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3B3DE3" w:rsidP="00775887">
            <w:pPr>
              <w:jc w:val="left"/>
              <w:rPr>
                <w:rFonts w:cs="Arial"/>
              </w:rPr>
            </w:pPr>
            <w:fldSimple w:instr=" NUMPAGES  \* Arabic  \* MERGEFORMAT ">
              <w:r w:rsidR="00972679" w:rsidRPr="00972679">
                <w:rPr>
                  <w:rFonts w:cs="Arial"/>
                  <w:noProof/>
                </w:rPr>
                <w:t>243</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972679">
      <w:pPr>
        <w:rPr>
          <w:rFonts w:cs="Arial"/>
        </w:rPr>
      </w:pPr>
      <w:r>
        <w:rPr>
          <w:rFonts w:cs="Arial"/>
        </w:rPr>
        <w:t xml:space="preserve">This Report contains a detailed specification </w:t>
      </w:r>
      <w:r w:rsidRPr="00972679">
        <w:rPr>
          <w:rFonts w:cs="Arial"/>
        </w:rPr>
        <w:t>of reTHINK Core Framework components comprised by the runtime environment where Hyperties are executed and the messaging nodes used to support messages exchange between Hyperties.</w:t>
      </w:r>
      <w:r>
        <w:rPr>
          <w:rFonts w:cs="Arial"/>
        </w:rPr>
        <w:t xml:space="preserve"> This</w:t>
      </w:r>
      <w:r w:rsidRPr="00972679">
        <w:rPr>
          <w:rFonts w:cs="Arial"/>
        </w:rPr>
        <w:t xml:space="preserve"> specification is sustained by a very compreensive work in terms of state of the art research and procurement of existing open source that will be used to demonstrate the feasibility of the </w:t>
      </w:r>
      <w:r>
        <w:rPr>
          <w:rFonts w:cs="Arial"/>
        </w:rPr>
        <w:t>radical reTHINK concepts and all claimed</w:t>
      </w:r>
      <w:r w:rsidRPr="00972679">
        <w:rPr>
          <w:rFonts w:cs="Arial"/>
        </w:rPr>
        <w:t xml:space="preserve"> benefits. Such aproach, will position reTHINK prototypes at the forefront, in terms of technologies and functionalities, optimising the usage of resources and complying with reTHINK ambitious calendar.</w:t>
      </w:r>
      <w:r>
        <w:rPr>
          <w:rFonts w:cs="Arial"/>
        </w:rPr>
        <w:t xml:space="preserve"> This report</w:t>
      </w:r>
      <w:r w:rsidRPr="00972679">
        <w:rPr>
          <w:rFonts w:cs="Arial"/>
        </w:rPr>
        <w:t xml:space="preserve"> provides the basis for the implementation tasks but it is expected to be adjusted and to be completed along the implementation phase.</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1</w:t>
      </w:r>
      <w:r w:rsidR="00DC1F39" w:rsidRPr="00FD4808">
        <w:rPr>
          <w:b/>
        </w:rPr>
        <w:t xml:space="preserve"> Procurement</w:t>
      </w:r>
      <w:r w:rsidR="00DC1F39">
        <w:rPr>
          <w:b/>
        </w:rPr>
        <w:t xml:space="preserve"> and Specifications</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DC1F39" w:rsidRPr="00DC1F39">
        <w:rPr>
          <w:b/>
        </w:rPr>
        <w:t>Hyperty Runtime and Hyperty Messaging Node Specification</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3B3DE3">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30281380"/>
      <w:r w:rsidRPr="00F53246">
        <w:lastRenderedPageBreak/>
        <w:t>Executive summary</w:t>
      </w:r>
      <w:bookmarkEnd w:id="1"/>
      <w:bookmarkEnd w:id="2"/>
      <w:bookmarkEnd w:id="3"/>
      <w:bookmarkEnd w:id="4"/>
      <w:r w:rsidRPr="00F53246">
        <w:t xml:space="preserve"> </w:t>
      </w:r>
    </w:p>
    <w:p w:rsidR="00D37FE8" w:rsidRDefault="00327317">
      <w:proofErr w:type="gramStart"/>
      <w:r>
        <w:rPr>
          <w:rFonts w:cs="Arial"/>
        </w:rPr>
        <w:t>reTHINK</w:t>
      </w:r>
      <w:proofErr w:type="gramEnd"/>
      <w:r>
        <w:rPr>
          <w:rFonts w:cs="Arial"/>
        </w:rPr>
        <w:t xml:space="preserve"> proposes a </w:t>
      </w:r>
      <w:r w:rsidRPr="001942F7">
        <w:t xml:space="preserve">radical transformation </w:t>
      </w:r>
      <w:r>
        <w:t>on how real time communication services are thought and its concepts and architecture represents</w:t>
      </w:r>
      <w:r w:rsidRPr="00522C4C">
        <w:t xml:space="preserve"> a significant</w:t>
      </w:r>
      <w:r>
        <w:t xml:space="preserve"> paradigm change for the </w:t>
      </w:r>
      <w:r w:rsidR="00C736F7">
        <w:t>communication services</w:t>
      </w:r>
      <w:r>
        <w:t xml:space="preserve"> domain</w:t>
      </w:r>
      <w:r w:rsidRPr="00772D74">
        <w:t>.</w:t>
      </w:r>
      <w:r>
        <w:t xml:space="preserve"> </w:t>
      </w:r>
      <w:proofErr w:type="gramStart"/>
      <w:r w:rsidR="00F2610D">
        <w:t>reTHINK</w:t>
      </w:r>
      <w:proofErr w:type="gramEnd"/>
      <w:r w:rsidR="00F2610D">
        <w:t xml:space="preserve"> </w:t>
      </w:r>
      <w:r w:rsidR="00C736F7">
        <w:t xml:space="preserve">approach enables </w:t>
      </w:r>
      <w:r w:rsidR="00D37FE8">
        <w:t>the fulfilment of requirements that so far have been considered incompatible like</w:t>
      </w:r>
      <w:r w:rsidR="00C736F7">
        <w:t xml:space="preserve"> </w:t>
      </w:r>
      <w:r w:rsidR="00D37FE8">
        <w:t>trustful, interoperable, agility, effectiveness, quality and</w:t>
      </w:r>
      <w:r w:rsidR="00C736F7">
        <w:t xml:space="preserve"> innovation</w:t>
      </w:r>
      <w:r w:rsidR="00D37FE8">
        <w:t>.</w:t>
      </w:r>
    </w:p>
    <w:p w:rsidR="00775887" w:rsidRDefault="00D37FE8">
      <w:pPr>
        <w:rPr>
          <w:lang w:eastAsia="fr-FR"/>
        </w:rPr>
      </w:pPr>
      <w:r>
        <w:t xml:space="preserve">Previous deliverables have already </w:t>
      </w:r>
      <w:r w:rsidR="00F867F6">
        <w:t>started enligthning</w:t>
      </w:r>
      <w:r>
        <w:t xml:space="preserve"> the path to reach such ambitious objectives. </w:t>
      </w:r>
      <w:r w:rsidR="00D01D36">
        <w:t>A</w:t>
      </w:r>
      <w:r w:rsidR="00D01D36" w:rsidRPr="00772D74">
        <w:t xml:space="preserve"> new web service paradigm, the so-called Hyper</w:t>
      </w:r>
      <w:r w:rsidR="00D01D36" w:rsidRPr="005D2297">
        <w:t>linked Entities - Hyperties – was</w:t>
      </w:r>
      <w:r w:rsidR="00D01D36">
        <w:t xml:space="preserve"> introduced </w:t>
      </w:r>
      <w:r w:rsidR="00F94685">
        <w:t>to</w:t>
      </w:r>
      <w:r w:rsidR="00D01D36">
        <w:t xml:space="preserve"> enable a global network of </w:t>
      </w:r>
      <w:r w:rsidR="00F94685">
        <w:t>trustful services</w:t>
      </w:r>
      <w:r w:rsidR="00D01D36">
        <w:t xml:space="preserve"> </w:t>
      </w:r>
      <w:r w:rsidR="00D01D36" w:rsidRPr="00D430E0">
        <w:t xml:space="preserve">executed in web runtime environment on </w:t>
      </w:r>
      <w:r w:rsidR="00D01D36">
        <w:t>end-user devices</w:t>
      </w:r>
      <w:r w:rsidR="00D01D36" w:rsidRPr="00D430E0">
        <w:t xml:space="preserve"> or edge-network servers.</w:t>
      </w:r>
      <w:r w:rsidR="00D01D36">
        <w:t xml:space="preserve"> </w:t>
      </w:r>
      <w:r w:rsidR="00553710">
        <w:t>Communication between Hyperties</w:t>
      </w:r>
      <w:r w:rsidR="00D01D36">
        <w:t xml:space="preserve"> </w:t>
      </w:r>
      <w:r w:rsidR="00553710">
        <w:t>are</w:t>
      </w:r>
      <w:r w:rsidR="00D01D36">
        <w:t xml:space="preserve"> based on</w:t>
      </w:r>
      <w:r w:rsidR="00D01D36" w:rsidRPr="00D430E0">
        <w:t xml:space="preserve"> the protocol-on-the-fly (ProtoFly) concept to avoid creating or modifying standard network protocols, but moving instead towards API based </w:t>
      </w:r>
      <w:r w:rsidR="00553710">
        <w:t>standards</w:t>
      </w:r>
      <w:r w:rsidR="00D01D36" w:rsidRPr="00D430E0">
        <w:t>.</w:t>
      </w:r>
      <w:r w:rsidR="00553710">
        <w:t xml:space="preserve"> Interoperability between Hyperties and Support Services (Registry, Catalog, </w:t>
      </w:r>
      <w:proofErr w:type="gramStart"/>
      <w:r w:rsidR="00553710">
        <w:t>Identity</w:t>
      </w:r>
      <w:proofErr w:type="gramEnd"/>
      <w:r w:rsidR="00553710">
        <w:t xml:space="preserve"> Management) in general are assured by a detailed but extensible data model combined with the principle of </w:t>
      </w:r>
      <w:r w:rsidR="00553710">
        <w:rPr>
          <w:lang w:eastAsia="fr-FR"/>
        </w:rPr>
        <w:t>Hypermedia as the Engine of Application State.</w:t>
      </w:r>
    </w:p>
    <w:p w:rsidR="00D01D36" w:rsidRDefault="00F867F6">
      <w:pPr>
        <w:rPr>
          <w:rFonts w:cs="Arial"/>
        </w:rPr>
      </w:pPr>
      <w:r>
        <w:rPr>
          <w:lang w:eastAsia="fr-FR"/>
        </w:rPr>
        <w:t>The Current deliverable</w:t>
      </w:r>
      <w:r w:rsidR="00670D1C">
        <w:rPr>
          <w:lang w:eastAsia="fr-FR"/>
        </w:rPr>
        <w:t xml:space="preserve"> goes deeper in technical details containing the information needed by developers to start a fast prototyping of reTHINK Architecture. It </w:t>
      </w:r>
      <w:r>
        <w:rPr>
          <w:lang w:eastAsia="fr-FR"/>
        </w:rPr>
        <w:t xml:space="preserve">takes </w:t>
      </w:r>
      <w:r w:rsidR="00670D1C">
        <w:rPr>
          <w:lang w:eastAsia="fr-FR"/>
        </w:rPr>
        <w:t>the</w:t>
      </w:r>
      <w:r w:rsidR="007E45A1">
        <w:rPr>
          <w:lang w:eastAsia="fr-FR"/>
        </w:rPr>
        <w:t xml:space="preserve"> conceptual foundations, data models and interfaces definitions</w:t>
      </w:r>
      <w:r w:rsidR="00670D1C">
        <w:rPr>
          <w:lang w:eastAsia="fr-FR"/>
        </w:rPr>
        <w:t xml:space="preserve"> from previous work</w:t>
      </w:r>
      <w:r w:rsidR="007E45A1">
        <w:rPr>
          <w:lang w:eastAsia="fr-FR"/>
        </w:rPr>
        <w:t>,</w:t>
      </w:r>
      <w:r>
        <w:rPr>
          <w:lang w:eastAsia="fr-FR"/>
        </w:rPr>
        <w:t xml:space="preserve"> to specify in detail the reTHINK Framework comprised by </w:t>
      </w:r>
      <w:r w:rsidRPr="00972679">
        <w:rPr>
          <w:rFonts w:cs="Arial"/>
        </w:rPr>
        <w:t>the runtime environment where Hyperties are executed and the messaging nodes used to support messages exchange between Hyperties.</w:t>
      </w:r>
      <w:r>
        <w:rPr>
          <w:rFonts w:cs="Arial"/>
        </w:rPr>
        <w:t xml:space="preserve"> </w:t>
      </w:r>
      <w:r w:rsidR="00CC1801">
        <w:rPr>
          <w:rFonts w:cs="Arial"/>
        </w:rPr>
        <w:t xml:space="preserve">Such detailed </w:t>
      </w:r>
      <w:r w:rsidRPr="00972679">
        <w:rPr>
          <w:rFonts w:cs="Arial"/>
        </w:rPr>
        <w:t>specification is sustained by a very compre</w:t>
      </w:r>
      <w:r w:rsidR="003F38A7">
        <w:rPr>
          <w:rFonts w:cs="Arial"/>
        </w:rPr>
        <w:t>h</w:t>
      </w:r>
      <w:r w:rsidRPr="00972679">
        <w:rPr>
          <w:rFonts w:cs="Arial"/>
        </w:rPr>
        <w:t>ensive work</w:t>
      </w:r>
      <w:r w:rsidR="00670D1C">
        <w:rPr>
          <w:rFonts w:cs="Arial"/>
        </w:rPr>
        <w:t xml:space="preserve"> done</w:t>
      </w:r>
      <w:r w:rsidRPr="00972679">
        <w:rPr>
          <w:rFonts w:cs="Arial"/>
        </w:rPr>
        <w:t xml:space="preserve"> in terms of state of the art research and procurement of existing open source that will be used to demonstrate the feasibility of </w:t>
      </w:r>
      <w:r>
        <w:rPr>
          <w:rFonts w:cs="Arial"/>
        </w:rPr>
        <w:t xml:space="preserve">reTHINK </w:t>
      </w:r>
      <w:r w:rsidR="00CC1801">
        <w:rPr>
          <w:rFonts w:cs="Arial"/>
        </w:rPr>
        <w:t>architecture</w:t>
      </w:r>
      <w:r w:rsidRPr="00972679">
        <w:rPr>
          <w:rFonts w:cs="Arial"/>
        </w:rPr>
        <w:t>. Such ap</w:t>
      </w:r>
      <w:r w:rsidR="003F38A7">
        <w:rPr>
          <w:rFonts w:cs="Arial"/>
        </w:rPr>
        <w:t>p</w:t>
      </w:r>
      <w:r w:rsidRPr="00972679">
        <w:rPr>
          <w:rFonts w:cs="Arial"/>
        </w:rPr>
        <w:t>roach, will position reTHINK prototypes at the forefront, in terms of technologies and functionalities, optimising the usage of resources and complying with reTHINK ambitious calendar.</w:t>
      </w:r>
      <w:r>
        <w:rPr>
          <w:rFonts w:cs="Arial"/>
        </w:rPr>
        <w:t xml:space="preserve"> </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30281381"/>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30281382"/>
      <w:r w:rsidRPr="00F53246">
        <w:lastRenderedPageBreak/>
        <w:t>Table of Contents</w:t>
      </w:r>
      <w:bookmarkEnd w:id="10"/>
      <w:bookmarkEnd w:id="11"/>
      <w:bookmarkEnd w:id="12"/>
      <w:bookmarkEnd w:id="13"/>
      <w:bookmarkEnd w:id="14"/>
    </w:p>
    <w:p w:rsidR="003F38A7" w:rsidRDefault="003B3DE3">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30281380" w:history="1">
        <w:r w:rsidR="003F38A7" w:rsidRPr="00252DD1">
          <w:rPr>
            <w:rStyle w:val="Hyperlink"/>
            <w:noProof/>
          </w:rPr>
          <w:t>Executive summary</w:t>
        </w:r>
        <w:r w:rsidR="003F38A7">
          <w:rPr>
            <w:noProof/>
            <w:webHidden/>
          </w:rPr>
          <w:tab/>
        </w:r>
        <w:r w:rsidR="003F38A7">
          <w:rPr>
            <w:noProof/>
            <w:webHidden/>
          </w:rPr>
          <w:fldChar w:fldCharType="begin"/>
        </w:r>
        <w:r w:rsidR="003F38A7">
          <w:rPr>
            <w:noProof/>
            <w:webHidden/>
          </w:rPr>
          <w:instrText xml:space="preserve"> PAGEREF _Toc430281380 \h </w:instrText>
        </w:r>
        <w:r w:rsidR="003F38A7">
          <w:rPr>
            <w:noProof/>
            <w:webHidden/>
          </w:rPr>
        </w:r>
        <w:r w:rsidR="003F38A7">
          <w:rPr>
            <w:noProof/>
            <w:webHidden/>
          </w:rPr>
          <w:fldChar w:fldCharType="separate"/>
        </w:r>
        <w:r w:rsidR="003F38A7">
          <w:rPr>
            <w:noProof/>
            <w:webHidden/>
          </w:rPr>
          <w:t>3</w:t>
        </w:r>
        <w:r w:rsidR="003F38A7">
          <w:rPr>
            <w:noProof/>
            <w:webHidden/>
          </w:rPr>
          <w:fldChar w:fldCharType="end"/>
        </w:r>
      </w:hyperlink>
    </w:p>
    <w:p w:rsidR="003F38A7" w:rsidRDefault="003F38A7">
      <w:pPr>
        <w:pStyle w:val="TOC1"/>
        <w:tabs>
          <w:tab w:val="right" w:leader="dot" w:pos="9061"/>
        </w:tabs>
        <w:rPr>
          <w:rFonts w:eastAsiaTheme="minorEastAsia" w:cstheme="minorBidi"/>
          <w:noProof/>
          <w:szCs w:val="22"/>
          <w:lang w:val="en-US" w:eastAsia="en-US"/>
        </w:rPr>
      </w:pPr>
      <w:hyperlink w:anchor="_Toc430281381" w:history="1">
        <w:r w:rsidRPr="00252DD1">
          <w:rPr>
            <w:rStyle w:val="Hyperlink"/>
            <w:noProof/>
          </w:rPr>
          <w:t>List of authors</w:t>
        </w:r>
        <w:r>
          <w:rPr>
            <w:noProof/>
            <w:webHidden/>
          </w:rPr>
          <w:tab/>
        </w:r>
        <w:r>
          <w:rPr>
            <w:noProof/>
            <w:webHidden/>
          </w:rPr>
          <w:fldChar w:fldCharType="begin"/>
        </w:r>
        <w:r>
          <w:rPr>
            <w:noProof/>
            <w:webHidden/>
          </w:rPr>
          <w:instrText xml:space="preserve"> PAGEREF _Toc430281381 \h </w:instrText>
        </w:r>
        <w:r>
          <w:rPr>
            <w:noProof/>
            <w:webHidden/>
          </w:rPr>
        </w:r>
        <w:r>
          <w:rPr>
            <w:noProof/>
            <w:webHidden/>
          </w:rPr>
          <w:fldChar w:fldCharType="separate"/>
        </w:r>
        <w:r>
          <w:rPr>
            <w:noProof/>
            <w:webHidden/>
          </w:rPr>
          <w:t>4</w:t>
        </w:r>
        <w:r>
          <w:rPr>
            <w:noProof/>
            <w:webHidden/>
          </w:rPr>
          <w:fldChar w:fldCharType="end"/>
        </w:r>
      </w:hyperlink>
    </w:p>
    <w:p w:rsidR="003F38A7" w:rsidRDefault="003F38A7">
      <w:pPr>
        <w:pStyle w:val="TOC1"/>
        <w:tabs>
          <w:tab w:val="right" w:leader="dot" w:pos="9061"/>
        </w:tabs>
        <w:rPr>
          <w:rFonts w:eastAsiaTheme="minorEastAsia" w:cstheme="minorBidi"/>
          <w:noProof/>
          <w:szCs w:val="22"/>
          <w:lang w:val="en-US" w:eastAsia="en-US"/>
        </w:rPr>
      </w:pPr>
      <w:hyperlink w:anchor="_Toc430281382" w:history="1">
        <w:r w:rsidRPr="00252DD1">
          <w:rPr>
            <w:rStyle w:val="Hyperlink"/>
            <w:noProof/>
          </w:rPr>
          <w:t>Table of Contents</w:t>
        </w:r>
        <w:r>
          <w:rPr>
            <w:noProof/>
            <w:webHidden/>
          </w:rPr>
          <w:tab/>
        </w:r>
        <w:r>
          <w:rPr>
            <w:noProof/>
            <w:webHidden/>
          </w:rPr>
          <w:fldChar w:fldCharType="begin"/>
        </w:r>
        <w:r>
          <w:rPr>
            <w:noProof/>
            <w:webHidden/>
          </w:rPr>
          <w:instrText xml:space="preserve"> PAGEREF _Toc430281382 \h </w:instrText>
        </w:r>
        <w:r>
          <w:rPr>
            <w:noProof/>
            <w:webHidden/>
          </w:rPr>
        </w:r>
        <w:r>
          <w:rPr>
            <w:noProof/>
            <w:webHidden/>
          </w:rPr>
          <w:fldChar w:fldCharType="separate"/>
        </w:r>
        <w:r>
          <w:rPr>
            <w:noProof/>
            <w:webHidden/>
          </w:rPr>
          <w:t>5</w:t>
        </w:r>
        <w:r>
          <w:rPr>
            <w:noProof/>
            <w:webHidden/>
          </w:rPr>
          <w:fldChar w:fldCharType="end"/>
        </w:r>
      </w:hyperlink>
    </w:p>
    <w:p w:rsidR="003F38A7" w:rsidRDefault="003F38A7">
      <w:pPr>
        <w:pStyle w:val="TOC1"/>
        <w:tabs>
          <w:tab w:val="right" w:leader="dot" w:pos="9061"/>
        </w:tabs>
        <w:rPr>
          <w:rFonts w:eastAsiaTheme="minorEastAsia" w:cstheme="minorBidi"/>
          <w:noProof/>
          <w:szCs w:val="22"/>
          <w:lang w:val="en-US" w:eastAsia="en-US"/>
        </w:rPr>
      </w:pPr>
      <w:hyperlink w:anchor="_Toc430281383" w:history="1">
        <w:r w:rsidRPr="00252DD1">
          <w:rPr>
            <w:rStyle w:val="Hyperlink"/>
            <w:noProof/>
          </w:rPr>
          <w:t>List of figures and/or list of tables</w:t>
        </w:r>
        <w:r>
          <w:rPr>
            <w:noProof/>
            <w:webHidden/>
          </w:rPr>
          <w:tab/>
        </w:r>
        <w:r>
          <w:rPr>
            <w:noProof/>
            <w:webHidden/>
          </w:rPr>
          <w:fldChar w:fldCharType="begin"/>
        </w:r>
        <w:r>
          <w:rPr>
            <w:noProof/>
            <w:webHidden/>
          </w:rPr>
          <w:instrText xml:space="preserve"> PAGEREF _Toc430281383 \h </w:instrText>
        </w:r>
        <w:r>
          <w:rPr>
            <w:noProof/>
            <w:webHidden/>
          </w:rPr>
        </w:r>
        <w:r>
          <w:rPr>
            <w:noProof/>
            <w:webHidden/>
          </w:rPr>
          <w:fldChar w:fldCharType="separate"/>
        </w:r>
        <w:r>
          <w:rPr>
            <w:noProof/>
            <w:webHidden/>
          </w:rPr>
          <w:t>12</w:t>
        </w:r>
        <w:r>
          <w:rPr>
            <w:noProof/>
            <w:webHidden/>
          </w:rPr>
          <w:fldChar w:fldCharType="end"/>
        </w:r>
      </w:hyperlink>
    </w:p>
    <w:p w:rsidR="003F38A7" w:rsidRDefault="003F38A7">
      <w:pPr>
        <w:pStyle w:val="TOC1"/>
        <w:tabs>
          <w:tab w:val="right" w:leader="dot" w:pos="9061"/>
        </w:tabs>
        <w:rPr>
          <w:rFonts w:eastAsiaTheme="minorEastAsia" w:cstheme="minorBidi"/>
          <w:noProof/>
          <w:szCs w:val="22"/>
          <w:lang w:val="en-US" w:eastAsia="en-US"/>
        </w:rPr>
      </w:pPr>
      <w:hyperlink w:anchor="_Toc430281384" w:history="1">
        <w:r w:rsidRPr="00252DD1">
          <w:rPr>
            <w:rStyle w:val="Hyperlink"/>
            <w:noProof/>
          </w:rPr>
          <w:t>Abbreviations</w:t>
        </w:r>
        <w:r>
          <w:rPr>
            <w:noProof/>
            <w:webHidden/>
          </w:rPr>
          <w:tab/>
        </w:r>
        <w:r>
          <w:rPr>
            <w:noProof/>
            <w:webHidden/>
          </w:rPr>
          <w:fldChar w:fldCharType="begin"/>
        </w:r>
        <w:r>
          <w:rPr>
            <w:noProof/>
            <w:webHidden/>
          </w:rPr>
          <w:instrText xml:space="preserve"> PAGEREF _Toc430281384 \h </w:instrText>
        </w:r>
        <w:r>
          <w:rPr>
            <w:noProof/>
            <w:webHidden/>
          </w:rPr>
        </w:r>
        <w:r>
          <w:rPr>
            <w:noProof/>
            <w:webHidden/>
          </w:rPr>
          <w:fldChar w:fldCharType="separate"/>
        </w:r>
        <w:r>
          <w:rPr>
            <w:noProof/>
            <w:webHidden/>
          </w:rPr>
          <w:t>13</w:t>
        </w:r>
        <w:r>
          <w:rPr>
            <w:noProof/>
            <w:webHidden/>
          </w:rPr>
          <w:fldChar w:fldCharType="end"/>
        </w:r>
      </w:hyperlink>
    </w:p>
    <w:p w:rsidR="003F38A7" w:rsidRDefault="003F38A7">
      <w:pPr>
        <w:pStyle w:val="TOC1"/>
        <w:tabs>
          <w:tab w:val="right" w:leader="dot" w:pos="9061"/>
        </w:tabs>
        <w:rPr>
          <w:rFonts w:eastAsiaTheme="minorEastAsia" w:cstheme="minorBidi"/>
          <w:noProof/>
          <w:szCs w:val="22"/>
          <w:lang w:val="en-US" w:eastAsia="en-US"/>
        </w:rPr>
      </w:pPr>
      <w:hyperlink w:anchor="_Toc430281385" w:history="1">
        <w:r w:rsidRPr="00252DD1">
          <w:rPr>
            <w:rStyle w:val="Hyperlink"/>
            <w:noProof/>
          </w:rPr>
          <w:t>Definitions</w:t>
        </w:r>
        <w:r>
          <w:rPr>
            <w:noProof/>
            <w:webHidden/>
          </w:rPr>
          <w:tab/>
        </w:r>
        <w:r>
          <w:rPr>
            <w:noProof/>
            <w:webHidden/>
          </w:rPr>
          <w:fldChar w:fldCharType="begin"/>
        </w:r>
        <w:r>
          <w:rPr>
            <w:noProof/>
            <w:webHidden/>
          </w:rPr>
          <w:instrText xml:space="preserve"> PAGEREF _Toc430281385 \h </w:instrText>
        </w:r>
        <w:r>
          <w:rPr>
            <w:noProof/>
            <w:webHidden/>
          </w:rPr>
        </w:r>
        <w:r>
          <w:rPr>
            <w:noProof/>
            <w:webHidden/>
          </w:rPr>
          <w:fldChar w:fldCharType="separate"/>
        </w:r>
        <w:r>
          <w:rPr>
            <w:noProof/>
            <w:webHidden/>
          </w:rPr>
          <w:t>14</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386" w:history="1">
        <w:r w:rsidRPr="00252DD1">
          <w:rPr>
            <w:rStyle w:val="Hyperlink"/>
            <w:noProof/>
          </w:rPr>
          <w:t>1</w:t>
        </w:r>
        <w:r>
          <w:rPr>
            <w:rFonts w:eastAsiaTheme="minorEastAsia" w:cstheme="minorBidi"/>
            <w:noProof/>
            <w:szCs w:val="22"/>
            <w:lang w:val="en-US" w:eastAsia="en-US"/>
          </w:rPr>
          <w:tab/>
        </w:r>
        <w:r w:rsidRPr="00252DD1">
          <w:rPr>
            <w:rStyle w:val="Hyperlink"/>
            <w:noProof/>
          </w:rPr>
          <w:t>Introduction</w:t>
        </w:r>
        <w:r>
          <w:rPr>
            <w:noProof/>
            <w:webHidden/>
          </w:rPr>
          <w:tab/>
        </w:r>
        <w:r>
          <w:rPr>
            <w:noProof/>
            <w:webHidden/>
          </w:rPr>
          <w:fldChar w:fldCharType="begin"/>
        </w:r>
        <w:r>
          <w:rPr>
            <w:noProof/>
            <w:webHidden/>
          </w:rPr>
          <w:instrText xml:space="preserve"> PAGEREF _Toc430281386 \h </w:instrText>
        </w:r>
        <w:r>
          <w:rPr>
            <w:noProof/>
            <w:webHidden/>
          </w:rPr>
        </w:r>
        <w:r>
          <w:rPr>
            <w:noProof/>
            <w:webHidden/>
          </w:rPr>
          <w:fldChar w:fldCharType="separate"/>
        </w:r>
        <w:r>
          <w:rPr>
            <w:noProof/>
            <w:webHidden/>
          </w:rPr>
          <w:t>1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87" w:history="1">
        <w:r w:rsidRPr="00252DD1">
          <w:rPr>
            <w:rStyle w:val="Hyperlink"/>
            <w:noProof/>
          </w:rPr>
          <w:t>1.1</w:t>
        </w:r>
        <w:r>
          <w:rPr>
            <w:rFonts w:eastAsiaTheme="minorEastAsia" w:cstheme="minorBidi"/>
            <w:noProof/>
            <w:szCs w:val="22"/>
            <w:lang w:val="en-US" w:eastAsia="en-US"/>
          </w:rPr>
          <w:tab/>
        </w:r>
        <w:r w:rsidRPr="00252DD1">
          <w:rPr>
            <w:rStyle w:val="Hyperlink"/>
            <w:noProof/>
          </w:rPr>
          <w:t>Objectives and Overview</w:t>
        </w:r>
        <w:r>
          <w:rPr>
            <w:noProof/>
            <w:webHidden/>
          </w:rPr>
          <w:tab/>
        </w:r>
        <w:r>
          <w:rPr>
            <w:noProof/>
            <w:webHidden/>
          </w:rPr>
          <w:fldChar w:fldCharType="begin"/>
        </w:r>
        <w:r>
          <w:rPr>
            <w:noProof/>
            <w:webHidden/>
          </w:rPr>
          <w:instrText xml:space="preserve"> PAGEREF _Toc430281387 \h </w:instrText>
        </w:r>
        <w:r>
          <w:rPr>
            <w:noProof/>
            <w:webHidden/>
          </w:rPr>
        </w:r>
        <w:r>
          <w:rPr>
            <w:noProof/>
            <w:webHidden/>
          </w:rPr>
          <w:fldChar w:fldCharType="separate"/>
        </w:r>
        <w:r>
          <w:rPr>
            <w:noProof/>
            <w:webHidden/>
          </w:rPr>
          <w:t>1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88" w:history="1">
        <w:r w:rsidRPr="00252DD1">
          <w:rPr>
            <w:rStyle w:val="Hyperlink"/>
            <w:noProof/>
          </w:rPr>
          <w:t>1.2</w:t>
        </w:r>
        <w:r>
          <w:rPr>
            <w:rFonts w:eastAsiaTheme="minorEastAsia" w:cstheme="minorBidi"/>
            <w:noProof/>
            <w:szCs w:val="22"/>
            <w:lang w:val="en-US" w:eastAsia="en-US"/>
          </w:rPr>
          <w:tab/>
        </w:r>
        <w:r w:rsidRPr="00252DD1">
          <w:rPr>
            <w:rStyle w:val="Hyperlink"/>
            <w:noProof/>
          </w:rPr>
          <w:t>Structure</w:t>
        </w:r>
        <w:r>
          <w:rPr>
            <w:noProof/>
            <w:webHidden/>
          </w:rPr>
          <w:tab/>
        </w:r>
        <w:r>
          <w:rPr>
            <w:noProof/>
            <w:webHidden/>
          </w:rPr>
          <w:fldChar w:fldCharType="begin"/>
        </w:r>
        <w:r>
          <w:rPr>
            <w:noProof/>
            <w:webHidden/>
          </w:rPr>
          <w:instrText xml:space="preserve"> PAGEREF _Toc430281388 \h </w:instrText>
        </w:r>
        <w:r>
          <w:rPr>
            <w:noProof/>
            <w:webHidden/>
          </w:rPr>
        </w:r>
        <w:r>
          <w:rPr>
            <w:noProof/>
            <w:webHidden/>
          </w:rPr>
          <w:fldChar w:fldCharType="separate"/>
        </w:r>
        <w:r>
          <w:rPr>
            <w:noProof/>
            <w:webHidden/>
          </w:rPr>
          <w:t>17</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389" w:history="1">
        <w:r w:rsidRPr="00252DD1">
          <w:rPr>
            <w:rStyle w:val="Hyperlink"/>
            <w:noProof/>
          </w:rPr>
          <w:t>2</w:t>
        </w:r>
        <w:r>
          <w:rPr>
            <w:rFonts w:eastAsiaTheme="minorEastAsia" w:cstheme="minorBidi"/>
            <w:noProof/>
            <w:szCs w:val="22"/>
            <w:lang w:val="en-US" w:eastAsia="en-US"/>
          </w:rPr>
          <w:tab/>
        </w:r>
        <w:r w:rsidRPr="00252DD1">
          <w:rPr>
            <w:rStyle w:val="Hyperlink"/>
            <w:noProof/>
          </w:rPr>
          <w:t>Requirements</w:t>
        </w:r>
        <w:r>
          <w:rPr>
            <w:noProof/>
            <w:webHidden/>
          </w:rPr>
          <w:tab/>
        </w:r>
        <w:r>
          <w:rPr>
            <w:noProof/>
            <w:webHidden/>
          </w:rPr>
          <w:fldChar w:fldCharType="begin"/>
        </w:r>
        <w:r>
          <w:rPr>
            <w:noProof/>
            <w:webHidden/>
          </w:rPr>
          <w:instrText xml:space="preserve"> PAGEREF _Toc430281389 \h </w:instrText>
        </w:r>
        <w:r>
          <w:rPr>
            <w:noProof/>
            <w:webHidden/>
          </w:rPr>
        </w:r>
        <w:r>
          <w:rPr>
            <w:noProof/>
            <w:webHidden/>
          </w:rPr>
          <w:fldChar w:fldCharType="separate"/>
        </w:r>
        <w:r>
          <w:rPr>
            <w:noProof/>
            <w:webHidden/>
          </w:rPr>
          <w:t>18</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0" w:history="1">
        <w:r w:rsidRPr="00252DD1">
          <w:rPr>
            <w:rStyle w:val="Hyperlink"/>
            <w:noProof/>
          </w:rPr>
          <w:t>2.1</w:t>
        </w:r>
        <w:r>
          <w:rPr>
            <w:rFonts w:eastAsiaTheme="minorEastAsia" w:cstheme="minorBidi"/>
            <w:noProof/>
            <w:szCs w:val="22"/>
            <w:lang w:val="en-US" w:eastAsia="en-US"/>
          </w:rPr>
          <w:tab/>
        </w:r>
        <w:r w:rsidRPr="00252DD1">
          <w:rPr>
            <w:rStyle w:val="Hyperlink"/>
            <w:noProof/>
          </w:rPr>
          <w:t>Runtime Node Requirements</w:t>
        </w:r>
        <w:r>
          <w:rPr>
            <w:noProof/>
            <w:webHidden/>
          </w:rPr>
          <w:tab/>
        </w:r>
        <w:r>
          <w:rPr>
            <w:noProof/>
            <w:webHidden/>
          </w:rPr>
          <w:fldChar w:fldCharType="begin"/>
        </w:r>
        <w:r>
          <w:rPr>
            <w:noProof/>
            <w:webHidden/>
          </w:rPr>
          <w:instrText xml:space="preserve"> PAGEREF _Toc430281390 \h </w:instrText>
        </w:r>
        <w:r>
          <w:rPr>
            <w:noProof/>
            <w:webHidden/>
          </w:rPr>
        </w:r>
        <w:r>
          <w:rPr>
            <w:noProof/>
            <w:webHidden/>
          </w:rPr>
          <w:fldChar w:fldCharType="separate"/>
        </w:r>
        <w:r>
          <w:rPr>
            <w:noProof/>
            <w:webHidden/>
          </w:rPr>
          <w:t>18</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1" w:history="1">
        <w:r w:rsidRPr="00252DD1">
          <w:rPr>
            <w:rStyle w:val="Hyperlink"/>
            <w:noProof/>
          </w:rPr>
          <w:t>2.2</w:t>
        </w:r>
        <w:r>
          <w:rPr>
            <w:rFonts w:eastAsiaTheme="minorEastAsia" w:cstheme="minorBidi"/>
            <w:noProof/>
            <w:szCs w:val="22"/>
            <w:lang w:val="en-US" w:eastAsia="en-US"/>
          </w:rPr>
          <w:tab/>
        </w:r>
        <w:r w:rsidRPr="00252DD1">
          <w:rPr>
            <w:rStyle w:val="Hyperlink"/>
            <w:noProof/>
          </w:rPr>
          <w:t>Messaging Node Requirements</w:t>
        </w:r>
        <w:r>
          <w:rPr>
            <w:noProof/>
            <w:webHidden/>
          </w:rPr>
          <w:tab/>
        </w:r>
        <w:r>
          <w:rPr>
            <w:noProof/>
            <w:webHidden/>
          </w:rPr>
          <w:fldChar w:fldCharType="begin"/>
        </w:r>
        <w:r>
          <w:rPr>
            <w:noProof/>
            <w:webHidden/>
          </w:rPr>
          <w:instrText xml:space="preserve"> PAGEREF _Toc430281391 \h </w:instrText>
        </w:r>
        <w:r>
          <w:rPr>
            <w:noProof/>
            <w:webHidden/>
          </w:rPr>
        </w:r>
        <w:r>
          <w:rPr>
            <w:noProof/>
            <w:webHidden/>
          </w:rPr>
          <w:fldChar w:fldCharType="separate"/>
        </w:r>
        <w:r>
          <w:rPr>
            <w:noProof/>
            <w:webHidden/>
          </w:rPr>
          <w:t>1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2" w:history="1">
        <w:r w:rsidRPr="00252DD1">
          <w:rPr>
            <w:rStyle w:val="Hyperlink"/>
            <w:noProof/>
          </w:rPr>
          <w:t>2.3</w:t>
        </w:r>
        <w:r>
          <w:rPr>
            <w:rFonts w:eastAsiaTheme="minorEastAsia" w:cstheme="minorBidi"/>
            <w:noProof/>
            <w:szCs w:val="22"/>
            <w:lang w:val="en-US" w:eastAsia="en-US"/>
          </w:rPr>
          <w:tab/>
        </w:r>
        <w:r w:rsidRPr="00252DD1">
          <w:rPr>
            <w:rStyle w:val="Hyperlink"/>
            <w:noProof/>
          </w:rPr>
          <w:t>Network QoS Requirements</w:t>
        </w:r>
        <w:r>
          <w:rPr>
            <w:noProof/>
            <w:webHidden/>
          </w:rPr>
          <w:tab/>
        </w:r>
        <w:r>
          <w:rPr>
            <w:noProof/>
            <w:webHidden/>
          </w:rPr>
          <w:fldChar w:fldCharType="begin"/>
        </w:r>
        <w:r>
          <w:rPr>
            <w:noProof/>
            <w:webHidden/>
          </w:rPr>
          <w:instrText xml:space="preserve"> PAGEREF _Toc430281392 \h </w:instrText>
        </w:r>
        <w:r>
          <w:rPr>
            <w:noProof/>
            <w:webHidden/>
          </w:rPr>
        </w:r>
        <w:r>
          <w:rPr>
            <w:noProof/>
            <w:webHidden/>
          </w:rPr>
          <w:fldChar w:fldCharType="separate"/>
        </w:r>
        <w:r>
          <w:rPr>
            <w:noProof/>
            <w:webHidden/>
          </w:rPr>
          <w:t>20</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3" w:history="1">
        <w:r w:rsidRPr="00252DD1">
          <w:rPr>
            <w:rStyle w:val="Hyperlink"/>
            <w:noProof/>
          </w:rPr>
          <w:t>2.4</w:t>
        </w:r>
        <w:r>
          <w:rPr>
            <w:rFonts w:eastAsiaTheme="minorEastAsia" w:cstheme="minorBidi"/>
            <w:noProof/>
            <w:szCs w:val="22"/>
            <w:lang w:val="en-US" w:eastAsia="en-US"/>
          </w:rPr>
          <w:tab/>
        </w:r>
        <w:r w:rsidRPr="00252DD1">
          <w:rPr>
            <w:rStyle w:val="Hyperlink"/>
            <w:noProof/>
          </w:rPr>
          <w:t>Service Framework Requirements</w:t>
        </w:r>
        <w:r>
          <w:rPr>
            <w:noProof/>
            <w:webHidden/>
          </w:rPr>
          <w:tab/>
        </w:r>
        <w:r>
          <w:rPr>
            <w:noProof/>
            <w:webHidden/>
          </w:rPr>
          <w:fldChar w:fldCharType="begin"/>
        </w:r>
        <w:r>
          <w:rPr>
            <w:noProof/>
            <w:webHidden/>
          </w:rPr>
          <w:instrText xml:space="preserve"> PAGEREF _Toc430281393 \h </w:instrText>
        </w:r>
        <w:r>
          <w:rPr>
            <w:noProof/>
            <w:webHidden/>
          </w:rPr>
        </w:r>
        <w:r>
          <w:rPr>
            <w:noProof/>
            <w:webHidden/>
          </w:rPr>
          <w:fldChar w:fldCharType="separate"/>
        </w:r>
        <w:r>
          <w:rPr>
            <w:noProof/>
            <w:webHidden/>
          </w:rPr>
          <w:t>21</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394" w:history="1">
        <w:r w:rsidRPr="00252DD1">
          <w:rPr>
            <w:rStyle w:val="Hyperlink"/>
            <w:noProof/>
          </w:rPr>
          <w:t>3</w:t>
        </w:r>
        <w:r>
          <w:rPr>
            <w:rFonts w:eastAsiaTheme="minorEastAsia" w:cstheme="minorBidi"/>
            <w:noProof/>
            <w:szCs w:val="22"/>
            <w:lang w:val="en-US" w:eastAsia="en-US"/>
          </w:rPr>
          <w:tab/>
        </w:r>
        <w:r w:rsidRPr="00252DD1">
          <w:rPr>
            <w:rStyle w:val="Hyperlink"/>
            <w:noProof/>
          </w:rPr>
          <w:t>State of the Art</w:t>
        </w:r>
        <w:r>
          <w:rPr>
            <w:noProof/>
            <w:webHidden/>
          </w:rPr>
          <w:tab/>
        </w:r>
        <w:r>
          <w:rPr>
            <w:noProof/>
            <w:webHidden/>
          </w:rPr>
          <w:fldChar w:fldCharType="begin"/>
        </w:r>
        <w:r>
          <w:rPr>
            <w:noProof/>
            <w:webHidden/>
          </w:rPr>
          <w:instrText xml:space="preserve"> PAGEREF _Toc430281394 \h </w:instrText>
        </w:r>
        <w:r>
          <w:rPr>
            <w:noProof/>
            <w:webHidden/>
          </w:rPr>
        </w:r>
        <w:r>
          <w:rPr>
            <w:noProof/>
            <w:webHidden/>
          </w:rPr>
          <w:fldChar w:fldCharType="separate"/>
        </w:r>
        <w:r>
          <w:rPr>
            <w:noProof/>
            <w:webHidden/>
          </w:rPr>
          <w:t>22</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5" w:history="1">
        <w:r w:rsidRPr="00252DD1">
          <w:rPr>
            <w:rStyle w:val="Hyperlink"/>
            <w:noProof/>
          </w:rPr>
          <w:t>3.1</w:t>
        </w:r>
        <w:r>
          <w:rPr>
            <w:rFonts w:eastAsiaTheme="minorEastAsia" w:cstheme="minorBidi"/>
            <w:noProof/>
            <w:szCs w:val="22"/>
            <w:lang w:val="en-US" w:eastAsia="en-US"/>
          </w:rPr>
          <w:tab/>
        </w:r>
        <w:r w:rsidRPr="00252DD1">
          <w:rPr>
            <w:rStyle w:val="Hyperlink"/>
            <w:noProof/>
          </w:rPr>
          <w:t>Security in Runtime</w:t>
        </w:r>
        <w:r>
          <w:rPr>
            <w:noProof/>
            <w:webHidden/>
          </w:rPr>
          <w:tab/>
        </w:r>
        <w:r>
          <w:rPr>
            <w:noProof/>
            <w:webHidden/>
          </w:rPr>
          <w:fldChar w:fldCharType="begin"/>
        </w:r>
        <w:r>
          <w:rPr>
            <w:noProof/>
            <w:webHidden/>
          </w:rPr>
          <w:instrText xml:space="preserve"> PAGEREF _Toc430281395 \h </w:instrText>
        </w:r>
        <w:r>
          <w:rPr>
            <w:noProof/>
            <w:webHidden/>
          </w:rPr>
        </w:r>
        <w:r>
          <w:rPr>
            <w:noProof/>
            <w:webHidden/>
          </w:rPr>
          <w:fldChar w:fldCharType="separate"/>
        </w:r>
        <w:r>
          <w:rPr>
            <w:noProof/>
            <w:webHidden/>
          </w:rPr>
          <w:t>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396" w:history="1">
        <w:r w:rsidRPr="00252DD1">
          <w:rPr>
            <w:rStyle w:val="Hyperlink"/>
            <w:noProof/>
          </w:rPr>
          <w:t>3.1.1</w:t>
        </w:r>
        <w:r>
          <w:rPr>
            <w:rFonts w:eastAsiaTheme="minorEastAsia" w:cstheme="minorBidi"/>
            <w:noProof/>
            <w:szCs w:val="22"/>
            <w:lang w:val="en-US" w:eastAsia="en-US"/>
          </w:rPr>
          <w:tab/>
        </w:r>
        <w:r w:rsidRPr="00252DD1">
          <w:rPr>
            <w:rStyle w:val="Hyperlink"/>
            <w:noProof/>
          </w:rPr>
          <w:t>Web Browsers</w:t>
        </w:r>
        <w:r>
          <w:rPr>
            <w:noProof/>
            <w:webHidden/>
          </w:rPr>
          <w:tab/>
        </w:r>
        <w:r>
          <w:rPr>
            <w:noProof/>
            <w:webHidden/>
          </w:rPr>
          <w:fldChar w:fldCharType="begin"/>
        </w:r>
        <w:r>
          <w:rPr>
            <w:noProof/>
            <w:webHidden/>
          </w:rPr>
          <w:instrText xml:space="preserve"> PAGEREF _Toc430281396 \h </w:instrText>
        </w:r>
        <w:r>
          <w:rPr>
            <w:noProof/>
            <w:webHidden/>
          </w:rPr>
        </w:r>
        <w:r>
          <w:rPr>
            <w:noProof/>
            <w:webHidden/>
          </w:rPr>
          <w:fldChar w:fldCharType="separate"/>
        </w:r>
        <w:r>
          <w:rPr>
            <w:noProof/>
            <w:webHidden/>
          </w:rPr>
          <w:t>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397" w:history="1">
        <w:r w:rsidRPr="00252DD1">
          <w:rPr>
            <w:rStyle w:val="Hyperlink"/>
            <w:noProof/>
          </w:rPr>
          <w:t>3.1.2</w:t>
        </w:r>
        <w:r>
          <w:rPr>
            <w:rFonts w:eastAsiaTheme="minorEastAsia" w:cstheme="minorBidi"/>
            <w:noProof/>
            <w:szCs w:val="22"/>
            <w:lang w:val="en-US" w:eastAsia="en-US"/>
          </w:rPr>
          <w:tab/>
        </w:r>
        <w:r w:rsidRPr="00252DD1">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30281397 \h </w:instrText>
        </w:r>
        <w:r>
          <w:rPr>
            <w:noProof/>
            <w:webHidden/>
          </w:rPr>
        </w:r>
        <w:r>
          <w:rPr>
            <w:noProof/>
            <w:webHidden/>
          </w:rPr>
          <w:fldChar w:fldCharType="separate"/>
        </w:r>
        <w:r>
          <w:rPr>
            <w:noProof/>
            <w:webHidden/>
          </w:rPr>
          <w:t>2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398" w:history="1">
        <w:r w:rsidRPr="00252DD1">
          <w:rPr>
            <w:rStyle w:val="Hyperlink"/>
            <w:noProof/>
          </w:rPr>
          <w:t>3.1.3</w:t>
        </w:r>
        <w:r>
          <w:rPr>
            <w:rFonts w:eastAsiaTheme="minorEastAsia" w:cstheme="minorBidi"/>
            <w:noProof/>
            <w:szCs w:val="22"/>
            <w:lang w:val="en-US" w:eastAsia="en-US"/>
          </w:rPr>
          <w:tab/>
        </w:r>
        <w:r w:rsidRPr="00252DD1">
          <w:rPr>
            <w:rStyle w:val="Hyperlink"/>
            <w:noProof/>
          </w:rPr>
          <w:t>Secure Elements</w:t>
        </w:r>
        <w:r>
          <w:rPr>
            <w:noProof/>
            <w:webHidden/>
          </w:rPr>
          <w:tab/>
        </w:r>
        <w:r>
          <w:rPr>
            <w:noProof/>
            <w:webHidden/>
          </w:rPr>
          <w:fldChar w:fldCharType="begin"/>
        </w:r>
        <w:r>
          <w:rPr>
            <w:noProof/>
            <w:webHidden/>
          </w:rPr>
          <w:instrText xml:space="preserve"> PAGEREF _Toc430281398 \h </w:instrText>
        </w:r>
        <w:r>
          <w:rPr>
            <w:noProof/>
            <w:webHidden/>
          </w:rPr>
        </w:r>
        <w:r>
          <w:rPr>
            <w:noProof/>
            <w:webHidden/>
          </w:rPr>
          <w:fldChar w:fldCharType="separate"/>
        </w:r>
        <w:r>
          <w:rPr>
            <w:noProof/>
            <w:webHidden/>
          </w:rPr>
          <w:t>2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399" w:history="1">
        <w:r w:rsidRPr="00252DD1">
          <w:rPr>
            <w:rStyle w:val="Hyperlink"/>
            <w:noProof/>
          </w:rPr>
          <w:t>3.2</w:t>
        </w:r>
        <w:r>
          <w:rPr>
            <w:rFonts w:eastAsiaTheme="minorEastAsia" w:cstheme="minorBidi"/>
            <w:noProof/>
            <w:szCs w:val="22"/>
            <w:lang w:val="en-US" w:eastAsia="en-US"/>
          </w:rPr>
          <w:tab/>
        </w:r>
        <w:r w:rsidRPr="00252DD1">
          <w:rPr>
            <w:rStyle w:val="Hyperlink"/>
            <w:noProof/>
          </w:rPr>
          <w:t>Standards</w:t>
        </w:r>
        <w:r>
          <w:rPr>
            <w:noProof/>
            <w:webHidden/>
          </w:rPr>
          <w:tab/>
        </w:r>
        <w:r>
          <w:rPr>
            <w:noProof/>
            <w:webHidden/>
          </w:rPr>
          <w:fldChar w:fldCharType="begin"/>
        </w:r>
        <w:r>
          <w:rPr>
            <w:noProof/>
            <w:webHidden/>
          </w:rPr>
          <w:instrText xml:space="preserve"> PAGEREF _Toc430281399 \h </w:instrText>
        </w:r>
        <w:r>
          <w:rPr>
            <w:noProof/>
            <w:webHidden/>
          </w:rPr>
        </w:r>
        <w:r>
          <w:rPr>
            <w:noProof/>
            <w:webHidden/>
          </w:rPr>
          <w:fldChar w:fldCharType="separate"/>
        </w:r>
        <w:r>
          <w:rPr>
            <w:noProof/>
            <w:webHidden/>
          </w:rPr>
          <w:t>31</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0" w:history="1">
        <w:r w:rsidRPr="00252DD1">
          <w:rPr>
            <w:rStyle w:val="Hyperlink"/>
            <w:noProof/>
          </w:rPr>
          <w:t>3.3</w:t>
        </w:r>
        <w:r>
          <w:rPr>
            <w:rFonts w:eastAsiaTheme="minorEastAsia" w:cstheme="minorBidi"/>
            <w:noProof/>
            <w:szCs w:val="22"/>
            <w:lang w:val="en-US" w:eastAsia="en-US"/>
          </w:rPr>
          <w:tab/>
        </w:r>
        <w:r w:rsidRPr="00252DD1">
          <w:rPr>
            <w:rStyle w:val="Hyperlink"/>
            <w:noProof/>
          </w:rPr>
          <w:t>Runtime</w:t>
        </w:r>
        <w:r>
          <w:rPr>
            <w:noProof/>
            <w:webHidden/>
          </w:rPr>
          <w:tab/>
        </w:r>
        <w:r>
          <w:rPr>
            <w:noProof/>
            <w:webHidden/>
          </w:rPr>
          <w:fldChar w:fldCharType="begin"/>
        </w:r>
        <w:r>
          <w:rPr>
            <w:noProof/>
            <w:webHidden/>
          </w:rPr>
          <w:instrText xml:space="preserve"> PAGEREF _Toc430281400 \h </w:instrText>
        </w:r>
        <w:r>
          <w:rPr>
            <w:noProof/>
            <w:webHidden/>
          </w:rPr>
        </w:r>
        <w:r>
          <w:rPr>
            <w:noProof/>
            <w:webHidden/>
          </w:rPr>
          <w:fldChar w:fldCharType="separate"/>
        </w:r>
        <w:r>
          <w:rPr>
            <w:noProof/>
            <w:webHidden/>
          </w:rPr>
          <w:t>32</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1" w:history="1">
        <w:r w:rsidRPr="00252DD1">
          <w:rPr>
            <w:rStyle w:val="Hyperlink"/>
            <w:noProof/>
          </w:rPr>
          <w:t>3.4</w:t>
        </w:r>
        <w:r>
          <w:rPr>
            <w:rFonts w:eastAsiaTheme="minorEastAsia" w:cstheme="minorBidi"/>
            <w:noProof/>
            <w:szCs w:val="22"/>
            <w:lang w:val="en-US" w:eastAsia="en-US"/>
          </w:rPr>
          <w:tab/>
        </w:r>
        <w:r w:rsidRPr="00252DD1">
          <w:rPr>
            <w:rStyle w:val="Hyperlink"/>
            <w:noProof/>
          </w:rPr>
          <w:t>Messaging</w:t>
        </w:r>
        <w:r>
          <w:rPr>
            <w:noProof/>
            <w:webHidden/>
          </w:rPr>
          <w:tab/>
        </w:r>
        <w:r>
          <w:rPr>
            <w:noProof/>
            <w:webHidden/>
          </w:rPr>
          <w:fldChar w:fldCharType="begin"/>
        </w:r>
        <w:r>
          <w:rPr>
            <w:noProof/>
            <w:webHidden/>
          </w:rPr>
          <w:instrText xml:space="preserve"> PAGEREF _Toc430281401 \h </w:instrText>
        </w:r>
        <w:r>
          <w:rPr>
            <w:noProof/>
            <w:webHidden/>
          </w:rPr>
        </w:r>
        <w:r>
          <w:rPr>
            <w:noProof/>
            <w:webHidden/>
          </w:rPr>
          <w:fldChar w:fldCharType="separate"/>
        </w:r>
        <w:r>
          <w:rPr>
            <w:noProof/>
            <w:webHidden/>
          </w:rPr>
          <w:t>3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2" w:history="1">
        <w:r w:rsidRPr="00252DD1">
          <w:rPr>
            <w:rStyle w:val="Hyperlink"/>
            <w:noProof/>
          </w:rPr>
          <w:t>3.5</w:t>
        </w:r>
        <w:r>
          <w:rPr>
            <w:rFonts w:eastAsiaTheme="minorEastAsia" w:cstheme="minorBidi"/>
            <w:noProof/>
            <w:szCs w:val="22"/>
            <w:lang w:val="en-US" w:eastAsia="en-US"/>
          </w:rPr>
          <w:tab/>
        </w:r>
        <w:r w:rsidRPr="00252DD1">
          <w:rPr>
            <w:rStyle w:val="Hyperlink"/>
            <w:noProof/>
          </w:rPr>
          <w:t>Service Frameworks</w:t>
        </w:r>
        <w:r>
          <w:rPr>
            <w:noProof/>
            <w:webHidden/>
          </w:rPr>
          <w:tab/>
        </w:r>
        <w:r>
          <w:rPr>
            <w:noProof/>
            <w:webHidden/>
          </w:rPr>
          <w:fldChar w:fldCharType="begin"/>
        </w:r>
        <w:r>
          <w:rPr>
            <w:noProof/>
            <w:webHidden/>
          </w:rPr>
          <w:instrText xml:space="preserve"> PAGEREF _Toc430281402 \h </w:instrText>
        </w:r>
        <w:r>
          <w:rPr>
            <w:noProof/>
            <w:webHidden/>
          </w:rPr>
        </w:r>
        <w:r>
          <w:rPr>
            <w:noProof/>
            <w:webHidden/>
          </w:rPr>
          <w:fldChar w:fldCharType="separate"/>
        </w:r>
        <w:r>
          <w:rPr>
            <w:noProof/>
            <w:webHidden/>
          </w:rPr>
          <w:t>3</w:t>
        </w:r>
        <w:r>
          <w:rPr>
            <w:noProof/>
            <w:webHidden/>
          </w:rPr>
          <w:t>4</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3" w:history="1">
        <w:r w:rsidRPr="00252DD1">
          <w:rPr>
            <w:rStyle w:val="Hyperlink"/>
            <w:noProof/>
          </w:rPr>
          <w:t>3.6</w:t>
        </w:r>
        <w:r>
          <w:rPr>
            <w:rFonts w:eastAsiaTheme="minorEastAsia" w:cstheme="minorBidi"/>
            <w:noProof/>
            <w:szCs w:val="22"/>
            <w:lang w:val="en-US" w:eastAsia="en-US"/>
          </w:rPr>
          <w:tab/>
        </w:r>
        <w:r w:rsidRPr="00252DD1">
          <w:rPr>
            <w:rStyle w:val="Hyperlink"/>
            <w:noProof/>
          </w:rPr>
          <w:t>Projects</w:t>
        </w:r>
        <w:r>
          <w:rPr>
            <w:noProof/>
            <w:webHidden/>
          </w:rPr>
          <w:tab/>
        </w:r>
        <w:r>
          <w:rPr>
            <w:noProof/>
            <w:webHidden/>
          </w:rPr>
          <w:fldChar w:fldCharType="begin"/>
        </w:r>
        <w:r>
          <w:rPr>
            <w:noProof/>
            <w:webHidden/>
          </w:rPr>
          <w:instrText xml:space="preserve"> PAGEREF _Toc430281403 \h </w:instrText>
        </w:r>
        <w:r>
          <w:rPr>
            <w:noProof/>
            <w:webHidden/>
          </w:rPr>
        </w:r>
        <w:r>
          <w:rPr>
            <w:noProof/>
            <w:webHidden/>
          </w:rPr>
          <w:fldChar w:fldCharType="separate"/>
        </w:r>
        <w:r>
          <w:rPr>
            <w:noProof/>
            <w:webHidden/>
          </w:rPr>
          <w:t>3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4" w:history="1">
        <w:r w:rsidRPr="00252DD1">
          <w:rPr>
            <w:rStyle w:val="Hyperlink"/>
            <w:noProof/>
          </w:rPr>
          <w:t>3.7</w:t>
        </w:r>
        <w:r>
          <w:rPr>
            <w:rFonts w:eastAsiaTheme="minorEastAsia" w:cstheme="minorBidi"/>
            <w:noProof/>
            <w:szCs w:val="22"/>
            <w:lang w:val="en-US" w:eastAsia="en-US"/>
          </w:rPr>
          <w:tab/>
        </w:r>
        <w:r w:rsidRPr="00252DD1">
          <w:rPr>
            <w:rStyle w:val="Hyperlink"/>
            <w:noProof/>
          </w:rPr>
          <w:t>Products</w:t>
        </w:r>
        <w:r>
          <w:rPr>
            <w:noProof/>
            <w:webHidden/>
          </w:rPr>
          <w:tab/>
        </w:r>
        <w:r>
          <w:rPr>
            <w:noProof/>
            <w:webHidden/>
          </w:rPr>
          <w:fldChar w:fldCharType="begin"/>
        </w:r>
        <w:r>
          <w:rPr>
            <w:noProof/>
            <w:webHidden/>
          </w:rPr>
          <w:instrText xml:space="preserve"> PAGEREF _Toc430281404 \h </w:instrText>
        </w:r>
        <w:r>
          <w:rPr>
            <w:noProof/>
            <w:webHidden/>
          </w:rPr>
        </w:r>
        <w:r>
          <w:rPr>
            <w:noProof/>
            <w:webHidden/>
          </w:rPr>
          <w:fldChar w:fldCharType="separate"/>
        </w:r>
        <w:r>
          <w:rPr>
            <w:noProof/>
            <w:webHidden/>
          </w:rPr>
          <w:t>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05" w:history="1">
        <w:r w:rsidRPr="00252DD1">
          <w:rPr>
            <w:rStyle w:val="Hyperlink"/>
            <w:noProof/>
          </w:rPr>
          <w:t>3.7.1</w:t>
        </w:r>
        <w:r>
          <w:rPr>
            <w:rFonts w:eastAsiaTheme="minorEastAsia" w:cstheme="minorBidi"/>
            <w:noProof/>
            <w:szCs w:val="22"/>
            <w:lang w:val="en-US" w:eastAsia="en-US"/>
          </w:rPr>
          <w:tab/>
        </w:r>
        <w:r w:rsidRPr="00252DD1">
          <w:rPr>
            <w:rStyle w:val="Hyperlink"/>
            <w:noProof/>
          </w:rPr>
          <w:t>ApiRTC</w:t>
        </w:r>
        <w:r>
          <w:rPr>
            <w:noProof/>
            <w:webHidden/>
          </w:rPr>
          <w:tab/>
        </w:r>
        <w:r>
          <w:rPr>
            <w:noProof/>
            <w:webHidden/>
          </w:rPr>
          <w:fldChar w:fldCharType="begin"/>
        </w:r>
        <w:r>
          <w:rPr>
            <w:noProof/>
            <w:webHidden/>
          </w:rPr>
          <w:instrText xml:space="preserve"> PAGEREF _Toc430281405 \h </w:instrText>
        </w:r>
        <w:r>
          <w:rPr>
            <w:noProof/>
            <w:webHidden/>
          </w:rPr>
        </w:r>
        <w:r>
          <w:rPr>
            <w:noProof/>
            <w:webHidden/>
          </w:rPr>
          <w:fldChar w:fldCharType="separate"/>
        </w:r>
        <w:r>
          <w:rPr>
            <w:noProof/>
            <w:webHidden/>
          </w:rPr>
          <w:t>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06" w:history="1">
        <w:r w:rsidRPr="00252DD1">
          <w:rPr>
            <w:rStyle w:val="Hyperlink"/>
            <w:noProof/>
          </w:rPr>
          <w:t>3.7.2</w:t>
        </w:r>
        <w:r>
          <w:rPr>
            <w:rFonts w:eastAsiaTheme="minorEastAsia" w:cstheme="minorBidi"/>
            <w:noProof/>
            <w:szCs w:val="22"/>
            <w:lang w:val="en-US" w:eastAsia="en-US"/>
          </w:rPr>
          <w:tab/>
        </w:r>
        <w:r w:rsidRPr="00252DD1">
          <w:rPr>
            <w:rStyle w:val="Hyperlink"/>
            <w:noProof/>
          </w:rPr>
          <w:t>State of the art of current WebRTC solutions of Quobis</w:t>
        </w:r>
        <w:r>
          <w:rPr>
            <w:noProof/>
            <w:webHidden/>
          </w:rPr>
          <w:tab/>
        </w:r>
        <w:r>
          <w:rPr>
            <w:noProof/>
            <w:webHidden/>
          </w:rPr>
          <w:fldChar w:fldCharType="begin"/>
        </w:r>
        <w:r>
          <w:rPr>
            <w:noProof/>
            <w:webHidden/>
          </w:rPr>
          <w:instrText xml:space="preserve"> PAGEREF _Toc430281406 \h </w:instrText>
        </w:r>
        <w:r>
          <w:rPr>
            <w:noProof/>
            <w:webHidden/>
          </w:rPr>
        </w:r>
        <w:r>
          <w:rPr>
            <w:noProof/>
            <w:webHidden/>
          </w:rPr>
          <w:fldChar w:fldCharType="separate"/>
        </w:r>
        <w:r>
          <w:rPr>
            <w:noProof/>
            <w:webHidden/>
          </w:rPr>
          <w:t>38</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07" w:history="1">
        <w:r w:rsidRPr="00252DD1">
          <w:rPr>
            <w:rStyle w:val="Hyperlink"/>
            <w:noProof/>
          </w:rPr>
          <w:t>4</w:t>
        </w:r>
        <w:r>
          <w:rPr>
            <w:rFonts w:eastAsiaTheme="minorEastAsia" w:cstheme="minorBidi"/>
            <w:noProof/>
            <w:szCs w:val="22"/>
            <w:lang w:val="en-US" w:eastAsia="en-US"/>
          </w:rPr>
          <w:tab/>
        </w:r>
        <w:r w:rsidRPr="00252DD1">
          <w:rPr>
            <w:rStyle w:val="Hyperlink"/>
            <w:noProof/>
          </w:rPr>
          <w:t>Hyperty Runtime Specification</w:t>
        </w:r>
        <w:r>
          <w:rPr>
            <w:noProof/>
            <w:webHidden/>
          </w:rPr>
          <w:tab/>
        </w:r>
        <w:r>
          <w:rPr>
            <w:noProof/>
            <w:webHidden/>
          </w:rPr>
          <w:fldChar w:fldCharType="begin"/>
        </w:r>
        <w:r>
          <w:rPr>
            <w:noProof/>
            <w:webHidden/>
          </w:rPr>
          <w:instrText xml:space="preserve"> PAGEREF _Toc430281407 \h </w:instrText>
        </w:r>
        <w:r>
          <w:rPr>
            <w:noProof/>
            <w:webHidden/>
          </w:rPr>
        </w:r>
        <w:r>
          <w:rPr>
            <w:noProof/>
            <w:webHidden/>
          </w:rPr>
          <w:fldChar w:fldCharType="separate"/>
        </w:r>
        <w:r>
          <w:rPr>
            <w:noProof/>
            <w:webHidden/>
          </w:rPr>
          <w:t>4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08" w:history="1">
        <w:r w:rsidRPr="00252DD1">
          <w:rPr>
            <w:rStyle w:val="Hyperlink"/>
            <w:noProof/>
          </w:rPr>
          <w:t>4.1</w:t>
        </w:r>
        <w:r>
          <w:rPr>
            <w:rFonts w:eastAsiaTheme="minorEastAsia" w:cstheme="minorBidi"/>
            <w:noProof/>
            <w:szCs w:val="22"/>
            <w:lang w:val="en-US" w:eastAsia="en-US"/>
          </w:rPr>
          <w:tab/>
        </w:r>
        <w:r w:rsidRPr="00252DD1">
          <w:rPr>
            <w:rStyle w:val="Hyperlink"/>
            <w:noProof/>
          </w:rPr>
          <w:t>Runtime Architecture</w:t>
        </w:r>
        <w:r>
          <w:rPr>
            <w:noProof/>
            <w:webHidden/>
          </w:rPr>
          <w:tab/>
        </w:r>
        <w:r>
          <w:rPr>
            <w:noProof/>
            <w:webHidden/>
          </w:rPr>
          <w:fldChar w:fldCharType="begin"/>
        </w:r>
        <w:r>
          <w:rPr>
            <w:noProof/>
            <w:webHidden/>
          </w:rPr>
          <w:instrText xml:space="preserve"> PAGEREF _Toc430281408 \h </w:instrText>
        </w:r>
        <w:r>
          <w:rPr>
            <w:noProof/>
            <w:webHidden/>
          </w:rPr>
        </w:r>
        <w:r>
          <w:rPr>
            <w:noProof/>
            <w:webHidden/>
          </w:rPr>
          <w:fldChar w:fldCharType="separate"/>
        </w:r>
        <w:r>
          <w:rPr>
            <w:noProof/>
            <w:webHidden/>
          </w:rPr>
          <w:t>4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09" w:history="1">
        <w:r w:rsidRPr="00252DD1">
          <w:rPr>
            <w:rStyle w:val="Hyperlink"/>
            <w:noProof/>
          </w:rPr>
          <w:t>4.1.1</w:t>
        </w:r>
        <w:r>
          <w:rPr>
            <w:rFonts w:eastAsiaTheme="minorEastAsia" w:cstheme="minorBidi"/>
            <w:noProof/>
            <w:szCs w:val="22"/>
            <w:lang w:val="en-US" w:eastAsia="en-US"/>
          </w:rPr>
          <w:tab/>
        </w:r>
        <w:r w:rsidRPr="00252DD1">
          <w:rPr>
            <w:rStyle w:val="Hyperlink"/>
            <w:noProof/>
          </w:rPr>
          <w:t>Service Provider Sandboxes</w:t>
        </w:r>
        <w:r>
          <w:rPr>
            <w:noProof/>
            <w:webHidden/>
          </w:rPr>
          <w:tab/>
        </w:r>
        <w:r>
          <w:rPr>
            <w:noProof/>
            <w:webHidden/>
          </w:rPr>
          <w:fldChar w:fldCharType="begin"/>
        </w:r>
        <w:r>
          <w:rPr>
            <w:noProof/>
            <w:webHidden/>
          </w:rPr>
          <w:instrText xml:space="preserve"> PAGEREF _Toc430281409 \h </w:instrText>
        </w:r>
        <w:r>
          <w:rPr>
            <w:noProof/>
            <w:webHidden/>
          </w:rPr>
        </w:r>
        <w:r>
          <w:rPr>
            <w:noProof/>
            <w:webHidden/>
          </w:rPr>
          <w:fldChar w:fldCharType="separate"/>
        </w:r>
        <w:r>
          <w:rPr>
            <w:noProof/>
            <w:webHidden/>
          </w:rPr>
          <w:t>4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0" w:history="1">
        <w:r w:rsidRPr="00252DD1">
          <w:rPr>
            <w:rStyle w:val="Hyperlink"/>
            <w:noProof/>
          </w:rPr>
          <w:t>4.1.2</w:t>
        </w:r>
        <w:r>
          <w:rPr>
            <w:rFonts w:eastAsiaTheme="minorEastAsia" w:cstheme="minorBidi"/>
            <w:noProof/>
            <w:szCs w:val="22"/>
            <w:lang w:val="en-US" w:eastAsia="en-US"/>
          </w:rPr>
          <w:tab/>
        </w:r>
        <w:r w:rsidRPr="00252DD1">
          <w:rPr>
            <w:rStyle w:val="Hyperlink"/>
            <w:noProof/>
          </w:rPr>
          <w:t>Core Runtime</w:t>
        </w:r>
        <w:r>
          <w:rPr>
            <w:noProof/>
            <w:webHidden/>
          </w:rPr>
          <w:tab/>
        </w:r>
        <w:r>
          <w:rPr>
            <w:noProof/>
            <w:webHidden/>
          </w:rPr>
          <w:fldChar w:fldCharType="begin"/>
        </w:r>
        <w:r>
          <w:rPr>
            <w:noProof/>
            <w:webHidden/>
          </w:rPr>
          <w:instrText xml:space="preserve"> PAGEREF _Toc430281410 \h </w:instrText>
        </w:r>
        <w:r>
          <w:rPr>
            <w:noProof/>
            <w:webHidden/>
          </w:rPr>
        </w:r>
        <w:r>
          <w:rPr>
            <w:noProof/>
            <w:webHidden/>
          </w:rPr>
          <w:fldChar w:fldCharType="separate"/>
        </w:r>
        <w:r>
          <w:rPr>
            <w:noProof/>
            <w:webHidden/>
          </w:rPr>
          <w:t>5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1" w:history="1">
        <w:r w:rsidRPr="00252DD1">
          <w:rPr>
            <w:rStyle w:val="Hyperlink"/>
            <w:noProof/>
          </w:rPr>
          <w:t>4.1.3</w:t>
        </w:r>
        <w:r>
          <w:rPr>
            <w:rFonts w:eastAsiaTheme="minorEastAsia" w:cstheme="minorBidi"/>
            <w:noProof/>
            <w:szCs w:val="22"/>
            <w:lang w:val="en-US" w:eastAsia="en-US"/>
          </w:rPr>
          <w:tab/>
        </w:r>
        <w:r w:rsidRPr="00252DD1">
          <w:rPr>
            <w:rStyle w:val="Hyperlink"/>
            <w:noProof/>
          </w:rPr>
          <w:t>Native Runtime</w:t>
        </w:r>
        <w:r>
          <w:rPr>
            <w:noProof/>
            <w:webHidden/>
          </w:rPr>
          <w:tab/>
        </w:r>
        <w:r>
          <w:rPr>
            <w:noProof/>
            <w:webHidden/>
          </w:rPr>
          <w:fldChar w:fldCharType="begin"/>
        </w:r>
        <w:r>
          <w:rPr>
            <w:noProof/>
            <w:webHidden/>
          </w:rPr>
          <w:instrText xml:space="preserve"> PAGEREF _Toc430281411 \h </w:instrText>
        </w:r>
        <w:r>
          <w:rPr>
            <w:noProof/>
            <w:webHidden/>
          </w:rPr>
        </w:r>
        <w:r>
          <w:rPr>
            <w:noProof/>
            <w:webHidden/>
          </w:rPr>
          <w:fldChar w:fldCharType="separate"/>
        </w:r>
        <w:r>
          <w:rPr>
            <w:noProof/>
            <w:webHidden/>
          </w:rPr>
          <w:t>5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12" w:history="1">
        <w:r w:rsidRPr="00252DD1">
          <w:rPr>
            <w:rStyle w:val="Hyperlink"/>
            <w:noProof/>
          </w:rPr>
          <w:t>4.2</w:t>
        </w:r>
        <w:r>
          <w:rPr>
            <w:rFonts w:eastAsiaTheme="minorEastAsia" w:cstheme="minorBidi"/>
            <w:noProof/>
            <w:szCs w:val="22"/>
            <w:lang w:val="en-US" w:eastAsia="en-US"/>
          </w:rPr>
          <w:tab/>
        </w:r>
        <w:r w:rsidRPr="00252DD1">
          <w:rPr>
            <w:rStyle w:val="Hyperlink"/>
            <w:noProof/>
          </w:rPr>
          <w:t>Security analysis of the Hyperty Runtime</w:t>
        </w:r>
        <w:r>
          <w:rPr>
            <w:noProof/>
            <w:webHidden/>
          </w:rPr>
          <w:tab/>
        </w:r>
        <w:r>
          <w:rPr>
            <w:noProof/>
            <w:webHidden/>
          </w:rPr>
          <w:fldChar w:fldCharType="begin"/>
        </w:r>
        <w:r>
          <w:rPr>
            <w:noProof/>
            <w:webHidden/>
          </w:rPr>
          <w:instrText xml:space="preserve"> PAGEREF _Toc430281412 \h </w:instrText>
        </w:r>
        <w:r>
          <w:rPr>
            <w:noProof/>
            <w:webHidden/>
          </w:rPr>
        </w:r>
        <w:r>
          <w:rPr>
            <w:noProof/>
            <w:webHidden/>
          </w:rPr>
          <w:fldChar w:fldCharType="separate"/>
        </w:r>
        <w:r>
          <w:rPr>
            <w:noProof/>
            <w:webHidden/>
          </w:rPr>
          <w:t>5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3" w:history="1">
        <w:r w:rsidRPr="00252DD1">
          <w:rPr>
            <w:rStyle w:val="Hyperlink"/>
            <w:noProof/>
          </w:rPr>
          <w:t>4.2.1</w:t>
        </w:r>
        <w:r>
          <w:rPr>
            <w:rFonts w:eastAsiaTheme="minorEastAsia" w:cstheme="minorBidi"/>
            <w:noProof/>
            <w:szCs w:val="22"/>
            <w:lang w:val="en-US" w:eastAsia="en-US"/>
          </w:rPr>
          <w:tab/>
        </w:r>
        <w:r w:rsidRPr="00252DD1">
          <w:rPr>
            <w:rStyle w:val="Hyperlink"/>
            <w:noProof/>
          </w:rPr>
          <w:t>Introduction</w:t>
        </w:r>
        <w:r>
          <w:rPr>
            <w:noProof/>
            <w:webHidden/>
          </w:rPr>
          <w:tab/>
        </w:r>
        <w:r>
          <w:rPr>
            <w:noProof/>
            <w:webHidden/>
          </w:rPr>
          <w:fldChar w:fldCharType="begin"/>
        </w:r>
        <w:r>
          <w:rPr>
            <w:noProof/>
            <w:webHidden/>
          </w:rPr>
          <w:instrText xml:space="preserve"> PAGEREF _Toc430281413 \h </w:instrText>
        </w:r>
        <w:r>
          <w:rPr>
            <w:noProof/>
            <w:webHidden/>
          </w:rPr>
        </w:r>
        <w:r>
          <w:rPr>
            <w:noProof/>
            <w:webHidden/>
          </w:rPr>
          <w:fldChar w:fldCharType="separate"/>
        </w:r>
        <w:r>
          <w:rPr>
            <w:noProof/>
            <w:webHidden/>
          </w:rPr>
          <w:t>5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4" w:history="1">
        <w:r w:rsidRPr="00252DD1">
          <w:rPr>
            <w:rStyle w:val="Hyperlink"/>
            <w:noProof/>
          </w:rPr>
          <w:t>4.2.2</w:t>
        </w:r>
        <w:r>
          <w:rPr>
            <w:rFonts w:eastAsiaTheme="minorEastAsia" w:cstheme="minorBidi"/>
            <w:noProof/>
            <w:szCs w:val="22"/>
            <w:lang w:val="en-US" w:eastAsia="en-US"/>
          </w:rPr>
          <w:tab/>
        </w:r>
        <w:r w:rsidRPr="00252DD1">
          <w:rPr>
            <w:rStyle w:val="Hyperlink"/>
            <w:noProof/>
          </w:rPr>
          <w:t>Mitigated threats assuming an intact TCB</w:t>
        </w:r>
        <w:r>
          <w:rPr>
            <w:noProof/>
            <w:webHidden/>
          </w:rPr>
          <w:tab/>
        </w:r>
        <w:r>
          <w:rPr>
            <w:noProof/>
            <w:webHidden/>
          </w:rPr>
          <w:fldChar w:fldCharType="begin"/>
        </w:r>
        <w:r>
          <w:rPr>
            <w:noProof/>
            <w:webHidden/>
          </w:rPr>
          <w:instrText xml:space="preserve"> PAGEREF _Toc430281414 \h </w:instrText>
        </w:r>
        <w:r>
          <w:rPr>
            <w:noProof/>
            <w:webHidden/>
          </w:rPr>
        </w:r>
        <w:r>
          <w:rPr>
            <w:noProof/>
            <w:webHidden/>
          </w:rPr>
          <w:fldChar w:fldCharType="separate"/>
        </w:r>
        <w:r>
          <w:rPr>
            <w:noProof/>
            <w:webHidden/>
          </w:rPr>
          <w:t>5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5" w:history="1">
        <w:r w:rsidRPr="00252DD1">
          <w:rPr>
            <w:rStyle w:val="Hyperlink"/>
            <w:noProof/>
          </w:rPr>
          <w:t>4.2.3</w:t>
        </w:r>
        <w:r>
          <w:rPr>
            <w:rFonts w:eastAsiaTheme="minorEastAsia" w:cstheme="minorBidi"/>
            <w:noProof/>
            <w:szCs w:val="22"/>
            <w:lang w:val="en-US" w:eastAsia="en-US"/>
          </w:rPr>
          <w:tab/>
        </w:r>
        <w:r w:rsidRPr="00252DD1">
          <w:rPr>
            <w:rStyle w:val="Hyperlink"/>
            <w:noProof/>
          </w:rPr>
          <w:t>Vulnerability assessment of the Hyperty Runtime</w:t>
        </w:r>
        <w:r>
          <w:rPr>
            <w:noProof/>
            <w:webHidden/>
          </w:rPr>
          <w:tab/>
        </w:r>
        <w:r>
          <w:rPr>
            <w:noProof/>
            <w:webHidden/>
          </w:rPr>
          <w:fldChar w:fldCharType="begin"/>
        </w:r>
        <w:r>
          <w:rPr>
            <w:noProof/>
            <w:webHidden/>
          </w:rPr>
          <w:instrText xml:space="preserve"> PAGEREF _Toc430281415 \h </w:instrText>
        </w:r>
        <w:r>
          <w:rPr>
            <w:noProof/>
            <w:webHidden/>
          </w:rPr>
        </w:r>
        <w:r>
          <w:rPr>
            <w:noProof/>
            <w:webHidden/>
          </w:rPr>
          <w:fldChar w:fldCharType="separate"/>
        </w:r>
        <w:r>
          <w:rPr>
            <w:noProof/>
            <w:webHidden/>
          </w:rPr>
          <w:t>5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16" w:history="1">
        <w:r w:rsidRPr="00252DD1">
          <w:rPr>
            <w:rStyle w:val="Hyperlink"/>
            <w:noProof/>
          </w:rPr>
          <w:t>4.3</w:t>
        </w:r>
        <w:r>
          <w:rPr>
            <w:rFonts w:eastAsiaTheme="minorEastAsia" w:cstheme="minorBidi"/>
            <w:noProof/>
            <w:szCs w:val="22"/>
            <w:lang w:val="en-US" w:eastAsia="en-US"/>
          </w:rPr>
          <w:tab/>
        </w:r>
        <w:r w:rsidRPr="00252DD1">
          <w:rPr>
            <w:rStyle w:val="Hyperlink"/>
            <w:noProof/>
          </w:rPr>
          <w:t>Runtime APIs</w:t>
        </w:r>
        <w:r>
          <w:rPr>
            <w:noProof/>
            <w:webHidden/>
          </w:rPr>
          <w:tab/>
        </w:r>
        <w:r>
          <w:rPr>
            <w:noProof/>
            <w:webHidden/>
          </w:rPr>
          <w:fldChar w:fldCharType="begin"/>
        </w:r>
        <w:r>
          <w:rPr>
            <w:noProof/>
            <w:webHidden/>
          </w:rPr>
          <w:instrText xml:space="preserve"> PAGEREF _Toc430281416 \h </w:instrText>
        </w:r>
        <w:r>
          <w:rPr>
            <w:noProof/>
            <w:webHidden/>
          </w:rPr>
        </w:r>
        <w:r>
          <w:rPr>
            <w:noProof/>
            <w:webHidden/>
          </w:rPr>
          <w:fldChar w:fldCharType="separate"/>
        </w:r>
        <w:r>
          <w:rPr>
            <w:noProof/>
            <w:webHidden/>
          </w:rPr>
          <w:t>6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7" w:history="1">
        <w:r w:rsidRPr="00252DD1">
          <w:rPr>
            <w:rStyle w:val="Hyperlink"/>
            <w:noProof/>
          </w:rPr>
          <w:t>4.3.1</w:t>
        </w:r>
        <w:r>
          <w:rPr>
            <w:rFonts w:eastAsiaTheme="minorEastAsia" w:cstheme="minorBidi"/>
            <w:noProof/>
            <w:szCs w:val="22"/>
            <w:lang w:val="en-US" w:eastAsia="en-US"/>
          </w:rPr>
          <w:tab/>
        </w:r>
        <w:r w:rsidRPr="00252DD1">
          <w:rPr>
            <w:rStyle w:val="Hyperlink"/>
            <w:noProof/>
          </w:rPr>
          <w:t>Runtime User Agent Interface</w:t>
        </w:r>
        <w:r>
          <w:rPr>
            <w:noProof/>
            <w:webHidden/>
          </w:rPr>
          <w:tab/>
        </w:r>
        <w:r>
          <w:rPr>
            <w:noProof/>
            <w:webHidden/>
          </w:rPr>
          <w:fldChar w:fldCharType="begin"/>
        </w:r>
        <w:r>
          <w:rPr>
            <w:noProof/>
            <w:webHidden/>
          </w:rPr>
          <w:instrText xml:space="preserve"> PAGEREF _Toc430281417 \h </w:instrText>
        </w:r>
        <w:r>
          <w:rPr>
            <w:noProof/>
            <w:webHidden/>
          </w:rPr>
        </w:r>
        <w:r>
          <w:rPr>
            <w:noProof/>
            <w:webHidden/>
          </w:rPr>
          <w:fldChar w:fldCharType="separate"/>
        </w:r>
        <w:r>
          <w:rPr>
            <w:noProof/>
            <w:webHidden/>
          </w:rPr>
          <w:t>6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8" w:history="1">
        <w:r w:rsidRPr="00252DD1">
          <w:rPr>
            <w:rStyle w:val="Hyperlink"/>
            <w:noProof/>
          </w:rPr>
          <w:t>4.3.2</w:t>
        </w:r>
        <w:r>
          <w:rPr>
            <w:rFonts w:eastAsiaTheme="minorEastAsia" w:cstheme="minorBidi"/>
            <w:noProof/>
            <w:szCs w:val="22"/>
            <w:lang w:val="en-US" w:eastAsia="en-US"/>
          </w:rPr>
          <w:tab/>
        </w:r>
        <w:r w:rsidRPr="00252DD1">
          <w:rPr>
            <w:rStyle w:val="Hyperlink"/>
            <w:noProof/>
          </w:rPr>
          <w:t>Runtime Registry Interface</w:t>
        </w:r>
        <w:r>
          <w:rPr>
            <w:noProof/>
            <w:webHidden/>
          </w:rPr>
          <w:tab/>
        </w:r>
        <w:r>
          <w:rPr>
            <w:noProof/>
            <w:webHidden/>
          </w:rPr>
          <w:fldChar w:fldCharType="begin"/>
        </w:r>
        <w:r>
          <w:rPr>
            <w:noProof/>
            <w:webHidden/>
          </w:rPr>
          <w:instrText xml:space="preserve"> PAGEREF _Toc430281418 \h </w:instrText>
        </w:r>
        <w:r>
          <w:rPr>
            <w:noProof/>
            <w:webHidden/>
          </w:rPr>
        </w:r>
        <w:r>
          <w:rPr>
            <w:noProof/>
            <w:webHidden/>
          </w:rPr>
          <w:fldChar w:fldCharType="separate"/>
        </w:r>
        <w:r>
          <w:rPr>
            <w:noProof/>
            <w:webHidden/>
          </w:rPr>
          <w:t>6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19" w:history="1">
        <w:r w:rsidRPr="00252DD1">
          <w:rPr>
            <w:rStyle w:val="Hyperlink"/>
            <w:noProof/>
          </w:rPr>
          <w:t>4.3.3</w:t>
        </w:r>
        <w:r>
          <w:rPr>
            <w:rFonts w:eastAsiaTheme="minorEastAsia" w:cstheme="minorBidi"/>
            <w:noProof/>
            <w:szCs w:val="22"/>
            <w:lang w:val="en-US" w:eastAsia="en-US"/>
          </w:rPr>
          <w:tab/>
        </w:r>
        <w:r w:rsidRPr="00252DD1">
          <w:rPr>
            <w:rStyle w:val="Hyperlink"/>
            <w:noProof/>
          </w:rPr>
          <w:t>Message BUS Interface</w:t>
        </w:r>
        <w:r>
          <w:rPr>
            <w:noProof/>
            <w:webHidden/>
          </w:rPr>
          <w:tab/>
        </w:r>
        <w:r>
          <w:rPr>
            <w:noProof/>
            <w:webHidden/>
          </w:rPr>
          <w:fldChar w:fldCharType="begin"/>
        </w:r>
        <w:r>
          <w:rPr>
            <w:noProof/>
            <w:webHidden/>
          </w:rPr>
          <w:instrText xml:space="preserve"> PAGEREF _Toc430281419 \h </w:instrText>
        </w:r>
        <w:r>
          <w:rPr>
            <w:noProof/>
            <w:webHidden/>
          </w:rPr>
        </w:r>
        <w:r>
          <w:rPr>
            <w:noProof/>
            <w:webHidden/>
          </w:rPr>
          <w:fldChar w:fldCharType="separate"/>
        </w:r>
        <w:r>
          <w:rPr>
            <w:noProof/>
            <w:webHidden/>
          </w:rPr>
          <w:t>6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0" w:history="1">
        <w:r w:rsidRPr="00252DD1">
          <w:rPr>
            <w:rStyle w:val="Hyperlink"/>
            <w:noProof/>
          </w:rPr>
          <w:t>4.3.4</w:t>
        </w:r>
        <w:r>
          <w:rPr>
            <w:rFonts w:eastAsiaTheme="minorEastAsia" w:cstheme="minorBidi"/>
            <w:noProof/>
            <w:szCs w:val="22"/>
            <w:lang w:val="en-US" w:eastAsia="en-US"/>
          </w:rPr>
          <w:tab/>
        </w:r>
        <w:r w:rsidRPr="00252DD1">
          <w:rPr>
            <w:rStyle w:val="Hyperlink"/>
            <w:noProof/>
          </w:rPr>
          <w:t>Hyperty Interface</w:t>
        </w:r>
        <w:r>
          <w:rPr>
            <w:noProof/>
            <w:webHidden/>
          </w:rPr>
          <w:tab/>
        </w:r>
        <w:r>
          <w:rPr>
            <w:noProof/>
            <w:webHidden/>
          </w:rPr>
          <w:fldChar w:fldCharType="begin"/>
        </w:r>
        <w:r>
          <w:rPr>
            <w:noProof/>
            <w:webHidden/>
          </w:rPr>
          <w:instrText xml:space="preserve"> PAGEREF _Toc430281420 \h </w:instrText>
        </w:r>
        <w:r>
          <w:rPr>
            <w:noProof/>
            <w:webHidden/>
          </w:rPr>
        </w:r>
        <w:r>
          <w:rPr>
            <w:noProof/>
            <w:webHidden/>
          </w:rPr>
          <w:fldChar w:fldCharType="separate"/>
        </w:r>
        <w:r>
          <w:rPr>
            <w:noProof/>
            <w:webHidden/>
          </w:rPr>
          <w:t>6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1" w:history="1">
        <w:r w:rsidRPr="00252DD1">
          <w:rPr>
            <w:rStyle w:val="Hyperlink"/>
            <w:noProof/>
          </w:rPr>
          <w:t>4.3.5</w:t>
        </w:r>
        <w:r>
          <w:rPr>
            <w:rFonts w:eastAsiaTheme="minorEastAsia" w:cstheme="minorBidi"/>
            <w:noProof/>
            <w:szCs w:val="22"/>
            <w:lang w:val="en-US" w:eastAsia="en-US"/>
          </w:rPr>
          <w:tab/>
        </w:r>
        <w:r w:rsidRPr="00252DD1">
          <w:rPr>
            <w:rStyle w:val="Hyperlink"/>
            <w:noProof/>
          </w:rPr>
          <w:t>Policy Enforcer Interface</w:t>
        </w:r>
        <w:r>
          <w:rPr>
            <w:noProof/>
            <w:webHidden/>
          </w:rPr>
          <w:tab/>
        </w:r>
        <w:r>
          <w:rPr>
            <w:noProof/>
            <w:webHidden/>
          </w:rPr>
          <w:fldChar w:fldCharType="begin"/>
        </w:r>
        <w:r>
          <w:rPr>
            <w:noProof/>
            <w:webHidden/>
          </w:rPr>
          <w:instrText xml:space="preserve"> PAGEREF _Toc430281421 \h </w:instrText>
        </w:r>
        <w:r>
          <w:rPr>
            <w:noProof/>
            <w:webHidden/>
          </w:rPr>
        </w:r>
        <w:r>
          <w:rPr>
            <w:noProof/>
            <w:webHidden/>
          </w:rPr>
          <w:fldChar w:fldCharType="separate"/>
        </w:r>
        <w:r>
          <w:rPr>
            <w:noProof/>
            <w:webHidden/>
          </w:rPr>
          <w:t>6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2" w:history="1">
        <w:r w:rsidRPr="00252DD1">
          <w:rPr>
            <w:rStyle w:val="Hyperlink"/>
            <w:noProof/>
          </w:rPr>
          <w:t>4.3.6</w:t>
        </w:r>
        <w:r>
          <w:rPr>
            <w:rFonts w:eastAsiaTheme="minorEastAsia" w:cstheme="minorBidi"/>
            <w:noProof/>
            <w:szCs w:val="22"/>
            <w:lang w:val="en-US" w:eastAsia="en-US"/>
          </w:rPr>
          <w:tab/>
        </w:r>
        <w:r w:rsidRPr="00252DD1">
          <w:rPr>
            <w:rStyle w:val="Hyperlink"/>
            <w:noProof/>
          </w:rPr>
          <w:t>protoStub Interface</w:t>
        </w:r>
        <w:r>
          <w:rPr>
            <w:noProof/>
            <w:webHidden/>
          </w:rPr>
          <w:tab/>
        </w:r>
        <w:r>
          <w:rPr>
            <w:noProof/>
            <w:webHidden/>
          </w:rPr>
          <w:fldChar w:fldCharType="begin"/>
        </w:r>
        <w:r>
          <w:rPr>
            <w:noProof/>
            <w:webHidden/>
          </w:rPr>
          <w:instrText xml:space="preserve"> PAGEREF _Toc430281422 \h </w:instrText>
        </w:r>
        <w:r>
          <w:rPr>
            <w:noProof/>
            <w:webHidden/>
          </w:rPr>
        </w:r>
        <w:r>
          <w:rPr>
            <w:noProof/>
            <w:webHidden/>
          </w:rPr>
          <w:fldChar w:fldCharType="separate"/>
        </w:r>
        <w:r>
          <w:rPr>
            <w:noProof/>
            <w:webHidden/>
          </w:rPr>
          <w:t>6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3" w:history="1">
        <w:r w:rsidRPr="00252DD1">
          <w:rPr>
            <w:rStyle w:val="Hyperlink"/>
            <w:noProof/>
          </w:rPr>
          <w:t>4.3.7</w:t>
        </w:r>
        <w:r>
          <w:rPr>
            <w:rFonts w:eastAsiaTheme="minorEastAsia" w:cstheme="minorBidi"/>
            <w:noProof/>
            <w:szCs w:val="22"/>
            <w:lang w:val="en-US" w:eastAsia="en-US"/>
          </w:rPr>
          <w:tab/>
        </w:r>
        <w:r w:rsidRPr="00252DD1">
          <w:rPr>
            <w:rStyle w:val="Hyperlink"/>
            <w:noProof/>
          </w:rPr>
          <w:t>Syncher</w:t>
        </w:r>
        <w:r>
          <w:rPr>
            <w:noProof/>
            <w:webHidden/>
          </w:rPr>
          <w:tab/>
        </w:r>
        <w:r>
          <w:rPr>
            <w:noProof/>
            <w:webHidden/>
          </w:rPr>
          <w:fldChar w:fldCharType="begin"/>
        </w:r>
        <w:r>
          <w:rPr>
            <w:noProof/>
            <w:webHidden/>
          </w:rPr>
          <w:instrText xml:space="preserve"> PAGEREF _Toc430281423 \h </w:instrText>
        </w:r>
        <w:r>
          <w:rPr>
            <w:noProof/>
            <w:webHidden/>
          </w:rPr>
        </w:r>
        <w:r>
          <w:rPr>
            <w:noProof/>
            <w:webHidden/>
          </w:rPr>
          <w:fldChar w:fldCharType="separate"/>
        </w:r>
        <w:r>
          <w:rPr>
            <w:noProof/>
            <w:webHidden/>
          </w:rPr>
          <w:t>6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4" w:history="1">
        <w:r w:rsidRPr="00252DD1">
          <w:rPr>
            <w:rStyle w:val="Hyperlink"/>
            <w:noProof/>
          </w:rPr>
          <w:t>4.3.8</w:t>
        </w:r>
        <w:r>
          <w:rPr>
            <w:rFonts w:eastAsiaTheme="minorEastAsia" w:cstheme="minorBidi"/>
            <w:noProof/>
            <w:szCs w:val="22"/>
            <w:lang w:val="en-US" w:eastAsia="en-US"/>
          </w:rPr>
          <w:tab/>
        </w:r>
        <w:r w:rsidRPr="00252DD1">
          <w:rPr>
            <w:rStyle w:val="Hyperlink"/>
            <w:noProof/>
          </w:rPr>
          <w:t>Service Provider Sandbox interface</w:t>
        </w:r>
        <w:r>
          <w:rPr>
            <w:noProof/>
            <w:webHidden/>
          </w:rPr>
          <w:tab/>
        </w:r>
        <w:r>
          <w:rPr>
            <w:noProof/>
            <w:webHidden/>
          </w:rPr>
          <w:fldChar w:fldCharType="begin"/>
        </w:r>
        <w:r>
          <w:rPr>
            <w:noProof/>
            <w:webHidden/>
          </w:rPr>
          <w:instrText xml:space="preserve"> PAGEREF _Toc430281424 \h </w:instrText>
        </w:r>
        <w:r>
          <w:rPr>
            <w:noProof/>
            <w:webHidden/>
          </w:rPr>
        </w:r>
        <w:r>
          <w:rPr>
            <w:noProof/>
            <w:webHidden/>
          </w:rPr>
          <w:fldChar w:fldCharType="separate"/>
        </w:r>
        <w:r>
          <w:rPr>
            <w:noProof/>
            <w:webHidden/>
          </w:rPr>
          <w:t>6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5" w:history="1">
        <w:r w:rsidRPr="00252DD1">
          <w:rPr>
            <w:rStyle w:val="Hyperlink"/>
            <w:noProof/>
          </w:rPr>
          <w:t>4.3.9</w:t>
        </w:r>
        <w:r>
          <w:rPr>
            <w:rFonts w:eastAsiaTheme="minorEastAsia" w:cstheme="minorBidi"/>
            <w:noProof/>
            <w:szCs w:val="22"/>
            <w:lang w:val="en-US" w:eastAsia="en-US"/>
          </w:rPr>
          <w:tab/>
        </w:r>
        <w:r w:rsidRPr="00252DD1">
          <w:rPr>
            <w:rStyle w:val="Hyperlink"/>
            <w:noProof/>
          </w:rPr>
          <w:t>Identity Module Interface</w:t>
        </w:r>
        <w:r>
          <w:rPr>
            <w:noProof/>
            <w:webHidden/>
          </w:rPr>
          <w:tab/>
        </w:r>
        <w:r>
          <w:rPr>
            <w:noProof/>
            <w:webHidden/>
          </w:rPr>
          <w:fldChar w:fldCharType="begin"/>
        </w:r>
        <w:r>
          <w:rPr>
            <w:noProof/>
            <w:webHidden/>
          </w:rPr>
          <w:instrText xml:space="preserve"> PAGEREF _Toc430281425 \h </w:instrText>
        </w:r>
        <w:r>
          <w:rPr>
            <w:noProof/>
            <w:webHidden/>
          </w:rPr>
        </w:r>
        <w:r>
          <w:rPr>
            <w:noProof/>
            <w:webHidden/>
          </w:rPr>
          <w:fldChar w:fldCharType="separate"/>
        </w:r>
        <w:r>
          <w:rPr>
            <w:noProof/>
            <w:webHidden/>
          </w:rPr>
          <w:t>6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6" w:history="1">
        <w:r w:rsidRPr="00252DD1">
          <w:rPr>
            <w:rStyle w:val="Hyperlink"/>
            <w:noProof/>
          </w:rPr>
          <w:t>4.3.10</w:t>
        </w:r>
        <w:r>
          <w:rPr>
            <w:rFonts w:eastAsiaTheme="minorEastAsia" w:cstheme="minorBidi"/>
            <w:noProof/>
            <w:szCs w:val="22"/>
            <w:lang w:val="en-US" w:eastAsia="en-US"/>
          </w:rPr>
          <w:tab/>
        </w:r>
        <w:r w:rsidRPr="00252DD1">
          <w:rPr>
            <w:rStyle w:val="Hyperlink"/>
            <w:noProof/>
          </w:rPr>
          <w:t>Core Policy Decision Point (PDP) Interface</w:t>
        </w:r>
        <w:r>
          <w:rPr>
            <w:noProof/>
            <w:webHidden/>
          </w:rPr>
          <w:tab/>
        </w:r>
        <w:r>
          <w:rPr>
            <w:noProof/>
            <w:webHidden/>
          </w:rPr>
          <w:fldChar w:fldCharType="begin"/>
        </w:r>
        <w:r>
          <w:rPr>
            <w:noProof/>
            <w:webHidden/>
          </w:rPr>
          <w:instrText xml:space="preserve"> PAGEREF _Toc430281426 \h </w:instrText>
        </w:r>
        <w:r>
          <w:rPr>
            <w:noProof/>
            <w:webHidden/>
          </w:rPr>
        </w:r>
        <w:r>
          <w:rPr>
            <w:noProof/>
            <w:webHidden/>
          </w:rPr>
          <w:fldChar w:fldCharType="separate"/>
        </w:r>
        <w:r>
          <w:rPr>
            <w:noProof/>
            <w:webHidden/>
          </w:rPr>
          <w:t>6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7" w:history="1">
        <w:r w:rsidRPr="00252DD1">
          <w:rPr>
            <w:rStyle w:val="Hyperlink"/>
            <w:noProof/>
          </w:rPr>
          <w:t>4.3.11</w:t>
        </w:r>
        <w:r>
          <w:rPr>
            <w:rFonts w:eastAsiaTheme="minorEastAsia" w:cstheme="minorBidi"/>
            <w:noProof/>
            <w:szCs w:val="22"/>
            <w:lang w:val="en-US" w:eastAsia="en-US"/>
          </w:rPr>
          <w:tab/>
        </w:r>
        <w:r w:rsidRPr="00252DD1">
          <w:rPr>
            <w:rStyle w:val="Hyperlink"/>
            <w:noProof/>
          </w:rPr>
          <w:t>Core Policy Enforcement Point (PEP) Interface</w:t>
        </w:r>
        <w:r>
          <w:rPr>
            <w:noProof/>
            <w:webHidden/>
          </w:rPr>
          <w:tab/>
        </w:r>
        <w:r>
          <w:rPr>
            <w:noProof/>
            <w:webHidden/>
          </w:rPr>
          <w:fldChar w:fldCharType="begin"/>
        </w:r>
        <w:r>
          <w:rPr>
            <w:noProof/>
            <w:webHidden/>
          </w:rPr>
          <w:instrText xml:space="preserve"> PAGEREF _Toc430281427 \h </w:instrText>
        </w:r>
        <w:r>
          <w:rPr>
            <w:noProof/>
            <w:webHidden/>
          </w:rPr>
        </w:r>
        <w:r>
          <w:rPr>
            <w:noProof/>
            <w:webHidden/>
          </w:rPr>
          <w:fldChar w:fldCharType="separate"/>
        </w:r>
        <w:r>
          <w:rPr>
            <w:noProof/>
            <w:webHidden/>
          </w:rPr>
          <w:t>6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28" w:history="1">
        <w:r w:rsidRPr="00252DD1">
          <w:rPr>
            <w:rStyle w:val="Hyperlink"/>
            <w:noProof/>
          </w:rPr>
          <w:t>4.3.12</w:t>
        </w:r>
        <w:r>
          <w:rPr>
            <w:rFonts w:eastAsiaTheme="minorEastAsia" w:cstheme="minorBidi"/>
            <w:noProof/>
            <w:szCs w:val="22"/>
            <w:lang w:val="en-US" w:eastAsia="en-US"/>
          </w:rPr>
          <w:tab/>
        </w:r>
        <w:r w:rsidRPr="00252DD1">
          <w:rPr>
            <w:rStyle w:val="Hyperlink"/>
            <w:noProof/>
          </w:rPr>
          <w:t>QoS User Agent Interface</w:t>
        </w:r>
        <w:r>
          <w:rPr>
            <w:noProof/>
            <w:webHidden/>
          </w:rPr>
          <w:tab/>
        </w:r>
        <w:r>
          <w:rPr>
            <w:noProof/>
            <w:webHidden/>
          </w:rPr>
          <w:fldChar w:fldCharType="begin"/>
        </w:r>
        <w:r>
          <w:rPr>
            <w:noProof/>
            <w:webHidden/>
          </w:rPr>
          <w:instrText xml:space="preserve"> PAGEREF _Toc430281428 \h </w:instrText>
        </w:r>
        <w:r>
          <w:rPr>
            <w:noProof/>
            <w:webHidden/>
          </w:rPr>
        </w:r>
        <w:r>
          <w:rPr>
            <w:noProof/>
            <w:webHidden/>
          </w:rPr>
          <w:fldChar w:fldCharType="separate"/>
        </w:r>
        <w:r>
          <w:rPr>
            <w:noProof/>
            <w:webHidden/>
          </w:rPr>
          <w:t>6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29" w:history="1">
        <w:r w:rsidRPr="00252DD1">
          <w:rPr>
            <w:rStyle w:val="Hyperlink"/>
            <w:noProof/>
          </w:rPr>
          <w:t>4.4</w:t>
        </w:r>
        <w:r>
          <w:rPr>
            <w:rFonts w:eastAsiaTheme="minorEastAsia" w:cstheme="minorBidi"/>
            <w:noProof/>
            <w:szCs w:val="22"/>
            <w:lang w:val="en-US" w:eastAsia="en-US"/>
          </w:rPr>
          <w:tab/>
        </w:r>
        <w:r w:rsidRPr="00252DD1">
          <w:rPr>
            <w:rStyle w:val="Hyperlink"/>
            <w:noProof/>
          </w:rPr>
          <w:t>Runtime Main Procedures</w:t>
        </w:r>
        <w:r>
          <w:rPr>
            <w:noProof/>
            <w:webHidden/>
          </w:rPr>
          <w:tab/>
        </w:r>
        <w:r>
          <w:rPr>
            <w:noProof/>
            <w:webHidden/>
          </w:rPr>
          <w:fldChar w:fldCharType="begin"/>
        </w:r>
        <w:r>
          <w:rPr>
            <w:noProof/>
            <w:webHidden/>
          </w:rPr>
          <w:instrText xml:space="preserve"> PAGEREF _Toc430281429 \h </w:instrText>
        </w:r>
        <w:r>
          <w:rPr>
            <w:noProof/>
            <w:webHidden/>
          </w:rPr>
        </w:r>
        <w:r>
          <w:rPr>
            <w:noProof/>
            <w:webHidden/>
          </w:rPr>
          <w:fldChar w:fldCharType="separate"/>
        </w:r>
        <w:r>
          <w:rPr>
            <w:noProof/>
            <w:webHidden/>
          </w:rPr>
          <w:t>6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0" w:history="1">
        <w:r w:rsidRPr="00252DD1">
          <w:rPr>
            <w:rStyle w:val="Hyperlink"/>
            <w:noProof/>
          </w:rPr>
          <w:t>4.4.1</w:t>
        </w:r>
        <w:r>
          <w:rPr>
            <w:rFonts w:eastAsiaTheme="minorEastAsia" w:cstheme="minorBidi"/>
            <w:noProof/>
            <w:szCs w:val="22"/>
            <w:lang w:val="en-US" w:eastAsia="en-US"/>
          </w:rPr>
          <w:tab/>
        </w:r>
        <w:r w:rsidRPr="00252DD1">
          <w:rPr>
            <w:rStyle w:val="Hyperlink"/>
            <w:noProof/>
          </w:rPr>
          <w:t>Runtime Basic Procedures</w:t>
        </w:r>
        <w:r>
          <w:rPr>
            <w:noProof/>
            <w:webHidden/>
          </w:rPr>
          <w:tab/>
        </w:r>
        <w:r>
          <w:rPr>
            <w:noProof/>
            <w:webHidden/>
          </w:rPr>
          <w:fldChar w:fldCharType="begin"/>
        </w:r>
        <w:r>
          <w:rPr>
            <w:noProof/>
            <w:webHidden/>
          </w:rPr>
          <w:instrText xml:space="preserve"> PAGEREF _Toc430281430 \h </w:instrText>
        </w:r>
        <w:r>
          <w:rPr>
            <w:noProof/>
            <w:webHidden/>
          </w:rPr>
        </w:r>
        <w:r>
          <w:rPr>
            <w:noProof/>
            <w:webHidden/>
          </w:rPr>
          <w:fldChar w:fldCharType="separate"/>
        </w:r>
        <w:r>
          <w:rPr>
            <w:noProof/>
            <w:webHidden/>
          </w:rPr>
          <w:t>6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1" w:history="1">
        <w:r w:rsidRPr="00252DD1">
          <w:rPr>
            <w:rStyle w:val="Hyperlink"/>
            <w:noProof/>
          </w:rPr>
          <w:t>4.4.2</w:t>
        </w:r>
        <w:r>
          <w:rPr>
            <w:rFonts w:eastAsiaTheme="minorEastAsia" w:cstheme="minorBidi"/>
            <w:noProof/>
            <w:szCs w:val="22"/>
            <w:lang w:val="en-US" w:eastAsia="en-US"/>
          </w:rPr>
          <w:tab/>
        </w:r>
        <w:r w:rsidRPr="00252DD1">
          <w:rPr>
            <w:rStyle w:val="Hyperlink"/>
            <w:noProof/>
          </w:rPr>
          <w:t>Runtime Identity Management Procedures</w:t>
        </w:r>
        <w:r>
          <w:rPr>
            <w:noProof/>
            <w:webHidden/>
          </w:rPr>
          <w:tab/>
        </w:r>
        <w:r>
          <w:rPr>
            <w:noProof/>
            <w:webHidden/>
          </w:rPr>
          <w:fldChar w:fldCharType="begin"/>
        </w:r>
        <w:r>
          <w:rPr>
            <w:noProof/>
            <w:webHidden/>
          </w:rPr>
          <w:instrText xml:space="preserve"> PAGEREF _Toc430281431 \h </w:instrText>
        </w:r>
        <w:r>
          <w:rPr>
            <w:noProof/>
            <w:webHidden/>
          </w:rPr>
        </w:r>
        <w:r>
          <w:rPr>
            <w:noProof/>
            <w:webHidden/>
          </w:rPr>
          <w:fldChar w:fldCharType="separate"/>
        </w:r>
        <w:r>
          <w:rPr>
            <w:noProof/>
            <w:webHidden/>
          </w:rPr>
          <w:t>7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2" w:history="1">
        <w:r w:rsidRPr="00252DD1">
          <w:rPr>
            <w:rStyle w:val="Hyperlink"/>
            <w:noProof/>
          </w:rPr>
          <w:t>4.4.3</w:t>
        </w:r>
        <w:r>
          <w:rPr>
            <w:rFonts w:eastAsiaTheme="minorEastAsia" w:cstheme="minorBidi"/>
            <w:noProof/>
            <w:szCs w:val="22"/>
            <w:lang w:val="en-US" w:eastAsia="en-US"/>
          </w:rPr>
          <w:tab/>
        </w:r>
        <w:r w:rsidRPr="00252DD1">
          <w:rPr>
            <w:rStyle w:val="Hyperlink"/>
            <w:noProof/>
          </w:rPr>
          <w:t>Main Runtime Procedures for H2H Communication</w:t>
        </w:r>
        <w:r>
          <w:rPr>
            <w:noProof/>
            <w:webHidden/>
          </w:rPr>
          <w:tab/>
        </w:r>
        <w:r>
          <w:rPr>
            <w:noProof/>
            <w:webHidden/>
          </w:rPr>
          <w:fldChar w:fldCharType="begin"/>
        </w:r>
        <w:r>
          <w:rPr>
            <w:noProof/>
            <w:webHidden/>
          </w:rPr>
          <w:instrText xml:space="preserve"> PAGEREF _Toc430281432 \h </w:instrText>
        </w:r>
        <w:r>
          <w:rPr>
            <w:noProof/>
            <w:webHidden/>
          </w:rPr>
        </w:r>
        <w:r>
          <w:rPr>
            <w:noProof/>
            <w:webHidden/>
          </w:rPr>
          <w:fldChar w:fldCharType="separate"/>
        </w:r>
        <w:r>
          <w:rPr>
            <w:noProof/>
            <w:webHidden/>
          </w:rPr>
          <w:t>8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33" w:history="1">
        <w:r w:rsidRPr="00252DD1">
          <w:rPr>
            <w:rStyle w:val="Hyperlink"/>
            <w:noProof/>
          </w:rPr>
          <w:t>4.5</w:t>
        </w:r>
        <w:r>
          <w:rPr>
            <w:rFonts w:eastAsiaTheme="minorEastAsia" w:cstheme="minorBidi"/>
            <w:noProof/>
            <w:szCs w:val="22"/>
            <w:lang w:val="en-US" w:eastAsia="en-US"/>
          </w:rPr>
          <w:tab/>
        </w:r>
        <w:r w:rsidRPr="00252DD1">
          <w:rPr>
            <w:rStyle w:val="Hyperlink"/>
            <w:noProof/>
          </w:rPr>
          <w:t>Runtime Implementation Considerations</w:t>
        </w:r>
        <w:r>
          <w:rPr>
            <w:noProof/>
            <w:webHidden/>
          </w:rPr>
          <w:tab/>
        </w:r>
        <w:r>
          <w:rPr>
            <w:noProof/>
            <w:webHidden/>
          </w:rPr>
          <w:fldChar w:fldCharType="begin"/>
        </w:r>
        <w:r>
          <w:rPr>
            <w:noProof/>
            <w:webHidden/>
          </w:rPr>
          <w:instrText xml:space="preserve"> PAGEREF _Toc430281433 \h </w:instrText>
        </w:r>
        <w:r>
          <w:rPr>
            <w:noProof/>
            <w:webHidden/>
          </w:rPr>
        </w:r>
        <w:r>
          <w:rPr>
            <w:noProof/>
            <w:webHidden/>
          </w:rPr>
          <w:fldChar w:fldCharType="separate"/>
        </w:r>
        <w:r>
          <w:rPr>
            <w:noProof/>
            <w:webHidden/>
          </w:rPr>
          <w:t>9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4" w:history="1">
        <w:r w:rsidRPr="00252DD1">
          <w:rPr>
            <w:rStyle w:val="Hyperlink"/>
            <w:noProof/>
          </w:rPr>
          <w:t>4.5.1</w:t>
        </w:r>
        <w:r>
          <w:rPr>
            <w:rFonts w:eastAsiaTheme="minorEastAsia" w:cstheme="minorBidi"/>
            <w:noProof/>
            <w:szCs w:val="22"/>
            <w:lang w:val="en-US" w:eastAsia="en-US"/>
          </w:rPr>
          <w:tab/>
        </w:r>
        <w:r w:rsidRPr="00252DD1">
          <w:rPr>
            <w:rStyle w:val="Hyperlink"/>
            <w:noProof/>
          </w:rPr>
          <w:t>Browser Runtime Implementation</w:t>
        </w:r>
        <w:r>
          <w:rPr>
            <w:noProof/>
            <w:webHidden/>
          </w:rPr>
          <w:tab/>
        </w:r>
        <w:r>
          <w:rPr>
            <w:noProof/>
            <w:webHidden/>
          </w:rPr>
          <w:fldChar w:fldCharType="begin"/>
        </w:r>
        <w:r>
          <w:rPr>
            <w:noProof/>
            <w:webHidden/>
          </w:rPr>
          <w:instrText xml:space="preserve"> PAGEREF _Toc430281434 \h </w:instrText>
        </w:r>
        <w:r>
          <w:rPr>
            <w:noProof/>
            <w:webHidden/>
          </w:rPr>
        </w:r>
        <w:r>
          <w:rPr>
            <w:noProof/>
            <w:webHidden/>
          </w:rPr>
          <w:fldChar w:fldCharType="separate"/>
        </w:r>
        <w:r>
          <w:rPr>
            <w:noProof/>
            <w:webHidden/>
          </w:rPr>
          <w:t>9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5" w:history="1">
        <w:r w:rsidRPr="00252DD1">
          <w:rPr>
            <w:rStyle w:val="Hyperlink"/>
            <w:noProof/>
          </w:rPr>
          <w:t>4.5.2</w:t>
        </w:r>
        <w:r>
          <w:rPr>
            <w:rFonts w:eastAsiaTheme="minorEastAsia" w:cstheme="minorBidi"/>
            <w:noProof/>
            <w:szCs w:val="22"/>
            <w:lang w:val="en-US" w:eastAsia="en-US"/>
          </w:rPr>
          <w:tab/>
        </w:r>
        <w:r w:rsidRPr="00252DD1">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30281435 \h </w:instrText>
        </w:r>
        <w:r>
          <w:rPr>
            <w:noProof/>
            <w:webHidden/>
          </w:rPr>
        </w:r>
        <w:r>
          <w:rPr>
            <w:noProof/>
            <w:webHidden/>
          </w:rPr>
          <w:fldChar w:fldCharType="separate"/>
        </w:r>
        <w:r>
          <w:rPr>
            <w:noProof/>
            <w:webHidden/>
          </w:rPr>
          <w:t>10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6" w:history="1">
        <w:r w:rsidRPr="00252DD1">
          <w:rPr>
            <w:rStyle w:val="Hyperlink"/>
            <w:noProof/>
          </w:rPr>
          <w:t>4.5.3</w:t>
        </w:r>
        <w:r>
          <w:rPr>
            <w:rFonts w:eastAsiaTheme="minorEastAsia" w:cstheme="minorBidi"/>
            <w:noProof/>
            <w:szCs w:val="22"/>
            <w:lang w:val="en-US" w:eastAsia="en-US"/>
          </w:rPr>
          <w:tab/>
        </w:r>
        <w:r w:rsidRPr="00252DD1">
          <w:rPr>
            <w:rStyle w:val="Hyperlink"/>
            <w:noProof/>
          </w:rPr>
          <w:t>Runtime implementation M2M standalone application</w:t>
        </w:r>
        <w:r>
          <w:rPr>
            <w:noProof/>
            <w:webHidden/>
          </w:rPr>
          <w:tab/>
        </w:r>
        <w:r>
          <w:rPr>
            <w:noProof/>
            <w:webHidden/>
          </w:rPr>
          <w:fldChar w:fldCharType="begin"/>
        </w:r>
        <w:r>
          <w:rPr>
            <w:noProof/>
            <w:webHidden/>
          </w:rPr>
          <w:instrText xml:space="preserve"> PAGEREF _Toc430281436 \h </w:instrText>
        </w:r>
        <w:r>
          <w:rPr>
            <w:noProof/>
            <w:webHidden/>
          </w:rPr>
        </w:r>
        <w:r>
          <w:rPr>
            <w:noProof/>
            <w:webHidden/>
          </w:rPr>
          <w:fldChar w:fldCharType="separate"/>
        </w:r>
        <w:r>
          <w:rPr>
            <w:noProof/>
            <w:webHidden/>
          </w:rPr>
          <w:t>104</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37" w:history="1">
        <w:r w:rsidRPr="00252DD1">
          <w:rPr>
            <w:rStyle w:val="Hyperlink"/>
            <w:noProof/>
          </w:rPr>
          <w:t>5</w:t>
        </w:r>
        <w:r>
          <w:rPr>
            <w:rFonts w:eastAsiaTheme="minorEastAsia" w:cstheme="minorBidi"/>
            <w:noProof/>
            <w:szCs w:val="22"/>
            <w:lang w:val="en-US" w:eastAsia="en-US"/>
          </w:rPr>
          <w:tab/>
        </w:r>
        <w:r w:rsidRPr="00252DD1">
          <w:rPr>
            <w:rStyle w:val="Hyperlink"/>
            <w:noProof/>
          </w:rPr>
          <w:t>Message Node Specification</w:t>
        </w:r>
        <w:r>
          <w:rPr>
            <w:noProof/>
            <w:webHidden/>
          </w:rPr>
          <w:tab/>
        </w:r>
        <w:r>
          <w:rPr>
            <w:noProof/>
            <w:webHidden/>
          </w:rPr>
          <w:fldChar w:fldCharType="begin"/>
        </w:r>
        <w:r>
          <w:rPr>
            <w:noProof/>
            <w:webHidden/>
          </w:rPr>
          <w:instrText xml:space="preserve"> PAGEREF _Toc430281437 \h </w:instrText>
        </w:r>
        <w:r>
          <w:rPr>
            <w:noProof/>
            <w:webHidden/>
          </w:rPr>
        </w:r>
        <w:r>
          <w:rPr>
            <w:noProof/>
            <w:webHidden/>
          </w:rPr>
          <w:fldChar w:fldCharType="separate"/>
        </w:r>
        <w:r>
          <w:rPr>
            <w:noProof/>
            <w:webHidden/>
          </w:rPr>
          <w:t>10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38" w:history="1">
        <w:r w:rsidRPr="00252DD1">
          <w:rPr>
            <w:rStyle w:val="Hyperlink"/>
            <w:noProof/>
          </w:rPr>
          <w:t>5.1</w:t>
        </w:r>
        <w:r>
          <w:rPr>
            <w:rFonts w:eastAsiaTheme="minorEastAsia" w:cstheme="minorBidi"/>
            <w:noProof/>
            <w:szCs w:val="22"/>
            <w:lang w:val="en-US" w:eastAsia="en-US"/>
          </w:rPr>
          <w:tab/>
        </w:r>
        <w:r w:rsidRPr="00252DD1">
          <w:rPr>
            <w:rStyle w:val="Hyperlink"/>
            <w:noProof/>
          </w:rPr>
          <w:t>Messaging Node Architecture</w:t>
        </w:r>
        <w:r>
          <w:rPr>
            <w:noProof/>
            <w:webHidden/>
          </w:rPr>
          <w:tab/>
        </w:r>
        <w:r>
          <w:rPr>
            <w:noProof/>
            <w:webHidden/>
          </w:rPr>
          <w:fldChar w:fldCharType="begin"/>
        </w:r>
        <w:r>
          <w:rPr>
            <w:noProof/>
            <w:webHidden/>
          </w:rPr>
          <w:instrText xml:space="preserve"> PAGEREF _Toc430281438 \h </w:instrText>
        </w:r>
        <w:r>
          <w:rPr>
            <w:noProof/>
            <w:webHidden/>
          </w:rPr>
        </w:r>
        <w:r>
          <w:rPr>
            <w:noProof/>
            <w:webHidden/>
          </w:rPr>
          <w:fldChar w:fldCharType="separate"/>
        </w:r>
        <w:r>
          <w:rPr>
            <w:noProof/>
            <w:webHidden/>
          </w:rPr>
          <w:t>10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39" w:history="1">
        <w:r w:rsidRPr="00252DD1">
          <w:rPr>
            <w:rStyle w:val="Hyperlink"/>
            <w:noProof/>
          </w:rPr>
          <w:t>5.1.1</w:t>
        </w:r>
        <w:r>
          <w:rPr>
            <w:rFonts w:eastAsiaTheme="minorEastAsia" w:cstheme="minorBidi"/>
            <w:noProof/>
            <w:szCs w:val="22"/>
            <w:lang w:val="en-US" w:eastAsia="en-US"/>
          </w:rPr>
          <w:tab/>
        </w:r>
        <w:r w:rsidRPr="00252DD1">
          <w:rPr>
            <w:rStyle w:val="Hyperlink"/>
            <w:noProof/>
          </w:rPr>
          <w:t>Core Functionalities</w:t>
        </w:r>
        <w:r>
          <w:rPr>
            <w:noProof/>
            <w:webHidden/>
          </w:rPr>
          <w:tab/>
        </w:r>
        <w:r>
          <w:rPr>
            <w:noProof/>
            <w:webHidden/>
          </w:rPr>
          <w:fldChar w:fldCharType="begin"/>
        </w:r>
        <w:r>
          <w:rPr>
            <w:noProof/>
            <w:webHidden/>
          </w:rPr>
          <w:instrText xml:space="preserve"> PAGEREF _Toc430281439 \h </w:instrText>
        </w:r>
        <w:r>
          <w:rPr>
            <w:noProof/>
            <w:webHidden/>
          </w:rPr>
        </w:r>
        <w:r>
          <w:rPr>
            <w:noProof/>
            <w:webHidden/>
          </w:rPr>
          <w:fldChar w:fldCharType="separate"/>
        </w:r>
        <w:r>
          <w:rPr>
            <w:noProof/>
            <w:webHidden/>
          </w:rPr>
          <w:t>10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0" w:history="1">
        <w:r w:rsidRPr="00252DD1">
          <w:rPr>
            <w:rStyle w:val="Hyperlink"/>
            <w:noProof/>
          </w:rPr>
          <w:t>5.1.2</w:t>
        </w:r>
        <w:r>
          <w:rPr>
            <w:rFonts w:eastAsiaTheme="minorEastAsia" w:cstheme="minorBidi"/>
            <w:noProof/>
            <w:szCs w:val="22"/>
            <w:lang w:val="en-US" w:eastAsia="en-US"/>
          </w:rPr>
          <w:tab/>
        </w:r>
        <w:r w:rsidRPr="00252DD1">
          <w:rPr>
            <w:rStyle w:val="Hyperlink"/>
            <w:noProof/>
          </w:rPr>
          <w:t>Protocol Stub</w:t>
        </w:r>
        <w:r>
          <w:rPr>
            <w:noProof/>
            <w:webHidden/>
          </w:rPr>
          <w:tab/>
        </w:r>
        <w:r>
          <w:rPr>
            <w:noProof/>
            <w:webHidden/>
          </w:rPr>
          <w:fldChar w:fldCharType="begin"/>
        </w:r>
        <w:r>
          <w:rPr>
            <w:noProof/>
            <w:webHidden/>
          </w:rPr>
          <w:instrText xml:space="preserve"> PAGEREF _Toc430281440 \h </w:instrText>
        </w:r>
        <w:r>
          <w:rPr>
            <w:noProof/>
            <w:webHidden/>
          </w:rPr>
        </w:r>
        <w:r>
          <w:rPr>
            <w:noProof/>
            <w:webHidden/>
          </w:rPr>
          <w:fldChar w:fldCharType="separate"/>
        </w:r>
        <w:r>
          <w:rPr>
            <w:noProof/>
            <w:webHidden/>
          </w:rPr>
          <w:t>10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1" w:history="1">
        <w:r w:rsidRPr="00252DD1">
          <w:rPr>
            <w:rStyle w:val="Hyperlink"/>
            <w:noProof/>
          </w:rPr>
          <w:t>5.1.3</w:t>
        </w:r>
        <w:r>
          <w:rPr>
            <w:rFonts w:eastAsiaTheme="minorEastAsia" w:cstheme="minorBidi"/>
            <w:noProof/>
            <w:szCs w:val="22"/>
            <w:lang w:val="en-US" w:eastAsia="en-US"/>
          </w:rPr>
          <w:tab/>
        </w:r>
        <w:r w:rsidRPr="00252DD1">
          <w:rPr>
            <w:rStyle w:val="Hyperlink"/>
            <w:noProof/>
          </w:rPr>
          <w:t>Connectors</w:t>
        </w:r>
        <w:r>
          <w:rPr>
            <w:noProof/>
            <w:webHidden/>
          </w:rPr>
          <w:tab/>
        </w:r>
        <w:r>
          <w:rPr>
            <w:noProof/>
            <w:webHidden/>
          </w:rPr>
          <w:fldChar w:fldCharType="begin"/>
        </w:r>
        <w:r>
          <w:rPr>
            <w:noProof/>
            <w:webHidden/>
          </w:rPr>
          <w:instrText xml:space="preserve"> PAGEREF _Toc430281441 \h </w:instrText>
        </w:r>
        <w:r>
          <w:rPr>
            <w:noProof/>
            <w:webHidden/>
          </w:rPr>
        </w:r>
        <w:r>
          <w:rPr>
            <w:noProof/>
            <w:webHidden/>
          </w:rPr>
          <w:fldChar w:fldCharType="separate"/>
        </w:r>
        <w:r>
          <w:rPr>
            <w:noProof/>
            <w:webHidden/>
          </w:rPr>
          <w:t>10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42" w:history="1">
        <w:r w:rsidRPr="00252DD1">
          <w:rPr>
            <w:rStyle w:val="Hyperlink"/>
            <w:noProof/>
          </w:rPr>
          <w:t>5.2</w:t>
        </w:r>
        <w:r>
          <w:rPr>
            <w:rFonts w:eastAsiaTheme="minorEastAsia" w:cstheme="minorBidi"/>
            <w:noProof/>
            <w:szCs w:val="22"/>
            <w:lang w:val="en-US" w:eastAsia="en-US"/>
          </w:rPr>
          <w:tab/>
        </w:r>
        <w:r w:rsidRPr="00252DD1">
          <w:rPr>
            <w:rStyle w:val="Hyperlink"/>
            <w:noProof/>
          </w:rPr>
          <w:t>Vertx Specification</w:t>
        </w:r>
        <w:r>
          <w:rPr>
            <w:noProof/>
            <w:webHidden/>
          </w:rPr>
          <w:tab/>
        </w:r>
        <w:r>
          <w:rPr>
            <w:noProof/>
            <w:webHidden/>
          </w:rPr>
          <w:fldChar w:fldCharType="begin"/>
        </w:r>
        <w:r>
          <w:rPr>
            <w:noProof/>
            <w:webHidden/>
          </w:rPr>
          <w:instrText xml:space="preserve"> PAGEREF _Toc430281442 \h </w:instrText>
        </w:r>
        <w:r>
          <w:rPr>
            <w:noProof/>
            <w:webHidden/>
          </w:rPr>
        </w:r>
        <w:r>
          <w:rPr>
            <w:noProof/>
            <w:webHidden/>
          </w:rPr>
          <w:fldChar w:fldCharType="separate"/>
        </w:r>
        <w:r>
          <w:rPr>
            <w:noProof/>
            <w:webHidden/>
          </w:rPr>
          <w:t>10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3" w:history="1">
        <w:r w:rsidRPr="00252DD1">
          <w:rPr>
            <w:rStyle w:val="Hyperlink"/>
            <w:noProof/>
          </w:rPr>
          <w:t>5.2.1</w:t>
        </w:r>
        <w:r>
          <w:rPr>
            <w:rFonts w:eastAsiaTheme="minorEastAsia" w:cstheme="minorBidi"/>
            <w:noProof/>
            <w:szCs w:val="22"/>
            <w:lang w:val="en-US" w:eastAsia="en-US"/>
          </w:rPr>
          <w:tab/>
        </w:r>
        <w:r w:rsidRPr="00252DD1">
          <w:rPr>
            <w:rStyle w:val="Hyperlink"/>
            <w:noProof/>
          </w:rPr>
          <w:t>Core Functionalities</w:t>
        </w:r>
        <w:r>
          <w:rPr>
            <w:noProof/>
            <w:webHidden/>
          </w:rPr>
          <w:tab/>
        </w:r>
        <w:r>
          <w:rPr>
            <w:noProof/>
            <w:webHidden/>
          </w:rPr>
          <w:fldChar w:fldCharType="begin"/>
        </w:r>
        <w:r>
          <w:rPr>
            <w:noProof/>
            <w:webHidden/>
          </w:rPr>
          <w:instrText xml:space="preserve"> PAGEREF _Toc430281443 \h </w:instrText>
        </w:r>
        <w:r>
          <w:rPr>
            <w:noProof/>
            <w:webHidden/>
          </w:rPr>
        </w:r>
        <w:r>
          <w:rPr>
            <w:noProof/>
            <w:webHidden/>
          </w:rPr>
          <w:fldChar w:fldCharType="separate"/>
        </w:r>
        <w:r>
          <w:rPr>
            <w:noProof/>
            <w:webHidden/>
          </w:rPr>
          <w:t>10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4" w:history="1">
        <w:r w:rsidRPr="00252DD1">
          <w:rPr>
            <w:rStyle w:val="Hyperlink"/>
            <w:noProof/>
          </w:rPr>
          <w:t>5.2.2</w:t>
        </w:r>
        <w:r>
          <w:rPr>
            <w:rFonts w:eastAsiaTheme="minorEastAsia" w:cstheme="minorBidi"/>
            <w:noProof/>
            <w:szCs w:val="22"/>
            <w:lang w:val="en-US" w:eastAsia="en-US"/>
          </w:rPr>
          <w:tab/>
        </w:r>
        <w:r w:rsidRPr="00252DD1">
          <w:rPr>
            <w:rStyle w:val="Hyperlink"/>
            <w:noProof/>
          </w:rPr>
          <w:t>Protocol Stub Sandbox</w:t>
        </w:r>
        <w:r>
          <w:rPr>
            <w:noProof/>
            <w:webHidden/>
          </w:rPr>
          <w:tab/>
        </w:r>
        <w:r>
          <w:rPr>
            <w:noProof/>
            <w:webHidden/>
          </w:rPr>
          <w:fldChar w:fldCharType="begin"/>
        </w:r>
        <w:r>
          <w:rPr>
            <w:noProof/>
            <w:webHidden/>
          </w:rPr>
          <w:instrText xml:space="preserve"> PAGEREF _Toc430281444 \h </w:instrText>
        </w:r>
        <w:r>
          <w:rPr>
            <w:noProof/>
            <w:webHidden/>
          </w:rPr>
        </w:r>
        <w:r>
          <w:rPr>
            <w:noProof/>
            <w:webHidden/>
          </w:rPr>
          <w:fldChar w:fldCharType="separate"/>
        </w:r>
        <w:r>
          <w:rPr>
            <w:noProof/>
            <w:webHidden/>
          </w:rPr>
          <w:t>10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5" w:history="1">
        <w:r w:rsidRPr="00252DD1">
          <w:rPr>
            <w:rStyle w:val="Hyperlink"/>
            <w:noProof/>
          </w:rPr>
          <w:t>5.2.3</w:t>
        </w:r>
        <w:r>
          <w:rPr>
            <w:rFonts w:eastAsiaTheme="minorEastAsia" w:cstheme="minorBidi"/>
            <w:noProof/>
            <w:szCs w:val="22"/>
            <w:lang w:val="en-US" w:eastAsia="en-US"/>
          </w:rPr>
          <w:tab/>
        </w:r>
        <w:r w:rsidRPr="00252DD1">
          <w:rPr>
            <w:rStyle w:val="Hyperlink"/>
            <w:noProof/>
          </w:rPr>
          <w:t>Connectors</w:t>
        </w:r>
        <w:r>
          <w:rPr>
            <w:noProof/>
            <w:webHidden/>
          </w:rPr>
          <w:tab/>
        </w:r>
        <w:r>
          <w:rPr>
            <w:noProof/>
            <w:webHidden/>
          </w:rPr>
          <w:fldChar w:fldCharType="begin"/>
        </w:r>
        <w:r>
          <w:rPr>
            <w:noProof/>
            <w:webHidden/>
          </w:rPr>
          <w:instrText xml:space="preserve"> PAGEREF _Toc430281445 \h </w:instrText>
        </w:r>
        <w:r>
          <w:rPr>
            <w:noProof/>
            <w:webHidden/>
          </w:rPr>
        </w:r>
        <w:r>
          <w:rPr>
            <w:noProof/>
            <w:webHidden/>
          </w:rPr>
          <w:fldChar w:fldCharType="separate"/>
        </w:r>
        <w:r>
          <w:rPr>
            <w:noProof/>
            <w:webHidden/>
          </w:rPr>
          <w:t>10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46" w:history="1">
        <w:r w:rsidRPr="00252DD1">
          <w:rPr>
            <w:rStyle w:val="Hyperlink"/>
            <w:noProof/>
          </w:rPr>
          <w:t>5.3</w:t>
        </w:r>
        <w:r>
          <w:rPr>
            <w:rFonts w:eastAsiaTheme="minorEastAsia" w:cstheme="minorBidi"/>
            <w:noProof/>
            <w:szCs w:val="22"/>
            <w:lang w:val="en-US" w:eastAsia="en-US"/>
          </w:rPr>
          <w:tab/>
        </w:r>
        <w:r w:rsidRPr="00252DD1">
          <w:rPr>
            <w:rStyle w:val="Hyperlink"/>
            <w:noProof/>
          </w:rPr>
          <w:t>NodeJs based Messaging Node Specification</w:t>
        </w:r>
        <w:r>
          <w:rPr>
            <w:noProof/>
            <w:webHidden/>
          </w:rPr>
          <w:tab/>
        </w:r>
        <w:r>
          <w:rPr>
            <w:noProof/>
            <w:webHidden/>
          </w:rPr>
          <w:fldChar w:fldCharType="begin"/>
        </w:r>
        <w:r>
          <w:rPr>
            <w:noProof/>
            <w:webHidden/>
          </w:rPr>
          <w:instrText xml:space="preserve"> PAGEREF _Toc430281446 \h </w:instrText>
        </w:r>
        <w:r>
          <w:rPr>
            <w:noProof/>
            <w:webHidden/>
          </w:rPr>
        </w:r>
        <w:r>
          <w:rPr>
            <w:noProof/>
            <w:webHidden/>
          </w:rPr>
          <w:fldChar w:fldCharType="separate"/>
        </w:r>
        <w:r>
          <w:rPr>
            <w:noProof/>
            <w:webHidden/>
          </w:rPr>
          <w:t>11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7" w:history="1">
        <w:r w:rsidRPr="00252DD1">
          <w:rPr>
            <w:rStyle w:val="Hyperlink"/>
            <w:noProof/>
          </w:rPr>
          <w:t>5.3.1</w:t>
        </w:r>
        <w:r>
          <w:rPr>
            <w:rFonts w:eastAsiaTheme="minorEastAsia" w:cstheme="minorBidi"/>
            <w:noProof/>
            <w:szCs w:val="22"/>
            <w:lang w:val="en-US" w:eastAsia="en-US"/>
          </w:rPr>
          <w:tab/>
        </w:r>
        <w:r w:rsidRPr="00252DD1">
          <w:rPr>
            <w:rStyle w:val="Hyperlink"/>
            <w:noProof/>
          </w:rPr>
          <w:t>Core Functionalities</w:t>
        </w:r>
        <w:r>
          <w:rPr>
            <w:noProof/>
            <w:webHidden/>
          </w:rPr>
          <w:tab/>
        </w:r>
        <w:r>
          <w:rPr>
            <w:noProof/>
            <w:webHidden/>
          </w:rPr>
          <w:fldChar w:fldCharType="begin"/>
        </w:r>
        <w:r>
          <w:rPr>
            <w:noProof/>
            <w:webHidden/>
          </w:rPr>
          <w:instrText xml:space="preserve"> PAGEREF _Toc430281447 \h </w:instrText>
        </w:r>
        <w:r>
          <w:rPr>
            <w:noProof/>
            <w:webHidden/>
          </w:rPr>
        </w:r>
        <w:r>
          <w:rPr>
            <w:noProof/>
            <w:webHidden/>
          </w:rPr>
          <w:fldChar w:fldCharType="separate"/>
        </w:r>
        <w:r>
          <w:rPr>
            <w:noProof/>
            <w:webHidden/>
          </w:rPr>
          <w:t>11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48" w:history="1">
        <w:r w:rsidRPr="00252DD1">
          <w:rPr>
            <w:rStyle w:val="Hyperlink"/>
            <w:noProof/>
          </w:rPr>
          <w:t>5.3.2</w:t>
        </w:r>
        <w:r>
          <w:rPr>
            <w:rFonts w:eastAsiaTheme="minorEastAsia" w:cstheme="minorBidi"/>
            <w:noProof/>
            <w:szCs w:val="22"/>
            <w:lang w:val="en-US" w:eastAsia="en-US"/>
          </w:rPr>
          <w:tab/>
        </w:r>
        <w:r w:rsidRPr="00252DD1">
          <w:rPr>
            <w:rStyle w:val="Hyperlink"/>
            <w:noProof/>
          </w:rPr>
          <w:t>NodeJs implementation architecture</w:t>
        </w:r>
        <w:r>
          <w:rPr>
            <w:noProof/>
            <w:webHidden/>
          </w:rPr>
          <w:tab/>
        </w:r>
        <w:r>
          <w:rPr>
            <w:noProof/>
            <w:webHidden/>
          </w:rPr>
          <w:fldChar w:fldCharType="begin"/>
        </w:r>
        <w:r>
          <w:rPr>
            <w:noProof/>
            <w:webHidden/>
          </w:rPr>
          <w:instrText xml:space="preserve"> PAGEREF _Toc430281448 \h </w:instrText>
        </w:r>
        <w:r>
          <w:rPr>
            <w:noProof/>
            <w:webHidden/>
          </w:rPr>
        </w:r>
        <w:r>
          <w:rPr>
            <w:noProof/>
            <w:webHidden/>
          </w:rPr>
          <w:fldChar w:fldCharType="separate"/>
        </w:r>
        <w:r>
          <w:rPr>
            <w:noProof/>
            <w:webHidden/>
          </w:rPr>
          <w:t>112</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49" w:history="1">
        <w:r w:rsidRPr="00252DD1">
          <w:rPr>
            <w:rStyle w:val="Hyperlink"/>
            <w:noProof/>
          </w:rPr>
          <w:t>5.4</w:t>
        </w:r>
        <w:r>
          <w:rPr>
            <w:rFonts w:eastAsiaTheme="minorEastAsia" w:cstheme="minorBidi"/>
            <w:noProof/>
            <w:szCs w:val="22"/>
            <w:lang w:val="en-US" w:eastAsia="en-US"/>
          </w:rPr>
          <w:tab/>
        </w:r>
        <w:r w:rsidRPr="00252DD1">
          <w:rPr>
            <w:rStyle w:val="Hyperlink"/>
            <w:noProof/>
          </w:rPr>
          <w:t>Matrix.org based Messaging Node Specification</w:t>
        </w:r>
        <w:r>
          <w:rPr>
            <w:noProof/>
            <w:webHidden/>
          </w:rPr>
          <w:tab/>
        </w:r>
        <w:r>
          <w:rPr>
            <w:noProof/>
            <w:webHidden/>
          </w:rPr>
          <w:fldChar w:fldCharType="begin"/>
        </w:r>
        <w:r>
          <w:rPr>
            <w:noProof/>
            <w:webHidden/>
          </w:rPr>
          <w:instrText xml:space="preserve"> PAGEREF _Toc430281449 \h </w:instrText>
        </w:r>
        <w:r>
          <w:rPr>
            <w:noProof/>
            <w:webHidden/>
          </w:rPr>
        </w:r>
        <w:r>
          <w:rPr>
            <w:noProof/>
            <w:webHidden/>
          </w:rPr>
          <w:fldChar w:fldCharType="separate"/>
        </w:r>
        <w:r>
          <w:rPr>
            <w:noProof/>
            <w:webHidden/>
          </w:rPr>
          <w:t>11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0" w:history="1">
        <w:r w:rsidRPr="00252DD1">
          <w:rPr>
            <w:rStyle w:val="Hyperlink"/>
            <w:noProof/>
          </w:rPr>
          <w:t>5.4.1</w:t>
        </w:r>
        <w:r>
          <w:rPr>
            <w:rFonts w:eastAsiaTheme="minorEastAsia" w:cstheme="minorBidi"/>
            <w:noProof/>
            <w:szCs w:val="22"/>
            <w:lang w:val="en-US" w:eastAsia="en-US"/>
          </w:rPr>
          <w:tab/>
        </w:r>
        <w:r w:rsidRPr="00252DD1">
          <w:rPr>
            <w:rStyle w:val="Hyperlink"/>
            <w:noProof/>
          </w:rPr>
          <w:t>Protocol Stub and Connectors</w:t>
        </w:r>
        <w:r>
          <w:rPr>
            <w:noProof/>
            <w:webHidden/>
          </w:rPr>
          <w:tab/>
        </w:r>
        <w:r>
          <w:rPr>
            <w:noProof/>
            <w:webHidden/>
          </w:rPr>
          <w:fldChar w:fldCharType="begin"/>
        </w:r>
        <w:r>
          <w:rPr>
            <w:noProof/>
            <w:webHidden/>
          </w:rPr>
          <w:instrText xml:space="preserve"> PAGEREF _Toc430281450 \h </w:instrText>
        </w:r>
        <w:r>
          <w:rPr>
            <w:noProof/>
            <w:webHidden/>
          </w:rPr>
        </w:r>
        <w:r>
          <w:rPr>
            <w:noProof/>
            <w:webHidden/>
          </w:rPr>
          <w:fldChar w:fldCharType="separate"/>
        </w:r>
        <w:r>
          <w:rPr>
            <w:noProof/>
            <w:webHidden/>
          </w:rPr>
          <w:t>11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1" w:history="1">
        <w:r w:rsidRPr="00252DD1">
          <w:rPr>
            <w:rStyle w:val="Hyperlink"/>
            <w:noProof/>
          </w:rPr>
          <w:t>5.4.2</w:t>
        </w:r>
        <w:r>
          <w:rPr>
            <w:rFonts w:eastAsiaTheme="minorEastAsia" w:cstheme="minorBidi"/>
            <w:noProof/>
            <w:szCs w:val="22"/>
            <w:lang w:val="en-US" w:eastAsia="en-US"/>
          </w:rPr>
          <w:tab/>
        </w:r>
        <w:r w:rsidRPr="00252DD1">
          <w:rPr>
            <w:rStyle w:val="Hyperlink"/>
            <w:noProof/>
          </w:rPr>
          <w:t>Core Functionalities</w:t>
        </w:r>
        <w:r>
          <w:rPr>
            <w:noProof/>
            <w:webHidden/>
          </w:rPr>
          <w:tab/>
        </w:r>
        <w:r>
          <w:rPr>
            <w:noProof/>
            <w:webHidden/>
          </w:rPr>
          <w:fldChar w:fldCharType="begin"/>
        </w:r>
        <w:r>
          <w:rPr>
            <w:noProof/>
            <w:webHidden/>
          </w:rPr>
          <w:instrText xml:space="preserve"> PAGEREF _Toc430281451 \h </w:instrText>
        </w:r>
        <w:r>
          <w:rPr>
            <w:noProof/>
            <w:webHidden/>
          </w:rPr>
        </w:r>
        <w:r>
          <w:rPr>
            <w:noProof/>
            <w:webHidden/>
          </w:rPr>
          <w:fldChar w:fldCharType="separate"/>
        </w:r>
        <w:r>
          <w:rPr>
            <w:noProof/>
            <w:webHidden/>
          </w:rPr>
          <w:t>113</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52" w:history="1">
        <w:r w:rsidRPr="00252DD1">
          <w:rPr>
            <w:rStyle w:val="Hyperlink"/>
            <w:noProof/>
          </w:rPr>
          <w:t>6</w:t>
        </w:r>
        <w:r>
          <w:rPr>
            <w:rFonts w:eastAsiaTheme="minorEastAsia" w:cstheme="minorBidi"/>
            <w:noProof/>
            <w:szCs w:val="22"/>
            <w:lang w:val="en-US" w:eastAsia="en-US"/>
          </w:rPr>
          <w:tab/>
        </w:r>
        <w:r w:rsidRPr="00252DD1">
          <w:rPr>
            <w:rStyle w:val="Hyperlink"/>
            <w:noProof/>
          </w:rPr>
          <w:t>Conclusions</w:t>
        </w:r>
        <w:r>
          <w:rPr>
            <w:noProof/>
            <w:webHidden/>
          </w:rPr>
          <w:tab/>
        </w:r>
        <w:r>
          <w:rPr>
            <w:noProof/>
            <w:webHidden/>
          </w:rPr>
          <w:fldChar w:fldCharType="begin"/>
        </w:r>
        <w:r>
          <w:rPr>
            <w:noProof/>
            <w:webHidden/>
          </w:rPr>
          <w:instrText xml:space="preserve"> PAGEREF _Toc430281452 \h </w:instrText>
        </w:r>
        <w:r>
          <w:rPr>
            <w:noProof/>
            <w:webHidden/>
          </w:rPr>
        </w:r>
        <w:r>
          <w:rPr>
            <w:noProof/>
            <w:webHidden/>
          </w:rPr>
          <w:fldChar w:fldCharType="separate"/>
        </w:r>
        <w:r>
          <w:rPr>
            <w:noProof/>
            <w:webHidden/>
          </w:rPr>
          <w:t>116</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53" w:history="1">
        <w:r w:rsidRPr="00252DD1">
          <w:rPr>
            <w:rStyle w:val="Hyperlink"/>
            <w:noProof/>
          </w:rPr>
          <w:t>7</w:t>
        </w:r>
        <w:r>
          <w:rPr>
            <w:rFonts w:eastAsiaTheme="minorEastAsia" w:cstheme="minorBidi"/>
            <w:noProof/>
            <w:szCs w:val="22"/>
            <w:lang w:val="en-US" w:eastAsia="en-US"/>
          </w:rPr>
          <w:tab/>
        </w:r>
        <w:r w:rsidRPr="00252DD1">
          <w:rPr>
            <w:rStyle w:val="Hyperlink"/>
            <w:noProof/>
          </w:rPr>
          <w:t>References</w:t>
        </w:r>
        <w:r>
          <w:rPr>
            <w:noProof/>
            <w:webHidden/>
          </w:rPr>
          <w:tab/>
        </w:r>
        <w:r>
          <w:rPr>
            <w:noProof/>
            <w:webHidden/>
          </w:rPr>
          <w:fldChar w:fldCharType="begin"/>
        </w:r>
        <w:r>
          <w:rPr>
            <w:noProof/>
            <w:webHidden/>
          </w:rPr>
          <w:instrText xml:space="preserve"> PAGEREF _Toc430281453 \h </w:instrText>
        </w:r>
        <w:r>
          <w:rPr>
            <w:noProof/>
            <w:webHidden/>
          </w:rPr>
        </w:r>
        <w:r>
          <w:rPr>
            <w:noProof/>
            <w:webHidden/>
          </w:rPr>
          <w:fldChar w:fldCharType="separate"/>
        </w:r>
        <w:r>
          <w:rPr>
            <w:noProof/>
            <w:webHidden/>
          </w:rPr>
          <w:t>117</w:t>
        </w:r>
        <w:r>
          <w:rPr>
            <w:noProof/>
            <w:webHidden/>
          </w:rPr>
          <w:fldChar w:fldCharType="end"/>
        </w:r>
      </w:hyperlink>
    </w:p>
    <w:p w:rsidR="003F38A7" w:rsidRDefault="003F38A7">
      <w:pPr>
        <w:pStyle w:val="TOC1"/>
        <w:tabs>
          <w:tab w:val="left" w:pos="1100"/>
          <w:tab w:val="right" w:leader="dot" w:pos="9061"/>
        </w:tabs>
        <w:rPr>
          <w:rFonts w:eastAsiaTheme="minorEastAsia" w:cstheme="minorBidi"/>
          <w:noProof/>
          <w:szCs w:val="22"/>
          <w:lang w:val="en-US" w:eastAsia="en-US"/>
        </w:rPr>
      </w:pPr>
      <w:hyperlink w:anchor="_Toc430281454" w:history="1">
        <w:r w:rsidRPr="00252DD1">
          <w:rPr>
            <w:rStyle w:val="Hyperlink"/>
            <w:rFonts w:cs="Arial"/>
            <w:noProof/>
          </w:rPr>
          <w:t>Annex A</w:t>
        </w:r>
        <w:r>
          <w:rPr>
            <w:rFonts w:eastAsiaTheme="minorEastAsia" w:cstheme="minorBidi"/>
            <w:noProof/>
            <w:szCs w:val="22"/>
            <w:lang w:val="en-US" w:eastAsia="en-US"/>
          </w:rPr>
          <w:tab/>
        </w:r>
        <w:r w:rsidRPr="00252DD1">
          <w:rPr>
            <w:rStyle w:val="Hyperlink"/>
            <w:rFonts w:cs="Arial"/>
            <w:noProof/>
          </w:rPr>
          <w:t>State of the Art</w:t>
        </w:r>
        <w:r>
          <w:rPr>
            <w:noProof/>
            <w:webHidden/>
          </w:rPr>
          <w:tab/>
        </w:r>
        <w:r>
          <w:rPr>
            <w:noProof/>
            <w:webHidden/>
          </w:rPr>
          <w:fldChar w:fldCharType="begin"/>
        </w:r>
        <w:r>
          <w:rPr>
            <w:noProof/>
            <w:webHidden/>
          </w:rPr>
          <w:instrText xml:space="preserve"> PAGEREF _Toc430281454 \h </w:instrText>
        </w:r>
        <w:r>
          <w:rPr>
            <w:noProof/>
            <w:webHidden/>
          </w:rPr>
        </w:r>
        <w:r>
          <w:rPr>
            <w:noProof/>
            <w:webHidden/>
          </w:rPr>
          <w:fldChar w:fldCharType="separate"/>
        </w:r>
        <w:r>
          <w:rPr>
            <w:noProof/>
            <w:webHidden/>
          </w:rPr>
          <w:t>122</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55" w:history="1">
        <w:r w:rsidRPr="00252DD1">
          <w:rPr>
            <w:rStyle w:val="Hyperlink"/>
            <w:noProof/>
          </w:rPr>
          <w:t>8</w:t>
        </w:r>
        <w:r>
          <w:rPr>
            <w:rFonts w:eastAsiaTheme="minorEastAsia" w:cstheme="minorBidi"/>
            <w:noProof/>
            <w:szCs w:val="22"/>
            <w:lang w:val="en-US" w:eastAsia="en-US"/>
          </w:rPr>
          <w:tab/>
        </w:r>
        <w:r w:rsidRPr="00252DD1">
          <w:rPr>
            <w:rStyle w:val="Hyperlink"/>
            <w:noProof/>
          </w:rPr>
          <w:t>Standards SOTA</w:t>
        </w:r>
        <w:r>
          <w:rPr>
            <w:noProof/>
            <w:webHidden/>
          </w:rPr>
          <w:tab/>
        </w:r>
        <w:r>
          <w:rPr>
            <w:noProof/>
            <w:webHidden/>
          </w:rPr>
          <w:fldChar w:fldCharType="begin"/>
        </w:r>
        <w:r>
          <w:rPr>
            <w:noProof/>
            <w:webHidden/>
          </w:rPr>
          <w:instrText xml:space="preserve"> PAGEREF _Toc430281455 \h </w:instrText>
        </w:r>
        <w:r>
          <w:rPr>
            <w:noProof/>
            <w:webHidden/>
          </w:rPr>
        </w:r>
        <w:r>
          <w:rPr>
            <w:noProof/>
            <w:webHidden/>
          </w:rPr>
          <w:fldChar w:fldCharType="separate"/>
        </w:r>
        <w:r>
          <w:rPr>
            <w:noProof/>
            <w:webHidden/>
          </w:rPr>
          <w:t>12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6" w:history="1">
        <w:r w:rsidRPr="00252DD1">
          <w:rPr>
            <w:rStyle w:val="Hyperlink"/>
            <w:noProof/>
          </w:rPr>
          <w:t>8.1.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456 \h </w:instrText>
        </w:r>
        <w:r>
          <w:rPr>
            <w:noProof/>
            <w:webHidden/>
          </w:rPr>
        </w:r>
        <w:r>
          <w:rPr>
            <w:noProof/>
            <w:webHidden/>
          </w:rPr>
          <w:fldChar w:fldCharType="separate"/>
        </w:r>
        <w:r>
          <w:rPr>
            <w:noProof/>
            <w:webHidden/>
          </w:rPr>
          <w:t>12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7" w:history="1">
        <w:r w:rsidRPr="00252DD1">
          <w:rPr>
            <w:rStyle w:val="Hyperlink"/>
            <w:noProof/>
          </w:rPr>
          <w:t>8.1.2</w:t>
        </w:r>
        <w:r>
          <w:rPr>
            <w:rFonts w:eastAsiaTheme="minorEastAsia" w:cstheme="minorBidi"/>
            <w:noProof/>
            <w:szCs w:val="22"/>
            <w:lang w:val="en-US" w:eastAsia="en-US"/>
          </w:rPr>
          <w:tab/>
        </w:r>
        <w:r w:rsidRPr="00252DD1">
          <w:rPr>
            <w:rStyle w:val="Hyperlink"/>
            <w:noProof/>
          </w:rPr>
          <w:t>Selected APIs with potential relevance for reTHINK</w:t>
        </w:r>
        <w:r>
          <w:rPr>
            <w:noProof/>
            <w:webHidden/>
          </w:rPr>
          <w:tab/>
        </w:r>
        <w:r>
          <w:rPr>
            <w:noProof/>
            <w:webHidden/>
          </w:rPr>
          <w:fldChar w:fldCharType="begin"/>
        </w:r>
        <w:r>
          <w:rPr>
            <w:noProof/>
            <w:webHidden/>
          </w:rPr>
          <w:instrText xml:space="preserve"> PAGEREF _Toc430281457 \h </w:instrText>
        </w:r>
        <w:r>
          <w:rPr>
            <w:noProof/>
            <w:webHidden/>
          </w:rPr>
        </w:r>
        <w:r>
          <w:rPr>
            <w:noProof/>
            <w:webHidden/>
          </w:rPr>
          <w:fldChar w:fldCharType="separate"/>
        </w:r>
        <w:r>
          <w:rPr>
            <w:noProof/>
            <w:webHidden/>
          </w:rPr>
          <w:t>12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8" w:history="1">
        <w:r w:rsidRPr="00252DD1">
          <w:rPr>
            <w:rStyle w:val="Hyperlink"/>
            <w:noProof/>
          </w:rPr>
          <w:t>8.1.3</w:t>
        </w:r>
        <w:r>
          <w:rPr>
            <w:rFonts w:eastAsiaTheme="minorEastAsia" w:cstheme="minorBidi"/>
            <w:noProof/>
            <w:szCs w:val="22"/>
            <w:lang w:val="en-US" w:eastAsia="en-US"/>
          </w:rPr>
          <w:tab/>
        </w:r>
        <w:r w:rsidRPr="00252DD1">
          <w:rPr>
            <w:rStyle w:val="Hyperlink"/>
            <w:noProof/>
          </w:rPr>
          <w:t>OMA protocols with potential relevance for reTHINK</w:t>
        </w:r>
        <w:r>
          <w:rPr>
            <w:noProof/>
            <w:webHidden/>
          </w:rPr>
          <w:tab/>
        </w:r>
        <w:r>
          <w:rPr>
            <w:noProof/>
            <w:webHidden/>
          </w:rPr>
          <w:fldChar w:fldCharType="begin"/>
        </w:r>
        <w:r>
          <w:rPr>
            <w:noProof/>
            <w:webHidden/>
          </w:rPr>
          <w:instrText xml:space="preserve"> PAGEREF _Toc430281458 \h </w:instrText>
        </w:r>
        <w:r>
          <w:rPr>
            <w:noProof/>
            <w:webHidden/>
          </w:rPr>
        </w:r>
        <w:r>
          <w:rPr>
            <w:noProof/>
            <w:webHidden/>
          </w:rPr>
          <w:fldChar w:fldCharType="separate"/>
        </w:r>
        <w:r>
          <w:rPr>
            <w:noProof/>
            <w:webHidden/>
          </w:rPr>
          <w:t>12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59" w:history="1">
        <w:r w:rsidRPr="00252DD1">
          <w:rPr>
            <w:rStyle w:val="Hyperlink"/>
            <w:noProof/>
          </w:rPr>
          <w:t>8.1.4</w:t>
        </w:r>
        <w:r>
          <w:rPr>
            <w:rFonts w:eastAsiaTheme="minorEastAsia" w:cstheme="minorBidi"/>
            <w:noProof/>
            <w:szCs w:val="22"/>
            <w:lang w:val="en-US" w:eastAsia="en-US"/>
          </w:rPr>
          <w:tab/>
        </w:r>
        <w:r w:rsidRPr="00252DD1">
          <w:rPr>
            <w:rStyle w:val="Hyperlink"/>
            <w:noProof/>
          </w:rPr>
          <w:t>W3C WebRTC API</w:t>
        </w:r>
        <w:r>
          <w:rPr>
            <w:noProof/>
            <w:webHidden/>
          </w:rPr>
          <w:tab/>
        </w:r>
        <w:r>
          <w:rPr>
            <w:noProof/>
            <w:webHidden/>
          </w:rPr>
          <w:fldChar w:fldCharType="begin"/>
        </w:r>
        <w:r>
          <w:rPr>
            <w:noProof/>
            <w:webHidden/>
          </w:rPr>
          <w:instrText xml:space="preserve"> PAGEREF _Toc430281459 \h </w:instrText>
        </w:r>
        <w:r>
          <w:rPr>
            <w:noProof/>
            <w:webHidden/>
          </w:rPr>
        </w:r>
        <w:r>
          <w:rPr>
            <w:noProof/>
            <w:webHidden/>
          </w:rPr>
          <w:fldChar w:fldCharType="separate"/>
        </w:r>
        <w:r>
          <w:rPr>
            <w:noProof/>
            <w:webHidden/>
          </w:rPr>
          <w:t>12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0" w:history="1">
        <w:r w:rsidRPr="00252DD1">
          <w:rPr>
            <w:rStyle w:val="Hyperlink"/>
            <w:noProof/>
          </w:rPr>
          <w:t>8.1.5</w:t>
        </w:r>
        <w:r>
          <w:rPr>
            <w:rFonts w:eastAsiaTheme="minorEastAsia" w:cstheme="minorBidi"/>
            <w:noProof/>
            <w:szCs w:val="22"/>
            <w:lang w:val="en-US" w:eastAsia="en-US"/>
          </w:rPr>
          <w:tab/>
        </w:r>
        <w:r w:rsidRPr="00252DD1">
          <w:rPr>
            <w:rStyle w:val="Hyperlink"/>
            <w:noProof/>
          </w:rPr>
          <w:t>W3C Application Lifecycle and Events</w:t>
        </w:r>
        <w:r>
          <w:rPr>
            <w:noProof/>
            <w:webHidden/>
          </w:rPr>
          <w:tab/>
        </w:r>
        <w:r>
          <w:rPr>
            <w:noProof/>
            <w:webHidden/>
          </w:rPr>
          <w:fldChar w:fldCharType="begin"/>
        </w:r>
        <w:r>
          <w:rPr>
            <w:noProof/>
            <w:webHidden/>
          </w:rPr>
          <w:instrText xml:space="preserve"> PAGEREF _Toc430281460 \h </w:instrText>
        </w:r>
        <w:r>
          <w:rPr>
            <w:noProof/>
            <w:webHidden/>
          </w:rPr>
        </w:r>
        <w:r>
          <w:rPr>
            <w:noProof/>
            <w:webHidden/>
          </w:rPr>
          <w:fldChar w:fldCharType="separate"/>
        </w:r>
        <w:r>
          <w:rPr>
            <w:noProof/>
            <w:webHidden/>
          </w:rPr>
          <w:t>12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1" w:history="1">
        <w:r w:rsidRPr="00252DD1">
          <w:rPr>
            <w:rStyle w:val="Hyperlink"/>
            <w:noProof/>
          </w:rPr>
          <w:t>8.1.6</w:t>
        </w:r>
        <w:r>
          <w:rPr>
            <w:rFonts w:eastAsiaTheme="minorEastAsia" w:cstheme="minorBidi"/>
            <w:noProof/>
            <w:szCs w:val="22"/>
            <w:lang w:val="en-US" w:eastAsia="en-US"/>
          </w:rPr>
          <w:tab/>
        </w:r>
        <w:r w:rsidRPr="00252DD1">
          <w:rPr>
            <w:rStyle w:val="Hyperlink"/>
            <w:noProof/>
          </w:rPr>
          <w:t>Service Workers</w:t>
        </w:r>
        <w:r>
          <w:rPr>
            <w:noProof/>
            <w:webHidden/>
          </w:rPr>
          <w:tab/>
        </w:r>
        <w:r>
          <w:rPr>
            <w:noProof/>
            <w:webHidden/>
          </w:rPr>
          <w:fldChar w:fldCharType="begin"/>
        </w:r>
        <w:r>
          <w:rPr>
            <w:noProof/>
            <w:webHidden/>
          </w:rPr>
          <w:instrText xml:space="preserve"> PAGEREF _Toc430281461 \h </w:instrText>
        </w:r>
        <w:r>
          <w:rPr>
            <w:noProof/>
            <w:webHidden/>
          </w:rPr>
        </w:r>
        <w:r>
          <w:rPr>
            <w:noProof/>
            <w:webHidden/>
          </w:rPr>
          <w:fldChar w:fldCharType="separate"/>
        </w:r>
        <w:r>
          <w:rPr>
            <w:noProof/>
            <w:webHidden/>
          </w:rPr>
          <w:t>12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2" w:history="1">
        <w:r w:rsidRPr="00252DD1">
          <w:rPr>
            <w:rStyle w:val="Hyperlink"/>
            <w:noProof/>
          </w:rPr>
          <w:t>8.1.7</w:t>
        </w:r>
        <w:r>
          <w:rPr>
            <w:rFonts w:eastAsiaTheme="minorEastAsia" w:cstheme="minorBidi"/>
            <w:noProof/>
            <w:szCs w:val="22"/>
            <w:lang w:val="en-US" w:eastAsia="en-US"/>
          </w:rPr>
          <w:tab/>
        </w:r>
        <w:r w:rsidRPr="00252DD1">
          <w:rPr>
            <w:rStyle w:val="Hyperlink"/>
            <w:noProof/>
          </w:rPr>
          <w:t>Content Security Policy Level 2</w:t>
        </w:r>
        <w:r>
          <w:rPr>
            <w:noProof/>
            <w:webHidden/>
          </w:rPr>
          <w:tab/>
        </w:r>
        <w:r>
          <w:rPr>
            <w:noProof/>
            <w:webHidden/>
          </w:rPr>
          <w:fldChar w:fldCharType="begin"/>
        </w:r>
        <w:r>
          <w:rPr>
            <w:noProof/>
            <w:webHidden/>
          </w:rPr>
          <w:instrText xml:space="preserve"> PAGEREF _Toc430281462 \h </w:instrText>
        </w:r>
        <w:r>
          <w:rPr>
            <w:noProof/>
            <w:webHidden/>
          </w:rPr>
        </w:r>
        <w:r>
          <w:rPr>
            <w:noProof/>
            <w:webHidden/>
          </w:rPr>
          <w:fldChar w:fldCharType="separate"/>
        </w:r>
        <w:r>
          <w:rPr>
            <w:noProof/>
            <w:webHidden/>
          </w:rPr>
          <w:t>13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3" w:history="1">
        <w:r w:rsidRPr="00252DD1">
          <w:rPr>
            <w:rStyle w:val="Hyperlink"/>
            <w:noProof/>
          </w:rPr>
          <w:t>8.1.8</w:t>
        </w:r>
        <w:r>
          <w:rPr>
            <w:rFonts w:eastAsiaTheme="minorEastAsia" w:cstheme="minorBidi"/>
            <w:noProof/>
            <w:szCs w:val="22"/>
            <w:lang w:val="en-US" w:eastAsia="en-US"/>
          </w:rPr>
          <w:tab/>
        </w:r>
        <w:r w:rsidRPr="00252DD1">
          <w:rPr>
            <w:rStyle w:val="Hyperlink"/>
            <w:noProof/>
          </w:rPr>
          <w:t>W3C Push API</w:t>
        </w:r>
        <w:r>
          <w:rPr>
            <w:noProof/>
            <w:webHidden/>
          </w:rPr>
          <w:tab/>
        </w:r>
        <w:r>
          <w:rPr>
            <w:noProof/>
            <w:webHidden/>
          </w:rPr>
          <w:fldChar w:fldCharType="begin"/>
        </w:r>
        <w:r>
          <w:rPr>
            <w:noProof/>
            <w:webHidden/>
          </w:rPr>
          <w:instrText xml:space="preserve"> PAGEREF _Toc430281463 \h </w:instrText>
        </w:r>
        <w:r>
          <w:rPr>
            <w:noProof/>
            <w:webHidden/>
          </w:rPr>
        </w:r>
        <w:r>
          <w:rPr>
            <w:noProof/>
            <w:webHidden/>
          </w:rPr>
          <w:fldChar w:fldCharType="separate"/>
        </w:r>
        <w:r>
          <w:rPr>
            <w:noProof/>
            <w:webHidden/>
          </w:rPr>
          <w:t>13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4" w:history="1">
        <w:r w:rsidRPr="00252DD1">
          <w:rPr>
            <w:rStyle w:val="Hyperlink"/>
            <w:noProof/>
          </w:rPr>
          <w:t>8.1.9</w:t>
        </w:r>
        <w:r>
          <w:rPr>
            <w:rFonts w:eastAsiaTheme="minorEastAsia" w:cstheme="minorBidi"/>
            <w:noProof/>
            <w:szCs w:val="22"/>
            <w:lang w:val="en-US" w:eastAsia="en-US"/>
          </w:rPr>
          <w:tab/>
        </w:r>
        <w:r w:rsidRPr="00252DD1">
          <w:rPr>
            <w:rStyle w:val="Hyperlink"/>
            <w:noProof/>
          </w:rPr>
          <w:t>IETF Web Push</w:t>
        </w:r>
        <w:r>
          <w:rPr>
            <w:noProof/>
            <w:webHidden/>
          </w:rPr>
          <w:tab/>
        </w:r>
        <w:r>
          <w:rPr>
            <w:noProof/>
            <w:webHidden/>
          </w:rPr>
          <w:fldChar w:fldCharType="begin"/>
        </w:r>
        <w:r>
          <w:rPr>
            <w:noProof/>
            <w:webHidden/>
          </w:rPr>
          <w:instrText xml:space="preserve"> PAGEREF _Toc430281464 \h </w:instrText>
        </w:r>
        <w:r>
          <w:rPr>
            <w:noProof/>
            <w:webHidden/>
          </w:rPr>
        </w:r>
        <w:r>
          <w:rPr>
            <w:noProof/>
            <w:webHidden/>
          </w:rPr>
          <w:fldChar w:fldCharType="separate"/>
        </w:r>
        <w:r>
          <w:rPr>
            <w:noProof/>
            <w:webHidden/>
          </w:rPr>
          <w:t>13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5" w:history="1">
        <w:r w:rsidRPr="00252DD1">
          <w:rPr>
            <w:rStyle w:val="Hyperlink"/>
            <w:noProof/>
          </w:rPr>
          <w:t>8.1.10</w:t>
        </w:r>
        <w:r>
          <w:rPr>
            <w:rFonts w:eastAsiaTheme="minorEastAsia" w:cstheme="minorBidi"/>
            <w:noProof/>
            <w:szCs w:val="22"/>
            <w:lang w:val="en-US" w:eastAsia="en-US"/>
          </w:rPr>
          <w:tab/>
        </w:r>
        <w:r w:rsidRPr="00252DD1">
          <w:rPr>
            <w:rStyle w:val="Hyperlink"/>
            <w:noProof/>
          </w:rPr>
          <w:t>Applicability to reTHINK</w:t>
        </w:r>
        <w:r>
          <w:rPr>
            <w:noProof/>
            <w:webHidden/>
          </w:rPr>
          <w:tab/>
        </w:r>
        <w:r>
          <w:rPr>
            <w:noProof/>
            <w:webHidden/>
          </w:rPr>
          <w:fldChar w:fldCharType="begin"/>
        </w:r>
        <w:r>
          <w:rPr>
            <w:noProof/>
            <w:webHidden/>
          </w:rPr>
          <w:instrText xml:space="preserve"> PAGEREF _Toc430281465 \h </w:instrText>
        </w:r>
        <w:r>
          <w:rPr>
            <w:noProof/>
            <w:webHidden/>
          </w:rPr>
        </w:r>
        <w:r>
          <w:rPr>
            <w:noProof/>
            <w:webHidden/>
          </w:rPr>
          <w:fldChar w:fldCharType="separate"/>
        </w:r>
        <w:r>
          <w:rPr>
            <w:noProof/>
            <w:webHidden/>
          </w:rPr>
          <w:t>13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66" w:history="1">
        <w:r w:rsidRPr="00252DD1">
          <w:rPr>
            <w:rStyle w:val="Hyperlink"/>
            <w:noProof/>
          </w:rPr>
          <w:t>8.1.11</w:t>
        </w:r>
        <w:r>
          <w:rPr>
            <w:rFonts w:eastAsiaTheme="minorEastAsia" w:cstheme="minorBidi"/>
            <w:noProof/>
            <w:szCs w:val="22"/>
            <w:lang w:val="en-US" w:eastAsia="en-US"/>
          </w:rPr>
          <w:tab/>
        </w:r>
        <w:r w:rsidRPr="00252DD1">
          <w:rPr>
            <w:rStyle w:val="Hyperlink"/>
            <w:noProof/>
          </w:rPr>
          <w:t>References</w:t>
        </w:r>
        <w:r>
          <w:rPr>
            <w:noProof/>
            <w:webHidden/>
          </w:rPr>
          <w:tab/>
        </w:r>
        <w:r>
          <w:rPr>
            <w:noProof/>
            <w:webHidden/>
          </w:rPr>
          <w:fldChar w:fldCharType="begin"/>
        </w:r>
        <w:r>
          <w:rPr>
            <w:noProof/>
            <w:webHidden/>
          </w:rPr>
          <w:instrText xml:space="preserve"> PAGEREF _Toc430281466 \h </w:instrText>
        </w:r>
        <w:r>
          <w:rPr>
            <w:noProof/>
            <w:webHidden/>
          </w:rPr>
        </w:r>
        <w:r>
          <w:rPr>
            <w:noProof/>
            <w:webHidden/>
          </w:rPr>
          <w:fldChar w:fldCharType="separate"/>
        </w:r>
        <w:r>
          <w:rPr>
            <w:noProof/>
            <w:webHidden/>
          </w:rPr>
          <w:t>133</w:t>
        </w:r>
        <w:r>
          <w:rPr>
            <w:noProof/>
            <w:webHidden/>
          </w:rPr>
          <w:fldChar w:fldCharType="end"/>
        </w:r>
      </w:hyperlink>
    </w:p>
    <w:p w:rsidR="003F38A7" w:rsidRDefault="003F38A7">
      <w:pPr>
        <w:pStyle w:val="TOC1"/>
        <w:tabs>
          <w:tab w:val="left" w:pos="440"/>
          <w:tab w:val="right" w:leader="dot" w:pos="9061"/>
        </w:tabs>
        <w:rPr>
          <w:rFonts w:eastAsiaTheme="minorEastAsia" w:cstheme="minorBidi"/>
          <w:noProof/>
          <w:szCs w:val="22"/>
          <w:lang w:val="en-US" w:eastAsia="en-US"/>
        </w:rPr>
      </w:pPr>
      <w:hyperlink w:anchor="_Toc430281467" w:history="1">
        <w:r w:rsidRPr="00252DD1">
          <w:rPr>
            <w:rStyle w:val="Hyperlink"/>
            <w:noProof/>
          </w:rPr>
          <w:t>9</w:t>
        </w:r>
        <w:r>
          <w:rPr>
            <w:rFonts w:eastAsiaTheme="minorEastAsia" w:cstheme="minorBidi"/>
            <w:noProof/>
            <w:szCs w:val="22"/>
            <w:lang w:val="en-US" w:eastAsia="en-US"/>
          </w:rPr>
          <w:tab/>
        </w:r>
        <w:r w:rsidRPr="00252DD1">
          <w:rPr>
            <w:rStyle w:val="Hyperlink"/>
            <w:noProof/>
          </w:rPr>
          <w:t>HTTP/2</w:t>
        </w:r>
        <w:r>
          <w:rPr>
            <w:noProof/>
            <w:webHidden/>
          </w:rPr>
          <w:tab/>
        </w:r>
        <w:r>
          <w:rPr>
            <w:noProof/>
            <w:webHidden/>
          </w:rPr>
          <w:fldChar w:fldCharType="begin"/>
        </w:r>
        <w:r>
          <w:rPr>
            <w:noProof/>
            <w:webHidden/>
          </w:rPr>
          <w:instrText xml:space="preserve"> PAGEREF _Toc430281467 \h </w:instrText>
        </w:r>
        <w:r>
          <w:rPr>
            <w:noProof/>
            <w:webHidden/>
          </w:rPr>
        </w:r>
        <w:r>
          <w:rPr>
            <w:noProof/>
            <w:webHidden/>
          </w:rPr>
          <w:fldChar w:fldCharType="separate"/>
        </w:r>
        <w:r>
          <w:rPr>
            <w:noProof/>
            <w:webHidden/>
          </w:rPr>
          <w:t>134</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68" w:history="1">
        <w:r w:rsidRPr="00252DD1">
          <w:rPr>
            <w:rStyle w:val="Hyperlink"/>
            <w:noProof/>
          </w:rPr>
          <w:t>9.1</w:t>
        </w:r>
        <w:r>
          <w:rPr>
            <w:rFonts w:eastAsiaTheme="minorEastAsia" w:cstheme="minorBidi"/>
            <w:noProof/>
            <w:szCs w:val="22"/>
            <w:lang w:val="en-US" w:eastAsia="en-US"/>
          </w:rPr>
          <w:tab/>
        </w:r>
        <w:r w:rsidRPr="00252DD1">
          <w:rPr>
            <w:rStyle w:val="Hyperlink"/>
            <w:noProof/>
          </w:rPr>
          <w:t>Introduction</w:t>
        </w:r>
        <w:r>
          <w:rPr>
            <w:noProof/>
            <w:webHidden/>
          </w:rPr>
          <w:tab/>
        </w:r>
        <w:r>
          <w:rPr>
            <w:noProof/>
            <w:webHidden/>
          </w:rPr>
          <w:fldChar w:fldCharType="begin"/>
        </w:r>
        <w:r>
          <w:rPr>
            <w:noProof/>
            <w:webHidden/>
          </w:rPr>
          <w:instrText xml:space="preserve"> PAGEREF _Toc430281468 \h </w:instrText>
        </w:r>
        <w:r>
          <w:rPr>
            <w:noProof/>
            <w:webHidden/>
          </w:rPr>
        </w:r>
        <w:r>
          <w:rPr>
            <w:noProof/>
            <w:webHidden/>
          </w:rPr>
          <w:fldChar w:fldCharType="separate"/>
        </w:r>
        <w:r>
          <w:rPr>
            <w:noProof/>
            <w:webHidden/>
          </w:rPr>
          <w:t>134</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69" w:history="1">
        <w:r w:rsidRPr="00252DD1">
          <w:rPr>
            <w:rStyle w:val="Hyperlink"/>
            <w:noProof/>
          </w:rPr>
          <w:t>9.2</w:t>
        </w:r>
        <w:r>
          <w:rPr>
            <w:rFonts w:eastAsiaTheme="minorEastAsia" w:cstheme="minorBidi"/>
            <w:noProof/>
            <w:szCs w:val="22"/>
            <w:lang w:val="en-US" w:eastAsia="en-US"/>
          </w:rPr>
          <w:tab/>
        </w:r>
        <w:r w:rsidRPr="00252DD1">
          <w:rPr>
            <w:rStyle w:val="Hyperlink"/>
            <w:noProof/>
          </w:rPr>
          <w:t>Main differences from HTTP1.1</w:t>
        </w:r>
        <w:r>
          <w:rPr>
            <w:noProof/>
            <w:webHidden/>
          </w:rPr>
          <w:tab/>
        </w:r>
        <w:r>
          <w:rPr>
            <w:noProof/>
            <w:webHidden/>
          </w:rPr>
          <w:fldChar w:fldCharType="begin"/>
        </w:r>
        <w:r>
          <w:rPr>
            <w:noProof/>
            <w:webHidden/>
          </w:rPr>
          <w:instrText xml:space="preserve"> PAGEREF _Toc430281469 \h </w:instrText>
        </w:r>
        <w:r>
          <w:rPr>
            <w:noProof/>
            <w:webHidden/>
          </w:rPr>
        </w:r>
        <w:r>
          <w:rPr>
            <w:noProof/>
            <w:webHidden/>
          </w:rPr>
          <w:fldChar w:fldCharType="separate"/>
        </w:r>
        <w:r>
          <w:rPr>
            <w:noProof/>
            <w:webHidden/>
          </w:rPr>
          <w:t>13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0" w:history="1">
        <w:r w:rsidRPr="00252DD1">
          <w:rPr>
            <w:rStyle w:val="Hyperlink"/>
            <w:noProof/>
          </w:rPr>
          <w:t>9.2.1</w:t>
        </w:r>
        <w:r>
          <w:rPr>
            <w:rFonts w:eastAsiaTheme="minorEastAsia" w:cstheme="minorBidi"/>
            <w:noProof/>
            <w:szCs w:val="22"/>
            <w:lang w:val="en-US" w:eastAsia="en-US"/>
          </w:rPr>
          <w:tab/>
        </w:r>
        <w:r w:rsidRPr="00252DD1">
          <w:rPr>
            <w:rStyle w:val="Hyperlink"/>
            <w:noProof/>
          </w:rPr>
          <w:t>Binary</w:t>
        </w:r>
        <w:r>
          <w:rPr>
            <w:noProof/>
            <w:webHidden/>
          </w:rPr>
          <w:tab/>
        </w:r>
        <w:r>
          <w:rPr>
            <w:noProof/>
            <w:webHidden/>
          </w:rPr>
          <w:fldChar w:fldCharType="begin"/>
        </w:r>
        <w:r>
          <w:rPr>
            <w:noProof/>
            <w:webHidden/>
          </w:rPr>
          <w:instrText xml:space="preserve"> PAGEREF _Toc430281470 \h </w:instrText>
        </w:r>
        <w:r>
          <w:rPr>
            <w:noProof/>
            <w:webHidden/>
          </w:rPr>
        </w:r>
        <w:r>
          <w:rPr>
            <w:noProof/>
            <w:webHidden/>
          </w:rPr>
          <w:fldChar w:fldCharType="separate"/>
        </w:r>
        <w:r>
          <w:rPr>
            <w:noProof/>
            <w:webHidden/>
          </w:rPr>
          <w:t>13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1" w:history="1">
        <w:r w:rsidRPr="00252DD1">
          <w:rPr>
            <w:rStyle w:val="Hyperlink"/>
            <w:noProof/>
          </w:rPr>
          <w:t>9.2.2</w:t>
        </w:r>
        <w:r>
          <w:rPr>
            <w:rFonts w:eastAsiaTheme="minorEastAsia" w:cstheme="minorBidi"/>
            <w:noProof/>
            <w:szCs w:val="22"/>
            <w:lang w:val="en-US" w:eastAsia="en-US"/>
          </w:rPr>
          <w:tab/>
        </w:r>
        <w:r w:rsidRPr="00252DD1">
          <w:rPr>
            <w:rStyle w:val="Hyperlink"/>
            <w:noProof/>
          </w:rPr>
          <w:t>Fully multiplexed</w:t>
        </w:r>
        <w:r>
          <w:rPr>
            <w:noProof/>
            <w:webHidden/>
          </w:rPr>
          <w:tab/>
        </w:r>
        <w:r>
          <w:rPr>
            <w:noProof/>
            <w:webHidden/>
          </w:rPr>
          <w:fldChar w:fldCharType="begin"/>
        </w:r>
        <w:r>
          <w:rPr>
            <w:noProof/>
            <w:webHidden/>
          </w:rPr>
          <w:instrText xml:space="preserve"> PAGEREF _Toc430281471 \h </w:instrText>
        </w:r>
        <w:r>
          <w:rPr>
            <w:noProof/>
            <w:webHidden/>
          </w:rPr>
        </w:r>
        <w:r>
          <w:rPr>
            <w:noProof/>
            <w:webHidden/>
          </w:rPr>
          <w:fldChar w:fldCharType="separate"/>
        </w:r>
        <w:r>
          <w:rPr>
            <w:noProof/>
            <w:webHidden/>
          </w:rPr>
          <w:t>13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2" w:history="1">
        <w:r w:rsidRPr="00252DD1">
          <w:rPr>
            <w:rStyle w:val="Hyperlink"/>
            <w:noProof/>
          </w:rPr>
          <w:t>9.2.3</w:t>
        </w:r>
        <w:r>
          <w:rPr>
            <w:rFonts w:eastAsiaTheme="minorEastAsia" w:cstheme="minorBidi"/>
            <w:noProof/>
            <w:szCs w:val="22"/>
            <w:lang w:val="en-US" w:eastAsia="en-US"/>
          </w:rPr>
          <w:tab/>
        </w:r>
        <w:r w:rsidRPr="00252DD1">
          <w:rPr>
            <w:rStyle w:val="Hyperlink"/>
            <w:noProof/>
          </w:rPr>
          <w:t>One connection for parallelism</w:t>
        </w:r>
        <w:r>
          <w:rPr>
            <w:noProof/>
            <w:webHidden/>
          </w:rPr>
          <w:tab/>
        </w:r>
        <w:r>
          <w:rPr>
            <w:noProof/>
            <w:webHidden/>
          </w:rPr>
          <w:fldChar w:fldCharType="begin"/>
        </w:r>
        <w:r>
          <w:rPr>
            <w:noProof/>
            <w:webHidden/>
          </w:rPr>
          <w:instrText xml:space="preserve"> PAGEREF _Toc430281472 \h </w:instrText>
        </w:r>
        <w:r>
          <w:rPr>
            <w:noProof/>
            <w:webHidden/>
          </w:rPr>
        </w:r>
        <w:r>
          <w:rPr>
            <w:noProof/>
            <w:webHidden/>
          </w:rPr>
          <w:fldChar w:fldCharType="separate"/>
        </w:r>
        <w:r>
          <w:rPr>
            <w:noProof/>
            <w:webHidden/>
          </w:rPr>
          <w:t>13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3" w:history="1">
        <w:r w:rsidRPr="00252DD1">
          <w:rPr>
            <w:rStyle w:val="Hyperlink"/>
            <w:noProof/>
          </w:rPr>
          <w:t>9.2.4</w:t>
        </w:r>
        <w:r>
          <w:rPr>
            <w:rFonts w:eastAsiaTheme="minorEastAsia" w:cstheme="minorBidi"/>
            <w:noProof/>
            <w:szCs w:val="22"/>
            <w:lang w:val="en-US" w:eastAsia="en-US"/>
          </w:rPr>
          <w:tab/>
        </w:r>
        <w:r w:rsidRPr="00252DD1">
          <w:rPr>
            <w:rStyle w:val="Hyperlink"/>
            <w:noProof/>
          </w:rPr>
          <w:t>Header compression</w:t>
        </w:r>
        <w:r>
          <w:rPr>
            <w:noProof/>
            <w:webHidden/>
          </w:rPr>
          <w:tab/>
        </w:r>
        <w:r>
          <w:rPr>
            <w:noProof/>
            <w:webHidden/>
          </w:rPr>
          <w:fldChar w:fldCharType="begin"/>
        </w:r>
        <w:r>
          <w:rPr>
            <w:noProof/>
            <w:webHidden/>
          </w:rPr>
          <w:instrText xml:space="preserve"> PAGEREF _Toc430281473 \h </w:instrText>
        </w:r>
        <w:r>
          <w:rPr>
            <w:noProof/>
            <w:webHidden/>
          </w:rPr>
        </w:r>
        <w:r>
          <w:rPr>
            <w:noProof/>
            <w:webHidden/>
          </w:rPr>
          <w:fldChar w:fldCharType="separate"/>
        </w:r>
        <w:r>
          <w:rPr>
            <w:noProof/>
            <w:webHidden/>
          </w:rPr>
          <w:t>13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4" w:history="1">
        <w:r w:rsidRPr="00252DD1">
          <w:rPr>
            <w:rStyle w:val="Hyperlink"/>
            <w:noProof/>
          </w:rPr>
          <w:t>9.2.5</w:t>
        </w:r>
        <w:r>
          <w:rPr>
            <w:rFonts w:eastAsiaTheme="minorEastAsia" w:cstheme="minorBidi"/>
            <w:noProof/>
            <w:szCs w:val="22"/>
            <w:lang w:val="en-US" w:eastAsia="en-US"/>
          </w:rPr>
          <w:tab/>
        </w:r>
        <w:r w:rsidRPr="00252DD1">
          <w:rPr>
            <w:rStyle w:val="Hyperlink"/>
            <w:noProof/>
          </w:rPr>
          <w:t>Server push</w:t>
        </w:r>
        <w:r>
          <w:rPr>
            <w:noProof/>
            <w:webHidden/>
          </w:rPr>
          <w:tab/>
        </w:r>
        <w:r>
          <w:rPr>
            <w:noProof/>
            <w:webHidden/>
          </w:rPr>
          <w:fldChar w:fldCharType="begin"/>
        </w:r>
        <w:r>
          <w:rPr>
            <w:noProof/>
            <w:webHidden/>
          </w:rPr>
          <w:instrText xml:space="preserve"> PAGEREF _Toc430281474 \h </w:instrText>
        </w:r>
        <w:r>
          <w:rPr>
            <w:noProof/>
            <w:webHidden/>
          </w:rPr>
        </w:r>
        <w:r>
          <w:rPr>
            <w:noProof/>
            <w:webHidden/>
          </w:rPr>
          <w:fldChar w:fldCharType="separate"/>
        </w:r>
        <w:r>
          <w:rPr>
            <w:noProof/>
            <w:webHidden/>
          </w:rPr>
          <w:t>13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75" w:history="1">
        <w:r w:rsidRPr="00252DD1">
          <w:rPr>
            <w:rStyle w:val="Hyperlink"/>
            <w:noProof/>
          </w:rPr>
          <w:t>9.3</w:t>
        </w:r>
        <w:r>
          <w:rPr>
            <w:rFonts w:eastAsiaTheme="minorEastAsia" w:cstheme="minorBidi"/>
            <w:noProof/>
            <w:szCs w:val="22"/>
            <w:lang w:val="en-US" w:eastAsia="en-US"/>
          </w:rPr>
          <w:tab/>
        </w:r>
        <w:r w:rsidRPr="00252DD1">
          <w:rPr>
            <w:rStyle w:val="Hyperlink"/>
            <w:noProof/>
          </w:rPr>
          <w:t>Features of HTTP/2</w:t>
        </w:r>
        <w:r>
          <w:rPr>
            <w:noProof/>
            <w:webHidden/>
          </w:rPr>
          <w:tab/>
        </w:r>
        <w:r>
          <w:rPr>
            <w:noProof/>
            <w:webHidden/>
          </w:rPr>
          <w:fldChar w:fldCharType="begin"/>
        </w:r>
        <w:r>
          <w:rPr>
            <w:noProof/>
            <w:webHidden/>
          </w:rPr>
          <w:instrText xml:space="preserve"> PAGEREF _Toc430281475 \h </w:instrText>
        </w:r>
        <w:r>
          <w:rPr>
            <w:noProof/>
            <w:webHidden/>
          </w:rPr>
        </w:r>
        <w:r>
          <w:rPr>
            <w:noProof/>
            <w:webHidden/>
          </w:rPr>
          <w:fldChar w:fldCharType="separate"/>
        </w:r>
        <w:r>
          <w:rPr>
            <w:noProof/>
            <w:webHidden/>
          </w:rPr>
          <w:t>1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6" w:history="1">
        <w:r w:rsidRPr="00252DD1">
          <w:rPr>
            <w:rStyle w:val="Hyperlink"/>
            <w:noProof/>
          </w:rPr>
          <w:t>9.3.1</w:t>
        </w:r>
        <w:r>
          <w:rPr>
            <w:rFonts w:eastAsiaTheme="minorEastAsia" w:cstheme="minorBidi"/>
            <w:noProof/>
            <w:szCs w:val="22"/>
            <w:lang w:val="en-US" w:eastAsia="en-US"/>
          </w:rPr>
          <w:tab/>
        </w:r>
        <w:r w:rsidRPr="00252DD1">
          <w:rPr>
            <w:rStyle w:val="Hyperlink"/>
            <w:noProof/>
          </w:rPr>
          <w:t>HTTP/2 key concepts</w:t>
        </w:r>
        <w:r>
          <w:rPr>
            <w:noProof/>
            <w:webHidden/>
          </w:rPr>
          <w:tab/>
        </w:r>
        <w:r>
          <w:rPr>
            <w:noProof/>
            <w:webHidden/>
          </w:rPr>
          <w:fldChar w:fldCharType="begin"/>
        </w:r>
        <w:r>
          <w:rPr>
            <w:noProof/>
            <w:webHidden/>
          </w:rPr>
          <w:instrText xml:space="preserve"> PAGEREF _Toc430281476 \h </w:instrText>
        </w:r>
        <w:r>
          <w:rPr>
            <w:noProof/>
            <w:webHidden/>
          </w:rPr>
        </w:r>
        <w:r>
          <w:rPr>
            <w:noProof/>
            <w:webHidden/>
          </w:rPr>
          <w:fldChar w:fldCharType="separate"/>
        </w:r>
        <w:r>
          <w:rPr>
            <w:noProof/>
            <w:webHidden/>
          </w:rPr>
          <w:t>1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7" w:history="1">
        <w:r w:rsidRPr="00252DD1">
          <w:rPr>
            <w:rStyle w:val="Hyperlink"/>
            <w:noProof/>
          </w:rPr>
          <w:t>9.3.2</w:t>
        </w:r>
        <w:r>
          <w:rPr>
            <w:rFonts w:eastAsiaTheme="minorEastAsia" w:cstheme="minorBidi"/>
            <w:noProof/>
            <w:szCs w:val="22"/>
            <w:lang w:val="en-US" w:eastAsia="en-US"/>
          </w:rPr>
          <w:tab/>
        </w:r>
        <w:r w:rsidRPr="00252DD1">
          <w:rPr>
            <w:rStyle w:val="Hyperlink"/>
            <w:noProof/>
          </w:rPr>
          <w:t>Framing</w:t>
        </w:r>
        <w:r>
          <w:rPr>
            <w:noProof/>
            <w:webHidden/>
          </w:rPr>
          <w:tab/>
        </w:r>
        <w:r>
          <w:rPr>
            <w:noProof/>
            <w:webHidden/>
          </w:rPr>
          <w:fldChar w:fldCharType="begin"/>
        </w:r>
        <w:r>
          <w:rPr>
            <w:noProof/>
            <w:webHidden/>
          </w:rPr>
          <w:instrText xml:space="preserve"> PAGEREF _Toc430281477 \h </w:instrText>
        </w:r>
        <w:r>
          <w:rPr>
            <w:noProof/>
            <w:webHidden/>
          </w:rPr>
        </w:r>
        <w:r>
          <w:rPr>
            <w:noProof/>
            <w:webHidden/>
          </w:rPr>
          <w:fldChar w:fldCharType="separate"/>
        </w:r>
        <w:r>
          <w:rPr>
            <w:noProof/>
            <w:webHidden/>
          </w:rPr>
          <w:t>1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8" w:history="1">
        <w:r w:rsidRPr="00252DD1">
          <w:rPr>
            <w:rStyle w:val="Hyperlink"/>
            <w:noProof/>
          </w:rPr>
          <w:t>9.3.3</w:t>
        </w:r>
        <w:r>
          <w:rPr>
            <w:rFonts w:eastAsiaTheme="minorEastAsia" w:cstheme="minorBidi"/>
            <w:noProof/>
            <w:szCs w:val="22"/>
            <w:lang w:val="en-US" w:eastAsia="en-US"/>
          </w:rPr>
          <w:tab/>
        </w:r>
        <w:r w:rsidRPr="00252DD1">
          <w:rPr>
            <w:rStyle w:val="Hyperlink"/>
            <w:noProof/>
          </w:rPr>
          <w:t>Multiplexing</w:t>
        </w:r>
        <w:r>
          <w:rPr>
            <w:noProof/>
            <w:webHidden/>
          </w:rPr>
          <w:tab/>
        </w:r>
        <w:r>
          <w:rPr>
            <w:noProof/>
            <w:webHidden/>
          </w:rPr>
          <w:fldChar w:fldCharType="begin"/>
        </w:r>
        <w:r>
          <w:rPr>
            <w:noProof/>
            <w:webHidden/>
          </w:rPr>
          <w:instrText xml:space="preserve"> PAGEREF _Toc430281478 \h </w:instrText>
        </w:r>
        <w:r>
          <w:rPr>
            <w:noProof/>
            <w:webHidden/>
          </w:rPr>
        </w:r>
        <w:r>
          <w:rPr>
            <w:noProof/>
            <w:webHidden/>
          </w:rPr>
          <w:fldChar w:fldCharType="separate"/>
        </w:r>
        <w:r>
          <w:rPr>
            <w:noProof/>
            <w:webHidden/>
          </w:rPr>
          <w:t>1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79" w:history="1">
        <w:r w:rsidRPr="00252DD1">
          <w:rPr>
            <w:rStyle w:val="Hyperlink"/>
            <w:noProof/>
          </w:rPr>
          <w:t>9.3.4</w:t>
        </w:r>
        <w:r>
          <w:rPr>
            <w:rFonts w:eastAsiaTheme="minorEastAsia" w:cstheme="minorBidi"/>
            <w:noProof/>
            <w:szCs w:val="22"/>
            <w:lang w:val="en-US" w:eastAsia="en-US"/>
          </w:rPr>
          <w:tab/>
        </w:r>
        <w:r w:rsidRPr="00252DD1">
          <w:rPr>
            <w:rStyle w:val="Hyperlink"/>
            <w:noProof/>
          </w:rPr>
          <w:t>Priority</w:t>
        </w:r>
        <w:r>
          <w:rPr>
            <w:noProof/>
            <w:webHidden/>
          </w:rPr>
          <w:tab/>
        </w:r>
        <w:r>
          <w:rPr>
            <w:noProof/>
            <w:webHidden/>
          </w:rPr>
          <w:fldChar w:fldCharType="begin"/>
        </w:r>
        <w:r>
          <w:rPr>
            <w:noProof/>
            <w:webHidden/>
          </w:rPr>
          <w:instrText xml:space="preserve"> PAGEREF _Toc430281479 \h </w:instrText>
        </w:r>
        <w:r>
          <w:rPr>
            <w:noProof/>
            <w:webHidden/>
          </w:rPr>
        </w:r>
        <w:r>
          <w:rPr>
            <w:noProof/>
            <w:webHidden/>
          </w:rPr>
          <w:fldChar w:fldCharType="separate"/>
        </w:r>
        <w:r>
          <w:rPr>
            <w:noProof/>
            <w:webHidden/>
          </w:rPr>
          <w:t>13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80" w:history="1">
        <w:r w:rsidRPr="00252DD1">
          <w:rPr>
            <w:rStyle w:val="Hyperlink"/>
            <w:noProof/>
          </w:rPr>
          <w:t>9.3.5</w:t>
        </w:r>
        <w:r>
          <w:rPr>
            <w:rFonts w:eastAsiaTheme="minorEastAsia" w:cstheme="minorBidi"/>
            <w:noProof/>
            <w:szCs w:val="22"/>
            <w:lang w:val="en-US" w:eastAsia="en-US"/>
          </w:rPr>
          <w:tab/>
        </w:r>
        <w:r w:rsidRPr="00252DD1">
          <w:rPr>
            <w:rStyle w:val="Hyperlink"/>
            <w:noProof/>
          </w:rPr>
          <w:t>Flow control</w:t>
        </w:r>
        <w:r>
          <w:rPr>
            <w:noProof/>
            <w:webHidden/>
          </w:rPr>
          <w:tab/>
        </w:r>
        <w:r>
          <w:rPr>
            <w:noProof/>
            <w:webHidden/>
          </w:rPr>
          <w:fldChar w:fldCharType="begin"/>
        </w:r>
        <w:r>
          <w:rPr>
            <w:noProof/>
            <w:webHidden/>
          </w:rPr>
          <w:instrText xml:space="preserve"> PAGEREF _Toc430281480 \h </w:instrText>
        </w:r>
        <w:r>
          <w:rPr>
            <w:noProof/>
            <w:webHidden/>
          </w:rPr>
        </w:r>
        <w:r>
          <w:rPr>
            <w:noProof/>
            <w:webHidden/>
          </w:rPr>
          <w:fldChar w:fldCharType="separate"/>
        </w:r>
        <w:r>
          <w:rPr>
            <w:noProof/>
            <w:webHidden/>
          </w:rPr>
          <w:t>13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1" w:history="1">
        <w:r w:rsidRPr="00252DD1">
          <w:rPr>
            <w:rStyle w:val="Hyperlink"/>
            <w:noProof/>
          </w:rPr>
          <w:t>9.4</w:t>
        </w:r>
        <w:r>
          <w:rPr>
            <w:rFonts w:eastAsiaTheme="minorEastAsia" w:cstheme="minorBidi"/>
            <w:noProof/>
            <w:szCs w:val="22"/>
            <w:lang w:val="en-US" w:eastAsia="en-US"/>
          </w:rPr>
          <w:tab/>
        </w:r>
        <w:r w:rsidRPr="00252DD1">
          <w:rPr>
            <w:rStyle w:val="Hyperlink"/>
            <w:noProof/>
          </w:rPr>
          <w:t>HTTP/2 encryption</w:t>
        </w:r>
        <w:r>
          <w:rPr>
            <w:noProof/>
            <w:webHidden/>
          </w:rPr>
          <w:tab/>
        </w:r>
        <w:r>
          <w:rPr>
            <w:noProof/>
            <w:webHidden/>
          </w:rPr>
          <w:fldChar w:fldCharType="begin"/>
        </w:r>
        <w:r>
          <w:rPr>
            <w:noProof/>
            <w:webHidden/>
          </w:rPr>
          <w:instrText xml:space="preserve"> PAGEREF _Toc430281481 \h </w:instrText>
        </w:r>
        <w:r>
          <w:rPr>
            <w:noProof/>
            <w:webHidden/>
          </w:rPr>
        </w:r>
        <w:r>
          <w:rPr>
            <w:noProof/>
            <w:webHidden/>
          </w:rPr>
          <w:fldChar w:fldCharType="separate"/>
        </w:r>
        <w:r>
          <w:rPr>
            <w:noProof/>
            <w:webHidden/>
          </w:rPr>
          <w:t>13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2" w:history="1">
        <w:r w:rsidRPr="00252DD1">
          <w:rPr>
            <w:rStyle w:val="Hyperlink"/>
            <w:noProof/>
          </w:rPr>
          <w:t>9.5</w:t>
        </w:r>
        <w:r>
          <w:rPr>
            <w:rFonts w:eastAsiaTheme="minorEastAsia" w:cstheme="minorBidi"/>
            <w:noProof/>
            <w:szCs w:val="22"/>
            <w:lang w:val="en-US" w:eastAsia="en-US"/>
          </w:rPr>
          <w:tab/>
        </w:r>
        <w:r w:rsidRPr="00252DD1">
          <w:rPr>
            <w:rStyle w:val="Hyperlink"/>
            <w:noProof/>
          </w:rPr>
          <w:t>Why using for HTTP/2 in ReTHINK project.</w:t>
        </w:r>
        <w:r>
          <w:rPr>
            <w:noProof/>
            <w:webHidden/>
          </w:rPr>
          <w:tab/>
        </w:r>
        <w:r>
          <w:rPr>
            <w:noProof/>
            <w:webHidden/>
          </w:rPr>
          <w:fldChar w:fldCharType="begin"/>
        </w:r>
        <w:r>
          <w:rPr>
            <w:noProof/>
            <w:webHidden/>
          </w:rPr>
          <w:instrText xml:space="preserve"> PAGEREF _Toc430281482 \h </w:instrText>
        </w:r>
        <w:r>
          <w:rPr>
            <w:noProof/>
            <w:webHidden/>
          </w:rPr>
        </w:r>
        <w:r>
          <w:rPr>
            <w:noProof/>
            <w:webHidden/>
          </w:rPr>
          <w:fldChar w:fldCharType="separate"/>
        </w:r>
        <w:r>
          <w:rPr>
            <w:noProof/>
            <w:webHidden/>
          </w:rPr>
          <w:t>13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3" w:history="1">
        <w:r w:rsidRPr="00252DD1">
          <w:rPr>
            <w:rStyle w:val="Hyperlink"/>
            <w:noProof/>
          </w:rPr>
          <w:t>9.6</w:t>
        </w:r>
        <w:r>
          <w:rPr>
            <w:rFonts w:eastAsiaTheme="minorEastAsia" w:cstheme="minorBidi"/>
            <w:noProof/>
            <w:szCs w:val="22"/>
            <w:lang w:val="en-US" w:eastAsia="en-US"/>
          </w:rPr>
          <w:tab/>
        </w:r>
        <w:r w:rsidRPr="00252DD1">
          <w:rPr>
            <w:rStyle w:val="Hyperlink"/>
            <w:noProof/>
          </w:rPr>
          <w:t>Websocket over HTTP/2</w:t>
        </w:r>
        <w:r>
          <w:rPr>
            <w:noProof/>
            <w:webHidden/>
          </w:rPr>
          <w:tab/>
        </w:r>
        <w:r>
          <w:rPr>
            <w:noProof/>
            <w:webHidden/>
          </w:rPr>
          <w:fldChar w:fldCharType="begin"/>
        </w:r>
        <w:r>
          <w:rPr>
            <w:noProof/>
            <w:webHidden/>
          </w:rPr>
          <w:instrText xml:space="preserve"> PAGEREF _Toc430281483 \h </w:instrText>
        </w:r>
        <w:r>
          <w:rPr>
            <w:noProof/>
            <w:webHidden/>
          </w:rPr>
        </w:r>
        <w:r>
          <w:rPr>
            <w:noProof/>
            <w:webHidden/>
          </w:rPr>
          <w:fldChar w:fldCharType="separate"/>
        </w:r>
        <w:r>
          <w:rPr>
            <w:noProof/>
            <w:webHidden/>
          </w:rPr>
          <w:t>138</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484" w:history="1">
        <w:r w:rsidRPr="00252DD1">
          <w:rPr>
            <w:rStyle w:val="Hyperlink"/>
            <w:noProof/>
          </w:rPr>
          <w:t>10</w:t>
        </w:r>
        <w:r>
          <w:rPr>
            <w:rFonts w:eastAsiaTheme="minorEastAsia" w:cstheme="minorBidi"/>
            <w:noProof/>
            <w:szCs w:val="22"/>
            <w:lang w:val="en-US" w:eastAsia="en-US"/>
          </w:rPr>
          <w:tab/>
        </w:r>
        <w:r w:rsidRPr="00252DD1">
          <w:rPr>
            <w:rStyle w:val="Hyperlink"/>
            <w:noProof/>
          </w:rPr>
          <w:t>QUIC (Quick UDP Internet Connection)</w:t>
        </w:r>
        <w:r>
          <w:rPr>
            <w:noProof/>
            <w:webHidden/>
          </w:rPr>
          <w:tab/>
        </w:r>
        <w:r>
          <w:rPr>
            <w:noProof/>
            <w:webHidden/>
          </w:rPr>
          <w:fldChar w:fldCharType="begin"/>
        </w:r>
        <w:r>
          <w:rPr>
            <w:noProof/>
            <w:webHidden/>
          </w:rPr>
          <w:instrText xml:space="preserve"> PAGEREF _Toc430281484 \h </w:instrText>
        </w:r>
        <w:r>
          <w:rPr>
            <w:noProof/>
            <w:webHidden/>
          </w:rPr>
        </w:r>
        <w:r>
          <w:rPr>
            <w:noProof/>
            <w:webHidden/>
          </w:rPr>
          <w:fldChar w:fldCharType="separate"/>
        </w:r>
        <w:r>
          <w:rPr>
            <w:noProof/>
            <w:webHidden/>
          </w:rPr>
          <w:t>13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5" w:history="1">
        <w:r w:rsidRPr="00252DD1">
          <w:rPr>
            <w:rStyle w:val="Hyperlink"/>
            <w:noProof/>
          </w:rPr>
          <w:t>10.1</w:t>
        </w:r>
        <w:r>
          <w:rPr>
            <w:rFonts w:eastAsiaTheme="minorEastAsia" w:cstheme="minorBidi"/>
            <w:noProof/>
            <w:szCs w:val="22"/>
            <w:lang w:val="en-US" w:eastAsia="en-US"/>
          </w:rPr>
          <w:tab/>
        </w:r>
        <w:r w:rsidRPr="00252DD1">
          <w:rPr>
            <w:rStyle w:val="Hyperlink"/>
            <w:noProof/>
          </w:rPr>
          <w:t>Introduction</w:t>
        </w:r>
        <w:r>
          <w:rPr>
            <w:noProof/>
            <w:webHidden/>
          </w:rPr>
          <w:tab/>
        </w:r>
        <w:r>
          <w:rPr>
            <w:noProof/>
            <w:webHidden/>
          </w:rPr>
          <w:fldChar w:fldCharType="begin"/>
        </w:r>
        <w:r>
          <w:rPr>
            <w:noProof/>
            <w:webHidden/>
          </w:rPr>
          <w:instrText xml:space="preserve"> PAGEREF _Toc430281485 \h </w:instrText>
        </w:r>
        <w:r>
          <w:rPr>
            <w:noProof/>
            <w:webHidden/>
          </w:rPr>
        </w:r>
        <w:r>
          <w:rPr>
            <w:noProof/>
            <w:webHidden/>
          </w:rPr>
          <w:fldChar w:fldCharType="separate"/>
        </w:r>
        <w:r>
          <w:rPr>
            <w:noProof/>
            <w:webHidden/>
          </w:rPr>
          <w:t>13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6" w:history="1">
        <w:r w:rsidRPr="00252DD1">
          <w:rPr>
            <w:rStyle w:val="Hyperlink"/>
            <w:noProof/>
          </w:rPr>
          <w:t>10.2</w:t>
        </w:r>
        <w:r>
          <w:rPr>
            <w:rFonts w:eastAsiaTheme="minorEastAsia" w:cstheme="minorBidi"/>
            <w:noProof/>
            <w:szCs w:val="22"/>
            <w:lang w:val="en-US" w:eastAsia="en-US"/>
          </w:rPr>
          <w:tab/>
        </w:r>
        <w:r w:rsidRPr="00252DD1">
          <w:rPr>
            <w:rStyle w:val="Hyperlink"/>
            <w:noProof/>
          </w:rPr>
          <w:t>Transport layer replacement</w:t>
        </w:r>
        <w:r>
          <w:rPr>
            <w:noProof/>
            <w:webHidden/>
          </w:rPr>
          <w:tab/>
        </w:r>
        <w:r>
          <w:rPr>
            <w:noProof/>
            <w:webHidden/>
          </w:rPr>
          <w:fldChar w:fldCharType="begin"/>
        </w:r>
        <w:r>
          <w:rPr>
            <w:noProof/>
            <w:webHidden/>
          </w:rPr>
          <w:instrText xml:space="preserve"> PAGEREF _Toc430281486 \h </w:instrText>
        </w:r>
        <w:r>
          <w:rPr>
            <w:noProof/>
            <w:webHidden/>
          </w:rPr>
        </w:r>
        <w:r>
          <w:rPr>
            <w:noProof/>
            <w:webHidden/>
          </w:rPr>
          <w:fldChar w:fldCharType="separate"/>
        </w:r>
        <w:r>
          <w:rPr>
            <w:noProof/>
            <w:webHidden/>
          </w:rPr>
          <w:t>13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87" w:history="1">
        <w:r w:rsidRPr="00252DD1">
          <w:rPr>
            <w:rStyle w:val="Hyperlink"/>
            <w:noProof/>
          </w:rPr>
          <w:t>10.2.1</w:t>
        </w:r>
        <w:r>
          <w:rPr>
            <w:rFonts w:eastAsiaTheme="minorEastAsia" w:cstheme="minorBidi"/>
            <w:noProof/>
            <w:szCs w:val="22"/>
            <w:lang w:val="en-US" w:eastAsia="en-US"/>
          </w:rPr>
          <w:tab/>
        </w:r>
        <w:r w:rsidRPr="00252DD1">
          <w:rPr>
            <w:rStyle w:val="Hyperlink"/>
            <w:noProof/>
          </w:rPr>
          <w:t>Why not to use SCTP for this?</w:t>
        </w:r>
        <w:r>
          <w:rPr>
            <w:noProof/>
            <w:webHidden/>
          </w:rPr>
          <w:tab/>
        </w:r>
        <w:r>
          <w:rPr>
            <w:noProof/>
            <w:webHidden/>
          </w:rPr>
          <w:fldChar w:fldCharType="begin"/>
        </w:r>
        <w:r>
          <w:rPr>
            <w:noProof/>
            <w:webHidden/>
          </w:rPr>
          <w:instrText xml:space="preserve"> PAGEREF _Toc430281487 \h </w:instrText>
        </w:r>
        <w:r>
          <w:rPr>
            <w:noProof/>
            <w:webHidden/>
          </w:rPr>
        </w:r>
        <w:r>
          <w:rPr>
            <w:noProof/>
            <w:webHidden/>
          </w:rPr>
          <w:fldChar w:fldCharType="separate"/>
        </w:r>
        <w:r>
          <w:rPr>
            <w:noProof/>
            <w:webHidden/>
          </w:rPr>
          <w:t>13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8" w:history="1">
        <w:r w:rsidRPr="00252DD1">
          <w:rPr>
            <w:rStyle w:val="Hyperlink"/>
            <w:noProof/>
          </w:rPr>
          <w:t>10.3</w:t>
        </w:r>
        <w:r>
          <w:rPr>
            <w:rFonts w:eastAsiaTheme="minorEastAsia" w:cstheme="minorBidi"/>
            <w:noProof/>
            <w:szCs w:val="22"/>
            <w:lang w:val="en-US" w:eastAsia="en-US"/>
          </w:rPr>
          <w:tab/>
        </w:r>
        <w:r w:rsidRPr="00252DD1">
          <w:rPr>
            <w:rStyle w:val="Hyperlink"/>
            <w:noProof/>
          </w:rPr>
          <w:t>QUIC current use</w:t>
        </w:r>
        <w:r>
          <w:rPr>
            <w:noProof/>
            <w:webHidden/>
          </w:rPr>
          <w:tab/>
        </w:r>
        <w:r>
          <w:rPr>
            <w:noProof/>
            <w:webHidden/>
          </w:rPr>
          <w:fldChar w:fldCharType="begin"/>
        </w:r>
        <w:r>
          <w:rPr>
            <w:noProof/>
            <w:webHidden/>
          </w:rPr>
          <w:instrText xml:space="preserve"> PAGEREF _Toc430281488 \h </w:instrText>
        </w:r>
        <w:r>
          <w:rPr>
            <w:noProof/>
            <w:webHidden/>
          </w:rPr>
        </w:r>
        <w:r>
          <w:rPr>
            <w:noProof/>
            <w:webHidden/>
          </w:rPr>
          <w:fldChar w:fldCharType="separate"/>
        </w:r>
        <w:r>
          <w:rPr>
            <w:noProof/>
            <w:webHidden/>
          </w:rPr>
          <w:t>140</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89" w:history="1">
        <w:r w:rsidRPr="00252DD1">
          <w:rPr>
            <w:rStyle w:val="Hyperlink"/>
            <w:noProof/>
          </w:rPr>
          <w:t>10.4</w:t>
        </w:r>
        <w:r>
          <w:rPr>
            <w:rFonts w:eastAsiaTheme="minorEastAsia" w:cstheme="minorBidi"/>
            <w:noProof/>
            <w:szCs w:val="22"/>
            <w:lang w:val="en-US" w:eastAsia="en-US"/>
          </w:rPr>
          <w:tab/>
        </w:r>
        <w:r w:rsidRPr="00252DD1">
          <w:rPr>
            <w:rStyle w:val="Hyperlink"/>
            <w:noProof/>
          </w:rPr>
          <w:t>QUIC main features</w:t>
        </w:r>
        <w:r>
          <w:rPr>
            <w:noProof/>
            <w:webHidden/>
          </w:rPr>
          <w:tab/>
        </w:r>
        <w:r>
          <w:rPr>
            <w:noProof/>
            <w:webHidden/>
          </w:rPr>
          <w:fldChar w:fldCharType="begin"/>
        </w:r>
        <w:r>
          <w:rPr>
            <w:noProof/>
            <w:webHidden/>
          </w:rPr>
          <w:instrText xml:space="preserve"> PAGEREF _Toc430281489 \h </w:instrText>
        </w:r>
        <w:r>
          <w:rPr>
            <w:noProof/>
            <w:webHidden/>
          </w:rPr>
        </w:r>
        <w:r>
          <w:rPr>
            <w:noProof/>
            <w:webHidden/>
          </w:rPr>
          <w:fldChar w:fldCharType="separate"/>
        </w:r>
        <w:r>
          <w:rPr>
            <w:noProof/>
            <w:webHidden/>
          </w:rPr>
          <w:t>14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0" w:history="1">
        <w:r w:rsidRPr="00252DD1">
          <w:rPr>
            <w:rStyle w:val="Hyperlink"/>
            <w:noProof/>
          </w:rPr>
          <w:t>10.4.1</w:t>
        </w:r>
        <w:r>
          <w:rPr>
            <w:rFonts w:eastAsiaTheme="minorEastAsia" w:cstheme="minorBidi"/>
            <w:noProof/>
            <w:szCs w:val="22"/>
            <w:lang w:val="en-US" w:eastAsia="en-US"/>
          </w:rPr>
          <w:tab/>
        </w:r>
        <w:r w:rsidRPr="00252DD1">
          <w:rPr>
            <w:rStyle w:val="Hyperlink"/>
            <w:noProof/>
          </w:rPr>
          <w:t>Is it a good choice to use UDP for QUIC?</w:t>
        </w:r>
        <w:r>
          <w:rPr>
            <w:noProof/>
            <w:webHidden/>
          </w:rPr>
          <w:tab/>
        </w:r>
        <w:r>
          <w:rPr>
            <w:noProof/>
            <w:webHidden/>
          </w:rPr>
          <w:fldChar w:fldCharType="begin"/>
        </w:r>
        <w:r>
          <w:rPr>
            <w:noProof/>
            <w:webHidden/>
          </w:rPr>
          <w:instrText xml:space="preserve"> PAGEREF _Toc430281490 \h </w:instrText>
        </w:r>
        <w:r>
          <w:rPr>
            <w:noProof/>
            <w:webHidden/>
          </w:rPr>
        </w:r>
        <w:r>
          <w:rPr>
            <w:noProof/>
            <w:webHidden/>
          </w:rPr>
          <w:fldChar w:fldCharType="separate"/>
        </w:r>
        <w:r>
          <w:rPr>
            <w:noProof/>
            <w:webHidden/>
          </w:rPr>
          <w:t>140</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91" w:history="1">
        <w:r w:rsidRPr="00252DD1">
          <w:rPr>
            <w:rStyle w:val="Hyperlink"/>
            <w:noProof/>
          </w:rPr>
          <w:t>10.5</w:t>
        </w:r>
        <w:r>
          <w:rPr>
            <w:rFonts w:eastAsiaTheme="minorEastAsia" w:cstheme="minorBidi"/>
            <w:noProof/>
            <w:szCs w:val="22"/>
            <w:lang w:val="en-US" w:eastAsia="en-US"/>
          </w:rPr>
          <w:tab/>
        </w:r>
        <w:r w:rsidRPr="00252DD1">
          <w:rPr>
            <w:rStyle w:val="Hyperlink"/>
            <w:noProof/>
          </w:rPr>
          <w:t>Applicability to reThink project</w:t>
        </w:r>
        <w:r>
          <w:rPr>
            <w:noProof/>
            <w:webHidden/>
          </w:rPr>
          <w:tab/>
        </w:r>
        <w:r>
          <w:rPr>
            <w:noProof/>
            <w:webHidden/>
          </w:rPr>
          <w:fldChar w:fldCharType="begin"/>
        </w:r>
        <w:r>
          <w:rPr>
            <w:noProof/>
            <w:webHidden/>
          </w:rPr>
          <w:instrText xml:space="preserve"> PAGEREF _Toc430281491 \h </w:instrText>
        </w:r>
        <w:r>
          <w:rPr>
            <w:noProof/>
            <w:webHidden/>
          </w:rPr>
        </w:r>
        <w:r>
          <w:rPr>
            <w:noProof/>
            <w:webHidden/>
          </w:rPr>
          <w:fldChar w:fldCharType="separate"/>
        </w:r>
        <w:r>
          <w:rPr>
            <w:noProof/>
            <w:webHidden/>
          </w:rPr>
          <w:t>14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2" w:history="1">
        <w:r w:rsidRPr="00252DD1">
          <w:rPr>
            <w:rStyle w:val="Hyperlink"/>
            <w:noProof/>
          </w:rPr>
          <w:t>10.5.1</w:t>
        </w:r>
        <w:r>
          <w:rPr>
            <w:rFonts w:eastAsiaTheme="minorEastAsia" w:cstheme="minorBidi"/>
            <w:noProof/>
            <w:szCs w:val="22"/>
            <w:lang w:val="en-US" w:eastAsia="en-US"/>
          </w:rPr>
          <w:tab/>
        </w:r>
        <w:r w:rsidRPr="00252DD1">
          <w:rPr>
            <w:rStyle w:val="Hyperlink"/>
            <w:noProof/>
          </w:rPr>
          <w:t>Existing QUIC implementations</w:t>
        </w:r>
        <w:r>
          <w:rPr>
            <w:noProof/>
            <w:webHidden/>
          </w:rPr>
          <w:tab/>
        </w:r>
        <w:r>
          <w:rPr>
            <w:noProof/>
            <w:webHidden/>
          </w:rPr>
          <w:fldChar w:fldCharType="begin"/>
        </w:r>
        <w:r>
          <w:rPr>
            <w:noProof/>
            <w:webHidden/>
          </w:rPr>
          <w:instrText xml:space="preserve"> PAGEREF _Toc430281492 \h </w:instrText>
        </w:r>
        <w:r>
          <w:rPr>
            <w:noProof/>
            <w:webHidden/>
          </w:rPr>
        </w:r>
        <w:r>
          <w:rPr>
            <w:noProof/>
            <w:webHidden/>
          </w:rPr>
          <w:fldChar w:fldCharType="separate"/>
        </w:r>
        <w:r>
          <w:rPr>
            <w:noProof/>
            <w:webHidden/>
          </w:rPr>
          <w:t>141</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93" w:history="1">
        <w:r w:rsidRPr="00252DD1">
          <w:rPr>
            <w:rStyle w:val="Hyperlink"/>
            <w:noProof/>
          </w:rPr>
          <w:t>10.6</w:t>
        </w:r>
        <w:r>
          <w:rPr>
            <w:rFonts w:eastAsiaTheme="minorEastAsia" w:cstheme="minorBidi"/>
            <w:noProof/>
            <w:szCs w:val="22"/>
            <w:lang w:val="en-US" w:eastAsia="en-US"/>
          </w:rPr>
          <w:tab/>
        </w:r>
        <w:r w:rsidRPr="00252DD1">
          <w:rPr>
            <w:rStyle w:val="Hyperlink"/>
            <w:noProof/>
          </w:rPr>
          <w:t>Drawbacks of using QUIC as transport protocol</w:t>
        </w:r>
        <w:r>
          <w:rPr>
            <w:noProof/>
            <w:webHidden/>
          </w:rPr>
          <w:tab/>
        </w:r>
        <w:r>
          <w:rPr>
            <w:noProof/>
            <w:webHidden/>
          </w:rPr>
          <w:fldChar w:fldCharType="begin"/>
        </w:r>
        <w:r>
          <w:rPr>
            <w:noProof/>
            <w:webHidden/>
          </w:rPr>
          <w:instrText xml:space="preserve"> PAGEREF _Toc430281493 \h </w:instrText>
        </w:r>
        <w:r>
          <w:rPr>
            <w:noProof/>
            <w:webHidden/>
          </w:rPr>
        </w:r>
        <w:r>
          <w:rPr>
            <w:noProof/>
            <w:webHidden/>
          </w:rPr>
          <w:fldChar w:fldCharType="separate"/>
        </w:r>
        <w:r>
          <w:rPr>
            <w:noProof/>
            <w:webHidden/>
          </w:rPr>
          <w:t>141</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494" w:history="1">
        <w:r w:rsidRPr="00252DD1">
          <w:rPr>
            <w:rStyle w:val="Hyperlink"/>
            <w:noProof/>
          </w:rPr>
          <w:t>11</w:t>
        </w:r>
        <w:r>
          <w:rPr>
            <w:rFonts w:eastAsiaTheme="minorEastAsia" w:cstheme="minorBidi"/>
            <w:noProof/>
            <w:szCs w:val="22"/>
            <w:lang w:val="en-US" w:eastAsia="en-US"/>
          </w:rPr>
          <w:tab/>
        </w:r>
        <w:r w:rsidRPr="00252DD1">
          <w:rPr>
            <w:rStyle w:val="Hyperlink"/>
            <w:noProof/>
          </w:rPr>
          <w:t>Projects SOTA</w:t>
        </w:r>
        <w:r>
          <w:rPr>
            <w:noProof/>
            <w:webHidden/>
          </w:rPr>
          <w:tab/>
        </w:r>
        <w:r>
          <w:rPr>
            <w:noProof/>
            <w:webHidden/>
          </w:rPr>
          <w:fldChar w:fldCharType="begin"/>
        </w:r>
        <w:r>
          <w:rPr>
            <w:noProof/>
            <w:webHidden/>
          </w:rPr>
          <w:instrText xml:space="preserve"> PAGEREF _Toc430281494 \h </w:instrText>
        </w:r>
        <w:r>
          <w:rPr>
            <w:noProof/>
            <w:webHidden/>
          </w:rPr>
        </w:r>
        <w:r>
          <w:rPr>
            <w:noProof/>
            <w:webHidden/>
          </w:rPr>
          <w:fldChar w:fldCharType="separate"/>
        </w:r>
        <w:r>
          <w:rPr>
            <w:noProof/>
            <w:webHidden/>
          </w:rPr>
          <w:t>14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495" w:history="1">
        <w:r w:rsidRPr="00252DD1">
          <w:rPr>
            <w:rStyle w:val="Hyperlink"/>
            <w:noProof/>
          </w:rPr>
          <w:t>11.1</w:t>
        </w:r>
        <w:r>
          <w:rPr>
            <w:rFonts w:eastAsiaTheme="minorEastAsia" w:cstheme="minorBidi"/>
            <w:noProof/>
            <w:szCs w:val="22"/>
            <w:lang w:val="en-US" w:eastAsia="en-US"/>
          </w:rPr>
          <w:tab/>
        </w:r>
        <w:r w:rsidRPr="00252DD1">
          <w:rPr>
            <w:rStyle w:val="Hyperlink"/>
            <w:noProof/>
          </w:rPr>
          <w:t>WONDER Project</w:t>
        </w:r>
        <w:r>
          <w:rPr>
            <w:noProof/>
            <w:webHidden/>
          </w:rPr>
          <w:tab/>
        </w:r>
        <w:r>
          <w:rPr>
            <w:noProof/>
            <w:webHidden/>
          </w:rPr>
          <w:fldChar w:fldCharType="begin"/>
        </w:r>
        <w:r>
          <w:rPr>
            <w:noProof/>
            <w:webHidden/>
          </w:rPr>
          <w:instrText xml:space="preserve"> PAGEREF _Toc430281495 \h </w:instrText>
        </w:r>
        <w:r>
          <w:rPr>
            <w:noProof/>
            <w:webHidden/>
          </w:rPr>
        </w:r>
        <w:r>
          <w:rPr>
            <w:noProof/>
            <w:webHidden/>
          </w:rPr>
          <w:fldChar w:fldCharType="separate"/>
        </w:r>
        <w:r>
          <w:rPr>
            <w:noProof/>
            <w:webHidden/>
          </w:rPr>
          <w:t>14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6" w:history="1">
        <w:r w:rsidRPr="00252DD1">
          <w:rPr>
            <w:rStyle w:val="Hyperlink"/>
            <w:noProof/>
          </w:rPr>
          <w:t>11.1.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496 \h </w:instrText>
        </w:r>
        <w:r>
          <w:rPr>
            <w:noProof/>
            <w:webHidden/>
          </w:rPr>
        </w:r>
        <w:r>
          <w:rPr>
            <w:noProof/>
            <w:webHidden/>
          </w:rPr>
          <w:fldChar w:fldCharType="separate"/>
        </w:r>
        <w:r>
          <w:rPr>
            <w:noProof/>
            <w:webHidden/>
          </w:rPr>
          <w:t>14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7" w:history="1">
        <w:r w:rsidRPr="00252DD1">
          <w:rPr>
            <w:rStyle w:val="Hyperlink"/>
            <w:noProof/>
          </w:rPr>
          <w:t>11.1.2</w:t>
        </w:r>
        <w:r>
          <w:rPr>
            <w:rFonts w:eastAsiaTheme="minorEastAsia" w:cstheme="minorBidi"/>
            <w:noProof/>
            <w:szCs w:val="22"/>
            <w:lang w:val="en-US" w:eastAsia="en-US"/>
          </w:rPr>
          <w:tab/>
        </w:r>
        <w:r w:rsidRPr="00252DD1">
          <w:rPr>
            <w:rStyle w:val="Hyperlink"/>
            <w:noProof/>
          </w:rPr>
          <w:t>SigOfly Concept</w:t>
        </w:r>
        <w:r>
          <w:rPr>
            <w:noProof/>
            <w:webHidden/>
          </w:rPr>
          <w:tab/>
        </w:r>
        <w:r>
          <w:rPr>
            <w:noProof/>
            <w:webHidden/>
          </w:rPr>
          <w:fldChar w:fldCharType="begin"/>
        </w:r>
        <w:r>
          <w:rPr>
            <w:noProof/>
            <w:webHidden/>
          </w:rPr>
          <w:instrText xml:space="preserve"> PAGEREF _Toc430281497 \h </w:instrText>
        </w:r>
        <w:r>
          <w:rPr>
            <w:noProof/>
            <w:webHidden/>
          </w:rPr>
        </w:r>
        <w:r>
          <w:rPr>
            <w:noProof/>
            <w:webHidden/>
          </w:rPr>
          <w:fldChar w:fldCharType="separate"/>
        </w:r>
        <w:r>
          <w:rPr>
            <w:noProof/>
            <w:webHidden/>
          </w:rPr>
          <w:t>14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8" w:history="1">
        <w:r w:rsidRPr="00252DD1">
          <w:rPr>
            <w:rStyle w:val="Hyperlink"/>
            <w:noProof/>
          </w:rPr>
          <w:t>11.1.3</w:t>
        </w:r>
        <w:r>
          <w:rPr>
            <w:rFonts w:eastAsiaTheme="minorEastAsia" w:cstheme="minorBidi"/>
            <w:noProof/>
            <w:szCs w:val="22"/>
            <w:lang w:val="en-US" w:eastAsia="en-US"/>
          </w:rPr>
          <w:tab/>
        </w:r>
        <w:r w:rsidRPr="00252DD1">
          <w:rPr>
            <w:rStyle w:val="Hyperlink"/>
            <w:noProof/>
          </w:rPr>
          <w:t>WONDER Library</w:t>
        </w:r>
        <w:r>
          <w:rPr>
            <w:noProof/>
            <w:webHidden/>
          </w:rPr>
          <w:tab/>
        </w:r>
        <w:r>
          <w:rPr>
            <w:noProof/>
            <w:webHidden/>
          </w:rPr>
          <w:fldChar w:fldCharType="begin"/>
        </w:r>
        <w:r>
          <w:rPr>
            <w:noProof/>
            <w:webHidden/>
          </w:rPr>
          <w:instrText xml:space="preserve"> PAGEREF _Toc430281498 \h </w:instrText>
        </w:r>
        <w:r>
          <w:rPr>
            <w:noProof/>
            <w:webHidden/>
          </w:rPr>
        </w:r>
        <w:r>
          <w:rPr>
            <w:noProof/>
            <w:webHidden/>
          </w:rPr>
          <w:fldChar w:fldCharType="separate"/>
        </w:r>
        <w:r>
          <w:rPr>
            <w:noProof/>
            <w:webHidden/>
          </w:rPr>
          <w:t>14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499" w:history="1">
        <w:r w:rsidRPr="00252DD1">
          <w:rPr>
            <w:rStyle w:val="Hyperlink"/>
            <w:noProof/>
          </w:rPr>
          <w:t>11.1.4</w:t>
        </w:r>
        <w:r>
          <w:rPr>
            <w:rFonts w:eastAsiaTheme="minorEastAsia" w:cstheme="minorBidi"/>
            <w:noProof/>
            <w:szCs w:val="22"/>
            <w:lang w:val="en-US" w:eastAsia="en-US"/>
          </w:rPr>
          <w:tab/>
        </w:r>
        <w:r w:rsidRPr="00252DD1">
          <w:rPr>
            <w:rStyle w:val="Hyperlink"/>
            <w:noProof/>
          </w:rPr>
          <w:t>Input to reTHINK</w:t>
        </w:r>
        <w:r>
          <w:rPr>
            <w:noProof/>
            <w:webHidden/>
          </w:rPr>
          <w:tab/>
        </w:r>
        <w:r>
          <w:rPr>
            <w:noProof/>
            <w:webHidden/>
          </w:rPr>
          <w:fldChar w:fldCharType="begin"/>
        </w:r>
        <w:r>
          <w:rPr>
            <w:noProof/>
            <w:webHidden/>
          </w:rPr>
          <w:instrText xml:space="preserve"> PAGEREF _Toc430281499 \h </w:instrText>
        </w:r>
        <w:r>
          <w:rPr>
            <w:noProof/>
            <w:webHidden/>
          </w:rPr>
        </w:r>
        <w:r>
          <w:rPr>
            <w:noProof/>
            <w:webHidden/>
          </w:rPr>
          <w:fldChar w:fldCharType="separate"/>
        </w:r>
        <w:r>
          <w:rPr>
            <w:noProof/>
            <w:webHidden/>
          </w:rPr>
          <w:t>14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00" w:history="1">
        <w:r w:rsidRPr="00252DD1">
          <w:rPr>
            <w:rStyle w:val="Hyperlink"/>
            <w:noProof/>
          </w:rPr>
          <w:t>11.2</w:t>
        </w:r>
        <w:r>
          <w:rPr>
            <w:rFonts w:eastAsiaTheme="minorEastAsia" w:cstheme="minorBidi"/>
            <w:noProof/>
            <w:szCs w:val="22"/>
            <w:lang w:val="en-US" w:eastAsia="en-US"/>
          </w:rPr>
          <w:tab/>
        </w:r>
        <w:r w:rsidRPr="00252DD1">
          <w:rPr>
            <w:rStyle w:val="Hyperlink"/>
            <w:noProof/>
          </w:rPr>
          <w:t>M2M Projects</w:t>
        </w:r>
        <w:r>
          <w:rPr>
            <w:noProof/>
            <w:webHidden/>
          </w:rPr>
          <w:tab/>
        </w:r>
        <w:r>
          <w:rPr>
            <w:noProof/>
            <w:webHidden/>
          </w:rPr>
          <w:fldChar w:fldCharType="begin"/>
        </w:r>
        <w:r>
          <w:rPr>
            <w:noProof/>
            <w:webHidden/>
          </w:rPr>
          <w:instrText xml:space="preserve"> PAGEREF _Toc430281500 \h </w:instrText>
        </w:r>
        <w:r>
          <w:rPr>
            <w:noProof/>
            <w:webHidden/>
          </w:rPr>
        </w:r>
        <w:r>
          <w:rPr>
            <w:noProof/>
            <w:webHidden/>
          </w:rPr>
          <w:fldChar w:fldCharType="separate"/>
        </w:r>
        <w:r>
          <w:rPr>
            <w:noProof/>
            <w:webHidden/>
          </w:rPr>
          <w:t>15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1" w:history="1">
        <w:r w:rsidRPr="00252DD1">
          <w:rPr>
            <w:rStyle w:val="Hyperlink"/>
            <w:noProof/>
          </w:rPr>
          <w:t>11.2.1</w:t>
        </w:r>
        <w:r>
          <w:rPr>
            <w:rFonts w:eastAsiaTheme="minorEastAsia" w:cstheme="minorBidi"/>
            <w:noProof/>
            <w:szCs w:val="22"/>
            <w:lang w:val="en-US" w:eastAsia="en-US"/>
          </w:rPr>
          <w:tab/>
        </w:r>
        <w:r w:rsidRPr="00252DD1">
          <w:rPr>
            <w:rStyle w:val="Hyperlink"/>
            <w:noProof/>
          </w:rPr>
          <w:t>CoAP/ Well-known CoRE Projects</w:t>
        </w:r>
        <w:r>
          <w:rPr>
            <w:noProof/>
            <w:webHidden/>
          </w:rPr>
          <w:tab/>
        </w:r>
        <w:r>
          <w:rPr>
            <w:noProof/>
            <w:webHidden/>
          </w:rPr>
          <w:fldChar w:fldCharType="begin"/>
        </w:r>
        <w:r>
          <w:rPr>
            <w:noProof/>
            <w:webHidden/>
          </w:rPr>
          <w:instrText xml:space="preserve"> PAGEREF _Toc430281501 \h </w:instrText>
        </w:r>
        <w:r>
          <w:rPr>
            <w:noProof/>
            <w:webHidden/>
          </w:rPr>
        </w:r>
        <w:r>
          <w:rPr>
            <w:noProof/>
            <w:webHidden/>
          </w:rPr>
          <w:fldChar w:fldCharType="separate"/>
        </w:r>
        <w:r>
          <w:rPr>
            <w:noProof/>
            <w:webHidden/>
          </w:rPr>
          <w:t>15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2" w:history="1">
        <w:r w:rsidRPr="00252DD1">
          <w:rPr>
            <w:rStyle w:val="Hyperlink"/>
            <w:noProof/>
          </w:rPr>
          <w:t>11.2.2</w:t>
        </w:r>
        <w:r>
          <w:rPr>
            <w:rFonts w:eastAsiaTheme="minorEastAsia" w:cstheme="minorBidi"/>
            <w:noProof/>
            <w:szCs w:val="22"/>
            <w:lang w:val="en-US" w:eastAsia="en-US"/>
          </w:rPr>
          <w:tab/>
        </w:r>
        <w:r w:rsidRPr="00252DD1">
          <w:rPr>
            <w:rStyle w:val="Hyperlink"/>
            <w:noProof/>
          </w:rPr>
          <w:t>ETSI and oneM2M Projects</w:t>
        </w:r>
        <w:r>
          <w:rPr>
            <w:noProof/>
            <w:webHidden/>
          </w:rPr>
          <w:tab/>
        </w:r>
        <w:r>
          <w:rPr>
            <w:noProof/>
            <w:webHidden/>
          </w:rPr>
          <w:fldChar w:fldCharType="begin"/>
        </w:r>
        <w:r>
          <w:rPr>
            <w:noProof/>
            <w:webHidden/>
          </w:rPr>
          <w:instrText xml:space="preserve"> PAGEREF _Toc430281502 \h </w:instrText>
        </w:r>
        <w:r>
          <w:rPr>
            <w:noProof/>
            <w:webHidden/>
          </w:rPr>
        </w:r>
        <w:r>
          <w:rPr>
            <w:noProof/>
            <w:webHidden/>
          </w:rPr>
          <w:fldChar w:fldCharType="separate"/>
        </w:r>
        <w:r>
          <w:rPr>
            <w:noProof/>
            <w:webHidden/>
          </w:rPr>
          <w:t>15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3" w:history="1">
        <w:r w:rsidRPr="00252DD1">
          <w:rPr>
            <w:rStyle w:val="Hyperlink"/>
            <w:noProof/>
          </w:rPr>
          <w:t>11.2.3</w:t>
        </w:r>
        <w:r>
          <w:rPr>
            <w:rFonts w:eastAsiaTheme="minorEastAsia" w:cstheme="minorBidi"/>
            <w:noProof/>
            <w:szCs w:val="22"/>
            <w:lang w:val="en-US" w:eastAsia="en-US"/>
          </w:rPr>
          <w:tab/>
        </w:r>
        <w:r w:rsidRPr="00252DD1">
          <w:rPr>
            <w:rStyle w:val="Hyperlink"/>
            <w:noProof/>
          </w:rPr>
          <w:t>OMA Device Management Projects</w:t>
        </w:r>
        <w:r>
          <w:rPr>
            <w:noProof/>
            <w:webHidden/>
          </w:rPr>
          <w:tab/>
        </w:r>
        <w:r>
          <w:rPr>
            <w:noProof/>
            <w:webHidden/>
          </w:rPr>
          <w:fldChar w:fldCharType="begin"/>
        </w:r>
        <w:r>
          <w:rPr>
            <w:noProof/>
            <w:webHidden/>
          </w:rPr>
          <w:instrText xml:space="preserve"> PAGEREF _Toc430281503 \h </w:instrText>
        </w:r>
        <w:r>
          <w:rPr>
            <w:noProof/>
            <w:webHidden/>
          </w:rPr>
        </w:r>
        <w:r>
          <w:rPr>
            <w:noProof/>
            <w:webHidden/>
          </w:rPr>
          <w:fldChar w:fldCharType="separate"/>
        </w:r>
        <w:r>
          <w:rPr>
            <w:noProof/>
            <w:webHidden/>
          </w:rPr>
          <w:t>15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4" w:history="1">
        <w:r w:rsidRPr="00252DD1">
          <w:rPr>
            <w:rStyle w:val="Hyperlink"/>
            <w:noProof/>
          </w:rPr>
          <w:t>11.2.4</w:t>
        </w:r>
        <w:r>
          <w:rPr>
            <w:rFonts w:eastAsiaTheme="minorEastAsia" w:cstheme="minorBidi"/>
            <w:noProof/>
            <w:szCs w:val="22"/>
            <w:lang w:val="en-US" w:eastAsia="en-US"/>
          </w:rPr>
          <w:tab/>
        </w:r>
        <w:r w:rsidRPr="00252DD1">
          <w:rPr>
            <w:rStyle w:val="Hyperlink"/>
            <w:noProof/>
          </w:rPr>
          <w:t>WONDER Messages Format</w:t>
        </w:r>
        <w:r>
          <w:rPr>
            <w:noProof/>
            <w:webHidden/>
          </w:rPr>
          <w:tab/>
        </w:r>
        <w:r>
          <w:rPr>
            <w:noProof/>
            <w:webHidden/>
          </w:rPr>
          <w:fldChar w:fldCharType="begin"/>
        </w:r>
        <w:r>
          <w:rPr>
            <w:noProof/>
            <w:webHidden/>
          </w:rPr>
          <w:instrText xml:space="preserve"> PAGEREF _Toc430281504 \h </w:instrText>
        </w:r>
        <w:r>
          <w:rPr>
            <w:noProof/>
            <w:webHidden/>
          </w:rPr>
        </w:r>
        <w:r>
          <w:rPr>
            <w:noProof/>
            <w:webHidden/>
          </w:rPr>
          <w:fldChar w:fldCharType="separate"/>
        </w:r>
        <w:r>
          <w:rPr>
            <w:noProof/>
            <w:webHidden/>
          </w:rPr>
          <w:t>153</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505" w:history="1">
        <w:r w:rsidRPr="00252DD1">
          <w:rPr>
            <w:rStyle w:val="Hyperlink"/>
            <w:noProof/>
          </w:rPr>
          <w:t>12</w:t>
        </w:r>
        <w:r>
          <w:rPr>
            <w:rFonts w:eastAsiaTheme="minorEastAsia" w:cstheme="minorBidi"/>
            <w:noProof/>
            <w:szCs w:val="22"/>
            <w:lang w:val="en-US" w:eastAsia="en-US"/>
          </w:rPr>
          <w:tab/>
        </w:r>
        <w:r w:rsidRPr="00252DD1">
          <w:rPr>
            <w:rStyle w:val="Hyperlink"/>
            <w:noProof/>
          </w:rPr>
          <w:t>Runtime SOTA</w:t>
        </w:r>
        <w:r>
          <w:rPr>
            <w:noProof/>
            <w:webHidden/>
          </w:rPr>
          <w:tab/>
        </w:r>
        <w:r>
          <w:rPr>
            <w:noProof/>
            <w:webHidden/>
          </w:rPr>
          <w:fldChar w:fldCharType="begin"/>
        </w:r>
        <w:r>
          <w:rPr>
            <w:noProof/>
            <w:webHidden/>
          </w:rPr>
          <w:instrText xml:space="preserve"> PAGEREF _Toc430281505 \h </w:instrText>
        </w:r>
        <w:r>
          <w:rPr>
            <w:noProof/>
            <w:webHidden/>
          </w:rPr>
        </w:r>
        <w:r>
          <w:rPr>
            <w:noProof/>
            <w:webHidden/>
          </w:rPr>
          <w:fldChar w:fldCharType="separate"/>
        </w:r>
        <w:r>
          <w:rPr>
            <w:noProof/>
            <w:webHidden/>
          </w:rPr>
          <w:t>15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06" w:history="1">
        <w:r w:rsidRPr="00252DD1">
          <w:rPr>
            <w:rStyle w:val="Hyperlink"/>
            <w:noProof/>
          </w:rPr>
          <w:t>12.1</w:t>
        </w:r>
        <w:r>
          <w:rPr>
            <w:rFonts w:eastAsiaTheme="minorEastAsia" w:cstheme="minorBidi"/>
            <w:noProof/>
            <w:szCs w:val="22"/>
            <w:lang w:val="en-US" w:eastAsia="en-US"/>
          </w:rPr>
          <w:tab/>
        </w:r>
        <w:r w:rsidRPr="00252DD1">
          <w:rPr>
            <w:rStyle w:val="Hyperlink"/>
            <w:noProof/>
          </w:rPr>
          <w:t>WebRTC.org</w:t>
        </w:r>
        <w:r>
          <w:rPr>
            <w:noProof/>
            <w:webHidden/>
          </w:rPr>
          <w:tab/>
        </w:r>
        <w:r>
          <w:rPr>
            <w:noProof/>
            <w:webHidden/>
          </w:rPr>
          <w:fldChar w:fldCharType="begin"/>
        </w:r>
        <w:r>
          <w:rPr>
            <w:noProof/>
            <w:webHidden/>
          </w:rPr>
          <w:instrText xml:space="preserve"> PAGEREF _Toc430281506 \h </w:instrText>
        </w:r>
        <w:r>
          <w:rPr>
            <w:noProof/>
            <w:webHidden/>
          </w:rPr>
        </w:r>
        <w:r>
          <w:rPr>
            <w:noProof/>
            <w:webHidden/>
          </w:rPr>
          <w:fldChar w:fldCharType="separate"/>
        </w:r>
        <w:r>
          <w:rPr>
            <w:noProof/>
            <w:webHidden/>
          </w:rPr>
          <w:t>15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7" w:history="1">
        <w:r w:rsidRPr="00252DD1">
          <w:rPr>
            <w:rStyle w:val="Hyperlink"/>
            <w:noProof/>
          </w:rPr>
          <w:t>12.1.1</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07 \h </w:instrText>
        </w:r>
        <w:r>
          <w:rPr>
            <w:noProof/>
            <w:webHidden/>
          </w:rPr>
        </w:r>
        <w:r>
          <w:rPr>
            <w:noProof/>
            <w:webHidden/>
          </w:rPr>
          <w:fldChar w:fldCharType="separate"/>
        </w:r>
        <w:r>
          <w:rPr>
            <w:noProof/>
            <w:webHidden/>
          </w:rPr>
          <w:t>15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8" w:history="1">
        <w:r w:rsidRPr="00252DD1">
          <w:rPr>
            <w:rStyle w:val="Hyperlink"/>
            <w:noProof/>
          </w:rPr>
          <w:t>12.1.2</w:t>
        </w:r>
        <w:r>
          <w:rPr>
            <w:rFonts w:eastAsiaTheme="minorEastAsia" w:cstheme="minorBidi"/>
            <w:noProof/>
            <w:szCs w:val="22"/>
            <w:lang w:val="en-US" w:eastAsia="en-US"/>
          </w:rPr>
          <w:tab/>
        </w:r>
        <w:r w:rsidRPr="00252DD1">
          <w:rPr>
            <w:rStyle w:val="Hyperlink"/>
            <w:noProof/>
          </w:rPr>
          <w:t>Software stack organization</w:t>
        </w:r>
        <w:r>
          <w:rPr>
            <w:noProof/>
            <w:webHidden/>
          </w:rPr>
          <w:tab/>
        </w:r>
        <w:r>
          <w:rPr>
            <w:noProof/>
            <w:webHidden/>
          </w:rPr>
          <w:fldChar w:fldCharType="begin"/>
        </w:r>
        <w:r>
          <w:rPr>
            <w:noProof/>
            <w:webHidden/>
          </w:rPr>
          <w:instrText xml:space="preserve"> PAGEREF _Toc430281508 \h </w:instrText>
        </w:r>
        <w:r>
          <w:rPr>
            <w:noProof/>
            <w:webHidden/>
          </w:rPr>
        </w:r>
        <w:r>
          <w:rPr>
            <w:noProof/>
            <w:webHidden/>
          </w:rPr>
          <w:fldChar w:fldCharType="separate"/>
        </w:r>
        <w:r>
          <w:rPr>
            <w:noProof/>
            <w:webHidden/>
          </w:rPr>
          <w:t>15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09" w:history="1">
        <w:r w:rsidRPr="00252DD1">
          <w:rPr>
            <w:rStyle w:val="Hyperlink"/>
            <w:noProof/>
          </w:rPr>
          <w:t>12.1.3</w:t>
        </w:r>
        <w:r>
          <w:rPr>
            <w:rFonts w:eastAsiaTheme="minorEastAsia" w:cstheme="minorBidi"/>
            <w:noProof/>
            <w:szCs w:val="22"/>
            <w:lang w:val="en-US" w:eastAsia="en-US"/>
          </w:rPr>
          <w:tab/>
        </w:r>
        <w:r w:rsidRPr="00252DD1">
          <w:rPr>
            <w:rStyle w:val="Hyperlink"/>
            <w:noProof/>
          </w:rPr>
          <w:t>Code documentation</w:t>
        </w:r>
        <w:r>
          <w:rPr>
            <w:noProof/>
            <w:webHidden/>
          </w:rPr>
          <w:tab/>
        </w:r>
        <w:r>
          <w:rPr>
            <w:noProof/>
            <w:webHidden/>
          </w:rPr>
          <w:fldChar w:fldCharType="begin"/>
        </w:r>
        <w:r>
          <w:rPr>
            <w:noProof/>
            <w:webHidden/>
          </w:rPr>
          <w:instrText xml:space="preserve"> PAGEREF _Toc430281509 \h </w:instrText>
        </w:r>
        <w:r>
          <w:rPr>
            <w:noProof/>
            <w:webHidden/>
          </w:rPr>
        </w:r>
        <w:r>
          <w:rPr>
            <w:noProof/>
            <w:webHidden/>
          </w:rPr>
          <w:fldChar w:fldCharType="separate"/>
        </w:r>
        <w:r>
          <w:rPr>
            <w:noProof/>
            <w:webHidden/>
          </w:rPr>
          <w:t>15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0" w:history="1">
        <w:r w:rsidRPr="00252DD1">
          <w:rPr>
            <w:rStyle w:val="Hyperlink"/>
            <w:noProof/>
          </w:rPr>
          <w:t>12.1.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10 \h </w:instrText>
        </w:r>
        <w:r>
          <w:rPr>
            <w:noProof/>
            <w:webHidden/>
          </w:rPr>
        </w:r>
        <w:r>
          <w:rPr>
            <w:noProof/>
            <w:webHidden/>
          </w:rPr>
          <w:fldChar w:fldCharType="separate"/>
        </w:r>
        <w:r>
          <w:rPr>
            <w:noProof/>
            <w:webHidden/>
          </w:rPr>
          <w:t>15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11" w:history="1">
        <w:r w:rsidRPr="00252DD1">
          <w:rPr>
            <w:rStyle w:val="Hyperlink"/>
            <w:noProof/>
          </w:rPr>
          <w:t>12.2</w:t>
        </w:r>
        <w:r>
          <w:rPr>
            <w:rFonts w:eastAsiaTheme="minorEastAsia" w:cstheme="minorBidi"/>
            <w:noProof/>
            <w:szCs w:val="22"/>
            <w:lang w:val="en-US" w:eastAsia="en-US"/>
          </w:rPr>
          <w:tab/>
        </w:r>
        <w:r w:rsidRPr="00252DD1">
          <w:rPr>
            <w:rStyle w:val="Hyperlink"/>
            <w:noProof/>
          </w:rPr>
          <w:t>OpenWebRTC</w:t>
        </w:r>
        <w:r>
          <w:rPr>
            <w:noProof/>
            <w:webHidden/>
          </w:rPr>
          <w:tab/>
        </w:r>
        <w:r>
          <w:rPr>
            <w:noProof/>
            <w:webHidden/>
          </w:rPr>
          <w:fldChar w:fldCharType="begin"/>
        </w:r>
        <w:r>
          <w:rPr>
            <w:noProof/>
            <w:webHidden/>
          </w:rPr>
          <w:instrText xml:space="preserve"> PAGEREF _Toc430281511 \h </w:instrText>
        </w:r>
        <w:r>
          <w:rPr>
            <w:noProof/>
            <w:webHidden/>
          </w:rPr>
        </w:r>
        <w:r>
          <w:rPr>
            <w:noProof/>
            <w:webHidden/>
          </w:rPr>
          <w:fldChar w:fldCharType="separate"/>
        </w:r>
        <w:r>
          <w:rPr>
            <w:noProof/>
            <w:webHidden/>
          </w:rPr>
          <w:t>15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12" w:history="1">
        <w:r w:rsidRPr="00252DD1">
          <w:rPr>
            <w:rStyle w:val="Hyperlink"/>
            <w:noProof/>
          </w:rPr>
          <w:t>12.3</w:t>
        </w:r>
        <w:r>
          <w:rPr>
            <w:rFonts w:eastAsiaTheme="minorEastAsia" w:cstheme="minorBidi"/>
            <w:noProof/>
            <w:szCs w:val="22"/>
            <w:lang w:val="en-US" w:eastAsia="en-US"/>
          </w:rPr>
          <w:tab/>
        </w:r>
        <w:r w:rsidRPr="00252DD1">
          <w:rPr>
            <w:rStyle w:val="Hyperlink"/>
            <w:noProof/>
          </w:rPr>
          <w:t>V8 Javascript Engine Evaluation</w:t>
        </w:r>
        <w:r>
          <w:rPr>
            <w:noProof/>
            <w:webHidden/>
          </w:rPr>
          <w:tab/>
        </w:r>
        <w:r>
          <w:rPr>
            <w:noProof/>
            <w:webHidden/>
          </w:rPr>
          <w:fldChar w:fldCharType="begin"/>
        </w:r>
        <w:r>
          <w:rPr>
            <w:noProof/>
            <w:webHidden/>
          </w:rPr>
          <w:instrText xml:space="preserve"> PAGEREF _Toc430281512 \h </w:instrText>
        </w:r>
        <w:r>
          <w:rPr>
            <w:noProof/>
            <w:webHidden/>
          </w:rPr>
        </w:r>
        <w:r>
          <w:rPr>
            <w:noProof/>
            <w:webHidden/>
          </w:rPr>
          <w:fldChar w:fldCharType="separate"/>
        </w:r>
        <w:r>
          <w:rPr>
            <w:noProof/>
            <w:webHidden/>
          </w:rPr>
          <w:t>15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3" w:history="1">
        <w:r w:rsidRPr="00252DD1">
          <w:rPr>
            <w:rStyle w:val="Hyperlink"/>
            <w:noProof/>
          </w:rPr>
          <w:t>12.3.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13 \h </w:instrText>
        </w:r>
        <w:r>
          <w:rPr>
            <w:noProof/>
            <w:webHidden/>
          </w:rPr>
        </w:r>
        <w:r>
          <w:rPr>
            <w:noProof/>
            <w:webHidden/>
          </w:rPr>
          <w:fldChar w:fldCharType="separate"/>
        </w:r>
        <w:r>
          <w:rPr>
            <w:noProof/>
            <w:webHidden/>
          </w:rPr>
          <w:t>15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4" w:history="1">
        <w:r w:rsidRPr="00252DD1">
          <w:rPr>
            <w:rStyle w:val="Hyperlink"/>
            <w:noProof/>
          </w:rPr>
          <w:t>12.3.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14 \h </w:instrText>
        </w:r>
        <w:r>
          <w:rPr>
            <w:noProof/>
            <w:webHidden/>
          </w:rPr>
        </w:r>
        <w:r>
          <w:rPr>
            <w:noProof/>
            <w:webHidden/>
          </w:rPr>
          <w:fldChar w:fldCharType="separate"/>
        </w:r>
        <w:r>
          <w:rPr>
            <w:noProof/>
            <w:webHidden/>
          </w:rPr>
          <w:t>15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5" w:history="1">
        <w:r w:rsidRPr="00252DD1">
          <w:rPr>
            <w:rStyle w:val="Hyperlink"/>
            <w:noProof/>
          </w:rPr>
          <w:t>12.3.3</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15 \h </w:instrText>
        </w:r>
        <w:r>
          <w:rPr>
            <w:noProof/>
            <w:webHidden/>
          </w:rPr>
        </w:r>
        <w:r>
          <w:rPr>
            <w:noProof/>
            <w:webHidden/>
          </w:rPr>
          <w:fldChar w:fldCharType="separate"/>
        </w:r>
        <w:r>
          <w:rPr>
            <w:noProof/>
            <w:webHidden/>
          </w:rPr>
          <w:t>160</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16" w:history="1">
        <w:r w:rsidRPr="00252DD1">
          <w:rPr>
            <w:rStyle w:val="Hyperlink"/>
            <w:noProof/>
          </w:rPr>
          <w:t>12.4</w:t>
        </w:r>
        <w:r>
          <w:rPr>
            <w:rFonts w:eastAsiaTheme="minorEastAsia" w:cstheme="minorBidi"/>
            <w:noProof/>
            <w:szCs w:val="22"/>
            <w:lang w:val="en-US" w:eastAsia="en-US"/>
          </w:rPr>
          <w:tab/>
        </w:r>
        <w:r w:rsidRPr="00252DD1">
          <w:rPr>
            <w:rStyle w:val="Hyperlink"/>
            <w:noProof/>
          </w:rPr>
          <w:t>Firefox OS</w:t>
        </w:r>
        <w:r>
          <w:rPr>
            <w:noProof/>
            <w:webHidden/>
          </w:rPr>
          <w:tab/>
        </w:r>
        <w:r>
          <w:rPr>
            <w:noProof/>
            <w:webHidden/>
          </w:rPr>
          <w:fldChar w:fldCharType="begin"/>
        </w:r>
        <w:r>
          <w:rPr>
            <w:noProof/>
            <w:webHidden/>
          </w:rPr>
          <w:instrText xml:space="preserve"> PAGEREF _Toc430281516 \h </w:instrText>
        </w:r>
        <w:r>
          <w:rPr>
            <w:noProof/>
            <w:webHidden/>
          </w:rPr>
        </w:r>
        <w:r>
          <w:rPr>
            <w:noProof/>
            <w:webHidden/>
          </w:rPr>
          <w:fldChar w:fldCharType="separate"/>
        </w:r>
        <w:r>
          <w:rPr>
            <w:noProof/>
            <w:webHidden/>
          </w:rPr>
          <w:t>16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7" w:history="1">
        <w:r w:rsidRPr="00252DD1">
          <w:rPr>
            <w:rStyle w:val="Hyperlink"/>
            <w:noProof/>
          </w:rPr>
          <w:t>12.4.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17 \h </w:instrText>
        </w:r>
        <w:r>
          <w:rPr>
            <w:noProof/>
            <w:webHidden/>
          </w:rPr>
        </w:r>
        <w:r>
          <w:rPr>
            <w:noProof/>
            <w:webHidden/>
          </w:rPr>
          <w:fldChar w:fldCharType="separate"/>
        </w:r>
        <w:r>
          <w:rPr>
            <w:noProof/>
            <w:webHidden/>
          </w:rPr>
          <w:t>16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8" w:history="1">
        <w:r w:rsidRPr="00252DD1">
          <w:rPr>
            <w:rStyle w:val="Hyperlink"/>
            <w:noProof/>
          </w:rPr>
          <w:t>12.4.2</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18 \h </w:instrText>
        </w:r>
        <w:r>
          <w:rPr>
            <w:noProof/>
            <w:webHidden/>
          </w:rPr>
        </w:r>
        <w:r>
          <w:rPr>
            <w:noProof/>
            <w:webHidden/>
          </w:rPr>
          <w:fldChar w:fldCharType="separate"/>
        </w:r>
        <w:r>
          <w:rPr>
            <w:noProof/>
            <w:webHidden/>
          </w:rPr>
          <w:t>16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19" w:history="1">
        <w:r w:rsidRPr="00252DD1">
          <w:rPr>
            <w:rStyle w:val="Hyperlink"/>
            <w:noProof/>
          </w:rPr>
          <w:t>12.4.3</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19 \h </w:instrText>
        </w:r>
        <w:r>
          <w:rPr>
            <w:noProof/>
            <w:webHidden/>
          </w:rPr>
        </w:r>
        <w:r>
          <w:rPr>
            <w:noProof/>
            <w:webHidden/>
          </w:rPr>
          <w:fldChar w:fldCharType="separate"/>
        </w:r>
        <w:r>
          <w:rPr>
            <w:noProof/>
            <w:webHidden/>
          </w:rPr>
          <w:t>16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0" w:history="1">
        <w:r w:rsidRPr="00252DD1">
          <w:rPr>
            <w:rStyle w:val="Hyperlink"/>
            <w:noProof/>
          </w:rPr>
          <w:t>12.4.4</w:t>
        </w:r>
        <w:r>
          <w:rPr>
            <w:rFonts w:eastAsiaTheme="minorEastAsia" w:cstheme="minorBidi"/>
            <w:noProof/>
            <w:szCs w:val="22"/>
            <w:lang w:val="en-US" w:eastAsia="en-US"/>
          </w:rPr>
          <w:tab/>
        </w:r>
        <w:r w:rsidRPr="00252DD1">
          <w:rPr>
            <w:rStyle w:val="Hyperlink"/>
            <w:noProof/>
          </w:rPr>
          <w:t>Installation Procedures</w:t>
        </w:r>
        <w:r>
          <w:rPr>
            <w:noProof/>
            <w:webHidden/>
          </w:rPr>
          <w:tab/>
        </w:r>
        <w:r>
          <w:rPr>
            <w:noProof/>
            <w:webHidden/>
          </w:rPr>
          <w:fldChar w:fldCharType="begin"/>
        </w:r>
        <w:r>
          <w:rPr>
            <w:noProof/>
            <w:webHidden/>
          </w:rPr>
          <w:instrText xml:space="preserve"> PAGEREF _Toc430281520 \h </w:instrText>
        </w:r>
        <w:r>
          <w:rPr>
            <w:noProof/>
            <w:webHidden/>
          </w:rPr>
        </w:r>
        <w:r>
          <w:rPr>
            <w:noProof/>
            <w:webHidden/>
          </w:rPr>
          <w:fldChar w:fldCharType="separate"/>
        </w:r>
        <w:r>
          <w:rPr>
            <w:noProof/>
            <w:webHidden/>
          </w:rPr>
          <w:t>16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1" w:history="1">
        <w:r w:rsidRPr="00252DD1">
          <w:rPr>
            <w:rStyle w:val="Hyperlink"/>
            <w:noProof/>
          </w:rPr>
          <w:t>12.4.5</w:t>
        </w:r>
        <w:r>
          <w:rPr>
            <w:rFonts w:eastAsiaTheme="minorEastAsia" w:cstheme="minorBidi"/>
            <w:noProof/>
            <w:szCs w:val="22"/>
            <w:lang w:val="en-US" w:eastAsia="en-US"/>
          </w:rPr>
          <w:tab/>
        </w:r>
        <w:r w:rsidRPr="00252DD1">
          <w:rPr>
            <w:rStyle w:val="Hyperlink"/>
            <w:noProof/>
          </w:rPr>
          <w:t>Evalusation of Jitsi Meet Application</w:t>
        </w:r>
        <w:r>
          <w:rPr>
            <w:noProof/>
            <w:webHidden/>
          </w:rPr>
          <w:tab/>
        </w:r>
        <w:r>
          <w:rPr>
            <w:noProof/>
            <w:webHidden/>
          </w:rPr>
          <w:fldChar w:fldCharType="begin"/>
        </w:r>
        <w:r>
          <w:rPr>
            <w:noProof/>
            <w:webHidden/>
          </w:rPr>
          <w:instrText xml:space="preserve"> PAGEREF _Toc430281521 \h </w:instrText>
        </w:r>
        <w:r>
          <w:rPr>
            <w:noProof/>
            <w:webHidden/>
          </w:rPr>
        </w:r>
        <w:r>
          <w:rPr>
            <w:noProof/>
            <w:webHidden/>
          </w:rPr>
          <w:fldChar w:fldCharType="separate"/>
        </w:r>
        <w:r>
          <w:rPr>
            <w:noProof/>
            <w:webHidden/>
          </w:rPr>
          <w:t>16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22" w:history="1">
        <w:r w:rsidRPr="00252DD1">
          <w:rPr>
            <w:rStyle w:val="Hyperlink"/>
            <w:noProof/>
          </w:rPr>
          <w:t>12.5</w:t>
        </w:r>
        <w:r>
          <w:rPr>
            <w:rFonts w:eastAsiaTheme="minorEastAsia" w:cstheme="minorBidi"/>
            <w:noProof/>
            <w:szCs w:val="22"/>
            <w:lang w:val="en-US" w:eastAsia="en-US"/>
          </w:rPr>
          <w:tab/>
        </w:r>
        <w:r w:rsidRPr="00252DD1">
          <w:rPr>
            <w:rStyle w:val="Hyperlink"/>
            <w:noProof/>
          </w:rPr>
          <w:t>Docker</w:t>
        </w:r>
        <w:r>
          <w:rPr>
            <w:noProof/>
            <w:webHidden/>
          </w:rPr>
          <w:tab/>
        </w:r>
        <w:r>
          <w:rPr>
            <w:noProof/>
            <w:webHidden/>
          </w:rPr>
          <w:fldChar w:fldCharType="begin"/>
        </w:r>
        <w:r>
          <w:rPr>
            <w:noProof/>
            <w:webHidden/>
          </w:rPr>
          <w:instrText xml:space="preserve"> PAGEREF _Toc430281522 \h </w:instrText>
        </w:r>
        <w:r>
          <w:rPr>
            <w:noProof/>
            <w:webHidden/>
          </w:rPr>
        </w:r>
        <w:r>
          <w:rPr>
            <w:noProof/>
            <w:webHidden/>
          </w:rPr>
          <w:fldChar w:fldCharType="separate"/>
        </w:r>
        <w:r>
          <w:rPr>
            <w:noProof/>
            <w:webHidden/>
          </w:rPr>
          <w:t>17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3" w:history="1">
        <w:r w:rsidRPr="00252DD1">
          <w:rPr>
            <w:rStyle w:val="Hyperlink"/>
            <w:noProof/>
          </w:rPr>
          <w:t>12.5.1</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23 \h </w:instrText>
        </w:r>
        <w:r>
          <w:rPr>
            <w:noProof/>
            <w:webHidden/>
          </w:rPr>
        </w:r>
        <w:r>
          <w:rPr>
            <w:noProof/>
            <w:webHidden/>
          </w:rPr>
          <w:fldChar w:fldCharType="separate"/>
        </w:r>
        <w:r>
          <w:rPr>
            <w:noProof/>
            <w:webHidden/>
          </w:rPr>
          <w:t>17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4" w:history="1">
        <w:r w:rsidRPr="00252DD1">
          <w:rPr>
            <w:rStyle w:val="Hyperlink"/>
            <w:noProof/>
          </w:rPr>
          <w:t>12.5.2</w:t>
        </w:r>
        <w:r>
          <w:rPr>
            <w:rFonts w:eastAsiaTheme="minorEastAsia" w:cstheme="minorBidi"/>
            <w:noProof/>
            <w:szCs w:val="22"/>
            <w:lang w:val="en-US" w:eastAsia="en-US"/>
          </w:rPr>
          <w:tab/>
        </w:r>
        <w:r w:rsidRPr="00252DD1">
          <w:rPr>
            <w:rStyle w:val="Hyperlink"/>
            <w:noProof/>
          </w:rPr>
          <w:t>How does a Docker image works</w:t>
        </w:r>
        <w:r>
          <w:rPr>
            <w:noProof/>
            <w:webHidden/>
          </w:rPr>
          <w:tab/>
        </w:r>
        <w:r>
          <w:rPr>
            <w:noProof/>
            <w:webHidden/>
          </w:rPr>
          <w:fldChar w:fldCharType="begin"/>
        </w:r>
        <w:r>
          <w:rPr>
            <w:noProof/>
            <w:webHidden/>
          </w:rPr>
          <w:instrText xml:space="preserve"> PAGEREF _Toc430281524 \h </w:instrText>
        </w:r>
        <w:r>
          <w:rPr>
            <w:noProof/>
            <w:webHidden/>
          </w:rPr>
        </w:r>
        <w:r>
          <w:rPr>
            <w:noProof/>
            <w:webHidden/>
          </w:rPr>
          <w:fldChar w:fldCharType="separate"/>
        </w:r>
        <w:r>
          <w:rPr>
            <w:noProof/>
            <w:webHidden/>
          </w:rPr>
          <w:t>17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5" w:history="1">
        <w:r w:rsidRPr="00252DD1">
          <w:rPr>
            <w:rStyle w:val="Hyperlink"/>
            <w:noProof/>
          </w:rPr>
          <w:t>12.5.3</w:t>
        </w:r>
        <w:r>
          <w:rPr>
            <w:rFonts w:eastAsiaTheme="minorEastAsia" w:cstheme="minorBidi"/>
            <w:noProof/>
            <w:szCs w:val="22"/>
            <w:lang w:val="en-US" w:eastAsia="en-US"/>
          </w:rPr>
          <w:tab/>
        </w:r>
        <w:r w:rsidRPr="00252DD1">
          <w:rPr>
            <w:rStyle w:val="Hyperlink"/>
            <w:noProof/>
          </w:rPr>
          <w:t>How to build a Docker image</w:t>
        </w:r>
        <w:r>
          <w:rPr>
            <w:noProof/>
            <w:webHidden/>
          </w:rPr>
          <w:tab/>
        </w:r>
        <w:r>
          <w:rPr>
            <w:noProof/>
            <w:webHidden/>
          </w:rPr>
          <w:fldChar w:fldCharType="begin"/>
        </w:r>
        <w:r>
          <w:rPr>
            <w:noProof/>
            <w:webHidden/>
          </w:rPr>
          <w:instrText xml:space="preserve"> PAGEREF _Toc430281525 \h </w:instrText>
        </w:r>
        <w:r>
          <w:rPr>
            <w:noProof/>
            <w:webHidden/>
          </w:rPr>
        </w:r>
        <w:r>
          <w:rPr>
            <w:noProof/>
            <w:webHidden/>
          </w:rPr>
          <w:fldChar w:fldCharType="separate"/>
        </w:r>
        <w:r>
          <w:rPr>
            <w:noProof/>
            <w:webHidden/>
          </w:rPr>
          <w:t>17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6" w:history="1">
        <w:r w:rsidRPr="00252DD1">
          <w:rPr>
            <w:rStyle w:val="Hyperlink"/>
            <w:noProof/>
          </w:rPr>
          <w:t>12.5.4</w:t>
        </w:r>
        <w:r>
          <w:rPr>
            <w:rFonts w:eastAsiaTheme="minorEastAsia" w:cstheme="minorBidi"/>
            <w:noProof/>
            <w:szCs w:val="22"/>
            <w:lang w:val="en-US" w:eastAsia="en-US"/>
          </w:rPr>
          <w:tab/>
        </w:r>
        <w:r w:rsidRPr="00252DD1">
          <w:rPr>
            <w:rStyle w:val="Hyperlink"/>
            <w:noProof/>
          </w:rPr>
          <w:t>How does a Docker registry work</w:t>
        </w:r>
        <w:r>
          <w:rPr>
            <w:noProof/>
            <w:webHidden/>
          </w:rPr>
          <w:tab/>
        </w:r>
        <w:r>
          <w:rPr>
            <w:noProof/>
            <w:webHidden/>
          </w:rPr>
          <w:fldChar w:fldCharType="begin"/>
        </w:r>
        <w:r>
          <w:rPr>
            <w:noProof/>
            <w:webHidden/>
          </w:rPr>
          <w:instrText xml:space="preserve"> PAGEREF _Toc430281526 \h </w:instrText>
        </w:r>
        <w:r>
          <w:rPr>
            <w:noProof/>
            <w:webHidden/>
          </w:rPr>
        </w:r>
        <w:r>
          <w:rPr>
            <w:noProof/>
            <w:webHidden/>
          </w:rPr>
          <w:fldChar w:fldCharType="separate"/>
        </w:r>
        <w:r>
          <w:rPr>
            <w:noProof/>
            <w:webHidden/>
          </w:rPr>
          <w:t>17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7" w:history="1">
        <w:r w:rsidRPr="00252DD1">
          <w:rPr>
            <w:rStyle w:val="Hyperlink"/>
            <w:noProof/>
          </w:rPr>
          <w:t>12.5.5</w:t>
        </w:r>
        <w:r>
          <w:rPr>
            <w:rFonts w:eastAsiaTheme="minorEastAsia" w:cstheme="minorBidi"/>
            <w:noProof/>
            <w:szCs w:val="22"/>
            <w:lang w:val="en-US" w:eastAsia="en-US"/>
          </w:rPr>
          <w:tab/>
        </w:r>
        <w:r w:rsidRPr="00252DD1">
          <w:rPr>
            <w:rStyle w:val="Hyperlink"/>
            <w:noProof/>
          </w:rPr>
          <w:t>How does a container work</w:t>
        </w:r>
        <w:r>
          <w:rPr>
            <w:noProof/>
            <w:webHidden/>
          </w:rPr>
          <w:tab/>
        </w:r>
        <w:r>
          <w:rPr>
            <w:noProof/>
            <w:webHidden/>
          </w:rPr>
          <w:fldChar w:fldCharType="begin"/>
        </w:r>
        <w:r>
          <w:rPr>
            <w:noProof/>
            <w:webHidden/>
          </w:rPr>
          <w:instrText xml:space="preserve"> PAGEREF _Toc430281527 \h </w:instrText>
        </w:r>
        <w:r>
          <w:rPr>
            <w:noProof/>
            <w:webHidden/>
          </w:rPr>
        </w:r>
        <w:r>
          <w:rPr>
            <w:noProof/>
            <w:webHidden/>
          </w:rPr>
          <w:fldChar w:fldCharType="separate"/>
        </w:r>
        <w:r>
          <w:rPr>
            <w:noProof/>
            <w:webHidden/>
          </w:rPr>
          <w:t>17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28" w:history="1">
        <w:r w:rsidRPr="00252DD1">
          <w:rPr>
            <w:rStyle w:val="Hyperlink"/>
            <w:noProof/>
          </w:rPr>
          <w:t>12.5.6</w:t>
        </w:r>
        <w:r>
          <w:rPr>
            <w:rFonts w:eastAsiaTheme="minorEastAsia" w:cstheme="minorBidi"/>
            <w:noProof/>
            <w:szCs w:val="22"/>
            <w:lang w:val="en-US" w:eastAsia="en-US"/>
          </w:rPr>
          <w:tab/>
        </w:r>
        <w:r w:rsidRPr="00252DD1">
          <w:rPr>
            <w:rStyle w:val="Hyperlink"/>
            <w:noProof/>
          </w:rPr>
          <w:t>Dockerizing a Node.js Web App</w:t>
        </w:r>
        <w:r>
          <w:rPr>
            <w:noProof/>
            <w:webHidden/>
          </w:rPr>
          <w:tab/>
        </w:r>
        <w:r>
          <w:rPr>
            <w:noProof/>
            <w:webHidden/>
          </w:rPr>
          <w:fldChar w:fldCharType="begin"/>
        </w:r>
        <w:r>
          <w:rPr>
            <w:noProof/>
            <w:webHidden/>
          </w:rPr>
          <w:instrText xml:space="preserve"> PAGEREF _Toc430281528 \h </w:instrText>
        </w:r>
        <w:r>
          <w:rPr>
            <w:noProof/>
            <w:webHidden/>
          </w:rPr>
        </w:r>
        <w:r>
          <w:rPr>
            <w:noProof/>
            <w:webHidden/>
          </w:rPr>
          <w:fldChar w:fldCharType="separate"/>
        </w:r>
        <w:r>
          <w:rPr>
            <w:noProof/>
            <w:webHidden/>
          </w:rPr>
          <w:t>17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29" w:history="1">
        <w:r w:rsidRPr="00252DD1">
          <w:rPr>
            <w:rStyle w:val="Hyperlink"/>
            <w:noProof/>
          </w:rPr>
          <w:t>12.6</w:t>
        </w:r>
        <w:r>
          <w:rPr>
            <w:rFonts w:eastAsiaTheme="minorEastAsia" w:cstheme="minorBidi"/>
            <w:noProof/>
            <w:szCs w:val="22"/>
            <w:lang w:val="en-US" w:eastAsia="en-US"/>
          </w:rPr>
          <w:tab/>
        </w:r>
        <w:r w:rsidRPr="00252DD1">
          <w:rPr>
            <w:rStyle w:val="Hyperlink"/>
            <w:noProof/>
          </w:rPr>
          <w:t>Janus Gateway</w:t>
        </w:r>
        <w:r>
          <w:rPr>
            <w:noProof/>
            <w:webHidden/>
          </w:rPr>
          <w:tab/>
        </w:r>
        <w:r>
          <w:rPr>
            <w:noProof/>
            <w:webHidden/>
          </w:rPr>
          <w:fldChar w:fldCharType="begin"/>
        </w:r>
        <w:r>
          <w:rPr>
            <w:noProof/>
            <w:webHidden/>
          </w:rPr>
          <w:instrText xml:space="preserve"> PAGEREF _Toc430281529 \h </w:instrText>
        </w:r>
        <w:r>
          <w:rPr>
            <w:noProof/>
            <w:webHidden/>
          </w:rPr>
        </w:r>
        <w:r>
          <w:rPr>
            <w:noProof/>
            <w:webHidden/>
          </w:rPr>
          <w:fldChar w:fldCharType="separate"/>
        </w:r>
        <w:r>
          <w:rPr>
            <w:noProof/>
            <w:webHidden/>
          </w:rPr>
          <w:t>17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0" w:history="1">
        <w:r w:rsidRPr="00252DD1">
          <w:rPr>
            <w:rStyle w:val="Hyperlink"/>
            <w:noProof/>
          </w:rPr>
          <w:t>12.6.1</w:t>
        </w:r>
        <w:r>
          <w:rPr>
            <w:rFonts w:eastAsiaTheme="minorEastAsia" w:cstheme="minorBidi"/>
            <w:noProof/>
            <w:szCs w:val="22"/>
            <w:lang w:val="en-US" w:eastAsia="en-US"/>
          </w:rPr>
          <w:tab/>
        </w:r>
        <w:r w:rsidRPr="00252DD1">
          <w:rPr>
            <w:rStyle w:val="Hyperlink"/>
            <w:noProof/>
          </w:rPr>
          <w:t>Architecture and APIs</w:t>
        </w:r>
        <w:r>
          <w:rPr>
            <w:noProof/>
            <w:webHidden/>
          </w:rPr>
          <w:tab/>
        </w:r>
        <w:r>
          <w:rPr>
            <w:noProof/>
            <w:webHidden/>
          </w:rPr>
          <w:fldChar w:fldCharType="begin"/>
        </w:r>
        <w:r>
          <w:rPr>
            <w:noProof/>
            <w:webHidden/>
          </w:rPr>
          <w:instrText xml:space="preserve"> PAGEREF _Toc430281530 \h </w:instrText>
        </w:r>
        <w:r>
          <w:rPr>
            <w:noProof/>
            <w:webHidden/>
          </w:rPr>
        </w:r>
        <w:r>
          <w:rPr>
            <w:noProof/>
            <w:webHidden/>
          </w:rPr>
          <w:fldChar w:fldCharType="separate"/>
        </w:r>
        <w:r>
          <w:rPr>
            <w:noProof/>
            <w:webHidden/>
          </w:rPr>
          <w:t>17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1" w:history="1">
        <w:r w:rsidRPr="00252DD1">
          <w:rPr>
            <w:rStyle w:val="Hyperlink"/>
            <w:noProof/>
          </w:rPr>
          <w:t>12.6.2</w:t>
        </w:r>
        <w:r>
          <w:rPr>
            <w:rFonts w:eastAsiaTheme="minorEastAsia" w:cstheme="minorBidi"/>
            <w:noProof/>
            <w:szCs w:val="22"/>
            <w:lang w:val="en-US" w:eastAsia="en-US"/>
          </w:rPr>
          <w:tab/>
        </w:r>
        <w:r w:rsidRPr="00252DD1">
          <w:rPr>
            <w:rStyle w:val="Hyperlink"/>
            <w:noProof/>
          </w:rPr>
          <w:t>Janus Gateway and runtime requirements</w:t>
        </w:r>
        <w:r>
          <w:rPr>
            <w:noProof/>
            <w:webHidden/>
          </w:rPr>
          <w:tab/>
        </w:r>
        <w:r>
          <w:rPr>
            <w:noProof/>
            <w:webHidden/>
          </w:rPr>
          <w:fldChar w:fldCharType="begin"/>
        </w:r>
        <w:r>
          <w:rPr>
            <w:noProof/>
            <w:webHidden/>
          </w:rPr>
          <w:instrText xml:space="preserve"> PAGEREF _Toc430281531 \h </w:instrText>
        </w:r>
        <w:r>
          <w:rPr>
            <w:noProof/>
            <w:webHidden/>
          </w:rPr>
        </w:r>
        <w:r>
          <w:rPr>
            <w:noProof/>
            <w:webHidden/>
          </w:rPr>
          <w:fldChar w:fldCharType="separate"/>
        </w:r>
        <w:r>
          <w:rPr>
            <w:noProof/>
            <w:webHidden/>
          </w:rPr>
          <w:t>17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32" w:history="1">
        <w:r w:rsidRPr="00252DD1">
          <w:rPr>
            <w:rStyle w:val="Hyperlink"/>
            <w:noProof/>
          </w:rPr>
          <w:t>12.7</w:t>
        </w:r>
        <w:r>
          <w:rPr>
            <w:rFonts w:eastAsiaTheme="minorEastAsia" w:cstheme="minorBidi"/>
            <w:noProof/>
            <w:szCs w:val="22"/>
            <w:lang w:val="en-US" w:eastAsia="en-US"/>
          </w:rPr>
          <w:tab/>
        </w:r>
        <w:r w:rsidRPr="00252DD1">
          <w:rPr>
            <w:rStyle w:val="Hyperlink"/>
            <w:noProof/>
          </w:rPr>
          <w:t>Kurento Media Server</w:t>
        </w:r>
        <w:r>
          <w:rPr>
            <w:noProof/>
            <w:webHidden/>
          </w:rPr>
          <w:tab/>
        </w:r>
        <w:r>
          <w:rPr>
            <w:noProof/>
            <w:webHidden/>
          </w:rPr>
          <w:fldChar w:fldCharType="begin"/>
        </w:r>
        <w:r>
          <w:rPr>
            <w:noProof/>
            <w:webHidden/>
          </w:rPr>
          <w:instrText xml:space="preserve"> PAGEREF _Toc430281532 \h </w:instrText>
        </w:r>
        <w:r>
          <w:rPr>
            <w:noProof/>
            <w:webHidden/>
          </w:rPr>
        </w:r>
        <w:r>
          <w:rPr>
            <w:noProof/>
            <w:webHidden/>
          </w:rPr>
          <w:fldChar w:fldCharType="separate"/>
        </w:r>
        <w:r>
          <w:rPr>
            <w:noProof/>
            <w:webHidden/>
          </w:rPr>
          <w:t>17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3" w:history="1">
        <w:r w:rsidRPr="00252DD1">
          <w:rPr>
            <w:rStyle w:val="Hyperlink"/>
            <w:noProof/>
          </w:rPr>
          <w:t>12.7.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33 \h </w:instrText>
        </w:r>
        <w:r>
          <w:rPr>
            <w:noProof/>
            <w:webHidden/>
          </w:rPr>
        </w:r>
        <w:r>
          <w:rPr>
            <w:noProof/>
            <w:webHidden/>
          </w:rPr>
          <w:fldChar w:fldCharType="separate"/>
        </w:r>
        <w:r>
          <w:rPr>
            <w:noProof/>
            <w:webHidden/>
          </w:rPr>
          <w:t>17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4" w:history="1">
        <w:r w:rsidRPr="00252DD1">
          <w:rPr>
            <w:rStyle w:val="Hyperlink"/>
            <w:noProof/>
          </w:rPr>
          <w:t>12.7.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34 \h </w:instrText>
        </w:r>
        <w:r>
          <w:rPr>
            <w:noProof/>
            <w:webHidden/>
          </w:rPr>
        </w:r>
        <w:r>
          <w:rPr>
            <w:noProof/>
            <w:webHidden/>
          </w:rPr>
          <w:fldChar w:fldCharType="separate"/>
        </w:r>
        <w:r>
          <w:rPr>
            <w:noProof/>
            <w:webHidden/>
          </w:rPr>
          <w:t>17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5" w:history="1">
        <w:r w:rsidRPr="00252DD1">
          <w:rPr>
            <w:rStyle w:val="Hyperlink"/>
            <w:noProof/>
          </w:rPr>
          <w:t>12.7.3</w:t>
        </w:r>
        <w:r>
          <w:rPr>
            <w:rFonts w:eastAsiaTheme="minorEastAsia" w:cstheme="minorBidi"/>
            <w:noProof/>
            <w:szCs w:val="22"/>
            <w:lang w:val="en-US" w:eastAsia="en-US"/>
          </w:rPr>
          <w:tab/>
        </w:r>
        <w:r w:rsidRPr="00252DD1">
          <w:rPr>
            <w:rStyle w:val="Hyperlink"/>
            <w:noProof/>
          </w:rPr>
          <w:t>APIs</w:t>
        </w:r>
        <w:r>
          <w:rPr>
            <w:noProof/>
            <w:webHidden/>
          </w:rPr>
          <w:tab/>
        </w:r>
        <w:r>
          <w:rPr>
            <w:noProof/>
            <w:webHidden/>
          </w:rPr>
          <w:fldChar w:fldCharType="begin"/>
        </w:r>
        <w:r>
          <w:rPr>
            <w:noProof/>
            <w:webHidden/>
          </w:rPr>
          <w:instrText xml:space="preserve"> PAGEREF _Toc430281535 \h </w:instrText>
        </w:r>
        <w:r>
          <w:rPr>
            <w:noProof/>
            <w:webHidden/>
          </w:rPr>
        </w:r>
        <w:r>
          <w:rPr>
            <w:noProof/>
            <w:webHidden/>
          </w:rPr>
          <w:fldChar w:fldCharType="separate"/>
        </w:r>
        <w:r>
          <w:rPr>
            <w:noProof/>
            <w:webHidden/>
          </w:rPr>
          <w:t>17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6" w:history="1">
        <w:r w:rsidRPr="00252DD1">
          <w:rPr>
            <w:rStyle w:val="Hyperlink"/>
            <w:noProof/>
          </w:rPr>
          <w:t>12.7.4</w:t>
        </w:r>
        <w:r>
          <w:rPr>
            <w:rFonts w:eastAsiaTheme="minorEastAsia" w:cstheme="minorBidi"/>
            <w:noProof/>
            <w:szCs w:val="22"/>
            <w:lang w:val="en-US" w:eastAsia="en-US"/>
          </w:rPr>
          <w:tab/>
        </w:r>
        <w:r w:rsidRPr="00252DD1">
          <w:rPr>
            <w:rStyle w:val="Hyperlink"/>
            <w:noProof/>
          </w:rPr>
          <w:t>Integration in Rethink</w:t>
        </w:r>
        <w:r>
          <w:rPr>
            <w:noProof/>
            <w:webHidden/>
          </w:rPr>
          <w:tab/>
        </w:r>
        <w:r>
          <w:rPr>
            <w:noProof/>
            <w:webHidden/>
          </w:rPr>
          <w:fldChar w:fldCharType="begin"/>
        </w:r>
        <w:r>
          <w:rPr>
            <w:noProof/>
            <w:webHidden/>
          </w:rPr>
          <w:instrText xml:space="preserve"> PAGEREF _Toc430281536 \h </w:instrText>
        </w:r>
        <w:r>
          <w:rPr>
            <w:noProof/>
            <w:webHidden/>
          </w:rPr>
        </w:r>
        <w:r>
          <w:rPr>
            <w:noProof/>
            <w:webHidden/>
          </w:rPr>
          <w:fldChar w:fldCharType="separate"/>
        </w:r>
        <w:r>
          <w:rPr>
            <w:noProof/>
            <w:webHidden/>
          </w:rPr>
          <w:t>179</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537" w:history="1">
        <w:r w:rsidRPr="00252DD1">
          <w:rPr>
            <w:rStyle w:val="Hyperlink"/>
            <w:noProof/>
          </w:rPr>
          <w:t>13</w:t>
        </w:r>
        <w:r>
          <w:rPr>
            <w:rFonts w:eastAsiaTheme="minorEastAsia" w:cstheme="minorBidi"/>
            <w:noProof/>
            <w:szCs w:val="22"/>
            <w:lang w:val="en-US" w:eastAsia="en-US"/>
          </w:rPr>
          <w:tab/>
        </w:r>
        <w:r w:rsidRPr="00252DD1">
          <w:rPr>
            <w:rStyle w:val="Hyperlink"/>
            <w:noProof/>
          </w:rPr>
          <w:t>Messaging SOTA</w:t>
        </w:r>
        <w:r>
          <w:rPr>
            <w:noProof/>
            <w:webHidden/>
          </w:rPr>
          <w:tab/>
        </w:r>
        <w:r>
          <w:rPr>
            <w:noProof/>
            <w:webHidden/>
          </w:rPr>
          <w:fldChar w:fldCharType="begin"/>
        </w:r>
        <w:r>
          <w:rPr>
            <w:noProof/>
            <w:webHidden/>
          </w:rPr>
          <w:instrText xml:space="preserve"> PAGEREF _Toc430281537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38" w:history="1">
        <w:r w:rsidRPr="00252DD1">
          <w:rPr>
            <w:rStyle w:val="Hyperlink"/>
            <w:noProof/>
          </w:rPr>
          <w:t>13.1</w:t>
        </w:r>
        <w:r>
          <w:rPr>
            <w:rFonts w:eastAsiaTheme="minorEastAsia" w:cstheme="minorBidi"/>
            <w:noProof/>
            <w:szCs w:val="22"/>
            <w:lang w:val="en-US" w:eastAsia="en-US"/>
          </w:rPr>
          <w:tab/>
        </w:r>
        <w:r w:rsidRPr="00252DD1">
          <w:rPr>
            <w:rStyle w:val="Hyperlink"/>
            <w:noProof/>
          </w:rPr>
          <w:t>Vert.x 3 Evaluation (Draft)</w:t>
        </w:r>
        <w:r>
          <w:rPr>
            <w:noProof/>
            <w:webHidden/>
          </w:rPr>
          <w:tab/>
        </w:r>
        <w:r>
          <w:rPr>
            <w:noProof/>
            <w:webHidden/>
          </w:rPr>
          <w:fldChar w:fldCharType="begin"/>
        </w:r>
        <w:r>
          <w:rPr>
            <w:noProof/>
            <w:webHidden/>
          </w:rPr>
          <w:instrText xml:space="preserve"> PAGEREF _Toc430281538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39" w:history="1">
        <w:r w:rsidRPr="00252DD1">
          <w:rPr>
            <w:rStyle w:val="Hyperlink"/>
            <w:noProof/>
          </w:rPr>
          <w:t>13.1.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39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0" w:history="1">
        <w:r w:rsidRPr="00252DD1">
          <w:rPr>
            <w:rStyle w:val="Hyperlink"/>
            <w:noProof/>
          </w:rPr>
          <w:t>13.1.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40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1" w:history="1">
        <w:r w:rsidRPr="00252DD1">
          <w:rPr>
            <w:rStyle w:val="Hyperlink"/>
            <w:noProof/>
          </w:rPr>
          <w:t>13.1.3</w:t>
        </w:r>
        <w:r>
          <w:rPr>
            <w:rFonts w:eastAsiaTheme="minorEastAsia" w:cstheme="minorBidi"/>
            <w:noProof/>
            <w:szCs w:val="22"/>
            <w:lang w:val="en-US" w:eastAsia="en-US"/>
          </w:rPr>
          <w:tab/>
        </w:r>
        <w:r w:rsidRPr="00252DD1">
          <w:rPr>
            <w:rStyle w:val="Hyperlink"/>
            <w:noProof/>
          </w:rPr>
          <w:t>Vert.x Runtime (Java 8 only)</w:t>
        </w:r>
        <w:r>
          <w:rPr>
            <w:noProof/>
            <w:webHidden/>
          </w:rPr>
          <w:tab/>
        </w:r>
        <w:r>
          <w:rPr>
            <w:noProof/>
            <w:webHidden/>
          </w:rPr>
          <w:fldChar w:fldCharType="begin"/>
        </w:r>
        <w:r>
          <w:rPr>
            <w:noProof/>
            <w:webHidden/>
          </w:rPr>
          <w:instrText xml:space="preserve"> PAGEREF _Toc430281541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2" w:history="1">
        <w:r w:rsidRPr="00252DD1">
          <w:rPr>
            <w:rStyle w:val="Hyperlink"/>
            <w:noProof/>
          </w:rPr>
          <w:t>13.1.4</w:t>
        </w:r>
        <w:r>
          <w:rPr>
            <w:rFonts w:eastAsiaTheme="minorEastAsia" w:cstheme="minorBidi"/>
            <w:noProof/>
            <w:szCs w:val="22"/>
            <w:lang w:val="en-US" w:eastAsia="en-US"/>
          </w:rPr>
          <w:tab/>
        </w:r>
        <w:r w:rsidRPr="00252DD1">
          <w:rPr>
            <w:rStyle w:val="Hyperlink"/>
            <w:noProof/>
          </w:rPr>
          <w:t>Addressing</w:t>
        </w:r>
        <w:r>
          <w:rPr>
            <w:noProof/>
            <w:webHidden/>
          </w:rPr>
          <w:tab/>
        </w:r>
        <w:r>
          <w:rPr>
            <w:noProof/>
            <w:webHidden/>
          </w:rPr>
          <w:fldChar w:fldCharType="begin"/>
        </w:r>
        <w:r>
          <w:rPr>
            <w:noProof/>
            <w:webHidden/>
          </w:rPr>
          <w:instrText xml:space="preserve"> PAGEREF _Toc430281542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3" w:history="1">
        <w:r w:rsidRPr="00252DD1">
          <w:rPr>
            <w:rStyle w:val="Hyperlink"/>
            <w:noProof/>
          </w:rPr>
          <w:t>13.1.5</w:t>
        </w:r>
        <w:r>
          <w:rPr>
            <w:rFonts w:eastAsiaTheme="minorEastAsia" w:cstheme="minorBidi"/>
            <w:noProof/>
            <w:szCs w:val="22"/>
            <w:lang w:val="en-US" w:eastAsia="en-US"/>
          </w:rPr>
          <w:tab/>
        </w:r>
        <w:r w:rsidRPr="00252DD1">
          <w:rPr>
            <w:rStyle w:val="Hyperlink"/>
            <w:noProof/>
          </w:rPr>
          <w:t>Handlers</w:t>
        </w:r>
        <w:r>
          <w:rPr>
            <w:noProof/>
            <w:webHidden/>
          </w:rPr>
          <w:tab/>
        </w:r>
        <w:r>
          <w:rPr>
            <w:noProof/>
            <w:webHidden/>
          </w:rPr>
          <w:fldChar w:fldCharType="begin"/>
        </w:r>
        <w:r>
          <w:rPr>
            <w:noProof/>
            <w:webHidden/>
          </w:rPr>
          <w:instrText xml:space="preserve"> PAGEREF _Toc430281543 \h </w:instrText>
        </w:r>
        <w:r>
          <w:rPr>
            <w:noProof/>
            <w:webHidden/>
          </w:rPr>
        </w:r>
        <w:r>
          <w:rPr>
            <w:noProof/>
            <w:webHidden/>
          </w:rPr>
          <w:fldChar w:fldCharType="separate"/>
        </w:r>
        <w:r>
          <w:rPr>
            <w:noProof/>
            <w:webHidden/>
          </w:rPr>
          <w:t>18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4" w:history="1">
        <w:r w:rsidRPr="00252DD1">
          <w:rPr>
            <w:rStyle w:val="Hyperlink"/>
            <w:noProof/>
          </w:rPr>
          <w:t>13.1.6</w:t>
        </w:r>
        <w:r>
          <w:rPr>
            <w:rFonts w:eastAsiaTheme="minorEastAsia" w:cstheme="minorBidi"/>
            <w:noProof/>
            <w:szCs w:val="22"/>
            <w:lang w:val="en-US" w:eastAsia="en-US"/>
          </w:rPr>
          <w:tab/>
        </w:r>
        <w:r w:rsidRPr="00252DD1">
          <w:rPr>
            <w:rStyle w:val="Hyperlink"/>
            <w:noProof/>
          </w:rPr>
          <w:t>Messaging Schemes</w:t>
        </w:r>
        <w:r>
          <w:rPr>
            <w:noProof/>
            <w:webHidden/>
          </w:rPr>
          <w:tab/>
        </w:r>
        <w:r>
          <w:rPr>
            <w:noProof/>
            <w:webHidden/>
          </w:rPr>
          <w:fldChar w:fldCharType="begin"/>
        </w:r>
        <w:r>
          <w:rPr>
            <w:noProof/>
            <w:webHidden/>
          </w:rPr>
          <w:instrText xml:space="preserve"> PAGEREF _Toc430281544 \h </w:instrText>
        </w:r>
        <w:r>
          <w:rPr>
            <w:noProof/>
            <w:webHidden/>
          </w:rPr>
        </w:r>
        <w:r>
          <w:rPr>
            <w:noProof/>
            <w:webHidden/>
          </w:rPr>
          <w:fldChar w:fldCharType="separate"/>
        </w:r>
        <w:r>
          <w:rPr>
            <w:noProof/>
            <w:webHidden/>
          </w:rPr>
          <w:t>18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5" w:history="1">
        <w:r w:rsidRPr="00252DD1">
          <w:rPr>
            <w:rStyle w:val="Hyperlink"/>
            <w:noProof/>
          </w:rPr>
          <w:t>13.1.7</w:t>
        </w:r>
        <w:r>
          <w:rPr>
            <w:rFonts w:eastAsiaTheme="minorEastAsia" w:cstheme="minorBidi"/>
            <w:noProof/>
            <w:szCs w:val="22"/>
            <w:lang w:val="en-US" w:eastAsia="en-US"/>
          </w:rPr>
          <w:tab/>
        </w:r>
        <w:r w:rsidRPr="00252DD1">
          <w:rPr>
            <w:rStyle w:val="Hyperlink"/>
            <w:noProof/>
          </w:rPr>
          <w:t>Types of Messages</w:t>
        </w:r>
        <w:r>
          <w:rPr>
            <w:noProof/>
            <w:webHidden/>
          </w:rPr>
          <w:tab/>
        </w:r>
        <w:r>
          <w:rPr>
            <w:noProof/>
            <w:webHidden/>
          </w:rPr>
          <w:fldChar w:fldCharType="begin"/>
        </w:r>
        <w:r>
          <w:rPr>
            <w:noProof/>
            <w:webHidden/>
          </w:rPr>
          <w:instrText xml:space="preserve"> PAGEREF _Toc430281545 \h </w:instrText>
        </w:r>
        <w:r>
          <w:rPr>
            <w:noProof/>
            <w:webHidden/>
          </w:rPr>
        </w:r>
        <w:r>
          <w:rPr>
            <w:noProof/>
            <w:webHidden/>
          </w:rPr>
          <w:fldChar w:fldCharType="separate"/>
        </w:r>
        <w:r>
          <w:rPr>
            <w:noProof/>
            <w:webHidden/>
          </w:rPr>
          <w:t>18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46" w:history="1">
        <w:r w:rsidRPr="00252DD1">
          <w:rPr>
            <w:rStyle w:val="Hyperlink"/>
            <w:noProof/>
          </w:rPr>
          <w:t>13.2</w:t>
        </w:r>
        <w:r>
          <w:rPr>
            <w:rFonts w:eastAsiaTheme="minorEastAsia" w:cstheme="minorBidi"/>
            <w:noProof/>
            <w:szCs w:val="22"/>
            <w:lang w:val="en-US" w:eastAsia="en-US"/>
          </w:rPr>
          <w:tab/>
        </w:r>
        <w:r w:rsidRPr="00252DD1">
          <w:rPr>
            <w:rStyle w:val="Hyperlink"/>
            <w:noProof/>
          </w:rPr>
          <w:t>Verticle</w:t>
        </w:r>
        <w:r>
          <w:rPr>
            <w:noProof/>
            <w:webHidden/>
          </w:rPr>
          <w:tab/>
        </w:r>
        <w:r>
          <w:rPr>
            <w:noProof/>
            <w:webHidden/>
          </w:rPr>
          <w:fldChar w:fldCharType="begin"/>
        </w:r>
        <w:r>
          <w:rPr>
            <w:noProof/>
            <w:webHidden/>
          </w:rPr>
          <w:instrText xml:space="preserve"> PAGEREF _Toc430281546 \h </w:instrText>
        </w:r>
        <w:r>
          <w:rPr>
            <w:noProof/>
            <w:webHidden/>
          </w:rPr>
        </w:r>
        <w:r>
          <w:rPr>
            <w:noProof/>
            <w:webHidden/>
          </w:rPr>
          <w:fldChar w:fldCharType="separate"/>
        </w:r>
        <w:r>
          <w:rPr>
            <w:noProof/>
            <w:webHidden/>
          </w:rPr>
          <w:t>18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47" w:history="1">
        <w:r w:rsidRPr="00252DD1">
          <w:rPr>
            <w:rStyle w:val="Hyperlink"/>
            <w:noProof/>
          </w:rPr>
          <w:t>13.3</w:t>
        </w:r>
        <w:r>
          <w:rPr>
            <w:rFonts w:eastAsiaTheme="minorEastAsia" w:cstheme="minorBidi"/>
            <w:noProof/>
            <w:szCs w:val="22"/>
            <w:lang w:val="en-US" w:eastAsia="en-US"/>
          </w:rPr>
          <w:tab/>
        </w:r>
        <w:r w:rsidRPr="00252DD1">
          <w:rPr>
            <w:rStyle w:val="Hyperlink"/>
            <w:noProof/>
          </w:rPr>
          <w:t>Module</w:t>
        </w:r>
        <w:r>
          <w:rPr>
            <w:noProof/>
            <w:webHidden/>
          </w:rPr>
          <w:tab/>
        </w:r>
        <w:r>
          <w:rPr>
            <w:noProof/>
            <w:webHidden/>
          </w:rPr>
          <w:fldChar w:fldCharType="begin"/>
        </w:r>
        <w:r>
          <w:rPr>
            <w:noProof/>
            <w:webHidden/>
          </w:rPr>
          <w:instrText xml:space="preserve"> PAGEREF _Toc430281547 \h </w:instrText>
        </w:r>
        <w:r>
          <w:rPr>
            <w:noProof/>
            <w:webHidden/>
          </w:rPr>
        </w:r>
        <w:r>
          <w:rPr>
            <w:noProof/>
            <w:webHidden/>
          </w:rPr>
          <w:fldChar w:fldCharType="separate"/>
        </w:r>
        <w:r>
          <w:rPr>
            <w:noProof/>
            <w:webHidden/>
          </w:rPr>
          <w:t>18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48" w:history="1">
        <w:r w:rsidRPr="00252DD1">
          <w:rPr>
            <w:rStyle w:val="Hyperlink"/>
            <w:noProof/>
          </w:rPr>
          <w:t>13.4</w:t>
        </w:r>
        <w:r>
          <w:rPr>
            <w:rFonts w:eastAsiaTheme="minorEastAsia" w:cstheme="minorBidi"/>
            <w:noProof/>
            <w:szCs w:val="22"/>
            <w:lang w:val="en-US" w:eastAsia="en-US"/>
          </w:rPr>
          <w:tab/>
        </w:r>
        <w:r w:rsidRPr="00252DD1">
          <w:rPr>
            <w:rStyle w:val="Hyperlink"/>
            <w:noProof/>
          </w:rPr>
          <w:t>Event Loop</w:t>
        </w:r>
        <w:r>
          <w:rPr>
            <w:noProof/>
            <w:webHidden/>
          </w:rPr>
          <w:tab/>
        </w:r>
        <w:r>
          <w:rPr>
            <w:noProof/>
            <w:webHidden/>
          </w:rPr>
          <w:fldChar w:fldCharType="begin"/>
        </w:r>
        <w:r>
          <w:rPr>
            <w:noProof/>
            <w:webHidden/>
          </w:rPr>
          <w:instrText xml:space="preserve"> PAGEREF _Toc430281548 \h </w:instrText>
        </w:r>
        <w:r>
          <w:rPr>
            <w:noProof/>
            <w:webHidden/>
          </w:rPr>
        </w:r>
        <w:r>
          <w:rPr>
            <w:noProof/>
            <w:webHidden/>
          </w:rPr>
          <w:fldChar w:fldCharType="separate"/>
        </w:r>
        <w:r>
          <w:rPr>
            <w:noProof/>
            <w:webHidden/>
          </w:rPr>
          <w:t>18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49" w:history="1">
        <w:r w:rsidRPr="00252DD1">
          <w:rPr>
            <w:rStyle w:val="Hyperlink"/>
            <w:noProof/>
          </w:rPr>
          <w:t>13.4.1</w:t>
        </w:r>
        <w:r>
          <w:rPr>
            <w:rFonts w:eastAsiaTheme="minorEastAsia" w:cstheme="minorBidi"/>
            <w:noProof/>
            <w:szCs w:val="22"/>
            <w:lang w:val="en-US" w:eastAsia="en-US"/>
          </w:rPr>
          <w:tab/>
        </w:r>
        <w:r w:rsidRPr="00252DD1">
          <w:rPr>
            <w:rStyle w:val="Hyperlink"/>
            <w:noProof/>
          </w:rPr>
          <w:t>APIs</w:t>
        </w:r>
        <w:r>
          <w:rPr>
            <w:noProof/>
            <w:webHidden/>
          </w:rPr>
          <w:tab/>
        </w:r>
        <w:r>
          <w:rPr>
            <w:noProof/>
            <w:webHidden/>
          </w:rPr>
          <w:fldChar w:fldCharType="begin"/>
        </w:r>
        <w:r>
          <w:rPr>
            <w:noProof/>
            <w:webHidden/>
          </w:rPr>
          <w:instrText xml:space="preserve"> PAGEREF _Toc430281549 \h </w:instrText>
        </w:r>
        <w:r>
          <w:rPr>
            <w:noProof/>
            <w:webHidden/>
          </w:rPr>
        </w:r>
        <w:r>
          <w:rPr>
            <w:noProof/>
            <w:webHidden/>
          </w:rPr>
          <w:fldChar w:fldCharType="separate"/>
        </w:r>
        <w:r>
          <w:rPr>
            <w:noProof/>
            <w:webHidden/>
          </w:rPr>
          <w:t>18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0" w:history="1">
        <w:r w:rsidRPr="00252DD1">
          <w:rPr>
            <w:rStyle w:val="Hyperlink"/>
            <w:noProof/>
          </w:rPr>
          <w:t>13.4.2</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50 \h </w:instrText>
        </w:r>
        <w:r>
          <w:rPr>
            <w:noProof/>
            <w:webHidden/>
          </w:rPr>
        </w:r>
        <w:r>
          <w:rPr>
            <w:noProof/>
            <w:webHidden/>
          </w:rPr>
          <w:fldChar w:fldCharType="separate"/>
        </w:r>
        <w:r>
          <w:rPr>
            <w:noProof/>
            <w:webHidden/>
          </w:rPr>
          <w:t>18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1" w:history="1">
        <w:r w:rsidRPr="00252DD1">
          <w:rPr>
            <w:rStyle w:val="Hyperlink"/>
            <w:noProof/>
          </w:rPr>
          <w:t>13.4.3</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51 \h </w:instrText>
        </w:r>
        <w:r>
          <w:rPr>
            <w:noProof/>
            <w:webHidden/>
          </w:rPr>
        </w:r>
        <w:r>
          <w:rPr>
            <w:noProof/>
            <w:webHidden/>
          </w:rPr>
          <w:fldChar w:fldCharType="separate"/>
        </w:r>
        <w:r>
          <w:rPr>
            <w:noProof/>
            <w:webHidden/>
          </w:rPr>
          <w:t>191</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52" w:history="1">
        <w:r w:rsidRPr="00252DD1">
          <w:rPr>
            <w:rStyle w:val="Hyperlink"/>
            <w:noProof/>
          </w:rPr>
          <w:t>13.5</w:t>
        </w:r>
        <w:r>
          <w:rPr>
            <w:rFonts w:eastAsiaTheme="minorEastAsia" w:cstheme="minorBidi"/>
            <w:noProof/>
            <w:szCs w:val="22"/>
            <w:lang w:val="en-US" w:eastAsia="en-US"/>
          </w:rPr>
          <w:tab/>
        </w:r>
        <w:r w:rsidRPr="00252DD1">
          <w:rPr>
            <w:rStyle w:val="Hyperlink"/>
            <w:noProof/>
          </w:rPr>
          <w:t>Matrix.org</w:t>
        </w:r>
        <w:r>
          <w:rPr>
            <w:noProof/>
            <w:webHidden/>
          </w:rPr>
          <w:tab/>
        </w:r>
        <w:r>
          <w:rPr>
            <w:noProof/>
            <w:webHidden/>
          </w:rPr>
          <w:fldChar w:fldCharType="begin"/>
        </w:r>
        <w:r>
          <w:rPr>
            <w:noProof/>
            <w:webHidden/>
          </w:rPr>
          <w:instrText xml:space="preserve"> PAGEREF _Toc430281552 \h </w:instrText>
        </w:r>
        <w:r>
          <w:rPr>
            <w:noProof/>
            <w:webHidden/>
          </w:rPr>
        </w:r>
        <w:r>
          <w:rPr>
            <w:noProof/>
            <w:webHidden/>
          </w:rPr>
          <w:fldChar w:fldCharType="separate"/>
        </w:r>
        <w:r>
          <w:rPr>
            <w:noProof/>
            <w:webHidden/>
          </w:rPr>
          <w:t>19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3" w:history="1">
        <w:r w:rsidRPr="00252DD1">
          <w:rPr>
            <w:rStyle w:val="Hyperlink"/>
            <w:noProof/>
          </w:rPr>
          <w:t>13.5.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53 \h </w:instrText>
        </w:r>
        <w:r>
          <w:rPr>
            <w:noProof/>
            <w:webHidden/>
          </w:rPr>
        </w:r>
        <w:r>
          <w:rPr>
            <w:noProof/>
            <w:webHidden/>
          </w:rPr>
          <w:fldChar w:fldCharType="separate"/>
        </w:r>
        <w:r>
          <w:rPr>
            <w:noProof/>
            <w:webHidden/>
          </w:rPr>
          <w:t>19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4" w:history="1">
        <w:r w:rsidRPr="00252DD1">
          <w:rPr>
            <w:rStyle w:val="Hyperlink"/>
            <w:noProof/>
          </w:rPr>
          <w:t>13.5.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54 \h </w:instrText>
        </w:r>
        <w:r>
          <w:rPr>
            <w:noProof/>
            <w:webHidden/>
          </w:rPr>
        </w:r>
        <w:r>
          <w:rPr>
            <w:noProof/>
            <w:webHidden/>
          </w:rPr>
          <w:fldChar w:fldCharType="separate"/>
        </w:r>
        <w:r>
          <w:rPr>
            <w:noProof/>
            <w:webHidden/>
          </w:rPr>
          <w:t>19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5" w:history="1">
        <w:r w:rsidRPr="00252DD1">
          <w:rPr>
            <w:rStyle w:val="Hyperlink"/>
            <w:noProof/>
          </w:rPr>
          <w:t>13.5.3</w:t>
        </w:r>
        <w:r>
          <w:rPr>
            <w:rFonts w:eastAsiaTheme="minorEastAsia" w:cstheme="minorBidi"/>
            <w:noProof/>
            <w:szCs w:val="22"/>
            <w:lang w:val="en-US" w:eastAsia="en-US"/>
          </w:rPr>
          <w:tab/>
        </w:r>
        <w:r w:rsidRPr="00252DD1">
          <w:rPr>
            <w:rStyle w:val="Hyperlink"/>
            <w:noProof/>
          </w:rPr>
          <w:t>APIs</w:t>
        </w:r>
        <w:r>
          <w:rPr>
            <w:noProof/>
            <w:webHidden/>
          </w:rPr>
          <w:tab/>
        </w:r>
        <w:r>
          <w:rPr>
            <w:noProof/>
            <w:webHidden/>
          </w:rPr>
          <w:fldChar w:fldCharType="begin"/>
        </w:r>
        <w:r>
          <w:rPr>
            <w:noProof/>
            <w:webHidden/>
          </w:rPr>
          <w:instrText xml:space="preserve"> PAGEREF _Toc430281555 \h </w:instrText>
        </w:r>
        <w:r>
          <w:rPr>
            <w:noProof/>
            <w:webHidden/>
          </w:rPr>
        </w:r>
        <w:r>
          <w:rPr>
            <w:noProof/>
            <w:webHidden/>
          </w:rPr>
          <w:fldChar w:fldCharType="separate"/>
        </w:r>
        <w:r>
          <w:rPr>
            <w:noProof/>
            <w:webHidden/>
          </w:rPr>
          <w:t>19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6" w:history="1">
        <w:r w:rsidRPr="00252DD1">
          <w:rPr>
            <w:rStyle w:val="Hyperlink"/>
            <w:noProof/>
          </w:rPr>
          <w:t>13.5.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56 \h </w:instrText>
        </w:r>
        <w:r>
          <w:rPr>
            <w:noProof/>
            <w:webHidden/>
          </w:rPr>
        </w:r>
        <w:r>
          <w:rPr>
            <w:noProof/>
            <w:webHidden/>
          </w:rPr>
          <w:fldChar w:fldCharType="separate"/>
        </w:r>
        <w:r>
          <w:rPr>
            <w:noProof/>
            <w:webHidden/>
          </w:rPr>
          <w:t>19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57" w:history="1">
        <w:r w:rsidRPr="00252DD1">
          <w:rPr>
            <w:rStyle w:val="Hyperlink"/>
            <w:noProof/>
          </w:rPr>
          <w:t>13.6</w:t>
        </w:r>
        <w:r>
          <w:rPr>
            <w:rFonts w:eastAsiaTheme="minorEastAsia" w:cstheme="minorBidi"/>
            <w:noProof/>
            <w:szCs w:val="22"/>
            <w:lang w:val="en-US" w:eastAsia="en-US"/>
          </w:rPr>
          <w:tab/>
        </w:r>
        <w:r w:rsidRPr="00252DD1">
          <w:rPr>
            <w:rStyle w:val="Hyperlink"/>
            <w:noProof/>
          </w:rPr>
          <w:t>RabbitMQ Evaluation</w:t>
        </w:r>
        <w:r>
          <w:rPr>
            <w:noProof/>
            <w:webHidden/>
          </w:rPr>
          <w:tab/>
        </w:r>
        <w:r>
          <w:rPr>
            <w:noProof/>
            <w:webHidden/>
          </w:rPr>
          <w:fldChar w:fldCharType="begin"/>
        </w:r>
        <w:r>
          <w:rPr>
            <w:noProof/>
            <w:webHidden/>
          </w:rPr>
          <w:instrText xml:space="preserve"> PAGEREF _Toc430281557 \h </w:instrText>
        </w:r>
        <w:r>
          <w:rPr>
            <w:noProof/>
            <w:webHidden/>
          </w:rPr>
        </w:r>
        <w:r>
          <w:rPr>
            <w:noProof/>
            <w:webHidden/>
          </w:rPr>
          <w:fldChar w:fldCharType="separate"/>
        </w:r>
        <w:r>
          <w:rPr>
            <w:noProof/>
            <w:webHidden/>
          </w:rPr>
          <w:t>19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8" w:history="1">
        <w:r w:rsidRPr="00252DD1">
          <w:rPr>
            <w:rStyle w:val="Hyperlink"/>
            <w:noProof/>
          </w:rPr>
          <w:t>13.6.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58 \h </w:instrText>
        </w:r>
        <w:r>
          <w:rPr>
            <w:noProof/>
            <w:webHidden/>
          </w:rPr>
        </w:r>
        <w:r>
          <w:rPr>
            <w:noProof/>
            <w:webHidden/>
          </w:rPr>
          <w:fldChar w:fldCharType="separate"/>
        </w:r>
        <w:r>
          <w:rPr>
            <w:noProof/>
            <w:webHidden/>
          </w:rPr>
          <w:t>19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59" w:history="1">
        <w:r w:rsidRPr="00252DD1">
          <w:rPr>
            <w:rStyle w:val="Hyperlink"/>
            <w:noProof/>
          </w:rPr>
          <w:t>13.6.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59 \h </w:instrText>
        </w:r>
        <w:r>
          <w:rPr>
            <w:noProof/>
            <w:webHidden/>
          </w:rPr>
        </w:r>
        <w:r>
          <w:rPr>
            <w:noProof/>
            <w:webHidden/>
          </w:rPr>
          <w:fldChar w:fldCharType="separate"/>
        </w:r>
        <w:r>
          <w:rPr>
            <w:noProof/>
            <w:webHidden/>
          </w:rPr>
          <w:t>19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0" w:history="1">
        <w:r w:rsidRPr="00252DD1">
          <w:rPr>
            <w:rStyle w:val="Hyperlink"/>
            <w:noProof/>
          </w:rPr>
          <w:t>13.6.3</w:t>
        </w:r>
        <w:r>
          <w:rPr>
            <w:rFonts w:eastAsiaTheme="minorEastAsia" w:cstheme="minorBidi"/>
            <w:noProof/>
            <w:szCs w:val="22"/>
            <w:lang w:val="en-US" w:eastAsia="en-US"/>
          </w:rPr>
          <w:tab/>
        </w:r>
        <w:r w:rsidRPr="00252DD1">
          <w:rPr>
            <w:rStyle w:val="Hyperlink"/>
            <w:noProof/>
          </w:rPr>
          <w:t>APIs and Documentation</w:t>
        </w:r>
        <w:r>
          <w:rPr>
            <w:noProof/>
            <w:webHidden/>
          </w:rPr>
          <w:tab/>
        </w:r>
        <w:r>
          <w:rPr>
            <w:noProof/>
            <w:webHidden/>
          </w:rPr>
          <w:fldChar w:fldCharType="begin"/>
        </w:r>
        <w:r>
          <w:rPr>
            <w:noProof/>
            <w:webHidden/>
          </w:rPr>
          <w:instrText xml:space="preserve"> PAGEREF _Toc430281560 \h </w:instrText>
        </w:r>
        <w:r>
          <w:rPr>
            <w:noProof/>
            <w:webHidden/>
          </w:rPr>
        </w:r>
        <w:r>
          <w:rPr>
            <w:noProof/>
            <w:webHidden/>
          </w:rPr>
          <w:fldChar w:fldCharType="separate"/>
        </w:r>
        <w:r>
          <w:rPr>
            <w:noProof/>
            <w:webHidden/>
          </w:rPr>
          <w:t>19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1" w:history="1">
        <w:r w:rsidRPr="00252DD1">
          <w:rPr>
            <w:rStyle w:val="Hyperlink"/>
            <w:noProof/>
          </w:rPr>
          <w:t>13.6.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61 \h </w:instrText>
        </w:r>
        <w:r>
          <w:rPr>
            <w:noProof/>
            <w:webHidden/>
          </w:rPr>
        </w:r>
        <w:r>
          <w:rPr>
            <w:noProof/>
            <w:webHidden/>
          </w:rPr>
          <w:fldChar w:fldCharType="separate"/>
        </w:r>
        <w:r>
          <w:rPr>
            <w:noProof/>
            <w:webHidden/>
          </w:rPr>
          <w:t>19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62" w:history="1">
        <w:r w:rsidRPr="00252DD1">
          <w:rPr>
            <w:rStyle w:val="Hyperlink"/>
            <w:noProof/>
          </w:rPr>
          <w:t>13.7</w:t>
        </w:r>
        <w:r>
          <w:rPr>
            <w:rFonts w:eastAsiaTheme="minorEastAsia" w:cstheme="minorBidi"/>
            <w:noProof/>
            <w:szCs w:val="22"/>
            <w:lang w:val="en-US" w:eastAsia="en-US"/>
          </w:rPr>
          <w:tab/>
        </w:r>
        <w:r w:rsidRPr="00252DD1">
          <w:rPr>
            <w:rStyle w:val="Hyperlink"/>
            <w:noProof/>
          </w:rPr>
          <w:t>ZeroMQ Evaluation</w:t>
        </w:r>
        <w:r>
          <w:rPr>
            <w:noProof/>
            <w:webHidden/>
          </w:rPr>
          <w:tab/>
        </w:r>
        <w:r>
          <w:rPr>
            <w:noProof/>
            <w:webHidden/>
          </w:rPr>
          <w:fldChar w:fldCharType="begin"/>
        </w:r>
        <w:r>
          <w:rPr>
            <w:noProof/>
            <w:webHidden/>
          </w:rPr>
          <w:instrText xml:space="preserve"> PAGEREF _Toc430281562 \h </w:instrText>
        </w:r>
        <w:r>
          <w:rPr>
            <w:noProof/>
            <w:webHidden/>
          </w:rPr>
        </w:r>
        <w:r>
          <w:rPr>
            <w:noProof/>
            <w:webHidden/>
          </w:rPr>
          <w:fldChar w:fldCharType="separate"/>
        </w:r>
        <w:r>
          <w:rPr>
            <w:noProof/>
            <w:webHidden/>
          </w:rPr>
          <w:t>19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3" w:history="1">
        <w:r w:rsidRPr="00252DD1">
          <w:rPr>
            <w:rStyle w:val="Hyperlink"/>
            <w:noProof/>
          </w:rPr>
          <w:t>13.7.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63 \h </w:instrText>
        </w:r>
        <w:r>
          <w:rPr>
            <w:noProof/>
            <w:webHidden/>
          </w:rPr>
        </w:r>
        <w:r>
          <w:rPr>
            <w:noProof/>
            <w:webHidden/>
          </w:rPr>
          <w:fldChar w:fldCharType="separate"/>
        </w:r>
        <w:r>
          <w:rPr>
            <w:noProof/>
            <w:webHidden/>
          </w:rPr>
          <w:t>19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4" w:history="1">
        <w:r w:rsidRPr="00252DD1">
          <w:rPr>
            <w:rStyle w:val="Hyperlink"/>
            <w:noProof/>
          </w:rPr>
          <w:t>13.7.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64 \h </w:instrText>
        </w:r>
        <w:r>
          <w:rPr>
            <w:noProof/>
            <w:webHidden/>
          </w:rPr>
        </w:r>
        <w:r>
          <w:rPr>
            <w:noProof/>
            <w:webHidden/>
          </w:rPr>
          <w:fldChar w:fldCharType="separate"/>
        </w:r>
        <w:r>
          <w:rPr>
            <w:noProof/>
            <w:webHidden/>
          </w:rPr>
          <w:t>19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5" w:history="1">
        <w:r w:rsidRPr="00252DD1">
          <w:rPr>
            <w:rStyle w:val="Hyperlink"/>
            <w:noProof/>
          </w:rPr>
          <w:t>13.7.3</w:t>
        </w:r>
        <w:r>
          <w:rPr>
            <w:rFonts w:eastAsiaTheme="minorEastAsia" w:cstheme="minorBidi"/>
            <w:noProof/>
            <w:szCs w:val="22"/>
            <w:lang w:val="en-US" w:eastAsia="en-US"/>
          </w:rPr>
          <w:tab/>
        </w:r>
        <w:r w:rsidRPr="00252DD1">
          <w:rPr>
            <w:rStyle w:val="Hyperlink"/>
            <w:noProof/>
          </w:rPr>
          <w:t>APIs and Bindings</w:t>
        </w:r>
        <w:r>
          <w:rPr>
            <w:noProof/>
            <w:webHidden/>
          </w:rPr>
          <w:tab/>
        </w:r>
        <w:r>
          <w:rPr>
            <w:noProof/>
            <w:webHidden/>
          </w:rPr>
          <w:fldChar w:fldCharType="begin"/>
        </w:r>
        <w:r>
          <w:rPr>
            <w:noProof/>
            <w:webHidden/>
          </w:rPr>
          <w:instrText xml:space="preserve"> PAGEREF _Toc430281565 \h </w:instrText>
        </w:r>
        <w:r>
          <w:rPr>
            <w:noProof/>
            <w:webHidden/>
          </w:rPr>
        </w:r>
        <w:r>
          <w:rPr>
            <w:noProof/>
            <w:webHidden/>
          </w:rPr>
          <w:fldChar w:fldCharType="separate"/>
        </w:r>
        <w:r>
          <w:rPr>
            <w:noProof/>
            <w:webHidden/>
          </w:rPr>
          <w:t>200</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6" w:history="1">
        <w:r w:rsidRPr="00252DD1">
          <w:rPr>
            <w:rStyle w:val="Hyperlink"/>
            <w:noProof/>
          </w:rPr>
          <w:t>13.7.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66 \h </w:instrText>
        </w:r>
        <w:r>
          <w:rPr>
            <w:noProof/>
            <w:webHidden/>
          </w:rPr>
        </w:r>
        <w:r>
          <w:rPr>
            <w:noProof/>
            <w:webHidden/>
          </w:rPr>
          <w:fldChar w:fldCharType="separate"/>
        </w:r>
        <w:r>
          <w:rPr>
            <w:noProof/>
            <w:webHidden/>
          </w:rPr>
          <w:t>201</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67" w:history="1">
        <w:r w:rsidRPr="00252DD1">
          <w:rPr>
            <w:rStyle w:val="Hyperlink"/>
            <w:noProof/>
          </w:rPr>
          <w:t>13.8</w:t>
        </w:r>
        <w:r>
          <w:rPr>
            <w:rFonts w:eastAsiaTheme="minorEastAsia" w:cstheme="minorBidi"/>
            <w:noProof/>
            <w:szCs w:val="22"/>
            <w:lang w:val="en-US" w:eastAsia="en-US"/>
          </w:rPr>
          <w:tab/>
        </w:r>
        <w:r w:rsidRPr="00252DD1">
          <w:rPr>
            <w:rStyle w:val="Hyperlink"/>
            <w:noProof/>
          </w:rPr>
          <w:t>Redis Evaluation</w:t>
        </w:r>
        <w:r>
          <w:rPr>
            <w:noProof/>
            <w:webHidden/>
          </w:rPr>
          <w:tab/>
        </w:r>
        <w:r>
          <w:rPr>
            <w:noProof/>
            <w:webHidden/>
          </w:rPr>
          <w:fldChar w:fldCharType="begin"/>
        </w:r>
        <w:r>
          <w:rPr>
            <w:noProof/>
            <w:webHidden/>
          </w:rPr>
          <w:instrText xml:space="preserve"> PAGEREF _Toc430281567 \h </w:instrText>
        </w:r>
        <w:r>
          <w:rPr>
            <w:noProof/>
            <w:webHidden/>
          </w:rPr>
        </w:r>
        <w:r>
          <w:rPr>
            <w:noProof/>
            <w:webHidden/>
          </w:rPr>
          <w:fldChar w:fldCharType="separate"/>
        </w:r>
        <w:r>
          <w:rPr>
            <w:noProof/>
            <w:webHidden/>
          </w:rPr>
          <w:t>20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8" w:history="1">
        <w:r w:rsidRPr="00252DD1">
          <w:rPr>
            <w:rStyle w:val="Hyperlink"/>
            <w:noProof/>
          </w:rPr>
          <w:t>13.8.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68 \h </w:instrText>
        </w:r>
        <w:r>
          <w:rPr>
            <w:noProof/>
            <w:webHidden/>
          </w:rPr>
        </w:r>
        <w:r>
          <w:rPr>
            <w:noProof/>
            <w:webHidden/>
          </w:rPr>
          <w:fldChar w:fldCharType="separate"/>
        </w:r>
        <w:r>
          <w:rPr>
            <w:noProof/>
            <w:webHidden/>
          </w:rPr>
          <w:t>20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69" w:history="1">
        <w:r w:rsidRPr="00252DD1">
          <w:rPr>
            <w:rStyle w:val="Hyperlink"/>
            <w:noProof/>
          </w:rPr>
          <w:t>13.8.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69 \h </w:instrText>
        </w:r>
        <w:r>
          <w:rPr>
            <w:noProof/>
            <w:webHidden/>
          </w:rPr>
        </w:r>
        <w:r>
          <w:rPr>
            <w:noProof/>
            <w:webHidden/>
          </w:rPr>
          <w:fldChar w:fldCharType="separate"/>
        </w:r>
        <w:r>
          <w:rPr>
            <w:noProof/>
            <w:webHidden/>
          </w:rPr>
          <w:t>203</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0" w:history="1">
        <w:r w:rsidRPr="00252DD1">
          <w:rPr>
            <w:rStyle w:val="Hyperlink"/>
            <w:noProof/>
          </w:rPr>
          <w:t>13.8.3</w:t>
        </w:r>
        <w:r>
          <w:rPr>
            <w:rFonts w:eastAsiaTheme="minorEastAsia" w:cstheme="minorBidi"/>
            <w:noProof/>
            <w:szCs w:val="22"/>
            <w:lang w:val="en-US" w:eastAsia="en-US"/>
          </w:rPr>
          <w:tab/>
        </w:r>
        <w:r w:rsidRPr="00252DD1">
          <w:rPr>
            <w:rStyle w:val="Hyperlink"/>
            <w:noProof/>
          </w:rPr>
          <w:t>APIs and Bindings</w:t>
        </w:r>
        <w:r>
          <w:rPr>
            <w:noProof/>
            <w:webHidden/>
          </w:rPr>
          <w:tab/>
        </w:r>
        <w:r>
          <w:rPr>
            <w:noProof/>
            <w:webHidden/>
          </w:rPr>
          <w:fldChar w:fldCharType="begin"/>
        </w:r>
        <w:r>
          <w:rPr>
            <w:noProof/>
            <w:webHidden/>
          </w:rPr>
          <w:instrText xml:space="preserve"> PAGEREF _Toc430281570 \h </w:instrText>
        </w:r>
        <w:r>
          <w:rPr>
            <w:noProof/>
            <w:webHidden/>
          </w:rPr>
        </w:r>
        <w:r>
          <w:rPr>
            <w:noProof/>
            <w:webHidden/>
          </w:rPr>
          <w:fldChar w:fldCharType="separate"/>
        </w:r>
        <w:r>
          <w:rPr>
            <w:noProof/>
            <w:webHidden/>
          </w:rPr>
          <w:t>20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1" w:history="1">
        <w:r w:rsidRPr="00252DD1">
          <w:rPr>
            <w:rStyle w:val="Hyperlink"/>
            <w:noProof/>
          </w:rPr>
          <w:t>13.8.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71 \h </w:instrText>
        </w:r>
        <w:r>
          <w:rPr>
            <w:noProof/>
            <w:webHidden/>
          </w:rPr>
        </w:r>
        <w:r>
          <w:rPr>
            <w:noProof/>
            <w:webHidden/>
          </w:rPr>
          <w:fldChar w:fldCharType="separate"/>
        </w:r>
        <w:r>
          <w:rPr>
            <w:noProof/>
            <w:webHidden/>
          </w:rPr>
          <w:t>204</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72" w:history="1">
        <w:r w:rsidRPr="00252DD1">
          <w:rPr>
            <w:rStyle w:val="Hyperlink"/>
            <w:noProof/>
          </w:rPr>
          <w:t>13.9</w:t>
        </w:r>
        <w:r>
          <w:rPr>
            <w:rFonts w:eastAsiaTheme="minorEastAsia" w:cstheme="minorBidi"/>
            <w:noProof/>
            <w:szCs w:val="22"/>
            <w:lang w:val="en-US" w:eastAsia="en-US"/>
          </w:rPr>
          <w:tab/>
        </w:r>
        <w:r w:rsidRPr="00252DD1">
          <w:rPr>
            <w:rStyle w:val="Hyperlink"/>
            <w:noProof/>
          </w:rPr>
          <w:t>XMPP Evaluation</w:t>
        </w:r>
        <w:r>
          <w:rPr>
            <w:noProof/>
            <w:webHidden/>
          </w:rPr>
          <w:tab/>
        </w:r>
        <w:r>
          <w:rPr>
            <w:noProof/>
            <w:webHidden/>
          </w:rPr>
          <w:fldChar w:fldCharType="begin"/>
        </w:r>
        <w:r>
          <w:rPr>
            <w:noProof/>
            <w:webHidden/>
          </w:rPr>
          <w:instrText xml:space="preserve"> PAGEREF _Toc430281572 \h </w:instrText>
        </w:r>
        <w:r>
          <w:rPr>
            <w:noProof/>
            <w:webHidden/>
          </w:rPr>
        </w:r>
        <w:r>
          <w:rPr>
            <w:noProof/>
            <w:webHidden/>
          </w:rPr>
          <w:fldChar w:fldCharType="separate"/>
        </w:r>
        <w:r>
          <w:rPr>
            <w:noProof/>
            <w:webHidden/>
          </w:rPr>
          <w:t>20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3" w:history="1">
        <w:r w:rsidRPr="00252DD1">
          <w:rPr>
            <w:rStyle w:val="Hyperlink"/>
            <w:noProof/>
          </w:rPr>
          <w:t>13.9.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73 \h </w:instrText>
        </w:r>
        <w:r>
          <w:rPr>
            <w:noProof/>
            <w:webHidden/>
          </w:rPr>
        </w:r>
        <w:r>
          <w:rPr>
            <w:noProof/>
            <w:webHidden/>
          </w:rPr>
          <w:fldChar w:fldCharType="separate"/>
        </w:r>
        <w:r>
          <w:rPr>
            <w:noProof/>
            <w:webHidden/>
          </w:rPr>
          <w:t>20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4" w:history="1">
        <w:r w:rsidRPr="00252DD1">
          <w:rPr>
            <w:rStyle w:val="Hyperlink"/>
            <w:noProof/>
          </w:rPr>
          <w:t>13.9.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74 \h </w:instrText>
        </w:r>
        <w:r>
          <w:rPr>
            <w:noProof/>
            <w:webHidden/>
          </w:rPr>
        </w:r>
        <w:r>
          <w:rPr>
            <w:noProof/>
            <w:webHidden/>
          </w:rPr>
          <w:fldChar w:fldCharType="separate"/>
        </w:r>
        <w:r>
          <w:rPr>
            <w:noProof/>
            <w:webHidden/>
          </w:rPr>
          <w:t>20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5" w:history="1">
        <w:r w:rsidRPr="00252DD1">
          <w:rPr>
            <w:rStyle w:val="Hyperlink"/>
            <w:noProof/>
          </w:rPr>
          <w:t>13.9.3</w:t>
        </w:r>
        <w:r>
          <w:rPr>
            <w:rFonts w:eastAsiaTheme="minorEastAsia" w:cstheme="minorBidi"/>
            <w:noProof/>
            <w:szCs w:val="22"/>
            <w:lang w:val="en-US" w:eastAsia="en-US"/>
          </w:rPr>
          <w:tab/>
        </w:r>
        <w:r w:rsidRPr="00252DD1">
          <w:rPr>
            <w:rStyle w:val="Hyperlink"/>
            <w:noProof/>
          </w:rPr>
          <w:t>APIs, Bindings and Extensions</w:t>
        </w:r>
        <w:r>
          <w:rPr>
            <w:noProof/>
            <w:webHidden/>
          </w:rPr>
          <w:tab/>
        </w:r>
        <w:r>
          <w:rPr>
            <w:noProof/>
            <w:webHidden/>
          </w:rPr>
          <w:fldChar w:fldCharType="begin"/>
        </w:r>
        <w:r>
          <w:rPr>
            <w:noProof/>
            <w:webHidden/>
          </w:rPr>
          <w:instrText xml:space="preserve"> PAGEREF _Toc430281575 \h </w:instrText>
        </w:r>
        <w:r>
          <w:rPr>
            <w:noProof/>
            <w:webHidden/>
          </w:rPr>
        </w:r>
        <w:r>
          <w:rPr>
            <w:noProof/>
            <w:webHidden/>
          </w:rPr>
          <w:fldChar w:fldCharType="separate"/>
        </w:r>
        <w:r>
          <w:rPr>
            <w:noProof/>
            <w:webHidden/>
          </w:rPr>
          <w:t>20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76" w:history="1">
        <w:r w:rsidRPr="00252DD1">
          <w:rPr>
            <w:rStyle w:val="Hyperlink"/>
            <w:noProof/>
          </w:rPr>
          <w:t>13.9.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76 \h </w:instrText>
        </w:r>
        <w:r>
          <w:rPr>
            <w:noProof/>
            <w:webHidden/>
          </w:rPr>
        </w:r>
        <w:r>
          <w:rPr>
            <w:noProof/>
            <w:webHidden/>
          </w:rPr>
          <w:fldChar w:fldCharType="separate"/>
        </w:r>
        <w:r>
          <w:rPr>
            <w:noProof/>
            <w:webHidden/>
          </w:rPr>
          <w:t>211</w:t>
        </w:r>
        <w:r>
          <w:rPr>
            <w:noProof/>
            <w:webHidden/>
          </w:rPr>
          <w:fldChar w:fldCharType="end"/>
        </w:r>
      </w:hyperlink>
    </w:p>
    <w:p w:rsidR="003F38A7" w:rsidRDefault="003F38A7">
      <w:pPr>
        <w:pStyle w:val="TOC2"/>
        <w:tabs>
          <w:tab w:val="left" w:pos="1100"/>
          <w:tab w:val="right" w:leader="dot" w:pos="9061"/>
        </w:tabs>
        <w:rPr>
          <w:rFonts w:eastAsiaTheme="minorEastAsia" w:cstheme="minorBidi"/>
          <w:noProof/>
          <w:szCs w:val="22"/>
          <w:lang w:val="en-US" w:eastAsia="en-US"/>
        </w:rPr>
      </w:pPr>
      <w:hyperlink w:anchor="_Toc430281577" w:history="1">
        <w:r w:rsidRPr="00252DD1">
          <w:rPr>
            <w:rStyle w:val="Hyperlink"/>
            <w:noProof/>
          </w:rPr>
          <w:t>13.10</w:t>
        </w:r>
        <w:r>
          <w:rPr>
            <w:rFonts w:eastAsiaTheme="minorEastAsia" w:cstheme="minorBidi"/>
            <w:noProof/>
            <w:szCs w:val="22"/>
            <w:lang w:val="en-US" w:eastAsia="en-US"/>
          </w:rPr>
          <w:tab/>
        </w:r>
        <w:r w:rsidRPr="00252DD1">
          <w:rPr>
            <w:rStyle w:val="Hyperlink"/>
            <w:noProof/>
          </w:rPr>
          <w:t>MQTT Evaluation</w:t>
        </w:r>
        <w:r>
          <w:rPr>
            <w:noProof/>
            <w:webHidden/>
          </w:rPr>
          <w:tab/>
        </w:r>
        <w:r>
          <w:rPr>
            <w:noProof/>
            <w:webHidden/>
          </w:rPr>
          <w:fldChar w:fldCharType="begin"/>
        </w:r>
        <w:r>
          <w:rPr>
            <w:noProof/>
            <w:webHidden/>
          </w:rPr>
          <w:instrText xml:space="preserve"> PAGEREF _Toc430281577 \h </w:instrText>
        </w:r>
        <w:r>
          <w:rPr>
            <w:noProof/>
            <w:webHidden/>
          </w:rPr>
        </w:r>
        <w:r>
          <w:rPr>
            <w:noProof/>
            <w:webHidden/>
          </w:rPr>
          <w:fldChar w:fldCharType="separate"/>
        </w:r>
        <w:r>
          <w:rPr>
            <w:noProof/>
            <w:webHidden/>
          </w:rPr>
          <w:t>212</w:t>
        </w:r>
        <w:r>
          <w:rPr>
            <w:noProof/>
            <w:webHidden/>
          </w:rPr>
          <w:fldChar w:fldCharType="end"/>
        </w:r>
      </w:hyperlink>
    </w:p>
    <w:p w:rsidR="003F38A7" w:rsidRDefault="003F38A7">
      <w:pPr>
        <w:pStyle w:val="TOC3"/>
        <w:tabs>
          <w:tab w:val="left" w:pos="1540"/>
          <w:tab w:val="right" w:leader="dot" w:pos="9061"/>
        </w:tabs>
        <w:rPr>
          <w:rFonts w:eastAsiaTheme="minorEastAsia" w:cstheme="minorBidi"/>
          <w:noProof/>
          <w:szCs w:val="22"/>
          <w:lang w:val="en-US" w:eastAsia="en-US"/>
        </w:rPr>
      </w:pPr>
      <w:hyperlink w:anchor="_Toc430281578" w:history="1">
        <w:r w:rsidRPr="00252DD1">
          <w:rPr>
            <w:rStyle w:val="Hyperlink"/>
            <w:noProof/>
          </w:rPr>
          <w:t>13.10.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78 \h </w:instrText>
        </w:r>
        <w:r>
          <w:rPr>
            <w:noProof/>
            <w:webHidden/>
          </w:rPr>
        </w:r>
        <w:r>
          <w:rPr>
            <w:noProof/>
            <w:webHidden/>
          </w:rPr>
          <w:fldChar w:fldCharType="separate"/>
        </w:r>
        <w:r>
          <w:rPr>
            <w:noProof/>
            <w:webHidden/>
          </w:rPr>
          <w:t>212</w:t>
        </w:r>
        <w:r>
          <w:rPr>
            <w:noProof/>
            <w:webHidden/>
          </w:rPr>
          <w:fldChar w:fldCharType="end"/>
        </w:r>
      </w:hyperlink>
    </w:p>
    <w:p w:rsidR="003F38A7" w:rsidRDefault="003F38A7">
      <w:pPr>
        <w:pStyle w:val="TOC2"/>
        <w:tabs>
          <w:tab w:val="left" w:pos="1100"/>
          <w:tab w:val="right" w:leader="dot" w:pos="9061"/>
        </w:tabs>
        <w:rPr>
          <w:rFonts w:eastAsiaTheme="minorEastAsia" w:cstheme="minorBidi"/>
          <w:noProof/>
          <w:szCs w:val="22"/>
          <w:lang w:val="en-US" w:eastAsia="en-US"/>
        </w:rPr>
      </w:pPr>
      <w:hyperlink w:anchor="_Toc430281579" w:history="1">
        <w:r w:rsidRPr="00252DD1">
          <w:rPr>
            <w:rStyle w:val="Hyperlink"/>
            <w:noProof/>
          </w:rPr>
          <w:t>13.11</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79 \h </w:instrText>
        </w:r>
        <w:r>
          <w:rPr>
            <w:noProof/>
            <w:webHidden/>
          </w:rPr>
        </w:r>
        <w:r>
          <w:rPr>
            <w:noProof/>
            <w:webHidden/>
          </w:rPr>
          <w:fldChar w:fldCharType="separate"/>
        </w:r>
        <w:r>
          <w:rPr>
            <w:noProof/>
            <w:webHidden/>
          </w:rPr>
          <w:t>213</w:t>
        </w:r>
        <w:r>
          <w:rPr>
            <w:noProof/>
            <w:webHidden/>
          </w:rPr>
          <w:fldChar w:fldCharType="end"/>
        </w:r>
      </w:hyperlink>
    </w:p>
    <w:p w:rsidR="003F38A7" w:rsidRDefault="003F38A7">
      <w:pPr>
        <w:pStyle w:val="TOC2"/>
        <w:tabs>
          <w:tab w:val="left" w:pos="1100"/>
          <w:tab w:val="right" w:leader="dot" w:pos="9061"/>
        </w:tabs>
        <w:rPr>
          <w:rFonts w:eastAsiaTheme="minorEastAsia" w:cstheme="minorBidi"/>
          <w:noProof/>
          <w:szCs w:val="22"/>
          <w:lang w:val="en-US" w:eastAsia="en-US"/>
        </w:rPr>
      </w:pPr>
      <w:hyperlink w:anchor="_Toc430281580" w:history="1">
        <w:r w:rsidRPr="00252DD1">
          <w:rPr>
            <w:rStyle w:val="Hyperlink"/>
            <w:noProof/>
          </w:rPr>
          <w:t>13.12</w:t>
        </w:r>
        <w:r>
          <w:rPr>
            <w:rFonts w:eastAsiaTheme="minorEastAsia" w:cstheme="minorBidi"/>
            <w:noProof/>
            <w:szCs w:val="22"/>
            <w:lang w:val="en-US" w:eastAsia="en-US"/>
          </w:rPr>
          <w:tab/>
        </w:r>
        <w:r w:rsidRPr="00252DD1">
          <w:rPr>
            <w:rStyle w:val="Hyperlink"/>
            <w:noProof/>
          </w:rPr>
          <w:t>APIs and Bindings</w:t>
        </w:r>
        <w:r>
          <w:rPr>
            <w:noProof/>
            <w:webHidden/>
          </w:rPr>
          <w:tab/>
        </w:r>
        <w:r>
          <w:rPr>
            <w:noProof/>
            <w:webHidden/>
          </w:rPr>
          <w:fldChar w:fldCharType="begin"/>
        </w:r>
        <w:r>
          <w:rPr>
            <w:noProof/>
            <w:webHidden/>
          </w:rPr>
          <w:instrText xml:space="preserve"> PAGEREF _Toc430281580 \h </w:instrText>
        </w:r>
        <w:r>
          <w:rPr>
            <w:noProof/>
            <w:webHidden/>
          </w:rPr>
        </w:r>
        <w:r>
          <w:rPr>
            <w:noProof/>
            <w:webHidden/>
          </w:rPr>
          <w:fldChar w:fldCharType="separate"/>
        </w:r>
        <w:r>
          <w:rPr>
            <w:noProof/>
            <w:webHidden/>
          </w:rPr>
          <w:t>213</w:t>
        </w:r>
        <w:r>
          <w:rPr>
            <w:noProof/>
            <w:webHidden/>
          </w:rPr>
          <w:fldChar w:fldCharType="end"/>
        </w:r>
      </w:hyperlink>
    </w:p>
    <w:p w:rsidR="003F38A7" w:rsidRDefault="003F38A7">
      <w:pPr>
        <w:pStyle w:val="TOC3"/>
        <w:tabs>
          <w:tab w:val="left" w:pos="1540"/>
          <w:tab w:val="right" w:leader="dot" w:pos="9061"/>
        </w:tabs>
        <w:rPr>
          <w:rFonts w:eastAsiaTheme="minorEastAsia" w:cstheme="minorBidi"/>
          <w:noProof/>
          <w:szCs w:val="22"/>
          <w:lang w:val="en-US" w:eastAsia="en-US"/>
        </w:rPr>
      </w:pPr>
      <w:hyperlink w:anchor="_Toc430281581" w:history="1">
        <w:r w:rsidRPr="00252DD1">
          <w:rPr>
            <w:rStyle w:val="Hyperlink"/>
            <w:noProof/>
          </w:rPr>
          <w:t>13.12.2</w:t>
        </w:r>
        <w:r>
          <w:rPr>
            <w:rFonts w:eastAsiaTheme="minorEastAsia" w:cstheme="minorBidi"/>
            <w:noProof/>
            <w:szCs w:val="22"/>
            <w:lang w:val="en-US" w:eastAsia="en-US"/>
          </w:rPr>
          <w:tab/>
        </w:r>
        <w:r w:rsidRPr="00252DD1">
          <w:rPr>
            <w:rStyle w:val="Hyperlink"/>
            <w:noProof/>
          </w:rPr>
          <w:t>Brokers</w:t>
        </w:r>
        <w:r>
          <w:rPr>
            <w:noProof/>
            <w:webHidden/>
          </w:rPr>
          <w:tab/>
        </w:r>
        <w:r>
          <w:rPr>
            <w:noProof/>
            <w:webHidden/>
          </w:rPr>
          <w:fldChar w:fldCharType="begin"/>
        </w:r>
        <w:r>
          <w:rPr>
            <w:noProof/>
            <w:webHidden/>
          </w:rPr>
          <w:instrText xml:space="preserve"> PAGEREF _Toc430281581 \h </w:instrText>
        </w:r>
        <w:r>
          <w:rPr>
            <w:noProof/>
            <w:webHidden/>
          </w:rPr>
        </w:r>
        <w:r>
          <w:rPr>
            <w:noProof/>
            <w:webHidden/>
          </w:rPr>
          <w:fldChar w:fldCharType="separate"/>
        </w:r>
        <w:r>
          <w:rPr>
            <w:noProof/>
            <w:webHidden/>
          </w:rPr>
          <w:t>217</w:t>
        </w:r>
        <w:r>
          <w:rPr>
            <w:noProof/>
            <w:webHidden/>
          </w:rPr>
          <w:fldChar w:fldCharType="end"/>
        </w:r>
      </w:hyperlink>
    </w:p>
    <w:p w:rsidR="003F38A7" w:rsidRDefault="003F38A7">
      <w:pPr>
        <w:pStyle w:val="TOC2"/>
        <w:tabs>
          <w:tab w:val="left" w:pos="1100"/>
          <w:tab w:val="right" w:leader="dot" w:pos="9061"/>
        </w:tabs>
        <w:rPr>
          <w:rFonts w:eastAsiaTheme="minorEastAsia" w:cstheme="minorBidi"/>
          <w:noProof/>
          <w:szCs w:val="22"/>
          <w:lang w:val="en-US" w:eastAsia="en-US"/>
        </w:rPr>
      </w:pPr>
      <w:hyperlink w:anchor="_Toc430281582" w:history="1">
        <w:r w:rsidRPr="00252DD1">
          <w:rPr>
            <w:rStyle w:val="Hyperlink"/>
            <w:noProof/>
          </w:rPr>
          <w:t>13.13</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82 \h </w:instrText>
        </w:r>
        <w:r>
          <w:rPr>
            <w:noProof/>
            <w:webHidden/>
          </w:rPr>
        </w:r>
        <w:r>
          <w:rPr>
            <w:noProof/>
            <w:webHidden/>
          </w:rPr>
          <w:fldChar w:fldCharType="separate"/>
        </w:r>
        <w:r>
          <w:rPr>
            <w:noProof/>
            <w:webHidden/>
          </w:rPr>
          <w:t>217</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583" w:history="1">
        <w:r w:rsidRPr="00252DD1">
          <w:rPr>
            <w:rStyle w:val="Hyperlink"/>
            <w:noProof/>
          </w:rPr>
          <w:t>14</w:t>
        </w:r>
        <w:r>
          <w:rPr>
            <w:rFonts w:eastAsiaTheme="minorEastAsia" w:cstheme="minorBidi"/>
            <w:noProof/>
            <w:szCs w:val="22"/>
            <w:lang w:val="en-US" w:eastAsia="en-US"/>
          </w:rPr>
          <w:tab/>
        </w:r>
        <w:r w:rsidRPr="00252DD1">
          <w:rPr>
            <w:rStyle w:val="Hyperlink"/>
            <w:noProof/>
          </w:rPr>
          <w:t>PSYC</w:t>
        </w:r>
        <w:r>
          <w:rPr>
            <w:noProof/>
            <w:webHidden/>
          </w:rPr>
          <w:tab/>
        </w:r>
        <w:r>
          <w:rPr>
            <w:noProof/>
            <w:webHidden/>
          </w:rPr>
          <w:fldChar w:fldCharType="begin"/>
        </w:r>
        <w:r>
          <w:rPr>
            <w:noProof/>
            <w:webHidden/>
          </w:rPr>
          <w:instrText xml:space="preserve"> PAGEREF _Toc430281583 \h </w:instrText>
        </w:r>
        <w:r>
          <w:rPr>
            <w:noProof/>
            <w:webHidden/>
          </w:rPr>
        </w:r>
        <w:r>
          <w:rPr>
            <w:noProof/>
            <w:webHidden/>
          </w:rPr>
          <w:fldChar w:fldCharType="separate"/>
        </w:r>
        <w:r>
          <w:rPr>
            <w:noProof/>
            <w:webHidden/>
          </w:rPr>
          <w:t>21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84" w:history="1">
        <w:r w:rsidRPr="00252DD1">
          <w:rPr>
            <w:rStyle w:val="Hyperlink"/>
            <w:noProof/>
          </w:rPr>
          <w:t>14.1</w:t>
        </w:r>
        <w:r>
          <w:rPr>
            <w:rFonts w:eastAsiaTheme="minorEastAsia" w:cstheme="minorBidi"/>
            <w:noProof/>
            <w:szCs w:val="22"/>
            <w:lang w:val="en-US" w:eastAsia="en-US"/>
          </w:rPr>
          <w:tab/>
        </w:r>
        <w:r w:rsidRPr="00252DD1">
          <w:rPr>
            <w:rStyle w:val="Hyperlink"/>
            <w:noProof/>
          </w:rPr>
          <w:t>Architecture and main functions</w:t>
        </w:r>
        <w:r>
          <w:rPr>
            <w:noProof/>
            <w:webHidden/>
          </w:rPr>
          <w:tab/>
        </w:r>
        <w:r>
          <w:rPr>
            <w:noProof/>
            <w:webHidden/>
          </w:rPr>
          <w:fldChar w:fldCharType="begin"/>
        </w:r>
        <w:r>
          <w:rPr>
            <w:noProof/>
            <w:webHidden/>
          </w:rPr>
          <w:instrText xml:space="preserve"> PAGEREF _Toc430281584 \h </w:instrText>
        </w:r>
        <w:r>
          <w:rPr>
            <w:noProof/>
            <w:webHidden/>
          </w:rPr>
        </w:r>
        <w:r>
          <w:rPr>
            <w:noProof/>
            <w:webHidden/>
          </w:rPr>
          <w:fldChar w:fldCharType="separate"/>
        </w:r>
        <w:r>
          <w:rPr>
            <w:noProof/>
            <w:webHidden/>
          </w:rPr>
          <w:t>219</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85" w:history="1">
        <w:r w:rsidRPr="00252DD1">
          <w:rPr>
            <w:rStyle w:val="Hyperlink"/>
            <w:noProof/>
          </w:rPr>
          <w:t>14.2</w:t>
        </w:r>
        <w:r>
          <w:rPr>
            <w:rFonts w:eastAsiaTheme="minorEastAsia" w:cstheme="minorBidi"/>
            <w:noProof/>
            <w:szCs w:val="22"/>
            <w:lang w:val="en-US" w:eastAsia="en-US"/>
          </w:rPr>
          <w:tab/>
        </w:r>
        <w:r w:rsidRPr="00252DD1">
          <w:rPr>
            <w:rStyle w:val="Hyperlink"/>
            <w:noProof/>
          </w:rPr>
          <w:t>Evolution to PSYC2</w:t>
        </w:r>
        <w:r>
          <w:rPr>
            <w:noProof/>
            <w:webHidden/>
          </w:rPr>
          <w:tab/>
        </w:r>
        <w:r>
          <w:rPr>
            <w:noProof/>
            <w:webHidden/>
          </w:rPr>
          <w:fldChar w:fldCharType="begin"/>
        </w:r>
        <w:r>
          <w:rPr>
            <w:noProof/>
            <w:webHidden/>
          </w:rPr>
          <w:instrText xml:space="preserve"> PAGEREF _Toc430281585 \h </w:instrText>
        </w:r>
        <w:r>
          <w:rPr>
            <w:noProof/>
            <w:webHidden/>
          </w:rPr>
        </w:r>
        <w:r>
          <w:rPr>
            <w:noProof/>
            <w:webHidden/>
          </w:rPr>
          <w:fldChar w:fldCharType="separate"/>
        </w:r>
        <w:r>
          <w:rPr>
            <w:noProof/>
            <w:webHidden/>
          </w:rPr>
          <w:t>219</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86" w:history="1">
        <w:r w:rsidRPr="00252DD1">
          <w:rPr>
            <w:rStyle w:val="Hyperlink"/>
            <w:noProof/>
          </w:rPr>
          <w:t>14.2.1</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86 \h </w:instrText>
        </w:r>
        <w:r>
          <w:rPr>
            <w:noProof/>
            <w:webHidden/>
          </w:rPr>
        </w:r>
        <w:r>
          <w:rPr>
            <w:noProof/>
            <w:webHidden/>
          </w:rPr>
          <w:fldChar w:fldCharType="separate"/>
        </w:r>
        <w:r>
          <w:rPr>
            <w:noProof/>
            <w:webHidden/>
          </w:rPr>
          <w:t>220</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87" w:history="1">
        <w:r w:rsidRPr="00252DD1">
          <w:rPr>
            <w:rStyle w:val="Hyperlink"/>
            <w:noProof/>
          </w:rPr>
          <w:t>14.3</w:t>
        </w:r>
        <w:r>
          <w:rPr>
            <w:rFonts w:eastAsiaTheme="minorEastAsia" w:cstheme="minorBidi"/>
            <w:noProof/>
            <w:szCs w:val="22"/>
            <w:lang w:val="en-US" w:eastAsia="en-US"/>
          </w:rPr>
          <w:tab/>
        </w:r>
        <w:r w:rsidRPr="00252DD1">
          <w:rPr>
            <w:rStyle w:val="Hyperlink"/>
            <w:noProof/>
          </w:rPr>
          <w:t>Node.js</w:t>
        </w:r>
        <w:r>
          <w:rPr>
            <w:noProof/>
            <w:webHidden/>
          </w:rPr>
          <w:tab/>
        </w:r>
        <w:r>
          <w:rPr>
            <w:noProof/>
            <w:webHidden/>
          </w:rPr>
          <w:fldChar w:fldCharType="begin"/>
        </w:r>
        <w:r>
          <w:rPr>
            <w:noProof/>
            <w:webHidden/>
          </w:rPr>
          <w:instrText xml:space="preserve"> PAGEREF _Toc430281587 \h </w:instrText>
        </w:r>
        <w:r>
          <w:rPr>
            <w:noProof/>
            <w:webHidden/>
          </w:rPr>
        </w:r>
        <w:r>
          <w:rPr>
            <w:noProof/>
            <w:webHidden/>
          </w:rPr>
          <w:fldChar w:fldCharType="separate"/>
        </w:r>
        <w:r>
          <w:rPr>
            <w:noProof/>
            <w:webHidden/>
          </w:rPr>
          <w:t>222</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88" w:history="1">
        <w:r w:rsidRPr="00252DD1">
          <w:rPr>
            <w:rStyle w:val="Hyperlink"/>
            <w:noProof/>
          </w:rPr>
          <w:t>14.4</w:t>
        </w:r>
        <w:r>
          <w:rPr>
            <w:rFonts w:eastAsiaTheme="minorEastAsia" w:cstheme="minorBidi"/>
            <w:noProof/>
            <w:szCs w:val="22"/>
            <w:lang w:val="en-US" w:eastAsia="en-US"/>
          </w:rPr>
          <w:tab/>
        </w:r>
        <w:r w:rsidRPr="00252DD1">
          <w:rPr>
            <w:rStyle w:val="Hyperlink"/>
            <w:noProof/>
          </w:rPr>
          <w:t>Asset Evaluation</w:t>
        </w:r>
        <w:r>
          <w:rPr>
            <w:noProof/>
            <w:webHidden/>
          </w:rPr>
          <w:tab/>
        </w:r>
        <w:r>
          <w:rPr>
            <w:noProof/>
            <w:webHidden/>
          </w:rPr>
          <w:fldChar w:fldCharType="begin"/>
        </w:r>
        <w:r>
          <w:rPr>
            <w:noProof/>
            <w:webHidden/>
          </w:rPr>
          <w:instrText xml:space="preserve"> PAGEREF _Toc430281588 \h </w:instrText>
        </w:r>
        <w:r>
          <w:rPr>
            <w:noProof/>
            <w:webHidden/>
          </w:rPr>
        </w:r>
        <w:r>
          <w:rPr>
            <w:noProof/>
            <w:webHidden/>
          </w:rPr>
          <w:fldChar w:fldCharType="separate"/>
        </w:r>
        <w:r>
          <w:rPr>
            <w:noProof/>
            <w:webHidden/>
          </w:rPr>
          <w:t>2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89" w:history="1">
        <w:r w:rsidRPr="00252DD1">
          <w:rPr>
            <w:rStyle w:val="Hyperlink"/>
            <w:noProof/>
          </w:rPr>
          <w:t>14.4.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89 \h </w:instrText>
        </w:r>
        <w:r>
          <w:rPr>
            <w:noProof/>
            <w:webHidden/>
          </w:rPr>
        </w:r>
        <w:r>
          <w:rPr>
            <w:noProof/>
            <w:webHidden/>
          </w:rPr>
          <w:fldChar w:fldCharType="separate"/>
        </w:r>
        <w:r>
          <w:rPr>
            <w:noProof/>
            <w:webHidden/>
          </w:rPr>
          <w:t>2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0" w:history="1">
        <w:r w:rsidRPr="00252DD1">
          <w:rPr>
            <w:rStyle w:val="Hyperlink"/>
            <w:noProof/>
          </w:rPr>
          <w:t>14.4.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90 \h </w:instrText>
        </w:r>
        <w:r>
          <w:rPr>
            <w:noProof/>
            <w:webHidden/>
          </w:rPr>
        </w:r>
        <w:r>
          <w:rPr>
            <w:noProof/>
            <w:webHidden/>
          </w:rPr>
          <w:fldChar w:fldCharType="separate"/>
        </w:r>
        <w:r>
          <w:rPr>
            <w:noProof/>
            <w:webHidden/>
          </w:rPr>
          <w:t>2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1" w:history="1">
        <w:r w:rsidRPr="00252DD1">
          <w:rPr>
            <w:rStyle w:val="Hyperlink"/>
            <w:noProof/>
          </w:rPr>
          <w:t>14.4.3</w:t>
        </w:r>
        <w:r>
          <w:rPr>
            <w:rFonts w:eastAsiaTheme="minorEastAsia" w:cstheme="minorBidi"/>
            <w:noProof/>
            <w:szCs w:val="22"/>
            <w:lang w:val="en-US" w:eastAsia="en-US"/>
          </w:rPr>
          <w:tab/>
        </w:r>
        <w:r w:rsidRPr="00252DD1">
          <w:rPr>
            <w:rStyle w:val="Hyperlink"/>
            <w:noProof/>
          </w:rPr>
          <w:t>APIs</w:t>
        </w:r>
        <w:r>
          <w:rPr>
            <w:noProof/>
            <w:webHidden/>
          </w:rPr>
          <w:tab/>
        </w:r>
        <w:r>
          <w:rPr>
            <w:noProof/>
            <w:webHidden/>
          </w:rPr>
          <w:fldChar w:fldCharType="begin"/>
        </w:r>
        <w:r>
          <w:rPr>
            <w:noProof/>
            <w:webHidden/>
          </w:rPr>
          <w:instrText xml:space="preserve"> PAGEREF _Toc430281591 \h </w:instrText>
        </w:r>
        <w:r>
          <w:rPr>
            <w:noProof/>
            <w:webHidden/>
          </w:rPr>
        </w:r>
        <w:r>
          <w:rPr>
            <w:noProof/>
            <w:webHidden/>
          </w:rPr>
          <w:fldChar w:fldCharType="separate"/>
        </w:r>
        <w:r>
          <w:rPr>
            <w:noProof/>
            <w:webHidden/>
          </w:rPr>
          <w:t>22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2" w:history="1">
        <w:r w:rsidRPr="00252DD1">
          <w:rPr>
            <w:rStyle w:val="Hyperlink"/>
            <w:noProof/>
          </w:rPr>
          <w:t>14.4.4</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592 \h </w:instrText>
        </w:r>
        <w:r>
          <w:rPr>
            <w:noProof/>
            <w:webHidden/>
          </w:rPr>
        </w:r>
        <w:r>
          <w:rPr>
            <w:noProof/>
            <w:webHidden/>
          </w:rPr>
          <w:fldChar w:fldCharType="separate"/>
        </w:r>
        <w:r>
          <w:rPr>
            <w:noProof/>
            <w:webHidden/>
          </w:rPr>
          <w:t>223</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593" w:history="1">
        <w:r w:rsidRPr="00252DD1">
          <w:rPr>
            <w:rStyle w:val="Hyperlink"/>
            <w:noProof/>
          </w:rPr>
          <w:t>14.5</w:t>
        </w:r>
        <w:r>
          <w:rPr>
            <w:rFonts w:eastAsiaTheme="minorEastAsia" w:cstheme="minorBidi"/>
            <w:noProof/>
            <w:szCs w:val="22"/>
            <w:lang w:val="en-US" w:eastAsia="en-US"/>
          </w:rPr>
          <w:tab/>
        </w:r>
        <w:r w:rsidRPr="00252DD1">
          <w:rPr>
            <w:rStyle w:val="Hyperlink"/>
            <w:noProof/>
          </w:rPr>
          <w:t>Vert.x Evaluation</w:t>
        </w:r>
        <w:r>
          <w:rPr>
            <w:noProof/>
            <w:webHidden/>
          </w:rPr>
          <w:tab/>
        </w:r>
        <w:r>
          <w:rPr>
            <w:noProof/>
            <w:webHidden/>
          </w:rPr>
          <w:fldChar w:fldCharType="begin"/>
        </w:r>
        <w:r>
          <w:rPr>
            <w:noProof/>
            <w:webHidden/>
          </w:rPr>
          <w:instrText xml:space="preserve"> PAGEREF _Toc430281593 \h </w:instrText>
        </w:r>
        <w:r>
          <w:rPr>
            <w:noProof/>
            <w:webHidden/>
          </w:rPr>
        </w:r>
        <w:r>
          <w:rPr>
            <w:noProof/>
            <w:webHidden/>
          </w:rPr>
          <w:fldChar w:fldCharType="separate"/>
        </w:r>
        <w:r>
          <w:rPr>
            <w:noProof/>
            <w:webHidden/>
          </w:rPr>
          <w:t>22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4" w:history="1">
        <w:r w:rsidRPr="00252DD1">
          <w:rPr>
            <w:rStyle w:val="Hyperlink"/>
            <w:noProof/>
          </w:rPr>
          <w:t>14.5.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594 \h </w:instrText>
        </w:r>
        <w:r>
          <w:rPr>
            <w:noProof/>
            <w:webHidden/>
          </w:rPr>
        </w:r>
        <w:r>
          <w:rPr>
            <w:noProof/>
            <w:webHidden/>
          </w:rPr>
          <w:fldChar w:fldCharType="separate"/>
        </w:r>
        <w:r>
          <w:rPr>
            <w:noProof/>
            <w:webHidden/>
          </w:rPr>
          <w:t>22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5" w:history="1">
        <w:r w:rsidRPr="00252DD1">
          <w:rPr>
            <w:rStyle w:val="Hyperlink"/>
            <w:noProof/>
          </w:rPr>
          <w:t>14.5.2</w:t>
        </w:r>
        <w:r>
          <w:rPr>
            <w:rFonts w:eastAsiaTheme="minorEastAsia" w:cstheme="minorBidi"/>
            <w:noProof/>
            <w:szCs w:val="22"/>
            <w:lang w:val="en-US" w:eastAsia="en-US"/>
          </w:rPr>
          <w:tab/>
        </w:r>
        <w:r w:rsidRPr="00252DD1">
          <w:rPr>
            <w:rStyle w:val="Hyperlink"/>
            <w:noProof/>
          </w:rPr>
          <w:t>Architecture</w:t>
        </w:r>
        <w:r>
          <w:rPr>
            <w:noProof/>
            <w:webHidden/>
          </w:rPr>
          <w:tab/>
        </w:r>
        <w:r>
          <w:rPr>
            <w:noProof/>
            <w:webHidden/>
          </w:rPr>
          <w:fldChar w:fldCharType="begin"/>
        </w:r>
        <w:r>
          <w:rPr>
            <w:noProof/>
            <w:webHidden/>
          </w:rPr>
          <w:instrText xml:space="preserve"> PAGEREF _Toc430281595 \h </w:instrText>
        </w:r>
        <w:r>
          <w:rPr>
            <w:noProof/>
            <w:webHidden/>
          </w:rPr>
        </w:r>
        <w:r>
          <w:rPr>
            <w:noProof/>
            <w:webHidden/>
          </w:rPr>
          <w:fldChar w:fldCharType="separate"/>
        </w:r>
        <w:r>
          <w:rPr>
            <w:noProof/>
            <w:webHidden/>
          </w:rPr>
          <w:t>22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6" w:history="1">
        <w:r w:rsidRPr="00252DD1">
          <w:rPr>
            <w:rStyle w:val="Hyperlink"/>
            <w:noProof/>
          </w:rPr>
          <w:t>14.5.3</w:t>
        </w:r>
        <w:r>
          <w:rPr>
            <w:rFonts w:eastAsiaTheme="minorEastAsia" w:cstheme="minorBidi"/>
            <w:noProof/>
            <w:szCs w:val="22"/>
            <w:lang w:val="en-US" w:eastAsia="en-US"/>
          </w:rPr>
          <w:tab/>
        </w:r>
        <w:r w:rsidRPr="00252DD1">
          <w:rPr>
            <w:rStyle w:val="Hyperlink"/>
            <w:noProof/>
          </w:rPr>
          <w:t>Addressing</w:t>
        </w:r>
        <w:r>
          <w:rPr>
            <w:noProof/>
            <w:webHidden/>
          </w:rPr>
          <w:tab/>
        </w:r>
        <w:r>
          <w:rPr>
            <w:noProof/>
            <w:webHidden/>
          </w:rPr>
          <w:fldChar w:fldCharType="begin"/>
        </w:r>
        <w:r>
          <w:rPr>
            <w:noProof/>
            <w:webHidden/>
          </w:rPr>
          <w:instrText xml:space="preserve"> PAGEREF _Toc430281596 \h </w:instrText>
        </w:r>
        <w:r>
          <w:rPr>
            <w:noProof/>
            <w:webHidden/>
          </w:rPr>
        </w:r>
        <w:r>
          <w:rPr>
            <w:noProof/>
            <w:webHidden/>
          </w:rPr>
          <w:fldChar w:fldCharType="separate"/>
        </w:r>
        <w:r>
          <w:rPr>
            <w:noProof/>
            <w:webHidden/>
          </w:rPr>
          <w:t>225</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7" w:history="1">
        <w:r w:rsidRPr="00252DD1">
          <w:rPr>
            <w:rStyle w:val="Hyperlink"/>
            <w:noProof/>
          </w:rPr>
          <w:t>14.5.4</w:t>
        </w:r>
        <w:r>
          <w:rPr>
            <w:rFonts w:eastAsiaTheme="minorEastAsia" w:cstheme="minorBidi"/>
            <w:noProof/>
            <w:szCs w:val="22"/>
            <w:lang w:val="en-US" w:eastAsia="en-US"/>
          </w:rPr>
          <w:tab/>
        </w:r>
        <w:r w:rsidRPr="00252DD1">
          <w:rPr>
            <w:rStyle w:val="Hyperlink"/>
            <w:noProof/>
          </w:rPr>
          <w:t>Handlers</w:t>
        </w:r>
        <w:r>
          <w:rPr>
            <w:noProof/>
            <w:webHidden/>
          </w:rPr>
          <w:tab/>
        </w:r>
        <w:r>
          <w:rPr>
            <w:noProof/>
            <w:webHidden/>
          </w:rPr>
          <w:fldChar w:fldCharType="begin"/>
        </w:r>
        <w:r>
          <w:rPr>
            <w:noProof/>
            <w:webHidden/>
          </w:rPr>
          <w:instrText xml:space="preserve"> PAGEREF _Toc430281597 \h </w:instrText>
        </w:r>
        <w:r>
          <w:rPr>
            <w:noProof/>
            <w:webHidden/>
          </w:rPr>
        </w:r>
        <w:r>
          <w:rPr>
            <w:noProof/>
            <w:webHidden/>
          </w:rPr>
          <w:fldChar w:fldCharType="separate"/>
        </w:r>
        <w:r>
          <w:rPr>
            <w:noProof/>
            <w:webHidden/>
          </w:rPr>
          <w:t>22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8" w:history="1">
        <w:r w:rsidRPr="00252DD1">
          <w:rPr>
            <w:rStyle w:val="Hyperlink"/>
            <w:noProof/>
          </w:rPr>
          <w:t>14.5.5</w:t>
        </w:r>
        <w:r>
          <w:rPr>
            <w:rFonts w:eastAsiaTheme="minorEastAsia" w:cstheme="minorBidi"/>
            <w:noProof/>
            <w:szCs w:val="22"/>
            <w:lang w:val="en-US" w:eastAsia="en-US"/>
          </w:rPr>
          <w:tab/>
        </w:r>
        <w:r w:rsidRPr="00252DD1">
          <w:rPr>
            <w:rStyle w:val="Hyperlink"/>
            <w:noProof/>
          </w:rPr>
          <w:t>Messaging Schemes</w:t>
        </w:r>
        <w:r>
          <w:rPr>
            <w:noProof/>
            <w:webHidden/>
          </w:rPr>
          <w:tab/>
        </w:r>
        <w:r>
          <w:rPr>
            <w:noProof/>
            <w:webHidden/>
          </w:rPr>
          <w:fldChar w:fldCharType="begin"/>
        </w:r>
        <w:r>
          <w:rPr>
            <w:noProof/>
            <w:webHidden/>
          </w:rPr>
          <w:instrText xml:space="preserve"> PAGEREF _Toc430281598 \h </w:instrText>
        </w:r>
        <w:r>
          <w:rPr>
            <w:noProof/>
            <w:webHidden/>
          </w:rPr>
        </w:r>
        <w:r>
          <w:rPr>
            <w:noProof/>
            <w:webHidden/>
          </w:rPr>
          <w:fldChar w:fldCharType="separate"/>
        </w:r>
        <w:r>
          <w:rPr>
            <w:noProof/>
            <w:webHidden/>
          </w:rPr>
          <w:t>22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599" w:history="1">
        <w:r w:rsidRPr="00252DD1">
          <w:rPr>
            <w:rStyle w:val="Hyperlink"/>
            <w:noProof/>
          </w:rPr>
          <w:t>14.5.6</w:t>
        </w:r>
        <w:r>
          <w:rPr>
            <w:rFonts w:eastAsiaTheme="minorEastAsia" w:cstheme="minorBidi"/>
            <w:noProof/>
            <w:szCs w:val="22"/>
            <w:lang w:val="en-US" w:eastAsia="en-US"/>
          </w:rPr>
          <w:tab/>
        </w:r>
        <w:r w:rsidRPr="00252DD1">
          <w:rPr>
            <w:rStyle w:val="Hyperlink"/>
            <w:noProof/>
          </w:rPr>
          <w:t>Types of Messages</w:t>
        </w:r>
        <w:r>
          <w:rPr>
            <w:noProof/>
            <w:webHidden/>
          </w:rPr>
          <w:tab/>
        </w:r>
        <w:r>
          <w:rPr>
            <w:noProof/>
            <w:webHidden/>
          </w:rPr>
          <w:fldChar w:fldCharType="begin"/>
        </w:r>
        <w:r>
          <w:rPr>
            <w:noProof/>
            <w:webHidden/>
          </w:rPr>
          <w:instrText xml:space="preserve"> PAGEREF _Toc430281599 \h </w:instrText>
        </w:r>
        <w:r>
          <w:rPr>
            <w:noProof/>
            <w:webHidden/>
          </w:rPr>
        </w:r>
        <w:r>
          <w:rPr>
            <w:noProof/>
            <w:webHidden/>
          </w:rPr>
          <w:fldChar w:fldCharType="separate"/>
        </w:r>
        <w:r>
          <w:rPr>
            <w:noProof/>
            <w:webHidden/>
          </w:rPr>
          <w:t>226</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600" w:history="1">
        <w:r w:rsidRPr="00252DD1">
          <w:rPr>
            <w:rStyle w:val="Hyperlink"/>
            <w:noProof/>
          </w:rPr>
          <w:t>14.6</w:t>
        </w:r>
        <w:r>
          <w:rPr>
            <w:rFonts w:eastAsiaTheme="minorEastAsia" w:cstheme="minorBidi"/>
            <w:noProof/>
            <w:szCs w:val="22"/>
            <w:lang w:val="en-US" w:eastAsia="en-US"/>
          </w:rPr>
          <w:tab/>
        </w:r>
        <w:r w:rsidRPr="00252DD1">
          <w:rPr>
            <w:rStyle w:val="Hyperlink"/>
            <w:noProof/>
          </w:rPr>
          <w:t>Verticle</w:t>
        </w:r>
        <w:r>
          <w:rPr>
            <w:noProof/>
            <w:webHidden/>
          </w:rPr>
          <w:tab/>
        </w:r>
        <w:r>
          <w:rPr>
            <w:noProof/>
            <w:webHidden/>
          </w:rPr>
          <w:fldChar w:fldCharType="begin"/>
        </w:r>
        <w:r>
          <w:rPr>
            <w:noProof/>
            <w:webHidden/>
          </w:rPr>
          <w:instrText xml:space="preserve"> PAGEREF _Toc430281600 \h </w:instrText>
        </w:r>
        <w:r>
          <w:rPr>
            <w:noProof/>
            <w:webHidden/>
          </w:rPr>
        </w:r>
        <w:r>
          <w:rPr>
            <w:noProof/>
            <w:webHidden/>
          </w:rPr>
          <w:fldChar w:fldCharType="separate"/>
        </w:r>
        <w:r>
          <w:rPr>
            <w:noProof/>
            <w:webHidden/>
          </w:rPr>
          <w:t>22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601" w:history="1">
        <w:r w:rsidRPr="00252DD1">
          <w:rPr>
            <w:rStyle w:val="Hyperlink"/>
            <w:noProof/>
          </w:rPr>
          <w:t>14.7</w:t>
        </w:r>
        <w:r>
          <w:rPr>
            <w:rFonts w:eastAsiaTheme="minorEastAsia" w:cstheme="minorBidi"/>
            <w:noProof/>
            <w:szCs w:val="22"/>
            <w:lang w:val="en-US" w:eastAsia="en-US"/>
          </w:rPr>
          <w:tab/>
        </w:r>
        <w:r w:rsidRPr="00252DD1">
          <w:rPr>
            <w:rStyle w:val="Hyperlink"/>
            <w:noProof/>
          </w:rPr>
          <w:t>Module</w:t>
        </w:r>
        <w:r>
          <w:rPr>
            <w:noProof/>
            <w:webHidden/>
          </w:rPr>
          <w:tab/>
        </w:r>
        <w:r>
          <w:rPr>
            <w:noProof/>
            <w:webHidden/>
          </w:rPr>
          <w:fldChar w:fldCharType="begin"/>
        </w:r>
        <w:r>
          <w:rPr>
            <w:noProof/>
            <w:webHidden/>
          </w:rPr>
          <w:instrText xml:space="preserve"> PAGEREF _Toc430281601 \h </w:instrText>
        </w:r>
        <w:r>
          <w:rPr>
            <w:noProof/>
            <w:webHidden/>
          </w:rPr>
        </w:r>
        <w:r>
          <w:rPr>
            <w:noProof/>
            <w:webHidden/>
          </w:rPr>
          <w:fldChar w:fldCharType="separate"/>
        </w:r>
        <w:r>
          <w:rPr>
            <w:noProof/>
            <w:webHidden/>
          </w:rPr>
          <w:t>227</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602" w:history="1">
        <w:r w:rsidRPr="00252DD1">
          <w:rPr>
            <w:rStyle w:val="Hyperlink"/>
            <w:noProof/>
          </w:rPr>
          <w:t>14.8</w:t>
        </w:r>
        <w:r>
          <w:rPr>
            <w:rFonts w:eastAsiaTheme="minorEastAsia" w:cstheme="minorBidi"/>
            <w:noProof/>
            <w:szCs w:val="22"/>
            <w:lang w:val="en-US" w:eastAsia="en-US"/>
          </w:rPr>
          <w:tab/>
        </w:r>
        <w:r w:rsidRPr="00252DD1">
          <w:rPr>
            <w:rStyle w:val="Hyperlink"/>
            <w:noProof/>
          </w:rPr>
          <w:t>Event Loop</w:t>
        </w:r>
        <w:r>
          <w:rPr>
            <w:noProof/>
            <w:webHidden/>
          </w:rPr>
          <w:tab/>
        </w:r>
        <w:r>
          <w:rPr>
            <w:noProof/>
            <w:webHidden/>
          </w:rPr>
          <w:fldChar w:fldCharType="begin"/>
        </w:r>
        <w:r>
          <w:rPr>
            <w:noProof/>
            <w:webHidden/>
          </w:rPr>
          <w:instrText xml:space="preserve"> PAGEREF _Toc430281602 \h </w:instrText>
        </w:r>
        <w:r>
          <w:rPr>
            <w:noProof/>
            <w:webHidden/>
          </w:rPr>
        </w:r>
        <w:r>
          <w:rPr>
            <w:noProof/>
            <w:webHidden/>
          </w:rPr>
          <w:fldChar w:fldCharType="separate"/>
        </w:r>
        <w:r>
          <w:rPr>
            <w:noProof/>
            <w:webHidden/>
          </w:rPr>
          <w:t>227</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03" w:history="1">
        <w:r w:rsidRPr="00252DD1">
          <w:rPr>
            <w:rStyle w:val="Hyperlink"/>
            <w:noProof/>
          </w:rPr>
          <w:t>14.8.1</w:t>
        </w:r>
        <w:r>
          <w:rPr>
            <w:rFonts w:eastAsiaTheme="minorEastAsia" w:cstheme="minorBidi"/>
            <w:noProof/>
            <w:szCs w:val="22"/>
            <w:lang w:val="en-US" w:eastAsia="en-US"/>
          </w:rPr>
          <w:tab/>
        </w:r>
        <w:r w:rsidRPr="00252DD1">
          <w:rPr>
            <w:rStyle w:val="Hyperlink"/>
            <w:noProof/>
          </w:rPr>
          <w:t>APIs</w:t>
        </w:r>
        <w:r>
          <w:rPr>
            <w:noProof/>
            <w:webHidden/>
          </w:rPr>
          <w:tab/>
        </w:r>
        <w:r>
          <w:rPr>
            <w:noProof/>
            <w:webHidden/>
          </w:rPr>
          <w:fldChar w:fldCharType="begin"/>
        </w:r>
        <w:r>
          <w:rPr>
            <w:noProof/>
            <w:webHidden/>
          </w:rPr>
          <w:instrText xml:space="preserve"> PAGEREF _Toc430281603 \h </w:instrText>
        </w:r>
        <w:r>
          <w:rPr>
            <w:noProof/>
            <w:webHidden/>
          </w:rPr>
        </w:r>
        <w:r>
          <w:rPr>
            <w:noProof/>
            <w:webHidden/>
          </w:rPr>
          <w:fldChar w:fldCharType="separate"/>
        </w:r>
        <w:r>
          <w:rPr>
            <w:noProof/>
            <w:webHidden/>
          </w:rPr>
          <w:t>228</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04" w:history="1">
        <w:r w:rsidRPr="00252DD1">
          <w:rPr>
            <w:rStyle w:val="Hyperlink"/>
            <w:noProof/>
          </w:rPr>
          <w:t>14.8.2</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604 \h </w:instrText>
        </w:r>
        <w:r>
          <w:rPr>
            <w:noProof/>
            <w:webHidden/>
          </w:rPr>
        </w:r>
        <w:r>
          <w:rPr>
            <w:noProof/>
            <w:webHidden/>
          </w:rPr>
          <w:fldChar w:fldCharType="separate"/>
        </w:r>
        <w:r>
          <w:rPr>
            <w:noProof/>
            <w:webHidden/>
          </w:rPr>
          <w:t>228</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605" w:history="1">
        <w:r w:rsidRPr="00252DD1">
          <w:rPr>
            <w:rStyle w:val="Hyperlink"/>
            <w:noProof/>
          </w:rPr>
          <w:t>15</w:t>
        </w:r>
        <w:r>
          <w:rPr>
            <w:rFonts w:eastAsiaTheme="minorEastAsia" w:cstheme="minorBidi"/>
            <w:noProof/>
            <w:szCs w:val="22"/>
            <w:lang w:val="en-US" w:eastAsia="en-US"/>
          </w:rPr>
          <w:tab/>
        </w:r>
        <w:r w:rsidRPr="00252DD1">
          <w:rPr>
            <w:rStyle w:val="Hyperlink"/>
            <w:noProof/>
          </w:rPr>
          <w:t>QOS SOTA</w:t>
        </w:r>
        <w:r>
          <w:rPr>
            <w:noProof/>
            <w:webHidden/>
          </w:rPr>
          <w:tab/>
        </w:r>
        <w:r>
          <w:rPr>
            <w:noProof/>
            <w:webHidden/>
          </w:rPr>
          <w:fldChar w:fldCharType="begin"/>
        </w:r>
        <w:r>
          <w:rPr>
            <w:noProof/>
            <w:webHidden/>
          </w:rPr>
          <w:instrText xml:space="preserve"> PAGEREF _Toc430281605 \h </w:instrText>
        </w:r>
        <w:r>
          <w:rPr>
            <w:noProof/>
            <w:webHidden/>
          </w:rPr>
        </w:r>
        <w:r>
          <w:rPr>
            <w:noProof/>
            <w:webHidden/>
          </w:rPr>
          <w:fldChar w:fldCharType="separate"/>
        </w:r>
        <w:r>
          <w:rPr>
            <w:noProof/>
            <w:webHidden/>
          </w:rPr>
          <w:t>231</w:t>
        </w:r>
        <w:r>
          <w:rPr>
            <w:noProof/>
            <w:webHidden/>
          </w:rPr>
          <w:fldChar w:fldCharType="end"/>
        </w:r>
      </w:hyperlink>
    </w:p>
    <w:p w:rsidR="003F38A7" w:rsidRDefault="003F38A7">
      <w:pPr>
        <w:pStyle w:val="TOC2"/>
        <w:tabs>
          <w:tab w:val="left" w:pos="880"/>
          <w:tab w:val="right" w:leader="dot" w:pos="9061"/>
        </w:tabs>
        <w:rPr>
          <w:rFonts w:eastAsiaTheme="minorEastAsia" w:cstheme="minorBidi"/>
          <w:noProof/>
          <w:szCs w:val="22"/>
          <w:lang w:val="en-US" w:eastAsia="en-US"/>
        </w:rPr>
      </w:pPr>
      <w:hyperlink w:anchor="_Toc430281606" w:history="1">
        <w:r w:rsidRPr="00252DD1">
          <w:rPr>
            <w:rStyle w:val="Hyperlink"/>
            <w:noProof/>
          </w:rPr>
          <w:t>15.1</w:t>
        </w:r>
        <w:r>
          <w:rPr>
            <w:rFonts w:eastAsiaTheme="minorEastAsia" w:cstheme="minorBidi"/>
            <w:noProof/>
            <w:szCs w:val="22"/>
            <w:lang w:val="en-US" w:eastAsia="en-US"/>
          </w:rPr>
          <w:tab/>
        </w:r>
        <w:r w:rsidRPr="00252DD1">
          <w:rPr>
            <w:rStyle w:val="Hyperlink"/>
            <w:noProof/>
          </w:rPr>
          <w:t>coturn</w:t>
        </w:r>
        <w:r>
          <w:rPr>
            <w:noProof/>
            <w:webHidden/>
          </w:rPr>
          <w:tab/>
        </w:r>
        <w:r>
          <w:rPr>
            <w:noProof/>
            <w:webHidden/>
          </w:rPr>
          <w:fldChar w:fldCharType="begin"/>
        </w:r>
        <w:r>
          <w:rPr>
            <w:noProof/>
            <w:webHidden/>
          </w:rPr>
          <w:instrText xml:space="preserve"> PAGEREF _Toc430281606 \h </w:instrText>
        </w:r>
        <w:r>
          <w:rPr>
            <w:noProof/>
            <w:webHidden/>
          </w:rPr>
        </w:r>
        <w:r>
          <w:rPr>
            <w:noProof/>
            <w:webHidden/>
          </w:rPr>
          <w:fldChar w:fldCharType="separate"/>
        </w:r>
        <w:r>
          <w:rPr>
            <w:noProof/>
            <w:webHidden/>
          </w:rPr>
          <w:t>23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07" w:history="1">
        <w:r w:rsidRPr="00252DD1">
          <w:rPr>
            <w:rStyle w:val="Hyperlink"/>
            <w:noProof/>
          </w:rPr>
          <w:t>15.1.1</w:t>
        </w:r>
        <w:r>
          <w:rPr>
            <w:rFonts w:eastAsiaTheme="minorEastAsia" w:cstheme="minorBidi"/>
            <w:noProof/>
            <w:szCs w:val="22"/>
            <w:lang w:val="en-US" w:eastAsia="en-US"/>
          </w:rPr>
          <w:tab/>
        </w:r>
        <w:r w:rsidRPr="00252DD1">
          <w:rPr>
            <w:rStyle w:val="Hyperlink"/>
            <w:noProof/>
          </w:rPr>
          <w:t>Overview</w:t>
        </w:r>
        <w:r>
          <w:rPr>
            <w:noProof/>
            <w:webHidden/>
          </w:rPr>
          <w:tab/>
        </w:r>
        <w:r>
          <w:rPr>
            <w:noProof/>
            <w:webHidden/>
          </w:rPr>
          <w:fldChar w:fldCharType="begin"/>
        </w:r>
        <w:r>
          <w:rPr>
            <w:noProof/>
            <w:webHidden/>
          </w:rPr>
          <w:instrText xml:space="preserve"> PAGEREF _Toc430281607 \h </w:instrText>
        </w:r>
        <w:r>
          <w:rPr>
            <w:noProof/>
            <w:webHidden/>
          </w:rPr>
        </w:r>
        <w:r>
          <w:rPr>
            <w:noProof/>
            <w:webHidden/>
          </w:rPr>
          <w:fldChar w:fldCharType="separate"/>
        </w:r>
        <w:r>
          <w:rPr>
            <w:noProof/>
            <w:webHidden/>
          </w:rPr>
          <w:t>231</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08" w:history="1">
        <w:r w:rsidRPr="00252DD1">
          <w:rPr>
            <w:rStyle w:val="Hyperlink"/>
            <w:noProof/>
          </w:rPr>
          <w:t>15.1.2</w:t>
        </w:r>
        <w:r>
          <w:rPr>
            <w:rFonts w:eastAsiaTheme="minorEastAsia" w:cstheme="minorBidi"/>
            <w:noProof/>
            <w:szCs w:val="22"/>
            <w:lang w:val="en-US" w:eastAsia="en-US"/>
          </w:rPr>
          <w:tab/>
        </w:r>
        <w:r w:rsidRPr="00252DD1">
          <w:rPr>
            <w:rStyle w:val="Hyperlink"/>
            <w:noProof/>
          </w:rPr>
          <w:t>Requirements Analysis</w:t>
        </w:r>
        <w:r>
          <w:rPr>
            <w:noProof/>
            <w:webHidden/>
          </w:rPr>
          <w:tab/>
        </w:r>
        <w:r>
          <w:rPr>
            <w:noProof/>
            <w:webHidden/>
          </w:rPr>
          <w:fldChar w:fldCharType="begin"/>
        </w:r>
        <w:r>
          <w:rPr>
            <w:noProof/>
            <w:webHidden/>
          </w:rPr>
          <w:instrText xml:space="preserve"> PAGEREF _Toc430281608 \h </w:instrText>
        </w:r>
        <w:r>
          <w:rPr>
            <w:noProof/>
            <w:webHidden/>
          </w:rPr>
        </w:r>
        <w:r>
          <w:rPr>
            <w:noProof/>
            <w:webHidden/>
          </w:rPr>
          <w:fldChar w:fldCharType="separate"/>
        </w:r>
        <w:r>
          <w:rPr>
            <w:noProof/>
            <w:webHidden/>
          </w:rPr>
          <w:t>231</w:t>
        </w:r>
        <w:r>
          <w:rPr>
            <w:noProof/>
            <w:webHidden/>
          </w:rPr>
          <w:fldChar w:fldCharType="end"/>
        </w:r>
      </w:hyperlink>
    </w:p>
    <w:p w:rsidR="003F38A7" w:rsidRDefault="003F38A7">
      <w:pPr>
        <w:pStyle w:val="TOC1"/>
        <w:tabs>
          <w:tab w:val="left" w:pos="663"/>
          <w:tab w:val="right" w:leader="dot" w:pos="9061"/>
        </w:tabs>
        <w:rPr>
          <w:rFonts w:eastAsiaTheme="minorEastAsia" w:cstheme="minorBidi"/>
          <w:noProof/>
          <w:szCs w:val="22"/>
          <w:lang w:val="en-US" w:eastAsia="en-US"/>
        </w:rPr>
      </w:pPr>
      <w:hyperlink w:anchor="_Toc430281609" w:history="1">
        <w:r w:rsidRPr="00252DD1">
          <w:rPr>
            <w:rStyle w:val="Hyperlink"/>
            <w:noProof/>
          </w:rPr>
          <w:t>16</w:t>
        </w:r>
        <w:r>
          <w:rPr>
            <w:rFonts w:eastAsiaTheme="minorEastAsia" w:cstheme="minorBidi"/>
            <w:noProof/>
            <w:szCs w:val="22"/>
            <w:lang w:val="en-US" w:eastAsia="en-US"/>
          </w:rPr>
          <w:tab/>
        </w:r>
        <w:r w:rsidRPr="00252DD1">
          <w:rPr>
            <w:rStyle w:val="Hyperlink"/>
            <w:noProof/>
          </w:rPr>
          <w:t>Service Frameworks SOTA</w:t>
        </w:r>
        <w:r>
          <w:rPr>
            <w:noProof/>
            <w:webHidden/>
          </w:rPr>
          <w:tab/>
        </w:r>
        <w:r>
          <w:rPr>
            <w:noProof/>
            <w:webHidden/>
          </w:rPr>
          <w:fldChar w:fldCharType="begin"/>
        </w:r>
        <w:r>
          <w:rPr>
            <w:noProof/>
            <w:webHidden/>
          </w:rPr>
          <w:instrText xml:space="preserve"> PAGEREF _Toc430281609 \h </w:instrText>
        </w:r>
        <w:r>
          <w:rPr>
            <w:noProof/>
            <w:webHidden/>
          </w:rPr>
        </w:r>
        <w:r>
          <w:rPr>
            <w:noProof/>
            <w:webHidden/>
          </w:rPr>
          <w:fldChar w:fldCharType="separate"/>
        </w:r>
        <w:r>
          <w:rPr>
            <w:noProof/>
            <w:webHidden/>
          </w:rPr>
          <w:t>23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10" w:history="1">
        <w:r w:rsidRPr="00252DD1">
          <w:rPr>
            <w:rStyle w:val="Hyperlink"/>
            <w:noProof/>
          </w:rPr>
          <w:t>16.1.1</w:t>
        </w:r>
        <w:r>
          <w:rPr>
            <w:rFonts w:eastAsiaTheme="minorEastAsia" w:cstheme="minorBidi"/>
            <w:noProof/>
            <w:szCs w:val="22"/>
            <w:lang w:val="en-US" w:eastAsia="en-US"/>
          </w:rPr>
          <w:tab/>
        </w:r>
        <w:r w:rsidRPr="00252DD1">
          <w:rPr>
            <w:rStyle w:val="Hyperlink"/>
            <w:noProof/>
          </w:rPr>
          <w:t>AngularJS Framework</w:t>
        </w:r>
        <w:r>
          <w:rPr>
            <w:noProof/>
            <w:webHidden/>
          </w:rPr>
          <w:tab/>
        </w:r>
        <w:r>
          <w:rPr>
            <w:noProof/>
            <w:webHidden/>
          </w:rPr>
          <w:fldChar w:fldCharType="begin"/>
        </w:r>
        <w:r>
          <w:rPr>
            <w:noProof/>
            <w:webHidden/>
          </w:rPr>
          <w:instrText xml:space="preserve"> PAGEREF _Toc430281610 \h </w:instrText>
        </w:r>
        <w:r>
          <w:rPr>
            <w:noProof/>
            <w:webHidden/>
          </w:rPr>
        </w:r>
        <w:r>
          <w:rPr>
            <w:noProof/>
            <w:webHidden/>
          </w:rPr>
          <w:fldChar w:fldCharType="separate"/>
        </w:r>
        <w:r>
          <w:rPr>
            <w:noProof/>
            <w:webHidden/>
          </w:rPr>
          <w:t>232</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11" w:history="1">
        <w:r w:rsidRPr="00252DD1">
          <w:rPr>
            <w:rStyle w:val="Hyperlink"/>
            <w:noProof/>
          </w:rPr>
          <w:t>16.1.2</w:t>
        </w:r>
        <w:r>
          <w:rPr>
            <w:rFonts w:eastAsiaTheme="minorEastAsia" w:cstheme="minorBidi"/>
            <w:noProof/>
            <w:szCs w:val="22"/>
            <w:lang w:val="en-US" w:eastAsia="en-US"/>
          </w:rPr>
          <w:tab/>
        </w:r>
        <w:r w:rsidRPr="00252DD1">
          <w:rPr>
            <w:rStyle w:val="Hyperlink"/>
            <w:noProof/>
          </w:rPr>
          <w:t>BackboneJS Framework</w:t>
        </w:r>
        <w:r>
          <w:rPr>
            <w:noProof/>
            <w:webHidden/>
          </w:rPr>
          <w:tab/>
        </w:r>
        <w:r>
          <w:rPr>
            <w:noProof/>
            <w:webHidden/>
          </w:rPr>
          <w:fldChar w:fldCharType="begin"/>
        </w:r>
        <w:r>
          <w:rPr>
            <w:noProof/>
            <w:webHidden/>
          </w:rPr>
          <w:instrText xml:space="preserve"> PAGEREF _Toc430281611 \h </w:instrText>
        </w:r>
        <w:r>
          <w:rPr>
            <w:noProof/>
            <w:webHidden/>
          </w:rPr>
        </w:r>
        <w:r>
          <w:rPr>
            <w:noProof/>
            <w:webHidden/>
          </w:rPr>
          <w:fldChar w:fldCharType="separate"/>
        </w:r>
        <w:r>
          <w:rPr>
            <w:noProof/>
            <w:webHidden/>
          </w:rPr>
          <w:t>234</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12" w:history="1">
        <w:r w:rsidRPr="00252DD1">
          <w:rPr>
            <w:rStyle w:val="Hyperlink"/>
            <w:noProof/>
          </w:rPr>
          <w:t>16.1.3</w:t>
        </w:r>
        <w:r>
          <w:rPr>
            <w:rFonts w:eastAsiaTheme="minorEastAsia" w:cstheme="minorBidi"/>
            <w:noProof/>
            <w:szCs w:val="22"/>
            <w:lang w:val="en-US" w:eastAsia="en-US"/>
          </w:rPr>
          <w:tab/>
        </w:r>
        <w:r w:rsidRPr="00252DD1">
          <w:rPr>
            <w:rStyle w:val="Hyperlink"/>
            <w:noProof/>
          </w:rPr>
          <w:t>MeteorJS Framework</w:t>
        </w:r>
        <w:r>
          <w:rPr>
            <w:noProof/>
            <w:webHidden/>
          </w:rPr>
          <w:tab/>
        </w:r>
        <w:r>
          <w:rPr>
            <w:noProof/>
            <w:webHidden/>
          </w:rPr>
          <w:fldChar w:fldCharType="begin"/>
        </w:r>
        <w:r>
          <w:rPr>
            <w:noProof/>
            <w:webHidden/>
          </w:rPr>
          <w:instrText xml:space="preserve"> PAGEREF _Toc430281612 \h </w:instrText>
        </w:r>
        <w:r>
          <w:rPr>
            <w:noProof/>
            <w:webHidden/>
          </w:rPr>
        </w:r>
        <w:r>
          <w:rPr>
            <w:noProof/>
            <w:webHidden/>
          </w:rPr>
          <w:fldChar w:fldCharType="separate"/>
        </w:r>
        <w:r>
          <w:rPr>
            <w:noProof/>
            <w:webHidden/>
          </w:rPr>
          <w:t>236</w:t>
        </w:r>
        <w:r>
          <w:rPr>
            <w:noProof/>
            <w:webHidden/>
          </w:rPr>
          <w:fldChar w:fldCharType="end"/>
        </w:r>
      </w:hyperlink>
    </w:p>
    <w:p w:rsidR="003F38A7" w:rsidRDefault="003F38A7">
      <w:pPr>
        <w:pStyle w:val="TOC3"/>
        <w:tabs>
          <w:tab w:val="left" w:pos="1320"/>
          <w:tab w:val="right" w:leader="dot" w:pos="9061"/>
        </w:tabs>
        <w:rPr>
          <w:rFonts w:eastAsiaTheme="minorEastAsia" w:cstheme="minorBidi"/>
          <w:noProof/>
          <w:szCs w:val="22"/>
          <w:lang w:val="en-US" w:eastAsia="en-US"/>
        </w:rPr>
      </w:pPr>
      <w:hyperlink w:anchor="_Toc430281613" w:history="1">
        <w:r w:rsidRPr="00252DD1">
          <w:rPr>
            <w:rStyle w:val="Hyperlink"/>
            <w:noProof/>
          </w:rPr>
          <w:t>16.1.4</w:t>
        </w:r>
        <w:r>
          <w:rPr>
            <w:rFonts w:eastAsiaTheme="minorEastAsia" w:cstheme="minorBidi"/>
            <w:noProof/>
            <w:szCs w:val="22"/>
            <w:lang w:val="en-US" w:eastAsia="en-US"/>
          </w:rPr>
          <w:tab/>
        </w:r>
        <w:r w:rsidRPr="00252DD1">
          <w:rPr>
            <w:rStyle w:val="Hyperlink"/>
            <w:noProof/>
          </w:rPr>
          <w:t>StapesJS Framework</w:t>
        </w:r>
        <w:r>
          <w:rPr>
            <w:noProof/>
            <w:webHidden/>
          </w:rPr>
          <w:tab/>
        </w:r>
        <w:r>
          <w:rPr>
            <w:noProof/>
            <w:webHidden/>
          </w:rPr>
          <w:fldChar w:fldCharType="begin"/>
        </w:r>
        <w:r>
          <w:rPr>
            <w:noProof/>
            <w:webHidden/>
          </w:rPr>
          <w:instrText xml:space="preserve"> PAGEREF _Toc430281613 \h </w:instrText>
        </w:r>
        <w:r>
          <w:rPr>
            <w:noProof/>
            <w:webHidden/>
          </w:rPr>
        </w:r>
        <w:r>
          <w:rPr>
            <w:noProof/>
            <w:webHidden/>
          </w:rPr>
          <w:fldChar w:fldCharType="separate"/>
        </w:r>
        <w:r>
          <w:rPr>
            <w:noProof/>
            <w:webHidden/>
          </w:rPr>
          <w:t>239</w:t>
        </w:r>
        <w:r>
          <w:rPr>
            <w:noProof/>
            <w:webHidden/>
          </w:rPr>
          <w:fldChar w:fldCharType="end"/>
        </w:r>
      </w:hyperlink>
    </w:p>
    <w:p w:rsidR="00775887" w:rsidRPr="00F53246" w:rsidRDefault="003B3DE3"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30281383"/>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30281384"/>
      <w:r w:rsidRPr="00F53246">
        <w:lastRenderedPageBreak/>
        <w:t>Abbreviations</w:t>
      </w:r>
      <w:bookmarkEnd w:id="20"/>
      <w:bookmarkEnd w:id="21"/>
      <w:bookmarkEnd w:id="22"/>
      <w:bookmarkEnd w:id="23"/>
      <w:bookmarkEnd w:id="24"/>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5" w:name="_Toc494089551"/>
      <w:bookmarkStart w:id="26" w:name="_Toc139444758"/>
      <w:bookmarkStart w:id="27" w:name="_Toc139445067"/>
      <w:bookmarkStart w:id="28" w:name="_Toc149557715"/>
      <w:bookmarkStart w:id="29" w:name="_Toc430281385"/>
      <w:r w:rsidRPr="00F53246">
        <w:lastRenderedPageBreak/>
        <w:t>Definitions</w:t>
      </w:r>
      <w:bookmarkEnd w:id="25"/>
      <w:bookmarkEnd w:id="26"/>
      <w:bookmarkEnd w:id="27"/>
      <w:bookmarkEnd w:id="28"/>
      <w:bookmarkEnd w:id="29"/>
    </w:p>
    <w:p w:rsidR="00775887" w:rsidRPr="00F53246" w:rsidRDefault="00775887">
      <w:pPr>
        <w:rPr>
          <w:rFonts w:cs="Arial"/>
        </w:rPr>
      </w:pPr>
    </w:p>
    <w:p w:rsidR="007E45A1" w:rsidRDefault="003B3DE3">
      <w:pPr>
        <w:pStyle w:val="Heading1"/>
      </w:pPr>
      <w:r w:rsidRPr="003B3DE3">
        <w:lastRenderedPageBreak/>
        <w:fldChar w:fldCharType="begin"/>
      </w:r>
      <w:r w:rsidR="00111B97">
        <w:instrText xml:space="preserve"> INCLUDETEXT "C:\\Projectos\\reTHINK\\WP3\\git\\core-framework\\docs\\deliverables\\d31\\D3.1-body.docx" </w:instrText>
      </w:r>
      <w:r w:rsidRPr="003B3DE3">
        <w:fldChar w:fldCharType="separate"/>
      </w:r>
      <w:bookmarkStart w:id="30" w:name="introduction"/>
      <w:bookmarkStart w:id="31" w:name="_Toc430281386"/>
      <w:bookmarkEnd w:id="30"/>
      <w:r w:rsidR="007E45A1">
        <w:t>Introduction</w:t>
      </w:r>
      <w:bookmarkEnd w:id="31"/>
    </w:p>
    <w:p w:rsidR="007E45A1" w:rsidRDefault="007E45A1">
      <w:pPr>
        <w:pStyle w:val="Heading2"/>
      </w:pPr>
      <w:bookmarkStart w:id="32" w:name="objectives-and-overview"/>
      <w:bookmarkStart w:id="33" w:name="_Toc430281387"/>
      <w:bookmarkEnd w:id="32"/>
      <w:r>
        <w:t>Objectives and Overview</w:t>
      </w:r>
      <w:bookmarkEnd w:id="33"/>
    </w:p>
    <w:p w:rsidR="007E45A1" w:rsidRDefault="007E45A1">
      <w:r>
        <w:t>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sidR="007E45A1" w:rsidRDefault="007E45A1">
      <w:r>
        <w:rPr>
          <w:noProof/>
          <w:lang w:val="en-US" w:eastAsia="en-US"/>
        </w:rPr>
        <w:lastRenderedPageBreak/>
        <w:drawing>
          <wp:inline distT="0" distB="0" distL="0" distR="0">
            <wp:extent cx="4394200" cy="7620000"/>
            <wp:effectExtent l="0" t="0" r="0" b="0"/>
            <wp:docPr id="871"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0" cstate="print"/>
                    <a:stretch>
                      <a:fillRect/>
                    </a:stretch>
                  </pic:blipFill>
                  <pic:spPr bwMode="auto">
                    <a:xfrm>
                      <a:off x="0" y="0"/>
                      <a:ext cx="4394200" cy="7620000"/>
                    </a:xfrm>
                    <a:prstGeom prst="rect">
                      <a:avLst/>
                    </a:prstGeom>
                    <a:noFill/>
                    <a:ln w="9525">
                      <a:noFill/>
                      <a:headEnd/>
                      <a:tailEnd/>
                    </a:ln>
                  </pic:spPr>
                </pic:pic>
              </a:graphicData>
            </a:graphic>
          </wp:inline>
        </w:drawing>
      </w:r>
    </w:p>
    <w:p w:rsidR="007E45A1" w:rsidRDefault="007E45A1">
      <w:r>
        <w:t>Figure 3 - WP3 Scope</w:t>
      </w:r>
    </w:p>
    <w:p w:rsidR="007E45A1" w:rsidRDefault="007E45A1">
      <w:r>
        <w:t>It should be noted that the Network Platform specification supporting Specialised Network Services will be reported later in D3.4, as originaly planned.</w:t>
      </w:r>
    </w:p>
    <w:p w:rsidR="007E45A1" w:rsidRDefault="007E45A1">
      <w:r>
        <w:t xml:space="preserve">These specifications are compliant with reTHINK Data Model, Hyperty Management interfaces, Stream Interface and Messaging Interface designed in [37]. It should be noted that, according to </w:t>
      </w:r>
      <w:r>
        <w:lastRenderedPageBreak/>
        <w:t>Protocol On-the-fly concept, the Messaging Interface is defined by the Message Model defined in [37].</w:t>
      </w:r>
    </w:p>
    <w:p w:rsidR="007E45A1" w:rsidRDefault="007E45A1">
      <w:r>
        <w:t>Besides the Architecture requirements reported in D2.1 [38] additional specific requirements to Core Framework functionalities were analysed.</w:t>
      </w:r>
    </w:p>
    <w:p w:rsidR="007E45A1" w:rsidRDefault="007E45A1">
      <w:r>
        <w:t>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sidR="007E45A1" w:rsidRDefault="007E45A1">
      <w:r>
        <w:t>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sidR="007E45A1" w:rsidRDefault="007E45A1">
      <w:r>
        <w:t>Three solutions to implement the Messaging Node were selected in order to evaluate interoperability between different Hyperties domains that use different Message Nodes in WP6, namely Vertx, Nodejs and Matrix.</w:t>
      </w:r>
    </w:p>
    <w:p w:rsidR="007E45A1" w:rsidRDefault="007E45A1">
      <w:r>
        <w:t>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sidR="007E45A1" w:rsidRDefault="007E45A1">
      <w:r>
        <w:t>The Runtime design enables the reusage of most of the core runtime components through different platforms including Browsers, Standalone Mobile Application, Network Side Application Servers and more constrained M2M/IoT standalone devices.</w:t>
      </w:r>
    </w:p>
    <w:p w:rsidR="007E45A1" w:rsidRDefault="007E45A1">
      <w:r>
        <w:t xml:space="preserve">The specification reported in this deliverable, provides the basis for the implementation tasks but it is expected to be adjusted and to be completed along the implementation phase. In addition, during the implementation phase, </w:t>
      </w:r>
      <w:proofErr w:type="gramStart"/>
      <w:r>
        <w:t>an</w:t>
      </w:r>
      <w:proofErr w:type="gramEnd"/>
      <w:r>
        <w:t xml:space="preserve"> Hyperty Framework to be used by Hyperty Developers will be developed and reported in D3.2.</w:t>
      </w:r>
    </w:p>
    <w:p w:rsidR="007E45A1" w:rsidRDefault="007E45A1">
      <w:r>
        <w:t>The final specification for messaging node and Hyperty runtime will be reported in D3.3.</w:t>
      </w:r>
    </w:p>
    <w:p w:rsidR="007E45A1" w:rsidRDefault="007E45A1">
      <w:pPr>
        <w:pStyle w:val="Heading2"/>
      </w:pPr>
      <w:bookmarkStart w:id="34" w:name="structure"/>
      <w:bookmarkStart w:id="35" w:name="_Toc430281388"/>
      <w:bookmarkEnd w:id="34"/>
      <w:r>
        <w:t>Structure</w:t>
      </w:r>
      <w:bookmarkEnd w:id="35"/>
    </w:p>
    <w:p w:rsidR="007E45A1" w:rsidRDefault="007E45A1">
      <w:r>
        <w:t xml:space="preserve">This report starts by introducing, in Chapter </w:t>
      </w:r>
      <w:proofErr w:type="gramStart"/>
      <w:r>
        <w:t>2,</w:t>
      </w:r>
      <w:proofErr w:type="gramEnd"/>
      <w:r>
        <w:t xml:space="preserve">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rsidR="007E45A1" w:rsidRDefault="007E45A1">
      <w:pPr>
        <w:pStyle w:val="Heading1"/>
      </w:pPr>
      <w:bookmarkStart w:id="36" w:name="requirements"/>
      <w:bookmarkStart w:id="37" w:name="_Toc430281389"/>
      <w:bookmarkEnd w:id="36"/>
      <w:r>
        <w:lastRenderedPageBreak/>
        <w:t>Requirements</w:t>
      </w:r>
      <w:bookmarkEnd w:id="37"/>
    </w:p>
    <w:p w:rsidR="007E45A1" w:rsidRDefault="007E45A1">
      <w:r>
        <w:t>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rsidR="007E45A1" w:rsidRDefault="007E45A1">
      <w:pPr>
        <w:pStyle w:val="Heading2"/>
      </w:pPr>
      <w:bookmarkStart w:id="38" w:name="runtime-node-requirements"/>
      <w:bookmarkStart w:id="39" w:name="_Toc430281390"/>
      <w:bookmarkEnd w:id="38"/>
      <w:r>
        <w:t>Runtime Node Requirements</w:t>
      </w:r>
      <w:bookmarkEnd w:id="39"/>
    </w:p>
    <w:p w:rsidR="007E45A1" w:rsidRDefault="007E45A1">
      <w:r>
        <w:rPr>
          <w:b/>
        </w:rPr>
        <w:t>The effort to introduce new capabilities in the runtime should be reasonable</w:t>
      </w:r>
    </w:p>
    <w:p w:rsidR="007E45A1" w:rsidRDefault="007E45A1">
      <w:r>
        <w:t>The effort to introduce new capabilities in the runtime should be reasonable, for example:</w:t>
      </w:r>
    </w:p>
    <w:p w:rsidR="007E45A1" w:rsidRDefault="007E45A1" w:rsidP="00F9383D">
      <w:pPr>
        <w:numPr>
          <w:ilvl w:val="0"/>
          <w:numId w:val="26"/>
        </w:numPr>
      </w:pPr>
      <w:r>
        <w:t>missing WebRTC features eg Identity</w:t>
      </w:r>
    </w:p>
    <w:p w:rsidR="007E45A1" w:rsidRDefault="007E45A1" w:rsidP="00F9383D">
      <w:pPr>
        <w:numPr>
          <w:ilvl w:val="0"/>
          <w:numId w:val="26"/>
        </w:numPr>
      </w:pPr>
      <w:r>
        <w:t>Protocol on the fly mechanism</w:t>
      </w:r>
    </w:p>
    <w:p w:rsidR="007E45A1" w:rsidRDefault="007E45A1" w:rsidP="00F9383D">
      <w:pPr>
        <w:numPr>
          <w:ilvl w:val="0"/>
          <w:numId w:val="26"/>
        </w:numPr>
      </w:pPr>
      <w:r>
        <w:t>Policy Enforcement Points</w:t>
      </w:r>
    </w:p>
    <w:p w:rsidR="007E45A1" w:rsidRDefault="007E45A1" w:rsidP="00F9383D">
      <w:pPr>
        <w:numPr>
          <w:ilvl w:val="0"/>
          <w:numId w:val="26"/>
        </w:numPr>
      </w:pPr>
      <w:r>
        <w:t>Hyperty Registry</w:t>
      </w:r>
    </w:p>
    <w:p w:rsidR="007E45A1" w:rsidRDefault="007E45A1">
      <w:r>
        <w:rPr>
          <w:b/>
        </w:rPr>
        <w:t>The Runtime must be secured</w:t>
      </w:r>
    </w:p>
    <w:p w:rsidR="007E45A1" w:rsidRDefault="007E45A1">
      <w:r>
        <w:t>The runtime must support the execution of entrusted code in isolated sandboxes. It should be possible to take advantage of existing secured elements like SIM cards or embedded SIM</w:t>
      </w:r>
    </w:p>
    <w:p w:rsidR="007E45A1" w:rsidRDefault="007E45A1">
      <w:r>
        <w:rPr>
          <w:b/>
        </w:rPr>
        <w:t>The Runtime must have a good performance</w:t>
      </w:r>
    </w:p>
    <w:p w:rsidR="007E45A1" w:rsidRDefault="007E45A1">
      <w:r>
        <w:t>The Runtime must have a good performance</w:t>
      </w:r>
    </w:p>
    <w:p w:rsidR="007E45A1" w:rsidRDefault="007E45A1">
      <w:r>
        <w:rPr>
          <w:b/>
        </w:rPr>
        <w:t>The Runtime should support Standardised Messaging Notifications</w:t>
      </w:r>
    </w:p>
    <w:p w:rsidR="007E45A1" w:rsidRDefault="007E45A1">
      <w:r>
        <w:t xml:space="preserve">The Runtime should support standardised W3C </w:t>
      </w:r>
      <w:hyperlink r:id="rId11">
        <w:r>
          <w:t>Push Messaging</w:t>
        </w:r>
      </w:hyperlink>
      <w:r>
        <w:t xml:space="preserve"> which allows applications to receive messages sent by servers regardless whether the Application is currently active. Useful to support notifications about incoming WebRTC calls.</w:t>
      </w:r>
    </w:p>
    <w:p w:rsidR="007E45A1" w:rsidRDefault="007E45A1">
      <w:r>
        <w:rPr>
          <w:b/>
        </w:rPr>
        <w:t>The Runtime should support Web Socket</w:t>
      </w:r>
    </w:p>
    <w:p w:rsidR="007E45A1" w:rsidRDefault="007E45A1">
      <w:r>
        <w:t xml:space="preserve">The Runtime should </w:t>
      </w:r>
      <w:proofErr w:type="gramStart"/>
      <w:r>
        <w:t xml:space="preserve">support </w:t>
      </w:r>
      <w:proofErr w:type="gramEnd"/>
      <w:r>
        <w:fldChar w:fldCharType="begin"/>
      </w:r>
      <w:r>
        <w:instrText>HYPERLINK "http://www.w3.org/TR/websockets/" \h</w:instrText>
      </w:r>
      <w:r>
        <w:fldChar w:fldCharType="separate"/>
      </w:r>
      <w:r>
        <w:t>Web Socket</w:t>
      </w:r>
      <w:r>
        <w:fldChar w:fldCharType="end"/>
      </w:r>
      <w:r>
        <w:t>.</w:t>
      </w:r>
    </w:p>
    <w:p w:rsidR="007E45A1" w:rsidRDefault="007E45A1">
      <w:r>
        <w:rPr>
          <w:b/>
        </w:rPr>
        <w:t>The runtime must support standard Javascript (ECMAScript)</w:t>
      </w:r>
    </w:p>
    <w:p w:rsidR="007E45A1" w:rsidRDefault="007E45A1">
      <w:r>
        <w:t xml:space="preserve">The runtime must support standard at least </w:t>
      </w:r>
      <w:hyperlink r:id="rId12">
        <w:r>
          <w:t>ECMAScript version 5</w:t>
        </w:r>
      </w:hyperlink>
      <w:r>
        <w:t xml:space="preserve"> (Javascript).</w:t>
      </w:r>
    </w:p>
    <w:p w:rsidR="007E45A1" w:rsidRDefault="007E45A1">
      <w:r>
        <w:rPr>
          <w:b/>
        </w:rPr>
        <w:t>The Runtime should support W3C WebRTC APIs</w:t>
      </w:r>
    </w:p>
    <w:p w:rsidR="007E45A1" w:rsidRDefault="007E45A1">
      <w:r>
        <w:t>The Runtime should support W3C WebRTC APIs including:</w:t>
      </w:r>
    </w:p>
    <w:p w:rsidR="007E45A1" w:rsidRDefault="007E45A1" w:rsidP="00F9383D">
      <w:pPr>
        <w:numPr>
          <w:ilvl w:val="0"/>
          <w:numId w:val="26"/>
        </w:numPr>
      </w:pPr>
      <w:hyperlink r:id="rId13">
        <w:r>
          <w:t>Media Capture and Streams API</w:t>
        </w:r>
      </w:hyperlink>
    </w:p>
    <w:p w:rsidR="007E45A1" w:rsidRDefault="007E45A1" w:rsidP="00F9383D">
      <w:pPr>
        <w:numPr>
          <w:ilvl w:val="0"/>
          <w:numId w:val="26"/>
        </w:numPr>
      </w:pPr>
      <w:hyperlink r:id="rId14">
        <w:r>
          <w:t>WebRTC</w:t>
        </w:r>
      </w:hyperlink>
    </w:p>
    <w:p w:rsidR="007E45A1" w:rsidRDefault="007E45A1">
      <w:r>
        <w:rPr>
          <w:b/>
        </w:rPr>
        <w:t>The Runtime should be deployable in the most used Devices and Operating Systems</w:t>
      </w:r>
    </w:p>
    <w:p w:rsidR="007E45A1" w:rsidRDefault="007E45A1">
      <w:r>
        <w:t>The Runtime should be deployable in the most used Devices and Operating Systems, including:</w:t>
      </w:r>
    </w:p>
    <w:p w:rsidR="007E45A1" w:rsidRDefault="007E45A1" w:rsidP="00F9383D">
      <w:pPr>
        <w:numPr>
          <w:ilvl w:val="0"/>
          <w:numId w:val="26"/>
        </w:numPr>
      </w:pPr>
      <w:r>
        <w:t>Android (Smartphone and Tablet)</w:t>
      </w:r>
    </w:p>
    <w:p w:rsidR="007E45A1" w:rsidRDefault="007E45A1" w:rsidP="00F9383D">
      <w:pPr>
        <w:numPr>
          <w:ilvl w:val="0"/>
          <w:numId w:val="26"/>
        </w:numPr>
      </w:pPr>
      <w:r>
        <w:t>iOS (Smartphone and Tablet)</w:t>
      </w:r>
    </w:p>
    <w:p w:rsidR="007E45A1" w:rsidRDefault="007E45A1" w:rsidP="00F9383D">
      <w:pPr>
        <w:numPr>
          <w:ilvl w:val="0"/>
          <w:numId w:val="26"/>
        </w:numPr>
      </w:pPr>
      <w:r>
        <w:t>Raspberry PI</w:t>
      </w:r>
    </w:p>
    <w:p w:rsidR="007E45A1" w:rsidRDefault="007E45A1" w:rsidP="00F9383D">
      <w:pPr>
        <w:numPr>
          <w:ilvl w:val="0"/>
          <w:numId w:val="26"/>
        </w:numPr>
      </w:pPr>
      <w:r>
        <w:t>Linux</w:t>
      </w:r>
    </w:p>
    <w:p w:rsidR="007E45A1" w:rsidRDefault="007E45A1" w:rsidP="00F9383D">
      <w:pPr>
        <w:numPr>
          <w:ilvl w:val="0"/>
          <w:numId w:val="26"/>
        </w:numPr>
      </w:pPr>
      <w:r>
        <w:t>Windows</w:t>
      </w:r>
    </w:p>
    <w:p w:rsidR="007E45A1" w:rsidRDefault="007E45A1">
      <w:pPr>
        <w:pStyle w:val="Heading2"/>
      </w:pPr>
      <w:bookmarkStart w:id="40" w:name="_Toc430281391"/>
      <w:r>
        <w:lastRenderedPageBreak/>
        <w:t>Messaging Node Requirements</w:t>
      </w:r>
      <w:bookmarkEnd w:id="40"/>
    </w:p>
    <w:p w:rsidR="007E45A1" w:rsidRDefault="007E45A1">
      <w:r>
        <w:rPr>
          <w:b/>
        </w:rPr>
        <w:t>Messaging Node should be resilient</w:t>
      </w:r>
    </w:p>
    <w:p w:rsidR="007E45A1" w:rsidRDefault="007E45A1">
      <w:r>
        <w:t>Messaging node should be Resilient when operating under overload situations or failures, in general.</w:t>
      </w:r>
    </w:p>
    <w:p w:rsidR="007E45A1" w:rsidRDefault="007E45A1">
      <w:r>
        <w:rPr>
          <w:b/>
        </w:rPr>
        <w:t>The Messaging Node MUST offer DoS and DDoS Protection</w:t>
      </w:r>
    </w:p>
    <w:p w:rsidR="007E45A1" w:rsidRDefault="007E45A1">
      <w:r>
        <w:t>The MN MUST provide protection against Denial of Service (DoS) and Distributed Denial of Service Attacks (DDoS)</w:t>
      </w:r>
    </w:p>
    <w:p w:rsidR="007E45A1" w:rsidRDefault="007E45A1">
      <w:r>
        <w:rPr>
          <w:b/>
        </w:rPr>
        <w:t>Messaging Node should support Protocol on-the-fly</w:t>
      </w:r>
    </w:p>
    <w:p w:rsidR="007E45A1" w:rsidRDefault="007E45A1">
      <w:r>
        <w:t>Messaging Node should support Protocol on-the-fly, to inter-operate with other Messaging Nodes or Back-end servers without having the need to standardize the protocol to be used.</w:t>
      </w:r>
    </w:p>
    <w:p w:rsidR="007E45A1" w:rsidRDefault="007E45A1">
      <w:r>
        <w:rPr>
          <w:b/>
        </w:rPr>
        <w:t>Messaging Node should support different Encrypted Messaging Transport Protocols</w:t>
      </w:r>
    </w:p>
    <w:p w:rsidR="007E45A1" w:rsidRDefault="007E45A1">
      <w:r>
        <w:t>Messaging Node should support different Encrypted Messaging Transport Protocols including:</w:t>
      </w:r>
    </w:p>
    <w:p w:rsidR="007E45A1" w:rsidRDefault="007E45A1" w:rsidP="00F9383D">
      <w:pPr>
        <w:numPr>
          <w:ilvl w:val="0"/>
          <w:numId w:val="26"/>
        </w:numPr>
      </w:pPr>
      <w:r>
        <w:t>Encrypted WebSockets</w:t>
      </w:r>
    </w:p>
    <w:p w:rsidR="007E45A1" w:rsidRDefault="007E45A1" w:rsidP="00F9383D">
      <w:pPr>
        <w:numPr>
          <w:ilvl w:val="0"/>
          <w:numId w:val="26"/>
        </w:numPr>
      </w:pPr>
      <w:r>
        <w:t>HTTPS Streaming</w:t>
      </w:r>
    </w:p>
    <w:p w:rsidR="007E45A1" w:rsidRDefault="007E45A1" w:rsidP="00F9383D">
      <w:pPr>
        <w:numPr>
          <w:ilvl w:val="0"/>
          <w:numId w:val="26"/>
        </w:numPr>
      </w:pPr>
      <w:r>
        <w:t>HTTPS Long-Polling</w:t>
      </w:r>
    </w:p>
    <w:p w:rsidR="007E45A1" w:rsidRDefault="007E45A1" w:rsidP="00F9383D">
      <w:pPr>
        <w:numPr>
          <w:ilvl w:val="0"/>
          <w:numId w:val="26"/>
        </w:numPr>
      </w:pPr>
      <w:r>
        <w:t>HTTPS REST</w:t>
      </w:r>
    </w:p>
    <w:p w:rsidR="007E45A1" w:rsidRDefault="007E45A1">
      <w:r>
        <w:rPr>
          <w:b/>
        </w:rPr>
        <w:t>Messaging Node should support logging of routed messages</w:t>
      </w:r>
    </w:p>
    <w:p w:rsidR="007E45A1" w:rsidRDefault="007E45A1">
      <w:r>
        <w:t>Messaging Node should support logging of routed messages and any other event (e.g. connection events) in remote log servers</w:t>
      </w:r>
    </w:p>
    <w:p w:rsidR="007E45A1" w:rsidRDefault="007E45A1">
      <w:r>
        <w:rPr>
          <w:b/>
        </w:rPr>
        <w:t>Message must support delivery reliability</w:t>
      </w:r>
    </w:p>
    <w:p w:rsidR="007E45A1" w:rsidRDefault="007E45A1">
      <w:r>
        <w:t>Message must support message delivery reliability. Delivery errors must be returned to clients</w:t>
      </w:r>
    </w:p>
    <w:p w:rsidR="007E45A1" w:rsidRDefault="007E45A1">
      <w:r>
        <w:rPr>
          <w:b/>
        </w:rPr>
        <w:t>Messaging Node must support worldwide scale deployments</w:t>
      </w:r>
    </w:p>
    <w:p w:rsidR="007E45A1" w:rsidRDefault="007E45A1">
      <w:r>
        <w:t>If required, by Messaging Node must support worldwide scale deployments</w:t>
      </w:r>
    </w:p>
    <w:p w:rsidR="007E45A1" w:rsidRDefault="007E45A1">
      <w:r>
        <w:rPr>
          <w:b/>
        </w:rPr>
        <w:t xml:space="preserve">Messaging Node should be tolerant to unstable connections </w:t>
      </w:r>
    </w:p>
    <w:p w:rsidR="007E45A1" w:rsidRDefault="007E45A1">
      <w:r>
        <w:t>When connections to Messaging Node are resumed from a short disconnected period of time or when client IP address changes eg due to access network handover (eg wifi to LTE), should have no impact on the client side service.</w:t>
      </w:r>
    </w:p>
    <w:p w:rsidR="007E45A1" w:rsidRDefault="007E45A1">
      <w:r>
        <w:rPr>
          <w:b/>
        </w:rPr>
        <w:t>Events must be fired when clients connect and disconnect from the Messaging Node</w:t>
      </w:r>
    </w:p>
    <w:p w:rsidR="007E45A1" w:rsidRDefault="007E45A1">
      <w:r>
        <w:t xml:space="preserve">It should be possible to get events with information about Messaging Node </w:t>
      </w:r>
      <w:proofErr w:type="gramStart"/>
      <w:r>
        <w:t>clients</w:t>
      </w:r>
      <w:proofErr w:type="gramEnd"/>
      <w:r>
        <w:t xml:space="preserve"> connection and disconnection. Such feature is useful for connection status purposes.</w:t>
      </w:r>
    </w:p>
    <w:p w:rsidR="007E45A1" w:rsidRDefault="007E45A1">
      <w:r>
        <w:rPr>
          <w:b/>
        </w:rPr>
        <w:t>Messaging Node must support very low message delivery latency</w:t>
      </w:r>
    </w:p>
    <w:p w:rsidR="007E45A1" w:rsidRDefault="007E45A1">
      <w:r>
        <w:t>Messaging Node must support very low message delivery latency</w:t>
      </w:r>
    </w:p>
    <w:p w:rsidR="007E45A1" w:rsidRDefault="007E45A1">
      <w:r>
        <w:rPr>
          <w:b/>
        </w:rPr>
        <w:t>Messaging Node should require minimal computing resources</w:t>
      </w:r>
    </w:p>
    <w:p w:rsidR="007E45A1" w:rsidRDefault="007E45A1">
      <w:r>
        <w:t>Messaging Node should require minimal computing resources in order to be deployable in constrained computing environments eg residential /enterprise gateways.</w:t>
      </w:r>
    </w:p>
    <w:p w:rsidR="007E45A1" w:rsidRDefault="007E45A1">
      <w:r>
        <w:rPr>
          <w:b/>
        </w:rPr>
        <w:t>Messaging Node must support external authentication and Authorisation</w:t>
      </w:r>
    </w:p>
    <w:p w:rsidR="007E45A1" w:rsidRDefault="007E45A1">
      <w:r>
        <w:t>Messaging Node must be able to use an external Authentication Service</w:t>
      </w:r>
    </w:p>
    <w:p w:rsidR="007E45A1" w:rsidRDefault="007E45A1">
      <w:r>
        <w:lastRenderedPageBreak/>
        <w:t>Messaging Node must be able to use an external Authorisation Service for the following features: * send/publish a Message * receive a Message * subscribe / register handlers to be notified about published messages</w:t>
      </w:r>
    </w:p>
    <w:p w:rsidR="007E45A1" w:rsidRDefault="007E45A1">
      <w:r>
        <w:rPr>
          <w:b/>
        </w:rPr>
        <w:t>Messaging Node must support multiple message oriented communication patterns</w:t>
      </w:r>
    </w:p>
    <w:p w:rsidR="007E45A1" w:rsidRDefault="007E45A1">
      <w:r>
        <w:t>Messaging Node must support multiple message oriented communication patterns including:</w:t>
      </w:r>
    </w:p>
    <w:p w:rsidR="007E45A1" w:rsidRDefault="007E45A1" w:rsidP="00F9383D">
      <w:pPr>
        <w:numPr>
          <w:ilvl w:val="0"/>
          <w:numId w:val="26"/>
        </w:numPr>
      </w:pPr>
      <w:r>
        <w:t>pub/sub</w:t>
      </w:r>
    </w:p>
    <w:p w:rsidR="007E45A1" w:rsidRDefault="007E45A1" w:rsidP="00F9383D">
      <w:pPr>
        <w:numPr>
          <w:ilvl w:val="0"/>
          <w:numId w:val="26"/>
        </w:numPr>
      </w:pPr>
      <w:r>
        <w:t>broadcast</w:t>
      </w:r>
    </w:p>
    <w:p w:rsidR="007E45A1" w:rsidRDefault="007E45A1" w:rsidP="00F9383D">
      <w:pPr>
        <w:numPr>
          <w:ilvl w:val="0"/>
          <w:numId w:val="26"/>
        </w:numPr>
      </w:pPr>
      <w:r>
        <w:t>one to one</w:t>
      </w:r>
    </w:p>
    <w:p w:rsidR="007E45A1" w:rsidRDefault="007E45A1">
      <w:pPr>
        <w:pStyle w:val="Heading2"/>
      </w:pPr>
      <w:bookmarkStart w:id="41" w:name="network-qos-requirements"/>
      <w:bookmarkStart w:id="42" w:name="_Toc430281392"/>
      <w:bookmarkEnd w:id="41"/>
      <w:r>
        <w:t>Network QoS Requirements</w:t>
      </w:r>
      <w:bookmarkEnd w:id="42"/>
    </w:p>
    <w:p w:rsidR="007E45A1" w:rsidRDefault="007E45A1">
      <w:r>
        <w:rPr>
          <w:b/>
        </w:rPr>
        <w:t>QoS component should assure collaboration between network and application layer actors</w:t>
      </w:r>
    </w:p>
    <w:p w:rsidR="007E45A1" w:rsidRDefault="007E45A1">
      <w:r>
        <w:t xml:space="preserve">There should be </w:t>
      </w:r>
      <w:proofErr w:type="gramStart"/>
      <w:r>
        <w:t>a collaboration</w:t>
      </w:r>
      <w:proofErr w:type="gramEnd"/>
      <w:r>
        <w:t xml:space="preserve"> between network operators (Network or Internet Service providers) and communication service providers, e.g. 3rd party communication service providers, since network operators do not have the control over the whole environment.</w:t>
      </w:r>
    </w:p>
    <w:p w:rsidR="007E45A1" w:rsidRDefault="007E45A1">
      <w:r>
        <w:rPr>
          <w:b/>
        </w:rPr>
        <w:t>QoS component should provide a single contact point for troubleshooting issues</w:t>
      </w:r>
    </w:p>
    <w:p w:rsidR="007E45A1" w:rsidRDefault="007E45A1">
      <w:r>
        <w:t xml:space="preserve">A single contact point should be assured for troubleshooting issues, i.e. to verify the appropriate level of the quality and make eventual improvements. A broker component will be discussed since it </w:t>
      </w:r>
      <w:proofErr w:type="gramStart"/>
      <w:r>
        <w:t>cas</w:t>
      </w:r>
      <w:proofErr w:type="gramEnd"/>
      <w:r>
        <w:t xml:space="preserve"> assure a single contact point and collaboration between different actors.</w:t>
      </w:r>
    </w:p>
    <w:p w:rsidR="007E45A1" w:rsidRDefault="007E45A1">
      <w:r>
        <w:rPr>
          <w:b/>
        </w:rPr>
        <w:t>QoS component should enable isolating and valorizing performance improvements</w:t>
      </w:r>
    </w:p>
    <w:p w:rsidR="007E45A1" w:rsidRDefault="007E45A1">
      <w:r>
        <w:t>Segments that contribute to improvement of quality should be identified. The improvements should be valorized and quantified, e.g. for monetization reasons.</w:t>
      </w:r>
    </w:p>
    <w:p w:rsidR="007E45A1" w:rsidRDefault="007E45A1">
      <w:r>
        <w:rPr>
          <w:b/>
        </w:rPr>
        <w:t>QoS component should leverage IP paths diversity</w:t>
      </w:r>
    </w:p>
    <w:p w:rsidR="007E45A1" w:rsidRDefault="007E45A1">
      <w:proofErr w:type="gramStart"/>
      <w:r>
        <w:t>The are</w:t>
      </w:r>
      <w:proofErr w:type="gramEnd"/>
      <w:r>
        <w:t xml:space="preserve"> different possible connection paths, i.e. paths offering best-effort services or managed paths with a certain Service Level agreement. These different possibilities should be considered.</w:t>
      </w:r>
    </w:p>
    <w:p w:rsidR="007E45A1" w:rsidRDefault="007E45A1">
      <w:r>
        <w:rPr>
          <w:b/>
        </w:rPr>
        <w:t>QoS component should impact different network types and segments</w:t>
      </w:r>
    </w:p>
    <w:p w:rsidR="007E45A1" w:rsidRDefault="007E45A1">
      <w:r>
        <w:t>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rsidR="007E45A1" w:rsidRDefault="007E45A1">
      <w:r>
        <w:rPr>
          <w:b/>
        </w:rPr>
        <w:t>QoS component should be compatible with evolution of different standards and terminals</w:t>
      </w:r>
    </w:p>
    <w:p w:rsidR="007E45A1" w:rsidRDefault="007E45A1">
      <w:r>
        <w:t>The proposed solution should be in line with evolution of standards and adapt to application layer technologies.</w:t>
      </w:r>
    </w:p>
    <w:p w:rsidR="007E45A1" w:rsidRDefault="007E45A1">
      <w:r>
        <w:rPr>
          <w:b/>
        </w:rPr>
        <w:t>QoS component should be compatible with deployed network technologies</w:t>
      </w:r>
    </w:p>
    <w:p w:rsidR="007E45A1" w:rsidRDefault="007E45A1">
      <w:r>
        <w:t>Eventual improvements should be in line with current technologies. It should not be neccessary to make big changes to existing network deployments, but current technologies should be modified or improved.</w:t>
      </w:r>
    </w:p>
    <w:p w:rsidR="007E45A1" w:rsidRDefault="007E45A1">
      <w:r>
        <w:rPr>
          <w:b/>
        </w:rPr>
        <w:t>QoS component should be compatible with application layer technologies e.g. WebRTC</w:t>
      </w:r>
    </w:p>
    <w:p w:rsidR="007E45A1" w:rsidRDefault="007E45A1">
      <w:r>
        <w:t>The solution should be in line with application layer technologies, so it could be easily adapted by web developers and service providers.</w:t>
      </w:r>
    </w:p>
    <w:p w:rsidR="007E45A1" w:rsidRDefault="007E45A1">
      <w:r>
        <w:rPr>
          <w:b/>
        </w:rPr>
        <w:t>QoS component should exploit partially SLA and partially best-effor network segments</w:t>
      </w:r>
    </w:p>
    <w:p w:rsidR="007E45A1" w:rsidRDefault="007E45A1">
      <w:r>
        <w:t xml:space="preserve">The communication service path can consist of parts provided by different actors. As not all of these actors may be willing to provide quality of service, the communication path may consist of segments </w:t>
      </w:r>
      <w:r>
        <w:lastRenderedPageBreak/>
        <w:t>with Service Level Agreement or with best effort quality. As a result there is not necessarily end-to-end path, but the quality may vary. As a result the solution should take into consideration the fact that not all network segments in the path can provide QoS.</w:t>
      </w:r>
    </w:p>
    <w:p w:rsidR="007E45A1" w:rsidRDefault="007E45A1">
      <w:r>
        <w:rPr>
          <w:b/>
        </w:rPr>
        <w:t>QoS component should take into account participating and non-participating actors</w:t>
      </w:r>
    </w:p>
    <w:p w:rsidR="007E45A1" w:rsidRDefault="007E45A1">
      <w:r>
        <w:t>Network QoS should take into account a fact that in the communication path there can be participating and non-participating actors, i.e. not all actors will support providing network QoS so it will not always be possible to offer end-to-end quality.</w:t>
      </w:r>
    </w:p>
    <w:p w:rsidR="007E45A1" w:rsidRDefault="007E45A1">
      <w:r>
        <w:rPr>
          <w:b/>
        </w:rPr>
        <w:t>QoS component should have global reach</w:t>
      </w:r>
    </w:p>
    <w:p w:rsidR="007E45A1" w:rsidRDefault="007E45A1">
      <w:r>
        <w:t>Network QoS should be provided on a global scale, i.e. it should not be limited only to a given territory or a group of clients.</w:t>
      </w:r>
    </w:p>
    <w:p w:rsidR="007E45A1" w:rsidRDefault="007E45A1">
      <w:pPr>
        <w:pStyle w:val="Heading2"/>
      </w:pPr>
      <w:bookmarkStart w:id="43" w:name="service-framework-requirements"/>
      <w:bookmarkStart w:id="44" w:name="_Toc430281393"/>
      <w:bookmarkEnd w:id="43"/>
      <w:r>
        <w:t>Service Framework Requirements</w:t>
      </w:r>
      <w:bookmarkEnd w:id="44"/>
    </w:p>
    <w:p w:rsidR="007E45A1" w:rsidRDefault="007E45A1">
      <w:r>
        <w:rPr>
          <w:b/>
        </w:rPr>
        <w:t>Service Framework MUST be Message Node agnostic.</w:t>
      </w:r>
    </w:p>
    <w:p w:rsidR="007E45A1" w:rsidRDefault="007E45A1">
      <w:r>
        <w:t>Within the reTHINK project, different implementations of the Message Node will be provided. The Service Framework must be compliant across various types of Message Node used.</w:t>
      </w:r>
    </w:p>
    <w:p w:rsidR="007E45A1" w:rsidRDefault="007E45A1">
      <w:r>
        <w:rPr>
          <w:b/>
        </w:rPr>
        <w:t>The Service Framework MUST avoid any JavaScript conflicts</w:t>
      </w:r>
    </w:p>
    <w:p w:rsidR="007E45A1" w:rsidRDefault="007E45A1">
      <w:r>
        <w:t>The Service Framework must not pose any sort of conflict with other JavaScript Frameworks frequently used by developers. In order words, the Service Framework must be able to co-exist with other JavaScript Frameworks.</w:t>
      </w:r>
    </w:p>
    <w:p w:rsidR="007E45A1" w:rsidRDefault="007E45A1">
      <w:r>
        <w:rPr>
          <w:b/>
        </w:rPr>
        <w:t>Service Framework MUST be Modular in nature</w:t>
      </w:r>
    </w:p>
    <w:p w:rsidR="007E45A1" w:rsidRDefault="007E45A1">
      <w:r>
        <w:t>Development of modules on the Framework should be loosely coupled, self contained and re-usable by other libraries/modules</w:t>
      </w:r>
    </w:p>
    <w:p w:rsidR="007E45A1" w:rsidRDefault="007E45A1">
      <w:r>
        <w:rPr>
          <w:b/>
        </w:rPr>
        <w:t>The Service Framework MUST be open source</w:t>
      </w:r>
    </w:p>
    <w:p w:rsidR="007E45A1" w:rsidRDefault="007E45A1">
      <w:r>
        <w:t>No proprietary solution as the project itself demands all components be open source.</w:t>
      </w:r>
    </w:p>
    <w:p w:rsidR="007E45A1" w:rsidRDefault="007E45A1">
      <w:r>
        <w:rPr>
          <w:b/>
        </w:rPr>
        <w:t>Service Framework should be device agnostic</w:t>
      </w:r>
    </w:p>
    <w:p w:rsidR="007E45A1" w:rsidRDefault="007E45A1">
      <w:r>
        <w:t>The Service Framework should be supported on all devices and operating systems featuring the Hyperty Runtime. The Runtime is envisioned to be deployed on the most used Devices and Operating Systems, including: * Android (Smartphone and Tablet) * iOS (Smartphone and Tablet) * Raspberry PI * Linux * Windows</w:t>
      </w:r>
    </w:p>
    <w:p w:rsidR="007E45A1" w:rsidRDefault="007E45A1">
      <w:r>
        <w:rPr>
          <w:b/>
        </w:rPr>
        <w:t>Service Framework MUST be light weight and fast</w:t>
      </w:r>
    </w:p>
    <w:p w:rsidR="007E45A1" w:rsidRDefault="007E45A1">
      <w:r>
        <w:t>The service framework size is important as latency plays an important role and downloading heavy weight files would add overhead thus diminishing the performance and user experience.</w:t>
      </w:r>
    </w:p>
    <w:p w:rsidR="007E45A1" w:rsidRDefault="007E45A1">
      <w:r>
        <w:rPr>
          <w:b/>
        </w:rPr>
        <w:t>Service Framework SHOULD support Model-View-Controller design pattern</w:t>
      </w:r>
    </w:p>
    <w:p w:rsidR="007E45A1" w:rsidRDefault="007E45A1">
      <w:r>
        <w:t>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rsidR="007E45A1" w:rsidRDefault="007E45A1">
      <w:pPr>
        <w:pStyle w:val="Heading1"/>
      </w:pPr>
      <w:bookmarkStart w:id="45" w:name="state-of-the-art"/>
      <w:bookmarkStart w:id="46" w:name="_Toc430281394"/>
      <w:bookmarkEnd w:id="45"/>
      <w:r>
        <w:lastRenderedPageBreak/>
        <w:t>State of the Art</w:t>
      </w:r>
      <w:bookmarkEnd w:id="46"/>
    </w:p>
    <w:p w:rsidR="007E45A1" w:rsidRDefault="007E45A1">
      <w:r>
        <w:t>In this chapter, a summary of the exhaustive work performed in terms of research of state of the art and procurement of open source solutions to be used in the implementation phase, is provided.</w:t>
      </w:r>
    </w:p>
    <w:p w:rsidR="007E45A1" w:rsidRDefault="007E45A1">
      <w:r>
        <w:t xml:space="preserve">WP3 State of the </w:t>
      </w:r>
      <w:proofErr w:type="gramStart"/>
      <w:r>
        <w:t>Art,</w:t>
      </w:r>
      <w:proofErr w:type="gramEnd"/>
      <w:r>
        <w:t xml:space="preserve"> complements WP2 State of the Art and goes deeper in domains addressed by WP3, namely:</w:t>
      </w:r>
    </w:p>
    <w:p w:rsidR="007E45A1" w:rsidRDefault="007E45A1" w:rsidP="00F9383D">
      <w:pPr>
        <w:numPr>
          <w:ilvl w:val="0"/>
          <w:numId w:val="26"/>
        </w:numPr>
      </w:pPr>
      <w:r>
        <w:t>Security in Web Runtime</w:t>
      </w:r>
    </w:p>
    <w:p w:rsidR="007E45A1" w:rsidRDefault="007E45A1" w:rsidP="00F9383D">
      <w:pPr>
        <w:numPr>
          <w:ilvl w:val="0"/>
          <w:numId w:val="26"/>
        </w:numPr>
      </w:pPr>
      <w:r>
        <w:t>Standards that WP3 should comply with, notably W3C APIs and IETF Protocols</w:t>
      </w:r>
    </w:p>
    <w:p w:rsidR="007E45A1" w:rsidRDefault="007E45A1" w:rsidP="00F9383D">
      <w:pPr>
        <w:numPr>
          <w:ilvl w:val="0"/>
          <w:numId w:val="26"/>
        </w:numPr>
      </w:pPr>
      <w:r>
        <w:t>Web Runtime solutions including Javascript runtime and WebRTC implementations</w:t>
      </w:r>
    </w:p>
    <w:p w:rsidR="007E45A1" w:rsidRDefault="007E45A1" w:rsidP="00F9383D">
      <w:pPr>
        <w:numPr>
          <w:ilvl w:val="0"/>
          <w:numId w:val="26"/>
        </w:numPr>
      </w:pPr>
      <w:r>
        <w:t>Real Time Messaging solutions including nodejs and vertx</w:t>
      </w:r>
    </w:p>
    <w:p w:rsidR="007E45A1" w:rsidRDefault="007E45A1" w:rsidP="00F9383D">
      <w:pPr>
        <w:numPr>
          <w:ilvl w:val="0"/>
          <w:numId w:val="26"/>
        </w:numPr>
      </w:pPr>
      <w:r>
        <w:t>Partners' Assets that can be leveraged by reTHINK including Quobis and APIZEE products as well as the WONDER library.</w:t>
      </w:r>
    </w:p>
    <w:p w:rsidR="007E45A1" w:rsidRDefault="007E45A1">
      <w:r>
        <w:t>A detailed report of state of the art and procurement for Standards, Messaging, Runtime, QoS, Projects and Web Frameworks are provided in Annex A.</w:t>
      </w:r>
    </w:p>
    <w:p w:rsidR="007E45A1" w:rsidRDefault="007E45A1">
      <w:pPr>
        <w:pStyle w:val="Heading2"/>
      </w:pPr>
      <w:bookmarkStart w:id="47" w:name="security-in-runtime"/>
      <w:bookmarkStart w:id="48" w:name="_Toc430281395"/>
      <w:bookmarkEnd w:id="47"/>
      <w:r>
        <w:t>Security in Runtime</w:t>
      </w:r>
      <w:bookmarkEnd w:id="48"/>
    </w:p>
    <w:p w:rsidR="007E45A1" w:rsidRDefault="007E45A1">
      <w:r>
        <w:t>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rsidR="007E45A1" w:rsidRDefault="007E45A1">
      <w:pPr>
        <w:pStyle w:val="Heading3"/>
      </w:pPr>
      <w:bookmarkStart w:id="49" w:name="web-browsers"/>
      <w:bookmarkStart w:id="50" w:name="_Toc430281396"/>
      <w:bookmarkEnd w:id="49"/>
      <w:r>
        <w:t>Web Browsers</w:t>
      </w:r>
      <w:bookmarkEnd w:id="50"/>
    </w:p>
    <w:p w:rsidR="007E45A1" w:rsidRDefault="007E45A1">
      <w:pPr>
        <w:pStyle w:val="Heading4"/>
      </w:pPr>
      <w:bookmarkStart w:id="51" w:name="monolithic-vs-modular-architectures"/>
      <w:bookmarkEnd w:id="51"/>
      <w:r>
        <w:t>Monolithic vs Modular Architectures</w:t>
      </w:r>
    </w:p>
    <w:p w:rsidR="007E45A1" w:rsidRDefault="007E45A1">
      <w:r>
        <w:t>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sidR="007E45A1" w:rsidRDefault="007E45A1">
      <w:r>
        <w:t>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rsidR="007E45A1" w:rsidRDefault="007E45A1" w:rsidP="00F9383D">
      <w:pPr>
        <w:numPr>
          <w:ilvl w:val="0"/>
          <w:numId w:val="26"/>
        </w:numPr>
      </w:pPr>
      <w:r>
        <w:rPr>
          <w:b/>
        </w:rPr>
        <w:t>Sandboxing:</w:t>
      </w:r>
      <w:r>
        <w:t xml:space="preserve"> In computer security, a sandbox is a security mechanism which allows untrusted programs to run within a trusted environment, without affecting the environment or other co-located program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7E45A1" w:rsidRDefault="007E45A1" w:rsidP="00F9383D">
      <w:pPr>
        <w:numPr>
          <w:ilvl w:val="0"/>
          <w:numId w:val="26"/>
        </w:numPr>
      </w:pPr>
      <w:r>
        <w:lastRenderedPageBreak/>
        <w:t xml:space="preserve">A </w:t>
      </w:r>
      <w:r>
        <w:rPr>
          <w:b/>
        </w:rPr>
        <w:t>browser kernel module</w:t>
      </w:r>
      <w:r>
        <w:t xml:space="preserve"> 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rsidR="007E45A1" w:rsidRDefault="007E45A1" w:rsidP="00F9383D">
      <w:pPr>
        <w:numPr>
          <w:ilvl w:val="0"/>
          <w:numId w:val="26"/>
        </w:numPr>
      </w:pPr>
      <w:r>
        <w:t xml:space="preserve">The </w:t>
      </w:r>
      <w:r>
        <w:rPr>
          <w:b/>
        </w:rPr>
        <w:t>rendering engine</w:t>
      </w:r>
      <w:r>
        <w:t xml:space="preserve"> 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sidR="007E45A1" w:rsidRDefault="007E45A1">
      <w:r>
        <w:rPr>
          <w:noProof/>
          <w:lang w:val="en-US" w:eastAsia="en-US"/>
        </w:rPr>
        <w:drawing>
          <wp:inline distT="0" distB="0" distL="0" distR="0">
            <wp:extent cx="5651500" cy="5969000"/>
            <wp:effectExtent l="0" t="0" r="0" b="0"/>
            <wp:docPr id="872"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5" cstate="print"/>
                    <a:stretch>
                      <a:fillRect/>
                    </a:stretch>
                  </pic:blipFill>
                  <pic:spPr bwMode="auto">
                    <a:xfrm>
                      <a:off x="0" y="0"/>
                      <a:ext cx="5651500" cy="5969000"/>
                    </a:xfrm>
                    <a:prstGeom prst="rect">
                      <a:avLst/>
                    </a:prstGeom>
                    <a:noFill/>
                    <a:ln w="9525">
                      <a:noFill/>
                      <a:headEnd/>
                      <a:tailEnd/>
                    </a:ln>
                  </pic:spPr>
                </pic:pic>
              </a:graphicData>
            </a:graphic>
          </wp:inline>
        </w:drawing>
      </w:r>
    </w:p>
    <w:p w:rsidR="007E45A1" w:rsidRDefault="007E45A1">
      <w:r>
        <w:t>Figure 4: Chromium sandbox scheme</w:t>
      </w:r>
    </w:p>
    <w:p w:rsidR="007E45A1" w:rsidRDefault="007E45A1">
      <w:pPr>
        <w:pStyle w:val="Heading4"/>
      </w:pPr>
      <w:bookmarkStart w:id="52" w:name="browser-extensions-security"/>
      <w:bookmarkEnd w:id="52"/>
      <w:r>
        <w:t>Browser Extensions Security</w:t>
      </w:r>
    </w:p>
    <w:p w:rsidR="007E45A1" w:rsidRDefault="007E45A1">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w:t>
      </w:r>
      <w:r>
        <w:lastRenderedPageBreak/>
        <w:t>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sidR="007E45A1" w:rsidRDefault="007E45A1">
      <w:r>
        <w:t>Typically, benign extensions face two types of attackers:</w:t>
      </w:r>
    </w:p>
    <w:p w:rsidR="007E45A1" w:rsidRDefault="007E45A1" w:rsidP="00F9383D">
      <w:pPr>
        <w:numPr>
          <w:ilvl w:val="0"/>
          <w:numId w:val="26"/>
        </w:numPr>
      </w:pPr>
      <w:r>
        <w:rPr>
          <w:b/>
        </w:rPr>
        <w:t>Network attackers:</w:t>
      </w:r>
      <w:r>
        <w:t xml:space="preserve"> 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rsidR="007E45A1" w:rsidRDefault="007E45A1" w:rsidP="00F9383D">
      <w:pPr>
        <w:numPr>
          <w:ilvl w:val="0"/>
          <w:numId w:val="26"/>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7E45A1" w:rsidRDefault="007E45A1">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5.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7E45A1" w:rsidRDefault="007E45A1">
      <w:r>
        <w:rPr>
          <w:noProof/>
          <w:lang w:val="en-US" w:eastAsia="en-US"/>
        </w:rPr>
        <w:drawing>
          <wp:inline distT="0" distB="0" distL="0" distR="0">
            <wp:extent cx="5753100" cy="2379291"/>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6" cstate="print"/>
                    <a:stretch>
                      <a:fillRect/>
                    </a:stretch>
                  </pic:blipFill>
                  <pic:spPr bwMode="auto">
                    <a:xfrm>
                      <a:off x="0" y="0"/>
                      <a:ext cx="5753100" cy="2379291"/>
                    </a:xfrm>
                    <a:prstGeom prst="rect">
                      <a:avLst/>
                    </a:prstGeom>
                    <a:noFill/>
                    <a:ln w="9525">
                      <a:noFill/>
                      <a:headEnd/>
                      <a:tailEnd/>
                    </a:ln>
                  </pic:spPr>
                </pic:pic>
              </a:graphicData>
            </a:graphic>
          </wp:inline>
        </w:drawing>
      </w:r>
    </w:p>
    <w:p w:rsidR="007E45A1" w:rsidRDefault="007E45A1">
      <w:r>
        <w:t>Figure 5: The architecture of a Google Chrome extension</w:t>
      </w:r>
    </w:p>
    <w:p w:rsidR="007E45A1" w:rsidRDefault="007E45A1">
      <w:pPr>
        <w:pStyle w:val="Heading4"/>
      </w:pPr>
      <w:bookmarkStart w:id="53" w:name="xss-detection-techniques"/>
      <w:bookmarkEnd w:id="53"/>
      <w:r>
        <w:lastRenderedPageBreak/>
        <w:t>XSS Detection Techniques</w:t>
      </w:r>
    </w:p>
    <w:p w:rsidR="007E45A1" w:rsidRDefault="007E45A1">
      <w:r>
        <w:t>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7E45A1" w:rsidRDefault="007E45A1" w:rsidP="00F9383D">
      <w:pPr>
        <w:numPr>
          <w:ilvl w:val="0"/>
          <w:numId w:val="26"/>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6.</w:t>
      </w:r>
    </w:p>
    <w:p w:rsidR="007E45A1" w:rsidRDefault="007E45A1">
      <w:r>
        <w:rPr>
          <w:noProof/>
          <w:lang w:val="en-US" w:eastAsia="en-US"/>
        </w:rPr>
        <w:drawing>
          <wp:inline distT="0" distB="0" distL="0" distR="0">
            <wp:extent cx="5753100" cy="3776652"/>
            <wp:effectExtent l="0" t="0" r="0" b="0"/>
            <wp:docPr id="874"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7" cstate="print"/>
                    <a:stretch>
                      <a:fillRect/>
                    </a:stretch>
                  </pic:blipFill>
                  <pic:spPr bwMode="auto">
                    <a:xfrm>
                      <a:off x="0" y="0"/>
                      <a:ext cx="5753100" cy="3776652"/>
                    </a:xfrm>
                    <a:prstGeom prst="rect">
                      <a:avLst/>
                    </a:prstGeom>
                    <a:noFill/>
                    <a:ln w="9525">
                      <a:noFill/>
                      <a:headEnd/>
                      <a:tailEnd/>
                    </a:ln>
                  </pic:spPr>
                </pic:pic>
              </a:graphicData>
            </a:graphic>
          </wp:inline>
        </w:drawing>
      </w:r>
    </w:p>
    <w:p w:rsidR="007E45A1" w:rsidRDefault="007E45A1">
      <w:r>
        <w:t>Figure 6: Scheme of a persistent XSS attack</w:t>
      </w:r>
    </w:p>
    <w:p w:rsidR="007E45A1" w:rsidRDefault="007E45A1" w:rsidP="00F9383D">
      <w:pPr>
        <w:numPr>
          <w:ilvl w:val="0"/>
          <w:numId w:val="26"/>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7 shows a scheme of the architecture of a non-persistent XSS attack.</w:t>
      </w:r>
    </w:p>
    <w:p w:rsidR="007E45A1" w:rsidRDefault="007E45A1">
      <w:r>
        <w:rPr>
          <w:noProof/>
          <w:lang w:val="en-US" w:eastAsia="en-US"/>
        </w:rPr>
        <w:lastRenderedPageBreak/>
        <w:drawing>
          <wp:inline distT="0" distB="0" distL="0" distR="0">
            <wp:extent cx="5753100" cy="4018583"/>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8" cstate="print"/>
                    <a:stretch>
                      <a:fillRect/>
                    </a:stretch>
                  </pic:blipFill>
                  <pic:spPr bwMode="auto">
                    <a:xfrm>
                      <a:off x="0" y="0"/>
                      <a:ext cx="5753100" cy="4018583"/>
                    </a:xfrm>
                    <a:prstGeom prst="rect">
                      <a:avLst/>
                    </a:prstGeom>
                    <a:noFill/>
                    <a:ln w="9525">
                      <a:noFill/>
                      <a:headEnd/>
                      <a:tailEnd/>
                    </a:ln>
                  </pic:spPr>
                </pic:pic>
              </a:graphicData>
            </a:graphic>
          </wp:inline>
        </w:drawing>
      </w:r>
    </w:p>
    <w:p w:rsidR="007E45A1" w:rsidRDefault="007E45A1">
      <w:r>
        <w:t>Figure 7: Scheme of a non-persistent XSS attack</w:t>
      </w:r>
    </w:p>
    <w:p w:rsidR="007E45A1" w:rsidRDefault="007E45A1">
      <w:pPr>
        <w:pStyle w:val="Heading4"/>
      </w:pPr>
      <w:bookmarkStart w:id="54" w:name="xss-and-other-types-prevention-technique"/>
      <w:bookmarkEnd w:id="54"/>
      <w:r>
        <w:t>XSS (and Other Types) Prevention Techniques</w:t>
      </w:r>
    </w:p>
    <w:p w:rsidR="007E45A1" w:rsidRDefault="007E45A1">
      <w:r>
        <w:t>We briefly discuss two relevant XSS prevention techniques: (i) analysis and filtering of exchanged information, and (ii) security enforcement on the web browser runtime.</w:t>
      </w:r>
    </w:p>
    <w:p w:rsidR="007E45A1" w:rsidRDefault="007E45A1">
      <w:r>
        <w:rPr>
          <w:b/>
        </w:rPr>
        <w:t>Analysis and Filtering of Exchanged Information</w:t>
      </w:r>
    </w:p>
    <w:p w:rsidR="007E45A1" w:rsidRDefault="007E45A1">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sidR="007E45A1" w:rsidRDefault="007E45A1">
      <w:r>
        <w:t>From another point of view, some approaches [6</w:t>
      </w:r>
      <w:proofErr w:type="gramStart"/>
      <w:r>
        <w:t>,7</w:t>
      </w:r>
      <w:proofErr w:type="gramEnd"/>
      <w:r>
        <w:t>]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7E45A1" w:rsidRDefault="007E45A1">
      <w:r>
        <w:rPr>
          <w:b/>
        </w:rPr>
        <w:t>Security Enforcement on the Web Browser Runtime</w:t>
      </w:r>
    </w:p>
    <w:p w:rsidR="007E45A1" w:rsidRDefault="007E45A1">
      <w:r>
        <w:lastRenderedPageBreak/>
        <w:t>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7E45A1" w:rsidRDefault="007E45A1">
      <w:pPr>
        <w:pStyle w:val="Heading3"/>
      </w:pPr>
      <w:bookmarkStart w:id="55" w:name="automated-analysis-of-security-critical-"/>
      <w:bookmarkStart w:id="56" w:name="_Toc430281397"/>
      <w:bookmarkEnd w:id="55"/>
      <w:r>
        <w:t>Automated Analysis of Security-Critical JavaScript APIs</w:t>
      </w:r>
      <w:bookmarkEnd w:id="56"/>
    </w:p>
    <w:p w:rsidR="007E45A1" w:rsidRDefault="007E45A1">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7E45A1" w:rsidRDefault="007E45A1">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7E45A1" w:rsidRDefault="007E45A1">
      <w:r>
        <w:t>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7E45A1" w:rsidRDefault="007E45A1">
      <w:pPr>
        <w:pStyle w:val="Heading3"/>
      </w:pPr>
      <w:bookmarkStart w:id="57" w:name="secure-elements"/>
      <w:bookmarkStart w:id="58" w:name="_Toc430281398"/>
      <w:bookmarkEnd w:id="57"/>
      <w:r>
        <w:t>Secure Elements</w:t>
      </w:r>
      <w:bookmarkEnd w:id="58"/>
    </w:p>
    <w:p w:rsidR="007E45A1" w:rsidRDefault="007E45A1">
      <w:pPr>
        <w:pStyle w:val="Heading4"/>
      </w:pPr>
      <w:bookmarkStart w:id="59" w:name="java-card-internet-computing-on-a-smart-"/>
      <w:bookmarkEnd w:id="59"/>
      <w:r>
        <w:t>Java Card: Internet Computing on a Smart Card</w:t>
      </w:r>
    </w:p>
    <w:p w:rsidR="007E45A1" w:rsidRDefault="007E45A1">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7E45A1" w:rsidRDefault="007E45A1">
      <w:r>
        <w:rPr>
          <w:b/>
        </w:rPr>
        <w:t>Hardware</w:t>
      </w:r>
    </w:p>
    <w:p w:rsidR="007E45A1" w:rsidRDefault="007E45A1">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7E45A1" w:rsidRDefault="007E45A1">
      <w:r>
        <w:rPr>
          <w:noProof/>
          <w:lang w:val="en-US" w:eastAsia="en-US"/>
        </w:rPr>
        <w:lastRenderedPageBreak/>
        <w:drawing>
          <wp:inline distT="0" distB="0" distL="0" distR="0">
            <wp:extent cx="3962400" cy="25527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9" cstate="print"/>
                    <a:stretch>
                      <a:fillRect/>
                    </a:stretch>
                  </pic:blipFill>
                  <pic:spPr bwMode="auto">
                    <a:xfrm>
                      <a:off x="0" y="0"/>
                      <a:ext cx="3962400" cy="2552700"/>
                    </a:xfrm>
                    <a:prstGeom prst="rect">
                      <a:avLst/>
                    </a:prstGeom>
                    <a:noFill/>
                    <a:ln w="9525">
                      <a:noFill/>
                      <a:headEnd/>
                      <a:tailEnd/>
                    </a:ln>
                  </pic:spPr>
                </pic:pic>
              </a:graphicData>
            </a:graphic>
          </wp:inline>
        </w:drawing>
      </w:r>
    </w:p>
    <w:p w:rsidR="007E45A1" w:rsidRDefault="007E45A1">
      <w:r>
        <w:t>Figure 8: Java Smart Card scheme [11]</w:t>
      </w:r>
    </w:p>
    <w:p w:rsidR="007E45A1" w:rsidRDefault="007E45A1">
      <w:r>
        <w:rPr>
          <w:b/>
        </w:rPr>
        <w:t>Software</w:t>
      </w:r>
    </w:p>
    <w:p w:rsidR="007E45A1" w:rsidRDefault="007E45A1">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7E45A1" w:rsidRDefault="007E45A1">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7E45A1" w:rsidRDefault="007E45A1">
      <w:r>
        <w:rPr>
          <w:b/>
        </w:rPr>
        <w:t>Internet Computing with Java Smart Card</w:t>
      </w:r>
    </w:p>
    <w:p w:rsidR="007E45A1" w:rsidRDefault="007E45A1">
      <w:r>
        <w:t>Java Cards combine smart card’s identity-verification features with the Java “sandbox”, guaranteeing that only allowed applications run on the card and that applications are protected from each other.</w:t>
      </w:r>
    </w:p>
    <w:p w:rsidR="007E45A1" w:rsidRDefault="007E45A1">
      <w:pPr>
        <w:pStyle w:val="Heading4"/>
      </w:pPr>
      <w:bookmarkStart w:id="60" w:name="cloud-of-secure-elements"/>
      <w:bookmarkEnd w:id="60"/>
      <w:r>
        <w:t>Cloud of Secure Elements</w:t>
      </w:r>
    </w:p>
    <w:p w:rsidR="007E45A1" w:rsidRDefault="007E45A1">
      <w:r>
        <w:t>Cloud of Secure Elements (CoSE) [12] is an emerging concept whose goal is to provide trusted computing resources to mobile and cloud applications. To achieve this, it relies on an infrastructure composed by multiple secure micro-controllers, named Secure Elements.</w:t>
      </w:r>
    </w:p>
    <w:p w:rsidR="007E45A1" w:rsidRDefault="007E45A1">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sidR="007E45A1" w:rsidRDefault="007E45A1">
      <w:r>
        <w:rPr>
          <w:noProof/>
          <w:lang w:val="en-US" w:eastAsia="en-US"/>
        </w:rPr>
        <w:lastRenderedPageBreak/>
        <w:drawing>
          <wp:inline distT="0" distB="0" distL="0" distR="0">
            <wp:extent cx="5753100" cy="3512619"/>
            <wp:effectExtent l="0" t="0" r="0" b="0"/>
            <wp:docPr id="877"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20" cstate="print"/>
                    <a:stretch>
                      <a:fillRect/>
                    </a:stretch>
                  </pic:blipFill>
                  <pic:spPr bwMode="auto">
                    <a:xfrm>
                      <a:off x="0" y="0"/>
                      <a:ext cx="5753100" cy="3512619"/>
                    </a:xfrm>
                    <a:prstGeom prst="rect">
                      <a:avLst/>
                    </a:prstGeom>
                    <a:noFill/>
                    <a:ln w="9525">
                      <a:noFill/>
                      <a:headEnd/>
                      <a:tailEnd/>
                    </a:ln>
                  </pic:spPr>
                </pic:pic>
              </a:graphicData>
            </a:graphic>
          </wp:inline>
        </w:drawing>
      </w:r>
    </w:p>
    <w:p w:rsidR="007E45A1" w:rsidRDefault="007E45A1">
      <w:r>
        <w:t>Figure 9: CoSE architecture</w:t>
      </w:r>
    </w:p>
    <w:p w:rsidR="007E45A1" w:rsidRDefault="007E45A1">
      <w:r>
        <w:rPr>
          <w:b/>
        </w:rPr>
        <w:t>Architecture</w:t>
      </w:r>
    </w:p>
    <w:p w:rsidR="007E45A1" w:rsidRDefault="007E45A1">
      <w:r>
        <w:t>A Cloud of Secure Elements involves the following stakeholders, as Fig. 9 shows:</w:t>
      </w:r>
    </w:p>
    <w:p w:rsidR="007E45A1" w:rsidRDefault="007E45A1" w:rsidP="00F9383D">
      <w:pPr>
        <w:numPr>
          <w:ilvl w:val="0"/>
          <w:numId w:val="26"/>
        </w:numPr>
      </w:pPr>
      <w:r>
        <w:t>NFC kiosks, typically deliver payment facilities</w:t>
      </w:r>
    </w:p>
    <w:p w:rsidR="007E45A1" w:rsidRDefault="007E45A1" w:rsidP="00F9383D">
      <w:pPr>
        <w:numPr>
          <w:ilvl w:val="0"/>
          <w:numId w:val="26"/>
        </w:numPr>
      </w:pPr>
      <w:r>
        <w:t>Users with NFC-enabled devices or terminals needing trusted cryptographic resources</w:t>
      </w:r>
    </w:p>
    <w:p w:rsidR="007E45A1" w:rsidRDefault="007E45A1" w:rsidP="00F9383D">
      <w:pPr>
        <w:numPr>
          <w:ilvl w:val="0"/>
          <w:numId w:val="26"/>
        </w:numPr>
      </w:pPr>
      <w:r>
        <w:t>Grid of Secure Elements (GoSE)</w:t>
      </w:r>
    </w:p>
    <w:p w:rsidR="007E45A1" w:rsidRDefault="007E45A1" w:rsidP="00F9383D">
      <w:pPr>
        <w:numPr>
          <w:ilvl w:val="0"/>
          <w:numId w:val="26"/>
        </w:numPr>
      </w:pPr>
      <w:r>
        <w:t>Secure elements, with resources identifiable by URI</w:t>
      </w:r>
    </w:p>
    <w:p w:rsidR="007E45A1" w:rsidRDefault="007E45A1" w:rsidP="00F9383D">
      <w:pPr>
        <w:numPr>
          <w:ilvl w:val="0"/>
          <w:numId w:val="26"/>
        </w:numPr>
      </w:pPr>
      <w:r>
        <w:t>Remote administration entities, performing management operations over applications and secure elements</w:t>
      </w:r>
    </w:p>
    <w:p w:rsidR="007E45A1" w:rsidRDefault="007E45A1">
      <w:r>
        <w:rPr>
          <w:b/>
        </w:rPr>
        <w:t>Grid of Secure Elements (GoSE)</w:t>
      </w:r>
    </w:p>
    <w:p w:rsidR="007E45A1" w:rsidRDefault="007E45A1">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7E45A1" w:rsidRDefault="007E45A1">
      <w:r>
        <w:rPr>
          <w:b/>
        </w:rPr>
        <w:t>Malicious Code on Java Cards: Attacks and Countermeasures</w:t>
      </w:r>
    </w:p>
    <w:p w:rsidR="007E45A1" w:rsidRDefault="007E45A1">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7E45A1" w:rsidRDefault="007E45A1">
      <w:pPr>
        <w:pStyle w:val="Heading4"/>
      </w:pPr>
      <w:bookmarkStart w:id="61" w:name="defenses-against-malicious-code"/>
      <w:bookmarkEnd w:id="61"/>
      <w:r>
        <w:t>Defenses against Malicious Code</w:t>
      </w:r>
    </w:p>
    <w:p w:rsidR="007E45A1" w:rsidRDefault="007E45A1">
      <w:r>
        <w:t>We present the different mechanisms for protection against malicious code actions present in Java Cards.</w:t>
      </w:r>
    </w:p>
    <w:p w:rsidR="007E45A1" w:rsidRDefault="007E45A1">
      <w:r>
        <w:rPr>
          <w:b/>
        </w:rPr>
        <w:t>Bytecode verification</w:t>
      </w:r>
    </w:p>
    <w:p w:rsidR="007E45A1" w:rsidRDefault="007E45A1">
      <w:r>
        <w:lastRenderedPageBreak/>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t>
      </w:r>
      <w:proofErr w:type="gramStart"/>
      <w:r>
        <w:t>who</w:t>
      </w:r>
      <w:proofErr w:type="gramEnd"/>
      <w:r>
        <w:t xml:space="preserve"> is trusted to have performed bytecode verification off-card.</w:t>
      </w:r>
    </w:p>
    <w:p w:rsidR="007E45A1" w:rsidRDefault="007E45A1">
      <w:r>
        <w:rPr>
          <w:b/>
        </w:rPr>
        <w:t>Applet firewall</w:t>
      </w:r>
    </w:p>
    <w:p w:rsidR="007E45A1" w:rsidRDefault="007E45A1">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7E45A1" w:rsidRDefault="007E45A1">
      <w:pPr>
        <w:pStyle w:val="Heading4"/>
      </w:pPr>
      <w:bookmarkStart w:id="62" w:name="getting-malicious-code-on-cards"/>
      <w:bookmarkEnd w:id="62"/>
      <w:r>
        <w:t>Getting malicious code on cards</w:t>
      </w:r>
    </w:p>
    <w:p w:rsidR="007E45A1" w:rsidRDefault="007E45A1">
      <w:r>
        <w:rPr>
          <w:b/>
        </w:rPr>
        <w:t>CAP File Manipulation</w:t>
      </w:r>
    </w:p>
    <w:p w:rsidR="007E45A1" w:rsidRDefault="007E45A1">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7E45A1" w:rsidRDefault="007E45A1">
      <w:r>
        <w:rPr>
          <w:b/>
        </w:rPr>
        <w:t>Abusing Shareable Interface Objects</w:t>
      </w:r>
    </w:p>
    <w:p w:rsidR="007E45A1" w:rsidRDefault="007E45A1">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7E45A1" w:rsidRDefault="007E45A1">
      <w:r>
        <w:rPr>
          <w:b/>
        </w:rPr>
        <w:t>Abusing the transaction mechanism</w:t>
      </w:r>
    </w:p>
    <w:p w:rsidR="007E45A1" w:rsidRDefault="007E45A1">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7E45A1" w:rsidRDefault="007E45A1">
      <w:pPr>
        <w:pStyle w:val="Heading4"/>
      </w:pPr>
      <w:bookmarkStart w:id="63" w:name="dynamic-countermeasures"/>
      <w:bookmarkEnd w:id="63"/>
      <w:r>
        <w:t>Dynamic Countermeasures</w:t>
      </w:r>
    </w:p>
    <w:p w:rsidR="007E45A1" w:rsidRDefault="007E45A1">
      <w:r>
        <w:t>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rsidR="007E45A1" w:rsidRDefault="007E45A1" w:rsidP="00F9383D">
      <w:pPr>
        <w:numPr>
          <w:ilvl w:val="0"/>
          <w:numId w:val="26"/>
        </w:numPr>
      </w:pPr>
      <w:r>
        <w:t>Runtime type checking</w:t>
      </w:r>
    </w:p>
    <w:p w:rsidR="007E45A1" w:rsidRDefault="007E45A1" w:rsidP="00F9383D">
      <w:pPr>
        <w:numPr>
          <w:ilvl w:val="0"/>
          <w:numId w:val="26"/>
        </w:numPr>
      </w:pPr>
      <w:r>
        <w:t>Object (array) bounds checking</w:t>
      </w:r>
    </w:p>
    <w:p w:rsidR="007E45A1" w:rsidRDefault="007E45A1" w:rsidP="00F9383D">
      <w:pPr>
        <w:numPr>
          <w:ilvl w:val="0"/>
          <w:numId w:val="26"/>
        </w:numPr>
      </w:pPr>
      <w:r>
        <w:t>Physical (byte size) bounds checking</w:t>
      </w:r>
    </w:p>
    <w:p w:rsidR="007E45A1" w:rsidRDefault="007E45A1" w:rsidP="00F9383D">
      <w:pPr>
        <w:numPr>
          <w:ilvl w:val="0"/>
          <w:numId w:val="26"/>
        </w:numPr>
      </w:pPr>
      <w:r>
        <w:lastRenderedPageBreak/>
        <w:t>Firewall checks</w:t>
      </w:r>
    </w:p>
    <w:p w:rsidR="007E45A1" w:rsidRDefault="007E45A1" w:rsidP="00F9383D">
      <w:pPr>
        <w:numPr>
          <w:ilvl w:val="0"/>
          <w:numId w:val="26"/>
        </w:numPr>
      </w:pPr>
      <w:r>
        <w:t>Integrity checks in memory</w:t>
      </w:r>
    </w:p>
    <w:p w:rsidR="007E45A1" w:rsidRDefault="007E45A1">
      <w:pPr>
        <w:pStyle w:val="Heading2"/>
      </w:pPr>
      <w:bookmarkStart w:id="64" w:name="standards"/>
      <w:bookmarkStart w:id="65" w:name="_Toc430281399"/>
      <w:bookmarkEnd w:id="64"/>
      <w:r>
        <w:t>Standards</w:t>
      </w:r>
      <w:bookmarkEnd w:id="65"/>
    </w:p>
    <w:p w:rsidR="007E45A1" w:rsidRDefault="007E45A1">
      <w:r>
        <w:t>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7E45A1" w:rsidRDefault="007E45A1">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7E45A1" w:rsidRDefault="007E45A1">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7E45A1" w:rsidRDefault="007E45A1">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7E45A1" w:rsidRDefault="007E45A1">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7E45A1" w:rsidRDefault="007E45A1">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7E45A1" w:rsidRDefault="007E45A1">
      <w:r>
        <w:lastRenderedPageBreak/>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7E45A1" w:rsidRDefault="007E45A1">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7E45A1" w:rsidRDefault="007E45A1">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7E45A1" w:rsidRDefault="007E45A1">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7E45A1" w:rsidRDefault="007E45A1">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7E45A1" w:rsidRDefault="007E45A1">
      <w:pPr>
        <w:pStyle w:val="Heading2"/>
      </w:pPr>
      <w:bookmarkStart w:id="66" w:name="runtime"/>
      <w:bookmarkStart w:id="67" w:name="_Toc430281400"/>
      <w:bookmarkEnd w:id="66"/>
      <w:r>
        <w:t>Runtime</w:t>
      </w:r>
      <w:bookmarkEnd w:id="67"/>
    </w:p>
    <w:p w:rsidR="007E45A1" w:rsidRDefault="007E45A1">
      <w:r>
        <w:t>A very comprehensive analysis and evaluation of existing web runtime solutions was performed.</w:t>
      </w:r>
    </w:p>
    <w:p w:rsidR="007E45A1" w:rsidRDefault="007E45A1">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w:t>
      </w:r>
      <w:proofErr w:type="gramStart"/>
      <w:r>
        <w:t>native</w:t>
      </w:r>
      <w:proofErr w:type="gramEnd"/>
      <w:r>
        <w:t xml:space="preserve"> implementations of WebRTC engines without modifications.</w:t>
      </w:r>
    </w:p>
    <w:p w:rsidR="007E45A1" w:rsidRDefault="007E45A1">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7E45A1" w:rsidRDefault="007E45A1">
      <w:r>
        <w:lastRenderedPageBreak/>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7E45A1" w:rsidRDefault="007E45A1">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7E45A1" w:rsidRDefault="007E45A1">
      <w:pPr>
        <w:pStyle w:val="Heading2"/>
      </w:pPr>
      <w:bookmarkStart w:id="68" w:name="messaging"/>
      <w:bookmarkStart w:id="69" w:name="_Toc430281401"/>
      <w:bookmarkEnd w:id="68"/>
      <w:r>
        <w:t>Messaging</w:t>
      </w:r>
      <w:bookmarkEnd w:id="69"/>
    </w:p>
    <w:p w:rsidR="007E45A1" w:rsidRDefault="007E45A1">
      <w:r>
        <w:t>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sidR="007E45A1" w:rsidRDefault="007E45A1">
      <w:r>
        <w:t>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rsidR="007E45A1" w:rsidRDefault="007E45A1">
      <w:r>
        <w:t>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rsidR="007E45A1" w:rsidRDefault="007E45A1">
      <w:r>
        <w:t>MQ Telemetry Transport (MQTT) is a lightweight broker-based publish/subscribe messaging protocol designed to be open, simple, lightweight and easy to implement. As it fulfils all the criteria defined above MQTT is a potential candidate for messaging node.</w:t>
      </w:r>
    </w:p>
    <w:p w:rsidR="007E45A1" w:rsidRDefault="007E45A1">
      <w:r>
        <w:t xml:space="preserve">Node.js® is a platform built on Chrome's JavaScript runtime for easily building fast, scalable network applications. Nodejs doesn’t support pub/sub by itself, but it can if it is associated with another Pub/Sub mechanism (e.g. </w:t>
      </w:r>
      <w:proofErr w:type="gramStart"/>
      <w:r>
        <w:t>Redis</w:t>
      </w:r>
      <w:proofErr w:type="gramEnd"/>
      <w:r>
        <w:t>).</w:t>
      </w:r>
    </w:p>
    <w:p w:rsidR="007E45A1" w:rsidRDefault="007E45A1">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w:t>
      </w:r>
      <w:r>
        <w:lastRenderedPageBreak/>
        <w:t>authentication/authorisation methods other than its own one. Moreover, a certain degree of latency is inevitable, due to the use of TLS and DoS techniques.</w:t>
      </w:r>
    </w:p>
    <w:p w:rsidR="007E45A1" w:rsidRDefault="007E45A1">
      <w:r>
        <w:t>RabbitMQ is defined as a robust and easy to use messaging platform that can work synchronously an asynchronously. It partially supports Messaging transport protocols but should not be tolerant to unstable connections.</w:t>
      </w:r>
    </w:p>
    <w:p w:rsidR="007E45A1" w:rsidRDefault="007E45A1">
      <w:r>
        <w:t xml:space="preserve">Realtime backends (aka noBackend or </w:t>
      </w:r>
      <w:proofErr w:type="gramStart"/>
      <w:r>
        <w:t>BackendAsAService(</w:t>
      </w:r>
      <w:proofErr w:type="gramEnd"/>
      <w:r>
        <w:t xml:space="preserve">BaaS)) is a concept related to real time databases. The backend and its remote framework </w:t>
      </w:r>
      <w:proofErr w:type="gramStart"/>
      <w:r>
        <w:t>is</w:t>
      </w:r>
      <w:proofErr w:type="gramEnd"/>
      <w:r>
        <w:t xml:space="preserve">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rsidR="007E45A1" w:rsidRDefault="007E45A1">
      <w:r>
        <w:t>Redis is an open source advanced key-value cache and store. Its weaknesses are that Redis has no logging features; they need to be implemented externally. Moreover, there is no indication that Redis is tolerant to unstable connections.</w:t>
      </w:r>
    </w:p>
    <w:p w:rsidR="007E45A1" w:rsidRDefault="007E45A1">
      <w:r>
        <w:t>Vert.x is an application framework providing possibilities to develop loosely coupled network service applications. 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sidR="007E45A1" w:rsidRDefault="007E45A1">
      <w:r>
        <w:t>ZeroMQ is a high-performance, low level, asynchronous messaging library originally written in C+</w:t>
      </w:r>
      <w:proofErr w:type="gramStart"/>
      <w:r>
        <w:t>+, that</w:t>
      </w:r>
      <w:proofErr w:type="gramEnd"/>
      <w:r>
        <w:t xml:space="preserve"> now has multiple native Implementations. It is used as a thin layer between the application and transport layers.</w:t>
      </w:r>
    </w:p>
    <w:p w:rsidR="007E45A1" w:rsidRDefault="007E45A1">
      <w:r>
        <w:t>In the scope of reThink framework, Matrix, Nodejs and vert.X have been selected to implement the messaging node.</w:t>
      </w:r>
    </w:p>
    <w:p w:rsidR="007E45A1" w:rsidRDefault="007E45A1">
      <w:pPr>
        <w:pStyle w:val="Heading2"/>
      </w:pPr>
      <w:bookmarkStart w:id="70" w:name="service-frameworks"/>
      <w:bookmarkStart w:id="71" w:name="_Toc430281402"/>
      <w:bookmarkEnd w:id="70"/>
      <w:r>
        <w:t>Service Frameworks</w:t>
      </w:r>
      <w:bookmarkEnd w:id="71"/>
    </w:p>
    <w:p w:rsidR="007E45A1" w:rsidRDefault="007E45A1">
      <w:r>
        <w:t>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sidR="007E45A1" w:rsidRDefault="007E45A1">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7E45A1" w:rsidRDefault="007E45A1">
      <w:r>
        <w:t xml:space="preserve">Even though AngularJS is the most popular framework, which provides great two way data-binding allowing for synchronization of data, and has a large community base, it was not considered a </w:t>
      </w:r>
      <w:proofErr w:type="gramStart"/>
      <w:r>
        <w:t>suitable</w:t>
      </w:r>
      <w:proofErr w:type="gramEnd"/>
      <w:r>
        <w:t xml:space="preserv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7E45A1" w:rsidRDefault="007E45A1">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7E45A1" w:rsidRDefault="007E45A1">
      <w:r>
        <w:lastRenderedPageBreak/>
        <w:t>StapesJS another framework analyzed offered a lightweight less complex framework especially suitable of mobile platforms. However it in itself offers very little APIs and demands combination with other libraries such as JQuery, React and Rivets.</w:t>
      </w:r>
    </w:p>
    <w:p w:rsidR="007E45A1" w:rsidRDefault="007E45A1">
      <w:r>
        <w:t>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7E45A1" w:rsidRDefault="007E45A1">
      <w:r>
        <w:t xml:space="preserve">From the above anaöyzed frameworks, there is no strong conclusive statement which one is best to be used to develope the Service Framework as they all have advantages and disadvantages. To fulfill the objectives of </w:t>
      </w:r>
      <w:proofErr w:type="gramStart"/>
      <w:r>
        <w:t>these task</w:t>
      </w:r>
      <w:proofErr w:type="gramEnd"/>
      <w:r>
        <w:t>,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sidR="007E45A1" w:rsidRDefault="007E45A1">
      <w:r>
        <w:t>The executable Hyperty Runtime will be the basis of all application development. With a middle layer of the Service Framework offering bulding blocks to choose from, a new ecosystem is formed on top of which other frameworks and applications can exist.</w:t>
      </w:r>
    </w:p>
    <w:p w:rsidR="007E45A1" w:rsidRDefault="007E45A1">
      <w:r>
        <w:rPr>
          <w:noProof/>
          <w:lang w:val="en-US" w:eastAsia="en-US"/>
        </w:rPr>
        <w:drawing>
          <wp:inline distT="0" distB="0" distL="0" distR="0">
            <wp:extent cx="5753100" cy="2579682"/>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21" cstate="print"/>
                    <a:stretch>
                      <a:fillRect/>
                    </a:stretch>
                  </pic:blipFill>
                  <pic:spPr bwMode="auto">
                    <a:xfrm>
                      <a:off x="0" y="0"/>
                      <a:ext cx="5753100" cy="2579682"/>
                    </a:xfrm>
                    <a:prstGeom prst="rect">
                      <a:avLst/>
                    </a:prstGeom>
                    <a:noFill/>
                    <a:ln w="9525">
                      <a:noFill/>
                      <a:headEnd/>
                      <a:tailEnd/>
                    </a:ln>
                  </pic:spPr>
                </pic:pic>
              </a:graphicData>
            </a:graphic>
          </wp:inline>
        </w:drawing>
      </w:r>
    </w:p>
    <w:p w:rsidR="007E45A1" w:rsidRDefault="007E45A1">
      <w:r>
        <w:t>Figure 10: Service framework middle layer</w:t>
      </w:r>
    </w:p>
    <w:p w:rsidR="007E45A1" w:rsidRDefault="007E45A1">
      <w:pPr>
        <w:pStyle w:val="Heading2"/>
      </w:pPr>
      <w:bookmarkStart w:id="72" w:name="projects"/>
      <w:bookmarkStart w:id="73" w:name="_Toc430281403"/>
      <w:bookmarkEnd w:id="72"/>
      <w:r>
        <w:t>Projects</w:t>
      </w:r>
      <w:bookmarkEnd w:id="73"/>
    </w:p>
    <w:p w:rsidR="007E45A1" w:rsidRDefault="007E45A1">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7E45A1" w:rsidRDefault="007E45A1">
      <w:r>
        <w:t>The WONDER Library used to validate SigOfly concept can be used in reTHINK as a good starting point to design and implement reTHINK runtime APIs and reTHINK Javascript framework.</w:t>
      </w:r>
    </w:p>
    <w:p w:rsidR="007E45A1" w:rsidRDefault="007E45A1">
      <w:pPr>
        <w:pStyle w:val="Heading2"/>
      </w:pPr>
      <w:bookmarkStart w:id="74" w:name="products"/>
      <w:bookmarkStart w:id="75" w:name="_Toc430281404"/>
      <w:bookmarkEnd w:id="74"/>
      <w:r>
        <w:lastRenderedPageBreak/>
        <w:t>Products</w:t>
      </w:r>
      <w:bookmarkEnd w:id="75"/>
    </w:p>
    <w:p w:rsidR="007E45A1" w:rsidRDefault="007E45A1">
      <w:pPr>
        <w:pStyle w:val="Heading3"/>
      </w:pPr>
      <w:bookmarkStart w:id="76" w:name="apirtc"/>
      <w:bookmarkStart w:id="77" w:name="_Toc430281405"/>
      <w:bookmarkEnd w:id="76"/>
      <w:r>
        <w:t>ApiRTC</w:t>
      </w:r>
      <w:bookmarkEnd w:id="77"/>
    </w:p>
    <w:p w:rsidR="007E45A1" w:rsidRDefault="007E45A1">
      <w:pPr>
        <w:pStyle w:val="Heading4"/>
      </w:pPr>
      <w:bookmarkStart w:id="78" w:name="what-is-apirtc"/>
      <w:bookmarkEnd w:id="78"/>
      <w:r>
        <w:t>What is ApiRTC?</w:t>
      </w:r>
    </w:p>
    <w:p w:rsidR="007E45A1" w:rsidRDefault="007E45A1">
      <w:r>
        <w:t>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rsidR="007E45A1" w:rsidRDefault="007E45A1">
      <w:pPr>
        <w:pStyle w:val="Heading4"/>
      </w:pPr>
      <w:bookmarkStart w:id="79" w:name="features-overview"/>
      <w:bookmarkEnd w:id="79"/>
      <w:r>
        <w:t>Features Overview</w:t>
      </w:r>
    </w:p>
    <w:p w:rsidR="007E45A1" w:rsidRDefault="007E45A1">
      <w:r>
        <w:t xml:space="preserve">ApiRTC Entreprise edition includes following </w:t>
      </w:r>
      <w:proofErr w:type="gramStart"/>
      <w:r>
        <w:t>features :</w:t>
      </w:r>
      <w:proofErr w:type="gramEnd"/>
    </w:p>
    <w:p w:rsidR="007E45A1" w:rsidRDefault="007E45A1">
      <w:proofErr w:type="gramStart"/>
      <w:r>
        <w:rPr>
          <w:b/>
        </w:rPr>
        <w:t>Session :</w:t>
      </w:r>
      <w:proofErr w:type="gramEnd"/>
    </w:p>
    <w:p w:rsidR="007E45A1" w:rsidRDefault="007E45A1">
      <w:proofErr w:type="gramStart"/>
      <w:r>
        <w:t>Connexion :</w:t>
      </w:r>
      <w:proofErr w:type="gramEnd"/>
      <w:r>
        <w:t xml:space="preserve"> long polling , webSocket; HTTP, HTTPS; Presence : group connection and subscription; Custom User Data sharing ; Browsers type and version detection</w:t>
      </w:r>
    </w:p>
    <w:p w:rsidR="007E45A1" w:rsidRDefault="007E45A1">
      <w:proofErr w:type="gramStart"/>
      <w:r>
        <w:rPr>
          <w:b/>
        </w:rPr>
        <w:t>IMClient :</w:t>
      </w:r>
      <w:proofErr w:type="gramEnd"/>
    </w:p>
    <w:p w:rsidR="007E45A1" w:rsidRDefault="007E45A1">
      <w:r>
        <w:t xml:space="preserve">Instant </w:t>
      </w:r>
      <w:proofErr w:type="gramStart"/>
      <w:r>
        <w:t>Messaging :</w:t>
      </w:r>
      <w:proofErr w:type="gramEnd"/>
      <w:r>
        <w:t xml:space="preserve"> 1 to 1, Group</w:t>
      </w:r>
    </w:p>
    <w:p w:rsidR="007E45A1" w:rsidRDefault="007E45A1">
      <w:r>
        <w:rPr>
          <w:b/>
        </w:rPr>
        <w:t xml:space="preserve">WebRTC </w:t>
      </w:r>
      <w:proofErr w:type="gramStart"/>
      <w:r>
        <w:rPr>
          <w:b/>
        </w:rPr>
        <w:t>Client :</w:t>
      </w:r>
      <w:proofErr w:type="gramEnd"/>
    </w:p>
    <w:p w:rsidR="007E45A1" w:rsidRDefault="007E45A1" w:rsidP="00F9383D">
      <w:pPr>
        <w:numPr>
          <w:ilvl w:val="0"/>
          <w:numId w:val="26"/>
        </w:numPr>
      </w:pPr>
      <w:r>
        <w:t>Voice Calls, Voice and Video Calls</w:t>
      </w:r>
    </w:p>
    <w:p w:rsidR="007E45A1" w:rsidRDefault="007E45A1" w:rsidP="00F9383D">
      <w:pPr>
        <w:numPr>
          <w:ilvl w:val="0"/>
          <w:numId w:val="26"/>
        </w:numPr>
      </w:pPr>
      <w:r>
        <w:t>Audio, video mute</w:t>
      </w:r>
    </w:p>
    <w:p w:rsidR="007E45A1" w:rsidRDefault="007E45A1" w:rsidP="00F9383D">
      <w:pPr>
        <w:numPr>
          <w:ilvl w:val="0"/>
          <w:numId w:val="26"/>
        </w:numPr>
      </w:pPr>
      <w:r>
        <w:t>ScreenSharing</w:t>
      </w:r>
    </w:p>
    <w:p w:rsidR="007E45A1" w:rsidRDefault="007E45A1" w:rsidP="00F9383D">
      <w:pPr>
        <w:numPr>
          <w:ilvl w:val="0"/>
          <w:numId w:val="26"/>
        </w:numPr>
      </w:pPr>
      <w:r>
        <w:t>TakeSnapshot</w:t>
      </w:r>
    </w:p>
    <w:p w:rsidR="007E45A1" w:rsidRDefault="007E45A1" w:rsidP="00F9383D">
      <w:pPr>
        <w:numPr>
          <w:ilvl w:val="0"/>
          <w:numId w:val="26"/>
        </w:numPr>
      </w:pPr>
      <w:r>
        <w:t>Support of IE and Safari for audio and video calls through a plugin</w:t>
      </w:r>
    </w:p>
    <w:p w:rsidR="007E45A1" w:rsidRDefault="007E45A1" w:rsidP="00F9383D">
      <w:pPr>
        <w:numPr>
          <w:ilvl w:val="0"/>
          <w:numId w:val="26"/>
        </w:numPr>
      </w:pPr>
      <w:r>
        <w:t>Network disconnection detection</w:t>
      </w:r>
    </w:p>
    <w:p w:rsidR="007E45A1" w:rsidRDefault="007E45A1" w:rsidP="00F9383D">
      <w:pPr>
        <w:numPr>
          <w:ilvl w:val="0"/>
          <w:numId w:val="26"/>
        </w:numPr>
      </w:pPr>
      <w:r>
        <w:t>Network traversal management for media flows</w:t>
      </w:r>
    </w:p>
    <w:p w:rsidR="007E45A1" w:rsidRDefault="007E45A1" w:rsidP="00F9383D">
      <w:pPr>
        <w:numPr>
          <w:ilvl w:val="0"/>
          <w:numId w:val="26"/>
        </w:numPr>
      </w:pPr>
      <w:r>
        <w:t>DataChannel</w:t>
      </w:r>
    </w:p>
    <w:p w:rsidR="007E45A1" w:rsidRDefault="007E45A1" w:rsidP="00F9383D">
      <w:pPr>
        <w:numPr>
          <w:ilvl w:val="0"/>
          <w:numId w:val="26"/>
        </w:numPr>
      </w:pPr>
      <w:r>
        <w:t>Calls recording</w:t>
      </w:r>
    </w:p>
    <w:p w:rsidR="007E45A1" w:rsidRDefault="007E45A1" w:rsidP="00F9383D">
      <w:pPr>
        <w:numPr>
          <w:ilvl w:val="0"/>
          <w:numId w:val="26"/>
        </w:numPr>
      </w:pPr>
      <w:r>
        <w:t>Connection to IMS, RCS, SIP Architecture</w:t>
      </w:r>
    </w:p>
    <w:p w:rsidR="007E45A1" w:rsidRDefault="007E45A1" w:rsidP="00F9383D">
      <w:pPr>
        <w:numPr>
          <w:ilvl w:val="0"/>
          <w:numId w:val="26"/>
        </w:numPr>
      </w:pPr>
      <w:r>
        <w:t>Conference calls</w:t>
      </w:r>
    </w:p>
    <w:p w:rsidR="007E45A1" w:rsidRDefault="007E45A1">
      <w:r>
        <w:rPr>
          <w:b/>
        </w:rPr>
        <w:t xml:space="preserve">Data </w:t>
      </w:r>
      <w:proofErr w:type="gramStart"/>
      <w:r>
        <w:rPr>
          <w:b/>
        </w:rPr>
        <w:t>Client :</w:t>
      </w:r>
      <w:proofErr w:type="gramEnd"/>
    </w:p>
    <w:p w:rsidR="007E45A1" w:rsidRDefault="007E45A1">
      <w:r>
        <w:t>Custom data sending and reception</w:t>
      </w:r>
    </w:p>
    <w:p w:rsidR="007E45A1" w:rsidRDefault="007E45A1">
      <w:proofErr w:type="gramStart"/>
      <w:r>
        <w:rPr>
          <w:b/>
        </w:rPr>
        <w:t>Compatibility :</w:t>
      </w:r>
      <w:proofErr w:type="gramEnd"/>
    </w:p>
    <w:p w:rsidR="007E45A1" w:rsidRDefault="007E45A1">
      <w:r>
        <w:t>Window, linux, OSx, Android devices through WebRTC compatible browsers Plugin for Android and iOS application development</w:t>
      </w:r>
    </w:p>
    <w:p w:rsidR="007E45A1" w:rsidRDefault="007E45A1">
      <w:pPr>
        <w:pStyle w:val="Heading4"/>
      </w:pPr>
      <w:bookmarkStart w:id="80" w:name="architecture-overview"/>
      <w:bookmarkEnd w:id="80"/>
      <w:r>
        <w:t>Architecture Overview</w:t>
      </w:r>
    </w:p>
    <w:p w:rsidR="007E45A1" w:rsidRDefault="007E45A1">
      <w:r>
        <w:t>ApiRTC solution use different components on server and client side.</w:t>
      </w:r>
    </w:p>
    <w:p w:rsidR="007E45A1" w:rsidRDefault="007E45A1">
      <w:r>
        <w:rPr>
          <w:b/>
        </w:rPr>
        <w:t xml:space="preserve">Messaging </w:t>
      </w:r>
      <w:proofErr w:type="gramStart"/>
      <w:r>
        <w:rPr>
          <w:b/>
        </w:rPr>
        <w:t>Node :</w:t>
      </w:r>
      <w:proofErr w:type="gramEnd"/>
    </w:p>
    <w:p w:rsidR="007E45A1" w:rsidRDefault="007E45A1">
      <w:r>
        <w:t xml:space="preserve">On server side, main used components are NodeJs and </w:t>
      </w:r>
      <w:proofErr w:type="gramStart"/>
      <w:r>
        <w:t>Redis :</w:t>
      </w:r>
      <w:proofErr w:type="gramEnd"/>
    </w:p>
    <w:p w:rsidR="007E45A1" w:rsidRDefault="007E45A1">
      <w:proofErr w:type="gramStart"/>
      <w:r>
        <w:t>NodeJs :</w:t>
      </w:r>
      <w:proofErr w:type="gramEnd"/>
      <w:r>
        <w:t xml:space="preserve"> https://nodejs.org/ - Description is available : http://en.wikipedia.org/wiki/Node.js</w:t>
      </w:r>
    </w:p>
    <w:p w:rsidR="007E45A1" w:rsidRDefault="007E45A1">
      <w:r>
        <w:lastRenderedPageBreak/>
        <w:t>NodeJs is a Javascript engine that can be enhanced through diffrent existing modules for connections, log</w:t>
      </w:r>
      <w:proofErr w:type="gramStart"/>
      <w:r>
        <w:t>, ...</w:t>
      </w:r>
      <w:proofErr w:type="gramEnd"/>
    </w:p>
    <w:p w:rsidR="007E45A1" w:rsidRDefault="007E45A1">
      <w:proofErr w:type="gramStart"/>
      <w:r>
        <w:t>Redis :</w:t>
      </w:r>
      <w:proofErr w:type="gramEnd"/>
      <w:r>
        <w:t xml:space="preserve"> http://redis.io/ - Description is available : http://en.wikipedia.org/wiki/Redis</w:t>
      </w:r>
    </w:p>
    <w:p w:rsidR="007E45A1" w:rsidRDefault="007E45A1">
      <w:r>
        <w:t xml:space="preserve">Redis is a NoSQL database that is really interesting for real time data and that provide </w:t>
      </w:r>
      <w:proofErr w:type="gramStart"/>
      <w:r>
        <w:t>a publish</w:t>
      </w:r>
      <w:proofErr w:type="gramEnd"/>
      <w:r>
        <w:t>/subscribe that can be used to establish communication between several nodeJs process.</w:t>
      </w:r>
    </w:p>
    <w:p w:rsidR="007E45A1" w:rsidRDefault="007E45A1">
      <w:r>
        <w:rPr>
          <w:b/>
        </w:rPr>
        <w:t xml:space="preserve">Runtime / </w:t>
      </w:r>
      <w:proofErr w:type="gramStart"/>
      <w:r>
        <w:rPr>
          <w:b/>
        </w:rPr>
        <w:t>Framework :</w:t>
      </w:r>
      <w:proofErr w:type="gramEnd"/>
    </w:p>
    <w:p w:rsidR="007E45A1" w:rsidRDefault="007E45A1">
      <w:r>
        <w:t>ApiRTC use a javascript library on client side to provide teh developers APIs that enables teh developpesr to use platform feature.</w:t>
      </w:r>
    </w:p>
    <w:p w:rsidR="007E45A1" w:rsidRDefault="007E45A1">
      <w:pPr>
        <w:pStyle w:val="Heading4"/>
      </w:pPr>
      <w:bookmarkStart w:id="81" w:name="architecture"/>
      <w:bookmarkEnd w:id="81"/>
      <w:r>
        <w:t>Architecture</w:t>
      </w:r>
    </w:p>
    <w:p w:rsidR="007E45A1" w:rsidRDefault="007E45A1">
      <w:r>
        <w:t xml:space="preserve">ApiRTC actual architecture is presented on following </w:t>
      </w:r>
      <w:proofErr w:type="gramStart"/>
      <w:r>
        <w:t>diagram :</w:t>
      </w:r>
      <w:proofErr w:type="gramEnd"/>
      <w:r>
        <w:t xml:space="preserve"> </w:t>
      </w:r>
    </w:p>
    <w:p w:rsidR="007E45A1" w:rsidRDefault="007E45A1">
      <w:r>
        <w:t>Components such as NodeJs, Redis or socket.io are used. ApiRTC uses JSON over WebSocket to manage signalling between clients and server.</w:t>
      </w:r>
    </w:p>
    <w:p w:rsidR="007E45A1" w:rsidRDefault="007E45A1">
      <w:pPr>
        <w:pStyle w:val="Heading4"/>
      </w:pPr>
      <w:bookmarkStart w:id="82" w:name="apis"/>
      <w:bookmarkEnd w:id="82"/>
      <w:r>
        <w:t>APIs</w:t>
      </w:r>
    </w:p>
    <w:p w:rsidR="007E45A1" w:rsidRDefault="007E45A1">
      <w:r>
        <w:t xml:space="preserve">ApiRTC provides API for </w:t>
      </w:r>
      <w:proofErr w:type="gramStart"/>
      <w:r>
        <w:t>developers :</w:t>
      </w:r>
      <w:proofErr w:type="gramEnd"/>
      <w:r>
        <w:t xml:space="preserve"> complete set of APIs is describe on http://apirtc.com/api-docs/</w:t>
      </w:r>
    </w:p>
    <w:p w:rsidR="007E45A1" w:rsidRDefault="007E45A1">
      <w:r>
        <w:t xml:space="preserve">APIS are decomposed with main following </w:t>
      </w:r>
      <w:proofErr w:type="gramStart"/>
      <w:r>
        <w:t>classes :</w:t>
      </w:r>
      <w:proofErr w:type="gramEnd"/>
      <w:r>
        <w:t xml:space="preserve"> * ApiRTCSession : manage user connection to the platform (presence) * ApiRTCWebRTCClient : manage WebRTC feature : call, dataChannel ... * ApiRTCIMClient : manage Instant messaging feature * ApiRTCDataClient: : manage data sending feature * ApiRTCWhiteBoardClient : manage Whiteboard feature</w:t>
      </w:r>
    </w:p>
    <w:p w:rsidR="007E45A1" w:rsidRDefault="007E45A1">
      <w:pPr>
        <w:pStyle w:val="Heading4"/>
      </w:pPr>
      <w:bookmarkStart w:id="83" w:name="requirements-analysis"/>
      <w:bookmarkEnd w:id="83"/>
      <w:r>
        <w:t>Requirements Analysis</w:t>
      </w:r>
    </w:p>
    <w:p w:rsidR="007E45A1" w:rsidRDefault="007E45A1">
      <w:r>
        <w:t xml:space="preserve">Analysis regarding WP3 Messaging node </w:t>
      </w:r>
      <w:proofErr w:type="gramStart"/>
      <w:r>
        <w:t>requirements :</w:t>
      </w:r>
      <w:proofErr w:type="gramEnd"/>
    </w:p>
    <w:p w:rsidR="007E45A1" w:rsidRDefault="007E45A1">
      <w:r>
        <w:rPr>
          <w:b/>
        </w:rPr>
        <w:t xml:space="preserve">Messaging Node with carrier grade deployment </w:t>
      </w:r>
      <w:proofErr w:type="gramStart"/>
      <w:r>
        <w:rPr>
          <w:b/>
        </w:rPr>
        <w:t>features :</w:t>
      </w:r>
      <w:proofErr w:type="gramEnd"/>
      <w:r>
        <w:t xml:space="preserve"> NodeJs and Redis enables to buld a resiliante and scalable architecture</w:t>
      </w:r>
    </w:p>
    <w:p w:rsidR="007E45A1" w:rsidRDefault="007E45A1">
      <w:r>
        <w:rPr>
          <w:b/>
        </w:rPr>
        <w:t xml:space="preserve">The Messaging Node MUST offer DoS and DDoS </w:t>
      </w:r>
      <w:proofErr w:type="gramStart"/>
      <w:r>
        <w:rPr>
          <w:b/>
        </w:rPr>
        <w:t>Protection :</w:t>
      </w:r>
      <w:proofErr w:type="gramEnd"/>
      <w:r>
        <w:t xml:space="preserve"> User authentication, message rate limitation are example of feature taht may be implemented to fulfill this requirement</w:t>
      </w:r>
    </w:p>
    <w:p w:rsidR="007E45A1" w:rsidRDefault="007E45A1">
      <w:r>
        <w:rPr>
          <w:b/>
        </w:rPr>
        <w:t>It should be possible to support Protocol on-the-</w:t>
      </w:r>
      <w:proofErr w:type="gramStart"/>
      <w:r>
        <w:rPr>
          <w:b/>
        </w:rPr>
        <w:t>fly :</w:t>
      </w:r>
      <w:proofErr w:type="gramEnd"/>
    </w:p>
    <w:p w:rsidR="007E45A1" w:rsidRDefault="007E45A1">
      <w:r>
        <w:t xml:space="preserve">ProtOFly connector can be developped. JS connector can be </w:t>
      </w:r>
      <w:proofErr w:type="gramStart"/>
      <w:r>
        <w:t>develop</w:t>
      </w:r>
      <w:proofErr w:type="gramEnd"/>
      <w:r>
        <w:t xml:space="preserve"> on top of NodeJs to enable protofly on server side. This connector will be for example reusable to connect an external CSP, Kurento Media Server, or the Identity manager</w:t>
      </w:r>
    </w:p>
    <w:p w:rsidR="007E45A1" w:rsidRDefault="007E45A1">
      <w:r>
        <w:rPr>
          <w:b/>
        </w:rPr>
        <w:t>Messaging Transport Protocols:</w:t>
      </w:r>
    </w:p>
    <w:p w:rsidR="007E45A1" w:rsidRDefault="007E45A1">
      <w:r>
        <w:t>Socket.io enables the usage of different transport protocol to establish connection between user and server. (Long polling, WebSocket ...)</w:t>
      </w:r>
    </w:p>
    <w:p w:rsidR="007E45A1" w:rsidRDefault="007E45A1">
      <w:r>
        <w:rPr>
          <w:b/>
        </w:rPr>
        <w:t xml:space="preserve">Messaging Node </w:t>
      </w:r>
      <w:proofErr w:type="gramStart"/>
      <w:r>
        <w:rPr>
          <w:b/>
        </w:rPr>
        <w:t>logging :</w:t>
      </w:r>
      <w:proofErr w:type="gramEnd"/>
    </w:p>
    <w:p w:rsidR="007E45A1" w:rsidRDefault="007E45A1">
      <w:r>
        <w:t xml:space="preserve">Several logging modules are </w:t>
      </w:r>
      <w:proofErr w:type="gramStart"/>
      <w:r>
        <w:t>available :</w:t>
      </w:r>
      <w:proofErr w:type="gramEnd"/>
      <w:r>
        <w:t xml:space="preserve"> log4js, winston, bunyan ... Logs can be dispalyed in console, store in file with log rotate, send to a network entity ...</w:t>
      </w:r>
    </w:p>
    <w:p w:rsidR="007E45A1" w:rsidRDefault="007E45A1">
      <w:r>
        <w:rPr>
          <w:b/>
        </w:rPr>
        <w:t xml:space="preserve">Message delivery </w:t>
      </w:r>
      <w:proofErr w:type="gramStart"/>
      <w:r>
        <w:rPr>
          <w:b/>
        </w:rPr>
        <w:t>reliability :</w:t>
      </w:r>
      <w:proofErr w:type="gramEnd"/>
      <w:r>
        <w:t xml:space="preserve"> Socket.io enables message acknowledgement</w:t>
      </w:r>
    </w:p>
    <w:p w:rsidR="007E45A1" w:rsidRDefault="007E45A1">
      <w:r>
        <w:rPr>
          <w:b/>
        </w:rPr>
        <w:t xml:space="preserve">Messaging Node deployments with carrier grade </w:t>
      </w:r>
      <w:proofErr w:type="gramStart"/>
      <w:r>
        <w:rPr>
          <w:b/>
        </w:rPr>
        <w:t>scalability :</w:t>
      </w:r>
      <w:proofErr w:type="gramEnd"/>
    </w:p>
    <w:p w:rsidR="007E45A1" w:rsidRDefault="007E45A1">
      <w:r>
        <w:t xml:space="preserve">Using Redis cluster </w:t>
      </w:r>
      <w:proofErr w:type="gramStart"/>
      <w:r>
        <w:t>mode :</w:t>
      </w:r>
      <w:proofErr w:type="gramEnd"/>
      <w:r>
        <w:t xml:space="preserve"> it is possible to use Redis Cluster with PUB/SUB mechanism : several NodeJs entities can be connected through the redis cluster : this can enable load balancing, redundancy</w:t>
      </w:r>
    </w:p>
    <w:p w:rsidR="007E45A1" w:rsidRDefault="007E45A1">
      <w:r>
        <w:rPr>
          <w:b/>
        </w:rPr>
        <w:t xml:space="preserve">Messaging Node should be tolerant to unstable </w:t>
      </w:r>
      <w:proofErr w:type="gramStart"/>
      <w:r>
        <w:rPr>
          <w:b/>
        </w:rPr>
        <w:t>connections :</w:t>
      </w:r>
      <w:proofErr w:type="gramEnd"/>
    </w:p>
    <w:p w:rsidR="007E45A1" w:rsidRDefault="007E45A1">
      <w:r>
        <w:lastRenderedPageBreak/>
        <w:t>Socket.io can manage reconnection with different configurable parameters (timeout, retries ...) reconnection whether to reconnect automatically (true)</w:t>
      </w:r>
    </w:p>
    <w:p w:rsidR="007E45A1" w:rsidRDefault="007E45A1">
      <w:proofErr w:type="gramStart"/>
      <w:r>
        <w:t>reconnectionDelay</w:t>
      </w:r>
      <w:proofErr w:type="gramEnd"/>
      <w:r>
        <w:t xml:space="preserve"> how long to wait before attempting a new reconnection (1000) reconnectionDelayMax maximum amount of time to wait between reconnections (5000). Each attempt increases the reconnection by the amount specified by reconnectionDelay. </w:t>
      </w:r>
      <w:proofErr w:type="gramStart"/>
      <w:r>
        <w:t>timeout</w:t>
      </w:r>
      <w:proofErr w:type="gramEnd"/>
      <w:r>
        <w:t xml:space="preserve"> connection timeout before a connect_error and connect_timeout events are emitted (20000)</w:t>
      </w:r>
    </w:p>
    <w:p w:rsidR="007E45A1" w:rsidRDefault="007E45A1">
      <w:r>
        <w:rPr>
          <w:b/>
        </w:rPr>
        <w:t xml:space="preserve">Events about clients connection / disconnection from Messaging </w:t>
      </w:r>
      <w:proofErr w:type="gramStart"/>
      <w:r>
        <w:rPr>
          <w:b/>
        </w:rPr>
        <w:t>Node :</w:t>
      </w:r>
      <w:proofErr w:type="gramEnd"/>
    </w:p>
    <w:p w:rsidR="007E45A1" w:rsidRDefault="007E45A1">
      <w:r>
        <w:t xml:space="preserve">Using socket.io different events are fired on connection </w:t>
      </w:r>
      <w:proofErr w:type="gramStart"/>
      <w:r>
        <w:t>status :</w:t>
      </w:r>
      <w:proofErr w:type="gramEnd"/>
      <w:r>
        <w:t xml:space="preserve"> connect. </w:t>
      </w:r>
      <w:proofErr w:type="gramStart"/>
      <w:r>
        <w:t>Fired upon connecting.</w:t>
      </w:r>
      <w:proofErr w:type="gramEnd"/>
      <w:r>
        <w:t xml:space="preserve"> </w:t>
      </w:r>
      <w:proofErr w:type="gramStart"/>
      <w:r>
        <w:t>error</w:t>
      </w:r>
      <w:proofErr w:type="gramEnd"/>
      <w:r>
        <w:t xml:space="preserve">. Fired upon a connection error disconnect. </w:t>
      </w:r>
      <w:proofErr w:type="gramStart"/>
      <w:r>
        <w:t>Fired upon a disconnection.</w:t>
      </w:r>
      <w:proofErr w:type="gramEnd"/>
      <w:r>
        <w:t xml:space="preserve"> </w:t>
      </w:r>
      <w:proofErr w:type="gramStart"/>
      <w:r>
        <w:t>reconnect</w:t>
      </w:r>
      <w:proofErr w:type="gramEnd"/>
      <w:r>
        <w:t xml:space="preserve">. </w:t>
      </w:r>
      <w:proofErr w:type="gramStart"/>
      <w:r>
        <w:t>Fired upon a successful reconnection.</w:t>
      </w:r>
      <w:proofErr w:type="gramEnd"/>
      <w:r>
        <w:t xml:space="preserve"> </w:t>
      </w:r>
      <w:proofErr w:type="gramStart"/>
      <w:r>
        <w:t>reconnect_attempt.</w:t>
      </w:r>
      <w:proofErr w:type="gramEnd"/>
      <w:r>
        <w:t xml:space="preserve"> </w:t>
      </w:r>
      <w:proofErr w:type="gramStart"/>
      <w:r>
        <w:t>Fired upon an attempt to reconnect.</w:t>
      </w:r>
      <w:proofErr w:type="gramEnd"/>
      <w:r>
        <w:t xml:space="preserve"> </w:t>
      </w:r>
      <w:proofErr w:type="gramStart"/>
      <w:r>
        <w:t>reconnecting</w:t>
      </w:r>
      <w:proofErr w:type="gramEnd"/>
      <w:r>
        <w:t xml:space="preserve">. </w:t>
      </w:r>
      <w:proofErr w:type="gramStart"/>
      <w:r>
        <w:t>Fired upon an attempt to reconnect.</w:t>
      </w:r>
      <w:proofErr w:type="gramEnd"/>
      <w:r>
        <w:t xml:space="preserve"> </w:t>
      </w:r>
      <w:proofErr w:type="gramStart"/>
      <w:r>
        <w:t>reconnect_error.</w:t>
      </w:r>
      <w:proofErr w:type="gramEnd"/>
      <w:r>
        <w:t xml:space="preserve"> </w:t>
      </w:r>
      <w:proofErr w:type="gramStart"/>
      <w:r>
        <w:t>Fired upon a reconnection attempt error.</w:t>
      </w:r>
      <w:proofErr w:type="gramEnd"/>
      <w:r>
        <w:t xml:space="preserve"> </w:t>
      </w:r>
      <w:proofErr w:type="gramStart"/>
      <w:r>
        <w:t>reconnect_failed.</w:t>
      </w:r>
      <w:proofErr w:type="gramEnd"/>
      <w:r>
        <w:t xml:space="preserve"> Fired when couldn’t reconnect within reconnectionAttempts</w:t>
      </w:r>
    </w:p>
    <w:p w:rsidR="007E45A1" w:rsidRDefault="007E45A1">
      <w:r>
        <w:rPr>
          <w:b/>
        </w:rPr>
        <w:t xml:space="preserve">Messaging Node must support very low message delivery </w:t>
      </w:r>
      <w:proofErr w:type="gramStart"/>
      <w:r>
        <w:rPr>
          <w:b/>
        </w:rPr>
        <w:t>latency :</w:t>
      </w:r>
      <w:proofErr w:type="gramEnd"/>
    </w:p>
    <w:p w:rsidR="007E45A1" w:rsidRDefault="007E45A1">
      <w:r>
        <w:rPr>
          <w:b/>
        </w:rPr>
        <w:t xml:space="preserve">Messaging Node must be deployable in the most used Virtual </w:t>
      </w:r>
      <w:proofErr w:type="gramStart"/>
      <w:r>
        <w:rPr>
          <w:b/>
        </w:rPr>
        <w:t>Machines :</w:t>
      </w:r>
      <w:proofErr w:type="gramEnd"/>
      <w:r>
        <w:t xml:space="preserve"> NodeJs is available on Linux, windows, mac and can be deployed on small virtual machine or devices</w:t>
      </w:r>
    </w:p>
    <w:p w:rsidR="007E45A1" w:rsidRDefault="007E45A1">
      <w:r>
        <w:rPr>
          <w:b/>
        </w:rPr>
        <w:t xml:space="preserve">Messaging Node should require minimal computing </w:t>
      </w:r>
      <w:proofErr w:type="gramStart"/>
      <w:r>
        <w:rPr>
          <w:b/>
        </w:rPr>
        <w:t>resources :</w:t>
      </w:r>
      <w:proofErr w:type="gramEnd"/>
      <w:r>
        <w:t xml:space="preserve"> Messaging nodes components can be isntalled in only one VM</w:t>
      </w:r>
    </w:p>
    <w:p w:rsidR="007E45A1" w:rsidRDefault="007E45A1">
      <w:r>
        <w:rPr>
          <w:b/>
        </w:rPr>
        <w:t xml:space="preserve">Messaging Node must support external authentication and </w:t>
      </w:r>
      <w:proofErr w:type="gramStart"/>
      <w:r>
        <w:rPr>
          <w:b/>
        </w:rPr>
        <w:t>Authorisation :</w:t>
      </w:r>
      <w:proofErr w:type="gramEnd"/>
      <w:r>
        <w:t xml:space="preserve"> Module like Passport : http://passportjs.org/ enables to use external authentication like facebook, twitter, google .. (We will have to check if passport can be used as it seems to require Express which may not be relevant in rethink case)</w:t>
      </w:r>
    </w:p>
    <w:p w:rsidR="007E45A1" w:rsidRDefault="007E45A1">
      <w:r>
        <w:rPr>
          <w:b/>
        </w:rPr>
        <w:t xml:space="preserve">Messaging Node must support multiple messaging </w:t>
      </w:r>
      <w:proofErr w:type="gramStart"/>
      <w:r>
        <w:rPr>
          <w:b/>
        </w:rPr>
        <w:t>functionalities :</w:t>
      </w:r>
      <w:proofErr w:type="gramEnd"/>
      <w:r>
        <w:t xml:space="preserve"> Several routing can be performed with socket.io. Send message to only one dest, broadcast message to several users</w:t>
      </w:r>
    </w:p>
    <w:p w:rsidR="007E45A1" w:rsidRDefault="007E45A1">
      <w:pPr>
        <w:pStyle w:val="Heading4"/>
      </w:pPr>
      <w:bookmarkStart w:id="84" w:name="integration-in-rethink"/>
      <w:bookmarkEnd w:id="84"/>
      <w:r>
        <w:t>Integration in Rethink</w:t>
      </w:r>
    </w:p>
    <w:p w:rsidR="007E45A1" w:rsidRDefault="007E45A1">
      <w:r>
        <w:t>ApiRTC can be used in a nodejs based Messaging Node.</w:t>
      </w:r>
    </w:p>
    <w:p w:rsidR="007E45A1" w:rsidRDefault="007E45A1">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7E45A1" w:rsidRDefault="007E45A1">
      <w:r>
        <w:t>A Redis Cluster with Pub/Sub mechanism can be used to manage communications between connectors</w:t>
      </w:r>
    </w:p>
    <w:p w:rsidR="007E45A1" w:rsidRDefault="007E45A1"/>
    <w:p w:rsidR="007E45A1" w:rsidRDefault="007E45A1">
      <w:r>
        <w:t>For Rethink, Apizee propose the usage of apiRTC, for instance to simulate an external CSP connection.</w:t>
      </w:r>
    </w:p>
    <w:p w:rsidR="007E45A1" w:rsidRDefault="007E45A1">
      <w:pPr>
        <w:pStyle w:val="Heading3"/>
      </w:pPr>
      <w:bookmarkStart w:id="85" w:name="state-of-the-art-of-current-webrtc-solut"/>
      <w:bookmarkStart w:id="86" w:name="_Toc430281406"/>
      <w:bookmarkEnd w:id="85"/>
      <w:r>
        <w:t>State of the art of current WebRTC solutions of Quobis</w:t>
      </w:r>
      <w:bookmarkEnd w:id="86"/>
    </w:p>
    <w:p w:rsidR="007E45A1" w:rsidRDefault="007E45A1">
      <w:pPr>
        <w:pStyle w:val="Heading4"/>
      </w:pPr>
      <w:bookmarkStart w:id="87" w:name="what-is-sippo"/>
      <w:bookmarkEnd w:id="87"/>
      <w:r>
        <w:t>What is Sippo?</w:t>
      </w:r>
    </w:p>
    <w:p w:rsidR="007E45A1" w:rsidRDefault="007E45A1">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7E45A1" w:rsidRDefault="007E45A1">
      <w:pPr>
        <w:pStyle w:val="Heading4"/>
      </w:pPr>
      <w:bookmarkStart w:id="88" w:name="what-is-a-webrtc-application-controller"/>
      <w:bookmarkEnd w:id="88"/>
      <w:r>
        <w:lastRenderedPageBreak/>
        <w:t>What is a “WebRTC Application Controller”?</w:t>
      </w:r>
    </w:p>
    <w:p w:rsidR="007E45A1" w:rsidRDefault="007E45A1">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7E45A1" w:rsidRDefault="007E45A1">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7E45A1" w:rsidRDefault="007E45A1">
      <w:r>
        <w:t>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sidR="007E45A1" w:rsidRDefault="007E45A1">
      <w:r>
        <w:t>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sidR="007E45A1" w:rsidRDefault="007E45A1">
      <w:r>
        <w:t>Sippo has been developed by Quobis and it's distributed worldwide through a network of first-class partners and UC vendors.</w:t>
      </w:r>
    </w:p>
    <w:p w:rsidR="007E45A1" w:rsidRDefault="007E45A1">
      <w:pPr>
        <w:pStyle w:val="Heading4"/>
      </w:pPr>
      <w:bookmarkStart w:id="89" w:name="reference-architecture"/>
      <w:bookmarkEnd w:id="89"/>
      <w:r>
        <w:t>Reference architecture</w:t>
      </w:r>
    </w:p>
    <w:p w:rsidR="007E45A1" w:rsidRDefault="007E45A1">
      <w:r>
        <w:t>Sippo WAC is a network component which sits on the edge of the network, in close collaboration with the WebRTC gateway. The following picture describes how the WAC fits into a service provider or enterprise voice network:</w:t>
      </w:r>
    </w:p>
    <w:p w:rsidR="007E45A1" w:rsidRDefault="007E45A1">
      <w:r>
        <w:rPr>
          <w:noProof/>
          <w:lang w:val="en-US" w:eastAsia="en-US"/>
        </w:rPr>
        <w:drawing>
          <wp:inline distT="0" distB="0" distL="0" distR="0">
            <wp:extent cx="5753100" cy="2823823"/>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0" name="Picture" descr="quobis_reference_architecture.png"/>
                    <pic:cNvPicPr>
                      <a:picLocks noChangeAspect="1" noChangeArrowheads="1"/>
                    </pic:cNvPicPr>
                  </pic:nvPicPr>
                  <pic:blipFill>
                    <a:blip r:embed="rId22" cstate="print"/>
                    <a:stretch>
                      <a:fillRect/>
                    </a:stretch>
                  </pic:blipFill>
                  <pic:spPr bwMode="auto">
                    <a:xfrm>
                      <a:off x="0" y="0"/>
                      <a:ext cx="5753100" cy="2823823"/>
                    </a:xfrm>
                    <a:prstGeom prst="rect">
                      <a:avLst/>
                    </a:prstGeom>
                    <a:noFill/>
                    <a:ln w="9525">
                      <a:noFill/>
                      <a:headEnd/>
                      <a:tailEnd/>
                    </a:ln>
                  </pic:spPr>
                </pic:pic>
              </a:graphicData>
            </a:graphic>
          </wp:inline>
        </w:drawing>
      </w:r>
    </w:p>
    <w:p w:rsidR="007E45A1" w:rsidRDefault="007E45A1">
      <w:r>
        <w:t>Figure 11: Sippo WAC reference architecture</w:t>
      </w:r>
    </w:p>
    <w:p w:rsidR="007E45A1" w:rsidRDefault="007E45A1">
      <w:r>
        <w:t>The following network elements are the basic ones to understand the reference architecture (from right to left):</w:t>
      </w:r>
    </w:p>
    <w:p w:rsidR="007E45A1" w:rsidRDefault="007E45A1" w:rsidP="00F9383D">
      <w:pPr>
        <w:numPr>
          <w:ilvl w:val="0"/>
          <w:numId w:val="26"/>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7E45A1" w:rsidRDefault="007E45A1" w:rsidP="00F9383D">
      <w:pPr>
        <w:numPr>
          <w:ilvl w:val="0"/>
          <w:numId w:val="26"/>
        </w:numPr>
      </w:pPr>
      <w:r>
        <w:lastRenderedPageBreak/>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7E45A1" w:rsidRDefault="007E45A1" w:rsidP="00F9383D">
      <w:pPr>
        <w:numPr>
          <w:ilvl w:val="0"/>
          <w:numId w:val="26"/>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7E45A1" w:rsidRDefault="007E45A1" w:rsidP="00F9383D">
      <w:pPr>
        <w:numPr>
          <w:ilvl w:val="0"/>
          <w:numId w:val="26"/>
        </w:numPr>
      </w:pPr>
      <w:r>
        <w:t xml:space="preserve">Web browsers: the WebRTC applications are downloaded into the web browser after the user has been authenticated. From the point of view of the end-user, this is the only application that he/she will need to use. </w:t>
      </w:r>
      <w:proofErr w:type="gramStart"/>
      <w:r>
        <w:t>Sippo applications needs</w:t>
      </w:r>
      <w:proofErr w:type="gramEnd"/>
      <w:r>
        <w:t xml:space="preserve"> to have HTTP connectivity with the WAC and with the WebRTC gateway.</w:t>
      </w:r>
    </w:p>
    <w:p w:rsidR="007E45A1" w:rsidRDefault="007E45A1">
      <w:r>
        <w:t>In a real deployment there are a number of additional network elements involved such a Session Border Controller, firewalls, STUN/TURN servers, SIP routers, etc… which will interact in some way with the WebRTC services and applications.</w:t>
      </w:r>
    </w:p>
    <w:p w:rsidR="007E45A1" w:rsidRDefault="007E45A1">
      <w:pPr>
        <w:pStyle w:val="Heading4"/>
      </w:pPr>
      <w:bookmarkStart w:id="90" w:name="understanding-the-role-of-a-webrtc-appli"/>
      <w:bookmarkEnd w:id="90"/>
      <w:r>
        <w:t>Understanding the role of a WebRTC Application Controller</w:t>
      </w:r>
    </w:p>
    <w:p w:rsidR="007E45A1" w:rsidRDefault="007E45A1">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7E45A1" w:rsidRDefault="007E45A1">
      <w:r>
        <w:t>Sippo brings to the market a rich set of features which speeds up the deployment of WebRTC into existing networks, as for example:</w:t>
      </w:r>
    </w:p>
    <w:p w:rsidR="007E45A1" w:rsidRDefault="007E45A1" w:rsidP="00F9383D">
      <w:pPr>
        <w:numPr>
          <w:ilvl w:val="0"/>
          <w:numId w:val="26"/>
        </w:numPr>
      </w:pPr>
      <w:r>
        <w:t>Multi signaling mechanisms</w:t>
      </w:r>
    </w:p>
    <w:p w:rsidR="007E45A1" w:rsidRDefault="007E45A1" w:rsidP="00F9383D">
      <w:pPr>
        <w:numPr>
          <w:ilvl w:val="0"/>
          <w:numId w:val="26"/>
        </w:numPr>
      </w:pPr>
      <w:r>
        <w:t>SIP over WebSockets (RFC 7118)</w:t>
      </w:r>
    </w:p>
    <w:p w:rsidR="007E45A1" w:rsidRDefault="007E45A1" w:rsidP="00F9383D">
      <w:pPr>
        <w:numPr>
          <w:ilvl w:val="0"/>
          <w:numId w:val="26"/>
        </w:numPr>
      </w:pPr>
      <w:r>
        <w:t>JSON-based APIs</w:t>
      </w:r>
    </w:p>
    <w:p w:rsidR="007E45A1" w:rsidRDefault="007E45A1" w:rsidP="00F9383D">
      <w:pPr>
        <w:numPr>
          <w:ilvl w:val="0"/>
          <w:numId w:val="26"/>
        </w:numPr>
      </w:pPr>
      <w:r>
        <w:t>REST-based APIs</w:t>
      </w:r>
    </w:p>
    <w:p w:rsidR="007E45A1" w:rsidRDefault="007E45A1" w:rsidP="00F9383D">
      <w:pPr>
        <w:numPr>
          <w:ilvl w:val="0"/>
          <w:numId w:val="26"/>
        </w:numPr>
      </w:pPr>
      <w:r>
        <w:t>Identity Management</w:t>
      </w:r>
    </w:p>
    <w:p w:rsidR="007E45A1" w:rsidRDefault="007E45A1" w:rsidP="00F9383D">
      <w:pPr>
        <w:numPr>
          <w:ilvl w:val="0"/>
          <w:numId w:val="26"/>
        </w:numPr>
      </w:pPr>
      <w:r>
        <w:t>User provisioning</w:t>
      </w:r>
    </w:p>
    <w:p w:rsidR="007E45A1" w:rsidRDefault="007E45A1" w:rsidP="00F9383D">
      <w:pPr>
        <w:numPr>
          <w:ilvl w:val="0"/>
          <w:numId w:val="26"/>
        </w:numPr>
      </w:pPr>
      <w:r>
        <w:t>Security Control</w:t>
      </w:r>
    </w:p>
    <w:p w:rsidR="007E45A1" w:rsidRDefault="007E45A1" w:rsidP="00F9383D">
      <w:pPr>
        <w:numPr>
          <w:ilvl w:val="0"/>
          <w:numId w:val="26"/>
        </w:numPr>
      </w:pPr>
      <w:r>
        <w:t>Policy Control</w:t>
      </w:r>
    </w:p>
    <w:p w:rsidR="007E45A1" w:rsidRDefault="007E45A1" w:rsidP="00F9383D">
      <w:pPr>
        <w:numPr>
          <w:ilvl w:val="0"/>
          <w:numId w:val="26"/>
        </w:numPr>
      </w:pPr>
      <w:r>
        <w:t>Statistics and logging</w:t>
      </w:r>
    </w:p>
    <w:p w:rsidR="007E45A1" w:rsidRDefault="007E45A1" w:rsidP="00F9383D">
      <w:pPr>
        <w:numPr>
          <w:ilvl w:val="0"/>
          <w:numId w:val="26"/>
        </w:numPr>
      </w:pPr>
      <w:r>
        <w:t>Address book synchronization</w:t>
      </w:r>
    </w:p>
    <w:p w:rsidR="007E45A1" w:rsidRDefault="007E45A1" w:rsidP="00F9383D">
      <w:pPr>
        <w:numPr>
          <w:ilvl w:val="0"/>
          <w:numId w:val="26"/>
        </w:numPr>
      </w:pPr>
      <w:r>
        <w:t>Browser abstraction layer</w:t>
      </w:r>
    </w:p>
    <w:p w:rsidR="007E45A1" w:rsidRDefault="007E45A1">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7E45A1" w:rsidRDefault="007E45A1">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7E45A1" w:rsidRDefault="007E45A1">
      <w:pPr>
        <w:pStyle w:val="Heading4"/>
      </w:pPr>
      <w:bookmarkStart w:id="91" w:name="sippo-interfaces-and-apis"/>
      <w:bookmarkEnd w:id="91"/>
      <w:r>
        <w:lastRenderedPageBreak/>
        <w:t>Sippo interfaces and API’s</w:t>
      </w:r>
    </w:p>
    <w:p w:rsidR="007E45A1" w:rsidRDefault="007E45A1">
      <w:r>
        <w:t>Sippo offers a set of different API’s and service interfaces that are summarised in the picture below:</w:t>
      </w:r>
    </w:p>
    <w:p w:rsidR="007E45A1" w:rsidRDefault="007E45A1">
      <w:r>
        <w:rPr>
          <w:noProof/>
          <w:lang w:val="en-US" w:eastAsia="en-US"/>
        </w:rPr>
        <w:drawing>
          <wp:inline distT="0" distB="0" distL="0" distR="0">
            <wp:extent cx="5753100" cy="4389959"/>
            <wp:effectExtent l="0" t="0" r="0" b="0"/>
            <wp:docPr id="880" name="Picture"/>
            <wp:cNvGraphicFramePr/>
            <a:graphic xmlns:a="http://schemas.openxmlformats.org/drawingml/2006/main">
              <a:graphicData uri="http://schemas.openxmlformats.org/drawingml/2006/picture">
                <pic:pic xmlns:pic="http://schemas.openxmlformats.org/drawingml/2006/picture">
                  <pic:nvPicPr>
                    <pic:cNvPr id="0" name="Picture" descr="quobis_interfaces_and_API.png"/>
                    <pic:cNvPicPr>
                      <a:picLocks noChangeAspect="1" noChangeArrowheads="1"/>
                    </pic:cNvPicPr>
                  </pic:nvPicPr>
                  <pic:blipFill>
                    <a:blip r:embed="rId23" cstate="print"/>
                    <a:stretch>
                      <a:fillRect/>
                    </a:stretch>
                  </pic:blipFill>
                  <pic:spPr bwMode="auto">
                    <a:xfrm>
                      <a:off x="0" y="0"/>
                      <a:ext cx="5753100" cy="4389959"/>
                    </a:xfrm>
                    <a:prstGeom prst="rect">
                      <a:avLst/>
                    </a:prstGeom>
                    <a:noFill/>
                    <a:ln w="9525">
                      <a:noFill/>
                      <a:headEnd/>
                      <a:tailEnd/>
                    </a:ln>
                  </pic:spPr>
                </pic:pic>
              </a:graphicData>
            </a:graphic>
          </wp:inline>
        </w:drawing>
      </w:r>
    </w:p>
    <w:p w:rsidR="007E45A1" w:rsidRDefault="007E45A1">
      <w:r>
        <w:t>Figure 12: Sippo interfaces and APIs</w:t>
      </w:r>
    </w:p>
    <w:p w:rsidR="007E45A1" w:rsidRDefault="007E45A1">
      <w:pPr>
        <w:pStyle w:val="Heading5"/>
      </w:pPr>
      <w:bookmarkStart w:id="92" w:name="sippo.js-api"/>
      <w:bookmarkEnd w:id="92"/>
      <w:r>
        <w:t>Sippo.js API</w:t>
      </w:r>
    </w:p>
    <w:p w:rsidR="007E45A1" w:rsidRDefault="007E45A1">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7E45A1" w:rsidRDefault="007E45A1">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7E45A1" w:rsidRDefault="007E45A1">
      <w:r>
        <w:rPr>
          <w:noProof/>
          <w:lang w:val="en-US" w:eastAsia="en-US"/>
        </w:rPr>
        <w:lastRenderedPageBreak/>
        <w:drawing>
          <wp:inline distT="0" distB="0" distL="0" distR="0">
            <wp:extent cx="5753100" cy="3399996"/>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0" name="Picture" descr="quobis_abstraction_layer.png"/>
                    <pic:cNvPicPr>
                      <a:picLocks noChangeAspect="1" noChangeArrowheads="1"/>
                    </pic:cNvPicPr>
                  </pic:nvPicPr>
                  <pic:blipFill>
                    <a:blip r:embed="rId24" cstate="print"/>
                    <a:stretch>
                      <a:fillRect/>
                    </a:stretch>
                  </pic:blipFill>
                  <pic:spPr bwMode="auto">
                    <a:xfrm>
                      <a:off x="0" y="0"/>
                      <a:ext cx="5753100" cy="3399996"/>
                    </a:xfrm>
                    <a:prstGeom prst="rect">
                      <a:avLst/>
                    </a:prstGeom>
                    <a:noFill/>
                    <a:ln w="9525">
                      <a:noFill/>
                      <a:headEnd/>
                      <a:tailEnd/>
                    </a:ln>
                  </pic:spPr>
                </pic:pic>
              </a:graphicData>
            </a:graphic>
          </wp:inline>
        </w:drawing>
      </w:r>
    </w:p>
    <w:p w:rsidR="007E45A1" w:rsidRDefault="007E45A1">
      <w:r>
        <w:t>Figure 13: Sippo.js abstraction layer</w:t>
      </w:r>
    </w:p>
    <w:p w:rsidR="007E45A1" w:rsidRDefault="007E45A1">
      <w:pPr>
        <w:pStyle w:val="Heading5"/>
      </w:pPr>
      <w:bookmarkStart w:id="93" w:name="sippo-service-api-sapi"/>
      <w:bookmarkEnd w:id="93"/>
      <w:r>
        <w:t>Sippo Service API (SAPI)</w:t>
      </w:r>
    </w:p>
    <w:p w:rsidR="007E45A1" w:rsidRDefault="007E45A1">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7E45A1" w:rsidRDefault="007E45A1">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gateway in turn verify the identity of the subscriber using the WebRTC application by sending an IdM request to the WAC through the SAPI.</w:t>
      </w:r>
    </w:p>
    <w:p w:rsidR="007E45A1" w:rsidRDefault="007E45A1">
      <w:pPr>
        <w:pStyle w:val="Heading5"/>
      </w:pPr>
      <w:bookmarkStart w:id="94" w:name="sippo-connectors"/>
      <w:bookmarkEnd w:id="94"/>
      <w:r>
        <w:t>Sippo connectors</w:t>
      </w:r>
    </w:p>
    <w:p w:rsidR="007E45A1" w:rsidRDefault="007E45A1">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7E45A1" w:rsidRDefault="007E45A1">
      <w:r>
        <w:t>Sippo connectors available so far in this version are:</w:t>
      </w:r>
    </w:p>
    <w:p w:rsidR="007E45A1" w:rsidRDefault="007E45A1" w:rsidP="00F9383D">
      <w:pPr>
        <w:numPr>
          <w:ilvl w:val="0"/>
          <w:numId w:val="26"/>
        </w:numPr>
      </w:pPr>
      <w:r>
        <w:t>LDAP connector: Sippo can synchronize with an external LDAP server to retrieve contact lists, phone numbers and related information.</w:t>
      </w:r>
    </w:p>
    <w:p w:rsidR="007E45A1" w:rsidRDefault="007E45A1" w:rsidP="00F9383D">
      <w:pPr>
        <w:numPr>
          <w:ilvl w:val="0"/>
          <w:numId w:val="26"/>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7E45A1" w:rsidRDefault="007E45A1">
      <w:pPr>
        <w:pStyle w:val="Heading5"/>
      </w:pPr>
      <w:bookmarkStart w:id="95" w:name="sippo-webrtc-api-wapi"/>
      <w:bookmarkEnd w:id="95"/>
      <w:r>
        <w:t>Sippo WebRTC API (WAPI)</w:t>
      </w:r>
    </w:p>
    <w:p w:rsidR="007E45A1" w:rsidRDefault="007E45A1">
      <w:r>
        <w:t>This is an internal API offered by the Sippo WAC to the client applications, and it’s not intended to be used by third parties. This API basically interchanges messages between the application and the WAC using WebSockets (JSONoWS) or HTTP.</w:t>
      </w:r>
    </w:p>
    <w:p w:rsidR="007E45A1" w:rsidRDefault="007E45A1">
      <w:pPr>
        <w:pStyle w:val="Heading4"/>
      </w:pPr>
      <w:bookmarkStart w:id="96" w:name="sippo-internals-services-and-backends"/>
      <w:bookmarkEnd w:id="96"/>
      <w:r>
        <w:lastRenderedPageBreak/>
        <w:t>Sippo internals: services and backends</w:t>
      </w:r>
    </w:p>
    <w:p w:rsidR="007E45A1" w:rsidRDefault="007E45A1">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7E45A1" w:rsidRDefault="007E45A1">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7E45A1" w:rsidRDefault="007E45A1">
      <w:r>
        <w:rPr>
          <w:noProof/>
          <w:lang w:val="en-US" w:eastAsia="en-US"/>
        </w:rPr>
        <w:drawing>
          <wp:inline distT="0" distB="0" distL="0" distR="0">
            <wp:extent cx="5753100" cy="2910737"/>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0" name="Picture" descr="quobis_sippo_services_and_backends.png"/>
                    <pic:cNvPicPr>
                      <a:picLocks noChangeAspect="1" noChangeArrowheads="1"/>
                    </pic:cNvPicPr>
                  </pic:nvPicPr>
                  <pic:blipFill>
                    <a:blip r:embed="rId25" cstate="print"/>
                    <a:stretch>
                      <a:fillRect/>
                    </a:stretch>
                  </pic:blipFill>
                  <pic:spPr bwMode="auto">
                    <a:xfrm>
                      <a:off x="0" y="0"/>
                      <a:ext cx="5753100" cy="2910737"/>
                    </a:xfrm>
                    <a:prstGeom prst="rect">
                      <a:avLst/>
                    </a:prstGeom>
                    <a:noFill/>
                    <a:ln w="9525">
                      <a:noFill/>
                      <a:headEnd/>
                      <a:tailEnd/>
                    </a:ln>
                  </pic:spPr>
                </pic:pic>
              </a:graphicData>
            </a:graphic>
          </wp:inline>
        </w:drawing>
      </w:r>
    </w:p>
    <w:p w:rsidR="007E45A1" w:rsidRDefault="007E45A1">
      <w:r>
        <w:t>Figure 14: Sippo services and backends</w:t>
      </w:r>
    </w:p>
    <w:p w:rsidR="007E45A1" w:rsidRDefault="007E45A1">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7E45A1" w:rsidRDefault="007E45A1">
      <w:pPr>
        <w:pStyle w:val="Heading4"/>
      </w:pPr>
      <w:bookmarkStart w:id="97" w:name="sippo-webrtc-applications"/>
      <w:bookmarkEnd w:id="97"/>
      <w:r>
        <w:t>1.7. Sippo WebRTC applications</w:t>
      </w:r>
    </w:p>
    <w:p w:rsidR="007E45A1" w:rsidRDefault="007E45A1">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7E45A1" w:rsidRDefault="007E45A1">
      <w:r>
        <w:t>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7E45A1" w:rsidRDefault="007E45A1">
      <w:r>
        <w:t>Communication between the WebRTC applications running on the browser and the Sippo WAC is done by using the WAPI interface, which dispatches the incoming messages to the corresponding services, as shown in the picture below:</w:t>
      </w:r>
    </w:p>
    <w:p w:rsidR="007E45A1" w:rsidRDefault="007E45A1">
      <w:r>
        <w:rPr>
          <w:noProof/>
          <w:lang w:val="en-US" w:eastAsia="en-US"/>
        </w:rPr>
        <w:lastRenderedPageBreak/>
        <w:drawing>
          <wp:inline distT="0" distB="0" distL="0" distR="0">
            <wp:extent cx="5753100" cy="2425220"/>
            <wp:effectExtent l="0" t="0" r="0" b="0"/>
            <wp:docPr id="883" name="Picture"/>
            <wp:cNvGraphicFramePr/>
            <a:graphic xmlns:a="http://schemas.openxmlformats.org/drawingml/2006/main">
              <a:graphicData uri="http://schemas.openxmlformats.org/drawingml/2006/picture">
                <pic:pic xmlns:pic="http://schemas.openxmlformats.org/drawingml/2006/picture">
                  <pic:nvPicPr>
                    <pic:cNvPr id="0" name="Picture" descr="quobis_webrtc_applications.png"/>
                    <pic:cNvPicPr>
                      <a:picLocks noChangeAspect="1" noChangeArrowheads="1"/>
                    </pic:cNvPicPr>
                  </pic:nvPicPr>
                  <pic:blipFill>
                    <a:blip r:embed="rId26" cstate="print"/>
                    <a:stretch>
                      <a:fillRect/>
                    </a:stretch>
                  </pic:blipFill>
                  <pic:spPr bwMode="auto">
                    <a:xfrm>
                      <a:off x="0" y="0"/>
                      <a:ext cx="5753100" cy="2425220"/>
                    </a:xfrm>
                    <a:prstGeom prst="rect">
                      <a:avLst/>
                    </a:prstGeom>
                    <a:noFill/>
                    <a:ln w="9525">
                      <a:noFill/>
                      <a:headEnd/>
                      <a:tailEnd/>
                    </a:ln>
                  </pic:spPr>
                </pic:pic>
              </a:graphicData>
            </a:graphic>
          </wp:inline>
        </w:drawing>
      </w:r>
    </w:p>
    <w:p w:rsidR="007E45A1" w:rsidRDefault="007E45A1">
      <w:r>
        <w:t>Figure 15: Sippo WebRTC applications stack</w:t>
      </w:r>
    </w:p>
    <w:p w:rsidR="007E45A1" w:rsidRDefault="007E45A1">
      <w:pPr>
        <w:pStyle w:val="Heading4"/>
      </w:pPr>
      <w:bookmarkStart w:id="98" w:name="potential-integration-with-wonder-propos"/>
      <w:bookmarkEnd w:id="98"/>
      <w:r>
        <w:t>Potential integration with Wonder proposal</w:t>
      </w:r>
    </w:p>
    <w:p w:rsidR="007E45A1" w:rsidRDefault="007E45A1">
      <w:pPr>
        <w:pStyle w:val="Heading5"/>
      </w:pPr>
      <w:bookmarkStart w:id="99" w:name="about-signaling-on-the-fly"/>
      <w:bookmarkEnd w:id="99"/>
      <w:r>
        <w:t>About signaling-on-the-fly</w:t>
      </w:r>
    </w:p>
    <w:p w:rsidR="007E45A1" w:rsidRDefault="007E45A1">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7E45A1" w:rsidRDefault="007E45A1">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7E45A1" w:rsidRDefault="007E45A1">
      <w:pPr>
        <w:pStyle w:val="Heading5"/>
      </w:pPr>
      <w:bookmarkStart w:id="100" w:name="signaling-on-the-fly-versus-multi-signal"/>
      <w:bookmarkEnd w:id="100"/>
      <w:r>
        <w:t>Signaling-on-the-fly versus multi-signaling support</w:t>
      </w:r>
    </w:p>
    <w:p w:rsidR="007E45A1" w:rsidRDefault="007E45A1">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7E45A1" w:rsidRDefault="007E45A1">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7E45A1" w:rsidRDefault="007E45A1">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7E45A1" w:rsidRDefault="007E45A1">
      <w:r>
        <w:t>The WAPI, as the API that interchanges messages between the application and the WAC using WebSockets (JSONoWS) or HTTP, can play an active role in both options to manage this approach.</w:t>
      </w:r>
    </w:p>
    <w:p w:rsidR="007E45A1" w:rsidRDefault="007E45A1">
      <w:pPr>
        <w:pStyle w:val="Heading4"/>
      </w:pPr>
      <w:bookmarkStart w:id="101" w:name="requirements-analysis-1"/>
      <w:bookmarkEnd w:id="101"/>
      <w:r>
        <w:lastRenderedPageBreak/>
        <w:t>Requirements Analysis</w:t>
      </w:r>
    </w:p>
    <w:p w:rsidR="007E45A1" w:rsidRDefault="007E45A1">
      <w:r>
        <w:t xml:space="preserve">Sippo.js provides </w:t>
      </w:r>
      <w:proofErr w:type="gramStart"/>
      <w:r>
        <w:t>a high level abstraction layer which allow</w:t>
      </w:r>
      <w:proofErr w:type="gramEnd"/>
      <w:r>
        <w:t xml:space="preserve">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w:t>
      </w:r>
      <w:proofErr w:type="gramStart"/>
      <w:r>
        <w:t>te</w:t>
      </w:r>
      <w:proofErr w:type="gramEnd"/>
      <w:r>
        <w:t xml:space="preserve"> developer. This will also allow that all the applications already build over Sippo.js can be used in reTHINK reducing considerably the integration costs.</w:t>
      </w:r>
    </w:p>
    <w:p w:rsidR="007E45A1" w:rsidRDefault="007E45A1">
      <w:pPr>
        <w:pStyle w:val="Heading1"/>
      </w:pPr>
      <w:bookmarkStart w:id="102" w:name="hyperty-runtime-specification"/>
      <w:bookmarkStart w:id="103" w:name="_Toc430281407"/>
      <w:bookmarkEnd w:id="102"/>
      <w:r>
        <w:lastRenderedPageBreak/>
        <w:t>Hyperty Runtime Specification</w:t>
      </w:r>
      <w:bookmarkEnd w:id="103"/>
    </w:p>
    <w:p w:rsidR="007E45A1" w:rsidRDefault="007E45A1">
      <w:r>
        <w:t>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sidR="007E45A1" w:rsidRDefault="007E45A1">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sidR="007E45A1" w:rsidRDefault="007E45A1">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sidR="007E45A1" w:rsidRDefault="007E45A1">
      <w:r>
        <w:t>Four main types of Runtime procedures are described:</w:t>
      </w:r>
    </w:p>
    <w:p w:rsidR="007E45A1" w:rsidRDefault="007E45A1" w:rsidP="00F9383D">
      <w:pPr>
        <w:numPr>
          <w:ilvl w:val="0"/>
          <w:numId w:val="27"/>
        </w:numPr>
      </w:pPr>
      <w:r>
        <w:t>Basic Runtime procedures are in general performed independently of the Hyperty or protocol stub executed in the runtime including procedures for the deployment of protocol stubs and hyperties, and procedures performed to route messages among Hyperties.</w:t>
      </w:r>
    </w:p>
    <w:p w:rsidR="007E45A1" w:rsidRDefault="007E45A1" w:rsidP="00F9383D">
      <w:pPr>
        <w:numPr>
          <w:ilvl w:val="0"/>
          <w:numId w:val="27"/>
        </w:numPr>
      </w:pPr>
      <w:r>
        <w:t xml:space="preserve">Identity Management Runtime procedures are the procedures performed to register and log in users in the domain, as well as procedures performed to associate identities to Hyperties and </w:t>
      </w:r>
      <w:proofErr w:type="gramStart"/>
      <w:r>
        <w:t>assert</w:t>
      </w:r>
      <w:proofErr w:type="gramEnd"/>
      <w:r>
        <w:t xml:space="preserve"> user identities.</w:t>
      </w:r>
    </w:p>
    <w:p w:rsidR="007E45A1" w:rsidRDefault="007E45A1" w:rsidP="00F9383D">
      <w:pPr>
        <w:numPr>
          <w:ilvl w:val="0"/>
          <w:numId w:val="27"/>
        </w:numPr>
      </w:pPr>
      <w:r>
        <w:t>Runtime Procedures to support Human to Human Communication with special focus on the validation of the Reporter-Observer communication pattern to WebRTC.</w:t>
      </w:r>
    </w:p>
    <w:p w:rsidR="007E45A1" w:rsidRDefault="007E45A1" w:rsidP="00F9383D">
      <w:pPr>
        <w:numPr>
          <w:ilvl w:val="0"/>
          <w:numId w:val="27"/>
        </w:numPr>
      </w:pPr>
      <w:r>
        <w:t>Runtime Procedures to support Machine to Machine Communication</w:t>
      </w:r>
    </w:p>
    <w:p w:rsidR="007E45A1" w:rsidRDefault="007E45A1">
      <w:r>
        <w:t>It should be noted that the description of the main procedures also include the detailed definition of messages exchanged among Hyperties and protocol stubs, as defined in D2.2 Message Model, when appropriate.</w:t>
      </w:r>
    </w:p>
    <w:p w:rsidR="007E45A1" w:rsidRDefault="007E45A1">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7E45A1" w:rsidRDefault="007E45A1">
      <w:pPr>
        <w:pStyle w:val="Heading2"/>
      </w:pPr>
      <w:bookmarkStart w:id="104" w:name="runtime-architecture"/>
      <w:bookmarkStart w:id="105" w:name="_Toc430281408"/>
      <w:bookmarkEnd w:id="104"/>
      <w:r>
        <w:t>Runtime Architecture</w:t>
      </w:r>
      <w:bookmarkEnd w:id="105"/>
    </w:p>
    <w:p w:rsidR="007E45A1" w:rsidRDefault="007E45A1">
      <w:r>
        <w:t xml:space="preserve">The main Hyperty runtime architecture is presented in fig. 16. It is comprised by different types of components that, for security reasons, are executed in isolated sandboxes. Thus, components downloaded from a specific Service Provider (e.g. Service Provider 1 from fig. 16) are executed in sandboxes that are different from the sandboxes used to execute components downloaded from another service provider (e.g. Service Provider 2 from fig. 16). In addition, for the same Service Provider, and also for security reasons, protocol stubs and Hyperties are isolated from each other and executed in different sandboxes. </w:t>
      </w:r>
      <w:proofErr w:type="gramStart"/>
      <w:r>
        <w:t>Communication between components running in different sandboxes are</w:t>
      </w:r>
      <w:proofErr w:type="gramEnd"/>
      <w:r>
        <w:t xml:space="preserve"> only possible through messages exchanged through a message bus functionality provided by the Core Sandbox. On the other hand, the protocol stub provides the bridge for the Hperty runtime to communicate with associated Service Provider. For example, in fig. 16,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w:t>
      </w:r>
      <w:r>
        <w:lastRenderedPageBreak/>
        <w:t>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7E45A1" w:rsidRDefault="007E45A1">
      <w:r>
        <w:rPr>
          <w:noProof/>
          <w:lang w:val="en-US" w:eastAsia="en-US"/>
        </w:rPr>
        <w:drawing>
          <wp:inline distT="0" distB="0" distL="0" distR="0">
            <wp:extent cx="5753100" cy="4633578"/>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27" cstate="print"/>
                    <a:stretch>
                      <a:fillRect/>
                    </a:stretch>
                  </pic:blipFill>
                  <pic:spPr bwMode="auto">
                    <a:xfrm>
                      <a:off x="0" y="0"/>
                      <a:ext cx="5753100" cy="4633578"/>
                    </a:xfrm>
                    <a:prstGeom prst="rect">
                      <a:avLst/>
                    </a:prstGeom>
                    <a:noFill/>
                    <a:ln w="9525">
                      <a:noFill/>
                      <a:headEnd/>
                      <a:tailEnd/>
                    </a:ln>
                  </pic:spPr>
                </pic:pic>
              </a:graphicData>
            </a:graphic>
          </wp:inline>
        </w:drawing>
      </w:r>
    </w:p>
    <w:p w:rsidR="007E45A1" w:rsidRDefault="007E45A1">
      <w:r>
        <w:t>Figure 16 High Level Runtime Architecture with trusted Hyperties</w:t>
      </w:r>
    </w:p>
    <w:p w:rsidR="007E45A1" w:rsidRDefault="007E45A1">
      <w:r>
        <w:t>In figure 16, the Application and the Hyperty Instances it consumes, are downloaded from the same Service Provider, and they trust each other, i.e. they are executed in the same sandbox. In figure 17,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sidR="007E45A1" w:rsidRDefault="007E45A1">
      <w:r>
        <w:rPr>
          <w:noProof/>
          <w:lang w:val="en-US" w:eastAsia="en-US"/>
        </w:rPr>
        <w:lastRenderedPageBreak/>
        <w:drawing>
          <wp:inline distT="0" distB="0" distL="0" distR="0">
            <wp:extent cx="5753100" cy="3830217"/>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28" cstate="print"/>
                    <a:stretch>
                      <a:fillRect/>
                    </a:stretch>
                  </pic:blipFill>
                  <pic:spPr bwMode="auto">
                    <a:xfrm>
                      <a:off x="0" y="0"/>
                      <a:ext cx="5753100" cy="3830217"/>
                    </a:xfrm>
                    <a:prstGeom prst="rect">
                      <a:avLst/>
                    </a:prstGeom>
                    <a:noFill/>
                    <a:ln w="9525">
                      <a:noFill/>
                      <a:headEnd/>
                      <a:tailEnd/>
                    </a:ln>
                  </pic:spPr>
                </pic:pic>
              </a:graphicData>
            </a:graphic>
          </wp:inline>
        </w:drawing>
      </w:r>
    </w:p>
    <w:p w:rsidR="007E45A1" w:rsidRDefault="007E45A1">
      <w:r>
        <w:t>Figure 17 High Level Runtime Architecture with untrusted Hyperties</w:t>
      </w:r>
    </w:p>
    <w:p w:rsidR="007E45A1" w:rsidRDefault="007E45A1">
      <w:r>
        <w:t>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8) enabling the enforcement of proprietary policies.</w:t>
      </w:r>
    </w:p>
    <w:p w:rsidR="007E45A1" w:rsidRDefault="007E45A1">
      <w:r>
        <w:rPr>
          <w:noProof/>
          <w:lang w:val="en-US" w:eastAsia="en-US"/>
        </w:rPr>
        <w:lastRenderedPageBreak/>
        <w:drawing>
          <wp:inline distT="0" distB="0" distL="0" distR="0">
            <wp:extent cx="5753100" cy="5605433"/>
            <wp:effectExtent l="0" t="0" r="0" b="0"/>
            <wp:docPr id="88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29" cstate="print"/>
                    <a:stretch>
                      <a:fillRect/>
                    </a:stretch>
                  </pic:blipFill>
                  <pic:spPr bwMode="auto">
                    <a:xfrm>
                      <a:off x="0" y="0"/>
                      <a:ext cx="5753100" cy="5605433"/>
                    </a:xfrm>
                    <a:prstGeom prst="rect">
                      <a:avLst/>
                    </a:prstGeom>
                    <a:noFill/>
                    <a:ln w="9525">
                      <a:noFill/>
                      <a:headEnd/>
                      <a:tailEnd/>
                    </a:ln>
                  </pic:spPr>
                </pic:pic>
              </a:graphicData>
            </a:graphic>
          </wp:inline>
        </w:drawing>
      </w:r>
    </w:p>
    <w:p w:rsidR="007E45A1" w:rsidRDefault="007E45A1">
      <w:r>
        <w:t>Figure 18 High Level Runtime Architecture with domain specific Policy Enforcer</w:t>
      </w:r>
    </w:p>
    <w:p w:rsidR="007E45A1" w:rsidRDefault="007E45A1">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sidR="007E45A1" w:rsidRDefault="007E45A1">
      <w:r>
        <w:t>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w:t>
      </w:r>
      <w:proofErr w:type="gramStart"/>
      <w:r>
        <w:t>) ,</w:t>
      </w:r>
      <w:proofErr w:type="gramEnd"/>
      <w:r>
        <w:t xml:space="preserve"> are a good example of such policies.</w:t>
      </w:r>
    </w:p>
    <w:p w:rsidR="007E45A1" w:rsidRDefault="007E45A1">
      <w:r>
        <w:t>Some more details are provided in the following sections.</w:t>
      </w:r>
    </w:p>
    <w:p w:rsidR="007E45A1" w:rsidRDefault="007E45A1">
      <w:pPr>
        <w:pStyle w:val="Heading3"/>
      </w:pPr>
      <w:bookmarkStart w:id="106" w:name="service-provider-sandboxes"/>
      <w:bookmarkStart w:id="107" w:name="_Toc430281409"/>
      <w:bookmarkEnd w:id="106"/>
      <w:r>
        <w:t>Service Provider Sandboxes</w:t>
      </w:r>
      <w:bookmarkEnd w:id="107"/>
    </w:p>
    <w:p w:rsidR="007E45A1" w:rsidRDefault="007E45A1">
      <w:pPr>
        <w:pStyle w:val="Heading4"/>
      </w:pPr>
      <w:bookmarkStart w:id="108" w:name="hyperty"/>
      <w:bookmarkEnd w:id="108"/>
      <w:r>
        <w:t>Hyperty</w:t>
      </w:r>
    </w:p>
    <w:p w:rsidR="007E45A1" w:rsidRDefault="007E45A1">
      <w:r>
        <w:t xml:space="preserve">As defined in [D2.2] Hyperties communicate through </w:t>
      </w:r>
      <w:hyperlink r:id="rId30">
        <w:r>
          <w:t>data object synchronisation</w:t>
        </w:r>
      </w:hyperlink>
      <w:r>
        <w:t xml:space="preserve"> where different access control policies can be used. The Reporter-Observer pattern introduced in D2.2 will be </w:t>
      </w:r>
      <w:r>
        <w:lastRenderedPageBreak/>
        <w:t>evaluated in order to simplify the management of inconsistencies in such distributed data synchronisation communication model.</w:t>
      </w:r>
    </w:p>
    <w:p w:rsidR="007E45A1" w:rsidRDefault="007E45A1">
      <w:r>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Message BUS Policy Enforcer the Hyperty Core Runtime to be able to </w:t>
      </w:r>
      <w:proofErr w:type="gramStart"/>
      <w:r>
        <w:t>enforce .</w:t>
      </w:r>
      <w:proofErr w:type="gramEnd"/>
    </w:p>
    <w:p w:rsidR="007E45A1" w:rsidRDefault="007E45A1">
      <w:r>
        <w:t>The following Terminology is used:</w:t>
      </w:r>
    </w:p>
    <w:p w:rsidR="007E45A1" w:rsidRDefault="007E45A1">
      <w:r>
        <w:t>Observer hyperty is not allowed to change objects</w:t>
      </w:r>
    </w:p>
    <w:p w:rsidR="007E45A1" w:rsidRDefault="007E45A1">
      <w:r>
        <w:t xml:space="preserve">Reporter hyperty creator of the object is allowed to change the object. </w:t>
      </w:r>
      <w:proofErr w:type="gramStart"/>
      <w:r>
        <w:t>Only one hyperty instance reporter per Synched object instance.</w:t>
      </w:r>
      <w:proofErr w:type="gramEnd"/>
    </w:p>
    <w:p w:rsidR="007E45A1" w:rsidRDefault="007E45A1">
      <w:r>
        <w:t>Such Model is depicted in figure 19. The Reporter-Observer pattern is supported by the exchange of messages between Reporter Syncher and Observer Syncher as defined in the reTHINK Message Model [D2.2].</w:t>
      </w:r>
    </w:p>
    <w:p w:rsidR="007E45A1" w:rsidRDefault="007E45A1">
      <w:r>
        <w:rPr>
          <w:noProof/>
          <w:lang w:val="en-US" w:eastAsia="en-US"/>
        </w:rPr>
        <w:lastRenderedPageBreak/>
        <w:drawing>
          <wp:inline distT="0" distB="0" distL="0" distR="0">
            <wp:extent cx="4381500" cy="69469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attern.png"/>
                    <pic:cNvPicPr>
                      <a:picLocks noChangeAspect="1" noChangeArrowheads="1"/>
                    </pic:cNvPicPr>
                  </pic:nvPicPr>
                  <pic:blipFill>
                    <a:blip r:embed="rId31" cstate="print"/>
                    <a:stretch>
                      <a:fillRect/>
                    </a:stretch>
                  </pic:blipFill>
                  <pic:spPr bwMode="auto">
                    <a:xfrm>
                      <a:off x="0" y="0"/>
                      <a:ext cx="4381500" cy="6946900"/>
                    </a:xfrm>
                    <a:prstGeom prst="rect">
                      <a:avLst/>
                    </a:prstGeom>
                    <a:noFill/>
                    <a:ln w="9525">
                      <a:noFill/>
                      <a:headEnd/>
                      <a:tailEnd/>
                    </a:ln>
                  </pic:spPr>
                </pic:pic>
              </a:graphicData>
            </a:graphic>
          </wp:inline>
        </w:drawing>
      </w:r>
    </w:p>
    <w:p w:rsidR="007E45A1" w:rsidRDefault="007E45A1">
      <w:r>
        <w:t>Figure 19 Reporter-Observer Communication Pattern</w:t>
      </w:r>
    </w:p>
    <w:p w:rsidR="007E45A1" w:rsidRDefault="007E45A1">
      <w:proofErr w:type="gramStart"/>
      <w:r>
        <w:t>Additional,</w:t>
      </w:r>
      <w:proofErr w:type="gramEnd"/>
      <w:r>
        <w:t xml:space="preserve"> and more sophisticated and proprietary data synchronisation alghorithms can be used, by deploying a Policy Enforcer in the Runtime.</w:t>
      </w:r>
    </w:p>
    <w:p w:rsidR="007E45A1" w:rsidRDefault="007E45A1">
      <w:r>
        <w:t xml:space="preserve">Hyperty Communication through data object synchronisation </w:t>
      </w:r>
      <w:proofErr w:type="gramStart"/>
      <w:r>
        <w:t>are</w:t>
      </w:r>
      <w:proofErr w:type="gramEnd"/>
      <w:r>
        <w:t xml:space="preserve"> provided by the Syncer component running in the Hyperty Sandbox. Data object synchronisation should take advantage on </w:t>
      </w:r>
      <w:proofErr w:type="gramStart"/>
      <w:r>
        <w:t xml:space="preserve">emerging </w:t>
      </w:r>
      <w:proofErr w:type="gramEnd"/>
      <w:r>
        <w:fldChar w:fldCharType="begin"/>
      </w:r>
      <w:r>
        <w:instrText>HYPERLINK "http://www.html5rocks.com/en/tutorials/es7/observe/" \h</w:instrText>
      </w:r>
      <w:r>
        <w:fldChar w:fldCharType="separate"/>
      </w:r>
      <w:r>
        <w:t>javascript Object.observer API</w:t>
      </w:r>
      <w:r>
        <w:fldChar w:fldCharType="end"/>
      </w:r>
      <w:r>
        <w:t>.</w:t>
      </w:r>
    </w:p>
    <w:p w:rsidR="007E45A1" w:rsidRDefault="007E45A1">
      <w:pPr>
        <w:pStyle w:val="Heading4"/>
      </w:pPr>
      <w:bookmarkStart w:id="109" w:name="policy-enforcer"/>
      <w:bookmarkEnd w:id="109"/>
      <w:r>
        <w:lastRenderedPageBreak/>
        <w:t>Policy Enforcer</w:t>
      </w:r>
    </w:p>
    <w:p w:rsidR="007E45A1" w:rsidRDefault="007E45A1">
      <w:r>
        <w:t>Policy Enforcer complements the Message BUS Policy Enforcer functionality enabling the enforcement of proprietary or closed Policies in the runtime for a specific Hyperty instance including access control policies to synchronised object.</w:t>
      </w:r>
    </w:p>
    <w:p w:rsidR="007E45A1" w:rsidRDefault="007E45A1">
      <w:pPr>
        <w:pStyle w:val="Heading4"/>
      </w:pPr>
      <w:bookmarkStart w:id="110" w:name="protocol-stub"/>
      <w:bookmarkEnd w:id="110"/>
      <w:r>
        <w:t>Protocol Stub</w:t>
      </w:r>
    </w:p>
    <w:p w:rsidR="007E45A1" w:rsidRDefault="007E45A1">
      <w:proofErr w:type="gramStart"/>
      <w:r>
        <w:t>The protocol stub implements a Protocol Stack to be used to communicate with Service Provider Backend Servers (including Messaging Server or other functionalities like IdM) according to Protocol on the Fly and codec on the fly concept as introduced in D2.2.</w:t>
      </w:r>
      <w:proofErr w:type="gramEnd"/>
    </w:p>
    <w:p w:rsidR="007E45A1" w:rsidRDefault="007E45A1">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7E45A1" w:rsidRDefault="007E45A1">
      <w:pPr>
        <w:pStyle w:val="Heading3"/>
      </w:pPr>
      <w:bookmarkStart w:id="111" w:name="core-runtime"/>
      <w:bookmarkStart w:id="112" w:name="_Toc430281410"/>
      <w:bookmarkEnd w:id="111"/>
      <w:r>
        <w:t>Core Runtime</w:t>
      </w:r>
      <w:bookmarkEnd w:id="112"/>
    </w:p>
    <w:p w:rsidR="007E45A1" w:rsidRDefault="007E45A1">
      <w:r>
        <w:t>The Core Runtime components are depicted in fig. 20.</w:t>
      </w:r>
    </w:p>
    <w:p w:rsidR="007E45A1" w:rsidRDefault="007E45A1">
      <w:r>
        <w:rPr>
          <w:noProof/>
          <w:lang w:val="en-US" w:eastAsia="en-US"/>
        </w:rPr>
        <w:lastRenderedPageBreak/>
        <w:drawing>
          <wp:inline distT="0" distB="0" distL="0" distR="0">
            <wp:extent cx="5753100" cy="7418795"/>
            <wp:effectExtent l="0" t="0" r="0" b="0"/>
            <wp:docPr id="888"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32" cstate="print"/>
                    <a:stretch>
                      <a:fillRect/>
                    </a:stretch>
                  </pic:blipFill>
                  <pic:spPr bwMode="auto">
                    <a:xfrm>
                      <a:off x="0" y="0"/>
                      <a:ext cx="5753100" cy="7418795"/>
                    </a:xfrm>
                    <a:prstGeom prst="rect">
                      <a:avLst/>
                    </a:prstGeom>
                    <a:noFill/>
                    <a:ln w="9525">
                      <a:noFill/>
                      <a:headEnd/>
                      <a:tailEnd/>
                    </a:ln>
                  </pic:spPr>
                </pic:pic>
              </a:graphicData>
            </a:graphic>
          </wp:inline>
        </w:drawing>
      </w:r>
    </w:p>
    <w:p w:rsidR="007E45A1" w:rsidRDefault="007E45A1">
      <w:r>
        <w:t xml:space="preserve">Figure </w:t>
      </w:r>
      <w:proofErr w:type="gramStart"/>
      <w:r>
        <w:t>20 Runtime Core Architecture</w:t>
      </w:r>
      <w:proofErr w:type="gramEnd"/>
    </w:p>
    <w:p w:rsidR="007E45A1" w:rsidRDefault="007E45A1">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7E45A1" w:rsidRDefault="007E45A1">
      <w:r>
        <w:lastRenderedPageBreak/>
        <w:t>The Core Runtime is provided by a specific Service Provider (the Core Runtime Service Provider) that handles a Catalogue service to with Runtime Descriptors and a Registry service to handle the registration of Runtime instances.</w:t>
      </w:r>
    </w:p>
    <w:p w:rsidR="007E45A1" w:rsidRDefault="007E45A1">
      <w:pPr>
        <w:pStyle w:val="Heading4"/>
      </w:pPr>
      <w:bookmarkStart w:id="113" w:name="message-bus"/>
      <w:bookmarkEnd w:id="113"/>
      <w:r>
        <w:t>Message BUS</w:t>
      </w:r>
    </w:p>
    <w:p w:rsidR="007E45A1" w:rsidRDefault="007E45A1">
      <w:proofErr w:type="gramStart"/>
      <w:r>
        <w:t>Supports local message communication in a loosely coupled manner between Service Provider sandboxes including Hyperty Instances, Protocol Stubs and Policy Enforcers.</w:t>
      </w:r>
      <w:proofErr w:type="gramEnd"/>
      <w:r>
        <w:t xml:space="preserve"> Messages are routed to listeners previsouly added by the Runtime User Agent, to valid Runtime URL addresses handled by the Runtime Registry functionality.</w:t>
      </w:r>
    </w:p>
    <w:p w:rsidR="007E45A1" w:rsidRDefault="007E45A1">
      <w:r>
        <w:t>Access to message BUS is subject to authorisation to prevent cross origin attacks / spy from malicious downloaded code including Hyperties, Protocol Stubs or Policy Enforcers.</w:t>
      </w:r>
    </w:p>
    <w:p w:rsidR="007E45A1" w:rsidRDefault="007E45A1">
      <w:pPr>
        <w:pStyle w:val="Heading4"/>
      </w:pPr>
      <w:bookmarkStart w:id="114" w:name="policy-decision-point-and-message-bus-au"/>
      <w:bookmarkEnd w:id="114"/>
      <w:r>
        <w:t>Policy Decision Point and Message BUS authorisation</w:t>
      </w:r>
    </w:p>
    <w:p w:rsidR="007E45A1" w:rsidRDefault="007E45A1">
      <w:r>
        <w:t>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7E45A1" w:rsidRDefault="007E45A1">
      <w:pPr>
        <w:pStyle w:val="Heading4"/>
      </w:pPr>
      <w:bookmarkStart w:id="115" w:name="message-bus-policy-enforcement-point"/>
      <w:bookmarkEnd w:id="115"/>
      <w:r>
        <w:t>Message BUS Policy Enforcement Point</w:t>
      </w:r>
    </w:p>
    <w:p w:rsidR="007E45A1" w:rsidRDefault="007E45A1">
      <w:r>
        <w:t>The Message BUS Policy Enforcement Point, is used by the Message BUS to enforce policy actions requested by the Message BUS Policy Decision Point e.g. to verify or generate identity assertions, to get valid Access tokens.</w:t>
      </w:r>
    </w:p>
    <w:p w:rsidR="007E45A1" w:rsidRDefault="007E45A1">
      <w:pPr>
        <w:pStyle w:val="Heading4"/>
      </w:pPr>
      <w:bookmarkStart w:id="116" w:name="runtime-registry"/>
      <w:bookmarkEnd w:id="116"/>
      <w:r>
        <w:t>Runtime Registry</w:t>
      </w:r>
    </w:p>
    <w:p w:rsidR="007E45A1" w:rsidRDefault="007E45A1">
      <w:r>
        <w:t>The Runtime Registry handles the registration of all available runtime components including Core components, Service Provider Sandboxes and each component executing in each sandbox like Hyperty Instances, Protocol Stubs, Policy Enforcers and Applications.</w:t>
      </w:r>
    </w:p>
    <w:p w:rsidR="007E45A1" w:rsidRDefault="007E45A1">
      <w:r>
        <w:t>The Runtime Registry handles the allocation of Runtime URL addresses for all these components and manages its status.</w:t>
      </w:r>
    </w:p>
    <w:p w:rsidR="007E45A1" w:rsidRDefault="007E45A1">
      <w:r>
        <w:t>In addition, the Runtime Registry should ensure synchronisation with Back-end Service Provider Registry.</w:t>
      </w:r>
    </w:p>
    <w:p w:rsidR="007E45A1" w:rsidRDefault="007E45A1">
      <w:pPr>
        <w:pStyle w:val="Heading4"/>
      </w:pPr>
      <w:bookmarkStart w:id="117" w:name="identity-module"/>
      <w:bookmarkEnd w:id="117"/>
      <w:r>
        <w:t>Identity Module</w:t>
      </w:r>
    </w:p>
    <w:p w:rsidR="007E45A1" w:rsidRDefault="007E45A1">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 </w:t>
      </w:r>
      <w:hyperlink r:id="rId33" w:anchor="identity">
        <w:r>
          <w:t>WebRTC IdP Proxy</w:t>
        </w:r>
      </w:hyperlink>
      <w:r>
        <w:t xml:space="preserve"> but not limited to WebRTC.</w:t>
      </w:r>
    </w:p>
    <w:p w:rsidR="007E45A1" w:rsidRDefault="007E45A1">
      <w:r>
        <w:t>Messages routed by Message BUS should be signed with a token according to the Identity associated to it and managed by the Identity Module.</w:t>
      </w:r>
    </w:p>
    <w:p w:rsidR="007E45A1" w:rsidRDefault="007E45A1">
      <w:pPr>
        <w:pStyle w:val="Heading4"/>
      </w:pPr>
      <w:bookmarkStart w:id="118" w:name="runtime-user-agent"/>
      <w:bookmarkEnd w:id="118"/>
      <w:r>
        <w:t>Runtime User Agent</w:t>
      </w:r>
    </w:p>
    <w:p w:rsidR="007E45A1" w:rsidRDefault="007E45A1">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34" w:anchor="73-catalogue-interface">
        <w:r>
          <w:t>Catalogue Service interface</w:t>
        </w:r>
      </w:hyperlink>
      <w:r>
        <w:t>[D2.2].</w:t>
      </w:r>
    </w:p>
    <w:p w:rsidR="007E45A1" w:rsidRDefault="007E45A1">
      <w:pPr>
        <w:pStyle w:val="Heading4"/>
      </w:pPr>
      <w:bookmarkStart w:id="119" w:name="qos-user-agent"/>
      <w:bookmarkEnd w:id="119"/>
      <w:r>
        <w:lastRenderedPageBreak/>
        <w:t>QoS User Agent</w:t>
      </w:r>
    </w:p>
    <w:p w:rsidR="007E45A1" w:rsidRDefault="007E45A1">
      <w:r>
        <w:t>The QoS User Agent Manages network QoS in the runtime. This component requires further investigations which will be reported in D3.3.</w:t>
      </w:r>
    </w:p>
    <w:p w:rsidR="007E45A1" w:rsidRDefault="007E45A1">
      <w:pPr>
        <w:pStyle w:val="Heading3"/>
      </w:pPr>
      <w:bookmarkStart w:id="120" w:name="native-runtime"/>
      <w:bookmarkStart w:id="121" w:name="_Toc430281411"/>
      <w:bookmarkEnd w:id="120"/>
      <w:r>
        <w:t>Native Runtime</w:t>
      </w:r>
      <w:bookmarkEnd w:id="121"/>
    </w:p>
    <w:p w:rsidR="007E45A1" w:rsidRDefault="007E45A1">
      <w:r>
        <w:t>The Native Runtime provides Functionalities that are natively provided by the runtime, e.g. Javascript engine or WebRTC Media Engine to support for Stream communication between Hyperties according to WebRTC Standards when available.</w:t>
      </w:r>
    </w:p>
    <w:p w:rsidR="007E45A1" w:rsidRDefault="007E45A1">
      <w:pPr>
        <w:pStyle w:val="Heading2"/>
      </w:pPr>
      <w:bookmarkStart w:id="122" w:name="security-analysis-of-the-hyperty-runtime"/>
      <w:bookmarkStart w:id="123" w:name="_Toc430281412"/>
      <w:bookmarkEnd w:id="122"/>
      <w:r>
        <w:t>Security analysis of the Hyperty Runtime</w:t>
      </w:r>
      <w:bookmarkEnd w:id="123"/>
    </w:p>
    <w:p w:rsidR="007E45A1" w:rsidRDefault="007E45A1">
      <w:pPr>
        <w:pStyle w:val="Heading3"/>
      </w:pPr>
      <w:bookmarkStart w:id="124" w:name="introduction-1"/>
      <w:bookmarkStart w:id="125" w:name="_Toc430281413"/>
      <w:bookmarkEnd w:id="124"/>
      <w:r>
        <w:t>Introduction</w:t>
      </w:r>
      <w:bookmarkEnd w:id="125"/>
    </w:p>
    <w:p w:rsidR="007E45A1" w:rsidRDefault="007E45A1">
      <w:r>
        <w:t xml:space="preserve">This document presents the security analysis of the Hyperty Runtime </w:t>
      </w:r>
      <w:proofErr w:type="gramStart"/>
      <w:r>
        <w:t xml:space="preserve">architecture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7E45A1" w:rsidRDefault="007E45A1">
      <w:r>
        <w:t>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sidR="007E45A1" w:rsidRDefault="007E45A1">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7E45A1" w:rsidRDefault="007E45A1">
      <w:pPr>
        <w:pStyle w:val="Heading3"/>
      </w:pPr>
      <w:bookmarkStart w:id="126" w:name="mitigated-threats-assuming-an-intact-tcb"/>
      <w:bookmarkStart w:id="127" w:name="_Toc430281414"/>
      <w:bookmarkEnd w:id="126"/>
      <w:r>
        <w:t>Mitigated threats assuming an intact TCB</w:t>
      </w:r>
      <w:bookmarkEnd w:id="127"/>
    </w:p>
    <w:p w:rsidR="007E45A1" w:rsidRDefault="007E45A1">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w:t>
      </w:r>
      <w:proofErr w:type="gramStart"/>
      <w:r>
        <w:t>a Hyperty</w:t>
      </w:r>
      <w:proofErr w:type="gramEnd"/>
      <w:r>
        <w:t>: access to local resources (e.g., cookies, files, network, etc), routing, charging, and privacy restrictions. The system also ensures the authenticity of client code and the identity of the involved entities.</w:t>
      </w:r>
    </w:p>
    <w:p w:rsidR="007E45A1" w:rsidRDefault="007E45A1">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w:t>
      </w:r>
      <w:r>
        <w:lastRenderedPageBreak/>
        <w:t>vulnerabilities of our system when deployed on different environments. Next, we describe how our system defends against several classes of potential attacks.</w:t>
      </w:r>
    </w:p>
    <w:p w:rsidR="007E45A1" w:rsidRDefault="007E45A1">
      <w:pPr>
        <w:pStyle w:val="Heading4"/>
      </w:pPr>
      <w:bookmarkStart w:id="128" w:name="t1-unauthorized-access-by-client-code"/>
      <w:bookmarkEnd w:id="128"/>
      <w:r>
        <w:t>T1: Unauthorized access by client code</w:t>
      </w:r>
    </w:p>
    <w:p w:rsidR="007E45A1" w:rsidRDefault="007E45A1">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sidR="007E45A1" w:rsidRDefault="007E45A1">
      <w:r>
        <w:t>The origin of the client code is validated. An origin is a combination of URI scheme, hostname, and port number. The origin can be asserted using certificates (e.g. using TLS) thus we only allow client code from secure origin.</w:t>
      </w:r>
    </w:p>
    <w:p w:rsidR="007E45A1" w:rsidRDefault="007E45A1">
      <w:r>
        <w:t>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sidR="007E45A1" w:rsidRDefault="007E45A1">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7E45A1" w:rsidRDefault="007E45A1">
      <w:pPr>
        <w:pStyle w:val="Heading4"/>
      </w:pPr>
      <w:bookmarkStart w:id="129" w:name="t2-policy-subversion"/>
      <w:bookmarkEnd w:id="129"/>
      <w:r>
        <w:t>T2: Policy subversion</w:t>
      </w:r>
    </w:p>
    <w:p w:rsidR="007E45A1" w:rsidRDefault="007E45A1">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7E45A1" w:rsidRDefault="007E45A1">
      <w:pPr>
        <w:pStyle w:val="Heading4"/>
      </w:pPr>
      <w:bookmarkStart w:id="130" w:name="t3-threats-to-client-code-authenticity"/>
      <w:bookmarkEnd w:id="130"/>
      <w:r>
        <w:t>T3: Threats to client code authenticity</w:t>
      </w:r>
    </w:p>
    <w:p w:rsidR="007E45A1" w:rsidRDefault="007E45A1">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7E45A1" w:rsidRDefault="007E45A1">
      <w:pPr>
        <w:pStyle w:val="Heading4"/>
      </w:pPr>
      <w:bookmarkStart w:id="131" w:name="t4-denial-of-service-attacks"/>
      <w:bookmarkEnd w:id="131"/>
      <w:r>
        <w:lastRenderedPageBreak/>
        <w:t>T4: Denial of service attacks</w:t>
      </w:r>
    </w:p>
    <w:p w:rsidR="007E45A1" w:rsidRDefault="007E45A1">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7E45A1" w:rsidRDefault="007E45A1">
      <w:pPr>
        <w:pStyle w:val="Heading3"/>
      </w:pPr>
      <w:bookmarkStart w:id="132" w:name="vulnerability-assessment-of-the-hyperty-"/>
      <w:bookmarkStart w:id="133" w:name="_Toc430281415"/>
      <w:bookmarkEnd w:id="132"/>
      <w:r>
        <w:t>Vulnerability assessment of the Hyperty Runtime</w:t>
      </w:r>
      <w:bookmarkEnd w:id="133"/>
    </w:p>
    <w:p w:rsidR="007E45A1" w:rsidRDefault="007E45A1">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7E45A1" w:rsidRDefault="007E45A1">
      <w:pPr>
        <w:pStyle w:val="Heading4"/>
      </w:pPr>
      <w:bookmarkStart w:id="134" w:name="methodology"/>
      <w:bookmarkEnd w:id="134"/>
      <w:r>
        <w:t>Methodology</w:t>
      </w:r>
    </w:p>
    <w:p w:rsidR="007E45A1" w:rsidRDefault="007E45A1">
      <w:r>
        <w:t xml:space="preserve">Our basic methodology is based on a </w:t>
      </w:r>
      <w:r>
        <w:rPr>
          <w:i/>
        </w:rPr>
        <w:t>vulnerability matrix</w:t>
      </w:r>
      <w:r>
        <w:t>.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sidR="007E45A1" w:rsidRDefault="007E45A1">
      <w:r>
        <w:rPr>
          <w:noProof/>
          <w:lang w:val="en-US" w:eastAsia="en-US"/>
        </w:rPr>
        <w:drawing>
          <wp:inline distT="0" distB="0" distL="0" distR="0">
            <wp:extent cx="5753100" cy="2554376"/>
            <wp:effectExtent l="0" t="0" r="0" b="0"/>
            <wp:docPr id="889"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35" cstate="print"/>
                    <a:stretch>
                      <a:fillRect/>
                    </a:stretch>
                  </pic:blipFill>
                  <pic:spPr bwMode="auto">
                    <a:xfrm>
                      <a:off x="0" y="0"/>
                      <a:ext cx="5753100" cy="2554376"/>
                    </a:xfrm>
                    <a:prstGeom prst="rect">
                      <a:avLst/>
                    </a:prstGeom>
                    <a:noFill/>
                    <a:ln w="9525">
                      <a:noFill/>
                      <a:headEnd/>
                      <a:tailEnd/>
                    </a:ln>
                  </pic:spPr>
                </pic:pic>
              </a:graphicData>
            </a:graphic>
          </wp:inline>
        </w:drawing>
      </w:r>
    </w:p>
    <w:p w:rsidR="007E45A1" w:rsidRDefault="007E45A1">
      <w:r>
        <w:t>Figure 21: Vulnerability matrix for a dummy platform</w:t>
      </w:r>
    </w:p>
    <w:p w:rsidR="007E45A1" w:rsidRDefault="007E45A1">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7E45A1" w:rsidRDefault="007E45A1">
      <w:proofErr w:type="gramStart"/>
      <w:r>
        <w:rPr>
          <w:b/>
        </w:rPr>
        <w:t>Attack layers.</w:t>
      </w:r>
      <w:proofErr w:type="gramEnd"/>
      <w:r>
        <w:t xml:space="preserve"> Attack layers can be classified in five types, ordered top-down, from the highest to the lowest layer of the computer stack, as shown in the figure below:</w:t>
      </w:r>
    </w:p>
    <w:p w:rsidR="007E45A1" w:rsidRDefault="007E45A1">
      <w:r>
        <w:rPr>
          <w:noProof/>
          <w:lang w:val="en-US" w:eastAsia="en-US"/>
        </w:rPr>
        <w:lastRenderedPageBreak/>
        <w:drawing>
          <wp:inline distT="0" distB="0" distL="0" distR="0">
            <wp:extent cx="5753100" cy="3992651"/>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36" cstate="print"/>
                    <a:stretch>
                      <a:fillRect/>
                    </a:stretch>
                  </pic:blipFill>
                  <pic:spPr bwMode="auto">
                    <a:xfrm>
                      <a:off x="0" y="0"/>
                      <a:ext cx="5753100" cy="3992651"/>
                    </a:xfrm>
                    <a:prstGeom prst="rect">
                      <a:avLst/>
                    </a:prstGeom>
                    <a:noFill/>
                    <a:ln w="9525">
                      <a:noFill/>
                      <a:headEnd/>
                      <a:tailEnd/>
                    </a:ln>
                  </pic:spPr>
                </pic:pic>
              </a:graphicData>
            </a:graphic>
          </wp:inline>
        </w:drawing>
      </w:r>
    </w:p>
    <w:p w:rsidR="007E45A1" w:rsidRDefault="007E45A1">
      <w:r>
        <w:t>Figure 22: Stack</w:t>
      </w:r>
    </w:p>
    <w:p w:rsidR="007E45A1" w:rsidRDefault="007E45A1" w:rsidP="00F9383D">
      <w:pPr>
        <w:numPr>
          <w:ilvl w:val="0"/>
          <w:numId w:val="26"/>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7E45A1" w:rsidRDefault="007E45A1" w:rsidP="00F9383D">
      <w:pPr>
        <w:numPr>
          <w:ilvl w:val="0"/>
          <w:numId w:val="26"/>
        </w:numPr>
      </w:pPr>
      <w:r>
        <w:rPr>
          <w:i/>
        </w:rPr>
        <w:t>Runtime level (L2)</w:t>
      </w:r>
      <w:r>
        <w:t>: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rsidR="007E45A1" w:rsidRDefault="007E45A1" w:rsidP="00F9383D">
      <w:pPr>
        <w:numPr>
          <w:ilvl w:val="0"/>
          <w:numId w:val="26"/>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7E45A1" w:rsidRDefault="007E45A1" w:rsidP="00F9383D">
      <w:pPr>
        <w:numPr>
          <w:ilvl w:val="0"/>
          <w:numId w:val="26"/>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rsidR="007E45A1" w:rsidRDefault="007E45A1" w:rsidP="00F9383D">
      <w:pPr>
        <w:numPr>
          <w:ilvl w:val="0"/>
          <w:numId w:val="26"/>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w:t>
      </w:r>
      <w:r>
        <w:lastRenderedPageBreak/>
        <w:t xml:space="preserve">the system state, including the operating </w:t>
      </w:r>
      <w:proofErr w:type="gramStart"/>
      <w:r>
        <w:t>system's</w:t>
      </w:r>
      <w:proofErr w:type="gramEnd"/>
      <w:r>
        <w:t>. In practice, however, such attacks are more directed towards the extractions of specific secrets when L3 attacks or above are not possible.</w:t>
      </w:r>
    </w:p>
    <w:p w:rsidR="007E45A1" w:rsidRDefault="007E45A1">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7E45A1" w:rsidRDefault="007E45A1" w:rsidP="00F9383D">
      <w:pPr>
        <w:numPr>
          <w:ilvl w:val="0"/>
          <w:numId w:val="26"/>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7E45A1" w:rsidRDefault="007E45A1" w:rsidP="00F9383D">
      <w:pPr>
        <w:numPr>
          <w:ilvl w:val="0"/>
          <w:numId w:val="26"/>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7E45A1" w:rsidRDefault="007E45A1" w:rsidP="00F9383D">
      <w:pPr>
        <w:numPr>
          <w:ilvl w:val="0"/>
          <w:numId w:val="26"/>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7E45A1" w:rsidRDefault="007E45A1">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7E45A1" w:rsidRDefault="007E45A1">
      <w:pPr>
        <w:pStyle w:val="Heading4"/>
      </w:pPr>
      <w:bookmarkStart w:id="135" w:name="browser-platform"/>
      <w:bookmarkEnd w:id="135"/>
      <w:r>
        <w:t>Browser platform</w:t>
      </w:r>
    </w:p>
    <w:p w:rsidR="007E45A1" w:rsidRDefault="007E45A1">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7E45A1" w:rsidRDefault="007E45A1">
      <w:r>
        <w:rPr>
          <w:noProof/>
          <w:lang w:val="en-US" w:eastAsia="en-US"/>
        </w:rPr>
        <w:lastRenderedPageBreak/>
        <w:drawing>
          <wp:inline distT="0" distB="0" distL="0" distR="0">
            <wp:extent cx="5753100" cy="4153738"/>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37" cstate="print"/>
                    <a:stretch>
                      <a:fillRect/>
                    </a:stretch>
                  </pic:blipFill>
                  <pic:spPr bwMode="auto">
                    <a:xfrm>
                      <a:off x="0" y="0"/>
                      <a:ext cx="5753100" cy="4153738"/>
                    </a:xfrm>
                    <a:prstGeom prst="rect">
                      <a:avLst/>
                    </a:prstGeom>
                    <a:noFill/>
                    <a:ln w="9525">
                      <a:noFill/>
                      <a:headEnd/>
                      <a:tailEnd/>
                    </a:ln>
                  </pic:spPr>
                </pic:pic>
              </a:graphicData>
            </a:graphic>
          </wp:inline>
        </w:drawing>
      </w:r>
    </w:p>
    <w:p w:rsidR="007E45A1" w:rsidRDefault="007E45A1">
      <w:r>
        <w:t>Figure 23: Browser</w:t>
      </w:r>
    </w:p>
    <w:p w:rsidR="007E45A1" w:rsidRDefault="007E45A1">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7E45A1" w:rsidRDefault="007E45A1">
      <w:r>
        <w:t>From the security point of view, the threats to the TCB of the Hyperty Runtime are mainly caused by an adversarial user. To better characterize these threats, we define three attacker profiles and draw the vulnerability matrix as follows:</w:t>
      </w:r>
    </w:p>
    <w:p w:rsidR="007E45A1" w:rsidRDefault="007E45A1">
      <w:r>
        <w:rPr>
          <w:noProof/>
          <w:lang w:val="en-US" w:eastAsia="en-US"/>
        </w:rPr>
        <w:lastRenderedPageBreak/>
        <w:drawing>
          <wp:inline distT="0" distB="0" distL="0" distR="0">
            <wp:extent cx="5753100" cy="2911069"/>
            <wp:effectExtent l="0" t="0" r="0" b="0"/>
            <wp:docPr id="892"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8" cstate="print"/>
                    <a:stretch>
                      <a:fillRect/>
                    </a:stretch>
                  </pic:blipFill>
                  <pic:spPr bwMode="auto">
                    <a:xfrm>
                      <a:off x="0" y="0"/>
                      <a:ext cx="5753100" cy="2911069"/>
                    </a:xfrm>
                    <a:prstGeom prst="rect">
                      <a:avLst/>
                    </a:prstGeom>
                    <a:noFill/>
                    <a:ln w="9525">
                      <a:noFill/>
                      <a:headEnd/>
                      <a:tailEnd/>
                    </a:ln>
                  </pic:spPr>
                </pic:pic>
              </a:graphicData>
            </a:graphic>
          </wp:inline>
        </w:drawing>
      </w:r>
    </w:p>
    <w:p w:rsidR="007E45A1" w:rsidRDefault="007E45A1">
      <w:r>
        <w:t>Figure 24: Security Browser</w:t>
      </w:r>
    </w:p>
    <w:p w:rsidR="007E45A1" w:rsidRDefault="007E45A1" w:rsidP="00F9383D">
      <w:pPr>
        <w:numPr>
          <w:ilvl w:val="0"/>
          <w:numId w:val="26"/>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7E45A1" w:rsidRDefault="007E45A1" w:rsidP="00F9383D">
      <w:pPr>
        <w:numPr>
          <w:ilvl w:val="0"/>
          <w:numId w:val="26"/>
        </w:numPr>
      </w:pPr>
      <w:r>
        <w:rPr>
          <w:i/>
        </w:rPr>
        <w:t>A0</w:t>
      </w:r>
      <w:r>
        <w:t>: Access and modify client JavaScript code through the browser interface.</w:t>
      </w:r>
    </w:p>
    <w:p w:rsidR="007E45A1" w:rsidRDefault="007E45A1" w:rsidP="00F9383D">
      <w:pPr>
        <w:numPr>
          <w:ilvl w:val="0"/>
          <w:numId w:val="26"/>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7E45A1" w:rsidRDefault="007E45A1" w:rsidP="00F9383D">
      <w:pPr>
        <w:numPr>
          <w:ilvl w:val="0"/>
          <w:numId w:val="26"/>
        </w:numPr>
      </w:pPr>
      <w:r>
        <w:rPr>
          <w:i/>
        </w:rPr>
        <w:t>A1</w:t>
      </w:r>
      <w:r>
        <w:t>: Compromise the runtime by installing a malicious browser extension.</w:t>
      </w:r>
    </w:p>
    <w:p w:rsidR="007E45A1" w:rsidRDefault="007E45A1" w:rsidP="00F9383D">
      <w:pPr>
        <w:numPr>
          <w:ilvl w:val="0"/>
          <w:numId w:val="26"/>
        </w:numPr>
      </w:pPr>
      <w:r>
        <w:rPr>
          <w:i/>
        </w:rPr>
        <w:t>A2</w:t>
      </w:r>
      <w:r>
        <w:t>: Dump the memory contents of the process to disk.</w:t>
      </w:r>
    </w:p>
    <w:p w:rsidR="007E45A1" w:rsidRDefault="007E45A1" w:rsidP="00F9383D">
      <w:pPr>
        <w:numPr>
          <w:ilvl w:val="0"/>
          <w:numId w:val="26"/>
        </w:numPr>
      </w:pPr>
      <w:r>
        <w:rPr>
          <w:i/>
        </w:rPr>
        <w:t>A3</w:t>
      </w:r>
      <w:r>
        <w:t>: Install a rootkit on the operating system that keeps track of Hyperty instances' communication.</w:t>
      </w:r>
    </w:p>
    <w:p w:rsidR="007E45A1" w:rsidRDefault="007E45A1" w:rsidP="00F9383D">
      <w:pPr>
        <w:numPr>
          <w:ilvl w:val="0"/>
          <w:numId w:val="26"/>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7E45A1" w:rsidRDefault="007E45A1" w:rsidP="00F9383D">
      <w:pPr>
        <w:numPr>
          <w:ilvl w:val="0"/>
          <w:numId w:val="26"/>
        </w:numPr>
      </w:pPr>
      <w:r>
        <w:rPr>
          <w:i/>
        </w:rPr>
        <w:t>A4</w:t>
      </w:r>
      <w:r>
        <w:t>: Find and exploit a bug in the Hyperty Runtime.</w:t>
      </w:r>
    </w:p>
    <w:p w:rsidR="007E45A1" w:rsidRDefault="007E45A1" w:rsidP="00F9383D">
      <w:pPr>
        <w:numPr>
          <w:ilvl w:val="0"/>
          <w:numId w:val="26"/>
        </w:numPr>
      </w:pPr>
      <w:r>
        <w:rPr>
          <w:i/>
        </w:rPr>
        <w:t>A5</w:t>
      </w:r>
      <w:r>
        <w:t>: Attach a debugger to the browser’s subprocess and inspect / modify its memory.</w:t>
      </w:r>
    </w:p>
    <w:p w:rsidR="007E45A1" w:rsidRDefault="007E45A1" w:rsidP="00F9383D">
      <w:pPr>
        <w:numPr>
          <w:ilvl w:val="0"/>
          <w:numId w:val="26"/>
        </w:numPr>
      </w:pPr>
      <w:r>
        <w:rPr>
          <w:i/>
        </w:rPr>
        <w:t>A6</w:t>
      </w:r>
      <w:r>
        <w:t>: Build a device driver to continuously monitor the execution of Hyperty Instances.</w:t>
      </w:r>
    </w:p>
    <w:p w:rsidR="007E45A1" w:rsidRDefault="007E45A1" w:rsidP="00F9383D">
      <w:pPr>
        <w:numPr>
          <w:ilvl w:val="0"/>
          <w:numId w:val="26"/>
        </w:numPr>
      </w:pPr>
      <w:r>
        <w:rPr>
          <w:i/>
        </w:rPr>
        <w:t>A7</w:t>
      </w:r>
      <w:r>
        <w:t>: Probe the system bus and extract private key material of Hyperty Instances.</w:t>
      </w:r>
    </w:p>
    <w:p w:rsidR="007E45A1" w:rsidRDefault="007E45A1">
      <w:r>
        <w:rPr>
          <w:b/>
        </w:rPr>
        <w:lastRenderedPageBreak/>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7E45A1" w:rsidRDefault="007E45A1">
      <w:pPr>
        <w:pStyle w:val="Heading4"/>
      </w:pPr>
      <w:bookmarkStart w:id="136" w:name="standalone-platform"/>
      <w:bookmarkEnd w:id="136"/>
      <w:r>
        <w:t>Standalone platform</w:t>
      </w:r>
    </w:p>
    <w:p w:rsidR="007E45A1" w:rsidRDefault="007E45A1">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7E45A1" w:rsidRDefault="007E45A1">
      <w:r>
        <w:rPr>
          <w:noProof/>
          <w:lang w:val="en-US" w:eastAsia="en-US"/>
        </w:rPr>
        <w:drawing>
          <wp:inline distT="0" distB="0" distL="0" distR="0">
            <wp:extent cx="5753100" cy="4165244"/>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9" cstate="print"/>
                    <a:stretch>
                      <a:fillRect/>
                    </a:stretch>
                  </pic:blipFill>
                  <pic:spPr bwMode="auto">
                    <a:xfrm>
                      <a:off x="0" y="0"/>
                      <a:ext cx="5753100" cy="4165244"/>
                    </a:xfrm>
                    <a:prstGeom prst="rect">
                      <a:avLst/>
                    </a:prstGeom>
                    <a:noFill/>
                    <a:ln w="9525">
                      <a:noFill/>
                      <a:headEnd/>
                      <a:tailEnd/>
                    </a:ln>
                  </pic:spPr>
                </pic:pic>
              </a:graphicData>
            </a:graphic>
          </wp:inline>
        </w:drawing>
      </w:r>
    </w:p>
    <w:p w:rsidR="007E45A1" w:rsidRDefault="007E45A1">
      <w:r>
        <w:t>Figure 25: Application platform</w:t>
      </w:r>
    </w:p>
    <w:p w:rsidR="007E45A1" w:rsidRDefault="007E45A1">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7E45A1" w:rsidRDefault="007E45A1">
      <w:r>
        <w:lastRenderedPageBreak/>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7E45A1" w:rsidRDefault="007E45A1">
      <w:r>
        <w:rPr>
          <w:noProof/>
          <w:lang w:val="en-US" w:eastAsia="en-US"/>
        </w:rPr>
        <w:drawing>
          <wp:inline distT="0" distB="0" distL="0" distR="0">
            <wp:extent cx="5753100" cy="2899562"/>
            <wp:effectExtent l="0" t="0" r="0" b="0"/>
            <wp:docPr id="894"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40" cstate="print"/>
                    <a:stretch>
                      <a:fillRect/>
                    </a:stretch>
                  </pic:blipFill>
                  <pic:spPr bwMode="auto">
                    <a:xfrm>
                      <a:off x="0" y="0"/>
                      <a:ext cx="5753100" cy="2899562"/>
                    </a:xfrm>
                    <a:prstGeom prst="rect">
                      <a:avLst/>
                    </a:prstGeom>
                    <a:noFill/>
                    <a:ln w="9525">
                      <a:noFill/>
                      <a:headEnd/>
                      <a:tailEnd/>
                    </a:ln>
                  </pic:spPr>
                </pic:pic>
              </a:graphicData>
            </a:graphic>
          </wp:inline>
        </w:drawing>
      </w:r>
    </w:p>
    <w:p w:rsidR="007E45A1" w:rsidRDefault="007E45A1">
      <w:r>
        <w:t>Figure 26: Security Application platform</w:t>
      </w:r>
    </w:p>
    <w:p w:rsidR="007E45A1" w:rsidRDefault="007E45A1" w:rsidP="00F9383D">
      <w:pPr>
        <w:numPr>
          <w:ilvl w:val="0"/>
          <w:numId w:val="26"/>
        </w:numPr>
      </w:pPr>
      <w:r>
        <w:rPr>
          <w:i/>
        </w:rPr>
        <w:t>Advanced user</w:t>
      </w:r>
      <w:r>
        <w:t>: An advanced user can compromise the entire system by launching attacks at the OS level:</w:t>
      </w:r>
    </w:p>
    <w:p w:rsidR="007E45A1" w:rsidRDefault="007E45A1" w:rsidP="00F9383D">
      <w:pPr>
        <w:numPr>
          <w:ilvl w:val="0"/>
          <w:numId w:val="26"/>
        </w:numPr>
      </w:pPr>
      <w:r>
        <w:rPr>
          <w:i/>
        </w:rPr>
        <w:t>A1</w:t>
      </w:r>
      <w:r>
        <w:t xml:space="preserve">: Root the device and instrument the operating system in order to </w:t>
      </w:r>
      <w:proofErr w:type="gramStart"/>
      <w:r>
        <w:t>introspect</w:t>
      </w:r>
      <w:proofErr w:type="gramEnd"/>
      <w:r>
        <w:t xml:space="preserve"> Hyperty instances' sandboxes.</w:t>
      </w:r>
    </w:p>
    <w:p w:rsidR="007E45A1" w:rsidRDefault="007E45A1" w:rsidP="00F9383D">
      <w:pPr>
        <w:numPr>
          <w:ilvl w:val="0"/>
          <w:numId w:val="26"/>
        </w:numPr>
      </w:pPr>
      <w:r>
        <w:rPr>
          <w:i/>
        </w:rPr>
        <w:t>Power user</w:t>
      </w:r>
      <w:r>
        <w:t>: A power user can mount more sophisticated attacks on various layers of the stack:</w:t>
      </w:r>
    </w:p>
    <w:p w:rsidR="007E45A1" w:rsidRDefault="007E45A1" w:rsidP="00F9383D">
      <w:pPr>
        <w:numPr>
          <w:ilvl w:val="0"/>
          <w:numId w:val="26"/>
        </w:numPr>
      </w:pPr>
      <w:r>
        <w:rPr>
          <w:i/>
        </w:rPr>
        <w:t>A2</w:t>
      </w:r>
      <w:r>
        <w:t>: Find and exploit a bug in the Hyperty Runtime.</w:t>
      </w:r>
    </w:p>
    <w:p w:rsidR="007E45A1" w:rsidRDefault="007E45A1" w:rsidP="00F9383D">
      <w:pPr>
        <w:numPr>
          <w:ilvl w:val="0"/>
          <w:numId w:val="26"/>
        </w:numPr>
      </w:pPr>
      <w:r>
        <w:rPr>
          <w:i/>
        </w:rPr>
        <w:t>A3</w:t>
      </w:r>
      <w:r>
        <w:t>: Find a bug in the host application code and exploit it.</w:t>
      </w:r>
    </w:p>
    <w:p w:rsidR="007E45A1" w:rsidRDefault="007E45A1" w:rsidP="00F9383D">
      <w:pPr>
        <w:numPr>
          <w:ilvl w:val="0"/>
          <w:numId w:val="26"/>
        </w:numPr>
      </w:pPr>
      <w:r>
        <w:rPr>
          <w:i/>
        </w:rPr>
        <w:t>A4</w:t>
      </w:r>
      <w:r>
        <w:t>: Monitor the execution of Hyperty Instances by rooting the device.</w:t>
      </w:r>
    </w:p>
    <w:p w:rsidR="007E45A1" w:rsidRDefault="007E45A1" w:rsidP="00F9383D">
      <w:pPr>
        <w:numPr>
          <w:ilvl w:val="0"/>
          <w:numId w:val="26"/>
        </w:numPr>
      </w:pPr>
      <w:r>
        <w:rPr>
          <w:i/>
        </w:rPr>
        <w:t>A5</w:t>
      </w:r>
      <w:r>
        <w:t>: Hack the device hardware to extract sensitive Hyperty data from memory.</w:t>
      </w:r>
    </w:p>
    <w:p w:rsidR="007E45A1" w:rsidRDefault="007E45A1">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7E45A1" w:rsidRDefault="007E45A1">
      <w:pPr>
        <w:pStyle w:val="Heading4"/>
      </w:pPr>
      <w:bookmarkStart w:id="137" w:name="m2m-standalone-platform"/>
      <w:bookmarkEnd w:id="137"/>
      <w:r>
        <w:lastRenderedPageBreak/>
        <w:t>M2M standalone platform</w:t>
      </w:r>
    </w:p>
    <w:p w:rsidR="007E45A1" w:rsidRDefault="007E45A1">
      <w:proofErr w:type="gramStart"/>
      <w:r>
        <w:t>reTHINK</w:t>
      </w:r>
      <w:proofErr w:type="gramEnd"/>
      <w:r>
        <w:t xml:space="preserve">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rsidR="007E45A1" w:rsidRDefault="007E45A1">
      <w:pPr>
        <w:pStyle w:val="Heading2"/>
      </w:pPr>
      <w:bookmarkStart w:id="138" w:name="runtime-apis"/>
      <w:bookmarkStart w:id="139" w:name="_Toc430281416"/>
      <w:bookmarkEnd w:id="138"/>
      <w:r>
        <w:t>Runtime APIs</w:t>
      </w:r>
      <w:bookmarkEnd w:id="139"/>
    </w:p>
    <w:p w:rsidR="007E45A1" w:rsidRDefault="007E45A1">
      <w:r>
        <w:t>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rsidR="007E45A1" w:rsidRDefault="007E45A1">
      <w:pPr>
        <w:pStyle w:val="Heading3"/>
      </w:pPr>
      <w:bookmarkStart w:id="140" w:name="runtime-user-agent-interface"/>
      <w:bookmarkStart w:id="141" w:name="_Toc430281417"/>
      <w:bookmarkEnd w:id="140"/>
      <w:r>
        <w:t>Runtime User Agent Interface</w:t>
      </w:r>
      <w:bookmarkEnd w:id="141"/>
    </w:p>
    <w:p w:rsidR="007E45A1" w:rsidRDefault="007E45A1">
      <w:pPr>
        <w:pStyle w:val="Heading4"/>
      </w:pPr>
      <w:bookmarkStart w:id="142" w:name="local-device-runtime-apis"/>
      <w:bookmarkEnd w:id="142"/>
      <w:r>
        <w:t>Local Device Runtime APIs</w:t>
      </w:r>
    </w:p>
    <w:p w:rsidR="007E45A1" w:rsidRDefault="007E45A1">
      <w:pPr>
        <w:pStyle w:val="Heading5"/>
      </w:pPr>
      <w:bookmarkStart w:id="143" w:name="registerhyperty"/>
      <w:bookmarkEnd w:id="143"/>
      <w:proofErr w:type="gramStart"/>
      <w:r>
        <w:t>registerHyperty</w:t>
      </w:r>
      <w:proofErr w:type="gramEnd"/>
    </w:p>
    <w:p w:rsidR="007E45A1" w:rsidRDefault="007E45A1">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7E45A1" w:rsidRDefault="007E45A1">
      <w:pPr>
        <w:pStyle w:val="SourceCode"/>
      </w:pPr>
      <w:proofErr w:type="gramStart"/>
      <w:r>
        <w:t>registerHyperty(</w:t>
      </w:r>
      <w:proofErr w:type="gramEnd"/>
      <w:r>
        <w:t xml:space="preserve"> Object hypertyInstance, URL.HypertyCatalogueURL descriptor )</w:t>
      </w:r>
    </w:p>
    <w:p w:rsidR="007E45A1" w:rsidRDefault="007E45A1">
      <w:pPr>
        <w:pStyle w:val="Heading5"/>
      </w:pPr>
      <w:bookmarkStart w:id="144" w:name="loadhyperty"/>
      <w:bookmarkEnd w:id="144"/>
      <w:proofErr w:type="gramStart"/>
      <w:r>
        <w:t>loadHyperty</w:t>
      </w:r>
      <w:proofErr w:type="gramEnd"/>
    </w:p>
    <w:p w:rsidR="007E45A1" w:rsidRDefault="007E45A1">
      <w:r>
        <w:t>Deploy Hiperty from Catalogue URL</w:t>
      </w:r>
    </w:p>
    <w:p w:rsidR="007E45A1" w:rsidRDefault="007E45A1">
      <w:pPr>
        <w:pStyle w:val="SourceCode"/>
      </w:pPr>
      <w:proofErr w:type="gramStart"/>
      <w:r>
        <w:t>loadHyperty(</w:t>
      </w:r>
      <w:proofErr w:type="gramEnd"/>
      <w:r>
        <w:t xml:space="preserve"> URL.URL hyperty)</w:t>
      </w:r>
    </w:p>
    <w:p w:rsidR="007E45A1" w:rsidRDefault="007E45A1">
      <w:pPr>
        <w:pStyle w:val="Heading5"/>
      </w:pPr>
      <w:bookmarkStart w:id="145" w:name="loadstub"/>
      <w:bookmarkEnd w:id="145"/>
      <w:proofErr w:type="gramStart"/>
      <w:r>
        <w:t>loadStub</w:t>
      </w:r>
      <w:proofErr w:type="gramEnd"/>
    </w:p>
    <w:p w:rsidR="007E45A1" w:rsidRDefault="007E45A1">
      <w:r>
        <w:t xml:space="preserve">Deploy Stub from Catalogue URL or domain </w:t>
      </w:r>
      <w:proofErr w:type="gramStart"/>
      <w:r>
        <w:t>url</w:t>
      </w:r>
      <w:proofErr w:type="gramEnd"/>
    </w:p>
    <w:p w:rsidR="007E45A1" w:rsidRDefault="007E45A1">
      <w:pPr>
        <w:pStyle w:val="SourceCode"/>
      </w:pPr>
      <w:proofErr w:type="gramStart"/>
      <w:r>
        <w:t>loadStub(</w:t>
      </w:r>
      <w:proofErr w:type="gramEnd"/>
      <w:r>
        <w:t xml:space="preserve"> URL.URL stub)</w:t>
      </w:r>
    </w:p>
    <w:p w:rsidR="007E45A1" w:rsidRDefault="007E45A1">
      <w:pPr>
        <w:pStyle w:val="Heading5"/>
      </w:pPr>
      <w:bookmarkStart w:id="146" w:name="checkforupdate"/>
      <w:bookmarkEnd w:id="146"/>
      <w:proofErr w:type="gramStart"/>
      <w:r>
        <w:t>checkForUpdate</w:t>
      </w:r>
      <w:proofErr w:type="gramEnd"/>
    </w:p>
    <w:p w:rsidR="007E45A1" w:rsidRDefault="007E45A1">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7E45A1" w:rsidRDefault="007E45A1">
      <w:pPr>
        <w:pStyle w:val="SourceCode"/>
      </w:pPr>
      <w:proofErr w:type="gramStart"/>
      <w:r>
        <w:t>checkForUpdate(</w:t>
      </w:r>
      <w:proofErr w:type="gramEnd"/>
      <w:r>
        <w:t>CatalogueURL url)</w:t>
      </w:r>
    </w:p>
    <w:p w:rsidR="007E45A1" w:rsidRDefault="007E45A1">
      <w:pPr>
        <w:pStyle w:val="Heading5"/>
      </w:pPr>
      <w:bookmarkStart w:id="147" w:name="discoverhiperty"/>
      <w:bookmarkEnd w:id="147"/>
      <w:proofErr w:type="gramStart"/>
      <w:r>
        <w:t>discoverHiperty</w:t>
      </w:r>
      <w:proofErr w:type="gramEnd"/>
    </w:p>
    <w:p w:rsidR="007E45A1" w:rsidRDefault="007E45A1">
      <w:proofErr w:type="gramStart"/>
      <w:r>
        <w:t>accomodate</w:t>
      </w:r>
      <w:proofErr w:type="gramEnd"/>
      <w:r>
        <w:t xml:space="preserve"> interoperability in H2H and proto on the fly for newly discovered devices in M2M</w:t>
      </w:r>
    </w:p>
    <w:p w:rsidR="007E45A1" w:rsidRDefault="007E45A1">
      <w:pPr>
        <w:pStyle w:val="SourceCode"/>
      </w:pPr>
      <w:proofErr w:type="gramStart"/>
      <w:r>
        <w:t>discoverHiperty(</w:t>
      </w:r>
      <w:proofErr w:type="gramEnd"/>
      <w:r>
        <w:t xml:space="preserve"> CatalogueDataObject.HypertyDescriptor descriptor) </w:t>
      </w:r>
    </w:p>
    <w:p w:rsidR="007E45A1" w:rsidRDefault="007E45A1">
      <w:pPr>
        <w:pStyle w:val="Heading4"/>
      </w:pPr>
      <w:bookmarkStart w:id="148" w:name="external-parties-procedures"/>
      <w:bookmarkEnd w:id="148"/>
      <w:r>
        <w:lastRenderedPageBreak/>
        <w:t>External parties procedures</w:t>
      </w:r>
    </w:p>
    <w:p w:rsidR="007E45A1" w:rsidRDefault="007E45A1">
      <w:r>
        <w:t>Communication with the Catalogue will use the LWM2M protocol. For this specific operations are required: registration of the device endpoint to the Catalogue, Catalogue-driven creation and instantion of Smart Object (Hiperties/ProtoStubs) instances and Access Control rules. This functionality maps to the Software Management interface of the LWM2M protocol, still to be finalized as specification. The drafts are available at: http://member.openmobilealliance.org/ftp/Public_documents/DM/LightweightM2M/Permanent_documents/</w:t>
      </w:r>
    </w:p>
    <w:p w:rsidR="007E45A1" w:rsidRDefault="007E45A1">
      <w:pPr>
        <w:pStyle w:val="Heading3"/>
      </w:pPr>
      <w:bookmarkStart w:id="149" w:name="runtime-registry-interface"/>
      <w:bookmarkStart w:id="150" w:name="_Toc430281418"/>
      <w:bookmarkEnd w:id="149"/>
      <w:r>
        <w:t>Runtime Registry Interface</w:t>
      </w:r>
      <w:bookmarkEnd w:id="150"/>
    </w:p>
    <w:p w:rsidR="007E45A1" w:rsidRDefault="007E45A1">
      <w:pPr>
        <w:pStyle w:val="Heading4"/>
      </w:pPr>
      <w:bookmarkStart w:id="151" w:name="init"/>
      <w:bookmarkEnd w:id="151"/>
      <w:proofErr w:type="gramStart"/>
      <w:r>
        <w:t>init</w:t>
      </w:r>
      <w:proofErr w:type="gramEnd"/>
    </w:p>
    <w:p w:rsidR="007E45A1" w:rsidRDefault="007E45A1">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7E45A1" w:rsidRDefault="007E45A1">
      <w:pPr>
        <w:pStyle w:val="SourceCode"/>
      </w:pPr>
      <w:proofErr w:type="gramStart"/>
      <w:r>
        <w:t>init(</w:t>
      </w:r>
      <w:proofErr w:type="gramEnd"/>
      <w:r>
        <w:t xml:space="preserve"> HypertyRuntimeURL runtimeURL, DomainURL remoteRegistry )</w:t>
      </w:r>
    </w:p>
    <w:p w:rsidR="007E45A1" w:rsidRDefault="007E45A1">
      <w:pPr>
        <w:pStyle w:val="Heading4"/>
      </w:pPr>
      <w:bookmarkStart w:id="152" w:name="registerhyperty-1"/>
      <w:bookmarkEnd w:id="152"/>
      <w:proofErr w:type="gramStart"/>
      <w:r>
        <w:t>registerHyperty</w:t>
      </w:r>
      <w:proofErr w:type="gramEnd"/>
    </w:p>
    <w:p w:rsidR="007E45A1" w:rsidRDefault="007E45A1">
      <w:r>
        <w:t>To register a new Hyperty in the runtime which returns the HypertyURL allocated to the new Hyperty.</w:t>
      </w:r>
    </w:p>
    <w:p w:rsidR="007E45A1" w:rsidRDefault="007E45A1">
      <w:pPr>
        <w:pStyle w:val="SourceCode"/>
      </w:pPr>
      <w:r>
        <w:t xml:space="preserve">HypertyURL </w:t>
      </w:r>
      <w:proofErr w:type="gramStart"/>
      <w:r>
        <w:t>registerHyperty(</w:t>
      </w:r>
      <w:proofErr w:type="gramEnd"/>
      <w:r>
        <w:t xml:space="preserve"> postMessage, HypertyCatalogueURL descriptor)</w:t>
      </w:r>
    </w:p>
    <w:p w:rsidR="007E45A1" w:rsidRDefault="007E45A1">
      <w:pPr>
        <w:pStyle w:val="Heading4"/>
      </w:pPr>
      <w:bookmarkStart w:id="153" w:name="unregisterhyperty"/>
      <w:bookmarkEnd w:id="153"/>
      <w:proofErr w:type="gramStart"/>
      <w:r>
        <w:t>unregisterHyperty</w:t>
      </w:r>
      <w:proofErr w:type="gramEnd"/>
    </w:p>
    <w:p w:rsidR="007E45A1" w:rsidRDefault="007E45A1">
      <w:r>
        <w:t>To unregister a previously registered Hyperty</w:t>
      </w:r>
    </w:p>
    <w:p w:rsidR="007E45A1" w:rsidRDefault="007E45A1">
      <w:pPr>
        <w:pStyle w:val="SourceCode"/>
      </w:pPr>
      <w:r>
        <w:t xml:space="preserve"> </w:t>
      </w:r>
      <w:proofErr w:type="gramStart"/>
      <w:r>
        <w:t>unregisterHyperty(</w:t>
      </w:r>
      <w:proofErr w:type="gramEnd"/>
      <w:r>
        <w:t xml:space="preserve"> HypertyURL url )</w:t>
      </w:r>
    </w:p>
    <w:p w:rsidR="007E45A1" w:rsidRDefault="007E45A1">
      <w:pPr>
        <w:pStyle w:val="Heading4"/>
      </w:pPr>
      <w:bookmarkStart w:id="154" w:name="registerstub"/>
      <w:bookmarkEnd w:id="154"/>
      <w:proofErr w:type="gramStart"/>
      <w:r>
        <w:t>registerStub</w:t>
      </w:r>
      <w:proofErr w:type="gramEnd"/>
    </w:p>
    <w:p w:rsidR="007E45A1" w:rsidRDefault="007E45A1">
      <w:r>
        <w:t>To register a new Protocol Stub in the runtime including as input parameters the function to postMessage, the DomainURL that is connected with the stub, which returns the RuntimeURL allocated to the new ProtocolStub.</w:t>
      </w:r>
    </w:p>
    <w:p w:rsidR="007E45A1" w:rsidRDefault="007E45A1">
      <w:pPr>
        <w:pStyle w:val="SourceCode"/>
      </w:pPr>
      <w:r>
        <w:t xml:space="preserve">HypertyRuntimeURL </w:t>
      </w:r>
      <w:proofErr w:type="gramStart"/>
      <w:r>
        <w:t>registerStub(</w:t>
      </w:r>
      <w:proofErr w:type="gramEnd"/>
      <w:r>
        <w:t xml:space="preserve"> postMessage, DomainURL )</w:t>
      </w:r>
    </w:p>
    <w:p w:rsidR="007E45A1" w:rsidRDefault="007E45A1">
      <w:pPr>
        <w:pStyle w:val="Heading4"/>
      </w:pPr>
      <w:bookmarkStart w:id="155" w:name="unregisterstub"/>
      <w:bookmarkEnd w:id="155"/>
      <w:proofErr w:type="gramStart"/>
      <w:r>
        <w:t>unregisterStub</w:t>
      </w:r>
      <w:proofErr w:type="gramEnd"/>
    </w:p>
    <w:p w:rsidR="007E45A1" w:rsidRDefault="007E45A1">
      <w:r>
        <w:t>To unregister a previously registered protocol stub</w:t>
      </w:r>
    </w:p>
    <w:p w:rsidR="007E45A1" w:rsidRDefault="007E45A1">
      <w:pPr>
        <w:pStyle w:val="SourceCode"/>
      </w:pPr>
      <w:r>
        <w:t xml:space="preserve"> </w:t>
      </w:r>
      <w:proofErr w:type="gramStart"/>
      <w:r>
        <w:t>unregisterStub(</w:t>
      </w:r>
      <w:proofErr w:type="gramEnd"/>
      <w:r>
        <w:t xml:space="preserve"> HypertyRuntimeURL )</w:t>
      </w:r>
    </w:p>
    <w:p w:rsidR="007E45A1" w:rsidRDefault="007E45A1">
      <w:r>
        <w:t>To register a new Policy Enforcer in the runtime including as input parameters the function to postMessage, the HypertyURL associated with the PEP, which returns the RuntimeURL allocated to the new Policy Enforcer component.</w:t>
      </w:r>
    </w:p>
    <w:p w:rsidR="007E45A1" w:rsidRDefault="007E45A1">
      <w:pPr>
        <w:pStyle w:val="Heading4"/>
      </w:pPr>
      <w:bookmarkStart w:id="156" w:name="registerpep"/>
      <w:bookmarkEnd w:id="156"/>
      <w:proofErr w:type="gramStart"/>
      <w:r>
        <w:t>registerPEP</w:t>
      </w:r>
      <w:proofErr w:type="gramEnd"/>
    </w:p>
    <w:p w:rsidR="007E45A1" w:rsidRDefault="007E45A1">
      <w:pPr>
        <w:pStyle w:val="SourceCode"/>
      </w:pPr>
      <w:r>
        <w:t xml:space="preserve">HypertyRuntimeURL </w:t>
      </w:r>
      <w:proofErr w:type="gramStart"/>
      <w:r>
        <w:t>registerPEP(</w:t>
      </w:r>
      <w:proofErr w:type="gramEnd"/>
      <w:r>
        <w:t xml:space="preserve"> postMessage, HypertyURL hyperty )</w:t>
      </w:r>
    </w:p>
    <w:p w:rsidR="007E45A1" w:rsidRDefault="007E45A1">
      <w:pPr>
        <w:pStyle w:val="Heading4"/>
      </w:pPr>
      <w:bookmarkStart w:id="157" w:name="unregisterpep"/>
      <w:bookmarkEnd w:id="157"/>
      <w:proofErr w:type="gramStart"/>
      <w:r>
        <w:t>unregisterPEP</w:t>
      </w:r>
      <w:proofErr w:type="gramEnd"/>
    </w:p>
    <w:p w:rsidR="007E45A1" w:rsidRDefault="007E45A1">
      <w:r>
        <w:t>To unregister a previously registered protocol stub</w:t>
      </w:r>
    </w:p>
    <w:p w:rsidR="007E45A1" w:rsidRDefault="007E45A1">
      <w:pPr>
        <w:pStyle w:val="SourceCode"/>
      </w:pPr>
      <w:r>
        <w:t xml:space="preserve"> </w:t>
      </w:r>
      <w:proofErr w:type="gramStart"/>
      <w:r>
        <w:t>unregisterPEP(</w:t>
      </w:r>
      <w:proofErr w:type="gramEnd"/>
      <w:r>
        <w:t xml:space="preserve"> HypertyRuntimeURL )</w:t>
      </w:r>
    </w:p>
    <w:p w:rsidR="007E45A1" w:rsidRDefault="007E45A1">
      <w:pPr>
        <w:pStyle w:val="Heading4"/>
      </w:pPr>
      <w:bookmarkStart w:id="158" w:name="onevent"/>
      <w:bookmarkEnd w:id="158"/>
      <w:proofErr w:type="gramStart"/>
      <w:r>
        <w:lastRenderedPageBreak/>
        <w:t>onEvent</w:t>
      </w:r>
      <w:proofErr w:type="gramEnd"/>
    </w:p>
    <w:p w:rsidR="007E45A1" w:rsidRDefault="007E45A1">
      <w:r>
        <w:t>To receive status events from components registered in the Registry</w:t>
      </w:r>
    </w:p>
    <w:p w:rsidR="007E45A1" w:rsidRDefault="007E45A1">
      <w:pPr>
        <w:pStyle w:val="SourceCode"/>
      </w:pPr>
      <w:proofErr w:type="gramStart"/>
      <w:r>
        <w:t>onEvent(</w:t>
      </w:r>
      <w:proofErr w:type="gramEnd"/>
      <w:r>
        <w:t xml:space="preserve"> Message.Message event )</w:t>
      </w:r>
    </w:p>
    <w:p w:rsidR="007E45A1" w:rsidRDefault="007E45A1">
      <w:pPr>
        <w:pStyle w:val="Heading4"/>
      </w:pPr>
      <w:bookmarkStart w:id="159" w:name="discoverprotostub"/>
      <w:bookmarkEnd w:id="159"/>
      <w:proofErr w:type="gramStart"/>
      <w:r>
        <w:t>discoverProtostub</w:t>
      </w:r>
      <w:proofErr w:type="gramEnd"/>
    </w:p>
    <w:p w:rsidR="007E45A1" w:rsidRDefault="007E45A1">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7E45A1" w:rsidRDefault="007E45A1">
      <w:pPr>
        <w:pStyle w:val="SourceCode"/>
      </w:pPr>
      <w:r>
        <w:t xml:space="preserve">RuntimeURL </w:t>
      </w:r>
      <w:proofErr w:type="gramStart"/>
      <w:r>
        <w:t>discoverProtostub(</w:t>
      </w:r>
      <w:proofErr w:type="gramEnd"/>
      <w:r>
        <w:t xml:space="preserve"> DomainURL url)</w:t>
      </w:r>
    </w:p>
    <w:p w:rsidR="007E45A1" w:rsidRDefault="007E45A1">
      <w:pPr>
        <w:pStyle w:val="Heading4"/>
      </w:pPr>
      <w:bookmarkStart w:id="160" w:name="getsandbox"/>
      <w:bookmarkEnd w:id="160"/>
      <w:proofErr w:type="gramStart"/>
      <w:r>
        <w:t>getSandbox</w:t>
      </w:r>
      <w:proofErr w:type="gramEnd"/>
    </w:p>
    <w:p w:rsidR="007E45A1" w:rsidRDefault="007E45A1">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7E45A1" w:rsidRDefault="007E45A1">
      <w:pPr>
        <w:pStyle w:val="SourceCode"/>
      </w:pPr>
      <w:r>
        <w:t xml:space="preserve">RuntimeSandbox </w:t>
      </w:r>
      <w:proofErr w:type="gramStart"/>
      <w:r>
        <w:t>getSandbox(</w:t>
      </w:r>
      <w:proofErr w:type="gramEnd"/>
      <w:r>
        <w:t xml:space="preserve"> DomainURL url )</w:t>
      </w:r>
    </w:p>
    <w:p w:rsidR="007E45A1" w:rsidRDefault="007E45A1">
      <w:pPr>
        <w:pStyle w:val="Heading4"/>
      </w:pPr>
      <w:bookmarkStart w:id="161" w:name="resolve"/>
      <w:bookmarkEnd w:id="161"/>
      <w:proofErr w:type="gramStart"/>
      <w:r>
        <w:t>resolve</w:t>
      </w:r>
      <w:proofErr w:type="gramEnd"/>
    </w:p>
    <w:p w:rsidR="007E45A1" w:rsidRDefault="007E45A1">
      <w:r>
        <w:t xml:space="preserve">To verify if source is valid and to resolve target runtime url address if needed (eg protostub runtime url in case the message is to be dispatched to a remote </w:t>
      </w:r>
      <w:proofErr w:type="gramStart"/>
      <w:r>
        <w:t>endpoint )</w:t>
      </w:r>
      <w:proofErr w:type="gramEnd"/>
      <w:r>
        <w:t>.</w:t>
      </w:r>
    </w:p>
    <w:p w:rsidR="007E45A1" w:rsidRDefault="007E45A1">
      <w:pPr>
        <w:pStyle w:val="SourceCode"/>
      </w:pPr>
      <w:r>
        <w:t xml:space="preserve">Message.Message </w:t>
      </w:r>
      <w:proofErr w:type="gramStart"/>
      <w:r>
        <w:t>resolve(</w:t>
      </w:r>
      <w:proofErr w:type="gramEnd"/>
      <w:r>
        <w:t xml:space="preserve"> Message.Message message )</w:t>
      </w:r>
    </w:p>
    <w:p w:rsidR="007E45A1" w:rsidRDefault="007E45A1">
      <w:pPr>
        <w:pStyle w:val="Heading3"/>
      </w:pPr>
      <w:bookmarkStart w:id="162" w:name="message-bus-interface"/>
      <w:bookmarkStart w:id="163" w:name="_Toc430281419"/>
      <w:bookmarkEnd w:id="162"/>
      <w:r>
        <w:t>Message BUS Interface</w:t>
      </w:r>
      <w:bookmarkEnd w:id="163"/>
    </w:p>
    <w:p w:rsidR="007E45A1" w:rsidRDefault="007E45A1">
      <w:proofErr w:type="gramStart"/>
      <w:r>
        <w:t>To send messages with optional call back.</w:t>
      </w:r>
      <w:proofErr w:type="gramEnd"/>
      <w:r>
        <w:t xml:space="preserve"> This function is accessible outside the Core runtime.</w:t>
      </w:r>
    </w:p>
    <w:p w:rsidR="007E45A1" w:rsidRDefault="007E45A1">
      <w:pPr>
        <w:pStyle w:val="Heading4"/>
      </w:pPr>
      <w:bookmarkStart w:id="164" w:name="postmessage"/>
      <w:bookmarkEnd w:id="164"/>
      <w:proofErr w:type="gramStart"/>
      <w:r>
        <w:t>postMessage</w:t>
      </w:r>
      <w:proofErr w:type="gramEnd"/>
    </w:p>
    <w:p w:rsidR="007E45A1" w:rsidRDefault="007E45A1">
      <w:pPr>
        <w:pStyle w:val="SourceCode"/>
      </w:pPr>
      <w:proofErr w:type="gramStart"/>
      <w:r>
        <w:t>postMessage(</w:t>
      </w:r>
      <w:proofErr w:type="gramEnd"/>
      <w:r>
        <w:t xml:space="preserve"> Message.Message message , callback)</w:t>
      </w:r>
    </w:p>
    <w:p w:rsidR="007E45A1" w:rsidRDefault="007E45A1">
      <w:pPr>
        <w:pStyle w:val="Heading4"/>
      </w:pPr>
      <w:bookmarkStart w:id="165" w:name="addlistener"/>
      <w:bookmarkEnd w:id="165"/>
      <w:proofErr w:type="gramStart"/>
      <w:r>
        <w:t>addListener</w:t>
      </w:r>
      <w:proofErr w:type="gramEnd"/>
    </w:p>
    <w:p w:rsidR="007E45A1" w:rsidRDefault="007E45A1">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7E45A1" w:rsidRDefault="007E45A1">
      <w:pPr>
        <w:pStyle w:val="SourceCode"/>
      </w:pPr>
      <w:proofErr w:type="gramStart"/>
      <w:r>
        <w:t>addListener(</w:t>
      </w:r>
      <w:proofErr w:type="gramEnd"/>
      <w:r>
        <w:t xml:space="preserve"> listener, URL.URL url )</w:t>
      </w:r>
    </w:p>
    <w:p w:rsidR="007E45A1" w:rsidRDefault="007E45A1">
      <w:pPr>
        <w:pStyle w:val="Heading4"/>
      </w:pPr>
      <w:bookmarkStart w:id="166" w:name="removelistener"/>
      <w:bookmarkEnd w:id="166"/>
      <w:proofErr w:type="gramStart"/>
      <w:r>
        <w:t>removeListener</w:t>
      </w:r>
      <w:proofErr w:type="gramEnd"/>
    </w:p>
    <w:p w:rsidR="007E45A1" w:rsidRDefault="007E45A1">
      <w:r>
        <w:t>To remove previously added listeners. This function is only accessible by internal Core Components.</w:t>
      </w:r>
    </w:p>
    <w:p w:rsidR="007E45A1" w:rsidRDefault="007E45A1">
      <w:pPr>
        <w:pStyle w:val="SourceCode"/>
      </w:pPr>
      <w:proofErr w:type="gramStart"/>
      <w:r>
        <w:t>removeListener(</w:t>
      </w:r>
      <w:proofErr w:type="gramEnd"/>
      <w:r>
        <w:t xml:space="preserve"> listener, URL.URL url )</w:t>
      </w:r>
    </w:p>
    <w:p w:rsidR="007E45A1" w:rsidRDefault="007E45A1">
      <w:pPr>
        <w:pStyle w:val="Heading4"/>
      </w:pPr>
      <w:bookmarkStart w:id="167" w:name="addpep"/>
      <w:bookmarkEnd w:id="167"/>
      <w:proofErr w:type="gramStart"/>
      <w:r>
        <w:t>addPEP</w:t>
      </w:r>
      <w:proofErr w:type="gramEnd"/>
    </w:p>
    <w:p w:rsidR="007E45A1" w:rsidRDefault="007E45A1">
      <w:r>
        <w:t>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rsidR="007E45A1" w:rsidRDefault="007E45A1">
      <w:pPr>
        <w:pStyle w:val="SourceCode"/>
      </w:pPr>
      <w:proofErr w:type="gramStart"/>
      <w:r>
        <w:t>addPEP(</w:t>
      </w:r>
      <w:proofErr w:type="gramEnd"/>
      <w:r>
        <w:t xml:space="preserve"> listener, URL.URL pepURL, URL.URL interceptedURL)</w:t>
      </w:r>
    </w:p>
    <w:p w:rsidR="007E45A1" w:rsidRDefault="007E45A1">
      <w:pPr>
        <w:pStyle w:val="Heading4"/>
      </w:pPr>
      <w:bookmarkStart w:id="168" w:name="removepep"/>
      <w:bookmarkEnd w:id="168"/>
      <w:proofErr w:type="gramStart"/>
      <w:r>
        <w:t>removePEP</w:t>
      </w:r>
      <w:proofErr w:type="gramEnd"/>
    </w:p>
    <w:p w:rsidR="007E45A1" w:rsidRDefault="007E45A1">
      <w:proofErr w:type="gramStart"/>
      <w:r>
        <w:t>To remove a previously added interceptor Policy Enforcer.</w:t>
      </w:r>
      <w:proofErr w:type="gramEnd"/>
      <w:r>
        <w:t xml:space="preserve"> This function is only accessible by internal Core Components.</w:t>
      </w:r>
    </w:p>
    <w:p w:rsidR="007E45A1" w:rsidRDefault="007E45A1">
      <w:pPr>
        <w:pStyle w:val="SourceCode"/>
      </w:pPr>
      <w:proofErr w:type="gramStart"/>
      <w:r>
        <w:lastRenderedPageBreak/>
        <w:t>removePEP(</w:t>
      </w:r>
      <w:proofErr w:type="gramEnd"/>
      <w:r>
        <w:t xml:space="preserve"> listener, URL.URL pepURL)</w:t>
      </w:r>
    </w:p>
    <w:p w:rsidR="007E45A1" w:rsidRDefault="007E45A1">
      <w:pPr>
        <w:pStyle w:val="Heading3"/>
      </w:pPr>
      <w:bookmarkStart w:id="169" w:name="hyperty-interface"/>
      <w:bookmarkStart w:id="170" w:name="_Toc430281420"/>
      <w:bookmarkEnd w:id="169"/>
      <w:r>
        <w:t>Hyperty Interface</w:t>
      </w:r>
      <w:bookmarkEnd w:id="170"/>
    </w:p>
    <w:p w:rsidR="007E45A1" w:rsidRDefault="007E45A1">
      <w:pPr>
        <w:pStyle w:val="Heading4"/>
      </w:pPr>
      <w:bookmarkStart w:id="171" w:name="init-1"/>
      <w:bookmarkEnd w:id="171"/>
      <w:proofErr w:type="gramStart"/>
      <w:r>
        <w:t>init</w:t>
      </w:r>
      <w:proofErr w:type="gramEnd"/>
    </w:p>
    <w:p w:rsidR="007E45A1" w:rsidRDefault="007E45A1">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7E45A1" w:rsidRDefault="007E45A1">
      <w:pPr>
        <w:pStyle w:val="SourceCode"/>
      </w:pPr>
      <w:proofErr w:type="gramStart"/>
      <w:r>
        <w:t>init(</w:t>
      </w:r>
      <w:proofErr w:type="gramEnd"/>
      <w:r>
        <w:t xml:space="preserve"> HypertyURL url, postMessage, ProtoStubDescriptor.ConfigurationDataList configuration )</w:t>
      </w:r>
    </w:p>
    <w:p w:rsidR="007E45A1" w:rsidRDefault="007E45A1">
      <w:pPr>
        <w:pStyle w:val="Heading4"/>
      </w:pPr>
      <w:bookmarkStart w:id="172" w:name="postmessage-1"/>
      <w:bookmarkEnd w:id="172"/>
      <w:proofErr w:type="gramStart"/>
      <w:r>
        <w:t>postMessage</w:t>
      </w:r>
      <w:proofErr w:type="gramEnd"/>
    </w:p>
    <w:p w:rsidR="007E45A1" w:rsidRDefault="007E45A1">
      <w:r>
        <w:t>To post messages to be received by the Hyperty instance</w:t>
      </w:r>
    </w:p>
    <w:p w:rsidR="007E45A1" w:rsidRDefault="007E45A1">
      <w:pPr>
        <w:pStyle w:val="SourceCode"/>
      </w:pPr>
      <w:proofErr w:type="gramStart"/>
      <w:r>
        <w:t>postMessage(</w:t>
      </w:r>
      <w:proofErr w:type="gramEnd"/>
      <w:r>
        <w:t>Message.Message message)</w:t>
      </w:r>
    </w:p>
    <w:p w:rsidR="007E45A1" w:rsidRDefault="007E45A1">
      <w:pPr>
        <w:pStyle w:val="Heading3"/>
      </w:pPr>
      <w:bookmarkStart w:id="173" w:name="policy-enforcer-interface"/>
      <w:bookmarkStart w:id="174" w:name="_Toc430281421"/>
      <w:bookmarkEnd w:id="173"/>
      <w:r>
        <w:t>Policy Enforcer Interface</w:t>
      </w:r>
      <w:bookmarkEnd w:id="174"/>
    </w:p>
    <w:p w:rsidR="007E45A1" w:rsidRDefault="007E45A1">
      <w:pPr>
        <w:pStyle w:val="Heading4"/>
      </w:pPr>
      <w:bookmarkStart w:id="175" w:name="init-2"/>
      <w:bookmarkEnd w:id="175"/>
      <w:proofErr w:type="gramStart"/>
      <w:r>
        <w:t>init</w:t>
      </w:r>
      <w:proofErr w:type="gramEnd"/>
    </w:p>
    <w:p w:rsidR="007E45A1" w:rsidRDefault="007E45A1">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7E45A1" w:rsidRDefault="007E45A1">
      <w:pPr>
        <w:pStyle w:val="SourceCode"/>
      </w:pPr>
      <w:proofErr w:type="gramStart"/>
      <w:r>
        <w:t>init(</w:t>
      </w:r>
      <w:proofErr w:type="gramEnd"/>
      <w:r>
        <w:t xml:space="preserve"> URL.RuntimeURL pepURL, bus.postMessage , HypertyURL hyperty)</w:t>
      </w:r>
    </w:p>
    <w:p w:rsidR="007E45A1" w:rsidRDefault="007E45A1">
      <w:pPr>
        <w:pStyle w:val="Heading4"/>
      </w:pPr>
      <w:bookmarkStart w:id="176" w:name="postmessage-2"/>
      <w:bookmarkEnd w:id="176"/>
      <w:proofErr w:type="gramStart"/>
      <w:r>
        <w:t>postMessage</w:t>
      </w:r>
      <w:proofErr w:type="gramEnd"/>
    </w:p>
    <w:p w:rsidR="007E45A1" w:rsidRDefault="007E45A1">
      <w:r>
        <w:t>To receive messages from the message BUS</w:t>
      </w:r>
    </w:p>
    <w:p w:rsidR="007E45A1" w:rsidRDefault="007E45A1">
      <w:pPr>
        <w:pStyle w:val="SourceCode"/>
      </w:pPr>
      <w:proofErr w:type="gramStart"/>
      <w:r>
        <w:t>postMessage(</w:t>
      </w:r>
      <w:proofErr w:type="gramEnd"/>
      <w:r>
        <w:t>Message.Message message)</w:t>
      </w:r>
    </w:p>
    <w:p w:rsidR="007E45A1" w:rsidRDefault="007E45A1">
      <w:pPr>
        <w:pStyle w:val="Heading3"/>
      </w:pPr>
      <w:bookmarkStart w:id="177" w:name="protostub-interface"/>
      <w:bookmarkStart w:id="178" w:name="_Toc430281422"/>
      <w:bookmarkEnd w:id="177"/>
      <w:proofErr w:type="gramStart"/>
      <w:r>
        <w:t>protoStub</w:t>
      </w:r>
      <w:proofErr w:type="gramEnd"/>
      <w:r>
        <w:t xml:space="preserve"> Interface</w:t>
      </w:r>
      <w:bookmarkEnd w:id="178"/>
    </w:p>
    <w:p w:rsidR="007E45A1" w:rsidRDefault="007E45A1">
      <w:pPr>
        <w:pStyle w:val="Heading4"/>
      </w:pPr>
      <w:bookmarkStart w:id="179" w:name="init-3"/>
      <w:bookmarkEnd w:id="179"/>
      <w:proofErr w:type="gramStart"/>
      <w:r>
        <w:t>init</w:t>
      </w:r>
      <w:proofErr w:type="gramEnd"/>
    </w:p>
    <w:p w:rsidR="007E45A1" w:rsidRDefault="007E45A1">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7E45A1" w:rsidRDefault="007E45A1">
      <w:pPr>
        <w:pStyle w:val="SourceCode"/>
      </w:pPr>
      <w:proofErr w:type="gramStart"/>
      <w:r>
        <w:t>init(</w:t>
      </w:r>
      <w:proofErr w:type="gramEnd"/>
      <w:r>
        <w:t xml:space="preserve"> URL.RuntimeURL runtimeProtoSubURL, bus.postMessage, ProtoStubDescriptor.ConfigurationDataList configuration )</w:t>
      </w:r>
    </w:p>
    <w:p w:rsidR="007E45A1" w:rsidRDefault="007E45A1">
      <w:pPr>
        <w:pStyle w:val="Heading4"/>
      </w:pPr>
      <w:bookmarkStart w:id="180" w:name="connect"/>
      <w:bookmarkEnd w:id="180"/>
      <w:proofErr w:type="gramStart"/>
      <w:r>
        <w:t>connect</w:t>
      </w:r>
      <w:proofErr w:type="gramEnd"/>
    </w:p>
    <w:p w:rsidR="007E45A1" w:rsidRDefault="007E45A1">
      <w:r>
        <w:t>To connect the protocol stub to the back-end server</w:t>
      </w:r>
    </w:p>
    <w:p w:rsidR="007E45A1" w:rsidRDefault="007E45A1">
      <w:pPr>
        <w:pStyle w:val="SourceCode"/>
      </w:pPr>
      <w:proofErr w:type="gramStart"/>
      <w:r>
        <w:t>connect(</w:t>
      </w:r>
      <w:proofErr w:type="gramEnd"/>
      <w:r>
        <w:t xml:space="preserve"> identity )</w:t>
      </w:r>
    </w:p>
    <w:p w:rsidR="007E45A1" w:rsidRDefault="007E45A1">
      <w:pPr>
        <w:pStyle w:val="Heading4"/>
      </w:pPr>
      <w:bookmarkStart w:id="181" w:name="disconnect"/>
      <w:bookmarkEnd w:id="181"/>
      <w:proofErr w:type="gramStart"/>
      <w:r>
        <w:t>disconnect</w:t>
      </w:r>
      <w:proofErr w:type="gramEnd"/>
    </w:p>
    <w:p w:rsidR="007E45A1" w:rsidRDefault="007E45A1">
      <w:proofErr w:type="gramStart"/>
      <w:r>
        <w:t>To disconnect the protocol stub.</w:t>
      </w:r>
      <w:proofErr w:type="gramEnd"/>
    </w:p>
    <w:p w:rsidR="007E45A1" w:rsidRDefault="007E45A1">
      <w:pPr>
        <w:pStyle w:val="SourceCode"/>
      </w:pPr>
      <w:proofErr w:type="gramStart"/>
      <w:r>
        <w:t>disconnect(</w:t>
      </w:r>
      <w:proofErr w:type="gramEnd"/>
      <w:r>
        <w:t xml:space="preserve">  )</w:t>
      </w:r>
    </w:p>
    <w:p w:rsidR="007E45A1" w:rsidRDefault="007E45A1">
      <w:pPr>
        <w:pStyle w:val="Heading4"/>
      </w:pPr>
      <w:bookmarkStart w:id="182" w:name="postmessage-3"/>
      <w:bookmarkEnd w:id="182"/>
      <w:proofErr w:type="gramStart"/>
      <w:r>
        <w:t>postMessage</w:t>
      </w:r>
      <w:proofErr w:type="gramEnd"/>
    </w:p>
    <w:p w:rsidR="007E45A1" w:rsidRDefault="007E45A1">
      <w:r>
        <w:t>To post messages to be dispatched by the protocol stub to connected back-end server.</w:t>
      </w:r>
    </w:p>
    <w:p w:rsidR="007E45A1" w:rsidRDefault="007E45A1">
      <w:pPr>
        <w:pStyle w:val="SourceCode"/>
      </w:pPr>
      <w:proofErr w:type="gramStart"/>
      <w:r>
        <w:t>postMessage(</w:t>
      </w:r>
      <w:proofErr w:type="gramEnd"/>
      <w:r>
        <w:t>Message.Message message)</w:t>
      </w:r>
    </w:p>
    <w:p w:rsidR="007E45A1" w:rsidRDefault="007E45A1">
      <w:pPr>
        <w:pStyle w:val="Heading3"/>
      </w:pPr>
      <w:bookmarkStart w:id="183" w:name="syncher"/>
      <w:bookmarkStart w:id="184" w:name="_Toc430281423"/>
      <w:bookmarkEnd w:id="183"/>
      <w:r>
        <w:lastRenderedPageBreak/>
        <w:t>Syncher</w:t>
      </w:r>
      <w:bookmarkEnd w:id="184"/>
    </w:p>
    <w:p w:rsidR="007E45A1" w:rsidRDefault="007E45A1">
      <w:pPr>
        <w:pStyle w:val="Heading4"/>
      </w:pPr>
      <w:bookmarkStart w:id="185" w:name="setsender"/>
      <w:bookmarkEnd w:id="185"/>
      <w:proofErr w:type="gramStart"/>
      <w:r>
        <w:t>setSender</w:t>
      </w:r>
      <w:proofErr w:type="gramEnd"/>
    </w:p>
    <w:p w:rsidR="007E45A1" w:rsidRDefault="007E45A1">
      <w:r>
        <w:t xml:space="preserve">To set </w:t>
      </w:r>
      <w:proofErr w:type="gramStart"/>
      <w:r>
        <w:t>postMessage(</w:t>
      </w:r>
      <w:proofErr w:type="gramEnd"/>
      <w:r>
        <w:t>) function to be used by the Syncher to send messages, i.e. "Policy Enforcer" or the MessageBUS.</w:t>
      </w:r>
    </w:p>
    <w:p w:rsidR="007E45A1" w:rsidRDefault="007E45A1">
      <w:pPr>
        <w:pStyle w:val="SourceCode"/>
      </w:pPr>
      <w:proofErr w:type="gramStart"/>
      <w:r>
        <w:t>setSender(</w:t>
      </w:r>
      <w:proofErr w:type="gramEnd"/>
      <w:r>
        <w:t xml:space="preserve"> postMessage )</w:t>
      </w:r>
    </w:p>
    <w:p w:rsidR="007E45A1" w:rsidRDefault="007E45A1">
      <w:pPr>
        <w:pStyle w:val="Heading4"/>
      </w:pPr>
      <w:bookmarkStart w:id="186" w:name="createasobserver"/>
      <w:bookmarkEnd w:id="186"/>
      <w:proofErr w:type="gramStart"/>
      <w:r>
        <w:t>createAsObserver</w:t>
      </w:r>
      <w:proofErr w:type="gramEnd"/>
    </w:p>
    <w:p w:rsidR="007E45A1" w:rsidRDefault="007E45A1">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7E45A1" w:rsidRDefault="007E45A1">
      <w:pPr>
        <w:pStyle w:val="SourceCode"/>
      </w:pPr>
      <w:r>
        <w:t xml:space="preserve">Promise &lt;SyncObject&gt; </w:t>
      </w:r>
      <w:proofErr w:type="gramStart"/>
      <w:r>
        <w:t>createAsObserver(</w:t>
      </w:r>
      <w:proofErr w:type="gramEnd"/>
      <w:r>
        <w:t xml:space="preserve">  receivedMessage )</w:t>
      </w:r>
    </w:p>
    <w:p w:rsidR="007E45A1" w:rsidRDefault="007E45A1">
      <w:pPr>
        <w:pStyle w:val="Heading4"/>
      </w:pPr>
      <w:bookmarkStart w:id="187" w:name="createasreporter"/>
      <w:bookmarkEnd w:id="187"/>
      <w:proofErr w:type="gramStart"/>
      <w:r>
        <w:t>createAsReporter</w:t>
      </w:r>
      <w:proofErr w:type="gramEnd"/>
    </w:p>
    <w:p w:rsidR="007E45A1" w:rsidRDefault="007E45A1">
      <w:r>
        <w:t>To create a new object and ask another Hyperty instance to observe it. A Create Message will be generated and sent by the Syncher. Promise is used to handle Response messages to this object.</w:t>
      </w:r>
    </w:p>
    <w:p w:rsidR="007E45A1" w:rsidRDefault="007E45A1">
      <w:pPr>
        <w:pStyle w:val="SourceCode"/>
      </w:pPr>
      <w:r>
        <w:t xml:space="preserve">Promise &lt;SyncObject&gt; </w:t>
      </w:r>
      <w:proofErr w:type="gramStart"/>
      <w:r>
        <w:t>createAsReporter(</w:t>
      </w:r>
      <w:proofErr w:type="gramEnd"/>
      <w:r>
        <w:t xml:space="preserve">  resourceURL, schemaURL, toURL, dataObject?)</w:t>
      </w:r>
    </w:p>
    <w:p w:rsidR="007E45A1" w:rsidRDefault="007E45A1">
      <w:pPr>
        <w:pStyle w:val="Heading4"/>
      </w:pPr>
      <w:bookmarkStart w:id="188" w:name="postmessage-4"/>
      <w:bookmarkEnd w:id="188"/>
      <w:proofErr w:type="gramStart"/>
      <w:r>
        <w:t>postMessage</w:t>
      </w:r>
      <w:proofErr w:type="gramEnd"/>
    </w:p>
    <w:p w:rsidR="007E45A1" w:rsidRDefault="007E45A1">
      <w:r>
        <w:t>To receive messages from other Hyperties that will be reported to the Hyperty.</w:t>
      </w:r>
    </w:p>
    <w:p w:rsidR="007E45A1" w:rsidRDefault="007E45A1">
      <w:pPr>
        <w:pStyle w:val="SourceCode"/>
      </w:pPr>
      <w:proofErr w:type="gramStart"/>
      <w:r>
        <w:t>postMessage(</w:t>
      </w:r>
      <w:proofErr w:type="gramEnd"/>
      <w:r>
        <w:t>Message.Message message)</w:t>
      </w:r>
    </w:p>
    <w:p w:rsidR="007E45A1" w:rsidRDefault="007E45A1">
      <w:pPr>
        <w:pStyle w:val="Heading3"/>
      </w:pPr>
      <w:bookmarkStart w:id="189" w:name="service-provider-sandbox-interface"/>
      <w:bookmarkStart w:id="190" w:name="_Toc430281424"/>
      <w:bookmarkEnd w:id="189"/>
      <w:r>
        <w:t>Service Provider Sandbox interface</w:t>
      </w:r>
      <w:bookmarkEnd w:id="190"/>
    </w:p>
    <w:p w:rsidR="007E45A1" w:rsidRDefault="007E45A1">
      <w:pPr>
        <w:pStyle w:val="Heading4"/>
      </w:pPr>
      <w:bookmarkStart w:id="191" w:name="postmessage-5"/>
      <w:bookmarkEnd w:id="191"/>
      <w:proofErr w:type="gramStart"/>
      <w:r>
        <w:t>postMessage</w:t>
      </w:r>
      <w:proofErr w:type="gramEnd"/>
    </w:p>
    <w:p w:rsidR="007E45A1" w:rsidRDefault="007E45A1">
      <w:r>
        <w:t>To send messages to components running in the sandbox</w:t>
      </w:r>
    </w:p>
    <w:p w:rsidR="007E45A1" w:rsidRDefault="007E45A1">
      <w:pPr>
        <w:pStyle w:val="SourceCode"/>
      </w:pPr>
      <w:proofErr w:type="gramStart"/>
      <w:r>
        <w:t>postMessage(</w:t>
      </w:r>
      <w:proofErr w:type="gramEnd"/>
      <w:r>
        <w:t>Message.Message message)</w:t>
      </w:r>
    </w:p>
    <w:p w:rsidR="007E45A1" w:rsidRDefault="007E45A1">
      <w:pPr>
        <w:pStyle w:val="Heading3"/>
      </w:pPr>
      <w:bookmarkStart w:id="192" w:name="identity-module-interface"/>
      <w:bookmarkStart w:id="193" w:name="_Toc430281425"/>
      <w:bookmarkEnd w:id="192"/>
      <w:r>
        <w:t>Identity Module Interface</w:t>
      </w:r>
      <w:bookmarkEnd w:id="193"/>
    </w:p>
    <w:p w:rsidR="007E45A1" w:rsidRDefault="007E45A1">
      <w:r>
        <w:t xml:space="preserve">Functions to deal with assertions compliant with </w:t>
      </w:r>
      <w:hyperlink r:id="rId41" w:anchor="identity-provider-interaction">
        <w:r>
          <w:t>WebRTC RTCIdentityProvider</w:t>
        </w:r>
      </w:hyperlink>
    </w:p>
    <w:p w:rsidR="007E45A1" w:rsidRDefault="007E45A1">
      <w:pPr>
        <w:pStyle w:val="Heading4"/>
      </w:pPr>
      <w:bookmarkStart w:id="194" w:name="generateassertion"/>
      <w:bookmarkEnd w:id="194"/>
      <w:proofErr w:type="gramStart"/>
      <w:r>
        <w:t>generateAssertion</w:t>
      </w:r>
      <w:proofErr w:type="gramEnd"/>
    </w:p>
    <w:p w:rsidR="007E45A1" w:rsidRDefault="007E45A1">
      <w:r>
        <w:t>Generates an Identity Assertion</w:t>
      </w:r>
    </w:p>
    <w:p w:rsidR="007E45A1" w:rsidRDefault="007E45A1">
      <w:pPr>
        <w:pStyle w:val="SourceCode"/>
      </w:pPr>
      <w:r>
        <w:t xml:space="preserve">IdAssertion </w:t>
      </w:r>
      <w:proofErr w:type="gramStart"/>
      <w:r>
        <w:t>generateAssertion(</w:t>
      </w:r>
      <w:proofErr w:type="gramEnd"/>
      <w:r>
        <w:t xml:space="preserve"> contents, origin, usernameHint )</w:t>
      </w:r>
    </w:p>
    <w:p w:rsidR="007E45A1" w:rsidRDefault="007E45A1">
      <w:pPr>
        <w:pStyle w:val="Heading4"/>
      </w:pPr>
      <w:bookmarkStart w:id="195" w:name="validateassertion"/>
      <w:bookmarkEnd w:id="195"/>
      <w:proofErr w:type="gramStart"/>
      <w:r>
        <w:t>validateAssertion</w:t>
      </w:r>
      <w:proofErr w:type="gramEnd"/>
    </w:p>
    <w:p w:rsidR="007E45A1" w:rsidRDefault="007E45A1">
      <w:r>
        <w:t>Validates an Identity Assertion</w:t>
      </w:r>
    </w:p>
    <w:p w:rsidR="007E45A1" w:rsidRDefault="007E45A1">
      <w:pPr>
        <w:pStyle w:val="SourceCode"/>
      </w:pPr>
      <w:proofErr w:type="gramStart"/>
      <w:r>
        <w:t>validateAssertion(</w:t>
      </w:r>
      <w:proofErr w:type="gramEnd"/>
      <w:r>
        <w:t xml:space="preserve"> assertion, origin )</w:t>
      </w:r>
    </w:p>
    <w:p w:rsidR="007E45A1" w:rsidRDefault="007E45A1">
      <w:pPr>
        <w:pStyle w:val="Heading3"/>
      </w:pPr>
      <w:bookmarkStart w:id="196" w:name="core-policy-decision-point-pdp-interface"/>
      <w:bookmarkStart w:id="197" w:name="_Toc430281426"/>
      <w:bookmarkEnd w:id="196"/>
      <w:r>
        <w:t>Core Policy Decision Point (PDP) Interface</w:t>
      </w:r>
      <w:bookmarkEnd w:id="197"/>
    </w:p>
    <w:p w:rsidR="007E45A1" w:rsidRDefault="007E45A1">
      <w:pPr>
        <w:pStyle w:val="Heading4"/>
      </w:pPr>
      <w:bookmarkStart w:id="198" w:name="addpolicies"/>
      <w:bookmarkEnd w:id="198"/>
      <w:proofErr w:type="gramStart"/>
      <w:r>
        <w:t>addPolicies</w:t>
      </w:r>
      <w:proofErr w:type="gramEnd"/>
    </w:p>
    <w:p w:rsidR="007E45A1" w:rsidRDefault="007E45A1">
      <w:r>
        <w:t xml:space="preserve">To add policies to be enforced </w:t>
      </w:r>
      <w:proofErr w:type="gramStart"/>
      <w:r>
        <w:t>for a</w:t>
      </w:r>
      <w:proofErr w:type="gramEnd"/>
      <w:r>
        <w:t xml:space="preserve"> certain deployed Hyperty Instance.</w:t>
      </w:r>
    </w:p>
    <w:p w:rsidR="007E45A1" w:rsidRDefault="007E45A1">
      <w:pPr>
        <w:pStyle w:val="SourceCode"/>
      </w:pPr>
      <w:proofErr w:type="gramStart"/>
      <w:r>
        <w:t>addPolicies(</w:t>
      </w:r>
      <w:proofErr w:type="gramEnd"/>
      <w:r>
        <w:t xml:space="preserve"> URL.HypertyURL hyperty, HypertyPolicyList policies)</w:t>
      </w:r>
    </w:p>
    <w:p w:rsidR="007E45A1" w:rsidRDefault="007E45A1">
      <w:pPr>
        <w:pStyle w:val="Heading4"/>
      </w:pPr>
      <w:bookmarkStart w:id="199" w:name="removepolicies"/>
      <w:bookmarkEnd w:id="199"/>
      <w:proofErr w:type="gramStart"/>
      <w:r>
        <w:lastRenderedPageBreak/>
        <w:t>removePolicies</w:t>
      </w:r>
      <w:proofErr w:type="gramEnd"/>
    </w:p>
    <w:p w:rsidR="007E45A1" w:rsidRDefault="007E45A1">
      <w:r>
        <w:t xml:space="preserve">To remove previously added policies </w:t>
      </w:r>
      <w:proofErr w:type="gramStart"/>
      <w:r>
        <w:t>for a</w:t>
      </w:r>
      <w:proofErr w:type="gramEnd"/>
      <w:r>
        <w:t xml:space="preserve"> certain deployed Hyperty Instance.</w:t>
      </w:r>
    </w:p>
    <w:p w:rsidR="007E45A1" w:rsidRDefault="007E45A1">
      <w:pPr>
        <w:pStyle w:val="SourceCode"/>
      </w:pPr>
      <w:proofErr w:type="gramStart"/>
      <w:r>
        <w:t>removePolicies(</w:t>
      </w:r>
      <w:proofErr w:type="gramEnd"/>
      <w:r>
        <w:t xml:space="preserve"> URL.HypertyURL hyperty)</w:t>
      </w:r>
    </w:p>
    <w:p w:rsidR="007E45A1" w:rsidRDefault="007E45A1">
      <w:pPr>
        <w:pStyle w:val="Heading4"/>
      </w:pPr>
      <w:bookmarkStart w:id="200" w:name="authorise"/>
      <w:bookmarkEnd w:id="200"/>
      <w:proofErr w:type="gramStart"/>
      <w:r>
        <w:t>authorise</w:t>
      </w:r>
      <w:proofErr w:type="gramEnd"/>
    </w:p>
    <w:p w:rsidR="007E45A1" w:rsidRDefault="007E45A1">
      <w:proofErr w:type="gramStart"/>
      <w:r>
        <w:t>Authorisation request to send a Message.</w:t>
      </w:r>
      <w:proofErr w:type="gramEnd"/>
      <w:r>
        <w:t xml:space="preserve"> </w:t>
      </w:r>
      <w:proofErr w:type="gramStart"/>
      <w:r>
        <w:t>Returns PolicyAction in the AuthorisationResponse, to be performed in case authorisation is not granted.</w:t>
      </w:r>
      <w:proofErr w:type="gramEnd"/>
    </w:p>
    <w:p w:rsidR="007E45A1" w:rsidRDefault="007E45A1">
      <w:pPr>
        <w:pStyle w:val="SourceCode"/>
      </w:pPr>
      <w:r>
        <w:t xml:space="preserve">AuthorisationResponse </w:t>
      </w:r>
      <w:proofErr w:type="gramStart"/>
      <w:r>
        <w:t>authorise(</w:t>
      </w:r>
      <w:proofErr w:type="gramEnd"/>
      <w:r>
        <w:t xml:space="preserve"> Message.Message message)</w:t>
      </w:r>
    </w:p>
    <w:p w:rsidR="007E45A1" w:rsidRDefault="007E45A1">
      <w:pPr>
        <w:pStyle w:val="Heading3"/>
      </w:pPr>
      <w:bookmarkStart w:id="201" w:name="core-policy-enforcement-point-pep-interf"/>
      <w:bookmarkStart w:id="202" w:name="_Toc430281427"/>
      <w:bookmarkEnd w:id="201"/>
      <w:r>
        <w:t>Core Policy Enforcement Point (PEP) Interface</w:t>
      </w:r>
      <w:bookmarkEnd w:id="202"/>
    </w:p>
    <w:p w:rsidR="007E45A1" w:rsidRDefault="007E45A1">
      <w:pPr>
        <w:pStyle w:val="Heading4"/>
      </w:pPr>
      <w:bookmarkStart w:id="203" w:name="enforce"/>
      <w:bookmarkEnd w:id="203"/>
      <w:proofErr w:type="gramStart"/>
      <w:r>
        <w:t>enforce</w:t>
      </w:r>
      <w:proofErr w:type="gramEnd"/>
    </w:p>
    <w:p w:rsidR="007E45A1" w:rsidRDefault="007E45A1">
      <w:proofErr w:type="gramStart"/>
      <w:r>
        <w:t>Enforcement request to perform a PolicyAction in a Message.</w:t>
      </w:r>
      <w:proofErr w:type="gramEnd"/>
      <w:r>
        <w:t xml:space="preserve"> Returns the Message resulted from the action performed.</w:t>
      </w:r>
    </w:p>
    <w:p w:rsidR="007E45A1" w:rsidRPr="007E45A1" w:rsidRDefault="007E45A1">
      <w:pPr>
        <w:pStyle w:val="SourceCode"/>
        <w:rPr>
          <w:lang w:val="fr-FR"/>
        </w:rPr>
      </w:pPr>
      <w:r w:rsidRPr="007E45A1">
        <w:rPr>
          <w:lang w:val="fr-FR"/>
        </w:rPr>
        <w:t xml:space="preserve">EnforceResponse </w:t>
      </w:r>
      <w:proofErr w:type="gramStart"/>
      <w:r w:rsidRPr="007E45A1">
        <w:rPr>
          <w:lang w:val="fr-FR"/>
        </w:rPr>
        <w:t>enforce(</w:t>
      </w:r>
      <w:proofErr w:type="gramEnd"/>
      <w:r w:rsidRPr="007E45A1">
        <w:rPr>
          <w:lang w:val="fr-FR"/>
        </w:rPr>
        <w:t xml:space="preserve"> PolicyAction action, Message.Message message)</w:t>
      </w:r>
    </w:p>
    <w:p w:rsidR="007E45A1" w:rsidRDefault="007E45A1">
      <w:pPr>
        <w:pStyle w:val="Heading3"/>
      </w:pPr>
      <w:bookmarkStart w:id="204" w:name="qos-user-agent-interface"/>
      <w:bookmarkStart w:id="205" w:name="_Toc430281428"/>
      <w:bookmarkEnd w:id="204"/>
      <w:r>
        <w:t>QoS User Agent Interface</w:t>
      </w:r>
      <w:bookmarkEnd w:id="205"/>
    </w:p>
    <w:p w:rsidR="007E45A1" w:rsidRDefault="007E45A1">
      <w:pPr>
        <w:pStyle w:val="Heading4"/>
      </w:pPr>
      <w:bookmarkStart w:id="206" w:name="getcurrentconnectivitystatistics"/>
      <w:bookmarkEnd w:id="206"/>
      <w:proofErr w:type="gramStart"/>
      <w:r>
        <w:t>getCurrentConnectivityStatistics</w:t>
      </w:r>
      <w:proofErr w:type="gramEnd"/>
    </w:p>
    <w:p w:rsidR="007E45A1" w:rsidRDefault="007E45A1">
      <w:r>
        <w:t>Get Connectivity Statistics data</w:t>
      </w:r>
    </w:p>
    <w:p w:rsidR="007E45A1" w:rsidRDefault="007E45A1">
      <w:pPr>
        <w:pStyle w:val="SourceCode"/>
      </w:pPr>
      <w:proofErr w:type="gramStart"/>
      <w:r>
        <w:t>getCurrentConnectivityStatistics(</w:t>
      </w:r>
      <w:proofErr w:type="gramEnd"/>
      <w:r>
        <w:t xml:space="preserve"> .. )</w:t>
      </w:r>
    </w:p>
    <w:p w:rsidR="007E45A1" w:rsidRDefault="007E45A1">
      <w:pPr>
        <w:pStyle w:val="Heading4"/>
      </w:pPr>
      <w:bookmarkStart w:id="207" w:name="sendconnectivitystatisticstobroker"/>
      <w:bookmarkEnd w:id="207"/>
      <w:proofErr w:type="gramStart"/>
      <w:r>
        <w:t>sendConnectivityStatisticsToBroker</w:t>
      </w:r>
      <w:proofErr w:type="gramEnd"/>
    </w:p>
    <w:p w:rsidR="007E45A1" w:rsidRDefault="007E45A1">
      <w:proofErr w:type="gramStart"/>
      <w:r>
        <w:t>Sends Connectivity Statistics data to QoS Broker.</w:t>
      </w:r>
      <w:proofErr w:type="gramEnd"/>
    </w:p>
    <w:p w:rsidR="007E45A1" w:rsidRDefault="007E45A1">
      <w:pPr>
        <w:pStyle w:val="SourceCode"/>
      </w:pPr>
      <w:proofErr w:type="gramStart"/>
      <w:r>
        <w:t>sendConnectivityStatisticsToBroker(</w:t>
      </w:r>
      <w:proofErr w:type="gramEnd"/>
      <w:r>
        <w:t xml:space="preserve"> ... )</w:t>
      </w:r>
    </w:p>
    <w:p w:rsidR="007E45A1" w:rsidRDefault="007E45A1">
      <w:pPr>
        <w:pStyle w:val="Heading2"/>
      </w:pPr>
      <w:bookmarkStart w:id="208" w:name="runtime-main-procedures"/>
      <w:bookmarkStart w:id="209" w:name="_Toc430281429"/>
      <w:bookmarkEnd w:id="208"/>
      <w:r>
        <w:t>Runtime Main Procedures</w:t>
      </w:r>
      <w:bookmarkEnd w:id="209"/>
    </w:p>
    <w:p w:rsidR="007E45A1" w:rsidRDefault="007E45A1">
      <w:r>
        <w:t>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sidR="007E45A1" w:rsidRDefault="007E45A1">
      <w:r>
        <w:t>The previsouly defined APIs are used as much as possible in the messages signature in order to validate the Runtime design. The detailed definition of messages exchanged among Hyperties and protocol stubs, as defined in D2.2 Message Model, are also used when appropriate.</w:t>
      </w:r>
    </w:p>
    <w:p w:rsidR="007E45A1" w:rsidRDefault="007E45A1">
      <w:pPr>
        <w:pStyle w:val="Heading3"/>
      </w:pPr>
      <w:bookmarkStart w:id="210" w:name="runtime-basic-procedures"/>
      <w:bookmarkStart w:id="211" w:name="_Toc430281430"/>
      <w:bookmarkEnd w:id="210"/>
      <w:r>
        <w:t>Runtime Basic Procedures</w:t>
      </w:r>
      <w:bookmarkEnd w:id="211"/>
    </w:p>
    <w:p w:rsidR="007E45A1" w:rsidRDefault="007E45A1">
      <w:r>
        <w:t xml:space="preserve">This section, describes in detail the Basic Runtime procedures that are required to support </w:t>
      </w:r>
      <w:proofErr w:type="gramStart"/>
      <w:r>
        <w:t>the deploy</w:t>
      </w:r>
      <w:proofErr w:type="gramEnd"/>
      <w:r>
        <w:t xml:space="preserve"> and operation of Hyperties in the runtime. It includes:</w:t>
      </w:r>
    </w:p>
    <w:p w:rsidR="007E45A1" w:rsidRDefault="007E45A1" w:rsidP="00F9383D">
      <w:pPr>
        <w:numPr>
          <w:ilvl w:val="0"/>
          <w:numId w:val="26"/>
        </w:numPr>
      </w:pPr>
      <w:r>
        <w:t>Deployment of the Core Runtime components when they are not natively supported by the device</w:t>
      </w:r>
    </w:p>
    <w:p w:rsidR="007E45A1" w:rsidRDefault="007E45A1" w:rsidP="00F9383D">
      <w:pPr>
        <w:numPr>
          <w:ilvl w:val="0"/>
          <w:numId w:val="26"/>
        </w:numPr>
      </w:pPr>
      <w:r>
        <w:t>Deployment of protocol stubs</w:t>
      </w:r>
    </w:p>
    <w:p w:rsidR="007E45A1" w:rsidRDefault="007E45A1" w:rsidP="00F9383D">
      <w:pPr>
        <w:numPr>
          <w:ilvl w:val="0"/>
          <w:numId w:val="26"/>
        </w:numPr>
      </w:pPr>
      <w:r>
        <w:t>Deployment of Hyperties</w:t>
      </w:r>
    </w:p>
    <w:p w:rsidR="007E45A1" w:rsidRDefault="007E45A1" w:rsidP="00F9383D">
      <w:pPr>
        <w:numPr>
          <w:ilvl w:val="0"/>
          <w:numId w:val="26"/>
        </w:numPr>
      </w:pPr>
      <w:r>
        <w:t>Generic procedure to route messages</w:t>
      </w:r>
    </w:p>
    <w:p w:rsidR="007E45A1" w:rsidRDefault="007E45A1" w:rsidP="00F9383D">
      <w:pPr>
        <w:numPr>
          <w:ilvl w:val="0"/>
          <w:numId w:val="26"/>
        </w:numPr>
      </w:pPr>
      <w:r>
        <w:t>Four different Hyperty communication situations namely:</w:t>
      </w:r>
    </w:p>
    <w:p w:rsidR="007E45A1" w:rsidRDefault="007E45A1" w:rsidP="00F9383D">
      <w:pPr>
        <w:numPr>
          <w:ilvl w:val="1"/>
          <w:numId w:val="26"/>
        </w:numPr>
      </w:pPr>
      <w:r>
        <w:lastRenderedPageBreak/>
        <w:t>local communication between Hyperties from the same domain (running in the same Sandbox)</w:t>
      </w:r>
    </w:p>
    <w:p w:rsidR="007E45A1" w:rsidRDefault="007E45A1" w:rsidP="00F9383D">
      <w:pPr>
        <w:numPr>
          <w:ilvl w:val="1"/>
          <w:numId w:val="26"/>
        </w:numPr>
      </w:pPr>
      <w:r>
        <w:t>local communication between Hyperties from different domains (running in different sandboxes but in the same Runtime Instance)</w:t>
      </w:r>
    </w:p>
    <w:p w:rsidR="007E45A1" w:rsidRDefault="007E45A1" w:rsidP="00F9383D">
      <w:pPr>
        <w:numPr>
          <w:ilvl w:val="1"/>
          <w:numId w:val="26"/>
        </w:numPr>
      </w:pPr>
      <w:r>
        <w:t>Remote communication between Hyperties from the same domain</w:t>
      </w:r>
    </w:p>
    <w:p w:rsidR="007E45A1" w:rsidRDefault="007E45A1" w:rsidP="00F9383D">
      <w:pPr>
        <w:numPr>
          <w:ilvl w:val="1"/>
          <w:numId w:val="26"/>
        </w:numPr>
      </w:pPr>
      <w:r>
        <w:t>Remote communication between Hyperties from different domains</w:t>
      </w:r>
    </w:p>
    <w:p w:rsidR="007E45A1" w:rsidRDefault="007E45A1">
      <w:pPr>
        <w:pStyle w:val="Heading4"/>
      </w:pPr>
      <w:bookmarkStart w:id="212" w:name="deploy-hyperty-runtime"/>
      <w:bookmarkEnd w:id="212"/>
      <w:r>
        <w:t>Deploy Hyperty Runtime</w:t>
      </w:r>
    </w:p>
    <w:p w:rsidR="007E45A1" w:rsidRDefault="007E45A1">
      <w:r>
        <w:t>In case the device does not support the Hyperty Core Runtime components e.g. an existing browser like Chrome or a Network Node.js Server, they have to be deployed in the Device or in the Server.</w:t>
      </w:r>
    </w:p>
    <w:p w:rsidR="007E45A1" w:rsidRDefault="007E45A1">
      <w:r>
        <w:t xml:space="preserve">The main data </w:t>
      </w:r>
      <w:proofErr w:type="gramStart"/>
      <w:r>
        <w:t>flows to support the deployment of the Hyperty Core Runtime is</w:t>
      </w:r>
      <w:proofErr w:type="gramEnd"/>
      <w:r>
        <w:t xml:space="preserve"> depicted in the diagram below.</w:t>
      </w:r>
    </w:p>
    <w:p w:rsidR="007E45A1" w:rsidRDefault="007E45A1">
      <w:r>
        <w:rPr>
          <w:noProof/>
          <w:lang w:val="en-US" w:eastAsia="en-US"/>
        </w:rPr>
        <w:drawing>
          <wp:inline distT="0" distB="0" distL="0" distR="0">
            <wp:extent cx="5753100" cy="3865037"/>
            <wp:effectExtent l="0" t="0" r="0" b="0"/>
            <wp:docPr id="895"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42" cstate="print"/>
                    <a:stretch>
                      <a:fillRect/>
                    </a:stretch>
                  </pic:blipFill>
                  <pic:spPr bwMode="auto">
                    <a:xfrm>
                      <a:off x="0" y="0"/>
                      <a:ext cx="5753100" cy="3865037"/>
                    </a:xfrm>
                    <a:prstGeom prst="rect">
                      <a:avLst/>
                    </a:prstGeom>
                    <a:noFill/>
                    <a:ln w="9525">
                      <a:noFill/>
                      <a:headEnd/>
                      <a:tailEnd/>
                    </a:ln>
                  </pic:spPr>
                </pic:pic>
              </a:graphicData>
            </a:graphic>
          </wp:inline>
        </w:drawing>
      </w:r>
    </w:p>
    <w:p w:rsidR="007E45A1" w:rsidRDefault="007E45A1">
      <w:r>
        <w:t>Figure 27: Deploy Core Runtime Components in the Native Runtime</w:t>
      </w:r>
    </w:p>
    <w:p w:rsidR="007E45A1" w:rsidRDefault="007E45A1">
      <w:r>
        <w:t xml:space="preserve">Steps 1 - </w:t>
      </w:r>
      <w:proofErr w:type="gramStart"/>
      <w:r>
        <w:t>2 :</w:t>
      </w:r>
      <w:proofErr w:type="gramEnd"/>
      <w:r>
        <w:t xml:space="preserve"> the Runtime can be explicitly deployed by a specific Application or can be implicitly deployed when an Hyperty or Protocol Stub is required. The usage of existing libraries like require.js will be evaluated.</w:t>
      </w:r>
    </w:p>
    <w:p w:rsidR="007E45A1" w:rsidRDefault="007E45A1">
      <w:r>
        <w:t xml:space="preserve">Steps 3 - </w:t>
      </w:r>
      <w:proofErr w:type="gramStart"/>
      <w:r>
        <w:t>8 :</w:t>
      </w:r>
      <w:proofErr w:type="gramEnd"/>
      <w:r>
        <w:t xml:space="preserve"> the Runtime User Agent handles the download, instantiation and initialisation of required Runtime Core components including the Runtime Registry, Identity Module, Runtime PDP/PEP and the Message BUS.</w:t>
      </w:r>
    </w:p>
    <w:p w:rsidR="007E45A1" w:rsidRDefault="007E45A1">
      <w:r>
        <w:t xml:space="preserve">Steps 9 - </w:t>
      </w:r>
      <w:proofErr w:type="gramStart"/>
      <w:r>
        <w:t>11 :</w:t>
      </w:r>
      <w:proofErr w:type="gramEnd"/>
      <w:r>
        <w:t xml:space="preserve">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rsidR="007E45A1" w:rsidRDefault="007E45A1">
      <w:pPr>
        <w:pStyle w:val="Heading4"/>
      </w:pPr>
      <w:bookmarkStart w:id="213" w:name="deploy-protocol-stub"/>
      <w:bookmarkEnd w:id="213"/>
      <w:r>
        <w:lastRenderedPageBreak/>
        <w:t>Deploy Protocol Stub</w:t>
      </w:r>
    </w:p>
    <w:p w:rsidR="007E45A1" w:rsidRDefault="007E45A1">
      <w:r>
        <w:t>The main data flows to support the deployment of protocol stubs required to connect the Hyperty Runtime to a specific back-end server, is presented in the figure below and described in this section.</w:t>
      </w:r>
    </w:p>
    <w:p w:rsidR="007E45A1" w:rsidRDefault="007E45A1">
      <w:r>
        <w:rPr>
          <w:noProof/>
          <w:lang w:val="en-US" w:eastAsia="en-US"/>
        </w:rPr>
        <w:drawing>
          <wp:inline distT="0" distB="0" distL="0" distR="0">
            <wp:extent cx="5753100" cy="5380677"/>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3" cstate="print"/>
                    <a:stretch>
                      <a:fillRect/>
                    </a:stretch>
                  </pic:blipFill>
                  <pic:spPr bwMode="auto">
                    <a:xfrm>
                      <a:off x="0" y="0"/>
                      <a:ext cx="5753100" cy="5380677"/>
                    </a:xfrm>
                    <a:prstGeom prst="rect">
                      <a:avLst/>
                    </a:prstGeom>
                    <a:noFill/>
                    <a:ln w="9525">
                      <a:noFill/>
                      <a:headEnd/>
                      <a:tailEnd/>
                    </a:ln>
                  </pic:spPr>
                </pic:pic>
              </a:graphicData>
            </a:graphic>
          </wp:inline>
        </w:drawing>
      </w:r>
    </w:p>
    <w:p w:rsidR="007E45A1" w:rsidRDefault="007E45A1">
      <w:r>
        <w:t>Figure 28: Deploy Protocol Stub</w:t>
      </w:r>
    </w:p>
    <w:p w:rsidR="007E45A1" w:rsidRDefault="007E45A1">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7E45A1" w:rsidRDefault="007E45A1">
      <w:r>
        <w:t xml:space="preserve">Steps 3 - </w:t>
      </w:r>
      <w:proofErr w:type="gramStart"/>
      <w:r>
        <w:t>5 :</w:t>
      </w:r>
      <w:proofErr w:type="gramEnd"/>
      <w:r>
        <w:t xml:space="preserve"> the Runtime UA is able to derive the URL to download the protocol stub descriptor from the domain url, since it is a well known URI defined in the reTHINK Architecture Interfaces [15]. The protocol stub descriptor contains the </w:t>
      </w:r>
      <w:proofErr w:type="gramStart"/>
      <w:r>
        <w:t>url</w:t>
      </w:r>
      <w:proofErr w:type="gramEnd"/>
      <w:r>
        <w:t xml:space="preserve"> that the Runtime UA uses to download and instantiate the protocol stub in the runtime. Depending on the Runtime Sandbox implementation, the download and instantiation may have to be performed inside the Sandbox.</w:t>
      </w:r>
    </w:p>
    <w:p w:rsidR="007E45A1" w:rsidRDefault="007E45A1">
      <w:r>
        <w:lastRenderedPageBreak/>
        <w:t xml:space="preserve">Steps 6 - </w:t>
      </w:r>
      <w:proofErr w:type="gramStart"/>
      <w:r>
        <w:t>8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7E45A1" w:rsidRDefault="007E45A1">
      <w:r>
        <w:t xml:space="preserve">Steps </w:t>
      </w:r>
      <w:proofErr w:type="gramStart"/>
      <w:r>
        <w:t>9 :</w:t>
      </w:r>
      <w:proofErr w:type="gramEnd"/>
      <w:r>
        <w:t xml:space="preserve"> The Runtime UA initialises the new protocol stub with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w:t>
      </w:r>
    </w:p>
    <w:p w:rsidR="007E45A1" w:rsidRDefault="007E45A1">
      <w:r>
        <w:t xml:space="preserve">Steps </w:t>
      </w:r>
      <w:proofErr w:type="gramStart"/>
      <w:r>
        <w:t>10 :</w:t>
      </w:r>
      <w:proofErr w:type="gramEnd"/>
      <w:r>
        <w:t xml:space="preserve"> The Runtime UA adds in the runtime BUS the protostub listener to receive messages from the runtime. Protocol stubs are connected by using credentials handled by the Core Runtime Identity Module which are detailed in </w:t>
      </w:r>
      <w:proofErr w:type="gramStart"/>
      <w:r>
        <w:t xml:space="preserve">the </w:t>
      </w:r>
      <w:proofErr w:type="gramEnd"/>
      <w:r>
        <w:fldChar w:fldCharType="begin"/>
      </w:r>
      <w:r>
        <w:instrText>HYPERLINK \l "domain-login" \h</w:instrText>
      </w:r>
      <w:r>
        <w:fldChar w:fldCharType="separate"/>
      </w:r>
      <w:r>
        <w:t>Domain Login</w:t>
      </w:r>
      <w:r>
        <w:fldChar w:fldCharType="end"/>
      </w:r>
      <w:r>
        <w:t>.</w:t>
      </w:r>
    </w:p>
    <w:p w:rsidR="007E45A1" w:rsidRDefault="007E45A1">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7E45A1" w:rsidRDefault="007E45A1">
      <w:r>
        <w:t>Message to publish Protocol Stub Status</w:t>
      </w:r>
    </w:p>
    <w:p w:rsidR="007E45A1" w:rsidRDefault="007E45A1">
      <w:pPr>
        <w:pStyle w:val="SourceCode"/>
      </w:pPr>
      <w:r>
        <w:t>"id" : "1"</w:t>
      </w:r>
      <w:r>
        <w:br/>
        <w:t>"type" : "UPDATE",</w:t>
      </w:r>
      <w:r>
        <w:br/>
        <w:t>"from" : "hyperty-runtime://sp1/protostub/123",</w:t>
      </w:r>
      <w:r>
        <w:br/>
        <w:t>"resource" : "hyperty-runtime://sp1/protostub/123/status",</w:t>
      </w:r>
      <w:r>
        <w:br/>
      </w:r>
      <w:r>
        <w:br/>
        <w:t>"body" : { "value" : "LIVE" }</w:t>
      </w:r>
    </w:p>
    <w:p w:rsidR="007E45A1" w:rsidRDefault="007E45A1">
      <w:pPr>
        <w:pStyle w:val="Heading4"/>
      </w:pPr>
      <w:bookmarkStart w:id="214" w:name="header-identifiers-in-html-latex-and-con"/>
      <w:bookmarkEnd w:id="214"/>
      <w:r>
        <w:t>Deploy Hyperty</w:t>
      </w:r>
    </w:p>
    <w:p w:rsidR="007E45A1" w:rsidRDefault="007E45A1">
      <w:r>
        <w:t>The Runtime procedures to deploy a new Hyperty are described in this section.</w:t>
      </w:r>
    </w:p>
    <w:p w:rsidR="007E45A1" w:rsidRDefault="007E45A1">
      <w:r>
        <w:rPr>
          <w:noProof/>
          <w:lang w:val="en-US" w:eastAsia="en-US"/>
        </w:rPr>
        <w:lastRenderedPageBreak/>
        <w:drawing>
          <wp:inline distT="0" distB="0" distL="0" distR="0">
            <wp:extent cx="5753100" cy="4769345"/>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44" cstate="print"/>
                    <a:stretch>
                      <a:fillRect/>
                    </a:stretch>
                  </pic:blipFill>
                  <pic:spPr bwMode="auto">
                    <a:xfrm>
                      <a:off x="0" y="0"/>
                      <a:ext cx="5753100" cy="4769345"/>
                    </a:xfrm>
                    <a:prstGeom prst="rect">
                      <a:avLst/>
                    </a:prstGeom>
                    <a:noFill/>
                    <a:ln w="9525">
                      <a:noFill/>
                      <a:headEnd/>
                      <a:tailEnd/>
                    </a:ln>
                  </pic:spPr>
                </pic:pic>
              </a:graphicData>
            </a:graphic>
          </wp:inline>
        </w:drawing>
      </w:r>
    </w:p>
    <w:p w:rsidR="007E45A1" w:rsidRDefault="007E45A1">
      <w:r>
        <w:t>Figure 29: Deploy Hyperty (part1)</w:t>
      </w:r>
    </w:p>
    <w:p w:rsidR="007E45A1" w:rsidRDefault="007E45A1">
      <w:r>
        <w:t>Note: The trigger of Hyperty deployment may take advantage of some existing libraries like require.js.</w:t>
      </w:r>
    </w:p>
    <w:p w:rsidR="007E45A1" w:rsidRDefault="007E45A1">
      <w:r>
        <w:t>Step 1: As discussed in the Runtime Architecture, and according to security policies, Hyperties and the Application can be deployed in the same sandbox or in separated domains.</w:t>
      </w:r>
    </w:p>
    <w:p w:rsidR="007E45A1" w:rsidRDefault="007E45A1">
      <w:r>
        <w:pict>
          <v:rect id="_x0000_i1025" style="width:0;height:1.5pt" o:hralign="center" o:hrstd="t" o:hr="t"/>
        </w:pict>
      </w:r>
    </w:p>
    <w:p w:rsidR="007E45A1" w:rsidRDefault="007E45A1">
      <w:r>
        <w:rPr>
          <w:b/>
        </w:rPr>
        <w:t>Hyperty and App deployed in the same sandbox</w:t>
      </w:r>
    </w:p>
    <w:p w:rsidR="007E45A1" w:rsidRDefault="007E45A1">
      <w:r>
        <w:t>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7E45A1" w:rsidRDefault="007E45A1">
      <w:r>
        <w:rPr>
          <w:b/>
        </w:rPr>
        <w:t>Hyperty and App deployed in different sandboxes</w:t>
      </w:r>
    </w:p>
    <w:p w:rsidR="007E45A1" w:rsidRDefault="007E45A1">
      <w:r>
        <w:t>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sidR="007E45A1" w:rsidRDefault="007E45A1">
      <w:r>
        <w:pict>
          <v:rect id="_x0000_i1026" style="width:0;height:1.5pt" o:hralign="center" o:hrstd="t" o:hr="t"/>
        </w:pict>
      </w:r>
    </w:p>
    <w:p w:rsidR="007E45A1" w:rsidRDefault="007E45A1">
      <w:r>
        <w:t xml:space="preserve">Steps 11 - </w:t>
      </w:r>
      <w:proofErr w:type="gramStart"/>
      <w:r>
        <w:t>12 :</w:t>
      </w:r>
      <w:proofErr w:type="gramEnd"/>
      <w:r>
        <w:t xml:space="preserve"> the new </w:t>
      </w:r>
      <w:hyperlink r:id="rId45">
        <w:r>
          <w:t>Hyperty instance is registered</w:t>
        </w:r>
      </w:hyperlink>
      <w:r>
        <w:t xml:space="preserve"> by the Runtime Registry. See </w:t>
      </w:r>
      <w:proofErr w:type="gramStart"/>
      <w:r>
        <w:t>section ?</w:t>
      </w:r>
      <w:proofErr w:type="gramEnd"/>
      <w:r>
        <w:t xml:space="preserve"> </w:t>
      </w:r>
      <w:proofErr w:type="gramStart"/>
      <w:r>
        <w:t>for</w:t>
      </w:r>
      <w:proofErr w:type="gramEnd"/>
      <w:r>
        <w:t xml:space="preserve"> more details.</w:t>
      </w:r>
    </w:p>
    <w:p w:rsidR="007E45A1" w:rsidRDefault="007E45A1">
      <w:r>
        <w:rPr>
          <w:noProof/>
          <w:lang w:val="en-US" w:eastAsia="en-US"/>
        </w:rPr>
        <w:lastRenderedPageBreak/>
        <w:drawing>
          <wp:inline distT="0" distB="0" distL="0" distR="0">
            <wp:extent cx="5753100" cy="3432766"/>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0" name="Picture" descr="deploy-hyperty_001.png"/>
                    <pic:cNvPicPr>
                      <a:picLocks noChangeAspect="1" noChangeArrowheads="1"/>
                    </pic:cNvPicPr>
                  </pic:nvPicPr>
                  <pic:blipFill>
                    <a:blip r:embed="rId46" cstate="print"/>
                    <a:stretch>
                      <a:fillRect/>
                    </a:stretch>
                  </pic:blipFill>
                  <pic:spPr bwMode="auto">
                    <a:xfrm>
                      <a:off x="0" y="0"/>
                      <a:ext cx="5753100" cy="3432766"/>
                    </a:xfrm>
                    <a:prstGeom prst="rect">
                      <a:avLst/>
                    </a:prstGeom>
                    <a:noFill/>
                    <a:ln w="9525">
                      <a:noFill/>
                      <a:headEnd/>
                      <a:tailEnd/>
                    </a:ln>
                  </pic:spPr>
                </pic:pic>
              </a:graphicData>
            </a:graphic>
          </wp:inline>
        </w:drawing>
      </w:r>
    </w:p>
    <w:p w:rsidR="007E45A1" w:rsidRDefault="007E45A1">
      <w:r>
        <w:t>Figure 30: Deploy Hyperty (part2)</w:t>
      </w:r>
    </w:p>
    <w:p w:rsidR="007E45A1" w:rsidRDefault="007E45A1">
      <w:r>
        <w:t>Steps 13: policies contained in the Hyperty Descriptor, are deployed in the BUS Authorisation component</w:t>
      </w:r>
    </w:p>
    <w:p w:rsidR="007E45A1" w:rsidRDefault="007E45A1">
      <w:r>
        <w:t>Steps 14: the runtime UA checks in the Hyperty Descriptor if a Policy Enforcer is required</w:t>
      </w:r>
    </w:p>
    <w:p w:rsidR="007E45A1" w:rsidRDefault="007E45A1">
      <w:r>
        <w:pict>
          <v:rect id="_x0000_i1027" style="width:0;height:1.5pt" o:hralign="center" o:hrstd="t" o:hr="t"/>
        </w:pict>
      </w:r>
    </w:p>
    <w:p w:rsidR="007E45A1" w:rsidRDefault="007E45A1">
      <w:r>
        <w:rPr>
          <w:b/>
        </w:rPr>
        <w:t>Hyperty PEP deployment is required</w:t>
      </w:r>
    </w:p>
    <w:p w:rsidR="007E45A1" w:rsidRDefault="007E45A1">
      <w:r>
        <w:t xml:space="preserve">Steps 15 - </w:t>
      </w:r>
      <w:proofErr w:type="gramStart"/>
      <w:r>
        <w:t>16 :</w:t>
      </w:r>
      <w:proofErr w:type="gramEnd"/>
      <w:r>
        <w:t xml:space="preserve"> the runtime UA downloads and instantiates the Hyperty PEP in a isolated sandbox.</w:t>
      </w:r>
    </w:p>
    <w:p w:rsidR="007E45A1" w:rsidRDefault="007E45A1">
      <w:r>
        <w:t xml:space="preserve">Steps 17 - </w:t>
      </w:r>
      <w:proofErr w:type="gramStart"/>
      <w:r>
        <w:t>18 :</w:t>
      </w:r>
      <w:proofErr w:type="gramEnd"/>
      <w:r>
        <w:t xml:space="preserve"> the Runtime UA register in the runtime Registry the new PEP for the new deployed Hyperty and the Registry returns PEP Runtime component URL</w:t>
      </w:r>
    </w:p>
    <w:p w:rsidR="007E45A1" w:rsidRDefault="007E45A1">
      <w:r>
        <w:t xml:space="preserve">Steps </w:t>
      </w:r>
      <w:proofErr w:type="gramStart"/>
      <w:r>
        <w:t>19 :</w:t>
      </w:r>
      <w:proofErr w:type="gramEnd"/>
      <w:r>
        <w:t xml:space="preserve"> the runtime UA adds PEP intercepting listener to the runtime BUS to receive messages targeting the Hyperty URL.</w:t>
      </w:r>
    </w:p>
    <w:p w:rsidR="007E45A1" w:rsidRDefault="007E45A1">
      <w:r>
        <w:t xml:space="preserve">Step </w:t>
      </w:r>
      <w:proofErr w:type="gramStart"/>
      <w:r>
        <w:t>20 :</w:t>
      </w:r>
      <w:proofErr w:type="gramEnd"/>
      <w:r>
        <w:t xml:space="preserve"> The Runtime UA activates the Hyperty PEP with its RuntimeURL, the postMessage function to be called to send messages to BUS and the Hyperty instance URL the PEP is intercepting. Depending on the sandbox implementation, the initialisation may have to be remotely executed by </w:t>
      </w:r>
      <w:proofErr w:type="gramStart"/>
      <w:r>
        <w:t>a</w:t>
      </w:r>
      <w:proofErr w:type="gramEnd"/>
      <w:r>
        <w:t xml:space="preserve"> Execution message type routed by the Message BUS.</w:t>
      </w:r>
    </w:p>
    <w:p w:rsidR="007E45A1" w:rsidRDefault="007E45A1">
      <w:r>
        <w:pict>
          <v:rect id="_x0000_i1028" style="width:0;height:1.5pt" o:hralign="center" o:hrstd="t" o:hr="t"/>
        </w:pict>
      </w:r>
    </w:p>
    <w:p w:rsidR="007E45A1" w:rsidRDefault="007E45A1">
      <w:r>
        <w:t xml:space="preserve">Steps </w:t>
      </w:r>
      <w:proofErr w:type="gramStart"/>
      <w:r>
        <w:t>21 :</w:t>
      </w:r>
      <w:proofErr w:type="gramEnd"/>
      <w:r>
        <w:t xml:space="preserve"> the runtime UA adds Hyperty listener to the runtime BUS to receive messages targeting the Hyperty URL. It should be noted in case there is an intercepting </w:t>
      </w:r>
      <w:proofErr w:type="gramStart"/>
      <w:r>
        <w:t>PEP,</w:t>
      </w:r>
      <w:proofErr w:type="gramEnd"/>
      <w:r>
        <w:t xml:space="preserve"> the Hyperty listener will only be called for Messages forwarded by PEP.</w:t>
      </w:r>
    </w:p>
    <w:p w:rsidR="007E45A1" w:rsidRDefault="007E45A1">
      <w:r>
        <w:t xml:space="preserve">Steps </w:t>
      </w:r>
      <w:proofErr w:type="gramStart"/>
      <w:r>
        <w:t>22 :</w:t>
      </w:r>
      <w:proofErr w:type="gramEnd"/>
      <w:r>
        <w:t xml:space="preserve">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 .</w:t>
      </w:r>
    </w:p>
    <w:p w:rsidR="007E45A1" w:rsidRDefault="007E45A1">
      <w:pPr>
        <w:pStyle w:val="Heading4"/>
      </w:pPr>
      <w:bookmarkStart w:id="215" w:name="message-routing-in-message-bus"/>
      <w:bookmarkEnd w:id="215"/>
      <w:r>
        <w:t>Message Routing in Message BUS</w:t>
      </w:r>
    </w:p>
    <w:p w:rsidR="007E45A1" w:rsidRDefault="007E45A1">
      <w:r>
        <w:t>The Runtime procedures to route a message by the Runtime BUS are described in this section.</w:t>
      </w:r>
    </w:p>
    <w:p w:rsidR="007E45A1" w:rsidRDefault="007E45A1">
      <w:r>
        <w:rPr>
          <w:noProof/>
          <w:lang w:val="en-US" w:eastAsia="en-US"/>
        </w:rPr>
        <w:lastRenderedPageBreak/>
        <w:drawing>
          <wp:inline distT="0" distB="0" distL="0" distR="0">
            <wp:extent cx="5753100" cy="6730163"/>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47" cstate="print"/>
                    <a:stretch>
                      <a:fillRect/>
                    </a:stretch>
                  </pic:blipFill>
                  <pic:spPr bwMode="auto">
                    <a:xfrm>
                      <a:off x="0" y="0"/>
                      <a:ext cx="5753100" cy="6730163"/>
                    </a:xfrm>
                    <a:prstGeom prst="rect">
                      <a:avLst/>
                    </a:prstGeom>
                    <a:noFill/>
                    <a:ln w="9525">
                      <a:noFill/>
                      <a:headEnd/>
                      <a:tailEnd/>
                    </a:ln>
                  </pic:spPr>
                </pic:pic>
              </a:graphicData>
            </a:graphic>
          </wp:inline>
        </w:drawing>
      </w:r>
    </w:p>
    <w:p w:rsidR="007E45A1" w:rsidRDefault="007E45A1">
      <w:r>
        <w:t>Figure 32: Message Routing in Message BUS</w:t>
      </w:r>
    </w:p>
    <w:p w:rsidR="007E45A1" w:rsidRDefault="007E45A1">
      <w:r>
        <w:t xml:space="preserve">Steps 1 - </w:t>
      </w:r>
      <w:proofErr w:type="gramStart"/>
      <w:r>
        <w:t>5 :</w:t>
      </w:r>
      <w:proofErr w:type="gramEnd"/>
      <w:r>
        <w:t xml:space="preserve">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 </w:t>
      </w:r>
      <w:hyperlink r:id="rId48">
        <w:r>
          <w:t>deploy the protocol Stub in the runtime</w:t>
        </w:r>
      </w:hyperlink>
      <w:r>
        <w:t xml:space="preserve"> (</w:t>
      </w:r>
      <w:proofErr w:type="gramStart"/>
      <w:r>
        <w:t>section ?</w:t>
      </w:r>
      <w:proofErr w:type="gramEnd"/>
      <w:r>
        <w:t>) is triggered, in case it is not available yet.</w:t>
      </w:r>
    </w:p>
    <w:p w:rsidR="007E45A1" w:rsidRDefault="007E45A1">
      <w:r>
        <w:t>Steps 6 - 8: in case the message requires authorisation, the Core PDP applies applicable policies to authorise its routing.</w:t>
      </w:r>
    </w:p>
    <w:p w:rsidR="007E45A1" w:rsidRDefault="007E45A1">
      <w:r>
        <w:t xml:space="preserve">Steps 9 - </w:t>
      </w:r>
      <w:proofErr w:type="gramStart"/>
      <w:r>
        <w:t>14 :</w:t>
      </w:r>
      <w:proofErr w:type="gramEnd"/>
      <w:r>
        <w:t xml:space="preserve"> The Core Policy Enforcer enforces auhtorisation policies (including generation of Assertions or verification of assertions) in case the Runtime PDP requests it. In case policy enforcement is performed successfuly, routing authorisation is requested again (step 6).</w:t>
      </w:r>
    </w:p>
    <w:p w:rsidR="007E45A1" w:rsidRDefault="007E45A1">
      <w:r>
        <w:lastRenderedPageBreak/>
        <w:t xml:space="preserve">Step </w:t>
      </w:r>
      <w:proofErr w:type="gramStart"/>
      <w:r>
        <w:t>15 :</w:t>
      </w:r>
      <w:proofErr w:type="gramEnd"/>
      <w:r>
        <w:t xml:space="preserve"> the application of authorisation policies by the PDP can result in different types of final errors including:</w:t>
      </w:r>
    </w:p>
    <w:p w:rsidR="007E45A1" w:rsidRDefault="007E45A1" w:rsidP="00F9383D">
      <w:pPr>
        <w:numPr>
          <w:ilvl w:val="0"/>
          <w:numId w:val="26"/>
        </w:numPr>
      </w:pPr>
      <w:r>
        <w:t>target does not exist</w:t>
      </w:r>
    </w:p>
    <w:p w:rsidR="007E45A1" w:rsidRDefault="007E45A1" w:rsidP="00F9383D">
      <w:pPr>
        <w:numPr>
          <w:ilvl w:val="0"/>
          <w:numId w:val="26"/>
        </w:numPr>
      </w:pPr>
      <w:r>
        <w:t>Hyperty instance that is sending the message is not associated with an appropriate Identity</w:t>
      </w:r>
    </w:p>
    <w:p w:rsidR="007E45A1" w:rsidRDefault="007E45A1" w:rsidP="00F9383D">
      <w:pPr>
        <w:numPr>
          <w:ilvl w:val="0"/>
          <w:numId w:val="26"/>
        </w:numPr>
      </w:pPr>
      <w:r>
        <w:t>the message is blocked by a source or target policy</w:t>
      </w:r>
    </w:p>
    <w:p w:rsidR="007E45A1" w:rsidRDefault="007E45A1">
      <w:pPr>
        <w:pStyle w:val="Heading4"/>
      </w:pPr>
      <w:bookmarkStart w:id="216" w:name="intra-domain-local-communication"/>
      <w:bookmarkEnd w:id="216"/>
      <w:r>
        <w:t>Intra-domain Local Communication</w:t>
      </w:r>
    </w:p>
    <w:p w:rsidR="007E45A1" w:rsidRDefault="007E45A1">
      <w:r>
        <w:t>Communication between two Hyperties running in the same Runtime instance can be performed locally by using some non-standard function or through the Runtime BUS using postMessage standard function.</w:t>
      </w:r>
    </w:p>
    <w:p w:rsidR="007E45A1" w:rsidRDefault="007E45A1">
      <w:r>
        <w:rPr>
          <w:noProof/>
          <w:lang w:val="en-US" w:eastAsia="en-US"/>
        </w:rPr>
        <w:drawing>
          <wp:inline distT="0" distB="0" distL="0" distR="0">
            <wp:extent cx="5753100" cy="3812839"/>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49" cstate="print"/>
                    <a:stretch>
                      <a:fillRect/>
                    </a:stretch>
                  </pic:blipFill>
                  <pic:spPr bwMode="auto">
                    <a:xfrm>
                      <a:off x="0" y="0"/>
                      <a:ext cx="5753100" cy="3812839"/>
                    </a:xfrm>
                    <a:prstGeom prst="rect">
                      <a:avLst/>
                    </a:prstGeom>
                    <a:noFill/>
                    <a:ln w="9525">
                      <a:noFill/>
                      <a:headEnd/>
                      <a:tailEnd/>
                    </a:ln>
                  </pic:spPr>
                </pic:pic>
              </a:graphicData>
            </a:graphic>
          </wp:inline>
        </w:drawing>
      </w:r>
    </w:p>
    <w:p w:rsidR="007E45A1" w:rsidRDefault="007E45A1">
      <w:r>
        <w:t>Figure 33: Intra-domain Local Communication</w:t>
      </w:r>
    </w:p>
    <w:p w:rsidR="007E45A1" w:rsidRDefault="007E45A1">
      <w:pPr>
        <w:pStyle w:val="Heading4"/>
      </w:pPr>
      <w:bookmarkStart w:id="217" w:name="intra-domain-remote-communication"/>
      <w:bookmarkEnd w:id="217"/>
      <w:r>
        <w:t>Intra-domain Remote Communication</w:t>
      </w:r>
    </w:p>
    <w:p w:rsidR="007E45A1" w:rsidRDefault="007E45A1">
      <w:r>
        <w:t xml:space="preserve">The routing of messages between two Hyperties running in different Runtime instance but from the same </w:t>
      </w:r>
      <w:proofErr w:type="gramStart"/>
      <w:r>
        <w:t>domain,</w:t>
      </w:r>
      <w:proofErr w:type="gramEnd"/>
      <w:r>
        <w:t xml:space="preserve"> is described below.</w:t>
      </w:r>
    </w:p>
    <w:p w:rsidR="007E45A1" w:rsidRDefault="007E45A1">
      <w:r>
        <w:rPr>
          <w:noProof/>
          <w:lang w:val="en-US" w:eastAsia="en-US"/>
        </w:rPr>
        <w:drawing>
          <wp:inline distT="0" distB="0" distL="0" distR="0">
            <wp:extent cx="5753100" cy="1925826"/>
            <wp:effectExtent l="0" t="0" r="0" b="0"/>
            <wp:docPr id="901"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50" cstate="print"/>
                    <a:stretch>
                      <a:fillRect/>
                    </a:stretch>
                  </pic:blipFill>
                  <pic:spPr bwMode="auto">
                    <a:xfrm>
                      <a:off x="0" y="0"/>
                      <a:ext cx="5753100" cy="1925826"/>
                    </a:xfrm>
                    <a:prstGeom prst="rect">
                      <a:avLst/>
                    </a:prstGeom>
                    <a:noFill/>
                    <a:ln w="9525">
                      <a:noFill/>
                      <a:headEnd/>
                      <a:tailEnd/>
                    </a:ln>
                  </pic:spPr>
                </pic:pic>
              </a:graphicData>
            </a:graphic>
          </wp:inline>
        </w:drawing>
      </w:r>
    </w:p>
    <w:p w:rsidR="007E45A1" w:rsidRDefault="007E45A1">
      <w:r>
        <w:lastRenderedPageBreak/>
        <w:t>Figure 34: Intra-domain Remote Communication</w:t>
      </w:r>
    </w:p>
    <w:p w:rsidR="007E45A1" w:rsidRDefault="007E45A1">
      <w:pPr>
        <w:pStyle w:val="Heading4"/>
      </w:pPr>
      <w:bookmarkStart w:id="218" w:name="inter-domain-local-communication"/>
      <w:bookmarkEnd w:id="218"/>
      <w:r>
        <w:t>Inter-domain Local Communication</w:t>
      </w:r>
    </w:p>
    <w:p w:rsidR="007E45A1" w:rsidRDefault="007E45A1">
      <w:r>
        <w:t>The routing of messages between two Hyperties running in the same Runtime instance but in different sandboxes (e.g. they are from different domains) is described below.</w:t>
      </w:r>
    </w:p>
    <w:p w:rsidR="007E45A1" w:rsidRDefault="007E45A1">
      <w:r>
        <w:rPr>
          <w:noProof/>
          <w:lang w:val="en-US" w:eastAsia="en-US"/>
        </w:rPr>
        <w:drawing>
          <wp:inline distT="0" distB="0" distL="0" distR="0">
            <wp:extent cx="5753100" cy="2304604"/>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51" cstate="print"/>
                    <a:stretch>
                      <a:fillRect/>
                    </a:stretch>
                  </pic:blipFill>
                  <pic:spPr bwMode="auto">
                    <a:xfrm>
                      <a:off x="0" y="0"/>
                      <a:ext cx="5753100" cy="2304604"/>
                    </a:xfrm>
                    <a:prstGeom prst="rect">
                      <a:avLst/>
                    </a:prstGeom>
                    <a:noFill/>
                    <a:ln w="9525">
                      <a:noFill/>
                      <a:headEnd/>
                      <a:tailEnd/>
                    </a:ln>
                  </pic:spPr>
                </pic:pic>
              </a:graphicData>
            </a:graphic>
          </wp:inline>
        </w:drawing>
      </w:r>
    </w:p>
    <w:p w:rsidR="007E45A1" w:rsidRDefault="007E45A1">
      <w:r>
        <w:t>Figure 35: Inter-domain Local Communication</w:t>
      </w:r>
    </w:p>
    <w:p w:rsidR="007E45A1" w:rsidRDefault="007E45A1">
      <w:pPr>
        <w:pStyle w:val="Heading4"/>
      </w:pPr>
      <w:bookmarkStart w:id="219" w:name="inter-domain-remote-communication"/>
      <w:bookmarkEnd w:id="219"/>
      <w:r>
        <w:t>Inter-domain Remote Communication</w:t>
      </w:r>
    </w:p>
    <w:p w:rsidR="007E45A1" w:rsidRDefault="007E45A1">
      <w:r>
        <w:t xml:space="preserve">The routing of messages between two Hyperties running in different Runtime instance and from different </w:t>
      </w:r>
      <w:proofErr w:type="gramStart"/>
      <w:r>
        <w:t>domains,</w:t>
      </w:r>
      <w:proofErr w:type="gramEnd"/>
      <w:r>
        <w:t xml:space="preserve"> is described below.</w:t>
      </w:r>
    </w:p>
    <w:p w:rsidR="007E45A1" w:rsidRDefault="007E45A1">
      <w:r>
        <w:rPr>
          <w:noProof/>
          <w:lang w:val="en-US" w:eastAsia="en-US"/>
        </w:rPr>
        <w:drawing>
          <wp:inline distT="0" distB="0" distL="0" distR="0">
            <wp:extent cx="5753100" cy="1862684"/>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52" cstate="print"/>
                    <a:stretch>
                      <a:fillRect/>
                    </a:stretch>
                  </pic:blipFill>
                  <pic:spPr bwMode="auto">
                    <a:xfrm>
                      <a:off x="0" y="0"/>
                      <a:ext cx="5753100" cy="1862684"/>
                    </a:xfrm>
                    <a:prstGeom prst="rect">
                      <a:avLst/>
                    </a:prstGeom>
                    <a:noFill/>
                    <a:ln w="9525">
                      <a:noFill/>
                      <a:headEnd/>
                      <a:tailEnd/>
                    </a:ln>
                  </pic:spPr>
                </pic:pic>
              </a:graphicData>
            </a:graphic>
          </wp:inline>
        </w:drawing>
      </w:r>
    </w:p>
    <w:p w:rsidR="007E45A1" w:rsidRDefault="007E45A1">
      <w:r>
        <w:t>Figure 36: Inter-domain Remote Communication</w:t>
      </w:r>
    </w:p>
    <w:p w:rsidR="007E45A1" w:rsidRDefault="007E45A1">
      <w:pPr>
        <w:pStyle w:val="Heading3"/>
      </w:pPr>
      <w:bookmarkStart w:id="220" w:name="runtime-identity-management-procedures"/>
      <w:bookmarkStart w:id="221" w:name="_Toc430281431"/>
      <w:bookmarkEnd w:id="220"/>
      <w:r>
        <w:t>Runtime Identity Management Procedures</w:t>
      </w:r>
      <w:bookmarkEnd w:id="221"/>
    </w:p>
    <w:p w:rsidR="007E45A1" w:rsidRDefault="007E45A1">
      <w:r>
        <w:t>This section, describes in detail the Runtime procedures that are required to manage Identities used by Hyperties. It includes:</w:t>
      </w:r>
    </w:p>
    <w:p w:rsidR="007E45A1" w:rsidRDefault="007E45A1" w:rsidP="00F9383D">
      <w:pPr>
        <w:numPr>
          <w:ilvl w:val="0"/>
          <w:numId w:val="26"/>
        </w:numPr>
      </w:pPr>
      <w:r>
        <w:t>User Registration in the Domain</w:t>
      </w:r>
    </w:p>
    <w:p w:rsidR="007E45A1" w:rsidRDefault="007E45A1" w:rsidP="00F9383D">
      <w:pPr>
        <w:numPr>
          <w:ilvl w:val="0"/>
          <w:numId w:val="26"/>
        </w:numPr>
      </w:pPr>
      <w:r>
        <w:t>Domain Login</w:t>
      </w:r>
    </w:p>
    <w:p w:rsidR="007E45A1" w:rsidRDefault="007E45A1" w:rsidP="00F9383D">
      <w:pPr>
        <w:numPr>
          <w:ilvl w:val="0"/>
          <w:numId w:val="26"/>
        </w:numPr>
      </w:pPr>
      <w:r>
        <w:t>Discovery of Hyperties and Users</w:t>
      </w:r>
    </w:p>
    <w:p w:rsidR="007E45A1" w:rsidRDefault="007E45A1" w:rsidP="00F9383D">
      <w:pPr>
        <w:numPr>
          <w:ilvl w:val="0"/>
          <w:numId w:val="26"/>
        </w:numPr>
      </w:pPr>
      <w:r>
        <w:t>Association between Identities and Hyperty Instances</w:t>
      </w:r>
    </w:p>
    <w:p w:rsidR="007E45A1" w:rsidRDefault="007E45A1" w:rsidP="00F9383D">
      <w:pPr>
        <w:numPr>
          <w:ilvl w:val="0"/>
          <w:numId w:val="26"/>
        </w:numPr>
      </w:pPr>
      <w:r>
        <w:t>and Assertion of User Identities</w:t>
      </w:r>
    </w:p>
    <w:p w:rsidR="007E45A1" w:rsidRDefault="007E45A1">
      <w:pPr>
        <w:pStyle w:val="Heading4"/>
      </w:pPr>
      <w:bookmarkStart w:id="222" w:name="user-registration"/>
      <w:bookmarkEnd w:id="222"/>
      <w:r>
        <w:lastRenderedPageBreak/>
        <w:t>User Registration</w:t>
      </w:r>
    </w:p>
    <w:p w:rsidR="007E45A1" w:rsidRDefault="007E45A1">
      <w:r>
        <w:rPr>
          <w:noProof/>
          <w:lang w:val="en-US" w:eastAsia="en-US"/>
        </w:rPr>
        <w:drawing>
          <wp:inline distT="0" distB="0" distL="0" distR="0">
            <wp:extent cx="5753100" cy="5265722"/>
            <wp:effectExtent l="0" t="0" r="0" b="0"/>
            <wp:docPr id="904"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53" cstate="print"/>
                    <a:stretch>
                      <a:fillRect/>
                    </a:stretch>
                  </pic:blipFill>
                  <pic:spPr bwMode="auto">
                    <a:xfrm>
                      <a:off x="0" y="0"/>
                      <a:ext cx="5753100" cy="5265722"/>
                    </a:xfrm>
                    <a:prstGeom prst="rect">
                      <a:avLst/>
                    </a:prstGeom>
                    <a:noFill/>
                    <a:ln w="9525">
                      <a:noFill/>
                      <a:headEnd/>
                      <a:tailEnd/>
                    </a:ln>
                  </pic:spPr>
                </pic:pic>
              </a:graphicData>
            </a:graphic>
          </wp:inline>
        </w:drawing>
      </w:r>
    </w:p>
    <w:p w:rsidR="007E45A1" w:rsidRDefault="007E45A1">
      <w:r>
        <w:t>Figure 37: User registration</w:t>
      </w:r>
    </w:p>
    <w:p w:rsidR="007E45A1" w:rsidRDefault="007E45A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7E45A1" w:rsidRDefault="007E45A1">
      <w:pPr>
        <w:pStyle w:val="Heading4"/>
      </w:pPr>
      <w:bookmarkStart w:id="223" w:name="discovery"/>
      <w:bookmarkEnd w:id="223"/>
      <w:r>
        <w:t>Discovery</w:t>
      </w:r>
    </w:p>
    <w:p w:rsidR="007E45A1" w:rsidRDefault="007E45A1">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7E45A1" w:rsidRDefault="007E45A1">
      <w:pPr>
        <w:pStyle w:val="Heading5"/>
      </w:pPr>
      <w:bookmarkStart w:id="224" w:name="prepare-discovery"/>
      <w:bookmarkEnd w:id="224"/>
      <w:r>
        <w:lastRenderedPageBreak/>
        <w:t>Prepare Discovery</w:t>
      </w:r>
    </w:p>
    <w:p w:rsidR="007E45A1" w:rsidRDefault="007E45A1">
      <w:r>
        <w:rPr>
          <w:noProof/>
          <w:lang w:val="en-US" w:eastAsia="en-US"/>
        </w:rPr>
        <w:drawing>
          <wp:inline distT="0" distB="0" distL="0" distR="0">
            <wp:extent cx="5753100" cy="3252555"/>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54" cstate="print"/>
                    <a:stretch>
                      <a:fillRect/>
                    </a:stretch>
                  </pic:blipFill>
                  <pic:spPr bwMode="auto">
                    <a:xfrm>
                      <a:off x="0" y="0"/>
                      <a:ext cx="5753100" cy="3252555"/>
                    </a:xfrm>
                    <a:prstGeom prst="rect">
                      <a:avLst/>
                    </a:prstGeom>
                    <a:noFill/>
                    <a:ln w="9525">
                      <a:noFill/>
                      <a:headEnd/>
                      <a:tailEnd/>
                    </a:ln>
                  </pic:spPr>
                </pic:pic>
              </a:graphicData>
            </a:graphic>
          </wp:inline>
        </w:drawing>
      </w:r>
    </w:p>
    <w:p w:rsidR="007E45A1" w:rsidRDefault="007E45A1">
      <w:r>
        <w:t>Figure 38: Prepare Discovery</w:t>
      </w:r>
    </w:p>
    <w:p w:rsidR="007E45A1" w:rsidRDefault="007E45A1">
      <w:pPr>
        <w:pStyle w:val="Heading5"/>
      </w:pPr>
      <w:bookmarkStart w:id="225" w:name="use-discovery"/>
      <w:bookmarkEnd w:id="225"/>
      <w:r>
        <w:t>Use Discovery</w:t>
      </w:r>
    </w:p>
    <w:p w:rsidR="007E45A1" w:rsidRDefault="007E45A1">
      <w:r>
        <w:rPr>
          <w:noProof/>
          <w:lang w:val="en-US" w:eastAsia="en-US"/>
        </w:rPr>
        <w:drawing>
          <wp:inline distT="0" distB="0" distL="0" distR="0">
            <wp:extent cx="5753100" cy="1315812"/>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55" cstate="print"/>
                    <a:stretch>
                      <a:fillRect/>
                    </a:stretch>
                  </pic:blipFill>
                  <pic:spPr bwMode="auto">
                    <a:xfrm>
                      <a:off x="0" y="0"/>
                      <a:ext cx="5753100" cy="1315812"/>
                    </a:xfrm>
                    <a:prstGeom prst="rect">
                      <a:avLst/>
                    </a:prstGeom>
                    <a:noFill/>
                    <a:ln w="9525">
                      <a:noFill/>
                      <a:headEnd/>
                      <a:tailEnd/>
                    </a:ln>
                  </pic:spPr>
                </pic:pic>
              </a:graphicData>
            </a:graphic>
          </wp:inline>
        </w:drawing>
      </w:r>
    </w:p>
    <w:p w:rsidR="007E45A1" w:rsidRDefault="007E45A1">
      <w:r>
        <w:t>Figure 39: Use Discovery</w:t>
      </w:r>
    </w:p>
    <w:p w:rsidR="007E45A1" w:rsidRDefault="007E45A1">
      <w:pPr>
        <w:pStyle w:val="Heading4"/>
      </w:pPr>
      <w:bookmarkStart w:id="226" w:name="domain-login"/>
      <w:bookmarkEnd w:id="226"/>
      <w:r>
        <w:lastRenderedPageBreak/>
        <w:t>Domain Login</w:t>
      </w:r>
    </w:p>
    <w:p w:rsidR="007E45A1" w:rsidRDefault="007E45A1">
      <w:r>
        <w:rPr>
          <w:noProof/>
          <w:lang w:val="en-US" w:eastAsia="en-US"/>
        </w:rPr>
        <w:drawing>
          <wp:inline distT="0" distB="0" distL="0" distR="0">
            <wp:extent cx="5753100" cy="6452896"/>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56" cstate="print"/>
                    <a:stretch>
                      <a:fillRect/>
                    </a:stretch>
                  </pic:blipFill>
                  <pic:spPr bwMode="auto">
                    <a:xfrm>
                      <a:off x="0" y="0"/>
                      <a:ext cx="5753100" cy="6452896"/>
                    </a:xfrm>
                    <a:prstGeom prst="rect">
                      <a:avLst/>
                    </a:prstGeom>
                    <a:noFill/>
                    <a:ln w="9525">
                      <a:noFill/>
                      <a:headEnd/>
                      <a:tailEnd/>
                    </a:ln>
                  </pic:spPr>
                </pic:pic>
              </a:graphicData>
            </a:graphic>
          </wp:inline>
        </w:drawing>
      </w:r>
    </w:p>
    <w:p w:rsidR="007E45A1" w:rsidRDefault="007E45A1">
      <w:r>
        <w:t>Figure 40: Domain Login</w:t>
      </w:r>
    </w:p>
    <w:p w:rsidR="007E45A1" w:rsidRDefault="007E45A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7E45A1" w:rsidRDefault="007E45A1">
      <w:pPr>
        <w:pStyle w:val="Heading4"/>
      </w:pPr>
      <w:bookmarkStart w:id="227" w:name="associate-user-identity-to-hyperty-insta"/>
      <w:bookmarkEnd w:id="227"/>
      <w:r>
        <w:lastRenderedPageBreak/>
        <w:t>Associate User Identity to Hyperty Instance</w:t>
      </w:r>
    </w:p>
    <w:p w:rsidR="007E45A1" w:rsidRDefault="007E45A1">
      <w:r>
        <w:rPr>
          <w:noProof/>
          <w:lang w:val="en-US" w:eastAsia="en-US"/>
        </w:rPr>
        <w:drawing>
          <wp:inline distT="0" distB="0" distL="0" distR="0">
            <wp:extent cx="5753100" cy="3743135"/>
            <wp:effectExtent l="0" t="0" r="0" b="0"/>
            <wp:docPr id="908"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57" cstate="print"/>
                    <a:stretch>
                      <a:fillRect/>
                    </a:stretch>
                  </pic:blipFill>
                  <pic:spPr bwMode="auto">
                    <a:xfrm>
                      <a:off x="0" y="0"/>
                      <a:ext cx="5753100" cy="3743135"/>
                    </a:xfrm>
                    <a:prstGeom prst="rect">
                      <a:avLst/>
                    </a:prstGeom>
                    <a:noFill/>
                    <a:ln w="9525">
                      <a:noFill/>
                      <a:headEnd/>
                      <a:tailEnd/>
                    </a:ln>
                  </pic:spPr>
                </pic:pic>
              </a:graphicData>
            </a:graphic>
          </wp:inline>
        </w:drawing>
      </w:r>
    </w:p>
    <w:p w:rsidR="007E45A1" w:rsidRDefault="007E45A1">
      <w:r>
        <w:t>Figure 41: Associate User Identity to Hyperty Instance</w:t>
      </w:r>
    </w:p>
    <w:p w:rsidR="007E45A1" w:rsidRDefault="007E45A1">
      <w:r>
        <w:t>This sequence details the steps needed to associate the user identity to a given Hyperty instance.</w:t>
      </w:r>
    </w:p>
    <w:p w:rsidR="007E45A1" w:rsidRDefault="007E45A1">
      <w:r>
        <w:rPr>
          <w:i/>
        </w:rPr>
        <w:t>1</w:t>
      </w:r>
      <w:r>
        <w:t>- Create ProtoSutb1 sandbox.</w:t>
      </w:r>
    </w:p>
    <w:p w:rsidR="007E45A1" w:rsidRDefault="007E45A1">
      <w:r>
        <w:rPr>
          <w:i/>
        </w:rPr>
        <w:t>2</w:t>
      </w:r>
      <w:r>
        <w:t>- Create Hyperty 1 instance for Service Provider 1.</w:t>
      </w:r>
    </w:p>
    <w:p w:rsidR="007E45A1" w:rsidRDefault="007E45A1">
      <w:r>
        <w:rPr>
          <w:i/>
        </w:rPr>
        <w:t>3</w:t>
      </w:r>
      <w:r>
        <w:t>- Create SP1 router and the respective PEP connector.</w:t>
      </w:r>
    </w:p>
    <w:p w:rsidR="007E45A1" w:rsidRDefault="007E45A1">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7E45A1" w:rsidRDefault="007E45A1">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7E45A1" w:rsidRDefault="007E45A1">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7E45A1" w:rsidRDefault="007E45A1">
      <w:r>
        <w:rPr>
          <w:i/>
        </w:rPr>
        <w:t>7</w:t>
      </w:r>
      <w:r>
        <w:t>- The MsgBus sends the Hyperty-user association to the RunTime UserAgent.</w:t>
      </w:r>
    </w:p>
    <w:p w:rsidR="007E45A1" w:rsidRDefault="007E45A1">
      <w:r>
        <w:rPr>
          <w:i/>
        </w:rPr>
        <w:t>8</w:t>
      </w:r>
      <w:r>
        <w:t>- The RunTime UserAgent 'selects' the user identity to be used (eventually by asking Alice which used ID to use) and sends it to the Registry.</w:t>
      </w:r>
    </w:p>
    <w:p w:rsidR="007E45A1" w:rsidRDefault="007E45A1">
      <w:r>
        <w:rPr>
          <w:i/>
        </w:rPr>
        <w:t>9</w:t>
      </w:r>
      <w:r>
        <w:t>- The registry sends a request to the Identities Engine.</w:t>
      </w:r>
    </w:p>
    <w:p w:rsidR="007E45A1" w:rsidRDefault="007E45A1">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58">
        <w:r>
          <w:t>Domain Login</w:t>
        </w:r>
      </w:hyperlink>
      <w:r>
        <w:t xml:space="preserve"> must be performed.</w:t>
      </w:r>
    </w:p>
    <w:p w:rsidR="007E45A1" w:rsidRDefault="007E45A1">
      <w:r>
        <w:rPr>
          <w:i/>
        </w:rPr>
        <w:t>11</w:t>
      </w:r>
      <w:r>
        <w:t>- The Registry sends a request to the Authorization/Policy engine to verify if the User Identity association request by the Hyperty Instance is authorized by the existing Policies.</w:t>
      </w:r>
    </w:p>
    <w:p w:rsidR="007E45A1" w:rsidRDefault="007E45A1">
      <w:r>
        <w:rPr>
          <w:i/>
        </w:rPr>
        <w:lastRenderedPageBreak/>
        <w:t>12</w:t>
      </w:r>
      <w:r>
        <w:t>- If the association is allowed a success message is replied to the registry. If not a reject message is replied (not depicted in the figure).</w:t>
      </w:r>
    </w:p>
    <w:p w:rsidR="007E45A1" w:rsidRDefault="007E45A1">
      <w:r>
        <w:rPr>
          <w:i/>
        </w:rPr>
        <w:t>13</w:t>
      </w:r>
      <w:r>
        <w:t>- The Register Engine generates an Association Token. This Association Token will allow the Hyperty instance to use the requested ID Token.</w:t>
      </w:r>
    </w:p>
    <w:p w:rsidR="007E45A1" w:rsidRDefault="007E45A1">
      <w:r>
        <w:rPr>
          <w:i/>
        </w:rPr>
        <w:t>14</w:t>
      </w:r>
      <w:r>
        <w:t>- The created ID Association Token is sent to the SP1 router.</w:t>
      </w:r>
    </w:p>
    <w:p w:rsidR="007E45A1" w:rsidRDefault="007E45A1">
      <w:r>
        <w:rPr>
          <w:i/>
        </w:rPr>
        <w:t>15</w:t>
      </w:r>
      <w:r>
        <w:t>- The router forwards the ID Association Token to the Hyperty instance (how requested it).</w:t>
      </w:r>
    </w:p>
    <w:p w:rsidR="007E45A1" w:rsidRDefault="007E45A1">
      <w:r>
        <w:rPr>
          <w:i/>
        </w:rPr>
        <w:t>16</w:t>
      </w:r>
      <w:r>
        <w:t>- Hyperty 1 created a new ID Association Token object.</w:t>
      </w:r>
    </w:p>
    <w:p w:rsidR="007E45A1" w:rsidRDefault="007E45A1">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7E45A1" w:rsidRDefault="007E45A1">
      <w:r>
        <w:t>Question: Which option should be provided? If both, which should be the default one?</w:t>
      </w:r>
    </w:p>
    <w:p w:rsidR="007E45A1" w:rsidRDefault="007E45A1">
      <w:pPr>
        <w:pStyle w:val="Heading4"/>
      </w:pPr>
      <w:bookmarkStart w:id="228" w:name="user-identity-assertion"/>
      <w:bookmarkEnd w:id="228"/>
      <w:r>
        <w:t>User identity assertion</w:t>
      </w:r>
    </w:p>
    <w:p w:rsidR="007E45A1" w:rsidRDefault="007E45A1">
      <w:r>
        <w:rPr>
          <w:noProof/>
          <w:lang w:val="en-US" w:eastAsia="en-US"/>
        </w:rPr>
        <w:drawing>
          <wp:inline distT="0" distB="0" distL="0" distR="0">
            <wp:extent cx="5753100" cy="3527093"/>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0" name="Picture" descr="user-identity-assertion.png"/>
                    <pic:cNvPicPr>
                      <a:picLocks noChangeAspect="1" noChangeArrowheads="1"/>
                    </pic:cNvPicPr>
                  </pic:nvPicPr>
                  <pic:blipFill>
                    <a:blip r:embed="rId59" cstate="print"/>
                    <a:stretch>
                      <a:fillRect/>
                    </a:stretch>
                  </pic:blipFill>
                  <pic:spPr bwMode="auto">
                    <a:xfrm>
                      <a:off x="0" y="0"/>
                      <a:ext cx="5753100" cy="3527093"/>
                    </a:xfrm>
                    <a:prstGeom prst="rect">
                      <a:avLst/>
                    </a:prstGeom>
                    <a:noFill/>
                    <a:ln w="9525">
                      <a:noFill/>
                      <a:headEnd/>
                      <a:tailEnd/>
                    </a:ln>
                  </pic:spPr>
                </pic:pic>
              </a:graphicData>
            </a:graphic>
          </wp:inline>
        </w:drawing>
      </w:r>
    </w:p>
    <w:p w:rsidR="007E45A1" w:rsidRDefault="007E45A1">
      <w:r>
        <w:t>Figure 42: User identity assertion sequence diagram</w:t>
      </w:r>
    </w:p>
    <w:p w:rsidR="007E45A1" w:rsidRDefault="007E45A1">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7E45A1" w:rsidRDefault="007E45A1">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7E45A1" w:rsidRDefault="007E45A1">
      <w:r>
        <w:t>If the IdToken is validated, the RuntimeUA confirms the validity to the Hyperty.</w:t>
      </w:r>
    </w:p>
    <w:p w:rsidR="007E45A1" w:rsidRDefault="007E45A1">
      <w:pPr>
        <w:pStyle w:val="Heading3"/>
      </w:pPr>
      <w:bookmarkStart w:id="229" w:name="main-runtime-procedures-for-h2h-communic"/>
      <w:bookmarkStart w:id="230" w:name="_Toc430281432"/>
      <w:bookmarkEnd w:id="229"/>
      <w:r>
        <w:lastRenderedPageBreak/>
        <w:t>Main Runtime Procedures for H2H Communication</w:t>
      </w:r>
      <w:bookmarkEnd w:id="230"/>
    </w:p>
    <w:p w:rsidR="007E45A1" w:rsidRDefault="007E45A1">
      <w:r>
        <w:t xml:space="preserve">This section, describes in detail the Runtime procedures that are required to support Human to Human communication in the runtime. The </w:t>
      </w:r>
      <w:proofErr w:type="gramStart"/>
      <w:r>
        <w:t>description are</w:t>
      </w:r>
      <w:proofErr w:type="gramEnd"/>
      <w:r>
        <w:t xml:space="preserve"> focused on the validation of the Reporter-Observer communication pattern with WebRTC communications. Two main use cases are considered:</w:t>
      </w:r>
    </w:p>
    <w:p w:rsidR="007E45A1" w:rsidRDefault="007E45A1" w:rsidP="00F9383D">
      <w:pPr>
        <w:numPr>
          <w:ilvl w:val="0"/>
          <w:numId w:val="28"/>
        </w:numPr>
      </w:pPr>
      <w:r>
        <w:t>Intra-domain communication where both parties are logged in the same domain</w:t>
      </w:r>
    </w:p>
    <w:p w:rsidR="007E45A1" w:rsidRDefault="007E45A1" w:rsidP="00F9383D">
      <w:pPr>
        <w:numPr>
          <w:ilvl w:val="0"/>
          <w:numId w:val="28"/>
        </w:numPr>
      </w:pPr>
      <w:r>
        <w:t>Inter-domain communication where involved parties are logged in different domains and interoperability is achieved thanks to the protocol-on-the-fly concept.</w:t>
      </w:r>
    </w:p>
    <w:p w:rsidR="007E45A1" w:rsidRDefault="007E45A1">
      <w:r>
        <w:t>For each these Use Cases, six procedures are performed:</w:t>
      </w:r>
    </w:p>
    <w:p w:rsidR="007E45A1" w:rsidRDefault="007E45A1" w:rsidP="00F9383D">
      <w:pPr>
        <w:numPr>
          <w:ilvl w:val="0"/>
          <w:numId w:val="29"/>
        </w:numPr>
      </w:pPr>
      <w:r>
        <w:t>Alice invites Bob</w:t>
      </w:r>
    </w:p>
    <w:p w:rsidR="007E45A1" w:rsidRDefault="007E45A1" w:rsidP="00F9383D">
      <w:pPr>
        <w:numPr>
          <w:ilvl w:val="0"/>
          <w:numId w:val="29"/>
        </w:numPr>
      </w:pPr>
      <w:r>
        <w:t>Bob receives Invitation from Alice</w:t>
      </w:r>
    </w:p>
    <w:p w:rsidR="007E45A1" w:rsidRDefault="007E45A1" w:rsidP="00F9383D">
      <w:pPr>
        <w:numPr>
          <w:ilvl w:val="0"/>
          <w:numId w:val="29"/>
        </w:numPr>
      </w:pPr>
      <w:r>
        <w:t>Alice is aknowledged Bob received Invitation</w:t>
      </w:r>
    </w:p>
    <w:p w:rsidR="007E45A1" w:rsidRDefault="007E45A1" w:rsidP="00F9383D">
      <w:pPr>
        <w:numPr>
          <w:ilvl w:val="0"/>
          <w:numId w:val="29"/>
        </w:numPr>
      </w:pPr>
      <w:r>
        <w:t>Bob's App interaction and Alice's connection update</w:t>
      </w:r>
    </w:p>
    <w:p w:rsidR="007E45A1" w:rsidRDefault="007E45A1" w:rsidP="00F9383D">
      <w:pPr>
        <w:numPr>
          <w:ilvl w:val="0"/>
          <w:numId w:val="29"/>
        </w:numPr>
      </w:pPr>
      <w:r>
        <w:t>Bob gathers WebRTC resources</w:t>
      </w:r>
    </w:p>
    <w:p w:rsidR="007E45A1" w:rsidRDefault="007E45A1" w:rsidP="00F9383D">
      <w:pPr>
        <w:numPr>
          <w:ilvl w:val="0"/>
          <w:numId w:val="29"/>
        </w:numPr>
      </w:pPr>
      <w:r>
        <w:t>Synchronization of Alice's Data Object</w:t>
      </w:r>
    </w:p>
    <w:p w:rsidR="007E45A1" w:rsidRDefault="007E45A1">
      <w:pPr>
        <w:pStyle w:val="Heading4"/>
      </w:pPr>
      <w:bookmarkStart w:id="231" w:name="main-runtime-procedures-for-intra-domain"/>
      <w:bookmarkEnd w:id="231"/>
      <w:r>
        <w:t>Main Runtime Procedures for Intra-domain H2H Communications</w:t>
      </w:r>
    </w:p>
    <w:p w:rsidR="007E45A1" w:rsidRDefault="007E45A1">
      <w:pPr>
        <w:pStyle w:val="Heading5"/>
      </w:pPr>
      <w:bookmarkStart w:id="232" w:name="h2h-intradomain-communication---alice-in"/>
      <w:bookmarkEnd w:id="232"/>
      <w:r>
        <w:t>H2H Intradomain Communication - Alice invites Bob</w:t>
      </w:r>
    </w:p>
    <w:p w:rsidR="007E45A1" w:rsidRDefault="007E45A1">
      <w:r>
        <w:t>This MSC diagrams shows the most relevant steps to support the initial invitation of Alice to Bob.</w:t>
      </w:r>
    </w:p>
    <w:p w:rsidR="007E45A1" w:rsidRDefault="007E45A1">
      <w:r>
        <w:rPr>
          <w:noProof/>
          <w:lang w:val="en-US" w:eastAsia="en-US"/>
        </w:rPr>
        <w:drawing>
          <wp:inline distT="0" distB="0" distL="0" distR="0">
            <wp:extent cx="5753100" cy="2946032"/>
            <wp:effectExtent l="0" t="0" r="0" b="0"/>
            <wp:docPr id="910"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60" cstate="print"/>
                    <a:stretch>
                      <a:fillRect/>
                    </a:stretch>
                  </pic:blipFill>
                  <pic:spPr bwMode="auto">
                    <a:xfrm>
                      <a:off x="0" y="0"/>
                      <a:ext cx="5753100" cy="2946032"/>
                    </a:xfrm>
                    <a:prstGeom prst="rect">
                      <a:avLst/>
                    </a:prstGeom>
                    <a:noFill/>
                    <a:ln w="9525">
                      <a:noFill/>
                      <a:headEnd/>
                      <a:tailEnd/>
                    </a:ln>
                  </pic:spPr>
                </pic:pic>
              </a:graphicData>
            </a:graphic>
          </wp:inline>
        </w:drawing>
      </w:r>
    </w:p>
    <w:p w:rsidR="007E45A1" w:rsidRDefault="007E45A1">
      <w:r>
        <w:t>Figure 43: Alice invites Bob for a communication</w:t>
      </w:r>
    </w:p>
    <w:p w:rsidR="007E45A1" w:rsidRDefault="007E45A1">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7E45A1" w:rsidRDefault="007E45A1">
      <w:r>
        <w:t>(Steps 5 - 7</w:t>
      </w:r>
      <w:proofErr w:type="gramStart"/>
      <w:r>
        <w:t>) :</w:t>
      </w:r>
      <w:proofErr w:type="gramEnd"/>
      <w:r>
        <w:t xml:space="preserve"> the Hyperty Instance creates the Connection, the LocalConnectionDescription and the LocalIceCandidates data objects as defined in [15].</w:t>
      </w:r>
    </w:p>
    <w:p w:rsidR="007E45A1" w:rsidRDefault="007E45A1">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w:t>
      </w:r>
      <w:r>
        <w:lastRenderedPageBreak/>
        <w:t>For simplification purposes we assume the CREATE msg contains the Connection object plus local SDP and local IceCandidates:</w:t>
      </w:r>
    </w:p>
    <w:p w:rsidR="007E45A1" w:rsidRDefault="007E45A1">
      <w:hyperlink r:id="rId61" w:anchor="createmessagebody">
        <w:r>
          <w:rPr>
            <w:b/>
          </w:rPr>
          <w:t>Create Message</w:t>
        </w:r>
      </w:hyperlink>
    </w:p>
    <w:p w:rsidR="007E45A1" w:rsidRDefault="007E45A1">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7E45A1" w:rsidRDefault="007E45A1">
      <w:r>
        <w:t>(Steps 10</w:t>
      </w:r>
      <w:proofErr w:type="gramStart"/>
      <w:r>
        <w:t>) :</w:t>
      </w:r>
      <w:proofErr w:type="gramEnd"/>
      <w:r>
        <w:t xml:space="preserve"> Alice's PEP applies local policies if required including outgoing communication request access control</w:t>
      </w:r>
    </w:p>
    <w:p w:rsidR="007E45A1" w:rsidRDefault="007E45A1">
      <w:r>
        <w:t>(Steps 11</w:t>
      </w:r>
      <w:proofErr w:type="gramStart"/>
      <w:r>
        <w:t>) :</w:t>
      </w:r>
      <w:proofErr w:type="gramEnd"/>
      <w:r>
        <w:t xml:space="preserve"> Alice ID Token assertion is added to the message (see chapter "User identity assertion" for more details).</w:t>
      </w:r>
    </w:p>
    <w:p w:rsidR="007E45A1" w:rsidRDefault="007E45A1">
      <w:r>
        <w:t>(Steps 12 - 14</w:t>
      </w:r>
      <w:proofErr w:type="gramStart"/>
      <w:r>
        <w:t>) :</w:t>
      </w:r>
      <w:proofErr w:type="gramEnd"/>
      <w:r>
        <w:t xml:space="preserve"> the message is routed through Alice Message BUS reaching Service Provider Back-end Messaginge Service.</w:t>
      </w:r>
    </w:p>
    <w:p w:rsidR="007E45A1" w:rsidRDefault="007E45A1">
      <w:pPr>
        <w:pStyle w:val="Heading5"/>
      </w:pPr>
      <w:bookmarkStart w:id="233" w:name="h2h-intradomain-communication---bob-rece"/>
      <w:bookmarkEnd w:id="233"/>
      <w:r>
        <w:t>H2H Intradomain Communication - Bob receives invitation</w:t>
      </w:r>
    </w:p>
    <w:p w:rsidR="007E45A1" w:rsidRDefault="007E45A1">
      <w:r>
        <w:t>This MSC diagrams shows how Bob receives invitation from Bob.</w:t>
      </w:r>
    </w:p>
    <w:p w:rsidR="007E45A1" w:rsidRDefault="007E45A1">
      <w:r>
        <w:rPr>
          <w:noProof/>
          <w:lang w:val="en-US" w:eastAsia="en-US"/>
        </w:rPr>
        <w:drawing>
          <wp:inline distT="0" distB="0" distL="0" distR="0">
            <wp:extent cx="5753100" cy="3017953"/>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62" cstate="print"/>
                    <a:stretch>
                      <a:fillRect/>
                    </a:stretch>
                  </pic:blipFill>
                  <pic:spPr bwMode="auto">
                    <a:xfrm>
                      <a:off x="0" y="0"/>
                      <a:ext cx="5753100" cy="3017953"/>
                    </a:xfrm>
                    <a:prstGeom prst="rect">
                      <a:avLst/>
                    </a:prstGeom>
                    <a:noFill/>
                    <a:ln w="9525">
                      <a:noFill/>
                      <a:headEnd/>
                      <a:tailEnd/>
                    </a:ln>
                  </pic:spPr>
                </pic:pic>
              </a:graphicData>
            </a:graphic>
          </wp:inline>
        </w:drawing>
      </w:r>
    </w:p>
    <w:p w:rsidR="007E45A1" w:rsidRDefault="007E45A1">
      <w:r>
        <w:t>Figure 44: Bob receives invitation</w:t>
      </w:r>
    </w:p>
    <w:p w:rsidR="007E45A1" w:rsidRDefault="007E45A1">
      <w:r>
        <w:t>(Steps 1 - 4) : Service Provider Back-end Messaginge Service routes the message to Bob's Message BUS, asserts Alice's identity and forwards the message to Bobs Router reaching Bob's PEP component</w:t>
      </w:r>
    </w:p>
    <w:p w:rsidR="007E45A1" w:rsidRDefault="007E45A1">
      <w:r>
        <w:t>(Step 4</w:t>
      </w:r>
      <w:proofErr w:type="gramStart"/>
      <w:r>
        <w:t>) :</w:t>
      </w:r>
      <w:proofErr w:type="gramEnd"/>
      <w:r>
        <w:t xml:space="preserve"> Bob's PEP applies local policies if required including incoming communication request access control</w:t>
      </w:r>
    </w:p>
    <w:p w:rsidR="007E45A1" w:rsidRDefault="007E45A1">
      <w:r>
        <w:t>(Steps 5 - 8</w:t>
      </w:r>
      <w:proofErr w:type="gramStart"/>
      <w:r>
        <w:t>) :</w:t>
      </w:r>
      <w:proofErr w:type="gramEnd"/>
      <w:r>
        <w:t xml:space="preserve"> the message is forwarded to Bob's Syncher which creates the requested new objects and reports to Bob's Hyperty Instance the new created objects.</w:t>
      </w:r>
    </w:p>
    <w:p w:rsidR="007E45A1" w:rsidRDefault="007E45A1">
      <w:r>
        <w:t>(Steps 9 - 13</w:t>
      </w:r>
      <w:proofErr w:type="gramStart"/>
      <w:r>
        <w:t>) :</w:t>
      </w:r>
      <w:proofErr w:type="gramEnd"/>
      <w:r>
        <w:t xml:space="preserve"> As soon as the new Objects were created by Bob's syncher, it responds back to Alice to confirm the objects were created with a </w:t>
      </w:r>
      <w:hyperlink r:id="rId63" w:anchor="responsemessagebody">
        <w:r>
          <w:t>Response Message</w:t>
        </w:r>
      </w:hyperlink>
      <w:r>
        <w:t>.</w:t>
      </w:r>
    </w:p>
    <w:p w:rsidR="007E45A1" w:rsidRDefault="007E45A1">
      <w:pPr>
        <w:pStyle w:val="SourceCode"/>
      </w:pPr>
      <w:r>
        <w:lastRenderedPageBreak/>
        <w:t>"id" : "1"</w:t>
      </w:r>
      <w:r>
        <w:br/>
        <w:t>"type" : "RESPONSE",</w:t>
      </w:r>
      <w:r>
        <w:br/>
        <w:t>"from" : "hyperty-instance://sp1/bobhy123",</w:t>
      </w:r>
      <w:r>
        <w:br/>
        <w:t>"to" : "hyperty-instance://sp1/alicehy123",</w:t>
      </w:r>
      <w:r>
        <w:br/>
        <w:t>"contextId" : "qwertyuiopasdfghjkl",</w:t>
      </w:r>
      <w:r>
        <w:br/>
        <w:t>"body" : { "code" : "200" , "description" : "ok"}</w:t>
      </w:r>
    </w:p>
    <w:p w:rsidR="007E45A1" w:rsidRDefault="007E45A1">
      <w:pPr>
        <w:pStyle w:val="Heading5"/>
      </w:pPr>
      <w:bookmarkStart w:id="234" w:name="h2h-intradomain-communication---invitati"/>
      <w:bookmarkEnd w:id="234"/>
      <w:r>
        <w:t>H2H Intradomain Communication - Invitation Acknowledgement</w:t>
      </w:r>
    </w:p>
    <w:p w:rsidR="007E45A1" w:rsidRDefault="007E45A1">
      <w:r>
        <w:t>This MSC diagrams shows how Alice is aknowledged that Bob received the invitation</w:t>
      </w:r>
    </w:p>
    <w:p w:rsidR="007E45A1" w:rsidRDefault="007E45A1">
      <w:r>
        <w:rPr>
          <w:noProof/>
          <w:lang w:val="en-US" w:eastAsia="en-US"/>
        </w:rPr>
        <w:drawing>
          <wp:inline distT="0" distB="0" distL="0" distR="0">
            <wp:extent cx="5753100" cy="1805347"/>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64" cstate="print"/>
                    <a:stretch>
                      <a:fillRect/>
                    </a:stretch>
                  </pic:blipFill>
                  <pic:spPr bwMode="auto">
                    <a:xfrm>
                      <a:off x="0" y="0"/>
                      <a:ext cx="5753100" cy="1805347"/>
                    </a:xfrm>
                    <a:prstGeom prst="rect">
                      <a:avLst/>
                    </a:prstGeom>
                    <a:noFill/>
                    <a:ln w="9525">
                      <a:noFill/>
                      <a:headEnd/>
                      <a:tailEnd/>
                    </a:ln>
                  </pic:spPr>
                </pic:pic>
              </a:graphicData>
            </a:graphic>
          </wp:inline>
        </w:drawing>
      </w:r>
    </w:p>
    <w:p w:rsidR="007E45A1" w:rsidRDefault="007E45A1">
      <w:r>
        <w:t>Figure 45: Aknowledged that Bob received the invitation</w:t>
      </w:r>
    </w:p>
    <w:p w:rsidR="007E45A1" w:rsidRDefault="007E45A1">
      <w:r>
        <w:t>(Step 1 - 3) : Service Provider Back-end Messaginge Service routes the OK Message to Bob's Message BUS which forwards it to its PEP</w:t>
      </w:r>
    </w:p>
    <w:p w:rsidR="007E45A1" w:rsidRDefault="007E45A1">
      <w:r>
        <w:t>(Step 4</w:t>
      </w:r>
      <w:proofErr w:type="gramStart"/>
      <w:r>
        <w:t>) :</w:t>
      </w:r>
      <w:proofErr w:type="gramEnd"/>
      <w:r>
        <w:t xml:space="preserve"> Bob's PEP applies local policies if required</w:t>
      </w:r>
    </w:p>
    <w:p w:rsidR="007E45A1" w:rsidRDefault="007E45A1">
      <w:r>
        <w:t>(Steps 5 - 6</w:t>
      </w:r>
      <w:proofErr w:type="gramStart"/>
      <w:r>
        <w:t>) :</w:t>
      </w:r>
      <w:proofErr w:type="gramEnd"/>
      <w:r>
        <w:t xml:space="preserve"> the message is forwarded to Alice's Syncher which updates the Data Object and reports the change to Alice's Hyperty Instance</w:t>
      </w:r>
    </w:p>
    <w:p w:rsidR="007E45A1" w:rsidRDefault="007E45A1">
      <w:pPr>
        <w:pStyle w:val="Heading5"/>
      </w:pPr>
      <w:r>
        <w:lastRenderedPageBreak/>
        <w:t>Incoming call is notified to Bob's application and Alice is updated</w:t>
      </w:r>
    </w:p>
    <w:p w:rsidR="007E45A1" w:rsidRDefault="007E45A1">
      <w:r>
        <w:rPr>
          <w:noProof/>
          <w:lang w:val="en-US" w:eastAsia="en-US"/>
        </w:rPr>
        <w:drawing>
          <wp:inline distT="0" distB="0" distL="0" distR="0">
            <wp:extent cx="5753100" cy="4160841"/>
            <wp:effectExtent l="0" t="0" r="0" b="0"/>
            <wp:docPr id="913"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65" cstate="print"/>
                    <a:stretch>
                      <a:fillRect/>
                    </a:stretch>
                  </pic:blipFill>
                  <pic:spPr bwMode="auto">
                    <a:xfrm>
                      <a:off x="0" y="0"/>
                      <a:ext cx="5753100" cy="4160841"/>
                    </a:xfrm>
                    <a:prstGeom prst="rect">
                      <a:avLst/>
                    </a:prstGeom>
                    <a:noFill/>
                    <a:ln w="9525">
                      <a:noFill/>
                      <a:headEnd/>
                      <a:tailEnd/>
                    </a:ln>
                  </pic:spPr>
                </pic:pic>
              </a:graphicData>
            </a:graphic>
          </wp:inline>
        </w:drawing>
      </w:r>
    </w:p>
    <w:p w:rsidR="007E45A1" w:rsidRDefault="007E45A1">
      <w:r>
        <w:t>Figure 46: notification update</w:t>
      </w:r>
    </w:p>
    <w:p w:rsidR="007E45A1" w:rsidRDefault="007E45A1">
      <w:r>
        <w:t>(</w:t>
      </w:r>
      <w:proofErr w:type="gramStart"/>
      <w:r>
        <w:t>step</w:t>
      </w:r>
      <w:proofErr w:type="gramEnd"/>
      <w:r>
        <w:t xml:space="preserve"> 1) : The Application which interacts with the human user setups a callback in to be notified when the Connection data Object is modified.</w:t>
      </w:r>
    </w:p>
    <w:p w:rsidR="007E45A1" w:rsidRDefault="007E45A1">
      <w:r>
        <w:t>(</w:t>
      </w:r>
      <w:proofErr w:type="gramStart"/>
      <w:r>
        <w:t>step</w:t>
      </w:r>
      <w:proofErr w:type="gramEnd"/>
      <w:r>
        <w:t xml:space="preserve"> 2) : When a Data Connection Object receives any modification request from another Hyperty, the callback setup in the step before is called. The App is aware of the incoming invitation to establish a media session.</w:t>
      </w:r>
    </w:p>
    <w:p w:rsidR="007E45A1" w:rsidRDefault="007E45A1">
      <w:r>
        <w:t>(</w:t>
      </w:r>
      <w:proofErr w:type="gramStart"/>
      <w:r>
        <w:t>step</w:t>
      </w:r>
      <w:proofErr w:type="gramEnd"/>
      <w:r>
        <w:t xml:space="preserve"> 3) :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7E45A1" w:rsidRDefault="007E45A1">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7E45A1" w:rsidRDefault="007E45A1">
      <w:pPr>
        <w:pStyle w:val="Heading5"/>
      </w:pPr>
      <w:bookmarkStart w:id="235" w:name="bob-starts-webrtc-api"/>
      <w:bookmarkEnd w:id="235"/>
      <w:r>
        <w:lastRenderedPageBreak/>
        <w:t>Bob starts WebRTC API</w:t>
      </w:r>
    </w:p>
    <w:p w:rsidR="007E45A1" w:rsidRDefault="007E45A1">
      <w:r>
        <w:rPr>
          <w:noProof/>
          <w:lang w:val="en-US" w:eastAsia="en-US"/>
        </w:rPr>
        <w:drawing>
          <wp:inline distT="0" distB="0" distL="0" distR="0">
            <wp:extent cx="5753100" cy="2153639"/>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66" cstate="print"/>
                    <a:stretch>
                      <a:fillRect/>
                    </a:stretch>
                  </pic:blipFill>
                  <pic:spPr bwMode="auto">
                    <a:xfrm>
                      <a:off x="0" y="0"/>
                      <a:ext cx="5753100" cy="2153639"/>
                    </a:xfrm>
                    <a:prstGeom prst="rect">
                      <a:avLst/>
                    </a:prstGeom>
                    <a:noFill/>
                    <a:ln w="9525">
                      <a:noFill/>
                      <a:headEnd/>
                      <a:tailEnd/>
                    </a:ln>
                  </pic:spPr>
                </pic:pic>
              </a:graphicData>
            </a:graphic>
          </wp:inline>
        </w:drawing>
      </w:r>
    </w:p>
    <w:p w:rsidR="007E45A1" w:rsidRDefault="007E45A1">
      <w:r>
        <w:t>Figure 47: Bob gatheres WebRTC resources</w:t>
      </w:r>
    </w:p>
    <w:p w:rsidR="007E45A1" w:rsidRDefault="007E45A1">
      <w:r>
        <w:t>(Step 1</w:t>
      </w:r>
      <w:proofErr w:type="gramStart"/>
      <w:r>
        <w:t>) :</w:t>
      </w:r>
      <w:proofErr w:type="gramEnd"/>
      <w:r>
        <w:t xml:space="preserve"> The Hyperty is notified about the added remoteDescription object.</w:t>
      </w:r>
    </w:p>
    <w:p w:rsidR="007E45A1" w:rsidRDefault="007E45A1">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7E45A1" w:rsidRDefault="007E45A1">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7E45A1" w:rsidRDefault="007E45A1">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7E45A1" w:rsidRDefault="007E45A1">
      <w:r>
        <w:t>(Step 8</w:t>
      </w:r>
      <w:proofErr w:type="gramStart"/>
      <w:r>
        <w:t>) :</w:t>
      </w:r>
      <w:proofErr w:type="gramEnd"/>
      <w:r>
        <w:t xml:space="preserve"> The Hyperty updates the Local Data Object with the parameters from the localDescription.</w:t>
      </w:r>
    </w:p>
    <w:p w:rsidR="007E45A1" w:rsidRDefault="007E45A1">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7E45A1" w:rsidRDefault="007E45A1">
      <w:pPr>
        <w:pStyle w:val="Heading5"/>
      </w:pPr>
      <w:bookmarkStart w:id="236" w:name="synchronization-of-alices-data-object"/>
      <w:bookmarkEnd w:id="236"/>
      <w:r>
        <w:t>Synchronization of Alice's Data Object</w:t>
      </w:r>
    </w:p>
    <w:p w:rsidR="007E45A1" w:rsidRDefault="007E45A1">
      <w:r>
        <w:rPr>
          <w:noProof/>
          <w:lang w:val="en-US" w:eastAsia="en-US"/>
        </w:rPr>
        <w:drawing>
          <wp:inline distT="0" distB="0" distL="0" distR="0">
            <wp:extent cx="5753100" cy="1376258"/>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67" cstate="print"/>
                    <a:stretch>
                      <a:fillRect/>
                    </a:stretch>
                  </pic:blipFill>
                  <pic:spPr bwMode="auto">
                    <a:xfrm>
                      <a:off x="0" y="0"/>
                      <a:ext cx="5753100" cy="1376258"/>
                    </a:xfrm>
                    <a:prstGeom prst="rect">
                      <a:avLst/>
                    </a:prstGeom>
                    <a:noFill/>
                    <a:ln w="9525">
                      <a:noFill/>
                      <a:headEnd/>
                      <a:tailEnd/>
                    </a:ln>
                  </pic:spPr>
                </pic:pic>
              </a:graphicData>
            </a:graphic>
          </wp:inline>
        </w:drawing>
      </w:r>
    </w:p>
    <w:p w:rsidR="007E45A1" w:rsidRDefault="007E45A1">
      <w:r>
        <w:t>Figure 48: Synchronization of Alice's Data object</w:t>
      </w:r>
    </w:p>
    <w:p w:rsidR="007E45A1" w:rsidRDefault="007E45A1" w:rsidP="00F9383D">
      <w:pPr>
        <w:numPr>
          <w:ilvl w:val="0"/>
          <w:numId w:val="30"/>
        </w:numPr>
      </w:pPr>
      <w:r>
        <w:t xml:space="preserve">Synchronization of Alice's Data object (Step 1) </w:t>
      </w:r>
      <w:proofErr w:type="gramStart"/>
      <w:r>
        <w:t>The</w:t>
      </w:r>
      <w:proofErr w:type="gramEnd"/>
      <w:r>
        <w:t xml:space="preserve"> local Data object reports that there have been changes in the connection parameters and the Syncher sends a CRUD message through the Policy Enforcer to Update the Remote Data Object at Alice's Hyperty (Step 2).</w:t>
      </w:r>
    </w:p>
    <w:p w:rsidR="007E45A1" w:rsidRDefault="007E45A1">
      <w:r>
        <w:lastRenderedPageBreak/>
        <w:t>(Step 3) the Policy Enforcer checks if the message is compliant with the local policies and the message is sent to the ProtoStub (Step 4) to be in turn sent to the Service Provider 1 Back-End (Step 5) #### Main Runtime Procedures for Inter-domain H2H Communications</w:t>
      </w:r>
    </w:p>
    <w:p w:rsidR="007E45A1" w:rsidRDefault="007E45A1">
      <w:pPr>
        <w:pStyle w:val="Heading5"/>
      </w:pPr>
      <w:bookmarkStart w:id="237" w:name="h2h-interdomain-communication---create-c"/>
      <w:bookmarkEnd w:id="237"/>
      <w:r>
        <w:t>H2H Interdomain Communication - create communication</w:t>
      </w:r>
    </w:p>
    <w:p w:rsidR="007E45A1" w:rsidRDefault="007E45A1">
      <w:r>
        <w:t>This MSC diagrams shows the most relevant steps to support the initial invitation of Alice to Bob, where Alice and Bob are in different domains.</w:t>
      </w:r>
    </w:p>
    <w:p w:rsidR="007E45A1" w:rsidRDefault="007E45A1">
      <w:r>
        <w:rPr>
          <w:noProof/>
          <w:lang w:val="en-US" w:eastAsia="en-US"/>
        </w:rPr>
        <w:drawing>
          <wp:inline distT="0" distB="0" distL="0" distR="0">
            <wp:extent cx="5753100" cy="3002367"/>
            <wp:effectExtent l="0" t="0" r="0" b="0"/>
            <wp:docPr id="916" name="Picture"/>
            <wp:cNvGraphicFramePr/>
            <a:graphic xmlns:a="http://schemas.openxmlformats.org/drawingml/2006/main">
              <a:graphicData uri="http://schemas.openxmlformats.org/drawingml/2006/picture">
                <pic:pic xmlns:pic="http://schemas.openxmlformats.org/drawingml/2006/picture">
                  <pic:nvPicPr>
                    <pic:cNvPr id="0" name="Picture" descr="h2h-inter-comm-1-alice-invites-bob.png"/>
                    <pic:cNvPicPr>
                      <a:picLocks noChangeAspect="1" noChangeArrowheads="1"/>
                    </pic:cNvPicPr>
                  </pic:nvPicPr>
                  <pic:blipFill>
                    <a:blip r:embed="rId68" cstate="print"/>
                    <a:stretch>
                      <a:fillRect/>
                    </a:stretch>
                  </pic:blipFill>
                  <pic:spPr bwMode="auto">
                    <a:xfrm>
                      <a:off x="0" y="0"/>
                      <a:ext cx="5753100" cy="3002367"/>
                    </a:xfrm>
                    <a:prstGeom prst="rect">
                      <a:avLst/>
                    </a:prstGeom>
                    <a:noFill/>
                    <a:ln w="9525">
                      <a:noFill/>
                      <a:headEnd/>
                      <a:tailEnd/>
                    </a:ln>
                  </pic:spPr>
                </pic:pic>
              </a:graphicData>
            </a:graphic>
          </wp:inline>
        </w:drawing>
      </w:r>
    </w:p>
    <w:p w:rsidR="007E45A1" w:rsidRDefault="007E45A1">
      <w:r>
        <w:t xml:space="preserve">H2H Intradomain </w:t>
      </w:r>
      <w:proofErr w:type="gramStart"/>
      <w:r>
        <w:t>Communication :</w:t>
      </w:r>
      <w:proofErr w:type="gramEnd"/>
      <w:r>
        <w:t xml:space="preserve"> create communication</w:t>
      </w:r>
    </w:p>
    <w:p w:rsidR="007E45A1" w:rsidRDefault="007E45A1">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7E45A1" w:rsidRDefault="007E45A1">
      <w:r>
        <w:t>(Steps 5 - 7</w:t>
      </w:r>
      <w:proofErr w:type="gramStart"/>
      <w:r>
        <w:t>) :</w:t>
      </w:r>
      <w:proofErr w:type="gramEnd"/>
      <w:r>
        <w:t xml:space="preserve"> the Hyperty Instance creates the Connection, the LocalConnectionDescription and the LocalIceCandidates data objects as defined in [15].</w:t>
      </w:r>
    </w:p>
    <w:p w:rsidR="007E45A1" w:rsidRDefault="007E45A1">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7E45A1" w:rsidRDefault="007E45A1">
      <w:hyperlink r:id="rId69" w:anchor="createmessagebody">
        <w:r>
          <w:rPr>
            <w:b/>
          </w:rPr>
          <w:t>Create Message</w:t>
        </w:r>
      </w:hyperlink>
    </w:p>
    <w:p w:rsidR="007E45A1" w:rsidRDefault="007E45A1">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7E45A1" w:rsidRDefault="007E45A1">
      <w:r>
        <w:t>(Steps 10</w:t>
      </w:r>
      <w:proofErr w:type="gramStart"/>
      <w:r>
        <w:t>) :</w:t>
      </w:r>
      <w:proofErr w:type="gramEnd"/>
      <w:r>
        <w:t xml:space="preserve"> Alice's PEP applies local policies if required including outgoing communication request access control</w:t>
      </w:r>
    </w:p>
    <w:p w:rsidR="007E45A1" w:rsidRDefault="007E45A1">
      <w:r>
        <w:t>(Step 11</w:t>
      </w:r>
      <w:proofErr w:type="gramStart"/>
      <w:r>
        <w:t>) :</w:t>
      </w:r>
      <w:proofErr w:type="gramEnd"/>
      <w:r>
        <w:t xml:space="preserve"> The message is routed towards Alice Message BUS.</w:t>
      </w:r>
    </w:p>
    <w:p w:rsidR="007E45A1" w:rsidRDefault="007E45A1">
      <w:r>
        <w:t>(Step 12</w:t>
      </w:r>
      <w:proofErr w:type="gramStart"/>
      <w:r>
        <w:t>) :</w:t>
      </w:r>
      <w:proofErr w:type="gramEnd"/>
      <w:r>
        <w:t xml:space="preserve"> SP2 protostub is deployed in the runtime if not deployed yet as defined in chapter "Deploy Protocol Stub"</w:t>
      </w:r>
    </w:p>
    <w:p w:rsidR="007E45A1" w:rsidRDefault="007E45A1">
      <w:r>
        <w:lastRenderedPageBreak/>
        <w:t>(Steps 13 - 14</w:t>
      </w:r>
      <w:proofErr w:type="gramStart"/>
      <w:r>
        <w:t>) :</w:t>
      </w:r>
      <w:proofErr w:type="gramEnd"/>
      <w:r>
        <w:t xml:space="preserve"> The Message BUS routes the message to the SP2 protocol stub which processes it to send it to Service Provider 2 Back-end Messaging Service.</w:t>
      </w:r>
    </w:p>
    <w:p w:rsidR="007E45A1" w:rsidRDefault="007E45A1">
      <w:pPr>
        <w:pStyle w:val="Heading5"/>
      </w:pPr>
      <w:bookmarkStart w:id="238" w:name="h2h-interdomain-communication---bob-rece"/>
      <w:bookmarkEnd w:id="238"/>
      <w:r>
        <w:t>H2H Interdomain Communication - Bob receives invitation</w:t>
      </w:r>
    </w:p>
    <w:p w:rsidR="007E45A1" w:rsidRDefault="007E45A1">
      <w:r>
        <w:t>This MSC diagrams shows how Bob receives invitation from Bob.</w:t>
      </w:r>
    </w:p>
    <w:p w:rsidR="007E45A1" w:rsidRDefault="007E45A1">
      <w:r>
        <w:rPr>
          <w:noProof/>
          <w:lang w:val="en-US" w:eastAsia="en-US"/>
        </w:rPr>
        <w:drawing>
          <wp:inline distT="0" distB="0" distL="0" distR="0">
            <wp:extent cx="5753100" cy="2903946"/>
            <wp:effectExtent l="0" t="0" r="0" b="0"/>
            <wp:docPr id="917" name="Picture"/>
            <wp:cNvGraphicFramePr/>
            <a:graphic xmlns:a="http://schemas.openxmlformats.org/drawingml/2006/main">
              <a:graphicData uri="http://schemas.openxmlformats.org/drawingml/2006/picture">
                <pic:pic xmlns:pic="http://schemas.openxmlformats.org/drawingml/2006/picture">
                  <pic:nvPicPr>
                    <pic:cNvPr id="0" name="Picture" descr="h2h-inter-comm-2-bob-receives-invitation.png"/>
                    <pic:cNvPicPr>
                      <a:picLocks noChangeAspect="1" noChangeArrowheads="1"/>
                    </pic:cNvPicPr>
                  </pic:nvPicPr>
                  <pic:blipFill>
                    <a:blip r:embed="rId70" cstate="print"/>
                    <a:stretch>
                      <a:fillRect/>
                    </a:stretch>
                  </pic:blipFill>
                  <pic:spPr bwMode="auto">
                    <a:xfrm>
                      <a:off x="0" y="0"/>
                      <a:ext cx="5753100" cy="2903946"/>
                    </a:xfrm>
                    <a:prstGeom prst="rect">
                      <a:avLst/>
                    </a:prstGeom>
                    <a:noFill/>
                    <a:ln w="9525">
                      <a:noFill/>
                      <a:headEnd/>
                      <a:tailEnd/>
                    </a:ln>
                  </pic:spPr>
                </pic:pic>
              </a:graphicData>
            </a:graphic>
          </wp:inline>
        </w:drawing>
      </w:r>
    </w:p>
    <w:p w:rsidR="007E45A1" w:rsidRDefault="007E45A1">
      <w:r>
        <w:t xml:space="preserve">H2H Interdomain </w:t>
      </w:r>
      <w:proofErr w:type="gramStart"/>
      <w:r>
        <w:t>Communication :</w:t>
      </w:r>
      <w:proofErr w:type="gramEnd"/>
      <w:r>
        <w:t xml:space="preserve"> bob receives invitation</w:t>
      </w:r>
    </w:p>
    <w:p w:rsidR="007E45A1" w:rsidRDefault="007E45A1">
      <w:r>
        <w:t>(Steps 1 - 3) : The Service Provider 2 Stub that has been deployed in Alice's Runtime sends the message to Bob's Message BUS, asserts Alice's identity and forwards the message to Bobs Router reaching Bob's PEP component</w:t>
      </w:r>
    </w:p>
    <w:p w:rsidR="007E45A1" w:rsidRDefault="007E45A1">
      <w:r>
        <w:t>(Step 4</w:t>
      </w:r>
      <w:proofErr w:type="gramStart"/>
      <w:r>
        <w:t>) :</w:t>
      </w:r>
      <w:proofErr w:type="gramEnd"/>
      <w:r>
        <w:t xml:space="preserve"> Bob's PEP applies local policies if required including incoming communication request access control</w:t>
      </w:r>
    </w:p>
    <w:p w:rsidR="007E45A1" w:rsidRDefault="007E45A1">
      <w:r>
        <w:t>(Steps 5 - 8</w:t>
      </w:r>
      <w:proofErr w:type="gramStart"/>
      <w:r>
        <w:t>) :</w:t>
      </w:r>
      <w:proofErr w:type="gramEnd"/>
      <w:r>
        <w:t xml:space="preserve"> the message is forwarded to Bob's Syncher which creates the requested new objects and reports to Bob's Hyperty Instance the new created objects.</w:t>
      </w:r>
    </w:p>
    <w:p w:rsidR="007E45A1" w:rsidRDefault="007E45A1">
      <w:r>
        <w:t>(Steps 9 - 10</w:t>
      </w:r>
      <w:proofErr w:type="gramStart"/>
      <w:r>
        <w:t>) :</w:t>
      </w:r>
      <w:proofErr w:type="gramEnd"/>
      <w:r>
        <w:t xml:space="preserve"> As soon as the new Objects were created by Bob's syncher, it responds back to Alice to confirm the objects were created with a </w:t>
      </w:r>
      <w:hyperlink r:id="rId71" w:anchor="responsemessagebody">
        <w:r>
          <w:t>Response Message</w:t>
        </w:r>
      </w:hyperlink>
      <w:r>
        <w:t>.</w:t>
      </w:r>
    </w:p>
    <w:p w:rsidR="007E45A1" w:rsidRDefault="007E45A1">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7E45A1" w:rsidRDefault="007E45A1">
      <w:r>
        <w:t>(Step 11</w:t>
      </w:r>
      <w:proofErr w:type="gramStart"/>
      <w:r>
        <w:t>) :</w:t>
      </w:r>
      <w:proofErr w:type="gramEnd"/>
      <w:r>
        <w:t xml:space="preserve"> The message Bus sends the message to Alice via the SP2 stub, deployed in Alice's runtime</w:t>
      </w:r>
    </w:p>
    <w:p w:rsidR="007E45A1" w:rsidRDefault="007E45A1">
      <w:pPr>
        <w:pStyle w:val="Heading5"/>
      </w:pPr>
      <w:bookmarkStart w:id="239" w:name="h2h-interdomain-communication---invitati"/>
      <w:bookmarkEnd w:id="239"/>
      <w:r>
        <w:t>H2H Interdomain Communication - Invitation Acknowledgement</w:t>
      </w:r>
    </w:p>
    <w:p w:rsidR="007E45A1" w:rsidRDefault="007E45A1">
      <w:r>
        <w:t>This MSC diagrams shows how Alice is aknowledged that Bob received the invitation</w:t>
      </w:r>
    </w:p>
    <w:p w:rsidR="007E45A1" w:rsidRDefault="007E45A1">
      <w:r>
        <w:rPr>
          <w:noProof/>
          <w:lang w:val="en-US" w:eastAsia="en-US"/>
        </w:rPr>
        <w:lastRenderedPageBreak/>
        <w:drawing>
          <wp:inline distT="0" distB="0" distL="0" distR="0">
            <wp:extent cx="5753100" cy="1694112"/>
            <wp:effectExtent l="0" t="0" r="0" b="0"/>
            <wp:docPr id="918" name="Picture"/>
            <wp:cNvGraphicFramePr/>
            <a:graphic xmlns:a="http://schemas.openxmlformats.org/drawingml/2006/main">
              <a:graphicData uri="http://schemas.openxmlformats.org/drawingml/2006/picture">
                <pic:pic xmlns:pic="http://schemas.openxmlformats.org/drawingml/2006/picture">
                  <pic:nvPicPr>
                    <pic:cNvPr id="0" name="Picture" descr="h2h-inter-comm-3-alice-is-aknowledged.png"/>
                    <pic:cNvPicPr>
                      <a:picLocks noChangeAspect="1" noChangeArrowheads="1"/>
                    </pic:cNvPicPr>
                  </pic:nvPicPr>
                  <pic:blipFill>
                    <a:blip r:embed="rId72" cstate="print"/>
                    <a:stretch>
                      <a:fillRect/>
                    </a:stretch>
                  </pic:blipFill>
                  <pic:spPr bwMode="auto">
                    <a:xfrm>
                      <a:off x="0" y="0"/>
                      <a:ext cx="5753100" cy="1694112"/>
                    </a:xfrm>
                    <a:prstGeom prst="rect">
                      <a:avLst/>
                    </a:prstGeom>
                    <a:noFill/>
                    <a:ln w="9525">
                      <a:noFill/>
                      <a:headEnd/>
                      <a:tailEnd/>
                    </a:ln>
                  </pic:spPr>
                </pic:pic>
              </a:graphicData>
            </a:graphic>
          </wp:inline>
        </w:drawing>
      </w:r>
    </w:p>
    <w:p w:rsidR="007E45A1" w:rsidRDefault="007E45A1">
      <w:r>
        <w:t xml:space="preserve">H2H Interdomain </w:t>
      </w:r>
      <w:proofErr w:type="gramStart"/>
      <w:r>
        <w:t>Communication :</w:t>
      </w:r>
      <w:proofErr w:type="gramEnd"/>
      <w:r>
        <w:t xml:space="preserve"> Alice is Aknowledged</w:t>
      </w:r>
    </w:p>
    <w:p w:rsidR="007E45A1" w:rsidRDefault="007E45A1">
      <w:r>
        <w:t>(Step 1 - 3) : Service Provider Back-end Messaginge Service sends the OK Message to via the SP2 protocol Stub to Bob's Message BUS which forwards it to its PEP</w:t>
      </w:r>
    </w:p>
    <w:p w:rsidR="007E45A1" w:rsidRDefault="007E45A1">
      <w:r>
        <w:t>(Step 4</w:t>
      </w:r>
      <w:proofErr w:type="gramStart"/>
      <w:r>
        <w:t>) :</w:t>
      </w:r>
      <w:proofErr w:type="gramEnd"/>
      <w:r>
        <w:t xml:space="preserve"> Bob's PEP applies local policies if required</w:t>
      </w:r>
    </w:p>
    <w:p w:rsidR="007E45A1" w:rsidRDefault="007E45A1">
      <w:r>
        <w:t>(Steps 5 - 6</w:t>
      </w:r>
      <w:proofErr w:type="gramStart"/>
      <w:r>
        <w:t>) :</w:t>
      </w:r>
      <w:proofErr w:type="gramEnd"/>
      <w:r>
        <w:t xml:space="preserve"> the message is forwarded to Alice's Syncher which updates the Data Object and reports the change to Alice's Hyperty Instance</w:t>
      </w:r>
    </w:p>
    <w:p w:rsidR="007E45A1" w:rsidRDefault="007E45A1">
      <w:pPr>
        <w:pStyle w:val="Heading5"/>
      </w:pPr>
      <w:bookmarkStart w:id="240" w:name="incoming-call-is-notified-to-bobs-applic"/>
      <w:bookmarkEnd w:id="240"/>
      <w:r>
        <w:t>Incoming call is notified to Bob's application and Alice is updated</w:t>
      </w:r>
    </w:p>
    <w:p w:rsidR="007E45A1" w:rsidRDefault="007E45A1">
      <w:r>
        <w:t>The sequence for presentation of the call notification to the user is the same as the corresponding sequence for an Intradomain communication.</w:t>
      </w:r>
    </w:p>
    <w:p w:rsidR="007E45A1" w:rsidRDefault="007E45A1">
      <w:r>
        <w:rPr>
          <w:noProof/>
          <w:lang w:val="en-US" w:eastAsia="en-US"/>
        </w:rPr>
        <w:drawing>
          <wp:inline distT="0" distB="0" distL="0" distR="0">
            <wp:extent cx="5753100" cy="4160841"/>
            <wp:effectExtent l="0" t="0" r="0" b="0"/>
            <wp:docPr id="919" name="Picture"/>
            <wp:cNvGraphicFramePr/>
            <a:graphic xmlns:a="http://schemas.openxmlformats.org/drawingml/2006/main">
              <a:graphicData uri="http://schemas.openxmlformats.org/drawingml/2006/picture">
                <pic:pic xmlns:pic="http://schemas.openxmlformats.org/drawingml/2006/picture">
                  <pic:nvPicPr>
                    <pic:cNvPr id="0" name="Picture" descr="h2h-inter-comm-4-notification-update.png"/>
                    <pic:cNvPicPr>
                      <a:picLocks noChangeAspect="1" noChangeArrowheads="1"/>
                    </pic:cNvPicPr>
                  </pic:nvPicPr>
                  <pic:blipFill>
                    <a:blip r:embed="rId65" cstate="print"/>
                    <a:stretch>
                      <a:fillRect/>
                    </a:stretch>
                  </pic:blipFill>
                  <pic:spPr bwMode="auto">
                    <a:xfrm>
                      <a:off x="0" y="0"/>
                      <a:ext cx="5753100" cy="4160841"/>
                    </a:xfrm>
                    <a:prstGeom prst="rect">
                      <a:avLst/>
                    </a:prstGeom>
                    <a:noFill/>
                    <a:ln w="9525">
                      <a:noFill/>
                      <a:headEnd/>
                      <a:tailEnd/>
                    </a:ln>
                  </pic:spPr>
                </pic:pic>
              </a:graphicData>
            </a:graphic>
          </wp:inline>
        </w:drawing>
      </w:r>
    </w:p>
    <w:p w:rsidR="007E45A1" w:rsidRDefault="007E45A1">
      <w:r>
        <w:t xml:space="preserve">H2H Interdomain </w:t>
      </w:r>
      <w:proofErr w:type="gramStart"/>
      <w:r>
        <w:t>Communication :</w:t>
      </w:r>
      <w:proofErr w:type="gramEnd"/>
      <w:r>
        <w:t xml:space="preserve"> notification update</w:t>
      </w:r>
    </w:p>
    <w:p w:rsidR="007E45A1" w:rsidRDefault="007E45A1">
      <w:r>
        <w:t>(Step 1</w:t>
      </w:r>
      <w:proofErr w:type="gramStart"/>
      <w:r>
        <w:t>) :</w:t>
      </w:r>
      <w:proofErr w:type="gramEnd"/>
      <w:r>
        <w:t xml:space="preserve"> The Application which interacts with the human user setups a callback in to be notified when the Connection data Object is modified.</w:t>
      </w:r>
    </w:p>
    <w:p w:rsidR="007E45A1" w:rsidRDefault="007E45A1">
      <w:r>
        <w:lastRenderedPageBreak/>
        <w:t>(Step 2</w:t>
      </w:r>
      <w:proofErr w:type="gramStart"/>
      <w:r>
        <w:t>) :</w:t>
      </w:r>
      <w:proofErr w:type="gramEnd"/>
      <w:r>
        <w:t xml:space="preserve"> When a Data Connection Object receives any modification request from another Hyperty, the callback setup in the step before is called. The App is aware of the incoming invitation to establish a media session.</w:t>
      </w:r>
    </w:p>
    <w:p w:rsidR="007E45A1" w:rsidRDefault="007E45A1">
      <w:r>
        <w:t>(Step 3</w:t>
      </w:r>
      <w:proofErr w:type="gramStart"/>
      <w:r>
        <w:t>) :</w:t>
      </w:r>
      <w:proofErr w:type="gramEnd"/>
      <w:r>
        <w:t xml:space="preserve">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7E45A1" w:rsidRDefault="007E45A1">
      <w:r>
        <w:t>(Steps 6 - 7</w:t>
      </w:r>
      <w:proofErr w:type="gramStart"/>
      <w:r>
        <w:t>) :</w:t>
      </w:r>
      <w:proofErr w:type="gramEnd"/>
      <w:r>
        <w:t xml:space="preserve"> The Syncher element from the Hyperty setups an Observer callback in the Local Data Object which will be called when the Local Data Object changes. (Step 7) The observer reports that there is a communication in progress to the Syncher.</w:t>
      </w:r>
    </w:p>
    <w:p w:rsidR="007E45A1" w:rsidRDefault="007E45A1">
      <w:pPr>
        <w:pStyle w:val="Heading5"/>
      </w:pPr>
      <w:bookmarkStart w:id="241" w:name="bob-starts-webrtc-api-1"/>
      <w:bookmarkEnd w:id="241"/>
      <w:r>
        <w:t>Bob starts WebRTC API</w:t>
      </w:r>
    </w:p>
    <w:p w:rsidR="007E45A1" w:rsidRDefault="007E45A1">
      <w:r>
        <w:t>The sequence for the gathering of the WebRTC resources is the same as the corresponding sequence for an Intradomain communication.</w:t>
      </w:r>
    </w:p>
    <w:p w:rsidR="007E45A1" w:rsidRDefault="007E45A1">
      <w:r>
        <w:rPr>
          <w:noProof/>
          <w:lang w:val="en-US" w:eastAsia="en-US"/>
        </w:rPr>
        <w:drawing>
          <wp:inline distT="0" distB="0" distL="0" distR="0">
            <wp:extent cx="5753100" cy="2357045"/>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0" name="Picture" descr="h2h-inter-comm-5-bob-webrtc.png"/>
                    <pic:cNvPicPr>
                      <a:picLocks noChangeAspect="1" noChangeArrowheads="1"/>
                    </pic:cNvPicPr>
                  </pic:nvPicPr>
                  <pic:blipFill>
                    <a:blip r:embed="rId73" cstate="print"/>
                    <a:stretch>
                      <a:fillRect/>
                    </a:stretch>
                  </pic:blipFill>
                  <pic:spPr bwMode="auto">
                    <a:xfrm>
                      <a:off x="0" y="0"/>
                      <a:ext cx="5753100" cy="2357045"/>
                    </a:xfrm>
                    <a:prstGeom prst="rect">
                      <a:avLst/>
                    </a:prstGeom>
                    <a:noFill/>
                    <a:ln w="9525">
                      <a:noFill/>
                      <a:headEnd/>
                      <a:tailEnd/>
                    </a:ln>
                  </pic:spPr>
                </pic:pic>
              </a:graphicData>
            </a:graphic>
          </wp:inline>
        </w:drawing>
      </w:r>
    </w:p>
    <w:p w:rsidR="007E45A1" w:rsidRDefault="007E45A1">
      <w:r>
        <w:t xml:space="preserve">H2H Interdomain </w:t>
      </w:r>
      <w:proofErr w:type="gramStart"/>
      <w:r>
        <w:t>Communication :</w:t>
      </w:r>
      <w:proofErr w:type="gramEnd"/>
      <w:r>
        <w:t xml:space="preserve"> Bob gatheres WebRTC resources</w:t>
      </w:r>
    </w:p>
    <w:p w:rsidR="007E45A1" w:rsidRDefault="007E45A1">
      <w:r>
        <w:t>(Step 1</w:t>
      </w:r>
      <w:proofErr w:type="gramStart"/>
      <w:r>
        <w:t>) :</w:t>
      </w:r>
      <w:proofErr w:type="gramEnd"/>
      <w:r>
        <w:t xml:space="preserve"> The Hyperty is notified about the added remoteDescription object.</w:t>
      </w:r>
    </w:p>
    <w:p w:rsidR="007E45A1" w:rsidRDefault="007E45A1">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7E45A1" w:rsidRDefault="007E45A1">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7E45A1" w:rsidRDefault="007E45A1">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7E45A1" w:rsidRDefault="007E45A1">
      <w:r>
        <w:t>(Step 8</w:t>
      </w:r>
      <w:proofErr w:type="gramStart"/>
      <w:r>
        <w:t>) :</w:t>
      </w:r>
      <w:proofErr w:type="gramEnd"/>
      <w:r>
        <w:t xml:space="preserve"> The Hyperty updates the Local Data Object with the parameters from the localDescription.</w:t>
      </w:r>
    </w:p>
    <w:p w:rsidR="007E45A1" w:rsidRDefault="007E45A1">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w:t>
      </w:r>
      <w:r>
        <w:lastRenderedPageBreak/>
        <w:t>a filter operation (Step 10), e.g. to filter out non-relay candidates to force TURN based operation, and reports the remaining candidates to the Local Data Object (Step 11)</w:t>
      </w:r>
    </w:p>
    <w:p w:rsidR="007E45A1" w:rsidRDefault="007E45A1">
      <w:pPr>
        <w:pStyle w:val="Heading5"/>
      </w:pPr>
      <w:bookmarkStart w:id="242" w:name="synchronization-of-alices-data-object-1"/>
      <w:bookmarkEnd w:id="242"/>
      <w:r>
        <w:t>Synchronization of Alice's Data Object</w:t>
      </w:r>
    </w:p>
    <w:p w:rsidR="007E45A1" w:rsidRDefault="007E45A1">
      <w:r>
        <w:rPr>
          <w:noProof/>
          <w:lang w:val="en-US" w:eastAsia="en-US"/>
        </w:rPr>
        <w:drawing>
          <wp:inline distT="0" distB="0" distL="0" distR="0">
            <wp:extent cx="5753100" cy="1373014"/>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0" name="Picture" descr="h2h-inter-comm-6-alice-DO-synch.png"/>
                    <pic:cNvPicPr>
                      <a:picLocks noChangeAspect="1" noChangeArrowheads="1"/>
                    </pic:cNvPicPr>
                  </pic:nvPicPr>
                  <pic:blipFill>
                    <a:blip r:embed="rId74" cstate="print"/>
                    <a:stretch>
                      <a:fillRect/>
                    </a:stretch>
                  </pic:blipFill>
                  <pic:spPr bwMode="auto">
                    <a:xfrm>
                      <a:off x="0" y="0"/>
                      <a:ext cx="5753100" cy="1373014"/>
                    </a:xfrm>
                    <a:prstGeom prst="rect">
                      <a:avLst/>
                    </a:prstGeom>
                    <a:noFill/>
                    <a:ln w="9525">
                      <a:noFill/>
                      <a:headEnd/>
                      <a:tailEnd/>
                    </a:ln>
                  </pic:spPr>
                </pic:pic>
              </a:graphicData>
            </a:graphic>
          </wp:inline>
        </w:drawing>
      </w:r>
    </w:p>
    <w:p w:rsidR="007E45A1" w:rsidRDefault="007E45A1">
      <w:r>
        <w:t xml:space="preserve">H2H Interdomain </w:t>
      </w:r>
      <w:proofErr w:type="gramStart"/>
      <w:r>
        <w:t>Communication :</w:t>
      </w:r>
      <w:proofErr w:type="gramEnd"/>
      <w:r>
        <w:t xml:space="preserve"> Synchronization of Alice's Data object</w:t>
      </w:r>
    </w:p>
    <w:p w:rsidR="007E45A1" w:rsidRDefault="007E45A1">
      <w:r>
        <w:t>(Steps 1 - 2) : The local Data object reports that there have been changes in the connection parameters and the Syncher sends a CRUD message through the Policy Enforcer to Update the Remote Data Object at Alice's Hyperty (Step 2).</w:t>
      </w:r>
    </w:p>
    <w:p w:rsidR="007E45A1" w:rsidRDefault="007E45A1">
      <w:r>
        <w:t>(Steps 3 - 4</w:t>
      </w:r>
      <w:proofErr w:type="gramStart"/>
      <w:r>
        <w:t>) :</w:t>
      </w:r>
      <w:proofErr w:type="gramEnd"/>
      <w:r>
        <w:t xml:space="preserve"> The Policy Enforcer checks if the message is compliant with the local policies and forwards the message the Msg Bus (Step 4)</w:t>
      </w:r>
    </w:p>
    <w:p w:rsidR="007E45A1" w:rsidRDefault="007E45A1">
      <w:r>
        <w:t>(Step 5</w:t>
      </w:r>
      <w:proofErr w:type="gramStart"/>
      <w:r>
        <w:t>) :</w:t>
      </w:r>
      <w:proofErr w:type="gramEnd"/>
      <w:r>
        <w:t xml:space="preserve"> The message Bus sends the message to Alice via the SP2 stub, deployed in Alice's runtime ### Runtime Main Procedures for M2M Communication</w:t>
      </w:r>
    </w:p>
    <w:p w:rsidR="007E45A1" w:rsidRDefault="007E45A1">
      <w:r>
        <w:t xml:space="preserve">An overview of the M2M End-User runtime components and their interaction with the Management Services and Network Services is presented in the diagram below. There are two devices depicted: an existing one and a new one that is entering the reThink environment. The existing one acts as an information producer and the new one </w:t>
      </w:r>
      <w:proofErr w:type="gramStart"/>
      <w:r>
        <w:t>acts</w:t>
      </w:r>
      <w:proofErr w:type="gramEnd"/>
      <w:r>
        <w:t xml:space="preserve"> as an information consumer. The Context Producer App holds reference to multiple hiperties. The first operation is to register the producer hiperties to the Global Registry. The new device will first perform a discovery procedure in order to retrieve the producing hiperties location, pointing to a: * remote Network Service, named here M2M Messaging Service, dedicated for M2M services like storing resources for sensing and actuating (Global M2M Resource Directory) * located on the existing device (Local M2M Resource Directory), with the same purpose for sensing and actuating</w:t>
      </w:r>
    </w:p>
    <w:p w:rsidR="007E45A1" w:rsidRDefault="007E45A1">
      <w:r>
        <w:t>The flexibility of supporting these two scenarios allows the architecture to support at the same time a: * publish-subscribe communication in which a Network Service is used to convey information between two endpoints that need to communicate * and a peer-to-peer communication in which a locally stored resource on the existing device is used to exchange data</w:t>
      </w:r>
    </w:p>
    <w:p w:rsidR="007E45A1" w:rsidRDefault="007E45A1">
      <w:r>
        <w:t>After the discovery procedure the new device Runtime User Agent can perform a bootstrap procedure involving one or more hiperty and protostub download and instantion operations associated to the producing hiperties. The Identity Management (IdM) hiperty residing on the existing device will apply policies to enforce access control of the consumer hiperty. The QoS User Agent will assist the Runtime User Agent with information on the connectivity so that the download can be performed efficiently, e.g. requests will be sent only when connectivity on the new device is available. A mechanism for access control will be also enforced on the remote M2M resource directory by contacting the Identity Management management service.</w:t>
      </w:r>
    </w:p>
    <w:p w:rsidR="007E45A1" w:rsidRDefault="007E45A1">
      <w:r>
        <w:t>The Context Producer ProtoStub will be used by the existing device to communicate with the local or remote M2M resource directory in order to push data or subscribe to actions. The Context Consumer Protostub will be used by the new device to push actions and subscribe/receive notifications on data exchanged by the existing device.</w:t>
      </w:r>
    </w:p>
    <w:p w:rsidR="007E45A1" w:rsidRDefault="007E45A1">
      <w:r>
        <w:rPr>
          <w:noProof/>
          <w:lang w:val="en-US" w:eastAsia="en-US"/>
        </w:rPr>
        <w:lastRenderedPageBreak/>
        <w:drawing>
          <wp:inline distT="0" distB="0" distL="0" distR="0">
            <wp:extent cx="5753100" cy="3841647"/>
            <wp:effectExtent l="0" t="0" r="0" b="0"/>
            <wp:docPr id="922"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75" cstate="print"/>
                    <a:stretch>
                      <a:fillRect/>
                    </a:stretch>
                  </pic:blipFill>
                  <pic:spPr bwMode="auto">
                    <a:xfrm>
                      <a:off x="0" y="0"/>
                      <a:ext cx="5753100" cy="3841647"/>
                    </a:xfrm>
                    <a:prstGeom prst="rect">
                      <a:avLst/>
                    </a:prstGeom>
                    <a:noFill/>
                    <a:ln w="9525">
                      <a:noFill/>
                      <a:headEnd/>
                      <a:tailEnd/>
                    </a:ln>
                  </pic:spPr>
                </pic:pic>
              </a:graphicData>
            </a:graphic>
          </wp:inline>
        </w:drawing>
      </w:r>
    </w:p>
    <w:p w:rsidR="007E45A1" w:rsidRDefault="007E45A1">
      <w:r>
        <w:t>Figure 49: Runtime Main Procedures for M2M Communication</w:t>
      </w:r>
    </w:p>
    <w:p w:rsidR="007E45A1" w:rsidRDefault="007E45A1">
      <w:pPr>
        <w:pStyle w:val="Heading4"/>
      </w:pPr>
      <w:bookmarkStart w:id="243" w:name="m2m-device-bootstrap-registration-author"/>
      <w:bookmarkEnd w:id="243"/>
      <w:r>
        <w:t>M2M Device Bootstrap, Registration, Authorization</w:t>
      </w:r>
    </w:p>
    <w:p w:rsidR="007E45A1" w:rsidRDefault="007E45A1">
      <w:r>
        <w:t xml:space="preserve">For M2M communication the human presence is limited but still present when it comes to accepting that software is installed on his/her </w:t>
      </w:r>
      <w:proofErr w:type="gramStart"/>
      <w:r>
        <w:t>pertaining</w:t>
      </w:r>
      <w:proofErr w:type="gramEnd"/>
      <w:r>
        <w:t xml:space="preserve"> device. Thus the bootstrap operation is slightly different than the one from the H2H usecase where the human presence is included. We consider that the device to be bootstraped is configured to communicate with the Catalogue for this operation. The Catalogue will perform similar to a Device Management Server exposing the LWM2M protocol to the device and applications to which humans have access.</w:t>
      </w:r>
    </w:p>
    <w:p w:rsidR="007E45A1" w:rsidRDefault="007E45A1">
      <w:r>
        <w:t xml:space="preserve">In the following diagram we consider that Alice has just bought a device and wants to install a set of hiperties that put the device in use. For this, she will press the boot button trigerring as first operation the Runtime User Agent instantiation (step 1) and then the Runtime User Agent registration to the Catalogue with </w:t>
      </w:r>
      <w:proofErr w:type="gramStart"/>
      <w:r>
        <w:t>an</w:t>
      </w:r>
      <w:proofErr w:type="gramEnd"/>
      <w:r>
        <w:t xml:space="preserve"> unique endpoint (step 2). The registration wil permit Alice to visualize the new attached device on an application interfacing with the Catalogue (step 3</w:t>
      </w:r>
      <w:proofErr w:type="gramStart"/>
      <w:r>
        <w:t>,4</w:t>
      </w:r>
      <w:proofErr w:type="gramEnd"/>
      <w:r>
        <w:t xml:space="preserve">). Alice will be able to then ask the Catalogue to perform a device bootstrap by selecting an application and set of hiperties to install on the device (step 5). Steps 6-9 illustrate the operations of creating </w:t>
      </w:r>
      <w:proofErr w:type="gramStart"/>
      <w:r>
        <w:t>a software</w:t>
      </w:r>
      <w:proofErr w:type="gramEnd"/>
      <w:r>
        <w:t xml:space="preserve"> component management information on the device. Steps 10</w:t>
      </w:r>
      <w:proofErr w:type="gramStart"/>
      <w:r>
        <w:t>,11</w:t>
      </w:r>
      <w:proofErr w:type="gramEnd"/>
      <w:r>
        <w:t xml:space="preserve"> creates the associated Access Control Rule to govern the access to modify or update the software components information. In step 12 Alice will be notified of the result of the bootstrap, along with any possible error indication (hard disk full, hardware problem, incompatible versions of Runtime User Agent and Catalogue). If the software component information transfer is successful, Alice can reconsider and not install the software or proceed with the installation. This step 13 is essential as it allows a last minute option for the user to interrupt installation of a malware. The Catalogue can then send a command to the Runtime User Agent to instantiate/execute the transmitted artifacts (steps 14, 15). Uninstalling software on demand is also envisioned, but not present in the diagram. The user will be notified when the artifacts are loaded (step 16). Registration of the hiperties is performed automatically by the Runtime User Agent.</w:t>
      </w:r>
    </w:p>
    <w:p w:rsidR="007E45A1" w:rsidRDefault="007E45A1">
      <w:r>
        <w:lastRenderedPageBreak/>
        <w:t xml:space="preserve">Other Runtime APIs that the Runtime User Agent exposes, like </w:t>
      </w:r>
      <w:proofErr w:type="gramStart"/>
      <w:r>
        <w:t>loadHiperty(</w:t>
      </w:r>
      <w:proofErr w:type="gramEnd"/>
      <w:r>
        <w:t>) and loadProtoStub() are to be used by the applications that are already running on the Runtime. Loading of Hiperties or ProtoStubs will trigger the steps 8-18.</w:t>
      </w:r>
    </w:p>
    <w:p w:rsidR="007E45A1" w:rsidRDefault="007E45A1">
      <w:r>
        <w:t>It might be the situation that the human intervention is not requested when a new Hiperty is to be downloaded by an application that was already authorized by the human, in order to improve the Quality of Experience.</w:t>
      </w:r>
    </w:p>
    <w:p w:rsidR="007E45A1" w:rsidRDefault="007E45A1">
      <w:r>
        <w:rPr>
          <w:noProof/>
          <w:lang w:val="en-US" w:eastAsia="en-US"/>
        </w:rPr>
        <w:drawing>
          <wp:inline distT="0" distB="0" distL="0" distR="0">
            <wp:extent cx="5753100" cy="3838528"/>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76" cstate="print"/>
                    <a:stretch>
                      <a:fillRect/>
                    </a:stretch>
                  </pic:blipFill>
                  <pic:spPr bwMode="auto">
                    <a:xfrm>
                      <a:off x="0" y="0"/>
                      <a:ext cx="5753100" cy="3838528"/>
                    </a:xfrm>
                    <a:prstGeom prst="rect">
                      <a:avLst/>
                    </a:prstGeom>
                    <a:noFill/>
                    <a:ln w="9525">
                      <a:noFill/>
                      <a:headEnd/>
                      <a:tailEnd/>
                    </a:ln>
                  </pic:spPr>
                </pic:pic>
              </a:graphicData>
            </a:graphic>
          </wp:inline>
        </w:drawing>
      </w:r>
    </w:p>
    <w:p w:rsidR="007E45A1" w:rsidRDefault="007E45A1">
      <w:r>
        <w:t>Figure 50: M2M Device Bootstrap</w:t>
      </w:r>
    </w:p>
    <w:p w:rsidR="007E45A1" w:rsidRDefault="007E45A1">
      <w:pPr>
        <w:pStyle w:val="Heading4"/>
      </w:pPr>
      <w:bookmarkStart w:id="244" w:name="m2m-intra-communication-context-discover"/>
      <w:bookmarkEnd w:id="244"/>
      <w:r>
        <w:lastRenderedPageBreak/>
        <w:t xml:space="preserve">M2M Intra </w:t>
      </w:r>
      <w:proofErr w:type="gramStart"/>
      <w:r>
        <w:t>Communication :</w:t>
      </w:r>
      <w:proofErr w:type="gramEnd"/>
      <w:r>
        <w:t xml:space="preserve"> Context Discovery</w:t>
      </w:r>
    </w:p>
    <w:p w:rsidR="007E45A1" w:rsidRDefault="007E45A1">
      <w:r>
        <w:rPr>
          <w:noProof/>
          <w:lang w:val="en-US" w:eastAsia="en-US"/>
        </w:rPr>
        <w:drawing>
          <wp:inline distT="0" distB="0" distL="0" distR="0">
            <wp:extent cx="5753100" cy="4372845"/>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77" cstate="print"/>
                    <a:stretch>
                      <a:fillRect/>
                    </a:stretch>
                  </pic:blipFill>
                  <pic:spPr bwMode="auto">
                    <a:xfrm>
                      <a:off x="0" y="0"/>
                      <a:ext cx="5753100" cy="4372845"/>
                    </a:xfrm>
                    <a:prstGeom prst="rect">
                      <a:avLst/>
                    </a:prstGeom>
                    <a:noFill/>
                    <a:ln w="9525">
                      <a:noFill/>
                      <a:headEnd/>
                      <a:tailEnd/>
                    </a:ln>
                  </pic:spPr>
                </pic:pic>
              </a:graphicData>
            </a:graphic>
          </wp:inline>
        </w:drawing>
      </w:r>
    </w:p>
    <w:p w:rsidR="007E45A1" w:rsidRDefault="007E45A1">
      <w:r>
        <w:t>Figure 51: Context Discovery in M2M Intradomain Communication</w:t>
      </w:r>
    </w:p>
    <w:p w:rsidR="007E45A1" w:rsidRDefault="007E45A1" w:rsidP="00F9383D">
      <w:pPr>
        <w:numPr>
          <w:ilvl w:val="0"/>
          <w:numId w:val="31"/>
        </w:numPr>
      </w:pPr>
      <w:r>
        <w:t>Context Discovery in M2M Intradomain Communication</w:t>
      </w:r>
    </w:p>
    <w:p w:rsidR="007E45A1" w:rsidRDefault="007E45A1">
      <w:hyperlink r:id="rId78">
        <w:r>
          <w:rPr>
            <w:b/>
          </w:rPr>
          <w:t>Previous: Device Bootstrap, Authentication Registration</w:t>
        </w:r>
      </w:hyperlink>
    </w:p>
    <w:p w:rsidR="007E45A1" w:rsidRDefault="007E45A1">
      <w:r>
        <w:t xml:space="preserve">Steps 1 - 4: The Energy Context Consumer Hyperty requests to </w:t>
      </w:r>
      <w:proofErr w:type="gramStart"/>
      <w:r>
        <w:t>Discover</w:t>
      </w:r>
      <w:proofErr w:type="gramEnd"/>
      <w:r>
        <w:t xml:space="preserve"> the Home Energy Context through the Gateway Protocol Stub.</w:t>
      </w:r>
    </w:p>
    <w:p w:rsidR="007E45A1" w:rsidRDefault="007E45A1">
      <w:r>
        <w:rPr>
          <w:b/>
        </w:rPr>
        <w:t>READ Message</w:t>
      </w:r>
    </w:p>
    <w:p w:rsidR="007E45A1" w:rsidRDefault="007E45A1">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7E45A1" w:rsidRDefault="007E45A1">
      <w:r>
        <w:t>Steps 5: The Residential Gateway finds the Energy Context Provider (HEMS) instance in its registry. It performs a match between its descriptor and the Energy Context Consumer (Wash Machine) descriptor to verify that both are compliant.</w:t>
      </w:r>
    </w:p>
    <w:p w:rsidR="007E45A1" w:rsidRDefault="007E45A1">
      <w:r>
        <w:t>Steps 6 - 9: The Home Energy Context URL is returned to the Energy Context Consumer Hyperty.</w:t>
      </w:r>
    </w:p>
    <w:p w:rsidR="007E45A1" w:rsidRDefault="007E45A1">
      <w:r>
        <w:rPr>
          <w:b/>
        </w:rPr>
        <w:t>RESPONSE to READ Message</w:t>
      </w:r>
    </w:p>
    <w:p w:rsidR="007E45A1" w:rsidRDefault="007E45A1">
      <w:pPr>
        <w:pStyle w:val="SourceCode"/>
      </w:pPr>
      <w:r>
        <w:t>"id" : "1"</w:t>
      </w:r>
      <w:r>
        <w:br/>
        <w:t>"type" : "RESPONSE",</w:t>
      </w:r>
      <w:r>
        <w:br/>
      </w:r>
      <w:r>
        <w:lastRenderedPageBreak/>
        <w:t>"from" : "alice.home",</w:t>
      </w:r>
      <w:r>
        <w:br/>
        <w:t>"to" : "hyperty-instance://alice.home/washmachinehy123",</w:t>
      </w:r>
      <w:r>
        <w:br/>
        <w:t>"body" : { "code" : "200" , "description" : "ok",</w:t>
      </w:r>
      <w:r>
        <w:br/>
        <w:t xml:space="preserve">        "value" : {"url" : "ctxt://alice.home/energy"}}</w:t>
      </w:r>
    </w:p>
    <w:p w:rsidR="007E45A1" w:rsidRPr="007E45A1" w:rsidRDefault="007E45A1">
      <w:pPr>
        <w:pStyle w:val="Heading4"/>
        <w:rPr>
          <w:lang w:val="fr-FR"/>
        </w:rPr>
      </w:pPr>
      <w:bookmarkStart w:id="245" w:name="m2m-intra-communication-pub-sub-communic"/>
      <w:bookmarkEnd w:id="245"/>
      <w:r w:rsidRPr="007E45A1">
        <w:rPr>
          <w:lang w:val="fr-FR"/>
        </w:rPr>
        <w:t>M2M Intra Communication : PUB-SUB Communication</w:t>
      </w:r>
    </w:p>
    <w:p w:rsidR="007E45A1" w:rsidRDefault="007E45A1">
      <w:hyperlink r:id="rId79">
        <w:r>
          <w:rPr>
            <w:b/>
          </w:rPr>
          <w:t>Previous: Context Discovery</w:t>
        </w:r>
      </w:hyperlink>
    </w:p>
    <w:p w:rsidR="007E45A1" w:rsidRDefault="007E45A1">
      <w:r>
        <w:rPr>
          <w:noProof/>
          <w:lang w:val="en-US" w:eastAsia="en-US"/>
        </w:rPr>
        <w:drawing>
          <wp:inline distT="0" distB="0" distL="0" distR="0">
            <wp:extent cx="5753100" cy="2317147"/>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80" cstate="print"/>
                    <a:stretch>
                      <a:fillRect/>
                    </a:stretch>
                  </pic:blipFill>
                  <pic:spPr bwMode="auto">
                    <a:xfrm>
                      <a:off x="0" y="0"/>
                      <a:ext cx="5753100" cy="2317147"/>
                    </a:xfrm>
                    <a:prstGeom prst="rect">
                      <a:avLst/>
                    </a:prstGeom>
                    <a:noFill/>
                    <a:ln w="9525">
                      <a:noFill/>
                      <a:headEnd/>
                      <a:tailEnd/>
                    </a:ln>
                  </pic:spPr>
                </pic:pic>
              </a:graphicData>
            </a:graphic>
          </wp:inline>
        </w:drawing>
      </w:r>
    </w:p>
    <w:p w:rsidR="007E45A1" w:rsidRDefault="007E45A1">
      <w:r>
        <w:t>Figure 52: Communication 4 pub sub 1</w:t>
      </w:r>
    </w:p>
    <w:p w:rsidR="007E45A1" w:rsidRDefault="007E45A1">
      <w:r>
        <w:t xml:space="preserve">Steps 1 - 4: The Energy Context Consumer Hyperty requests to </w:t>
      </w:r>
      <w:proofErr w:type="gramStart"/>
      <w:r>
        <w:t>Subscribe</w:t>
      </w:r>
      <w:proofErr w:type="gramEnd"/>
      <w:r>
        <w:t xml:space="preserve"> the Home Energy Context through the Gateway Protocol Stub.</w:t>
      </w:r>
    </w:p>
    <w:p w:rsidR="007E45A1" w:rsidRDefault="007E45A1">
      <w:r>
        <w:rPr>
          <w:b/>
        </w:rPr>
        <w:t>SUBSCRIBE Message</w:t>
      </w:r>
    </w:p>
    <w:p w:rsidR="007E45A1" w:rsidRDefault="007E45A1">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7E45A1" w:rsidRDefault="007E45A1">
      <w:r>
        <w:rPr>
          <w:noProof/>
          <w:lang w:val="en-US" w:eastAsia="en-US"/>
        </w:rPr>
        <w:lastRenderedPageBreak/>
        <w:drawing>
          <wp:inline distT="0" distB="0" distL="0" distR="0">
            <wp:extent cx="5753100" cy="4482423"/>
            <wp:effectExtent l="0" t="0" r="0" b="0"/>
            <wp:docPr id="926"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81" cstate="print"/>
                    <a:stretch>
                      <a:fillRect/>
                    </a:stretch>
                  </pic:blipFill>
                  <pic:spPr bwMode="auto">
                    <a:xfrm>
                      <a:off x="0" y="0"/>
                      <a:ext cx="5753100" cy="4482423"/>
                    </a:xfrm>
                    <a:prstGeom prst="rect">
                      <a:avLst/>
                    </a:prstGeom>
                    <a:noFill/>
                    <a:ln w="9525">
                      <a:noFill/>
                      <a:headEnd/>
                      <a:tailEnd/>
                    </a:ln>
                  </pic:spPr>
                </pic:pic>
              </a:graphicData>
            </a:graphic>
          </wp:inline>
        </w:drawing>
      </w:r>
    </w:p>
    <w:p w:rsidR="007E45A1" w:rsidRDefault="007E45A1">
      <w:r>
        <w:t>Figure 53: Communication 4 pub sub 2</w:t>
      </w:r>
    </w:p>
    <w:p w:rsidR="007E45A1" w:rsidRDefault="007E45A1">
      <w:r>
        <w:t>Two options to handle with Subscription Auhtorisation:</w:t>
      </w:r>
    </w:p>
    <w:p w:rsidR="007E45A1" w:rsidRDefault="007E45A1">
      <w:r>
        <w:rPr>
          <w:b/>
        </w:rPr>
        <w:t>Option 1: Authorisation enforced in the GW</w:t>
      </w:r>
    </w:p>
    <w:p w:rsidR="007E45A1" w:rsidRDefault="007E45A1">
      <w:r>
        <w:t xml:space="preserve">Steps </w:t>
      </w:r>
      <w:proofErr w:type="gramStart"/>
      <w:r>
        <w:t>1 :</w:t>
      </w:r>
      <w:proofErr w:type="gramEnd"/>
      <w:r>
        <w:t xml:space="preserve"> The Residential Gateway uses local policies to authorise the subscription request.</w:t>
      </w:r>
    </w:p>
    <w:p w:rsidR="007E45A1" w:rsidRDefault="007E45A1">
      <w:r>
        <w:t xml:space="preserve">Steps 2 - 6: The Residential GW requests the Device holding the Context to retrieve the most updated Energy Context Data object. </w:t>
      </w:r>
      <w:proofErr w:type="gramStart"/>
      <w:r>
        <w:t>Through a READ message.</w:t>
      </w:r>
      <w:proofErr w:type="gramEnd"/>
    </w:p>
    <w:p w:rsidR="007E45A1" w:rsidRDefault="007E45A1">
      <w:r>
        <w:rPr>
          <w:b/>
        </w:rPr>
        <w:t>READ Message</w:t>
      </w:r>
    </w:p>
    <w:p w:rsidR="007E45A1" w:rsidRDefault="007E45A1">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7E45A1" w:rsidRDefault="007E45A1">
      <w:r>
        <w:rPr>
          <w:b/>
        </w:rPr>
        <w:t>Option 2: Authorisation enforced in the Device</w:t>
      </w:r>
    </w:p>
    <w:p w:rsidR="007E45A1" w:rsidRDefault="007E45A1">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7E45A1" w:rsidRDefault="007E45A1">
      <w:r>
        <w:t>Steps 12 - 15: The Hyperty responds with the most updated Context Data object.</w:t>
      </w:r>
    </w:p>
    <w:p w:rsidR="007E45A1" w:rsidRDefault="007E45A1">
      <w:r>
        <w:rPr>
          <w:b/>
        </w:rPr>
        <w:lastRenderedPageBreak/>
        <w:t>RESPONSE to READ or SUBSCRIBE Message</w:t>
      </w:r>
    </w:p>
    <w:p w:rsidR="007E45A1" w:rsidRDefault="007E45A1">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7E45A1" w:rsidRDefault="007E45A1">
      <w:r>
        <w:rPr>
          <w:noProof/>
          <w:lang w:val="en-US" w:eastAsia="en-US"/>
        </w:rPr>
        <w:drawing>
          <wp:inline distT="0" distB="0" distL="0" distR="0">
            <wp:extent cx="5753100" cy="2655277"/>
            <wp:effectExtent l="0" t="0" r="0" b="0"/>
            <wp:docPr id="927"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82" cstate="print"/>
                    <a:stretch>
                      <a:fillRect/>
                    </a:stretch>
                  </pic:blipFill>
                  <pic:spPr bwMode="auto">
                    <a:xfrm>
                      <a:off x="0" y="0"/>
                      <a:ext cx="5753100" cy="2655277"/>
                    </a:xfrm>
                    <a:prstGeom prst="rect">
                      <a:avLst/>
                    </a:prstGeom>
                    <a:noFill/>
                    <a:ln w="9525">
                      <a:noFill/>
                      <a:headEnd/>
                      <a:tailEnd/>
                    </a:ln>
                  </pic:spPr>
                </pic:pic>
              </a:graphicData>
            </a:graphic>
          </wp:inline>
        </w:drawing>
      </w:r>
    </w:p>
    <w:p w:rsidR="007E45A1" w:rsidRDefault="007E45A1">
      <w:r>
        <w:t>Figure 54: Communication 4 pub sub 3</w:t>
      </w:r>
    </w:p>
    <w:p w:rsidR="007E45A1" w:rsidRDefault="007E45A1">
      <w:proofErr w:type="gramStart"/>
      <w:r>
        <w:t>Steps 1 - 4: The Subscription Response with Energy Context Data Object reachs the Consumer Hyperty.</w:t>
      </w:r>
      <w:proofErr w:type="gramEnd"/>
    </w:p>
    <w:p w:rsidR="007E45A1" w:rsidRDefault="007E45A1">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7E45A1" w:rsidRDefault="007E45A1">
      <w:pPr>
        <w:pStyle w:val="Heading2"/>
      </w:pPr>
      <w:bookmarkStart w:id="246" w:name="runtime-implementation-considerations"/>
      <w:bookmarkStart w:id="247" w:name="_Toc430281433"/>
      <w:bookmarkEnd w:id="246"/>
      <w:r>
        <w:t>Runtime Implementation Considerations</w:t>
      </w:r>
      <w:bookmarkEnd w:id="247"/>
    </w:p>
    <w:p w:rsidR="007E45A1" w:rsidRDefault="007E45A1">
      <w:r>
        <w:t>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rsidR="007E45A1" w:rsidRDefault="007E45A1">
      <w:pPr>
        <w:pStyle w:val="Heading3"/>
      </w:pPr>
      <w:bookmarkStart w:id="248" w:name="browser-runtime-implementation"/>
      <w:bookmarkStart w:id="249" w:name="_Toc430281434"/>
      <w:bookmarkEnd w:id="248"/>
      <w:r>
        <w:t>Browser Runtime Implementation</w:t>
      </w:r>
      <w:bookmarkEnd w:id="249"/>
    </w:p>
    <w:p w:rsidR="007E45A1" w:rsidRDefault="007E45A1">
      <w:pPr>
        <w:pStyle w:val="Heading4"/>
      </w:pPr>
      <w:bookmarkStart w:id="250" w:name="general-design-considerations"/>
      <w:bookmarkEnd w:id="250"/>
      <w:r>
        <w:t>General design considerations</w:t>
      </w:r>
    </w:p>
    <w:p w:rsidR="007E45A1" w:rsidRDefault="007E45A1">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7E45A1" w:rsidRDefault="007E45A1">
      <w:r>
        <w:t xml:space="preserve">The design of the browser runtime implementation for reTHINK project has been directed by security and functional requirements along as well as the security limitations forced by the browser. Some of </w:t>
      </w:r>
      <w:r>
        <w:lastRenderedPageBreak/>
        <w:t>the design decissions are expected to be modified during the implementation phase, however all the proposed design has been tested with real code which implemented prototypes of the different parts.</w:t>
      </w:r>
    </w:p>
    <w:p w:rsidR="007E45A1" w:rsidRDefault="007E45A1">
      <w:pPr>
        <w:pStyle w:val="Heading4"/>
      </w:pPr>
      <w:bookmarkStart w:id="251" w:name="description-of-the-proposed-implementati"/>
      <w:bookmarkEnd w:id="251"/>
      <w:proofErr w:type="gramStart"/>
      <w:r>
        <w:t>Description of the proposed implementation design.</w:t>
      </w:r>
      <w:proofErr w:type="gramEnd"/>
    </w:p>
    <w:p w:rsidR="007E45A1" w:rsidRDefault="007E45A1">
      <w:r>
        <w:t xml:space="preserve">The diagram below shows all the elements presents in the runtime environment in a browser executing </w:t>
      </w:r>
      <w:proofErr w:type="gramStart"/>
      <w:r>
        <w:t>we</w:t>
      </w:r>
      <w:proofErr w:type="gramEnd"/>
      <w:r>
        <w:t xml:space="preserve"> web application which uses hyperties.</w:t>
      </w:r>
    </w:p>
    <w:p w:rsidR="007E45A1" w:rsidRDefault="007E45A1">
      <w:r>
        <w:rPr>
          <w:noProof/>
          <w:lang w:val="en-US" w:eastAsia="en-US"/>
        </w:rPr>
        <w:drawing>
          <wp:inline distT="0" distB="0" distL="0" distR="0">
            <wp:extent cx="5753100" cy="4784525"/>
            <wp:effectExtent l="0" t="0" r="0" b="0"/>
            <wp:docPr id="928"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83" cstate="print"/>
                    <a:stretch>
                      <a:fillRect/>
                    </a:stretch>
                  </pic:blipFill>
                  <pic:spPr bwMode="auto">
                    <a:xfrm>
                      <a:off x="0" y="0"/>
                      <a:ext cx="5753100" cy="4784525"/>
                    </a:xfrm>
                    <a:prstGeom prst="rect">
                      <a:avLst/>
                    </a:prstGeom>
                    <a:noFill/>
                    <a:ln w="9525">
                      <a:noFill/>
                      <a:headEnd/>
                      <a:tailEnd/>
                    </a:ln>
                  </pic:spPr>
                </pic:pic>
              </a:graphicData>
            </a:graphic>
          </wp:inline>
        </w:drawing>
      </w:r>
    </w:p>
    <w:p w:rsidR="007E45A1" w:rsidRDefault="007E45A1">
      <w:r>
        <w:t>Figure 55: Runtime browser implementation</w:t>
      </w:r>
    </w:p>
    <w:p w:rsidR="007E45A1" w:rsidRDefault="007E45A1">
      <w:r>
        <w:t xml:space="preserve">The web application labeled as </w:t>
      </w:r>
      <w:r>
        <w:rPr>
          <w:i/>
        </w:rPr>
        <w:t>app.domain</w:t>
      </w:r>
      <w:r>
        <w:t xml:space="preserve"> represents the html file which is downloaded from the server (hosted by domain which can be an entity different from teh CSP which provides de hyperties).</w:t>
      </w:r>
    </w:p>
    <w:p w:rsidR="007E45A1" w:rsidRDefault="007E45A1">
      <w:proofErr w:type="gramStart"/>
      <w:r>
        <w:t>app.js</w:t>
      </w:r>
      <w:proofErr w:type="gramEnd"/>
      <w:r>
        <w:t xml:space="preserve"> represents a Javascript file used by app.domain which allows to interact from app.domain with the </w:t>
      </w:r>
      <w:r>
        <w:rPr>
          <w:i/>
        </w:rPr>
        <w:t>rethink.js</w:t>
      </w:r>
      <w:r>
        <w:t xml:space="preserve"> library.</w:t>
      </w:r>
    </w:p>
    <w:p w:rsidR="007E45A1" w:rsidRDefault="007E45A1">
      <w:r>
        <w:t xml:space="preserve">The </w:t>
      </w:r>
      <w:r>
        <w:rPr>
          <w:i/>
        </w:rPr>
        <w:t>rethink.js</w:t>
      </w:r>
      <w:r>
        <w:t xml:space="preserve"> library contains the Javascript code necessary to setup all the runtime used by reTHINK in the browser. In the next setion all the elements instantiated by rethink.js will be covered. </w:t>
      </w:r>
      <w:proofErr w:type="gramStart"/>
      <w:r>
        <w:t>iFrames</w:t>
      </w:r>
      <w:proofErr w:type="gramEnd"/>
      <w:r>
        <w:t xml:space="preserve"> and Service workers will be used to implement the necessary runtimes.</w:t>
      </w:r>
    </w:p>
    <w:p w:rsidR="007E45A1" w:rsidRDefault="007E45A1">
      <w:pPr>
        <w:pStyle w:val="Heading5"/>
      </w:pPr>
      <w:bookmarkStart w:id="252" w:name="service-workers."/>
      <w:bookmarkEnd w:id="252"/>
      <w:proofErr w:type="gramStart"/>
      <w:r>
        <w:t>Service workers.</w:t>
      </w:r>
      <w:proofErr w:type="gramEnd"/>
    </w:p>
    <w:p w:rsidR="007E45A1" w:rsidRDefault="007E45A1">
      <w:r>
        <w:t xml:space="preserve">A service worker is a script that is run by your browser in the background, separate from a web page, allowing </w:t>
      </w:r>
      <w:proofErr w:type="gramStart"/>
      <w:r>
        <w:t>to execute</w:t>
      </w:r>
      <w:proofErr w:type="gramEnd"/>
      <w:r>
        <w:t xml:space="preserve"> features which do not need a web page or user interaction. They are used to manage the cache of Runtime Core Components. Web Workers are only able to interact to each </w:t>
      </w:r>
      <w:r>
        <w:lastRenderedPageBreak/>
        <w:t xml:space="preserve">other by sending messages with </w:t>
      </w:r>
      <w:proofErr w:type="gramStart"/>
      <w:r>
        <w:t>self.postMessage(</w:t>
      </w:r>
      <w:proofErr w:type="gramEnd"/>
      <w:r>
        <w:t>..) which can be caught by en event listener implemented by the Runtime MsgBUS Core Component.</w:t>
      </w:r>
    </w:p>
    <w:p w:rsidR="007E45A1" w:rsidRDefault="007E45A1">
      <w:pPr>
        <w:pStyle w:val="Heading6"/>
      </w:pPr>
      <w:bookmarkStart w:id="253" w:name="hyperties-and-protocol-stubs"/>
      <w:bookmarkEnd w:id="253"/>
      <w:r>
        <w:t>Hyperties and Protocol Stubs</w:t>
      </w:r>
    </w:p>
    <w:p w:rsidR="007E45A1" w:rsidRDefault="007E45A1">
      <w:proofErr w:type="gramStart"/>
      <w:r>
        <w:t>As described in the diagram both Hyperties and Protocol Stubs will be implemented inside Web Workers so they can be executed as separated threads which run independent from the Core runtime.</w:t>
      </w:r>
      <w:proofErr w:type="gramEnd"/>
      <w:r>
        <w:t xml:space="preserve"> The same Service Worker may also be used to manage the cache of Hyperties and protostubs.</w:t>
      </w:r>
    </w:p>
    <w:p w:rsidR="007E45A1" w:rsidRDefault="007E45A1">
      <w:r>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7E45A1" w:rsidRDefault="007E45A1">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7E45A1" w:rsidRDefault="007E45A1">
      <w:pPr>
        <w:pStyle w:val="Heading4"/>
      </w:pPr>
      <w:bookmarkStart w:id="254" w:name="runtime-message-bus-core-component."/>
      <w:bookmarkEnd w:id="254"/>
      <w:proofErr w:type="gramStart"/>
      <w:r>
        <w:t>Runtime Message Bus Core Component.</w:t>
      </w:r>
      <w:proofErr w:type="gramEnd"/>
    </w:p>
    <w:p w:rsidR="007E45A1" w:rsidRDefault="007E45A1">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7E45A1" w:rsidRDefault="007E45A1">
      <w:r>
        <w:t>Attached to the Message Bus there will be a Policy Enforcer which will implement a set of policies to apply to the messages being transported by the bus. It will also determine whether a message is allowed to be sent or not.</w:t>
      </w:r>
    </w:p>
    <w:p w:rsidR="007E45A1" w:rsidRDefault="007E45A1">
      <w:pPr>
        <w:pStyle w:val="Heading4"/>
      </w:pPr>
      <w:bookmarkStart w:id="255" w:name="iframes"/>
      <w:bookmarkEnd w:id="255"/>
      <w:proofErr w:type="gramStart"/>
      <w:r>
        <w:t>iFrames</w:t>
      </w:r>
      <w:proofErr w:type="gramEnd"/>
    </w:p>
    <w:p w:rsidR="007E45A1" w:rsidRDefault="007E45A1">
      <w:r>
        <w:t xml:space="preserve">As depicted in the diagram all Runtime Core components, Hyperties and Protocol Stub are executed inside an iFrame loaded from reTHINK runtime provider domain. </w:t>
      </w:r>
      <w:proofErr w:type="gramStart"/>
      <w:r>
        <w:t>This the</w:t>
      </w:r>
      <w:proofErr w:type="gramEnd"/>
      <w:r>
        <w:t xml:space="preserve"> mechanism allows to have a different runtimes for each of them which has been identified as a good security practice as the runtime are isolated. These iFrames are not inteneded to show any content in the Webapp so they will be hidden iFrames.</w:t>
      </w:r>
    </w:p>
    <w:p w:rsidR="007E45A1" w:rsidRDefault="007E45A1">
      <w:pPr>
        <w:pStyle w:val="Heading5"/>
      </w:pPr>
      <w:bookmarkStart w:id="256" w:name="how-to-send-media-stream-from-the-rethin"/>
      <w:bookmarkEnd w:id="256"/>
      <w:r>
        <w:t>How to send media stream from the reTHINK iFrame to the Web App.</w:t>
      </w:r>
    </w:p>
    <w:p w:rsidR="007E45A1" w:rsidRDefault="007E45A1">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7E45A1" w:rsidRDefault="007E45A1">
      <w:r>
        <w:t>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  and  elements).</w:t>
      </w:r>
    </w:p>
    <w:p w:rsidR="007E45A1" w:rsidRDefault="007E45A1">
      <w:r>
        <w:lastRenderedPageBreak/>
        <w:t>The performance impact of this technique has not been considered very relevant in the preliminary tests however other alternatives will be considered in case a performance penalty is observed in more complex applications.</w:t>
      </w:r>
    </w:p>
    <w:p w:rsidR="007E45A1" w:rsidRDefault="007E45A1">
      <w:pPr>
        <w:pStyle w:val="Heading6"/>
      </w:pPr>
      <w:bookmarkStart w:id="257" w:name="practical-implementation"/>
      <w:bookmarkEnd w:id="257"/>
      <w:r>
        <w:t>Practical implementation</w:t>
      </w:r>
    </w:p>
    <w:p w:rsidR="007E45A1" w:rsidRDefault="007E45A1">
      <w:r>
        <w:t>The peer getUserMedia from app client and make a call to peer inside the rethink iframe, and this answer with null stream (we send stream one way), after this, peer can send the stream through peer connection to another client.</w:t>
      </w:r>
    </w:p>
    <w:p w:rsidR="007E45A1" w:rsidRDefault="007E45A1">
      <w:pPr>
        <w:pStyle w:val="Heading3"/>
      </w:pPr>
      <w:bookmarkStart w:id="258" w:name="considerations-about-the-implementation-"/>
      <w:bookmarkStart w:id="259" w:name="_Toc430281435"/>
      <w:bookmarkEnd w:id="258"/>
      <w:r>
        <w:t>Considerations about the implementation of Runtime for standalone applications</w:t>
      </w:r>
      <w:bookmarkEnd w:id="259"/>
    </w:p>
    <w:p w:rsidR="007E45A1" w:rsidRDefault="007E45A1">
      <w:r>
        <w:t>A couple of tools have emerged to build native apps using standard web technologies. Among them: - crosswalk - cordova / phonegap / ionic</w:t>
      </w:r>
    </w:p>
    <w:p w:rsidR="007E45A1" w:rsidRDefault="007E45A1">
      <w:pPr>
        <w:pStyle w:val="Heading4"/>
      </w:pPr>
      <w:bookmarkStart w:id="260" w:name="crosswalk"/>
      <w:bookmarkEnd w:id="260"/>
      <w:r>
        <w:t>Crosswalk</w:t>
      </w:r>
    </w:p>
    <w:p w:rsidR="007E45A1" w:rsidRDefault="007E45A1">
      <w:r>
        <w:t>Crosswalk is a runtime for mobile and desktop web applications. It enables to deploy standard web application for various devices (Android/IOS/Linux). It is based on Chrome and Blink for rendering.</w:t>
      </w:r>
    </w:p>
    <w:p w:rsidR="007E45A1" w:rsidRDefault="007E45A1">
      <w:r>
        <w:t>By using the Crosswalk Project, an application developer can:</w:t>
      </w:r>
    </w:p>
    <w:p w:rsidR="007E45A1" w:rsidRDefault="007E45A1" w:rsidP="00F9383D">
      <w:pPr>
        <w:numPr>
          <w:ilvl w:val="0"/>
          <w:numId w:val="26"/>
        </w:numPr>
      </w:pPr>
      <w:r>
        <w:t xml:space="preserve">Use all the features available in modern web browsers: HTML5, CSS3, </w:t>
      </w:r>
      <w:proofErr w:type="gramStart"/>
      <w:r>
        <w:t>JavaScript</w:t>
      </w:r>
      <w:proofErr w:type="gramEnd"/>
      <w:r>
        <w:t>.</w:t>
      </w:r>
    </w:p>
    <w:p w:rsidR="007E45A1" w:rsidRDefault="007E45A1" w:rsidP="00F9383D">
      <w:pPr>
        <w:numPr>
          <w:ilvl w:val="0"/>
          <w:numId w:val="26"/>
        </w:numPr>
      </w:pPr>
      <w:r>
        <w:t>Access the latest recommended and emerging web standards.</w:t>
      </w:r>
    </w:p>
    <w:p w:rsidR="007E45A1" w:rsidRDefault="007E45A1" w:rsidP="00F9383D">
      <w:pPr>
        <w:numPr>
          <w:ilvl w:val="0"/>
          <w:numId w:val="26"/>
        </w:numPr>
      </w:pPr>
      <w:r>
        <w:t>Use experimental APIs not available in mainstream web browsers.</w:t>
      </w:r>
    </w:p>
    <w:p w:rsidR="007E45A1" w:rsidRDefault="007E45A1" w:rsidP="00F9383D">
      <w:pPr>
        <w:numPr>
          <w:ilvl w:val="0"/>
          <w:numId w:val="26"/>
        </w:numPr>
      </w:pPr>
      <w:r>
        <w:t>Control the upgrade cycle of an application by distributing it with its own runtime.</w:t>
      </w:r>
    </w:p>
    <w:p w:rsidR="007E45A1" w:rsidRDefault="007E45A1" w:rsidP="00F9383D">
      <w:pPr>
        <w:numPr>
          <w:ilvl w:val="0"/>
          <w:numId w:val="26"/>
        </w:numPr>
      </w:pPr>
      <w:r>
        <w:t>Add custom extensions to an application, to leverage platform features not exposed by Crosswalk or the standardized web platform.</w:t>
      </w:r>
    </w:p>
    <w:p w:rsidR="007E45A1" w:rsidRDefault="007E45A1" w:rsidP="00F9383D">
      <w:pPr>
        <w:numPr>
          <w:ilvl w:val="0"/>
          <w:numId w:val="26"/>
        </w:numPr>
      </w:pPr>
      <w:r>
        <w:t>Crosswalk supports WebRTC applications so it makes possible to send and receive real-time flows from Android and iOS devices.</w:t>
      </w:r>
    </w:p>
    <w:p w:rsidR="007E45A1" w:rsidRDefault="007E45A1">
      <w:pPr>
        <w:pStyle w:val="Heading4"/>
      </w:pPr>
      <w:bookmarkStart w:id="261" w:name="crosswalk-architecture"/>
      <w:bookmarkEnd w:id="261"/>
      <w:r>
        <w:t>Crosswalk Architecture</w:t>
      </w:r>
    </w:p>
    <w:p w:rsidR="007E45A1" w:rsidRDefault="007E45A1">
      <w:r>
        <w:rPr>
          <w:noProof/>
          <w:lang w:val="en-US" w:eastAsia="en-US"/>
        </w:rPr>
        <w:drawing>
          <wp:inline distT="0" distB="0" distL="0" distR="0">
            <wp:extent cx="5753100" cy="3312391"/>
            <wp:effectExtent l="0" t="0" r="0" b="0"/>
            <wp:docPr id="929"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84" cstate="print"/>
                    <a:stretch>
                      <a:fillRect/>
                    </a:stretch>
                  </pic:blipFill>
                  <pic:spPr bwMode="auto">
                    <a:xfrm>
                      <a:off x="0" y="0"/>
                      <a:ext cx="5753100" cy="3312391"/>
                    </a:xfrm>
                    <a:prstGeom prst="rect">
                      <a:avLst/>
                    </a:prstGeom>
                    <a:noFill/>
                    <a:ln w="9525">
                      <a:noFill/>
                      <a:headEnd/>
                      <a:tailEnd/>
                    </a:ln>
                  </pic:spPr>
                </pic:pic>
              </a:graphicData>
            </a:graphic>
          </wp:inline>
        </w:drawing>
      </w:r>
    </w:p>
    <w:p w:rsidR="007E45A1" w:rsidRDefault="007E45A1">
      <w:r>
        <w:lastRenderedPageBreak/>
        <w:t>Figure 56: Crosswalk Architecture</w:t>
      </w:r>
    </w:p>
    <w:p w:rsidR="007E45A1" w:rsidRDefault="007E45A1">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7E45A1" w:rsidRDefault="007E45A1">
      <w:pPr>
        <w:pStyle w:val="Heading4"/>
      </w:pPr>
      <w:bookmarkStart w:id="262" w:name="cordova-ionic-phonegap"/>
      <w:bookmarkEnd w:id="262"/>
      <w:proofErr w:type="gramStart"/>
      <w:r>
        <w:t>cordova</w:t>
      </w:r>
      <w:proofErr w:type="gramEnd"/>
      <w:r>
        <w:t xml:space="preserve"> /Ionic / phonegap</w:t>
      </w:r>
    </w:p>
    <w:p w:rsidR="007E45A1" w:rsidRDefault="007E45A1">
      <w:r>
        <w:t>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rsidR="007E45A1" w:rsidRDefault="007E45A1">
      <w:pPr>
        <w:pStyle w:val="Heading4"/>
      </w:pPr>
      <w:bookmarkStart w:id="263" w:name="cordova-functionnal-schema"/>
      <w:bookmarkEnd w:id="263"/>
      <w:r>
        <w:t>Cordova functionnal schema</w:t>
      </w:r>
    </w:p>
    <w:p w:rsidR="007E45A1" w:rsidRDefault="007E45A1">
      <w:r>
        <w:rPr>
          <w:noProof/>
          <w:lang w:val="en-US" w:eastAsia="en-US"/>
        </w:rPr>
        <w:drawing>
          <wp:inline distT="0" distB="0" distL="0" distR="0">
            <wp:extent cx="3429000" cy="41783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85" cstate="print"/>
                    <a:stretch>
                      <a:fillRect/>
                    </a:stretch>
                  </pic:blipFill>
                  <pic:spPr bwMode="auto">
                    <a:xfrm>
                      <a:off x="0" y="0"/>
                      <a:ext cx="3429000" cy="4178300"/>
                    </a:xfrm>
                    <a:prstGeom prst="rect">
                      <a:avLst/>
                    </a:prstGeom>
                    <a:noFill/>
                    <a:ln w="9525">
                      <a:noFill/>
                      <a:headEnd/>
                      <a:tailEnd/>
                    </a:ln>
                  </pic:spPr>
                </pic:pic>
              </a:graphicData>
            </a:graphic>
          </wp:inline>
        </w:drawing>
      </w:r>
    </w:p>
    <w:p w:rsidR="007E45A1" w:rsidRDefault="007E45A1">
      <w:r>
        <w:t>Figure 57: Cordova functionnal schema</w:t>
      </w:r>
    </w:p>
    <w:p w:rsidR="007E45A1" w:rsidRDefault="007E45A1">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7E45A1" w:rsidRDefault="007E45A1">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7E45A1" w:rsidRDefault="007E45A1">
      <w:pPr>
        <w:pStyle w:val="Heading4"/>
      </w:pPr>
      <w:bookmarkStart w:id="264" w:name="cordova-plugins"/>
      <w:bookmarkEnd w:id="264"/>
      <w:r>
        <w:lastRenderedPageBreak/>
        <w:t>Cordova plugins</w:t>
      </w:r>
    </w:p>
    <w:p w:rsidR="007E45A1" w:rsidRDefault="007E45A1">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7E45A1" w:rsidRDefault="007E45A1">
      <w:pPr>
        <w:pStyle w:val="Heading4"/>
      </w:pPr>
      <w:bookmarkStart w:id="265" w:name="some-plugin-examples"/>
      <w:bookmarkEnd w:id="265"/>
      <w:r>
        <w:t>Some plugin examples</w:t>
      </w:r>
    </w:p>
    <w:p w:rsidR="007E45A1" w:rsidRDefault="007E45A1">
      <w:pPr>
        <w:pStyle w:val="Heading5"/>
      </w:pPr>
      <w:bookmarkStart w:id="266" w:name="iosrtc"/>
      <w:bookmarkEnd w:id="266"/>
      <w:proofErr w:type="gramStart"/>
      <w:r>
        <w:t>iosRTC</w:t>
      </w:r>
      <w:proofErr w:type="gramEnd"/>
    </w:p>
    <w:p w:rsidR="007E45A1" w:rsidRDefault="007E45A1">
      <w:proofErr w:type="gramStart"/>
      <w:r>
        <w:t>iosrtc</w:t>
      </w:r>
      <w:proofErr w:type="gramEnd"/>
      <w:r>
        <w:t xml:space="preserve"> is a wrapper around Google’s WebRTC library and simply provides PeerConnection, getMediaDevices and getUserMedia APIs , without any limitations or artificial constraints.</w:t>
      </w:r>
    </w:p>
    <w:p w:rsidR="007E45A1" w:rsidRDefault="007E45A1">
      <w:pPr>
        <w:pStyle w:val="Heading5"/>
      </w:pPr>
      <w:bookmarkStart w:id="267" w:name="phonertc"/>
      <w:bookmarkEnd w:id="267"/>
      <w:proofErr w:type="gramStart"/>
      <w:r>
        <w:t>phoneRTC</w:t>
      </w:r>
      <w:proofErr w:type="gramEnd"/>
    </w:p>
    <w:p w:rsidR="007E45A1" w:rsidRDefault="007E45A1">
      <w:proofErr w:type="gramStart"/>
      <w:r>
        <w:t>phoneRTC :</w:t>
      </w:r>
      <w:proofErr w:type="gramEnd"/>
      <w:r>
        <w:t xml:space="preserve"> https://github.com/alongubkin/phonertc</w:t>
      </w:r>
    </w:p>
    <w:p w:rsidR="007E45A1" w:rsidRDefault="007E45A1">
      <w:pPr>
        <w:pStyle w:val="Heading5"/>
      </w:pPr>
      <w:bookmarkStart w:id="268" w:name="crosswalk-based-cordova-android"/>
      <w:bookmarkEnd w:id="268"/>
      <w:r>
        <w:t>Crosswalk-based Cordova Android</w:t>
      </w:r>
    </w:p>
    <w:p w:rsidR="007E45A1" w:rsidRDefault="007E45A1">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7E45A1" w:rsidRDefault="007E45A1">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7E45A1" w:rsidRDefault="007E45A1">
      <w:pPr>
        <w:pStyle w:val="Heading4"/>
      </w:pPr>
      <w:bookmarkStart w:id="269" w:name="cordova-vs-phonegap"/>
      <w:bookmarkEnd w:id="269"/>
      <w:r>
        <w:t>Cordova vs PhoneGap</w:t>
      </w:r>
    </w:p>
    <w:p w:rsidR="007E45A1" w:rsidRDefault="007E45A1">
      <w:r>
        <w:t>Cordova is the community powered version of PhoneGap, which is Adobe’s productized version and ecosystem on top of Cordova.</w:t>
      </w:r>
    </w:p>
    <w:p w:rsidR="007E45A1" w:rsidRDefault="007E45A1">
      <w:pPr>
        <w:pStyle w:val="Heading4"/>
      </w:pPr>
      <w:bookmarkStart w:id="270" w:name="cordova-vs-ionic"/>
      <w:bookmarkEnd w:id="270"/>
      <w:r>
        <w:t>Cordova vs Ionic</w:t>
      </w:r>
    </w:p>
    <w:p w:rsidR="007E45A1" w:rsidRDefault="007E45A1">
      <w:r>
        <w:t>Ionic uses and extends Cordova</w:t>
      </w:r>
    </w:p>
    <w:p w:rsidR="007E45A1" w:rsidRDefault="007E45A1">
      <w:pPr>
        <w:pStyle w:val="Heading4"/>
      </w:pPr>
      <w:bookmarkStart w:id="271" w:name="webview"/>
      <w:bookmarkEnd w:id="271"/>
      <w:r>
        <w:t>Webview</w:t>
      </w:r>
    </w:p>
    <w:p w:rsidR="007E45A1" w:rsidRDefault="007E45A1">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7E45A1" w:rsidRDefault="007E45A1">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7E45A1" w:rsidRDefault="007E45A1">
      <w:r>
        <w:t>In Android 5.0 (Lollipop), the WebView has moved to an APK so it can be updated seperately to the Android platform.</w:t>
      </w:r>
    </w:p>
    <w:p w:rsidR="007E45A1" w:rsidRDefault="007E45A1">
      <w:pPr>
        <w:pStyle w:val="Heading5"/>
      </w:pPr>
      <w:bookmarkStart w:id="272" w:name="webview-webrtc-support"/>
      <w:bookmarkEnd w:id="272"/>
      <w:r>
        <w:lastRenderedPageBreak/>
        <w:t>Webview WebRTC support</w:t>
      </w:r>
    </w:p>
    <w:p w:rsidR="007E45A1" w:rsidRDefault="007E45A1">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7E45A1" w:rsidRDefault="007E45A1">
      <w:pPr>
        <w:pStyle w:val="Heading5"/>
      </w:pPr>
      <w:bookmarkStart w:id="273" w:name="crosswalk-vs-webview"/>
      <w:bookmarkEnd w:id="273"/>
      <w:r>
        <w:t>Crosswalk vs Webview</w:t>
      </w:r>
    </w:p>
    <w:p w:rsidR="007E45A1" w:rsidRDefault="007E45A1">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7E45A1" w:rsidRDefault="007E45A1">
      <w:r>
        <w:t>One of the obvious drawbacks is that Webview is not available in iOS.</w:t>
      </w:r>
    </w:p>
    <w:p w:rsidR="007E45A1" w:rsidRDefault="007E45A1">
      <w:pPr>
        <w:pStyle w:val="Heading4"/>
      </w:pPr>
      <w:bookmarkStart w:id="274" w:name="openwebrtc"/>
      <w:bookmarkEnd w:id="274"/>
      <w:r>
        <w:t>OpenWebRTC</w:t>
      </w:r>
    </w:p>
    <w:p w:rsidR="007E45A1" w:rsidRDefault="007E45A1">
      <w:r>
        <w:t xml:space="preserve">OpenWebRTC is an open sourced project from Ericsson </w:t>
      </w:r>
      <w:proofErr w:type="gramStart"/>
      <w:r>
        <w:t>Research :</w:t>
      </w:r>
      <w:proofErr w:type="gramEnd"/>
      <w:r>
        <w:t xml:space="preserve"> https://github.com/EricssonResearch/openwebrtc</w:t>
      </w:r>
    </w:p>
    <w:p w:rsidR="007E45A1" w:rsidRDefault="007E45A1">
      <w:proofErr w:type="gramStart"/>
      <w:r>
        <w:t>A flexible, mobile-first, cross-platform WebRTC client framework based on GStreamer.</w:t>
      </w:r>
      <w:proofErr w:type="gramEnd"/>
      <w:r>
        <w:t xml:space="preserve"> OpenWebRTC currently supports iOS, Android, Mac OS X and Linux.</w:t>
      </w:r>
    </w:p>
    <w:p w:rsidR="007E45A1" w:rsidRDefault="007E45A1">
      <w:pPr>
        <w:pStyle w:val="Heading4"/>
      </w:pPr>
      <w:bookmarkStart w:id="275" w:name="selected-solutions-for-the-implementatio"/>
      <w:bookmarkEnd w:id="275"/>
      <w:r>
        <w:t>Selected solutions for the implementation:</w:t>
      </w:r>
    </w:p>
    <w:p w:rsidR="007E45A1" w:rsidRDefault="007E45A1">
      <w:pPr>
        <w:pStyle w:val="Heading5"/>
      </w:pPr>
      <w:bookmarkStart w:id="276" w:name="solutions-that-have-already-been-tested"/>
      <w:bookmarkEnd w:id="276"/>
      <w:r>
        <w:t xml:space="preserve">Solutions that have already been </w:t>
      </w:r>
      <w:proofErr w:type="gramStart"/>
      <w:r>
        <w:t>tested :</w:t>
      </w:r>
      <w:proofErr w:type="gramEnd"/>
    </w:p>
    <w:p w:rsidR="007E45A1" w:rsidRDefault="007E45A1">
      <w:pPr>
        <w:pStyle w:val="Heading6"/>
      </w:pPr>
      <w:bookmarkStart w:id="277" w:name="android"/>
      <w:bookmarkEnd w:id="277"/>
      <w:proofErr w:type="gramStart"/>
      <w:r>
        <w:t>Android :</w:t>
      </w:r>
      <w:proofErr w:type="gramEnd"/>
    </w:p>
    <w:p w:rsidR="007E45A1" w:rsidRDefault="007E45A1">
      <w:proofErr w:type="gramStart"/>
      <w:r>
        <w:t>Crosswalk :</w:t>
      </w:r>
      <w:proofErr w:type="gramEnd"/>
      <w:r>
        <w:t xml:space="preserve"> integrate chromium in the application with different possible integration : - Crosswalk embedded in the application - Crosswalk cordova plugin</w:t>
      </w:r>
    </w:p>
    <w:p w:rsidR="007E45A1" w:rsidRDefault="007E45A1">
      <w:r>
        <w:t>Crosswalk usage should ensure us a compatibility with what is done for browser runtime as it embed Chromium</w:t>
      </w:r>
    </w:p>
    <w:p w:rsidR="007E45A1" w:rsidRPr="007E45A1" w:rsidRDefault="007E45A1">
      <w:pPr>
        <w:pStyle w:val="Heading6"/>
        <w:rPr>
          <w:lang w:val="pt-PT"/>
        </w:rPr>
      </w:pPr>
      <w:bookmarkStart w:id="278" w:name="ios"/>
      <w:bookmarkEnd w:id="278"/>
      <w:proofErr w:type="gramStart"/>
      <w:r w:rsidRPr="007E45A1">
        <w:rPr>
          <w:lang w:val="pt-PT"/>
        </w:rPr>
        <w:t>iOS</w:t>
      </w:r>
      <w:proofErr w:type="gramEnd"/>
      <w:r w:rsidRPr="007E45A1">
        <w:rPr>
          <w:lang w:val="pt-PT"/>
        </w:rPr>
        <w:t xml:space="preserve"> :</w:t>
      </w:r>
    </w:p>
    <w:p w:rsidR="007E45A1" w:rsidRPr="007E45A1" w:rsidRDefault="007E45A1">
      <w:pPr>
        <w:rPr>
          <w:lang w:val="pt-PT"/>
        </w:rPr>
      </w:pPr>
      <w:proofErr w:type="gramStart"/>
      <w:r w:rsidRPr="007E45A1">
        <w:rPr>
          <w:lang w:val="pt-PT"/>
        </w:rPr>
        <w:t>iOSRTC</w:t>
      </w:r>
      <w:proofErr w:type="gramEnd"/>
      <w:r w:rsidRPr="007E45A1">
        <w:rPr>
          <w:lang w:val="pt-PT"/>
        </w:rPr>
        <w:t>, cordova plugin : https://github.com/eface2face/cordova-plugin-iosrtc</w:t>
      </w:r>
    </w:p>
    <w:p w:rsidR="007E45A1" w:rsidRDefault="007E45A1">
      <w:r>
        <w:t>Usage of Cordova will enables us to reuse the components that will be developped on the browser runtime.</w:t>
      </w:r>
    </w:p>
    <w:p w:rsidR="007E45A1" w:rsidRDefault="007E45A1">
      <w:pPr>
        <w:pStyle w:val="Heading6"/>
      </w:pPr>
      <w:bookmarkStart w:id="279" w:name="android-ios"/>
      <w:bookmarkEnd w:id="279"/>
      <w:r>
        <w:t xml:space="preserve">Android &amp; </w:t>
      </w:r>
      <w:proofErr w:type="gramStart"/>
      <w:r>
        <w:t>iOS :</w:t>
      </w:r>
      <w:proofErr w:type="gramEnd"/>
    </w:p>
    <w:p w:rsidR="007E45A1" w:rsidRDefault="007E45A1">
      <w:r>
        <w:t xml:space="preserve">Crosswalk and iosRTC can be embeded in the same application code to support both </w:t>
      </w:r>
      <w:proofErr w:type="gramStart"/>
      <w:r>
        <w:t>platform</w:t>
      </w:r>
      <w:proofErr w:type="gramEnd"/>
      <w:r>
        <w:t>.</w:t>
      </w:r>
    </w:p>
    <w:p w:rsidR="007E45A1" w:rsidRDefault="007E45A1">
      <w:r>
        <w:t xml:space="preserve">Hybrid solution will be selected for the project as it </w:t>
      </w:r>
      <w:proofErr w:type="gramStart"/>
      <w:r>
        <w:t>enable</w:t>
      </w:r>
      <w:proofErr w:type="gramEnd"/>
      <w:r>
        <w:t xml:space="preserve"> to use JavaScript for the runtime</w:t>
      </w:r>
    </w:p>
    <w:p w:rsidR="007E45A1" w:rsidRDefault="007E45A1">
      <w:pPr>
        <w:pStyle w:val="Heading5"/>
      </w:pPr>
      <w:bookmarkStart w:id="280" w:name="solution-to-be-tested-during-the-impleme"/>
      <w:bookmarkEnd w:id="280"/>
      <w:r>
        <w:t xml:space="preserve">Solution to be tested during the </w:t>
      </w:r>
      <w:proofErr w:type="gramStart"/>
      <w:r>
        <w:t>implementation :</w:t>
      </w:r>
      <w:proofErr w:type="gramEnd"/>
    </w:p>
    <w:p w:rsidR="007E45A1" w:rsidRDefault="007E45A1" w:rsidP="00F9383D">
      <w:pPr>
        <w:numPr>
          <w:ilvl w:val="0"/>
          <w:numId w:val="26"/>
        </w:numPr>
      </w:pPr>
      <w:r>
        <w:t>Usage of Webviews will be interesting as it should facilitate the integration of WebRTC API.</w:t>
      </w:r>
    </w:p>
    <w:p w:rsidR="007E45A1" w:rsidRDefault="007E45A1" w:rsidP="00F9383D">
      <w:pPr>
        <w:numPr>
          <w:ilvl w:val="0"/>
          <w:numId w:val="26"/>
        </w:numPr>
      </w:pPr>
      <w:proofErr w:type="gramStart"/>
      <w:r>
        <w:t>openWebRTC</w:t>
      </w:r>
      <w:proofErr w:type="gramEnd"/>
      <w:r>
        <w:t xml:space="preserve"> can also be insteresting as it should enable the possibility to build complete native and hybrid application.</w:t>
      </w:r>
    </w:p>
    <w:p w:rsidR="007E45A1" w:rsidRDefault="007E45A1">
      <w:pPr>
        <w:pStyle w:val="Heading3"/>
      </w:pPr>
      <w:bookmarkStart w:id="281" w:name="runtime-implementation-m2m-standalone-ap"/>
      <w:bookmarkStart w:id="282" w:name="_Toc430281436"/>
      <w:bookmarkEnd w:id="281"/>
      <w:r>
        <w:t>Runtime implementation M2M standalone application</w:t>
      </w:r>
      <w:bookmarkEnd w:id="282"/>
    </w:p>
    <w:p w:rsidR="007E45A1" w:rsidRDefault="007E45A1">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7E45A1" w:rsidRDefault="007E45A1">
      <w:pPr>
        <w:pStyle w:val="Heading4"/>
      </w:pPr>
      <w:bookmarkStart w:id="283" w:name="nodejs-installation"/>
      <w:bookmarkEnd w:id="283"/>
      <w:r>
        <w:lastRenderedPageBreak/>
        <w:t>NodeJs Installation</w:t>
      </w:r>
    </w:p>
    <w:p w:rsidR="007E45A1" w:rsidRDefault="007E45A1">
      <w:r>
        <w:t>For installing NodeJs on Raspberry Pi, 2 steps are required: download the debian package and then install it (http://weworkweplay.com/play/raspberry-pi-nodejs/)</w:t>
      </w:r>
    </w:p>
    <w:p w:rsidR="007E45A1" w:rsidRDefault="007E45A1">
      <w:pPr>
        <w:pStyle w:val="SourceCode"/>
      </w:pPr>
      <w:proofErr w:type="gramStart"/>
      <w:r>
        <w:t>wget</w:t>
      </w:r>
      <w:proofErr w:type="gramEnd"/>
      <w:r>
        <w:t xml:space="preserve"> http://node-arm.herokuapp.com/node_latest_armhf.deb </w:t>
      </w:r>
      <w:r>
        <w:br/>
        <w:t>sudo dpkg -i node_latest_armhf.deb</w:t>
      </w:r>
    </w:p>
    <w:p w:rsidR="007E45A1" w:rsidRDefault="007E45A1">
      <w:r>
        <w:t>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sidR="007E45A1" w:rsidRDefault="007E45A1">
      <w:r>
        <w:t>An important package based on NodeJs is Cylon (http://cylonjs.com/) supporting 36 hardware platforms and providing APIs to interact with sensors or actuators of the platforms.</w:t>
      </w:r>
    </w:p>
    <w:p w:rsidR="007E45A1" w:rsidRDefault="007E45A1">
      <w:pPr>
        <w:pStyle w:val="Heading4"/>
      </w:pPr>
      <w:bookmarkStart w:id="284" w:name="design"/>
      <w:bookmarkEnd w:id="284"/>
      <w:r>
        <w:t>Design</w:t>
      </w:r>
    </w:p>
    <w:p w:rsidR="007E45A1" w:rsidRDefault="007E45A1">
      <w:r>
        <w:t>The goal of the design is to use stable NodeJs open-source or business friendly modules that provide functionality for the components that are part of the architecture of the Runtime.</w:t>
      </w:r>
    </w:p>
    <w:p w:rsidR="007E45A1" w:rsidRDefault="007E45A1">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http://gf3.github.io/sandbox/).</w:t>
      </w:r>
    </w:p>
    <w:p w:rsidR="007E45A1" w:rsidRDefault="007E45A1">
      <w:r>
        <w:t>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rsidR="007E45A1" w:rsidRDefault="007E45A1">
      <w:pPr>
        <w:pStyle w:val="Heading4"/>
      </w:pPr>
      <w:bookmarkStart w:id="285" w:name="code-snippets"/>
      <w:bookmarkEnd w:id="285"/>
      <w:r>
        <w:t>Code Snippets</w:t>
      </w:r>
    </w:p>
    <w:p w:rsidR="007E45A1" w:rsidRDefault="007E45A1">
      <w:r>
        <w:t>For creating several sandboxes the following code can be used:</w:t>
      </w:r>
    </w:p>
    <w:p w:rsidR="007E45A1" w:rsidRDefault="007E45A1">
      <w:pPr>
        <w:pStyle w:val="SourceCode"/>
      </w:pPr>
      <w:r>
        <w:t>var s = new Sandbox()</w:t>
      </w:r>
      <w:r>
        <w:br/>
        <w:t>s.run( '1 + 1 + " apples"', function( output ) {</w:t>
      </w:r>
      <w:r>
        <w:br/>
        <w:t xml:space="preserve">  // output.result == "2 apples"</w:t>
      </w:r>
      <w:r>
        <w:br/>
        <w:t>})</w:t>
      </w:r>
    </w:p>
    <w:p w:rsidR="007E45A1" w:rsidRDefault="007E45A1">
      <w:proofErr w:type="gramStart"/>
      <w:r>
        <w:t>with</w:t>
      </w:r>
      <w:proofErr w:type="gramEnd"/>
      <w:r>
        <w:t xml:space="preserve"> the basic syntax: sandbox_instance.run( code, hollaback ), where</w:t>
      </w:r>
    </w:p>
    <w:p w:rsidR="007E45A1" w:rsidRDefault="007E45A1">
      <w:proofErr w:type="gramStart"/>
      <w:r>
        <w:t>code</w:t>
      </w:r>
      <w:proofErr w:type="gramEnd"/>
      <w:r>
        <w:t xml:space="preserve"> is the string of Javascript to be executed.</w:t>
      </w:r>
    </w:p>
    <w:p w:rsidR="007E45A1" w:rsidRDefault="007E45A1">
      <w:proofErr w:type="gramStart"/>
      <w:r>
        <w:t>hollaback</w:t>
      </w:r>
      <w:proofErr w:type="gramEnd"/>
      <w:r>
        <w:t xml:space="preserve"> is a function, and it's called with a single argument, output.</w:t>
      </w:r>
    </w:p>
    <w:p w:rsidR="007E45A1" w:rsidRDefault="007E45A1">
      <w:proofErr w:type="gramStart"/>
      <w:r>
        <w:t>output</w:t>
      </w:r>
      <w:proofErr w:type="gramEnd"/>
      <w:r>
        <w:t xml:space="preserve"> is an object with two properties: result and console. The result property is an inspected string of the return value of the code. The console property is an array of all console output.</w:t>
      </w:r>
    </w:p>
    <w:p w:rsidR="007E45A1" w:rsidRDefault="007E45A1">
      <w:pPr>
        <w:pStyle w:val="Heading4"/>
      </w:pPr>
      <w:bookmarkStart w:id="286" w:name="other-evaluated-runtimes"/>
      <w:bookmarkEnd w:id="286"/>
      <w:r>
        <w:t>Other evaluated runtimes</w:t>
      </w:r>
    </w:p>
    <w:p w:rsidR="007E45A1" w:rsidRDefault="007E45A1">
      <w:r>
        <w:t xml:space="preserve">Another platform that was evaluated was IotJs (http://samsung.github.io/iotjs/). It currently supports Raspberry Pie2 and STM32F4-Discovery + BB as hardware platforms and Linux and </w:t>
      </w:r>
      <w:proofErr w:type="gramStart"/>
      <w:r>
        <w:t>Nuttx(</w:t>
      </w:r>
      <w:proofErr w:type="gramEnd"/>
      <w:r>
        <w:t xml:space="preserve">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w:t>
      </w:r>
      <w:proofErr w:type="gramStart"/>
      <w:r>
        <w:t>tests of the components to validate the support of ioJs is</w:t>
      </w:r>
      <w:proofErr w:type="gramEnd"/>
      <w:r>
        <w:t xml:space="preserve"> envisioned.</w:t>
      </w:r>
    </w:p>
    <w:p w:rsidR="007E45A1" w:rsidRDefault="007E45A1">
      <w:pPr>
        <w:pStyle w:val="Heading1"/>
      </w:pPr>
      <w:bookmarkStart w:id="287" w:name="message-node-specification"/>
      <w:bookmarkStart w:id="288" w:name="_Toc430281437"/>
      <w:bookmarkEnd w:id="287"/>
      <w:r>
        <w:lastRenderedPageBreak/>
        <w:t>Message Node Specification</w:t>
      </w:r>
      <w:bookmarkEnd w:id="288"/>
    </w:p>
    <w:p w:rsidR="007E45A1" w:rsidRDefault="007E45A1">
      <w:r>
        <w:t>This Chapter contains the functional design of the Message Node Architecture which enables messaging communication among Hyperty instances running in different Runtime devices.</w:t>
      </w:r>
    </w:p>
    <w:p w:rsidR="007E45A1" w:rsidRDefault="007E45A1">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7E45A1" w:rsidRDefault="007E45A1">
      <w:pPr>
        <w:pStyle w:val="Heading2"/>
      </w:pPr>
      <w:bookmarkStart w:id="289" w:name="messaging-node-architecture"/>
      <w:bookmarkStart w:id="290" w:name="_Toc430281438"/>
      <w:bookmarkEnd w:id="289"/>
      <w:r>
        <w:t>Messaging Node Architecture</w:t>
      </w:r>
      <w:bookmarkEnd w:id="290"/>
    </w:p>
    <w:p w:rsidR="007E45A1" w:rsidRDefault="007E45A1">
      <w:r>
        <w:t>The Messaging Node functional architecture is presented in the figure below and it comprises three main types of functionalities including the Core Functionalities, Connectors and Protocol Stubs.</w:t>
      </w:r>
    </w:p>
    <w:p w:rsidR="007E45A1" w:rsidRDefault="007E45A1">
      <w:r>
        <w:rPr>
          <w:noProof/>
          <w:lang w:val="en-US" w:eastAsia="en-US"/>
        </w:rPr>
        <w:drawing>
          <wp:inline distT="0" distB="0" distL="0" distR="0">
            <wp:extent cx="5753100" cy="5402573"/>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86" cstate="print"/>
                    <a:stretch>
                      <a:fillRect/>
                    </a:stretch>
                  </pic:blipFill>
                  <pic:spPr bwMode="auto">
                    <a:xfrm>
                      <a:off x="0" y="0"/>
                      <a:ext cx="5753100" cy="5402573"/>
                    </a:xfrm>
                    <a:prstGeom prst="rect">
                      <a:avLst/>
                    </a:prstGeom>
                    <a:noFill/>
                    <a:ln w="9525">
                      <a:noFill/>
                      <a:headEnd/>
                      <a:tailEnd/>
                    </a:ln>
                  </pic:spPr>
                </pic:pic>
              </a:graphicData>
            </a:graphic>
          </wp:inline>
        </w:drawing>
      </w:r>
    </w:p>
    <w:p w:rsidR="007E45A1" w:rsidRDefault="007E45A1">
      <w:r>
        <w:t>Figure 58: Messaging Node Architecture</w:t>
      </w:r>
    </w:p>
    <w:p w:rsidR="007E45A1" w:rsidRDefault="007E45A1">
      <w:pPr>
        <w:pStyle w:val="Heading3"/>
      </w:pPr>
      <w:bookmarkStart w:id="291" w:name="core-functionalities"/>
      <w:bookmarkStart w:id="292" w:name="_Toc430281439"/>
      <w:bookmarkEnd w:id="291"/>
      <w:r>
        <w:lastRenderedPageBreak/>
        <w:t>Core Functionalities</w:t>
      </w:r>
      <w:bookmarkEnd w:id="292"/>
    </w:p>
    <w:p w:rsidR="007E45A1" w:rsidRDefault="007E45A1">
      <w:pPr>
        <w:pStyle w:val="Heading4"/>
      </w:pPr>
      <w:bookmarkStart w:id="293" w:name="message-bus-1"/>
      <w:bookmarkEnd w:id="293"/>
      <w:r>
        <w:t>Message BUS</w:t>
      </w:r>
    </w:p>
    <w:p w:rsidR="007E45A1" w:rsidRDefault="007E45A1">
      <w:r>
        <w:t>The Message BUS routes messages to internal Messaging Node components and external elements by using Connectors or Protocol Stubs. It supports different communication patterns including publish/subscribe communication.</w:t>
      </w:r>
    </w:p>
    <w:p w:rsidR="007E45A1" w:rsidRDefault="007E45A1">
      <w:pPr>
        <w:pStyle w:val="Heading4"/>
      </w:pPr>
      <w:bookmarkStart w:id="294" w:name="access-control"/>
      <w:bookmarkEnd w:id="294"/>
      <w:r>
        <w:t>Access Control</w:t>
      </w:r>
    </w:p>
    <w:p w:rsidR="007E45A1" w:rsidRDefault="007E45A1">
      <w:r>
        <w:t>Message Routing including pub/sub Subscriptions are subject to Access Control in cooperation with authentication and authorisation provided by Identity Management functionalities.</w:t>
      </w:r>
    </w:p>
    <w:p w:rsidR="007E45A1" w:rsidRDefault="007E45A1">
      <w:pPr>
        <w:pStyle w:val="Heading4"/>
      </w:pPr>
      <w:bookmarkStart w:id="295" w:name="session-management"/>
      <w:bookmarkEnd w:id="295"/>
      <w:r>
        <w:t>Session Management</w:t>
      </w:r>
    </w:p>
    <w:p w:rsidR="007E45A1" w:rsidRDefault="007E45A1">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7E45A1" w:rsidRDefault="007E45A1">
      <w:pPr>
        <w:pStyle w:val="Heading4"/>
      </w:pPr>
      <w:bookmarkStart w:id="296" w:name="address-allocation-management"/>
      <w:bookmarkEnd w:id="296"/>
      <w:r>
        <w:t>Address Allocation Management</w:t>
      </w:r>
    </w:p>
    <w:p w:rsidR="007E45A1" w:rsidRDefault="007E45A1">
      <w:r>
        <w:t>The Address Allocation Management functionality handles the allocation of messaging addresses to Hyperty Instances in cooperation with Session Management when users connect to the domain.</w:t>
      </w:r>
    </w:p>
    <w:p w:rsidR="007E45A1" w:rsidRDefault="007E45A1">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7E45A1" w:rsidRDefault="007E45A1">
      <w:pPr>
        <w:pStyle w:val="Heading3"/>
      </w:pPr>
      <w:bookmarkStart w:id="297" w:name="protocol-stub-1"/>
      <w:bookmarkStart w:id="298" w:name="_Toc430281440"/>
      <w:bookmarkEnd w:id="297"/>
      <w:r>
        <w:t>Protocol Stub</w:t>
      </w:r>
      <w:bookmarkEnd w:id="298"/>
    </w:p>
    <w:p w:rsidR="007E45A1" w:rsidRDefault="007E45A1">
      <w:r>
        <w:t>In special situations e.g. when the download of external software (protocol stubs) into end-user devices is not allowed, it should be possible to have interoperability between Messaging Nodes from different domains, by using the protofly concept.</w:t>
      </w:r>
    </w:p>
    <w:p w:rsidR="007E45A1" w:rsidRDefault="007E45A1">
      <w:r>
        <w:t>Thus, a Protocol Stack to be used to communicate with another Messaging Node can be deployed.</w:t>
      </w:r>
    </w:p>
    <w:p w:rsidR="007E45A1" w:rsidRDefault="007E45A1">
      <w:r>
        <w:t>It should be noted that protocol stubs can also be used to implement a Messaging Node connector, in case it does not exist.</w:t>
      </w:r>
    </w:p>
    <w:p w:rsidR="007E45A1" w:rsidRDefault="007E45A1">
      <w:pPr>
        <w:pStyle w:val="Heading3"/>
      </w:pPr>
      <w:bookmarkStart w:id="299" w:name="connectors"/>
      <w:bookmarkStart w:id="300" w:name="_Toc430281441"/>
      <w:bookmarkEnd w:id="299"/>
      <w:r>
        <w:t>Connectors</w:t>
      </w:r>
      <w:bookmarkEnd w:id="300"/>
    </w:p>
    <w:p w:rsidR="007E45A1" w:rsidRDefault="007E45A1">
      <w:r>
        <w:t>Connectors implements protocol stacks used to interoperate with external elements from the domains, including:</w:t>
      </w:r>
    </w:p>
    <w:p w:rsidR="007E45A1" w:rsidRDefault="007E45A1" w:rsidP="00F9383D">
      <w:pPr>
        <w:numPr>
          <w:ilvl w:val="0"/>
          <w:numId w:val="26"/>
        </w:numPr>
      </w:pPr>
      <w:r>
        <w:t>IdM Connector to interact with remote Identity Management functionalities</w:t>
      </w:r>
    </w:p>
    <w:p w:rsidR="007E45A1" w:rsidRDefault="007E45A1" w:rsidP="00F9383D">
      <w:pPr>
        <w:numPr>
          <w:ilvl w:val="0"/>
          <w:numId w:val="26"/>
        </w:numPr>
      </w:pPr>
      <w:r>
        <w:t>Registry Connector to interact with remote Registry functionalities</w:t>
      </w:r>
    </w:p>
    <w:p w:rsidR="007E45A1" w:rsidRDefault="007E45A1" w:rsidP="00F9383D">
      <w:pPr>
        <w:numPr>
          <w:ilvl w:val="0"/>
          <w:numId w:val="26"/>
        </w:numPr>
      </w:pPr>
      <w:r>
        <w:t>End-User Device Connector to interact with Hyperty Instances running in the end-user device</w:t>
      </w:r>
    </w:p>
    <w:p w:rsidR="007E45A1" w:rsidRDefault="007E45A1" w:rsidP="00F9383D">
      <w:pPr>
        <w:numPr>
          <w:ilvl w:val="0"/>
          <w:numId w:val="26"/>
        </w:numPr>
      </w:pPr>
      <w:r>
        <w:t>Network Server Connector to interact with Hyperty Instances running in a Network Server</w:t>
      </w:r>
    </w:p>
    <w:p w:rsidR="007E45A1" w:rsidRDefault="007E45A1">
      <w:r>
        <w:t>As mentioned above, Connectors can be supported by using protocol on-the-fly concept, giving more flexibility for the integration of the Messaging Node in the Service Provider infra-structure.</w:t>
      </w:r>
    </w:p>
    <w:p w:rsidR="007E45A1" w:rsidRDefault="007E45A1">
      <w:pPr>
        <w:pStyle w:val="Heading2"/>
      </w:pPr>
      <w:bookmarkStart w:id="301" w:name="vertx-specification"/>
      <w:bookmarkStart w:id="302" w:name="_Toc430281442"/>
      <w:bookmarkEnd w:id="301"/>
      <w:r>
        <w:lastRenderedPageBreak/>
        <w:t>Vertx Specification</w:t>
      </w:r>
      <w:bookmarkEnd w:id="302"/>
    </w:p>
    <w:p w:rsidR="007E45A1" w:rsidRDefault="007E45A1">
      <w:pPr>
        <w:pStyle w:val="Heading3"/>
      </w:pPr>
      <w:bookmarkStart w:id="303" w:name="core-functionalities-1"/>
      <w:bookmarkStart w:id="304" w:name="_Toc430281443"/>
      <w:bookmarkEnd w:id="303"/>
      <w:r>
        <w:t>Core Functionalities</w:t>
      </w:r>
      <w:bookmarkEnd w:id="304"/>
    </w:p>
    <w:p w:rsidR="007E45A1" w:rsidRDefault="007E45A1" w:rsidP="00F9383D">
      <w:pPr>
        <w:numPr>
          <w:ilvl w:val="0"/>
          <w:numId w:val="26"/>
        </w:numPr>
      </w:pPr>
      <w:r>
        <w:t xml:space="preserve">Main objective of core functions are to </w:t>
      </w:r>
      <w:r>
        <w:rPr>
          <w:b/>
        </w:rPr>
        <w:t>connect</w:t>
      </w:r>
      <w:r>
        <w:t xml:space="preserve">, </w:t>
      </w:r>
      <w:r>
        <w:rPr>
          <w:b/>
        </w:rPr>
        <w:t>intercept</w:t>
      </w:r>
      <w:r>
        <w:t xml:space="preserve">, </w:t>
      </w:r>
      <w:r>
        <w:rPr>
          <w:b/>
        </w:rPr>
        <w:t>process</w:t>
      </w:r>
      <w:r>
        <w:t xml:space="preserve">, </w:t>
      </w:r>
      <w:r>
        <w:rPr>
          <w:b/>
        </w:rPr>
        <w:t>filter</w:t>
      </w:r>
      <w:r>
        <w:t xml:space="preserve"> and </w:t>
      </w:r>
      <w:r>
        <w:rPr>
          <w:b/>
        </w:rPr>
        <w:t>deliver</w:t>
      </w:r>
      <w:r>
        <w:t xml:space="preserve"> messages. Messages are JSON objects that should have 2 blocks, HEADER and BODY, and are processed from different components of core. Inbound messages should be intercepted and processed in the Pipeline before deliver in to the Message Bus.</w:t>
      </w:r>
    </w:p>
    <w:p w:rsidR="007E45A1" w:rsidRDefault="007E45A1" w:rsidP="00F9383D">
      <w:pPr>
        <w:numPr>
          <w:ilvl w:val="0"/>
          <w:numId w:val="26"/>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7E45A1" w:rsidRDefault="007E45A1" w:rsidP="00F9383D">
      <w:pPr>
        <w:numPr>
          <w:ilvl w:val="0"/>
          <w:numId w:val="26"/>
        </w:numPr>
      </w:pPr>
      <w:r>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rsidR="007E45A1" w:rsidRDefault="007E45A1">
      <w:pPr>
        <w:pStyle w:val="Heading4"/>
      </w:pPr>
      <w:bookmarkStart w:id="305" w:name="pipeline"/>
      <w:bookmarkEnd w:id="305"/>
      <w:r>
        <w:t>Pipeline</w:t>
      </w:r>
    </w:p>
    <w:p w:rsidR="007E45A1" w:rsidRDefault="007E45A1">
      <w:r>
        <w:t xml:space="preserve">Pipeline functionality is to </w:t>
      </w:r>
      <w:proofErr w:type="gramStart"/>
      <w:r>
        <w:rPr>
          <w:b/>
        </w:rPr>
        <w:t>intercept</w:t>
      </w:r>
      <w:r>
        <w:t>,</w:t>
      </w:r>
      <w:proofErr w:type="gramEnd"/>
      <w:r>
        <w:t xml:space="preserve"> </w:t>
      </w:r>
      <w:r>
        <w:rPr>
          <w:b/>
        </w:rPr>
        <w:t>process</w:t>
      </w:r>
      <w:r>
        <w:t xml:space="preserve"> and </w:t>
      </w:r>
      <w:r>
        <w:rPr>
          <w:b/>
        </w:rPr>
        <w:t>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w:t>
      </w:r>
      <w:proofErr w:type="gramStart"/>
      <w:r>
        <w:t>less dependencies</w:t>
      </w:r>
      <w:proofErr w:type="gramEnd"/>
      <w:r>
        <w:t xml:space="preserve"> and better decoupled from the protocol.</w:t>
      </w:r>
    </w:p>
    <w:p w:rsidR="007E45A1" w:rsidRDefault="007E45A1">
      <w:pPr>
        <w:pStyle w:val="Heading4"/>
      </w:pPr>
      <w:bookmarkStart w:id="306" w:name="session-management-1"/>
      <w:bookmarkEnd w:id="306"/>
      <w:r>
        <w:t>Session Management</w:t>
      </w:r>
    </w:p>
    <w:p w:rsidR="007E45A1" w:rsidRDefault="007E45A1">
      <w:r>
        <w:t>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7E45A1" w:rsidRDefault="007E45A1">
      <w:pPr>
        <w:pStyle w:val="Heading4"/>
      </w:pPr>
      <w:bookmarkStart w:id="307" w:name="address-allocation-management-1"/>
      <w:bookmarkEnd w:id="307"/>
      <w:r>
        <w:t>Address Allocation Management</w:t>
      </w:r>
    </w:p>
    <w:p w:rsidR="007E45A1" w:rsidRDefault="007E45A1">
      <w:r>
        <w:t xml:space="preserve">This is not a Pipeline handler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7E45A1" w:rsidRDefault="007E45A1">
      <w:pPr>
        <w:pStyle w:val="Heading4"/>
      </w:pPr>
      <w:bookmarkStart w:id="308" w:name="access-control-1"/>
      <w:bookmarkEnd w:id="308"/>
      <w:r>
        <w:t>Access Control</w:t>
      </w:r>
    </w:p>
    <w:p w:rsidR="007E45A1" w:rsidRDefault="007E45A1">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7E45A1" w:rsidRDefault="007E45A1">
      <w:pPr>
        <w:pStyle w:val="Heading4"/>
      </w:pPr>
      <w:bookmarkStart w:id="309" w:name="message-bus-2"/>
      <w:bookmarkEnd w:id="309"/>
      <w:r>
        <w:t>Message BUS</w:t>
      </w:r>
    </w:p>
    <w:p w:rsidR="007E45A1" w:rsidRDefault="007E45A1">
      <w:r>
        <w:t xml:space="preserve">Main objective of the MB is to </w:t>
      </w:r>
      <w:r>
        <w:rPr>
          <w:b/>
        </w:rPr>
        <w:t>deliver</w:t>
      </w:r>
      <w:r>
        <w:t xml:space="preserve"> the message, being independent of the cluster node that has the connection to the destination. Vertx EventBus can be used directly for the Message Bus </w:t>
      </w:r>
      <w:r>
        <w:lastRenderedPageBreak/>
        <w:t xml:space="preserve">component. Important headers of the original JSON (like the identification URL) must be forwarded to </w:t>
      </w:r>
      <w:proofErr w:type="gramStart"/>
      <w:r>
        <w:t>io.vertx.core.eventbus.Message.headers(</w:t>
      </w:r>
      <w:proofErr w:type="gramEnd"/>
      <w:r>
        <w:t>) map.</w:t>
      </w:r>
    </w:p>
    <w:p w:rsidR="007E45A1" w:rsidRDefault="007E45A1">
      <w:pPr>
        <w:pStyle w:val="Heading3"/>
      </w:pPr>
      <w:bookmarkStart w:id="310" w:name="protocol-stub-sandbox"/>
      <w:bookmarkStart w:id="311" w:name="_Toc430281444"/>
      <w:bookmarkEnd w:id="310"/>
      <w:r>
        <w:t>Protocol Stub Sandbox</w:t>
      </w:r>
      <w:bookmarkEnd w:id="311"/>
    </w:p>
    <w:p w:rsidR="007E45A1" w:rsidRDefault="007E45A1">
      <w:r>
        <w:t>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rsidR="007E45A1" w:rsidRDefault="007E45A1">
      <w:pPr>
        <w:pStyle w:val="Heading3"/>
      </w:pPr>
      <w:bookmarkStart w:id="312" w:name="connectors-1"/>
      <w:bookmarkStart w:id="313" w:name="_Toc430281445"/>
      <w:bookmarkEnd w:id="312"/>
      <w:r>
        <w:t>Connectors</w:t>
      </w:r>
      <w:bookmarkEnd w:id="313"/>
    </w:p>
    <w:p w:rsidR="007E45A1" w:rsidRDefault="007E45A1">
      <w:pPr>
        <w:pStyle w:val="Heading4"/>
      </w:pPr>
      <w:bookmarkStart w:id="314" w:name="end-user-device-connector"/>
      <w:bookmarkEnd w:id="314"/>
      <w:r>
        <w:t>End User Device Connector</w:t>
      </w:r>
    </w:p>
    <w:p w:rsidR="007E45A1" w:rsidRDefault="007E45A1">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7E45A1" w:rsidRDefault="007E45A1">
      <w:pPr>
        <w:pStyle w:val="Heading4"/>
      </w:pPr>
      <w:bookmarkStart w:id="315" w:name="network-server-connector"/>
      <w:bookmarkEnd w:id="315"/>
      <w:r>
        <w:t>Network Server Connector</w:t>
      </w:r>
    </w:p>
    <w:p w:rsidR="007E45A1" w:rsidRDefault="007E45A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7E45A1" w:rsidRDefault="007E45A1">
      <w:pPr>
        <w:pStyle w:val="Heading4"/>
      </w:pPr>
      <w:bookmarkStart w:id="316" w:name="registry-connector"/>
      <w:bookmarkEnd w:id="316"/>
      <w:r>
        <w:t>Registry Connector</w:t>
      </w:r>
    </w:p>
    <w:p w:rsidR="007E45A1" w:rsidRDefault="007E45A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7E45A1" w:rsidRDefault="007E45A1">
      <w:pPr>
        <w:pStyle w:val="Heading4"/>
      </w:pPr>
      <w:bookmarkStart w:id="317" w:name="idm-connector"/>
      <w:bookmarkEnd w:id="317"/>
      <w:r>
        <w:t>IdM Connector</w:t>
      </w:r>
    </w:p>
    <w:p w:rsidR="007E45A1" w:rsidRDefault="007E45A1">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7E45A1" w:rsidRDefault="007E45A1">
      <w:r>
        <w:t>If the connector is thought to provide authentication and authorisation, Vert.x offers Auth APIs (Common, JDBC, JWT and Shiro).</w:t>
      </w:r>
    </w:p>
    <w:p w:rsidR="007E45A1" w:rsidRDefault="007E45A1">
      <w:r>
        <w:lastRenderedPageBreak/>
        <w:t>There is also a library for authentication and discorvery, [vertx-pac4j] (https://github.com/pac4j/vertx-pac4j). This vertx module provides multiple authentication mechanisms (OAuh, CAS, HTTP, OpenID, SAML2.0 and OpenIDConnect) for different IdPs.</w:t>
      </w:r>
    </w:p>
    <w:p w:rsidR="007E45A1" w:rsidRDefault="007E45A1">
      <w:pPr>
        <w:pStyle w:val="Heading2"/>
      </w:pPr>
      <w:bookmarkStart w:id="318" w:name="nodejs-based-messaging-node-specificatio"/>
      <w:bookmarkStart w:id="319" w:name="_Toc430281446"/>
      <w:bookmarkEnd w:id="318"/>
      <w:r>
        <w:t>NodeJs based Messaging Node Specification</w:t>
      </w:r>
      <w:bookmarkEnd w:id="319"/>
    </w:p>
    <w:p w:rsidR="007E45A1" w:rsidRDefault="007E45A1">
      <w:r>
        <w:t xml:space="preserve">For each </w:t>
      </w:r>
      <w:hyperlink r:id="rId87">
        <w:r>
          <w:t>functional block</w:t>
        </w:r>
      </w:hyperlink>
      <w:r>
        <w:t xml:space="preserve"> the WP3 team has identified existing nodeJs modules which can be either reused or extended.</w:t>
      </w:r>
    </w:p>
    <w:p w:rsidR="007E45A1" w:rsidRDefault="007E45A1">
      <w:pPr>
        <w:pStyle w:val="Heading3"/>
      </w:pPr>
      <w:bookmarkStart w:id="320" w:name="core-functionalities-2"/>
      <w:bookmarkStart w:id="321" w:name="_Toc430281447"/>
      <w:bookmarkEnd w:id="320"/>
      <w:r>
        <w:t>Core Functionalities</w:t>
      </w:r>
      <w:bookmarkEnd w:id="321"/>
    </w:p>
    <w:p w:rsidR="007E45A1" w:rsidRDefault="007E45A1">
      <w:r>
        <w:t>This section attempts to match the functional blocks of the Message Node architecture to features and functional blocks of the nodeJs and Redis architecture.</w:t>
      </w:r>
    </w:p>
    <w:p w:rsidR="007E45A1" w:rsidRDefault="007E45A1">
      <w:pPr>
        <w:pStyle w:val="Heading4"/>
      </w:pPr>
      <w:bookmarkStart w:id="322" w:name="message-bus-3"/>
      <w:bookmarkEnd w:id="322"/>
      <w:r>
        <w:t>Message BUS</w:t>
      </w:r>
    </w:p>
    <w:p w:rsidR="007E45A1" w:rsidRDefault="007E45A1">
      <w:r>
        <w:t>The message bus can be implemented with Redis. http://redis.io</w:t>
      </w:r>
    </w:p>
    <w:p w:rsidR="007E45A1" w:rsidRDefault="007E45A1">
      <w:r>
        <w:t xml:space="preserve">Redis is an open source (BSD licensed), in-memory data structure store, used as database, cache and message broker. It supports data structures such as strings, hashes, lists, sets, sorted sets with range 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7E45A1" w:rsidRDefault="007E45A1">
      <w:pPr>
        <w:pStyle w:val="Heading5"/>
      </w:pPr>
      <w:bookmarkStart w:id="323" w:name="usage-of-redis-with-nodejs"/>
      <w:bookmarkEnd w:id="323"/>
      <w:r>
        <w:t>Usage of Redis with NodeJs</w:t>
      </w:r>
    </w:p>
    <w:p w:rsidR="007E45A1" w:rsidRDefault="007E45A1">
      <w:r>
        <w:t xml:space="preserve">Redis integrate a PUB/SUB </w:t>
      </w:r>
      <w:proofErr w:type="gramStart"/>
      <w:r>
        <w:t>mechanism :</w:t>
      </w:r>
      <w:proofErr w:type="gramEnd"/>
      <w:r>
        <w:t xml:space="preserve"> http://redis.io/topics/pubsub</w:t>
      </w:r>
    </w:p>
    <w:p w:rsidR="007E45A1" w:rsidRDefault="007E45A1">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7E45A1" w:rsidRDefault="007E45A1">
      <w:r>
        <w:t xml:space="preserve">Redis can be used to add scalability/redundancy to the messaging node as the different components of the architecture can easily be splitted on different servers. This Pub/Sub mechanism is simple to use and </w:t>
      </w:r>
      <w:proofErr w:type="gramStart"/>
      <w:r>
        <w:t>It</w:t>
      </w:r>
      <w:proofErr w:type="gramEnd"/>
      <w:r>
        <w:t xml:space="preserve"> can also facilitate the development and the integration of new connectors</w:t>
      </w:r>
    </w:p>
    <w:p w:rsidR="007E45A1" w:rsidRDefault="007E45A1">
      <w:r>
        <w:t xml:space="preserve">Communication between NodeJs and Redis can be managed by a NodesJs Redis client </w:t>
      </w:r>
      <w:proofErr w:type="gramStart"/>
      <w:r>
        <w:t>module :</w:t>
      </w:r>
      <w:proofErr w:type="gramEnd"/>
      <w:r>
        <w:t xml:space="preserve"> https://github.com/NodeRedis/node_redis</w:t>
      </w:r>
    </w:p>
    <w:p w:rsidR="007E45A1" w:rsidRDefault="007E45A1">
      <w:r>
        <w:t>Redis instance can be a single instance or a Redis cluster.</w:t>
      </w:r>
    </w:p>
    <w:p w:rsidR="007E45A1" w:rsidRDefault="007E45A1">
      <w:pPr>
        <w:pStyle w:val="Heading4"/>
      </w:pPr>
      <w:bookmarkStart w:id="324" w:name="access-control-2"/>
      <w:bookmarkEnd w:id="324"/>
      <w:r>
        <w:t>Access Control</w:t>
      </w:r>
    </w:p>
    <w:p w:rsidR="007E45A1" w:rsidRDefault="007E45A1">
      <w:r>
        <w:t>User connection to NodeJs connectors can be authentified on the NodeJs module. Socket.io integrate a way to authenticate incoming request, authenication component will have to be develop on NodeJs connectors.</w:t>
      </w:r>
    </w:p>
    <w:p w:rsidR="007E45A1" w:rsidRDefault="007E45A1">
      <w:r>
        <w:t>This component is able to analyze HEADER (identification URL from "Session Management") and DATA blocks and decide if the message should be forwarded to the "Message Bus" or denied.</w:t>
      </w:r>
    </w:p>
    <w:p w:rsidR="007E45A1" w:rsidRDefault="007E45A1">
      <w:r>
        <w:t xml:space="preserve">PassportJs, which is an intesreting middleware, that could enable us to add third party authentication should be </w:t>
      </w:r>
      <w:proofErr w:type="gramStart"/>
      <w:r>
        <w:t>used :</w:t>
      </w:r>
      <w:proofErr w:type="gramEnd"/>
      <w:r>
        <w:t xml:space="preserve"> http://passportjs.org/</w:t>
      </w:r>
    </w:p>
    <w:p w:rsidR="007E45A1" w:rsidRDefault="007E45A1">
      <w:r>
        <w:t>An authentication can also be done between NodeJs and Redis.</w:t>
      </w:r>
    </w:p>
    <w:p w:rsidR="007E45A1" w:rsidRDefault="007E45A1">
      <w:pPr>
        <w:pStyle w:val="Heading4"/>
      </w:pPr>
      <w:bookmarkStart w:id="325" w:name="session-management-2"/>
      <w:bookmarkEnd w:id="325"/>
      <w:r>
        <w:lastRenderedPageBreak/>
        <w:t>Session Management</w:t>
      </w:r>
    </w:p>
    <w:p w:rsidR="007E45A1" w:rsidRDefault="007E45A1">
      <w:r>
        <w:t xml:space="preserve">For a complete session management on NodeJs, it will be interesting to use express which is a Web framework for </w:t>
      </w:r>
      <w:proofErr w:type="gramStart"/>
      <w:r>
        <w:t>NodeJs :</w:t>
      </w:r>
      <w:proofErr w:type="gramEnd"/>
      <w:r>
        <w:t xml:space="preserve"> http://expressjs.com/</w:t>
      </w:r>
    </w:p>
    <w:p w:rsidR="007E45A1" w:rsidRDefault="007E45A1">
      <w:pPr>
        <w:pStyle w:val="Heading4"/>
      </w:pPr>
      <w:bookmarkStart w:id="326" w:name="address-allocation-management-2"/>
      <w:bookmarkEnd w:id="326"/>
      <w:r>
        <w:t>Address Allocation Management</w:t>
      </w:r>
    </w:p>
    <w:p w:rsidR="007E45A1" w:rsidRDefault="007E45A1">
      <w:r>
        <w:t>This component will have to be developped on a NodeJs server</w:t>
      </w:r>
    </w:p>
    <w:p w:rsidR="007E45A1" w:rsidRDefault="007E45A1">
      <w:pPr>
        <w:pStyle w:val="Heading4"/>
      </w:pPr>
      <w:bookmarkStart w:id="327" w:name="protocol-stub-connectors"/>
      <w:bookmarkEnd w:id="327"/>
      <w:r>
        <w:t>Protocol Stub &amp; Connectors</w:t>
      </w:r>
    </w:p>
    <w:p w:rsidR="007E45A1" w:rsidRDefault="007E45A1">
      <w:r>
        <w:t>Connectors will be NodeJs process to be developped.</w:t>
      </w:r>
    </w:p>
    <w:p w:rsidR="007E45A1" w:rsidRDefault="007E45A1">
      <w:r>
        <w:t xml:space="preserve">Goal will be to mutualize connectors by using the protoStub/protoFly </w:t>
      </w:r>
      <w:proofErr w:type="gramStart"/>
      <w:r>
        <w:t>mechanism :</w:t>
      </w:r>
      <w:proofErr w:type="gramEnd"/>
      <w:r>
        <w:t xml:space="preserve"> this will add flexibility to connect other GWs, CSP ...</w:t>
      </w:r>
    </w:p>
    <w:p w:rsidR="007E45A1" w:rsidRDefault="007E45A1">
      <w:pPr>
        <w:pStyle w:val="Heading5"/>
      </w:pPr>
      <w:bookmarkStart w:id="328" w:name="idm-connector-1"/>
      <w:bookmarkEnd w:id="328"/>
      <w:r>
        <w:t>IdM Connector</w:t>
      </w:r>
    </w:p>
    <w:p w:rsidR="007E45A1" w:rsidRDefault="007E45A1">
      <w:r>
        <w:t>This Connector is to provide functionalities for interacting with the remote Identity Management Functionailities. Node.js can easily interact with OAuth servers in order to authenticate and authorize users.</w:t>
      </w:r>
    </w:p>
    <w:p w:rsidR="007E45A1" w:rsidRDefault="007E45A1">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7E45A1" w:rsidRDefault="007E45A1">
      <w:pPr>
        <w:pStyle w:val="Heading5"/>
      </w:pPr>
      <w:bookmarkStart w:id="329" w:name="registry-connector-1"/>
      <w:bookmarkEnd w:id="329"/>
      <w:r>
        <w:t>Registry Connector</w:t>
      </w:r>
    </w:p>
    <w:p w:rsidR="007E45A1" w:rsidRDefault="007E45A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7E45A1" w:rsidRDefault="007E45A1">
      <w:pPr>
        <w:pStyle w:val="Heading5"/>
      </w:pPr>
      <w:bookmarkStart w:id="330" w:name="end-user-device-connector-1"/>
      <w:bookmarkEnd w:id="330"/>
      <w:r>
        <w:t>End-User Device Connector</w:t>
      </w:r>
    </w:p>
    <w:p w:rsidR="007E45A1" w:rsidRDefault="007E45A1">
      <w:r>
        <w:t>Communication between Users and NodeJs can be managed by socket.io Socket.io is a popular Node.js library to handle connections at application level. It can use Websocket and it falls back to HTTP automatically if WS connectivity is not possible.</w:t>
      </w:r>
    </w:p>
    <w:p w:rsidR="007E45A1" w:rsidRDefault="007E45A1">
      <w:pPr>
        <w:pStyle w:val="Heading5"/>
      </w:pPr>
      <w:bookmarkStart w:id="331" w:name="network-server-connector-1"/>
      <w:bookmarkEnd w:id="331"/>
      <w:r>
        <w:t>Network Server Connector</w:t>
      </w:r>
    </w:p>
    <w:p w:rsidR="007E45A1" w:rsidRDefault="007E45A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7E45A1" w:rsidRDefault="007E45A1">
      <w:pPr>
        <w:pStyle w:val="Heading5"/>
      </w:pPr>
      <w:bookmarkStart w:id="332" w:name="node-sandbox-framework"/>
      <w:bookmarkEnd w:id="332"/>
      <w:r>
        <w:t>Node Sandbox framework</w:t>
      </w:r>
    </w:p>
    <w:p w:rsidR="007E45A1" w:rsidRDefault="007E45A1">
      <w:hyperlink r:id="rId88">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7E45A1" w:rsidRDefault="007E45A1">
      <w:pPr>
        <w:pStyle w:val="Heading3"/>
      </w:pPr>
      <w:bookmarkStart w:id="333" w:name="nodejs-implementation-architecture"/>
      <w:bookmarkStart w:id="334" w:name="_Toc430281448"/>
      <w:bookmarkEnd w:id="333"/>
      <w:r>
        <w:lastRenderedPageBreak/>
        <w:t>NodeJs implementation architecture</w:t>
      </w:r>
      <w:bookmarkEnd w:id="334"/>
    </w:p>
    <w:p w:rsidR="007E45A1" w:rsidRDefault="007E45A1">
      <w:proofErr w:type="gramStart"/>
      <w:r>
        <w:rPr>
          <w:b/>
        </w:rPr>
        <w:t>Architecture :</w:t>
      </w:r>
      <w:proofErr w:type="gramEnd"/>
      <w:r>
        <w:rPr>
          <w:b/>
        </w:rPr>
        <w:t xml:space="preserve"> NodeJs and Redis :</w:t>
      </w:r>
    </w:p>
    <w:p w:rsidR="007E45A1" w:rsidRDefault="007E45A1">
      <w:r>
        <w:t xml:space="preserve">Here is decription of the architecure with </w:t>
      </w:r>
      <w:proofErr w:type="gramStart"/>
      <w:r>
        <w:t>Redis :</w:t>
      </w:r>
      <w:proofErr w:type="gramEnd"/>
    </w:p>
    <w:p w:rsidR="007E45A1" w:rsidRDefault="007E45A1"/>
    <w:p w:rsidR="007E45A1" w:rsidRDefault="007E45A1">
      <w:proofErr w:type="gramStart"/>
      <w:r>
        <w:rPr>
          <w:b/>
        </w:rPr>
        <w:t>Architecture :</w:t>
      </w:r>
      <w:proofErr w:type="gramEnd"/>
      <w:r>
        <w:rPr>
          <w:b/>
        </w:rPr>
        <w:t xml:space="preserve"> Integration in ReThink :</w:t>
      </w:r>
    </w:p>
    <w:p w:rsidR="007E45A1" w:rsidRDefault="007E45A1">
      <w:r>
        <w:t xml:space="preserve">Following architecture shows the target integration with the different components of the ReThink </w:t>
      </w:r>
      <w:proofErr w:type="gramStart"/>
      <w:r>
        <w:t>projet :</w:t>
      </w:r>
      <w:proofErr w:type="gramEnd"/>
    </w:p>
    <w:p w:rsidR="007E45A1" w:rsidRDefault="007E45A1"/>
    <w:p w:rsidR="007E45A1" w:rsidRDefault="007E45A1">
      <w:proofErr w:type="gramStart"/>
      <w:r>
        <w:rPr>
          <w:b/>
        </w:rPr>
        <w:t>Architecture :</w:t>
      </w:r>
      <w:proofErr w:type="gramEnd"/>
      <w:r>
        <w:rPr>
          <w:b/>
        </w:rPr>
        <w:t xml:space="preserve"> Integration in ReThink with Actors:</w:t>
      </w:r>
    </w:p>
    <w:p w:rsidR="007E45A1" w:rsidRDefault="007E45A1">
      <w:r>
        <w:t xml:space="preserve">Following architecture shows the actors in the architecture to unsderstand the decomposition of work to be done and the interaction with other </w:t>
      </w:r>
      <w:proofErr w:type="gramStart"/>
      <w:r>
        <w:t>partners :</w:t>
      </w:r>
      <w:proofErr w:type="gramEnd"/>
    </w:p>
    <w:p w:rsidR="007E45A1" w:rsidRDefault="007E45A1"/>
    <w:p w:rsidR="007E45A1" w:rsidRDefault="007E45A1">
      <w:pPr>
        <w:pStyle w:val="Heading2"/>
      </w:pPr>
      <w:bookmarkStart w:id="335" w:name="matrix.org-based-messaging-node-specific"/>
      <w:bookmarkStart w:id="336" w:name="_Toc430281449"/>
      <w:bookmarkEnd w:id="335"/>
      <w:r>
        <w:t>Matrix.org based Messaging Node Specification</w:t>
      </w:r>
      <w:bookmarkEnd w:id="336"/>
    </w:p>
    <w:p w:rsidR="007E45A1" w:rsidRDefault="007E45A1">
      <w:r>
        <w:t>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rsidR="007E45A1" w:rsidRDefault="007E45A1">
      <w:pPr>
        <w:pStyle w:val="Heading3"/>
      </w:pPr>
      <w:bookmarkStart w:id="337" w:name="protocol-stub-and-connectors"/>
      <w:bookmarkStart w:id="338" w:name="_Toc430281450"/>
      <w:bookmarkEnd w:id="337"/>
      <w:r>
        <w:t>Protocol Stub and Connectors</w:t>
      </w:r>
      <w:bookmarkEnd w:id="338"/>
    </w:p>
    <w:p w:rsidR="007E45A1" w:rsidRDefault="007E45A1">
      <w:r>
        <w:t>Protocol Stubs and Connectors are means to make a Messaging Node interoperable with foreign signalling protocols.</w:t>
      </w:r>
    </w:p>
    <w:p w:rsidR="007E45A1" w:rsidRDefault="007E45A1">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7E45A1" w:rsidRDefault="007E45A1">
      <w:r>
        <w:t>A Messaging node has to support both operation modes in order to provide full bi-directional interoperability.</w:t>
      </w:r>
    </w:p>
    <w:p w:rsidR="007E45A1" w:rsidRDefault="007E45A1">
      <w:pPr>
        <w:pStyle w:val="Heading4"/>
      </w:pPr>
      <w:bookmarkStart w:id="339" w:name="matrix-as-protocol-on-the-fly-client"/>
      <w:bookmarkEnd w:id="339"/>
      <w:r>
        <w:t>Matrix as Protocol-on-the-fly client</w:t>
      </w:r>
    </w:p>
    <w:p w:rsidR="007E45A1" w:rsidRDefault="007E45A1">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7E45A1" w:rsidRDefault="007E45A1">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7E45A1" w:rsidRDefault="007E45A1">
      <w:pPr>
        <w:pStyle w:val="Heading4"/>
      </w:pPr>
      <w:bookmarkStart w:id="340" w:name="matrix-as-protocol-on-the-fly-server"/>
      <w:bookmarkEnd w:id="340"/>
      <w:r>
        <w:t>Matrix as Protocol-on-the-fly server</w:t>
      </w:r>
    </w:p>
    <w:p w:rsidR="007E45A1" w:rsidRDefault="007E45A1">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w:t>
      </w:r>
      <w:r>
        <w:lastRenderedPageBreak/>
        <w:t>this implementation should be straight forward. The implementation can make use of the SDK's that are available for Matrix client developers. These SDK's encapsulate a lot of the internal complexity for REST based communication.</w:t>
      </w:r>
    </w:p>
    <w:p w:rsidR="007E45A1" w:rsidRDefault="007E45A1">
      <w:pPr>
        <w:pStyle w:val="Heading4"/>
      </w:pPr>
      <w:bookmarkStart w:id="341" w:name="connectors-in-matrix"/>
      <w:bookmarkEnd w:id="341"/>
      <w:r>
        <w:t>Connectors in Matrix</w:t>
      </w:r>
    </w:p>
    <w:p w:rsidR="007E45A1" w:rsidRDefault="007E45A1">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7E45A1" w:rsidRDefault="007E45A1">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7E45A1" w:rsidRDefault="007E45A1">
      <w:pPr>
        <w:pStyle w:val="Heading3"/>
      </w:pPr>
      <w:bookmarkStart w:id="342" w:name="core-functionalities-3"/>
      <w:bookmarkStart w:id="343" w:name="_Toc430281451"/>
      <w:bookmarkEnd w:id="342"/>
      <w:r>
        <w:t>Core Functionalities</w:t>
      </w:r>
      <w:bookmarkEnd w:id="343"/>
    </w:p>
    <w:p w:rsidR="007E45A1" w:rsidRDefault="007E45A1">
      <w:pPr>
        <w:pStyle w:val="Heading4"/>
      </w:pPr>
      <w:bookmarkStart w:id="344" w:name="message-bus-4"/>
      <w:bookmarkEnd w:id="344"/>
      <w:r>
        <w:t>Message Bus</w:t>
      </w:r>
    </w:p>
    <w:p w:rsidR="007E45A1" w:rsidRDefault="007E45A1">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7E45A1" w:rsidRDefault="007E45A1">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7E45A1" w:rsidRDefault="007E45A1">
      <w:pPr>
        <w:pStyle w:val="Heading4"/>
      </w:pPr>
      <w:bookmarkStart w:id="345" w:name="access-control-3"/>
      <w:bookmarkEnd w:id="345"/>
      <w:r>
        <w:t>Access Control</w:t>
      </w:r>
    </w:p>
    <w:p w:rsidR="007E45A1" w:rsidRDefault="007E45A1">
      <w:r>
        <w:t>The main task of the access control is to enforce manageable policies to the forwarding of individual messages. For example, a single type of message shall be blocked if a special combination of sender and/or receiver matches.</w:t>
      </w:r>
    </w:p>
    <w:p w:rsidR="007E45A1" w:rsidRDefault="007E45A1">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7E45A1" w:rsidRDefault="007E45A1">
      <w:r>
        <w:t>The matrix developer community already discusses the integration of a "policy service", but so far this integration in not yet specified.</w:t>
      </w:r>
    </w:p>
    <w:p w:rsidR="007E45A1" w:rsidRDefault="007E45A1">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7E45A1" w:rsidRDefault="007E45A1">
      <w:r>
        <w:t>The design of this message proxy component should be closely coordinated with the MessagingStub that is used to connect to this Matrix based Messaging Node, because the proxy will be the first contact point for the stub.</w:t>
      </w:r>
    </w:p>
    <w:p w:rsidR="007E45A1" w:rsidRDefault="007E45A1">
      <w:r>
        <w:t>The following figure gives an overview of the intended architecture of the Matrix based Messaging Node.</w:t>
      </w:r>
    </w:p>
    <w:p w:rsidR="007E45A1" w:rsidRDefault="007E45A1">
      <w:r>
        <w:rPr>
          <w:noProof/>
          <w:lang w:val="en-US" w:eastAsia="en-US"/>
        </w:rPr>
        <w:lastRenderedPageBreak/>
        <w:drawing>
          <wp:inline distT="0" distB="0" distL="0" distR="0">
            <wp:extent cx="5753100" cy="5501173"/>
            <wp:effectExtent l="0" t="0" r="0" b="0"/>
            <wp:docPr id="932" name="Picture"/>
            <wp:cNvGraphicFramePr/>
            <a:graphic xmlns:a="http://schemas.openxmlformats.org/drawingml/2006/main">
              <a:graphicData uri="http://schemas.openxmlformats.org/drawingml/2006/picture">
                <pic:pic xmlns:pic="http://schemas.openxmlformats.org/drawingml/2006/picture">
                  <pic:nvPicPr>
                    <pic:cNvPr id="0" name="Picture" descr="matrix_messaging_node_architecture.png"/>
                    <pic:cNvPicPr>
                      <a:picLocks noChangeAspect="1" noChangeArrowheads="1"/>
                    </pic:cNvPicPr>
                  </pic:nvPicPr>
                  <pic:blipFill>
                    <a:blip r:embed="rId89" cstate="print"/>
                    <a:stretch>
                      <a:fillRect/>
                    </a:stretch>
                  </pic:blipFill>
                  <pic:spPr bwMode="auto">
                    <a:xfrm>
                      <a:off x="0" y="0"/>
                      <a:ext cx="5753100" cy="5501173"/>
                    </a:xfrm>
                    <a:prstGeom prst="rect">
                      <a:avLst/>
                    </a:prstGeom>
                    <a:noFill/>
                    <a:ln w="9525">
                      <a:noFill/>
                      <a:headEnd/>
                      <a:tailEnd/>
                    </a:ln>
                  </pic:spPr>
                </pic:pic>
              </a:graphicData>
            </a:graphic>
          </wp:inline>
        </w:drawing>
      </w:r>
    </w:p>
    <w:p w:rsidR="007E45A1" w:rsidRDefault="007E45A1">
      <w:r>
        <w:t>Matrix Messaging Node Architecture</w:t>
      </w:r>
    </w:p>
    <w:p w:rsidR="007E45A1" w:rsidRDefault="007E45A1">
      <w:pPr>
        <w:pStyle w:val="Heading4"/>
      </w:pPr>
      <w:bookmarkStart w:id="346" w:name="session-management-3"/>
      <w:bookmarkEnd w:id="346"/>
      <w:r>
        <w:t>Session Management</w:t>
      </w:r>
    </w:p>
    <w:p w:rsidR="007E45A1" w:rsidRDefault="007E45A1">
      <w:r>
        <w:t>The requirements regarding session management as described in the Messaging Node architecture can be separated in three aspects which are handled in the following sub-chapters: * User session control, * Communication session control, and * Stub and connector management.</w:t>
      </w:r>
    </w:p>
    <w:p w:rsidR="007E45A1" w:rsidRDefault="007E45A1">
      <w:pPr>
        <w:pStyle w:val="Heading5"/>
      </w:pPr>
      <w:bookmarkStart w:id="347" w:name="user-session-control"/>
      <w:bookmarkEnd w:id="347"/>
      <w:r>
        <w:t>User session control</w:t>
      </w:r>
    </w:p>
    <w:p w:rsidR="007E45A1" w:rsidRDefault="007E45A1">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7E45A1" w:rsidRDefault="007E45A1">
      <w:r>
        <w:t>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rsidR="007E45A1" w:rsidRDefault="007E45A1" w:rsidP="00F9383D">
      <w:pPr>
        <w:numPr>
          <w:ilvl w:val="0"/>
          <w:numId w:val="26"/>
        </w:numPr>
      </w:pPr>
      <w:r>
        <w:t>m.login.password,</w:t>
      </w:r>
    </w:p>
    <w:p w:rsidR="007E45A1" w:rsidRDefault="007E45A1" w:rsidP="00F9383D">
      <w:pPr>
        <w:numPr>
          <w:ilvl w:val="0"/>
          <w:numId w:val="26"/>
        </w:numPr>
      </w:pPr>
      <w:r>
        <w:lastRenderedPageBreak/>
        <w:t>m.login.recaptcha,</w:t>
      </w:r>
    </w:p>
    <w:p w:rsidR="007E45A1" w:rsidRDefault="007E45A1" w:rsidP="00F9383D">
      <w:pPr>
        <w:numPr>
          <w:ilvl w:val="0"/>
          <w:numId w:val="26"/>
        </w:numPr>
      </w:pPr>
      <w:r>
        <w:t>m.login.oauth2,</w:t>
      </w:r>
    </w:p>
    <w:p w:rsidR="007E45A1" w:rsidRDefault="007E45A1" w:rsidP="00F9383D">
      <w:pPr>
        <w:numPr>
          <w:ilvl w:val="0"/>
          <w:numId w:val="26"/>
        </w:numPr>
      </w:pPr>
      <w:r>
        <w:t>m.login.email.identity, and</w:t>
      </w:r>
    </w:p>
    <w:p w:rsidR="007E45A1" w:rsidRDefault="007E45A1" w:rsidP="00F9383D">
      <w:pPr>
        <w:numPr>
          <w:ilvl w:val="0"/>
          <w:numId w:val="26"/>
        </w:numPr>
      </w:pPr>
      <w:r>
        <w:t>m.login.dummy.</w:t>
      </w:r>
    </w:p>
    <w:p w:rsidR="007E45A1" w:rsidRDefault="007E45A1">
      <w:r>
        <w:t>The HomeServer Client API provides means to request the supported methods before login.</w:t>
      </w:r>
    </w:p>
    <w:p w:rsidR="007E45A1" w:rsidRDefault="007E45A1">
      <w:pPr>
        <w:pStyle w:val="Heading5"/>
      </w:pPr>
      <w:bookmarkStart w:id="348" w:name="communication-session-control"/>
      <w:bookmarkEnd w:id="348"/>
      <w:r>
        <w:t>Communication session control</w:t>
      </w:r>
    </w:p>
    <w:p w:rsidR="007E45A1" w:rsidRDefault="007E45A1">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7E45A1" w:rsidRDefault="007E45A1">
      <w:pPr>
        <w:pStyle w:val="Heading5"/>
      </w:pPr>
      <w:bookmarkStart w:id="349" w:name="stub-and-connector-management"/>
      <w:bookmarkEnd w:id="349"/>
      <w:r>
        <w:t>Stub and connector management</w:t>
      </w:r>
    </w:p>
    <w:p w:rsidR="007E45A1" w:rsidRDefault="007E45A1">
      <w:r>
        <w:t>Matrix.org provides powerful means to connect, federate, and synchronise Matrix HomeServers from different domains. The resolution of the peer HomeServers connectivity is done via DNS. The message exchange between them is secured by encryption mechanisms.</w:t>
      </w:r>
    </w:p>
    <w:p w:rsidR="007E45A1" w:rsidRDefault="007E45A1">
      <w:r>
        <w:t>However - for the interoperability with non-Matrix infrastructures there is no "golden" way. The selected and most appropriate approach is via Application Services, as described before.</w:t>
      </w:r>
    </w:p>
    <w:p w:rsidR="007E45A1" w:rsidRDefault="007E45A1">
      <w:r>
        <w:t>The "Stub and connector management" function is responsible for the management of the Application Services that implement the Protocol-on-the-fly clients and the connectors.</w:t>
      </w:r>
    </w:p>
    <w:p w:rsidR="007E45A1" w:rsidRDefault="007E45A1">
      <w:pPr>
        <w:pStyle w:val="Heading4"/>
      </w:pPr>
      <w:bookmarkStart w:id="350" w:name="address-allocation-management-3"/>
      <w:bookmarkEnd w:id="350"/>
      <w:r>
        <w:t>Address Allocation Management</w:t>
      </w:r>
    </w:p>
    <w:p w:rsidR="007E45A1" w:rsidRDefault="007E45A1">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serves then as a messaging address for domain internal communication.</w:t>
      </w:r>
    </w:p>
    <w:p w:rsidR="007E45A1" w:rsidRDefault="007E45A1">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7E45A1" w:rsidRDefault="007E45A1">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7E45A1" w:rsidRDefault="007E45A1">
      <w:pPr>
        <w:pStyle w:val="Heading1"/>
      </w:pPr>
      <w:bookmarkStart w:id="351" w:name="conclusions"/>
      <w:bookmarkStart w:id="352" w:name="_Toc430281452"/>
      <w:bookmarkEnd w:id="351"/>
      <w:r>
        <w:lastRenderedPageBreak/>
        <w:t>Conclusions</w:t>
      </w:r>
      <w:bookmarkEnd w:id="352"/>
    </w:p>
    <w:p w:rsidR="007E45A1" w:rsidRDefault="007E45A1">
      <w:r>
        <w:t>This report provided a detailed specification of reTHINK Core Framework that comprises the Hyperty Runtime, where Hyperties are executed and the Message Node, which supports the messaging communication among Hyperty instances running in different devices.</w:t>
      </w:r>
    </w:p>
    <w:p w:rsidR="007E45A1" w:rsidRDefault="007E45A1">
      <w:r>
        <w:t>The current specification aims to promote a rapid and iterative prototyping of reTHINK Core Framework with optimised usage of resources, in order to provide in time, the required components to start the implementation of scenarios in WP5.</w:t>
      </w:r>
    </w:p>
    <w:p w:rsidR="007E45A1" w:rsidRDefault="007E45A1">
      <w:pPr>
        <w:pStyle w:val="Heading1"/>
      </w:pPr>
      <w:bookmarkStart w:id="353" w:name="references"/>
      <w:bookmarkStart w:id="354" w:name="_Toc430281453"/>
      <w:bookmarkEnd w:id="353"/>
      <w:r>
        <w:lastRenderedPageBreak/>
        <w:t>References</w:t>
      </w:r>
      <w:bookmarkEnd w:id="354"/>
    </w:p>
    <w:p w:rsidR="007E45A1" w:rsidRDefault="007E45A1">
      <w:r>
        <w:t xml:space="preserve">[1] - </w:t>
      </w:r>
      <w:hyperlink r:id="rId90">
        <w:r>
          <w:t>Barth, A.; Jackson, C.; Reis, C. and Team, Google Chrome. 2008. The Security Architecture of the Chromium Browser.</w:t>
        </w:r>
      </w:hyperlink>
    </w:p>
    <w:p w:rsidR="007E45A1" w:rsidRDefault="007E45A1">
      <w:r>
        <w:t xml:space="preserve">[2] - </w:t>
      </w:r>
      <w:hyperlink r:id="rId91">
        <w:r>
          <w:t>Nicholas Carlini, Adrienne Porter Felt, and David Wagner. 2012. An evaluation of the Google Chrome extension security architecture. In Proceedings of the 21st USENIX conference on Security symposium (Security'12). USENIX Association, Berkeley, CA, USA.</w:t>
        </w:r>
      </w:hyperlink>
    </w:p>
    <w:p w:rsidR="007E45A1" w:rsidRDefault="007E45A1">
      <w:r>
        <w:t xml:space="preserve">[3] - </w:t>
      </w:r>
      <w:hyperlink r:id="rId92">
        <w:r>
          <w:t>Garcia-Alfaro, J. and Navarro-Arribas, G. 2007. A Survey on Detection Techniques to Prevent Cross-Site Scripting Attacks on Current Web Applications., in Javier Lopez &amp; Bernhard M. Hämmerli, ed., 'CRITIS' , Springer, , pp. 287-298 .</w:t>
        </w:r>
      </w:hyperlink>
    </w:p>
    <w:p w:rsidR="007E45A1" w:rsidRDefault="007E45A1">
      <w:r>
        <w:t xml:space="preserve">[4] - </w:t>
      </w:r>
      <w:hyperlink r:id="rId93">
        <w:r>
          <w:t>Scott, D. and Sharp, R. Abstracting application-level web security. 11th Internation Conference on the World Wide Web, pp. 396–407, 2002.</w:t>
        </w:r>
      </w:hyperlink>
    </w:p>
    <w:p w:rsidR="007E45A1" w:rsidRDefault="007E45A1">
      <w:r>
        <w:t xml:space="preserve">[5] - </w:t>
      </w:r>
      <w:hyperlink r:id="rId94">
        <w:r>
          <w:t>Pietraszeck, T. and Vanden-Berghe, C. Defending against injection attacks through context-sensitive string evaluation. Recent Advances in Intrusion Detection (RAID 2005), pp.124– 145, 2005.</w:t>
        </w:r>
      </w:hyperlink>
    </w:p>
    <w:p w:rsidR="007E45A1" w:rsidRDefault="007E45A1">
      <w:r>
        <w:t xml:space="preserve">[6] - </w:t>
      </w:r>
      <w:hyperlink r:id="rId95">
        <w:r>
          <w:t>Kirda, E., Kruegel, C., Vigna, G., and Jovanovic, N. Noxes: A client-side solution for mitigating cross-site scripting attacks. 21st ACM Symposium on Applied Computing, 2006.</w:t>
        </w:r>
      </w:hyperlink>
    </w:p>
    <w:p w:rsidR="007E45A1" w:rsidRDefault="007E45A1">
      <w:r>
        <w:t xml:space="preserve">[7] - </w:t>
      </w:r>
      <w:hyperlink r:id="rId96">
        <w:r>
          <w:t>Ismail, O., Etoh, M., Kadobayashi, Y., and Yamaguchi, S. A Proposal and Implementation of Automatic Detection/Collection System for Cross-Site Scripting Vulnerability. 18th Int. Conf. on Advanced Information Networking and Applications (AINA 2004), 2004.</w:t>
        </w:r>
      </w:hyperlink>
    </w:p>
    <w:p w:rsidR="007E45A1" w:rsidRDefault="007E45A1">
      <w:r>
        <w:t xml:space="preserve">[8] - </w:t>
      </w:r>
      <w:hyperlink r:id="rId97">
        <w:r>
          <w:t>Hallaraker, O. and Vigna, G. Detecting Malicious JavaScript Code in Mozilla. 10th IEEE International Conference on Engineering of Complex Computer Systems (ICECCS’05), pp.85–94, 2005.</w:t>
        </w:r>
      </w:hyperlink>
    </w:p>
    <w:p w:rsidR="007E45A1" w:rsidRDefault="007E45A1">
      <w:r>
        <w:t xml:space="preserve">[9] - </w:t>
      </w:r>
      <w:hyperlink r:id="rId98">
        <w:r>
          <w:t>Jovanovic, N., Kruegel, C., and Kirda, E. Precise alias analysis for static detection of web application vulnerabilities. 2006 Workshop on Programming Languages and Analysis for Security, pp. 27–36, USA, 2006.</w:t>
        </w:r>
      </w:hyperlink>
    </w:p>
    <w:p w:rsidR="007E45A1" w:rsidRDefault="007E45A1">
      <w:r>
        <w:t xml:space="preserve">[10] - </w:t>
      </w:r>
      <w:hyperlink r:id="rId99">
        <w:r>
          <w:t>Jim, T., Swamy, N., Hicks M. Defeating Script Injection Attacks with Browser-Enforced Embedded Policies. International World Wide Web Conferencem, WWW 2007, May 2007.</w:t>
        </w:r>
      </w:hyperlink>
    </w:p>
    <w:p w:rsidR="007E45A1" w:rsidRDefault="007E45A1">
      <w:r>
        <w:t xml:space="preserve">[11] - </w:t>
      </w:r>
      <w:hyperlink r:id="rId100">
        <w:r>
          <w:t>Uwe Hansmann, Martin S. Nicklous, Frank Seliger, and Thomas Schaeck. 1999. Smart Card Application Development Using Java (1st ed.). Springer-Verlag New York, Inc., Secaucus, NJ, USA.</w:t>
        </w:r>
      </w:hyperlink>
    </w:p>
    <w:p w:rsidR="007E45A1" w:rsidRDefault="007E45A1">
      <w:r>
        <w:t xml:space="preserve">[12] - </w:t>
      </w:r>
      <w:hyperlink r:id="rId101">
        <w:r>
          <w:t>Pascal Urien. Cloud of Secure Elements Perspectives for Mobile and Cloud Applications Security. IEEE Conference on Communications and Network Security 2013 - Poster Session</w:t>
        </w:r>
      </w:hyperlink>
    </w:p>
    <w:p w:rsidR="007E45A1" w:rsidRDefault="007E45A1">
      <w:r>
        <w:t xml:space="preserve">[13] - </w:t>
      </w:r>
      <w:hyperlink r:id="rId102">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7E45A1" w:rsidRDefault="007E45A1">
      <w:r>
        <w:t xml:space="preserve">[14] - </w:t>
      </w:r>
      <w:hyperlink r:id="rId103">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7E45A1" w:rsidRDefault="007E45A1">
      <w:r>
        <w:t xml:space="preserve">[15] - ReTHINK Deliverable D2.2 “Data Models and Interface Specification of the </w:t>
      </w:r>
      <w:proofErr w:type="gramStart"/>
      <w:r>
        <w:t>Framework ”</w:t>
      </w:r>
      <w:proofErr w:type="gramEnd"/>
      <w:r>
        <w:t>, 30-09-2015</w:t>
      </w:r>
    </w:p>
    <w:p w:rsidR="007E45A1" w:rsidRDefault="007E45A1">
      <w:r>
        <w:t>[16] - http://w3c.github.io/webrtc-pc/</w:t>
      </w:r>
    </w:p>
    <w:p w:rsidR="007E45A1" w:rsidRDefault="007E45A1">
      <w:r>
        <w:t>[17] - http://w3c.github.io/mediacapture-main/</w:t>
      </w:r>
    </w:p>
    <w:p w:rsidR="007E45A1" w:rsidRDefault="007E45A1">
      <w:r>
        <w:t>[18] - http://www.webrtc.org/</w:t>
      </w:r>
    </w:p>
    <w:p w:rsidR="007E45A1" w:rsidRDefault="007E45A1">
      <w:r>
        <w:lastRenderedPageBreak/>
        <w:t>[19] - http://www.openwebrtc.org/</w:t>
      </w:r>
    </w:p>
    <w:p w:rsidR="007E45A1" w:rsidRDefault="007E45A1">
      <w:r>
        <w:t>[20] - http://gstreamer.freedesktop.org/</w:t>
      </w:r>
    </w:p>
    <w:p w:rsidR="007E45A1" w:rsidRDefault="007E45A1">
      <w:r>
        <w:t>[21] - https://developers.google.com/v8/</w:t>
      </w:r>
    </w:p>
    <w:p w:rsidR="007E45A1" w:rsidRDefault="007E45A1">
      <w:r>
        <w:t>[22] - https://nodejs.org/en/</w:t>
      </w:r>
    </w:p>
    <w:p w:rsidR="007E45A1" w:rsidRDefault="007E45A1">
      <w:r>
        <w:t>[23] - https://www.docker.com/</w:t>
      </w:r>
    </w:p>
    <w:p w:rsidR="007E45A1" w:rsidRDefault="007E45A1">
      <w:r>
        <w:t>[24] - https://www.mozilla.org/en-US/firefox/os/2.0/</w:t>
      </w:r>
    </w:p>
    <w:p w:rsidR="007E45A1" w:rsidRDefault="007E45A1">
      <w:r>
        <w:t>[25] - https://wiki.mozilla.org/WebAPI - Firefox Web-API status. (Last Update March 2015)</w:t>
      </w:r>
    </w:p>
    <w:p w:rsidR="007E45A1" w:rsidRDefault="007E45A1">
      <w:r>
        <w:t>[26] - https://jitsi.org/Projects/JitsiVideobridge</w:t>
      </w:r>
    </w:p>
    <w:p w:rsidR="007E45A1" w:rsidRDefault="007E45A1">
      <w:r>
        <w:t>[27] - http://xmpp.org/</w:t>
      </w:r>
    </w:p>
    <w:p w:rsidR="007E45A1" w:rsidRDefault="007E45A1">
      <w:r>
        <w:t>[28] - http://www.kurento.org/</w:t>
      </w:r>
    </w:p>
    <w:p w:rsidR="007E45A1" w:rsidRDefault="007E45A1">
      <w:r>
        <w:t>[29] - https://janus.conf.meetecho.com/</w:t>
      </w:r>
    </w:p>
    <w:p w:rsidR="007E45A1" w:rsidRDefault="007E45A1">
      <w:r>
        <w:t xml:space="preserve">[30] - </w:t>
      </w:r>
      <w:hyperlink r:id="rId104">
        <w:r>
          <w:t>Alessandro Amirante, Tobia Castaldi, Lorenzo Miniero, Simon Pietro Romano. 2015. Performance analysis of the Janus WebRTC gateway. In Proceedings of the 1st Workshop on All-Web Real-Time Systems</w:t>
        </w:r>
      </w:hyperlink>
    </w:p>
    <w:p w:rsidR="007E45A1" w:rsidRDefault="007E45A1">
      <w:r>
        <w:t xml:space="preserve">[31] - </w:t>
      </w:r>
      <w:hyperlink r:id="rId105">
        <w:r>
          <w:t>Janus: a general purpose WebRTC gateway</w:t>
        </w:r>
      </w:hyperlink>
    </w:p>
    <w:p w:rsidR="007E45A1" w:rsidRDefault="007E45A1">
      <w:r>
        <w:t>[32] - P. Chainho, et Al, FP7 Open Lab Deliverable D4.15, WONDER Assessment Report, April 2014</w:t>
      </w:r>
    </w:p>
    <w:p w:rsidR="007E45A1" w:rsidRDefault="007E45A1">
      <w:r>
        <w:t>[33] - Paulo Chainho, Kay Haensge, Steffen Druesedow, Michael Maruscheke, “Signalling-On-the-fly: SigOfly, WebRTC Interoperability testbed in contradictive Deployement Scenarios”, Proc. 18th Int’l Conf. Intelligence in Next Generation Networks (ICIN), 2015.</w:t>
      </w:r>
    </w:p>
    <w:p w:rsidR="007E45A1" w:rsidRDefault="007E45A1">
      <w:r>
        <w:t>[34] - https://github.com/hypercomm/wonder/wiki/Signalling-on-the-fly</w:t>
      </w:r>
    </w:p>
    <w:p w:rsidR="007E45A1" w:rsidRDefault="007E45A1">
      <w:r>
        <w:t>[35] - https://raw.githack.com/hypercomm/wonder/master/docs/api/index.html</w:t>
      </w:r>
    </w:p>
    <w:p w:rsidR="007E45A1" w:rsidRDefault="007E45A1">
      <w:r>
        <w:t>[36] - https://github.com/hypercomm/wonder/tree/master/src/libs</w:t>
      </w:r>
    </w:p>
    <w:p w:rsidR="007E45A1" w:rsidRDefault="007E45A1">
      <w:r>
        <w:t>[37] - https://raw.githack.com/hypercomm/wonder/master/docs/api/symbols/MessagingStub.html</w:t>
      </w:r>
    </w:p>
    <w:p w:rsidR="007E45A1" w:rsidRDefault="007E45A1">
      <w:r>
        <w:t>[38] ReTHINK Deliverable D2.1 “Framework Architecture Definition”, 31-07-2015.</w:t>
      </w:r>
    </w:p>
    <w:p w:rsidR="007E45A1" w:rsidRDefault="007E45A1">
      <w:r>
        <w:t xml:space="preserve">[39] - </w:t>
      </w:r>
      <w:hyperlink r:id="rId106" w:anchor="/full/quickstart">
        <w:r>
          <w:t>Meteor</w:t>
        </w:r>
      </w:hyperlink>
    </w:p>
    <w:p w:rsidR="007E45A1" w:rsidRDefault="007E45A1">
      <w:r>
        <w:t xml:space="preserve">[40] - </w:t>
      </w:r>
      <w:hyperlink r:id="rId107">
        <w:r>
          <w:t>Cookbook MVC</w:t>
        </w:r>
      </w:hyperlink>
    </w:p>
    <w:p w:rsidR="007E45A1" w:rsidRDefault="007E45A1">
      <w:r>
        <w:t xml:space="preserve">[41] - </w:t>
      </w:r>
      <w:hyperlink r:id="rId108">
        <w:r>
          <w:t>Meteorpedia</w:t>
        </w:r>
      </w:hyperlink>
    </w:p>
    <w:p w:rsidR="007E45A1" w:rsidRDefault="007E45A1">
      <w:r>
        <w:t xml:space="preserve">[42] - </w:t>
      </w:r>
      <w:hyperlink r:id="rId109">
        <w:r>
          <w:t>AngularJS vs. Backbone.js vs. Ember.js</w:t>
        </w:r>
      </w:hyperlink>
    </w:p>
    <w:p w:rsidR="007E45A1" w:rsidRDefault="007E45A1">
      <w:r>
        <w:t>[43] - [Why Meteor] (http://www.meteorpedia.com/read/Why_Meteor)</w:t>
      </w:r>
    </w:p>
    <w:p w:rsidR="007E45A1" w:rsidRDefault="007E45A1">
      <w:r>
        <w:t xml:space="preserve">[44] - </w:t>
      </w:r>
      <w:hyperlink r:id="rId110">
        <w:r>
          <w:t>Most Popular JavaScript Frameworks 2015</w:t>
        </w:r>
      </w:hyperlink>
    </w:p>
    <w:p w:rsidR="007E45A1" w:rsidRDefault="007E45A1">
      <w:r>
        <w:t xml:space="preserve">[45] - </w:t>
      </w:r>
      <w:hyperlink r:id="rId111">
        <w:r>
          <w:t>Peering through WebRTC with SocketPeer</w:t>
        </w:r>
      </w:hyperlink>
    </w:p>
    <w:p w:rsidR="007E45A1" w:rsidRDefault="007E45A1">
      <w:r>
        <w:t>[46] - [Web Components] (http://www.w3.org/wiki/WebComponents/)</w:t>
      </w:r>
    </w:p>
    <w:p w:rsidR="007E45A1" w:rsidRDefault="007E45A1">
      <w:r>
        <w:t>[47] - TURN rfc, https://tools.ietf.org/html/rfc5766</w:t>
      </w:r>
    </w:p>
    <w:p w:rsidR="007E45A1" w:rsidRDefault="007E45A1">
      <w:r>
        <w:t>[48] - STUN rfc, https://tools.ietf.org/html/rfc5389</w:t>
      </w:r>
    </w:p>
    <w:p w:rsidR="007E45A1" w:rsidRDefault="007E45A1">
      <w:r>
        <w:t>[49] - IETF TRAM, https://datatracker.ietf.org/wg/tram/documents/</w:t>
      </w:r>
    </w:p>
    <w:p w:rsidR="007E45A1" w:rsidRDefault="007E45A1">
      <w:r>
        <w:t>[50] - coturn, https://github.com/coturn/coturn</w:t>
      </w:r>
    </w:p>
    <w:p w:rsidR="007E45A1" w:rsidRDefault="007E45A1">
      <w:r>
        <w:t xml:space="preserve">[51] - </w:t>
      </w:r>
      <w:hyperlink r:id="rId112">
        <w:r>
          <w:t>AngularJS</w:t>
        </w:r>
      </w:hyperlink>
    </w:p>
    <w:p w:rsidR="007E45A1" w:rsidRDefault="007E45A1">
      <w:r>
        <w:lastRenderedPageBreak/>
        <w:t xml:space="preserve">[52] - </w:t>
      </w:r>
      <w:hyperlink r:id="rId113">
        <w:r>
          <w:t>BackboneJS</w:t>
        </w:r>
      </w:hyperlink>
    </w:p>
    <w:p w:rsidR="007E45A1" w:rsidRDefault="007E45A1">
      <w:r>
        <w:t xml:space="preserve">[53] - </w:t>
      </w:r>
      <w:hyperlink r:id="rId114">
        <w:r>
          <w:t>StapesJS</w:t>
        </w:r>
      </w:hyperlink>
    </w:p>
    <w:p w:rsidR="007E45A1" w:rsidRDefault="007E45A1" w:rsidP="00F9383D">
      <w:pPr>
        <w:numPr>
          <w:ilvl w:val="0"/>
          <w:numId w:val="32"/>
        </w:numPr>
      </w:pPr>
      <w:r>
        <w:t>WP3 Scope</w:t>
      </w:r>
    </w:p>
    <w:p w:rsidR="007E45A1" w:rsidRDefault="007E45A1" w:rsidP="00F9383D">
      <w:pPr>
        <w:numPr>
          <w:ilvl w:val="0"/>
          <w:numId w:val="32"/>
        </w:numPr>
      </w:pPr>
      <w:r>
        <w:t>Chromium sandbox scheme</w:t>
      </w:r>
    </w:p>
    <w:p w:rsidR="007E45A1" w:rsidRDefault="007E45A1" w:rsidP="00F9383D">
      <w:pPr>
        <w:numPr>
          <w:ilvl w:val="0"/>
          <w:numId w:val="32"/>
        </w:numPr>
      </w:pPr>
      <w:r>
        <w:t>The architecture of a Google Chrome extension</w:t>
      </w:r>
    </w:p>
    <w:p w:rsidR="007E45A1" w:rsidRDefault="007E45A1" w:rsidP="00F9383D">
      <w:pPr>
        <w:numPr>
          <w:ilvl w:val="0"/>
          <w:numId w:val="32"/>
        </w:numPr>
      </w:pPr>
      <w:r>
        <w:t>Scheme of a persistent XSS attack</w:t>
      </w:r>
    </w:p>
    <w:p w:rsidR="007E45A1" w:rsidRDefault="007E45A1" w:rsidP="00F9383D">
      <w:pPr>
        <w:numPr>
          <w:ilvl w:val="0"/>
          <w:numId w:val="32"/>
        </w:numPr>
      </w:pPr>
      <w:r>
        <w:t>Scheme of a non-persistent XSS attack</w:t>
      </w:r>
    </w:p>
    <w:p w:rsidR="007E45A1" w:rsidRDefault="007E45A1" w:rsidP="00F9383D">
      <w:pPr>
        <w:numPr>
          <w:ilvl w:val="0"/>
          <w:numId w:val="32"/>
        </w:numPr>
      </w:pPr>
      <w:r>
        <w:t>Java Smart Card scheme</w:t>
      </w:r>
    </w:p>
    <w:p w:rsidR="007E45A1" w:rsidRDefault="007E45A1" w:rsidP="00F9383D">
      <w:pPr>
        <w:numPr>
          <w:ilvl w:val="0"/>
          <w:numId w:val="32"/>
        </w:numPr>
      </w:pPr>
      <w:r>
        <w:t>CoSE architecture</w:t>
      </w:r>
    </w:p>
    <w:p w:rsidR="007E45A1" w:rsidRDefault="007E45A1" w:rsidP="00F9383D">
      <w:pPr>
        <w:numPr>
          <w:ilvl w:val="0"/>
          <w:numId w:val="32"/>
        </w:numPr>
      </w:pPr>
      <w:r>
        <w:t>Service framework middle layer</w:t>
      </w:r>
    </w:p>
    <w:p w:rsidR="007E45A1" w:rsidRDefault="007E45A1" w:rsidP="00F9383D">
      <w:pPr>
        <w:numPr>
          <w:ilvl w:val="0"/>
          <w:numId w:val="32"/>
        </w:numPr>
      </w:pPr>
      <w:r>
        <w:t>Sippo WAC reference architecture</w:t>
      </w:r>
    </w:p>
    <w:p w:rsidR="007E45A1" w:rsidRDefault="007E45A1" w:rsidP="00F9383D">
      <w:pPr>
        <w:numPr>
          <w:ilvl w:val="0"/>
          <w:numId w:val="32"/>
        </w:numPr>
      </w:pPr>
      <w:r>
        <w:t>Sippo interfaces and APIs</w:t>
      </w:r>
    </w:p>
    <w:p w:rsidR="007E45A1" w:rsidRDefault="007E45A1" w:rsidP="00F9383D">
      <w:pPr>
        <w:numPr>
          <w:ilvl w:val="0"/>
          <w:numId w:val="32"/>
        </w:numPr>
      </w:pPr>
      <w:r>
        <w:t>Sippo.js abstraction layer</w:t>
      </w:r>
    </w:p>
    <w:p w:rsidR="007E45A1" w:rsidRDefault="007E45A1" w:rsidP="00F9383D">
      <w:pPr>
        <w:numPr>
          <w:ilvl w:val="0"/>
          <w:numId w:val="32"/>
        </w:numPr>
      </w:pPr>
      <w:r>
        <w:t>Sippo services and backends</w:t>
      </w:r>
    </w:p>
    <w:p w:rsidR="007E45A1" w:rsidRDefault="007E45A1" w:rsidP="00F9383D">
      <w:pPr>
        <w:numPr>
          <w:ilvl w:val="0"/>
          <w:numId w:val="32"/>
        </w:numPr>
      </w:pPr>
      <w:r>
        <w:t>Sippo WebRTC applications stack</w:t>
      </w:r>
    </w:p>
    <w:p w:rsidR="007E45A1" w:rsidRDefault="007E45A1" w:rsidP="00F9383D">
      <w:pPr>
        <w:numPr>
          <w:ilvl w:val="0"/>
          <w:numId w:val="32"/>
        </w:numPr>
      </w:pPr>
      <w:r>
        <w:t>Runtime High Level Architecture</w:t>
      </w:r>
    </w:p>
    <w:p w:rsidR="007E45A1" w:rsidRDefault="007E45A1" w:rsidP="00F9383D">
      <w:pPr>
        <w:numPr>
          <w:ilvl w:val="0"/>
          <w:numId w:val="32"/>
        </w:numPr>
      </w:pPr>
      <w:r>
        <w:t>Runtime High Level Architecture with Unstrusted Hyperties</w:t>
      </w:r>
    </w:p>
    <w:p w:rsidR="007E45A1" w:rsidRDefault="007E45A1" w:rsidP="00F9383D">
      <w:pPr>
        <w:numPr>
          <w:ilvl w:val="0"/>
          <w:numId w:val="32"/>
        </w:numPr>
      </w:pPr>
      <w:r>
        <w:t>Runtime High Level Architecture with Policy Enforcer</w:t>
      </w:r>
    </w:p>
    <w:p w:rsidR="007E45A1" w:rsidRDefault="007E45A1" w:rsidP="00F9383D">
      <w:pPr>
        <w:numPr>
          <w:ilvl w:val="0"/>
          <w:numId w:val="32"/>
        </w:numPr>
      </w:pPr>
      <w:r>
        <w:t>Reporter-Observer Communication Pattern</w:t>
      </w:r>
    </w:p>
    <w:p w:rsidR="007E45A1" w:rsidRDefault="007E45A1" w:rsidP="00F9383D">
      <w:pPr>
        <w:numPr>
          <w:ilvl w:val="0"/>
          <w:numId w:val="32"/>
        </w:numPr>
      </w:pPr>
      <w:r>
        <w:t>Core Runtime Architecture</w:t>
      </w:r>
    </w:p>
    <w:p w:rsidR="007E45A1" w:rsidRDefault="007E45A1" w:rsidP="00F9383D">
      <w:pPr>
        <w:numPr>
          <w:ilvl w:val="0"/>
          <w:numId w:val="32"/>
        </w:numPr>
      </w:pPr>
      <w:r>
        <w:t>Vulnerability matrix for a dummy platform</w:t>
      </w:r>
    </w:p>
    <w:p w:rsidR="007E45A1" w:rsidRDefault="007E45A1" w:rsidP="00F9383D">
      <w:pPr>
        <w:numPr>
          <w:ilvl w:val="0"/>
          <w:numId w:val="32"/>
        </w:numPr>
      </w:pPr>
      <w:r>
        <w:t>Stack</w:t>
      </w:r>
    </w:p>
    <w:p w:rsidR="007E45A1" w:rsidRDefault="007E45A1" w:rsidP="00F9383D">
      <w:pPr>
        <w:numPr>
          <w:ilvl w:val="0"/>
          <w:numId w:val="32"/>
        </w:numPr>
      </w:pPr>
      <w:r>
        <w:t>Browser</w:t>
      </w:r>
    </w:p>
    <w:p w:rsidR="007E45A1" w:rsidRDefault="007E45A1" w:rsidP="00F9383D">
      <w:pPr>
        <w:numPr>
          <w:ilvl w:val="0"/>
          <w:numId w:val="32"/>
        </w:numPr>
      </w:pPr>
      <w:r>
        <w:t>Security Browser</w:t>
      </w:r>
    </w:p>
    <w:p w:rsidR="007E45A1" w:rsidRDefault="007E45A1" w:rsidP="00F9383D">
      <w:pPr>
        <w:numPr>
          <w:ilvl w:val="0"/>
          <w:numId w:val="32"/>
        </w:numPr>
      </w:pPr>
      <w:r>
        <w:t>Application platform</w:t>
      </w:r>
    </w:p>
    <w:p w:rsidR="007E45A1" w:rsidRDefault="007E45A1" w:rsidP="00F9383D">
      <w:pPr>
        <w:numPr>
          <w:ilvl w:val="0"/>
          <w:numId w:val="32"/>
        </w:numPr>
      </w:pPr>
      <w:r>
        <w:t>Security Application platform</w:t>
      </w:r>
    </w:p>
    <w:p w:rsidR="007E45A1" w:rsidRDefault="007E45A1" w:rsidP="00F9383D">
      <w:pPr>
        <w:numPr>
          <w:ilvl w:val="0"/>
          <w:numId w:val="32"/>
        </w:numPr>
      </w:pPr>
      <w:r>
        <w:t>Deploy Core Runtime Components in the Native Runtime</w:t>
      </w:r>
    </w:p>
    <w:p w:rsidR="007E45A1" w:rsidRDefault="007E45A1" w:rsidP="00F9383D">
      <w:pPr>
        <w:numPr>
          <w:ilvl w:val="0"/>
          <w:numId w:val="32"/>
        </w:numPr>
      </w:pPr>
      <w:r>
        <w:t>Deploy Protocol Stub</w:t>
      </w:r>
    </w:p>
    <w:p w:rsidR="007E45A1" w:rsidRDefault="007E45A1" w:rsidP="00F9383D">
      <w:pPr>
        <w:numPr>
          <w:ilvl w:val="0"/>
          <w:numId w:val="32"/>
        </w:numPr>
      </w:pPr>
      <w:r>
        <w:t>Deploy Hyperty (part1)</w:t>
      </w:r>
    </w:p>
    <w:p w:rsidR="007E45A1" w:rsidRDefault="007E45A1" w:rsidP="00F9383D">
      <w:pPr>
        <w:numPr>
          <w:ilvl w:val="0"/>
          <w:numId w:val="32"/>
        </w:numPr>
      </w:pPr>
      <w:r>
        <w:t>Deploy Hyperty (part2)</w:t>
      </w:r>
    </w:p>
    <w:p w:rsidR="007E45A1" w:rsidRDefault="007E45A1" w:rsidP="00F9383D">
      <w:pPr>
        <w:numPr>
          <w:ilvl w:val="0"/>
          <w:numId w:val="32"/>
        </w:numPr>
      </w:pPr>
      <w:r>
        <w:t>Register Hyperty</w:t>
      </w:r>
    </w:p>
    <w:p w:rsidR="007E45A1" w:rsidRDefault="007E45A1" w:rsidP="00F9383D">
      <w:pPr>
        <w:numPr>
          <w:ilvl w:val="0"/>
          <w:numId w:val="32"/>
        </w:numPr>
      </w:pPr>
      <w:r>
        <w:t>Message Routing in Message BUS</w:t>
      </w:r>
    </w:p>
    <w:p w:rsidR="007E45A1" w:rsidRDefault="007E45A1" w:rsidP="00F9383D">
      <w:pPr>
        <w:numPr>
          <w:ilvl w:val="0"/>
          <w:numId w:val="32"/>
        </w:numPr>
      </w:pPr>
      <w:r>
        <w:t>Intra-domain Local Communication</w:t>
      </w:r>
    </w:p>
    <w:p w:rsidR="007E45A1" w:rsidRDefault="007E45A1" w:rsidP="00F9383D">
      <w:pPr>
        <w:numPr>
          <w:ilvl w:val="0"/>
          <w:numId w:val="32"/>
        </w:numPr>
      </w:pPr>
      <w:r>
        <w:t>Intra-domain Remote Communication</w:t>
      </w:r>
    </w:p>
    <w:p w:rsidR="007E45A1" w:rsidRDefault="007E45A1" w:rsidP="00F9383D">
      <w:pPr>
        <w:numPr>
          <w:ilvl w:val="0"/>
          <w:numId w:val="32"/>
        </w:numPr>
      </w:pPr>
      <w:r>
        <w:t>Inter-domain Local Communication</w:t>
      </w:r>
    </w:p>
    <w:p w:rsidR="007E45A1" w:rsidRDefault="007E45A1" w:rsidP="00F9383D">
      <w:pPr>
        <w:numPr>
          <w:ilvl w:val="0"/>
          <w:numId w:val="32"/>
        </w:numPr>
      </w:pPr>
      <w:r>
        <w:t>Inter-domain Remote Communication</w:t>
      </w:r>
    </w:p>
    <w:p w:rsidR="007E45A1" w:rsidRDefault="007E45A1" w:rsidP="00F9383D">
      <w:pPr>
        <w:numPr>
          <w:ilvl w:val="0"/>
          <w:numId w:val="32"/>
        </w:numPr>
      </w:pPr>
      <w:r>
        <w:lastRenderedPageBreak/>
        <w:t>User registration</w:t>
      </w:r>
    </w:p>
    <w:p w:rsidR="007E45A1" w:rsidRDefault="007E45A1" w:rsidP="00F9383D">
      <w:pPr>
        <w:numPr>
          <w:ilvl w:val="0"/>
          <w:numId w:val="32"/>
        </w:numPr>
      </w:pPr>
      <w:r>
        <w:t>Prepare Discovery</w:t>
      </w:r>
    </w:p>
    <w:p w:rsidR="007E45A1" w:rsidRDefault="007E45A1" w:rsidP="00F9383D">
      <w:pPr>
        <w:numPr>
          <w:ilvl w:val="0"/>
          <w:numId w:val="32"/>
        </w:numPr>
      </w:pPr>
      <w:r>
        <w:t>Use Discovery</w:t>
      </w:r>
    </w:p>
    <w:p w:rsidR="007E45A1" w:rsidRDefault="007E45A1" w:rsidP="00F9383D">
      <w:pPr>
        <w:numPr>
          <w:ilvl w:val="0"/>
          <w:numId w:val="32"/>
        </w:numPr>
      </w:pPr>
      <w:r>
        <w:t>Domain Login</w:t>
      </w:r>
    </w:p>
    <w:p w:rsidR="007E45A1" w:rsidRDefault="007E45A1" w:rsidP="00F9383D">
      <w:pPr>
        <w:numPr>
          <w:ilvl w:val="0"/>
          <w:numId w:val="32"/>
        </w:numPr>
      </w:pPr>
      <w:r>
        <w:t>Associate User Identity to Hyperty Instance</w:t>
      </w:r>
    </w:p>
    <w:p w:rsidR="007E45A1" w:rsidRDefault="007E45A1" w:rsidP="00F9383D">
      <w:pPr>
        <w:numPr>
          <w:ilvl w:val="0"/>
          <w:numId w:val="32"/>
        </w:numPr>
      </w:pPr>
      <w:r>
        <w:t>User identity assertion sequence diagram</w:t>
      </w:r>
    </w:p>
    <w:p w:rsidR="007E45A1" w:rsidRDefault="007E45A1" w:rsidP="00F9383D">
      <w:pPr>
        <w:numPr>
          <w:ilvl w:val="0"/>
          <w:numId w:val="32"/>
        </w:numPr>
      </w:pPr>
      <w:r>
        <w:t>Alice invites Bob for a communication</w:t>
      </w:r>
    </w:p>
    <w:p w:rsidR="007E45A1" w:rsidRDefault="007E45A1" w:rsidP="00F9383D">
      <w:pPr>
        <w:numPr>
          <w:ilvl w:val="0"/>
          <w:numId w:val="32"/>
        </w:numPr>
      </w:pPr>
      <w:r>
        <w:t>Bob receives invitation</w:t>
      </w:r>
    </w:p>
    <w:p w:rsidR="007E45A1" w:rsidRDefault="007E45A1" w:rsidP="00F9383D">
      <w:pPr>
        <w:numPr>
          <w:ilvl w:val="0"/>
          <w:numId w:val="32"/>
        </w:numPr>
      </w:pPr>
      <w:r>
        <w:t>Aknowledged that Bob received the invitation</w:t>
      </w:r>
    </w:p>
    <w:p w:rsidR="007E45A1" w:rsidRDefault="007E45A1" w:rsidP="00F9383D">
      <w:pPr>
        <w:numPr>
          <w:ilvl w:val="0"/>
          <w:numId w:val="32"/>
        </w:numPr>
      </w:pPr>
      <w:r>
        <w:t>notification update</w:t>
      </w:r>
    </w:p>
    <w:p w:rsidR="007E45A1" w:rsidRDefault="007E45A1" w:rsidP="00F9383D">
      <w:pPr>
        <w:numPr>
          <w:ilvl w:val="0"/>
          <w:numId w:val="32"/>
        </w:numPr>
      </w:pPr>
      <w:r>
        <w:t>Bob gatheres WebRTC resources</w:t>
      </w:r>
    </w:p>
    <w:p w:rsidR="007E45A1" w:rsidRDefault="007E45A1" w:rsidP="00F9383D">
      <w:pPr>
        <w:numPr>
          <w:ilvl w:val="0"/>
          <w:numId w:val="32"/>
        </w:numPr>
      </w:pPr>
      <w:r>
        <w:t>Synchronization of Alice's Data object</w:t>
      </w:r>
    </w:p>
    <w:p w:rsidR="007E45A1" w:rsidRDefault="007E45A1" w:rsidP="00F9383D">
      <w:pPr>
        <w:numPr>
          <w:ilvl w:val="0"/>
          <w:numId w:val="32"/>
        </w:numPr>
      </w:pPr>
      <w:r>
        <w:t>Runtime Main Procedures for M2M Communication</w:t>
      </w:r>
    </w:p>
    <w:p w:rsidR="007E45A1" w:rsidRDefault="007E45A1" w:rsidP="00F9383D">
      <w:pPr>
        <w:numPr>
          <w:ilvl w:val="0"/>
          <w:numId w:val="32"/>
        </w:numPr>
      </w:pPr>
      <w:r>
        <w:t>M2M Device Bootstrap</w:t>
      </w:r>
    </w:p>
    <w:p w:rsidR="007E45A1" w:rsidRDefault="007E45A1" w:rsidP="00F9383D">
      <w:pPr>
        <w:numPr>
          <w:ilvl w:val="0"/>
          <w:numId w:val="32"/>
        </w:numPr>
      </w:pPr>
      <w:r>
        <w:t>Context Discovery in M2M Intradomain Communication</w:t>
      </w:r>
    </w:p>
    <w:p w:rsidR="007E45A1" w:rsidRDefault="007E45A1" w:rsidP="00F9383D">
      <w:pPr>
        <w:numPr>
          <w:ilvl w:val="0"/>
          <w:numId w:val="32"/>
        </w:numPr>
      </w:pPr>
      <w:r>
        <w:t>Communication 4 pub sub 1</w:t>
      </w:r>
    </w:p>
    <w:p w:rsidR="007E45A1" w:rsidRDefault="007E45A1" w:rsidP="00F9383D">
      <w:pPr>
        <w:numPr>
          <w:ilvl w:val="0"/>
          <w:numId w:val="32"/>
        </w:numPr>
      </w:pPr>
      <w:r>
        <w:t>Communication 4 pub sub 2</w:t>
      </w:r>
    </w:p>
    <w:p w:rsidR="007E45A1" w:rsidRDefault="007E45A1" w:rsidP="00F9383D">
      <w:pPr>
        <w:numPr>
          <w:ilvl w:val="0"/>
          <w:numId w:val="32"/>
        </w:numPr>
      </w:pPr>
      <w:r>
        <w:t>Communication 4 pub sub 3</w:t>
      </w:r>
    </w:p>
    <w:p w:rsidR="007E45A1" w:rsidRDefault="007E45A1" w:rsidP="00F9383D">
      <w:pPr>
        <w:numPr>
          <w:ilvl w:val="0"/>
          <w:numId w:val="32"/>
        </w:numPr>
      </w:pPr>
      <w:r>
        <w:t>Runtime browser implementation</w:t>
      </w:r>
    </w:p>
    <w:p w:rsidR="007E45A1" w:rsidRDefault="007E45A1" w:rsidP="00F9383D">
      <w:pPr>
        <w:numPr>
          <w:ilvl w:val="0"/>
          <w:numId w:val="32"/>
        </w:numPr>
      </w:pPr>
      <w:r>
        <w:t>Crosswalk Architecture</w:t>
      </w:r>
    </w:p>
    <w:p w:rsidR="007E45A1" w:rsidRDefault="007E45A1" w:rsidP="00F9383D">
      <w:pPr>
        <w:numPr>
          <w:ilvl w:val="0"/>
          <w:numId w:val="32"/>
        </w:numPr>
      </w:pPr>
      <w:r>
        <w:t>Cordova functionnal schema</w:t>
      </w:r>
    </w:p>
    <w:p w:rsidR="007E45A1" w:rsidRDefault="007E45A1" w:rsidP="00F9383D">
      <w:pPr>
        <w:numPr>
          <w:ilvl w:val="0"/>
          <w:numId w:val="32"/>
        </w:numPr>
      </w:pPr>
      <w:r>
        <w:t>Messaging Node Architecture</w:t>
      </w:r>
    </w:p>
    <w:p w:rsidR="007E45A1" w:rsidRDefault="007E45A1" w:rsidP="00F9383D">
      <w:pPr>
        <w:numPr>
          <w:ilvl w:val="0"/>
          <w:numId w:val="32"/>
        </w:numPr>
      </w:pPr>
      <w:r>
        <w:t>WebRTC.org architecture scheme</w:t>
      </w:r>
    </w:p>
    <w:p w:rsidR="007E45A1" w:rsidRDefault="007E45A1" w:rsidP="00F9383D">
      <w:pPr>
        <w:numPr>
          <w:ilvl w:val="0"/>
          <w:numId w:val="32"/>
        </w:numPr>
      </w:pPr>
      <w:r>
        <w:t>OpenWebRTC Architecture</w:t>
      </w:r>
    </w:p>
    <w:p w:rsidR="007E45A1" w:rsidRDefault="007E45A1" w:rsidP="00F9383D">
      <w:pPr>
        <w:numPr>
          <w:ilvl w:val="0"/>
          <w:numId w:val="32"/>
        </w:numPr>
      </w:pPr>
      <w:r>
        <w:t>V8 Architecture</w:t>
      </w:r>
    </w:p>
    <w:p w:rsidR="007E45A1" w:rsidRDefault="007E45A1" w:rsidP="00F9383D">
      <w:pPr>
        <w:numPr>
          <w:ilvl w:val="0"/>
          <w:numId w:val="32"/>
        </w:numPr>
      </w:pPr>
      <w:r>
        <w:t>V8 Multiple Contexts</w:t>
      </w:r>
    </w:p>
    <w:p w:rsidR="007E45A1" w:rsidRDefault="007E45A1" w:rsidP="00F9383D">
      <w:pPr>
        <w:numPr>
          <w:ilvl w:val="0"/>
          <w:numId w:val="32"/>
        </w:numPr>
      </w:pPr>
      <w:r>
        <w:t>Docker Architecture</w:t>
      </w:r>
    </w:p>
    <w:p w:rsidR="007E45A1" w:rsidRDefault="007E45A1" w:rsidP="00F9383D">
      <w:pPr>
        <w:numPr>
          <w:ilvl w:val="0"/>
          <w:numId w:val="32"/>
        </w:numPr>
      </w:pPr>
      <w:r>
        <w:t>Firefox OS Architecture</w:t>
      </w:r>
    </w:p>
    <w:p w:rsidR="007E45A1" w:rsidRDefault="007E45A1" w:rsidP="00F9383D">
      <w:pPr>
        <w:numPr>
          <w:ilvl w:val="0"/>
          <w:numId w:val="32"/>
        </w:numPr>
      </w:pPr>
      <w:r>
        <w:t>Jitsi Videobridge Architecture</w:t>
      </w:r>
    </w:p>
    <w:p w:rsidR="007E45A1" w:rsidRDefault="007E45A1" w:rsidP="00F9383D">
      <w:pPr>
        <w:numPr>
          <w:ilvl w:val="0"/>
          <w:numId w:val="32"/>
        </w:numPr>
      </w:pPr>
      <w:r>
        <w:t>Kurento Architecture</w:t>
      </w:r>
    </w:p>
    <w:p w:rsidR="007E45A1" w:rsidRDefault="007E45A1" w:rsidP="00F9383D">
      <w:pPr>
        <w:numPr>
          <w:ilvl w:val="0"/>
          <w:numId w:val="32"/>
        </w:numPr>
      </w:pPr>
      <w:r>
        <w:t>Janus Gateway architecture</w:t>
      </w:r>
    </w:p>
    <w:p w:rsidR="007E45A1" w:rsidRDefault="007E45A1" w:rsidP="00F9383D">
      <w:pPr>
        <w:numPr>
          <w:ilvl w:val="0"/>
          <w:numId w:val="32"/>
        </w:numPr>
      </w:pPr>
      <w:r>
        <w:t>OMNA Network</w:t>
      </w:r>
    </w:p>
    <w:p w:rsidR="007E45A1" w:rsidRDefault="007E45A1" w:rsidP="00F9383D">
      <w:pPr>
        <w:numPr>
          <w:ilvl w:val="0"/>
          <w:numId w:val="32"/>
        </w:numPr>
      </w:pPr>
      <w:r>
        <w:t>WebRTC API evolution</w:t>
      </w:r>
    </w:p>
    <w:p w:rsidR="007E45A1" w:rsidRDefault="007E45A1" w:rsidP="00F9383D">
      <w:pPr>
        <w:numPr>
          <w:ilvl w:val="0"/>
          <w:numId w:val="32"/>
        </w:numPr>
      </w:pPr>
      <w:r>
        <w:t>Web Push Architecture</w:t>
      </w:r>
    </w:p>
    <w:p w:rsidR="007E45A1" w:rsidRDefault="007E45A1" w:rsidP="00F9383D">
      <w:pPr>
        <w:numPr>
          <w:ilvl w:val="0"/>
          <w:numId w:val="32"/>
        </w:numPr>
      </w:pPr>
      <w:r>
        <w:t>Main flows of events for subscription, push message delivery, and unsubscription</w:t>
      </w:r>
    </w:p>
    <w:p w:rsidR="007E45A1" w:rsidRDefault="007E45A1" w:rsidP="00F9383D">
      <w:pPr>
        <w:numPr>
          <w:ilvl w:val="0"/>
          <w:numId w:val="32"/>
        </w:numPr>
      </w:pPr>
      <w:r>
        <w:t>HTTP/2 Push</w:t>
      </w:r>
    </w:p>
    <w:p w:rsidR="007E45A1" w:rsidRDefault="007E45A1" w:rsidP="00F9383D">
      <w:pPr>
        <w:numPr>
          <w:ilvl w:val="0"/>
          <w:numId w:val="32"/>
        </w:numPr>
      </w:pPr>
      <w:r>
        <w:lastRenderedPageBreak/>
        <w:t>HTTP/2 Framing</w:t>
      </w:r>
    </w:p>
    <w:p w:rsidR="007E45A1" w:rsidRDefault="007E45A1" w:rsidP="00F9383D">
      <w:pPr>
        <w:numPr>
          <w:ilvl w:val="0"/>
          <w:numId w:val="32"/>
        </w:numPr>
      </w:pPr>
      <w:r>
        <w:t>HTTP/2 Streams</w:t>
      </w:r>
    </w:p>
    <w:p w:rsidR="007E45A1" w:rsidRDefault="007E45A1" w:rsidP="00F9383D">
      <w:pPr>
        <w:numPr>
          <w:ilvl w:val="0"/>
          <w:numId w:val="32"/>
        </w:numPr>
      </w:pPr>
      <w:r>
        <w:t>signalling on-the-fly concept</w:t>
      </w:r>
    </w:p>
    <w:p w:rsidR="007E45A1" w:rsidRDefault="007E45A1" w:rsidP="00F9383D">
      <w:pPr>
        <w:numPr>
          <w:ilvl w:val="0"/>
          <w:numId w:val="32"/>
        </w:numPr>
      </w:pPr>
      <w:r>
        <w:t>Wonder Library Main Classes</w:t>
      </w:r>
    </w:p>
    <w:p w:rsidR="007E45A1" w:rsidRDefault="007E45A1" w:rsidP="00F9383D">
      <w:pPr>
        <w:numPr>
          <w:ilvl w:val="0"/>
          <w:numId w:val="32"/>
        </w:numPr>
      </w:pPr>
      <w:r>
        <w:t>Video Bridge Component</w:t>
      </w:r>
    </w:p>
    <w:p w:rsidR="007E45A1" w:rsidRDefault="007E45A1" w:rsidP="00F9383D">
      <w:pPr>
        <w:numPr>
          <w:ilvl w:val="0"/>
          <w:numId w:val="32"/>
        </w:numPr>
      </w:pPr>
      <w:r>
        <w:t>OpenFire VideoBridge and Jicofo Components</w:t>
      </w:r>
    </w:p>
    <w:p w:rsidR="007E45A1" w:rsidRDefault="007E45A1" w:rsidP="00F9383D">
      <w:pPr>
        <w:numPr>
          <w:ilvl w:val="0"/>
          <w:numId w:val="32"/>
        </w:numPr>
      </w:pPr>
      <w:r>
        <w:t>Meteor Plataform Overview</w:t>
      </w:r>
    </w:p>
    <w:p w:rsidR="007E45A1" w:rsidRDefault="007E45A1" w:rsidP="00F9383D">
      <w:pPr>
        <w:numPr>
          <w:ilvl w:val="0"/>
          <w:numId w:val="32"/>
        </w:numPr>
      </w:pPr>
      <w:r>
        <w:t>Main data flow in a matrix architecture</w:t>
      </w:r>
    </w:p>
    <w:p w:rsidR="007E45A1" w:rsidRDefault="007E45A1" w:rsidP="00F9383D">
      <w:pPr>
        <w:numPr>
          <w:ilvl w:val="0"/>
          <w:numId w:val="32"/>
        </w:numPr>
      </w:pPr>
      <w:r>
        <w:t>RabbitMQ Architecture2</w:t>
      </w:r>
    </w:p>
    <w:p w:rsidR="007E45A1" w:rsidRDefault="007E45A1" w:rsidP="00F9383D">
      <w:pPr>
        <w:numPr>
          <w:ilvl w:val="0"/>
          <w:numId w:val="32"/>
        </w:numPr>
      </w:pPr>
      <w:r>
        <w:t>RabbitMQ Architecture</w:t>
      </w:r>
    </w:p>
    <w:p w:rsidR="007E45A1" w:rsidRDefault="007E45A1" w:rsidP="00F9383D">
      <w:pPr>
        <w:numPr>
          <w:ilvl w:val="0"/>
          <w:numId w:val="32"/>
        </w:numPr>
      </w:pPr>
      <w:r>
        <w:t>ZeroMQ types of communication patterns</w:t>
      </w:r>
    </w:p>
    <w:p w:rsidR="007E45A1" w:rsidRDefault="007E45A1" w:rsidP="00F9383D">
      <w:pPr>
        <w:numPr>
          <w:ilvl w:val="0"/>
          <w:numId w:val="32"/>
        </w:numPr>
      </w:pPr>
      <w:r>
        <w:t>ZeroMQ Clusters</w:t>
      </w:r>
    </w:p>
    <w:p w:rsidR="007E45A1" w:rsidRDefault="007E45A1" w:rsidP="00F9383D">
      <w:pPr>
        <w:numPr>
          <w:ilvl w:val="0"/>
          <w:numId w:val="32"/>
        </w:numPr>
      </w:pPr>
      <w:r>
        <w:t>Redis architecture</w:t>
      </w:r>
    </w:p>
    <w:p w:rsidR="007E45A1" w:rsidRDefault="007E45A1" w:rsidP="00F9383D">
      <w:pPr>
        <w:numPr>
          <w:ilvl w:val="0"/>
          <w:numId w:val="32"/>
        </w:numPr>
      </w:pPr>
      <w:r>
        <w:t>PubSub model</w:t>
      </w:r>
    </w:p>
    <w:p w:rsidR="007E45A1" w:rsidRDefault="007E45A1" w:rsidP="00F9383D">
      <w:pPr>
        <w:numPr>
          <w:ilvl w:val="0"/>
          <w:numId w:val="32"/>
        </w:numPr>
      </w:pPr>
      <w:r>
        <w:t>XMPP Architecture</w:t>
      </w:r>
    </w:p>
    <w:p w:rsidR="007E45A1" w:rsidRDefault="007E45A1" w:rsidP="00F9383D">
      <w:pPr>
        <w:numPr>
          <w:ilvl w:val="0"/>
          <w:numId w:val="32"/>
        </w:numPr>
      </w:pPr>
      <w:r>
        <w:t>XMPP Protocols</w:t>
      </w:r>
    </w:p>
    <w:p w:rsidR="007E45A1" w:rsidRDefault="007E45A1" w:rsidP="00F9383D">
      <w:pPr>
        <w:numPr>
          <w:ilvl w:val="0"/>
          <w:numId w:val="32"/>
        </w:numPr>
      </w:pPr>
      <w:r>
        <w:t>XMPP Jingle</w:t>
      </w:r>
    </w:p>
    <w:p w:rsidR="007E45A1" w:rsidRDefault="007E45A1" w:rsidP="00F9383D">
      <w:pPr>
        <w:numPr>
          <w:ilvl w:val="0"/>
          <w:numId w:val="32"/>
        </w:numPr>
      </w:pPr>
      <w:r>
        <w:t>MQTT Architecture</w:t>
      </w:r>
    </w:p>
    <w:p w:rsidR="007E45A1" w:rsidRDefault="007E45A1" w:rsidP="00F9383D">
      <w:pPr>
        <w:numPr>
          <w:ilvl w:val="0"/>
          <w:numId w:val="32"/>
        </w:numPr>
      </w:pPr>
      <w:r>
        <w:t>PSYC Message</w:t>
      </w:r>
    </w:p>
    <w:p w:rsidR="007E45A1" w:rsidRDefault="007E45A1" w:rsidP="00F9383D">
      <w:pPr>
        <w:numPr>
          <w:ilvl w:val="0"/>
          <w:numId w:val="32"/>
        </w:numPr>
      </w:pPr>
      <w:r>
        <w:t>NodeJS Architecture</w:t>
      </w:r>
    </w:p>
    <w:p w:rsidR="007E45A1" w:rsidRDefault="007E45A1" w:rsidP="00F9383D">
      <w:pPr>
        <w:numPr>
          <w:ilvl w:val="0"/>
          <w:numId w:val="32"/>
        </w:numPr>
      </w:pPr>
      <w:r>
        <w:t>Vertx Architecture Diagram</w:t>
      </w:r>
    </w:p>
    <w:p w:rsidR="007E45A1" w:rsidRDefault="007E45A1" w:rsidP="00F9383D">
      <w:pPr>
        <w:numPr>
          <w:ilvl w:val="0"/>
          <w:numId w:val="32"/>
        </w:numPr>
      </w:pPr>
      <w:r>
        <w:t>AngularJS Framework</w:t>
      </w:r>
    </w:p>
    <w:p w:rsidR="007E45A1" w:rsidRDefault="007E45A1" w:rsidP="00F9383D">
      <w:pPr>
        <w:numPr>
          <w:ilvl w:val="0"/>
          <w:numId w:val="32"/>
        </w:numPr>
      </w:pPr>
      <w:r>
        <w:t>BackboneJS Framework</w:t>
      </w:r>
    </w:p>
    <w:p w:rsidR="007E45A1" w:rsidRDefault="007E45A1" w:rsidP="00F9383D">
      <w:pPr>
        <w:numPr>
          <w:ilvl w:val="0"/>
          <w:numId w:val="32"/>
        </w:numPr>
      </w:pPr>
      <w:r>
        <w:t>Backbone Collections</w:t>
      </w:r>
    </w:p>
    <w:p w:rsidR="00ED6775" w:rsidRDefault="003B3DE3" w:rsidP="00ED6775">
      <w:pPr>
        <w:pStyle w:val="Annex1"/>
        <w:rPr>
          <w:rFonts w:cs="Arial"/>
        </w:rPr>
      </w:pPr>
      <w:r>
        <w:rPr>
          <w:rFonts w:cs="Arial"/>
        </w:rPr>
        <w:lastRenderedPageBreak/>
        <w:fldChar w:fldCharType="end"/>
      </w:r>
      <w:bookmarkStart w:id="355" w:name="_Toc430281454"/>
      <w:r w:rsidR="00ED6775">
        <w:rPr>
          <w:rFonts w:cs="Arial"/>
        </w:rPr>
        <w:t>State of the Art</w:t>
      </w:r>
      <w:bookmarkEnd w:id="355"/>
    </w:p>
    <w:p w:rsidR="008474B6" w:rsidRDefault="003B3DE3">
      <w:pPr>
        <w:pStyle w:val="Heading1"/>
      </w:pPr>
      <w:r w:rsidRPr="003B3DE3">
        <w:rPr>
          <w:i/>
          <w:sz w:val="28"/>
        </w:rPr>
        <w:lastRenderedPageBreak/>
        <w:fldChar w:fldCharType="begin"/>
      </w:r>
      <w:r w:rsidR="00903873">
        <w:instrText xml:space="preserve"> INCLUDETEXT "C:\\Projectos\\reTHINK\\WP3\\git\\core-framework\\docs\\deliverables\\d31\\D3.1-annex.docx" </w:instrText>
      </w:r>
      <w:r w:rsidRPr="003B3DE3">
        <w:rPr>
          <w:i/>
          <w:sz w:val="28"/>
        </w:rPr>
        <w:fldChar w:fldCharType="separate"/>
      </w:r>
      <w:bookmarkStart w:id="356" w:name="standards-sota"/>
      <w:bookmarkStart w:id="357" w:name="_Toc430281455"/>
      <w:bookmarkEnd w:id="356"/>
      <w:r w:rsidR="008474B6">
        <w:t>Standards SOTA</w:t>
      </w:r>
      <w:bookmarkEnd w:id="357"/>
    </w:p>
    <w:p w:rsidR="008474B6" w:rsidRDefault="008474B6">
      <w:r>
        <w:t>IETF Rtcweb Working Group</w:t>
      </w:r>
    </w:p>
    <w:p w:rsidR="008474B6" w:rsidRDefault="008474B6">
      <w:r>
        <w:t>Why this was created in the IETF?</w:t>
      </w:r>
    </w:p>
    <w:p w:rsidR="008474B6" w:rsidRDefault="008474B6">
      <w:pPr>
        <w:pStyle w:val="SourceCode"/>
      </w:pPr>
      <w:r>
        <w:t>There are a number of proprietary implementations that provide direct interactive rich communication using audio, video, collaboration</w:t>
      </w:r>
      <w:proofErr w:type="gramStart"/>
      <w:r>
        <w:t>,</w:t>
      </w:r>
      <w:proofErr w:type="gramEnd"/>
      <w:r>
        <w:br/>
        <w:t>games, etc. between two peers' web-browsers. These are not interoperable, as they require non-standard extensions or plugins to</w:t>
      </w:r>
      <w:r>
        <w:br/>
        <w:t>work.  There is a desire to standardize the basis for such communication so that interoperable communication can be established</w:t>
      </w:r>
      <w:r>
        <w:br/>
        <w:t>between any compatible browsers. The goal is to enable innovation on top of a set of basic components.  One core component is to enable</w:t>
      </w:r>
      <w:r>
        <w:br/>
        <w:t>real-time media like audio and video, a second is to enable data transfer directly between clients.</w:t>
      </w:r>
      <w:r>
        <w:br/>
      </w:r>
      <w:r>
        <w:br/>
        <w:t>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r>
      <w:r>
        <w:br/>
        <w:t>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rsidR="008474B6" w:rsidRDefault="008474B6">
      <w:r>
        <w:t>Task of the Rtcweb Working Group</w:t>
      </w:r>
    </w:p>
    <w:p w:rsidR="008474B6" w:rsidRDefault="008474B6">
      <w:pPr>
        <w:pStyle w:val="SourceCode"/>
      </w:pPr>
      <w:r>
        <w:t>The WG will perform the following work:</w:t>
      </w:r>
    </w:p>
    <w:p w:rsidR="008474B6" w:rsidRDefault="008474B6">
      <w:r>
        <w:t>Define the communication model in detail, including how session management is to occur within the model.</w:t>
      </w:r>
    </w:p>
    <w:p w:rsidR="008474B6" w:rsidRDefault="008474B6">
      <w:r>
        <w:t>Define a security model that describes the security and privacy goals and specifies the security protocol mechanisms necessary to achieve those goals.</w:t>
      </w:r>
    </w:p>
    <w:p w:rsidR="008474B6" w:rsidRDefault="008474B6">
      <w:r>
        <w:t>Define the solution - protocols and API requirements - for firewall and NAT traversal.</w:t>
      </w:r>
    </w:p>
    <w:p w:rsidR="008474B6" w:rsidRDefault="008474B6">
      <w:r>
        <w:t>Define which media functions and extensions shall be supported in the client and their usage for real-time media, including media adaptation to ensure congestion safe usage.</w:t>
      </w:r>
    </w:p>
    <w:p w:rsidR="008474B6" w:rsidRDefault="008474B6">
      <w:r>
        <w:t xml:space="preserve">Define what functionalities in the solution, such as media codecs, security algorithms, etc., can be extended and how the extensibility </w:t>
      </w:r>
      <w:proofErr w:type="gramStart"/>
      <w:r>
        <w:t>mechanisms works</w:t>
      </w:r>
      <w:proofErr w:type="gramEnd"/>
      <w:r>
        <w:t>.</w:t>
      </w:r>
    </w:p>
    <w:p w:rsidR="008474B6" w:rsidRDefault="008474B6">
      <w:r>
        <w:t>Define a set of media formats that must or should be supported by a client to improve interoperability.</w:t>
      </w:r>
    </w:p>
    <w:p w:rsidR="008474B6" w:rsidRDefault="008474B6">
      <w:r>
        <w:t>Define how non media data is transported between clients in a secure and congestion safe way.</w:t>
      </w:r>
    </w:p>
    <w:p w:rsidR="008474B6" w:rsidRDefault="008474B6">
      <w:r>
        <w:t>Provide W3C input for the APIs that comes from the communication model and the selected components and protocols that are part of the solution.</w:t>
      </w:r>
    </w:p>
    <w:p w:rsidR="008474B6" w:rsidRDefault="008474B6">
      <w:r>
        <w:t>The group will consider options for interworking with legacy VoIP equipment.</w:t>
      </w:r>
    </w:p>
    <w:p w:rsidR="008474B6" w:rsidRDefault="008474B6">
      <w:pPr>
        <w:pStyle w:val="SourceCode"/>
      </w:pPr>
      <w:r>
        <w:t>This work will be done primarily by using already defined protocols or functionalities. If there is identification of missing protocols or</w:t>
      </w:r>
      <w:r>
        <w:br/>
      </w:r>
      <w:r>
        <w:lastRenderedPageBreak/>
        <w:t>functionalities, such work can be requested to be done in another working group with a suitable charter or by requests for chartering it</w:t>
      </w:r>
      <w:r>
        <w:br/>
        <w:t>in this WG or another WG. The following topics will be out of scope for the initial phase of the WG: RTSP, RSVP, NSIS, Location services,    Resource Priority, and IM &amp; Presence specific features.</w:t>
      </w:r>
      <w:r>
        <w:br/>
      </w:r>
      <w:r>
        <w:br/>
        <w:t>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rsidR="008474B6" w:rsidRDefault="008474B6">
      <w:r>
        <w:t>Goals and Milestones</w:t>
      </w:r>
    </w:p>
    <w:p w:rsidR="008474B6" w:rsidRDefault="008474B6">
      <w:r>
        <w:t>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rsidR="008474B6" w:rsidRDefault="008474B6">
      <w:pPr>
        <w:pStyle w:val="Heading3"/>
      </w:pPr>
      <w:bookmarkStart w:id="358" w:name="overview"/>
      <w:bookmarkStart w:id="359" w:name="_Toc430281456"/>
      <w:bookmarkEnd w:id="358"/>
      <w:r>
        <w:t>Overview</w:t>
      </w:r>
      <w:bookmarkEnd w:id="359"/>
    </w:p>
    <w:p w:rsidR="008474B6" w:rsidRDefault="008474B6">
      <w:r>
        <w:t>The Open Mobile Alliance (OMA) is a Mobile Operator driven industry forum for the definition of interoperable mobile service enablers. OMA defines APIs to offer functionalities and resources of Operator networks to developers.</w:t>
      </w:r>
    </w:p>
    <w:p w:rsidR="008474B6" w:rsidRDefault="008474B6">
      <w:pPr>
        <w:pStyle w:val="Heading4"/>
      </w:pPr>
      <w:bookmarkStart w:id="360" w:name="oma-api-program"/>
      <w:bookmarkEnd w:id="360"/>
      <w:r>
        <w:t>OMA API Program</w:t>
      </w:r>
    </w:p>
    <w:p w:rsidR="008474B6" w:rsidRDefault="008474B6">
      <w:r>
        <w:t>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sidR="008474B6" w:rsidRDefault="008474B6">
      <w:r>
        <w:rPr>
          <w:noProof/>
          <w:lang w:val="en-US" w:eastAsia="en-US"/>
        </w:rPr>
        <w:lastRenderedPageBreak/>
        <w:drawing>
          <wp:inline distT="0" distB="0" distL="0" distR="0">
            <wp:extent cx="5753100" cy="4699419"/>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0" name="Picture" descr="OMNA-network.png"/>
                    <pic:cNvPicPr>
                      <a:picLocks noChangeAspect="1" noChangeArrowheads="1"/>
                    </pic:cNvPicPr>
                  </pic:nvPicPr>
                  <pic:blipFill>
                    <a:blip r:embed="rId115" cstate="print"/>
                    <a:stretch>
                      <a:fillRect/>
                    </a:stretch>
                  </pic:blipFill>
                  <pic:spPr bwMode="auto">
                    <a:xfrm>
                      <a:off x="0" y="0"/>
                      <a:ext cx="5753100" cy="4699419"/>
                    </a:xfrm>
                    <a:prstGeom prst="rect">
                      <a:avLst/>
                    </a:prstGeom>
                    <a:noFill/>
                    <a:ln w="9525">
                      <a:noFill/>
                      <a:headEnd/>
                      <a:tailEnd/>
                    </a:ln>
                  </pic:spPr>
                </pic:pic>
              </a:graphicData>
            </a:graphic>
          </wp:inline>
        </w:drawing>
      </w:r>
    </w:p>
    <w:p w:rsidR="008474B6" w:rsidRDefault="008474B6">
      <w:r>
        <w:t>Figure 67: OMNA Network</w:t>
      </w:r>
    </w:p>
    <w:p w:rsidR="008474B6" w:rsidRDefault="008474B6">
      <w:r>
        <w:t>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sidR="008474B6" w:rsidRDefault="008474B6">
      <w:r>
        <w:t xml:space="preserve">As the </w:t>
      </w:r>
      <w:proofErr w:type="gramStart"/>
      <w:r>
        <w:t>number</w:t>
      </w:r>
      <w:proofErr w:type="gramEnd"/>
      <w:r>
        <w:t xml:space="preserve">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 </w:t>
      </w:r>
      <w:hyperlink r:id="rId116">
        <w:r>
          <w:t>http://technical.openmobilealliance.org/Technical/technical-information/oma-api-program/oma-api-inventory</w:t>
        </w:r>
      </w:hyperlink>
    </w:p>
    <w:p w:rsidR="008474B6" w:rsidRDefault="008474B6">
      <w:pPr>
        <w:pStyle w:val="Heading3"/>
      </w:pPr>
      <w:bookmarkStart w:id="361" w:name="selected-apis-with-potential-relevance-f"/>
      <w:bookmarkStart w:id="362" w:name="_Toc430281457"/>
      <w:bookmarkEnd w:id="361"/>
      <w:r>
        <w:t>Selected APIs with potential relevance for reTHINK</w:t>
      </w:r>
      <w:bookmarkEnd w:id="362"/>
    </w:p>
    <w:p w:rsidR="008474B6" w:rsidRDefault="008474B6">
      <w:r>
        <w:t>There are several OMA APIs which can be potentially adopted by reTHINK project:</w:t>
      </w:r>
    </w:p>
    <w:p w:rsidR="008474B6" w:rsidRDefault="008474B6" w:rsidP="00F9383D">
      <w:pPr>
        <w:numPr>
          <w:ilvl w:val="0"/>
          <w:numId w:val="19"/>
        </w:numPr>
      </w:pPr>
      <w:hyperlink r:id="rId117">
        <w:r>
          <w:t>RESTful Network API for WebRTC Signaling V1.0</w:t>
        </w:r>
      </w:hyperlink>
      <w:r>
        <w:t>. This API was released in February 2014 and it is a comprehensive REST-API for the WebRTC offer/answer signaling model. The payload that is transferred in the requests and responses is defined here as XML.</w:t>
      </w:r>
    </w:p>
    <w:p w:rsidR="008474B6" w:rsidRDefault="008474B6" w:rsidP="00F9383D">
      <w:pPr>
        <w:numPr>
          <w:ilvl w:val="0"/>
          <w:numId w:val="19"/>
        </w:numPr>
      </w:pPr>
      <w:hyperlink r:id="rId118">
        <w:r>
          <w:t>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w:t>
      </w:r>
      <w:r>
        <w:lastRenderedPageBreak/>
        <w:t>Applications (desktop, mobile and web Applications)to access these resources via that API on the Resource Owner’s behalf.</w:t>
      </w:r>
    </w:p>
    <w:p w:rsidR="008474B6" w:rsidRDefault="008474B6">
      <w:r>
        <w:t>There are also APIs for: Converged Address Book, Customer Profile, Network Message Store, Notification Channel, OneAPI, Payment, Presence and Quality of Service.</w:t>
      </w:r>
    </w:p>
    <w:p w:rsidR="008474B6" w:rsidRDefault="008474B6">
      <w:pPr>
        <w:pStyle w:val="Heading3"/>
      </w:pPr>
      <w:bookmarkStart w:id="363" w:name="oma-protocols-with-potential-relevance-f"/>
      <w:bookmarkStart w:id="364" w:name="_Toc430281458"/>
      <w:bookmarkEnd w:id="363"/>
      <w:r>
        <w:t>OMA protocols with potential relevance for reTHINK</w:t>
      </w:r>
      <w:bookmarkEnd w:id="364"/>
    </w:p>
    <w:p w:rsidR="008474B6" w:rsidRDefault="008474B6">
      <w:pPr>
        <w:pStyle w:val="Heading4"/>
      </w:pPr>
      <w:bookmarkStart w:id="365" w:name="the-lightweight-m2m"/>
      <w:bookmarkEnd w:id="365"/>
      <w:r>
        <w:t>The Lightweight M2M</w:t>
      </w:r>
    </w:p>
    <w:p w:rsidR="008474B6" w:rsidRDefault="008474B6">
      <w:r>
        <w:t>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rsidR="008474B6" w:rsidRDefault="008474B6">
      <w:pPr>
        <w:pStyle w:val="Heading3"/>
      </w:pPr>
      <w:bookmarkStart w:id="366" w:name="w3c-webrtc-api"/>
      <w:bookmarkStart w:id="367" w:name="_Toc430281459"/>
      <w:bookmarkEnd w:id="366"/>
      <w:r>
        <w:t>W3C WebRTC API</w:t>
      </w:r>
      <w:bookmarkEnd w:id="367"/>
    </w:p>
    <w:p w:rsidR="008474B6" w:rsidRDefault="008474B6">
      <w:r>
        <w:t>The Web Real-Time Communications Working Group was created in May 2011 within the W3C to define client-side APIs to enable Real-Time Communications in Web browsers.</w:t>
      </w:r>
    </w:p>
    <w:p w:rsidR="008474B6" w:rsidRDefault="008474B6">
      <w:r>
        <w:t>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sidR="008474B6" w:rsidRDefault="008474B6">
      <w:r>
        <w:t>Together with WebRTC 1.0 API the W3C is working in a series of drafts for which can be used toghether with the WebRTC API to create real-time media Web applications:</w:t>
      </w:r>
    </w:p>
    <w:p w:rsidR="008474B6" w:rsidRDefault="008474B6" w:rsidP="00F9383D">
      <w:pPr>
        <w:numPr>
          <w:ilvl w:val="0"/>
          <w:numId w:val="20"/>
        </w:numPr>
      </w:pPr>
      <w:r>
        <w:t xml:space="preserve">Media Capture and Streams (getUserMedia): set of JavaScript APIs </w:t>
      </w:r>
      <w:proofErr w:type="gramStart"/>
      <w:r>
        <w:t>that allow</w:t>
      </w:r>
      <w:proofErr w:type="gramEnd"/>
      <w:r>
        <w:t xml:space="preserve"> local media, including audio and video, to be requested from a platform. This API allows </w:t>
      </w:r>
      <w:proofErr w:type="gramStart"/>
      <w:r>
        <w:t>to capture</w:t>
      </w:r>
      <w:proofErr w:type="gramEnd"/>
      <w:r>
        <w:t xml:space="preserve"> real time audio and video from the device which is running the web browsers. It is used by all the WebRTC applications which require capturing audio or video.</w:t>
      </w:r>
    </w:p>
    <w:p w:rsidR="008474B6" w:rsidRDefault="008474B6" w:rsidP="00F9383D">
      <w:pPr>
        <w:numPr>
          <w:ilvl w:val="0"/>
          <w:numId w:val="20"/>
        </w:numPr>
      </w:pPr>
      <w:r>
        <w:t>MediaStream Recording: a recording API for use with MediaStreams as defined in [GETUSERMEDIA]</w:t>
      </w:r>
    </w:p>
    <w:p w:rsidR="008474B6" w:rsidRDefault="008474B6" w:rsidP="00F9383D">
      <w:pPr>
        <w:numPr>
          <w:ilvl w:val="0"/>
          <w:numId w:val="20"/>
        </w:numPr>
      </w:pPr>
      <w:r>
        <w:t>MediaStream Image Capture: specific the takePhoto() and grabFrame() methods, and corresponding camera settings for use with MediaStreams as defined in Media Capture and Streams [GETUSERMEDIA]</w:t>
      </w:r>
    </w:p>
    <w:p w:rsidR="008474B6" w:rsidRDefault="008474B6" w:rsidP="00F9383D">
      <w:pPr>
        <w:numPr>
          <w:ilvl w:val="0"/>
          <w:numId w:val="20"/>
        </w:numPr>
      </w:pPr>
      <w:r>
        <w:t>Media Capture Depth Stream Extensions: extends the Media Capture and Streams specification [GETUSERMEDIA] to allow a depth stream to be requested from the web platform using APIs familiar to web authors.</w:t>
      </w:r>
    </w:p>
    <w:p w:rsidR="008474B6" w:rsidRDefault="008474B6" w:rsidP="00F9383D">
      <w:pPr>
        <w:numPr>
          <w:ilvl w:val="0"/>
          <w:numId w:val="20"/>
        </w:numPr>
      </w:pPr>
      <w:r>
        <w:t>Media Capture from DOM Elements: defines how a stream of media can be captured from a DOM element, such as a , , or</w:t>
      </w:r>
    </w:p>
    <w:p w:rsidR="008474B6" w:rsidRDefault="008474B6" w:rsidP="00F9383D">
      <w:pPr>
        <w:numPr>
          <w:ilvl w:val="0"/>
          <w:numId w:val="18"/>
        </w:numPr>
      </w:pPr>
      <w:proofErr w:type="gramStart"/>
      <w:r>
        <w:t>element</w:t>
      </w:r>
      <w:proofErr w:type="gramEnd"/>
      <w:r>
        <w:t>, in the form of a MediaStream [GETUSERMEDIA].</w:t>
      </w:r>
    </w:p>
    <w:p w:rsidR="008474B6" w:rsidRDefault="008474B6" w:rsidP="00F9383D">
      <w:pPr>
        <w:numPr>
          <w:ilvl w:val="0"/>
          <w:numId w:val="20"/>
        </w:numPr>
      </w:pPr>
      <w:r>
        <w:t>Audio output devices API: defines a set of JavaScript APIs that let a Web application manage how audio is rendered on the user audio output devices.</w:t>
      </w:r>
    </w:p>
    <w:p w:rsidR="008474B6" w:rsidRDefault="008474B6" w:rsidP="00F9383D">
      <w:pPr>
        <w:numPr>
          <w:ilvl w:val="0"/>
          <w:numId w:val="20"/>
        </w:numPr>
      </w:pPr>
      <w:r>
        <w:t>Identifiers for WebRTC's Statistics API: defines a set of Javascript APIs that allow access to the statistical information about a PeerConnection</w:t>
      </w:r>
    </w:p>
    <w:p w:rsidR="008474B6" w:rsidRDefault="008474B6" w:rsidP="00F9383D">
      <w:pPr>
        <w:numPr>
          <w:ilvl w:val="0"/>
          <w:numId w:val="20"/>
        </w:numPr>
      </w:pPr>
      <w:r>
        <w:t>Screen Capture: defines how a user's display, or parts thereof, can be used as the source of a media stream using getOutputMedia, an extension to the Media Capture API [GETUSERMEDIA].</w:t>
      </w:r>
    </w:p>
    <w:p w:rsidR="008474B6" w:rsidRDefault="008474B6">
      <w:pPr>
        <w:pStyle w:val="Heading4"/>
      </w:pPr>
      <w:bookmarkStart w:id="368" w:name="applicability-in-rethink"/>
      <w:bookmarkEnd w:id="368"/>
      <w:r>
        <w:lastRenderedPageBreak/>
        <w:t>Applicability in reTHINK</w:t>
      </w:r>
    </w:p>
    <w:p w:rsidR="008474B6" w:rsidRDefault="008474B6">
      <w:r>
        <w:t>The WebRTC is going to be intensively used in reTHINK to implement hyperties for Human-to-Human scenarios and also M2M scenarios where WebRTC Datachannel is used.</w:t>
      </w:r>
    </w:p>
    <w:p w:rsidR="008474B6" w:rsidRDefault="008474B6">
      <w:r>
        <w:t>ORTC</w:t>
      </w:r>
    </w:p>
    <w:p w:rsidR="008474B6" w:rsidRDefault="008474B6">
      <w:r>
        <w:t>Introduction</w:t>
      </w:r>
    </w:p>
    <w:p w:rsidR="008474B6" w:rsidRDefault="008474B6">
      <w:r>
        <w:t>ORTC is an alternative to the current WebRTC API 1.0 to write WebRTC Applications to be executed in Web browser.</w:t>
      </w:r>
    </w:p>
    <w:p w:rsidR="008474B6" w:rsidRDefault="008474B6">
      <w:r>
        <w:t>The protocols on the wire are exactly the same so it is compatible with aaplications written using the current API.</w:t>
      </w:r>
    </w:p>
    <w:p w:rsidR="008474B6" w:rsidRDefault="008474B6">
      <w:r>
        <w:rPr>
          <w:noProof/>
          <w:lang w:val="en-US" w:eastAsia="en-US"/>
        </w:rPr>
        <w:drawing>
          <wp:inline distT="0" distB="0" distL="0" distR="0">
            <wp:extent cx="5753100" cy="2333054"/>
            <wp:effectExtent l="0" t="0" r="0" b="0"/>
            <wp:docPr id="400" name="Picture"/>
            <wp:cNvGraphicFramePr/>
            <a:graphic xmlns:a="http://schemas.openxmlformats.org/drawingml/2006/main">
              <a:graphicData uri="http://schemas.openxmlformats.org/drawingml/2006/picture">
                <pic:pic xmlns:pic="http://schemas.openxmlformats.org/drawingml/2006/picture">
                  <pic:nvPicPr>
                    <pic:cNvPr id="0" name="Picture" descr="webrtc_API_evolution.png"/>
                    <pic:cNvPicPr>
                      <a:picLocks noChangeAspect="1" noChangeArrowheads="1"/>
                    </pic:cNvPicPr>
                  </pic:nvPicPr>
                  <pic:blipFill>
                    <a:blip r:embed="rId119" cstate="print"/>
                    <a:stretch>
                      <a:fillRect/>
                    </a:stretch>
                  </pic:blipFill>
                  <pic:spPr bwMode="auto">
                    <a:xfrm>
                      <a:off x="0" y="0"/>
                      <a:ext cx="5753100" cy="2333054"/>
                    </a:xfrm>
                    <a:prstGeom prst="rect">
                      <a:avLst/>
                    </a:prstGeom>
                    <a:noFill/>
                    <a:ln w="9525">
                      <a:noFill/>
                      <a:headEnd/>
                      <a:tailEnd/>
                    </a:ln>
                  </pic:spPr>
                </pic:pic>
              </a:graphicData>
            </a:graphic>
          </wp:inline>
        </w:drawing>
      </w:r>
    </w:p>
    <w:p w:rsidR="008474B6" w:rsidRDefault="008474B6">
      <w:r>
        <w:t>Figure 68: WebRTC API evolution</w:t>
      </w:r>
    </w:p>
    <w:p w:rsidR="008474B6" w:rsidRDefault="008474B6">
      <w:proofErr w:type="gramStart"/>
      <w:r>
        <w:t>Differences between ORTC and WebRTC 1.0.</w:t>
      </w:r>
      <w:proofErr w:type="gramEnd"/>
    </w:p>
    <w:p w:rsidR="008474B6" w:rsidRDefault="008474B6">
      <w:r>
        <w:t>Those are the main differences between ORTC and WebRTC 1.0:</w:t>
      </w:r>
    </w:p>
    <w:p w:rsidR="008474B6" w:rsidRDefault="008474B6">
      <w:r>
        <w:t>ORTC specifically tailored to provide the direct control needed to enable advanced multimedia and conferencing features.</w:t>
      </w:r>
    </w:p>
    <w:p w:rsidR="008474B6" w:rsidRDefault="008474B6">
      <w:r>
        <w:t>Limitations of the WebRTC API 1.0 have been addressed in the new version.</w:t>
      </w:r>
    </w:p>
    <w:p w:rsidR="008474B6" w:rsidRDefault="008474B6">
      <w:proofErr w:type="gramStart"/>
      <w:r>
        <w:t>many</w:t>
      </w:r>
      <w:proofErr w:type="gramEnd"/>
      <w:r>
        <w:t xml:space="preserve"> of the parameters which are automatically handled by the browser in WebRTC 1.0 can be now modified by using native methods.</w:t>
      </w:r>
    </w:p>
    <w:p w:rsidR="008474B6" w:rsidRDefault="008474B6">
      <w:r>
        <w:t>SDP is not the mandatory format to exchange information between browsers.</w:t>
      </w:r>
    </w:p>
    <w:p w:rsidR="008474B6" w:rsidRDefault="008474B6">
      <w:proofErr w:type="gramStart"/>
      <w:r>
        <w:t>Advantages of ORTC over WebRTC 1.0.</w:t>
      </w:r>
      <w:proofErr w:type="gramEnd"/>
    </w:p>
    <w:p w:rsidR="008474B6" w:rsidRDefault="008474B6">
      <w:r>
        <w:t>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sidR="008474B6" w:rsidRDefault="008474B6">
      <w:r>
        <w:t>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sidR="008474B6" w:rsidRDefault="008474B6">
      <w:r>
        <w:t>Although RTCRtpSender was not included in the WebRTC 1.0 definition, this element was planned to be supported by Chrome from version 39.</w:t>
      </w:r>
    </w:p>
    <w:p w:rsidR="008474B6" w:rsidRDefault="008474B6">
      <w:proofErr w:type="gramStart"/>
      <w:r>
        <w:t>Compatibility between ORTC and WebRTC 1.0.</w:t>
      </w:r>
      <w:proofErr w:type="gramEnd"/>
    </w:p>
    <w:p w:rsidR="008474B6" w:rsidRDefault="008474B6">
      <w:r>
        <w:lastRenderedPageBreak/>
        <w:t>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rsidR="008474B6" w:rsidRDefault="008474B6">
      <w:proofErr w:type="gramStart"/>
      <w:r>
        <w:t>ORTC implementations.</w:t>
      </w:r>
      <w:proofErr w:type="gramEnd"/>
    </w:p>
    <w:p w:rsidR="008474B6" w:rsidRDefault="008474B6">
      <w:r>
        <w:t>ORTC is the WebRTC API which Microsoft will implement in Internet Explorer and Skype will be supported in the Web Browser supporting ORTC along as other browsers which supports WebRTC 1.0.</w:t>
      </w:r>
    </w:p>
    <w:p w:rsidR="008474B6" w:rsidRDefault="008474B6">
      <w:r>
        <w:t xml:space="preserve">The W3C SysApps working group was originally chartered to provide a runtime and security model </w:t>
      </w:r>
      <w:proofErr w:type="gramStart"/>
      <w:r>
        <w:t>however,</w:t>
      </w:r>
      <w:proofErr w:type="gramEnd"/>
      <w:r>
        <w:t xml:space="preserve"> it has not been possible to reach such objective. In the meanwhile we may find proprietary web runtimes, FFOS and Chrome, which provide a security model for installed packaged web runtimes.</w:t>
      </w:r>
    </w:p>
    <w:p w:rsidR="008474B6" w:rsidRDefault="008474B6">
      <w:r>
        <w:t>The WHATWG was formed by individuals of Apple, the Mozilla Foundation, and Opera Software in 2004, in response to the slow development of World Wide Web Consortium (W3C) Web standards and W3C's decision to abandon HTML in favor of XML-based technologies.</w:t>
      </w:r>
    </w:p>
    <w:p w:rsidR="008474B6" w:rsidRDefault="008474B6">
      <w:r>
        <w:t>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rsidR="008474B6" w:rsidRDefault="008474B6">
      <w:pPr>
        <w:pStyle w:val="Heading3"/>
      </w:pPr>
      <w:bookmarkStart w:id="369" w:name="w3c-application-lifecycle-and-events"/>
      <w:bookmarkStart w:id="370" w:name="_Toc430281460"/>
      <w:bookmarkEnd w:id="369"/>
      <w:r>
        <w:t>W3C Application Lifecycle and Events</w:t>
      </w:r>
      <w:bookmarkEnd w:id="370"/>
    </w:p>
    <w:p w:rsidR="008474B6" w:rsidRDefault="008474B6">
      <w:r>
        <w:t xml:space="preserve">The W3C Application Lifecycle and Events draft (last version from 16 May 2014) extends the </w:t>
      </w:r>
      <w:hyperlink r:id="rId120">
        <w:r>
          <w:t>Service Worker</w:t>
        </w:r>
      </w:hyperlink>
      <w:r>
        <w:t xml:space="preserve"> 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sidR="008474B6" w:rsidRDefault="008474B6">
      <w:r>
        <w:t xml:space="preserve">The following functionalities are provided: * A background App or Service can run without a visible user interfaces * </w:t>
      </w:r>
      <w:proofErr w:type="gramStart"/>
      <w:r>
        <w:t>An</w:t>
      </w:r>
      <w:proofErr w:type="gramEnd"/>
      <w:r>
        <w:t xml:space="preserve">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sidR="008474B6" w:rsidRDefault="008474B6">
      <w:r>
        <w:t>This API extends the ServiceWorkerGlobalScope interfaces in the following way:</w:t>
      </w:r>
    </w:p>
    <w:p w:rsidR="008474B6" w:rsidRDefault="008474B6">
      <w:pPr>
        <w:pStyle w:val="SourceCode"/>
      </w:pPr>
      <w:proofErr w:type="gramStart"/>
      <w:r>
        <w:t>partial</w:t>
      </w:r>
      <w:proofErr w:type="gramEnd"/>
      <w:r>
        <w:t xml:space="preserve"> interface ServiceWorkerGlobalScope {</w:t>
      </w:r>
      <w:r>
        <w:br/>
        <w:t xml:space="preserve">                attribute EventHandler  onlaunch;</w:t>
      </w:r>
      <w:r>
        <w:br/>
        <w:t xml:space="preserve">                attribute EventHandler  onterminate;</w:t>
      </w:r>
      <w:r>
        <w:br/>
        <w:t xml:space="preserve">                attribute EventHandler  onterminatecanceled;</w:t>
      </w:r>
      <w:r>
        <w:br/>
        <w:t xml:space="preserve">    readonly    attribute TaskScheduler taskScheduler;</w:t>
      </w:r>
      <w:r>
        <w:br/>
        <w:t>};</w:t>
      </w:r>
    </w:p>
    <w:p w:rsidR="008474B6" w:rsidRDefault="008474B6">
      <w:pPr>
        <w:pStyle w:val="Heading4"/>
      </w:pPr>
      <w:bookmarkStart w:id="371" w:name="applicability-in-rethink-1"/>
      <w:bookmarkEnd w:id="371"/>
      <w:r>
        <w:t>Applicability in reTHINK</w:t>
      </w:r>
    </w:p>
    <w:p w:rsidR="008474B6" w:rsidRDefault="008474B6">
      <w:r>
        <w:t xml:space="preserve">Similar to Service Workers, this extension can facilitate the development of some Runtime features notably to govern the runtime life-cycle of Hyperty instances. However, it seems this draft has not much support by the industry. However, </w:t>
      </w:r>
      <w:hyperlink r:id="rId121">
        <w:r>
          <w:t>Chrome Packaged App lifecycle</w:t>
        </w:r>
      </w:hyperlink>
      <w:r>
        <w:t xml:space="preserve"> looks similar. </w:t>
      </w:r>
      <w:hyperlink r:id="rId122">
        <w:r>
          <w:t>Firefox Add-ons</w:t>
        </w:r>
      </w:hyperlink>
      <w:r>
        <w:t xml:space="preserve"> </w:t>
      </w:r>
      <w:proofErr w:type="gramStart"/>
      <w:r>
        <w:t>should</w:t>
      </w:r>
      <w:proofErr w:type="gramEnd"/>
      <w:r>
        <w:t xml:space="preserve"> also support some kind of App life-cycle.</w:t>
      </w:r>
    </w:p>
    <w:p w:rsidR="008474B6" w:rsidRDefault="008474B6">
      <w:pPr>
        <w:pStyle w:val="Heading4"/>
      </w:pPr>
      <w:r>
        <w:lastRenderedPageBreak/>
        <w:t>References</w:t>
      </w:r>
    </w:p>
    <w:p w:rsidR="008474B6" w:rsidRDefault="008474B6" w:rsidP="00F9383D">
      <w:pPr>
        <w:numPr>
          <w:ilvl w:val="0"/>
          <w:numId w:val="20"/>
        </w:numPr>
      </w:pPr>
      <w:r>
        <w:t>http://www.w3.org/2012/sysapps/app-lifecycle/</w:t>
      </w:r>
    </w:p>
    <w:p w:rsidR="008474B6" w:rsidRDefault="008474B6" w:rsidP="00F9383D">
      <w:pPr>
        <w:numPr>
          <w:ilvl w:val="0"/>
          <w:numId w:val="20"/>
        </w:numPr>
      </w:pPr>
      <w:r>
        <w:t>https://lists.w3.org/Archives/Public/public-sysapps/2015Apr/0001.html</w:t>
      </w:r>
    </w:p>
    <w:p w:rsidR="008474B6" w:rsidRDefault="008474B6" w:rsidP="00F9383D">
      <w:pPr>
        <w:numPr>
          <w:ilvl w:val="0"/>
          <w:numId w:val="20"/>
        </w:numPr>
      </w:pPr>
      <w:r>
        <w:t>https://www.w3.org/community/trustperms/</w:t>
      </w:r>
    </w:p>
    <w:p w:rsidR="008474B6" w:rsidRDefault="008474B6" w:rsidP="00F9383D">
      <w:pPr>
        <w:numPr>
          <w:ilvl w:val="0"/>
          <w:numId w:val="20"/>
        </w:numPr>
      </w:pPr>
      <w:r>
        <w:t>https://whatwg.org/</w:t>
      </w:r>
    </w:p>
    <w:p w:rsidR="008474B6" w:rsidRDefault="008474B6">
      <w:pPr>
        <w:pStyle w:val="Heading3"/>
      </w:pPr>
      <w:bookmarkStart w:id="372" w:name="service-workers"/>
      <w:bookmarkStart w:id="373" w:name="_Toc430281461"/>
      <w:bookmarkEnd w:id="372"/>
      <w:r>
        <w:t>Service Workers</w:t>
      </w:r>
      <w:bookmarkEnd w:id="373"/>
    </w:p>
    <w:p w:rsidR="008474B6" w:rsidRDefault="008474B6">
      <w:r>
        <w:t xml:space="preserve">Service workers are based on previous </w:t>
      </w:r>
      <w:hyperlink r:id="rId123">
        <w:r>
          <w:t>Web Worker</w:t>
        </w:r>
      </w:hyperlink>
      <w:r>
        <w:t xml:space="preserve"> 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sidR="008474B6" w:rsidRDefault="008474B6">
      <w:r>
        <w:t xml:space="preserve">A service worker is an event-driven worker registered against an origin and a path. It takes the form of a JavaScript file that can control the web page/site it is associated with, intercepting and modifying navigation and resource </w:t>
      </w:r>
      <w:proofErr w:type="gramStart"/>
      <w:r>
        <w:t>requests,</w:t>
      </w:r>
      <w:proofErr w:type="gramEnd"/>
      <w:r>
        <w:t xml:space="preserve"> and caching resources in a very granular fashion to give you complete control over how your app behaves in certain situations (the most obvious one being when the network is not available.)</w:t>
      </w:r>
    </w:p>
    <w:p w:rsidR="008474B6" w:rsidRDefault="008474B6">
      <w:r>
        <w:t>A service worker is run in its context: it therefore has no DOM access, and runs on a different thread to the main JavaScript that supports the web app, so it is not blocking. It is designed to be fully async;</w:t>
      </w:r>
    </w:p>
    <w:p w:rsidR="008474B6" w:rsidRDefault="008474B6">
      <w:r>
        <w:t>A service worker is first registered and, if successful, it will be downloaded to the client and attempt installation/activation for URLs accessed by the user inside the whole origin, or inside a subset specified by you.</w:t>
      </w:r>
    </w:p>
    <w:p w:rsidR="008474B6" w:rsidRDefault="008474B6">
      <w:r>
        <w:t>Service Worker registration Example:</w:t>
      </w:r>
    </w:p>
    <w:p w:rsidR="008474B6" w:rsidRDefault="008474B6">
      <w:pPr>
        <w:pStyle w:val="SourceCode"/>
      </w:pPr>
      <w:r>
        <w:t>if ('serviceWorker' in navigator) {</w:t>
      </w:r>
      <w:r>
        <w:br/>
        <w:t xml:space="preserve">  navigator.serviceWorker.register('/my-app/sw.js', {</w:t>
      </w:r>
      <w:r>
        <w:br/>
        <w:t xml:space="preserve">    scope: '/my-app/'</w:t>
      </w:r>
      <w:r>
        <w:br/>
        <w:t xml:space="preserve">  }).then(function(reg) {</w:t>
      </w:r>
      <w:r>
        <w:br/>
        <w:t xml:space="preserve">    console.log('Yey!', reg);</w:t>
      </w:r>
      <w:r>
        <w:br/>
        <w:t xml:space="preserve">  }).catch(function(err) {</w:t>
      </w:r>
      <w:r>
        <w:br/>
        <w:t xml:space="preserve">    console.log('Boo!', err);</w:t>
      </w:r>
      <w:r>
        <w:br/>
        <w:t xml:space="preserve">  });</w:t>
      </w:r>
      <w:r>
        <w:br/>
        <w:t>}</w:t>
      </w:r>
    </w:p>
    <w:p w:rsidR="008474B6" w:rsidRDefault="008474B6">
      <w:r>
        <w:t>Where /my-app/sw.js is the location of the ServiceWorker script, and it controls pages whose URL begins /my-app/.</w:t>
      </w:r>
    </w:p>
    <w:p w:rsidR="008474B6" w:rsidRDefault="008474B6">
      <w:r>
        <w:t>At this point, your service worker will observe the following lifecycle: * Download * Install * Activate</w:t>
      </w:r>
    </w:p>
    <w:p w:rsidR="008474B6" w:rsidRDefault="008474B6">
      <w:r>
        <w:t>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sidR="008474B6" w:rsidRDefault="008474B6">
      <w:r>
        <w:t>The user agent may terminate service workers at any time it has no event to handle or detects abnormal operation such as infinite loops and tasks exceeding imposed time limits, if any, while handling the events.</w:t>
      </w:r>
    </w:p>
    <w:p w:rsidR="008474B6" w:rsidRDefault="008474B6">
      <w:r>
        <w:t>Service Workers can be used to intercept network messages. Example:</w:t>
      </w:r>
    </w:p>
    <w:p w:rsidR="008474B6" w:rsidRDefault="008474B6">
      <w:pPr>
        <w:pStyle w:val="SourceCode"/>
      </w:pPr>
      <w:proofErr w:type="gramStart"/>
      <w:r>
        <w:lastRenderedPageBreak/>
        <w:t>self.addEventListener(</w:t>
      </w:r>
      <w:proofErr w:type="gramEnd"/>
      <w:r>
        <w:t>'fetch', function(event) {</w:t>
      </w:r>
      <w:r>
        <w:br/>
        <w:t xml:space="preserve">  console.log(event.request);</w:t>
      </w:r>
      <w:r>
        <w:br/>
        <w:t>});</w:t>
      </w:r>
    </w:p>
    <w:p w:rsidR="008474B6" w:rsidRDefault="008474B6">
      <w:r>
        <w:t xml:space="preserve">Service Workers provides the basis for other features including: * </w:t>
      </w:r>
      <w:hyperlink r:id="rId124">
        <w:r>
          <w:t>Push</w:t>
        </w:r>
      </w:hyperlink>
      <w:r>
        <w:t xml:space="preserve"> * </w:t>
      </w:r>
      <w:hyperlink r:id="rId125">
        <w:r>
          <w:t>Background sync</w:t>
        </w:r>
      </w:hyperlink>
      <w:r>
        <w:t xml:space="preserve"> * </w:t>
      </w:r>
      <w:hyperlink r:id="rId126">
        <w:r>
          <w:t>Geofencing</w:t>
        </w:r>
      </w:hyperlink>
    </w:p>
    <w:p w:rsidR="008474B6" w:rsidRDefault="008474B6">
      <w:r>
        <w:t>Service Workers are still an experimental technology only supported in Desktop Chrome and Firefox.</w:t>
      </w:r>
    </w:p>
    <w:p w:rsidR="008474B6" w:rsidRDefault="008474B6">
      <w:pPr>
        <w:pStyle w:val="Heading4"/>
      </w:pPr>
      <w:bookmarkStart w:id="374" w:name="applicability-in-rethink-2"/>
      <w:bookmarkEnd w:id="374"/>
      <w:r>
        <w:t>Applicability in reTHINK</w:t>
      </w:r>
    </w:p>
    <w:p w:rsidR="008474B6" w:rsidRDefault="008474B6">
      <w:r>
        <w:t>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rsidR="008474B6" w:rsidRDefault="008474B6">
      <w:pPr>
        <w:pStyle w:val="Heading4"/>
      </w:pPr>
      <w:bookmarkStart w:id="375" w:name="references-1"/>
      <w:bookmarkEnd w:id="375"/>
      <w:r>
        <w:t>References</w:t>
      </w:r>
    </w:p>
    <w:p w:rsidR="008474B6" w:rsidRDefault="008474B6" w:rsidP="00F9383D">
      <w:pPr>
        <w:numPr>
          <w:ilvl w:val="0"/>
          <w:numId w:val="20"/>
        </w:numPr>
      </w:pPr>
      <w:r>
        <w:t>http://www.w3.org/TR/workers/</w:t>
      </w:r>
    </w:p>
    <w:p w:rsidR="008474B6" w:rsidRDefault="008474B6" w:rsidP="00F9383D">
      <w:pPr>
        <w:numPr>
          <w:ilvl w:val="0"/>
          <w:numId w:val="20"/>
        </w:numPr>
      </w:pPr>
      <w:r>
        <w:t>https://developer.mozilla.org/en-US/docs/Web/API/ServiceWorker_API</w:t>
      </w:r>
    </w:p>
    <w:p w:rsidR="008474B6" w:rsidRDefault="008474B6" w:rsidP="00F9383D">
      <w:pPr>
        <w:numPr>
          <w:ilvl w:val="0"/>
          <w:numId w:val="20"/>
        </w:numPr>
      </w:pPr>
      <w:r>
        <w:t>https://github.com/slightlyoff/ServiceWorker/blob/master/explainer.md</w:t>
      </w:r>
    </w:p>
    <w:p w:rsidR="008474B6" w:rsidRDefault="008474B6" w:rsidP="00F9383D">
      <w:pPr>
        <w:numPr>
          <w:ilvl w:val="0"/>
          <w:numId w:val="20"/>
        </w:numPr>
      </w:pPr>
      <w:r>
        <w:t>http://www.w3.org/TR/service-workers/</w:t>
      </w:r>
    </w:p>
    <w:p w:rsidR="008474B6" w:rsidRDefault="008474B6" w:rsidP="00F9383D">
      <w:pPr>
        <w:numPr>
          <w:ilvl w:val="0"/>
          <w:numId w:val="20"/>
        </w:numPr>
      </w:pPr>
      <w:r>
        <w:t>https://jakearchibald.github.io/isserviceworkerready/</w:t>
      </w:r>
    </w:p>
    <w:p w:rsidR="008474B6" w:rsidRDefault="008474B6">
      <w:pPr>
        <w:pStyle w:val="Heading3"/>
      </w:pPr>
      <w:bookmarkStart w:id="376" w:name="content-security-policy-level-2"/>
      <w:bookmarkStart w:id="377" w:name="_Toc430281462"/>
      <w:bookmarkEnd w:id="376"/>
      <w:r>
        <w:t>Content Security Policy Level 2</w:t>
      </w:r>
      <w:bookmarkEnd w:id="377"/>
    </w:p>
    <w:p w:rsidR="008474B6" w:rsidRDefault="008474B6">
      <w:r>
        <w:t>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sidR="008474B6" w:rsidRDefault="008474B6">
      <w:r>
        <w:t>Defines a policy language used to declare a set of content restrictions for a web resource, and a mechanism for transmitting the policy from a server to a client where the policy is enforced.</w:t>
      </w:r>
    </w:p>
    <w:p w:rsidR="008474B6" w:rsidRDefault="008474B6">
      <w:r>
        <w:t>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sidR="008474B6" w:rsidRDefault="008474B6">
      <w:r>
        <w:t xml:space="preserve">The following header names are in use as part </w:t>
      </w:r>
      <w:proofErr w:type="gramStart"/>
      <w:r>
        <w:t>of an</w:t>
      </w:r>
      <w:proofErr w:type="gramEnd"/>
      <w:r>
        <w:t xml:space="preserve"> experimental CSP implementations:</w:t>
      </w:r>
    </w:p>
    <w:p w:rsidR="008474B6" w:rsidRDefault="008474B6">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w:t>
      </w:r>
      <w:proofErr w:type="gramStart"/>
      <w:r>
        <w:t>SeaMonkey</w:t>
      </w:r>
      <w:proofErr w:type="gramEnd"/>
      <w:r>
        <w:t xml:space="preserve"> 2.1). Support for the sandbox directive is also available in Internet Explorer 10 and Internet Explorer 11 using the experimental X-Content-Security-Policy header.</w:t>
      </w:r>
    </w:p>
    <w:p w:rsidR="008474B6" w:rsidRDefault="008474B6">
      <w:r>
        <w:t>There's initial support for CSP in some web frameworks such as AngularJS and Django.</w:t>
      </w:r>
    </w:p>
    <w:p w:rsidR="008474B6" w:rsidRDefault="008474B6">
      <w:r>
        <w:t>Example: script-src 'self'; object-src 'none'</w:t>
      </w:r>
    </w:p>
    <w:p w:rsidR="008474B6" w:rsidRDefault="008474B6">
      <w:r>
        <w:t>Security policies contain a set of security policy directives (script-src and object-src in the example above), each responsible for declaring the restrictions for a particular resource type, or manipulating a specific aspect of the policy’s restrictions.</w:t>
      </w:r>
    </w:p>
    <w:p w:rsidR="008474B6" w:rsidRDefault="008474B6">
      <w:r>
        <w:lastRenderedPageBreak/>
        <w:t xml:space="preserve">The server delivers a policy to the user agent via an HTTP response header or an HTML </w:t>
      </w:r>
      <w:proofErr w:type="gramStart"/>
      <w:r>
        <w:t>meta</w:t>
      </w:r>
      <w:proofErr w:type="gramEnd"/>
      <w:r>
        <w:t xml:space="preserve"> element. The Content-Security-Policy header field is the preferred mechanism for delivering a policy. The grammar is as follows:</w:t>
      </w:r>
    </w:p>
    <w:p w:rsidR="008474B6" w:rsidRDefault="008474B6">
      <w:r>
        <w:t>"Content-Security-Policy:" 1#policy-token</w:t>
      </w:r>
    </w:p>
    <w:p w:rsidR="008474B6" w:rsidRDefault="008474B6">
      <w:r>
        <w:t>For example, a response might include the following header field: Content-Security-Policy: script-src 'self'</w:t>
      </w:r>
    </w:p>
    <w:p w:rsidR="008474B6" w:rsidRDefault="008474B6">
      <w:r>
        <w:t>A Content Security Policy consists of a U+003B SEMICOLON (;) delimited list of directives.</w:t>
      </w:r>
    </w:p>
    <w:p w:rsidR="008474B6" w:rsidRDefault="008474B6">
      <w:pPr>
        <w:pStyle w:val="Heading4"/>
      </w:pPr>
      <w:bookmarkStart w:id="378" w:name="applicability-in-rethink-3"/>
      <w:bookmarkEnd w:id="378"/>
      <w:r>
        <w:t>Applicability in reTHINK</w:t>
      </w:r>
    </w:p>
    <w:p w:rsidR="008474B6" w:rsidRDefault="008474B6">
      <w:r>
        <w:t>In a preliminary analysis CSP seems too limited to be applied for the runtime policy engine but it may be useful to improve security in the protOfly engine.</w:t>
      </w:r>
    </w:p>
    <w:p w:rsidR="008474B6" w:rsidRDefault="008474B6">
      <w:pPr>
        <w:pStyle w:val="Heading4"/>
      </w:pPr>
      <w:bookmarkStart w:id="379" w:name="references-2"/>
      <w:bookmarkEnd w:id="379"/>
      <w:r>
        <w:t>References</w:t>
      </w:r>
    </w:p>
    <w:p w:rsidR="008474B6" w:rsidRDefault="008474B6" w:rsidP="00F9383D">
      <w:pPr>
        <w:numPr>
          <w:ilvl w:val="0"/>
          <w:numId w:val="20"/>
        </w:numPr>
      </w:pPr>
      <w:r>
        <w:t>http://www.w3.org/TR/CSP2/</w:t>
      </w:r>
    </w:p>
    <w:p w:rsidR="008474B6" w:rsidRDefault="008474B6" w:rsidP="00F9383D">
      <w:pPr>
        <w:numPr>
          <w:ilvl w:val="0"/>
          <w:numId w:val="20"/>
        </w:numPr>
      </w:pPr>
      <w:r>
        <w:t>https://developer.mozilla.org/en-US/docs/Web/Security/CSP/Introducing_Content_Security_Policy</w:t>
      </w:r>
    </w:p>
    <w:p w:rsidR="008474B6" w:rsidRDefault="008474B6" w:rsidP="00F9383D">
      <w:pPr>
        <w:numPr>
          <w:ilvl w:val="0"/>
          <w:numId w:val="20"/>
        </w:numPr>
      </w:pPr>
      <w:r>
        <w:t>http://en.wikipedia.org/wiki/Content_Security_Policy</w:t>
      </w:r>
    </w:p>
    <w:p w:rsidR="008474B6" w:rsidRDefault="008474B6">
      <w:pPr>
        <w:pStyle w:val="Heading3"/>
      </w:pPr>
      <w:bookmarkStart w:id="380" w:name="w3c-push-api"/>
      <w:bookmarkStart w:id="381" w:name="_Toc430281463"/>
      <w:bookmarkEnd w:id="380"/>
      <w:r>
        <w:t>W3C Push API</w:t>
      </w:r>
      <w:bookmarkEnd w:id="381"/>
    </w:p>
    <w:p w:rsidR="008474B6" w:rsidRDefault="008474B6">
      <w:r>
        <w:t>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rsidR="008474B6" w:rsidRDefault="008474B6" w:rsidP="00F9383D">
      <w:pPr>
        <w:numPr>
          <w:ilvl w:val="0"/>
          <w:numId w:val="20"/>
        </w:numPr>
      </w:pPr>
      <w:proofErr w:type="gramStart"/>
      <w:r>
        <w:t>a</w:t>
      </w:r>
      <w:proofErr w:type="gramEnd"/>
      <w:r>
        <w:t xml:space="preserve">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rsidR="008474B6" w:rsidRDefault="008474B6" w:rsidP="00F9383D">
      <w:pPr>
        <w:numPr>
          <w:ilvl w:val="0"/>
          <w:numId w:val="20"/>
        </w:numPr>
      </w:pPr>
      <w:proofErr w:type="gramStart"/>
      <w:r>
        <w:t>a</w:t>
      </w:r>
      <w:proofErr w:type="gramEnd"/>
      <w:r>
        <w:t xml:space="preserve"> Service Worker that is used to catch, store if necessary, and ultimately deliver push messages to the application.</w:t>
      </w:r>
    </w:p>
    <w:p w:rsidR="008474B6" w:rsidRDefault="008474B6">
      <w:r>
        <w:t>The following general entities and example operation for delivery of push messages are the following (see figure below):</w:t>
      </w:r>
    </w:p>
    <w:p w:rsidR="008474B6" w:rsidRDefault="008474B6" w:rsidP="00F9383D">
      <w:pPr>
        <w:numPr>
          <w:ilvl w:val="0"/>
          <w:numId w:val="20"/>
        </w:numPr>
      </w:pPr>
      <w:r>
        <w:t>Application servers request delivery of a push message to a webapp via a RESTful API exposed by a push service</w:t>
      </w:r>
    </w:p>
    <w:p w:rsidR="008474B6" w:rsidRDefault="008474B6" w:rsidP="00F9383D">
      <w:pPr>
        <w:numPr>
          <w:ilvl w:val="0"/>
          <w:numId w:val="20"/>
        </w:numPr>
      </w:pPr>
      <w:r>
        <w:t>The push service delivers the message to a specific user agent</w:t>
      </w:r>
    </w:p>
    <w:p w:rsidR="008474B6" w:rsidRDefault="008474B6" w:rsidP="00F9383D">
      <w:pPr>
        <w:numPr>
          <w:ilvl w:val="0"/>
          <w:numId w:val="20"/>
        </w:numPr>
      </w:pPr>
      <w:r>
        <w:t>The user agent delivers the push message to the specific webapp intended to receive it.</w:t>
      </w:r>
    </w:p>
    <w:p w:rsidR="008474B6" w:rsidRDefault="008474B6">
      <w:r>
        <w:rPr>
          <w:noProof/>
          <w:lang w:val="en-US" w:eastAsia="en-US"/>
        </w:rPr>
        <w:drawing>
          <wp:inline distT="0" distB="0" distL="0" distR="0">
            <wp:extent cx="812800" cy="457200"/>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0" name="Picture" descr="web-push-arch.jpg"/>
                    <pic:cNvPicPr>
                      <a:picLocks noChangeAspect="1" noChangeArrowheads="1"/>
                    </pic:cNvPicPr>
                  </pic:nvPicPr>
                  <pic:blipFill>
                    <a:blip r:embed="rId127" cstate="print"/>
                    <a:stretch>
                      <a:fillRect/>
                    </a:stretch>
                  </pic:blipFill>
                  <pic:spPr bwMode="auto">
                    <a:xfrm>
                      <a:off x="0" y="0"/>
                      <a:ext cx="812800" cy="457200"/>
                    </a:xfrm>
                    <a:prstGeom prst="rect">
                      <a:avLst/>
                    </a:prstGeom>
                    <a:noFill/>
                    <a:ln w="9525">
                      <a:noFill/>
                      <a:headEnd/>
                      <a:tailEnd/>
                    </a:ln>
                  </pic:spPr>
                </pic:pic>
              </a:graphicData>
            </a:graphic>
          </wp:inline>
        </w:drawing>
      </w:r>
    </w:p>
    <w:p w:rsidR="008474B6" w:rsidRDefault="008474B6">
      <w:r>
        <w:t>Figure 69: Web Push Architecture</w:t>
      </w:r>
    </w:p>
    <w:p w:rsidR="008474B6" w:rsidRDefault="008474B6">
      <w:r>
        <w:t>The main data flows involved in the PUSH API usage are described below:</w:t>
      </w:r>
    </w:p>
    <w:p w:rsidR="008474B6" w:rsidRDefault="008474B6">
      <w:r>
        <w:rPr>
          <w:noProof/>
          <w:lang w:val="en-US" w:eastAsia="en-US"/>
        </w:rPr>
        <w:lastRenderedPageBreak/>
        <w:drawing>
          <wp:inline distT="0" distB="0" distL="0" distR="0">
            <wp:extent cx="5753100" cy="629471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0" name="Picture" descr="push_sequence_diagram.png"/>
                    <pic:cNvPicPr>
                      <a:picLocks noChangeAspect="1" noChangeArrowheads="1"/>
                    </pic:cNvPicPr>
                  </pic:nvPicPr>
                  <pic:blipFill>
                    <a:blip r:embed="rId128" cstate="print"/>
                    <a:stretch>
                      <a:fillRect/>
                    </a:stretch>
                  </pic:blipFill>
                  <pic:spPr bwMode="auto">
                    <a:xfrm>
                      <a:off x="0" y="0"/>
                      <a:ext cx="5753100" cy="6294710"/>
                    </a:xfrm>
                    <a:prstGeom prst="rect">
                      <a:avLst/>
                    </a:prstGeom>
                    <a:noFill/>
                    <a:ln w="9525">
                      <a:noFill/>
                      <a:headEnd/>
                      <a:tailEnd/>
                    </a:ln>
                  </pic:spPr>
                </pic:pic>
              </a:graphicData>
            </a:graphic>
          </wp:inline>
        </w:drawing>
      </w:r>
    </w:p>
    <w:p w:rsidR="008474B6" w:rsidRDefault="008474B6">
      <w:r>
        <w:t xml:space="preserve">Figure 70: Main flows of events for </w:t>
      </w:r>
      <w:proofErr w:type="gramStart"/>
      <w:r>
        <w:t>subscription,</w:t>
      </w:r>
      <w:proofErr w:type="gramEnd"/>
      <w:r>
        <w:t xml:space="preserve"> push message delivery, and unsubscription</w:t>
      </w:r>
    </w:p>
    <w:p w:rsidR="008474B6" w:rsidRDefault="008474B6">
      <w:r>
        <w:t>The W3C Push API is a client API that does not provide any standard for how the application server sends messages to the push server. This part is covered by the IETF WEBPUSH protocol.</w:t>
      </w:r>
    </w:p>
    <w:p w:rsidR="008474B6" w:rsidRDefault="008474B6">
      <w:pPr>
        <w:pStyle w:val="Heading3"/>
      </w:pPr>
      <w:bookmarkStart w:id="382" w:name="ietf-web-push"/>
      <w:bookmarkStart w:id="383" w:name="_Toc430281464"/>
      <w:bookmarkEnd w:id="382"/>
      <w:r>
        <w:t>IETF Web Push</w:t>
      </w:r>
      <w:bookmarkEnd w:id="383"/>
    </w:p>
    <w:p w:rsidR="008474B6" w:rsidRDefault="008474B6">
      <w:r>
        <w:t>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sidR="008474B6" w:rsidRDefault="008474B6">
      <w:r>
        <w:t xml:space="preserve">Expected clients are both web applications and field gateways that consolidate and forward messages to embedded devices. Several models have been discussed, and there currently seems to </w:t>
      </w:r>
      <w:r>
        <w:lastRenderedPageBreak/>
        <w:t>be most interest in a publication-subscription model where each device subscribes individually, but with no requirement for a separate registration in advance.</w:t>
      </w:r>
    </w:p>
    <w:p w:rsidR="008474B6" w:rsidRDefault="008474B6">
      <w:r>
        <w:t>This working group will create an HTTP based protocol that will allow applications to request delivery of data to applications through a consolidated service. The working group will work in cooperation with W3C’s Web Push API.</w:t>
      </w:r>
    </w:p>
    <w:p w:rsidR="008474B6" w:rsidRDefault="008474B6">
      <w:pPr>
        <w:pStyle w:val="Heading3"/>
      </w:pPr>
      <w:bookmarkStart w:id="384" w:name="applicability-to-rethink"/>
      <w:bookmarkStart w:id="385" w:name="_Toc430281465"/>
      <w:bookmarkEnd w:id="384"/>
      <w:r>
        <w:t>Applicability to reTHINK</w:t>
      </w:r>
      <w:bookmarkEnd w:id="385"/>
    </w:p>
    <w:p w:rsidR="008474B6" w:rsidRDefault="008474B6">
      <w:r>
        <w:t>The ability to push notifications towards Hyperty runtime is an essential feature that must be supported according to these standards.</w:t>
      </w:r>
    </w:p>
    <w:p w:rsidR="008474B6" w:rsidRDefault="008474B6">
      <w:pPr>
        <w:pStyle w:val="Heading3"/>
      </w:pPr>
      <w:bookmarkStart w:id="386" w:name="references-3"/>
      <w:bookmarkStart w:id="387" w:name="_Toc430281466"/>
      <w:bookmarkEnd w:id="386"/>
      <w:r>
        <w:t>References</w:t>
      </w:r>
      <w:bookmarkEnd w:id="387"/>
    </w:p>
    <w:p w:rsidR="008474B6" w:rsidRDefault="008474B6" w:rsidP="00F9383D">
      <w:pPr>
        <w:numPr>
          <w:ilvl w:val="0"/>
          <w:numId w:val="20"/>
        </w:numPr>
      </w:pPr>
      <w:r>
        <w:t>http://w3c.github.io/push-api/</w:t>
      </w:r>
    </w:p>
    <w:p w:rsidR="008474B6" w:rsidRDefault="008474B6" w:rsidP="00F9383D">
      <w:pPr>
        <w:numPr>
          <w:ilvl w:val="0"/>
          <w:numId w:val="20"/>
        </w:numPr>
      </w:pPr>
      <w:r>
        <w:t>http://thenewdialtone.com/webrtc-browser-push-notification/</w:t>
      </w:r>
    </w:p>
    <w:p w:rsidR="008474B6" w:rsidRDefault="008474B6" w:rsidP="00F9383D">
      <w:pPr>
        <w:numPr>
          <w:ilvl w:val="0"/>
          <w:numId w:val="20"/>
        </w:numPr>
      </w:pPr>
      <w:r>
        <w:t>http://datatracker.ietf.org/doc/draft-thomson-webpush-protocol/?include_text=1</w:t>
      </w:r>
    </w:p>
    <w:p w:rsidR="008474B6" w:rsidRDefault="008474B6">
      <w:pPr>
        <w:pStyle w:val="Heading1"/>
      </w:pPr>
      <w:bookmarkStart w:id="388" w:name="http2"/>
      <w:bookmarkStart w:id="389" w:name="_Toc430281467"/>
      <w:bookmarkEnd w:id="388"/>
      <w:r>
        <w:lastRenderedPageBreak/>
        <w:t>HTTP/2</w:t>
      </w:r>
      <w:bookmarkEnd w:id="389"/>
    </w:p>
    <w:p w:rsidR="008474B6" w:rsidRDefault="008474B6">
      <w:pPr>
        <w:pStyle w:val="Heading2"/>
      </w:pPr>
      <w:bookmarkStart w:id="390" w:name="_Toc430281468"/>
      <w:r>
        <w:t>Introduction</w:t>
      </w:r>
      <w:bookmarkEnd w:id="390"/>
    </w:p>
    <w:p w:rsidR="008474B6" w:rsidRDefault="008474B6">
      <w:r>
        <w:t xml:space="preserve">HTTP/1.1 has served the Web for more than 15 years, but its age is starting to show. Web application has evolved a lot from the beginning but the </w:t>
      </w:r>
      <w:proofErr w:type="gramStart"/>
      <w:r>
        <w:t>protocol which transport</w:t>
      </w:r>
      <w:proofErr w:type="gramEnd"/>
      <w:r>
        <w:t xml:space="preserve"> it has not evolved at the same pace.</w:t>
      </w:r>
    </w:p>
    <w:p w:rsidR="008474B6" w:rsidRDefault="008474B6">
      <w:r>
        <w:t>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sidR="008474B6" w:rsidRDefault="008474B6">
      <w:proofErr w:type="gramStart"/>
      <w:r>
        <w:t>This problems</w:t>
      </w:r>
      <w:proofErr w:type="gramEnd"/>
      <w:r>
        <w:t xml:space="preserve">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rsidR="008474B6" w:rsidRDefault="008474B6">
      <w:hyperlink r:id="rId129">
        <w:r>
          <w:t>HTTP/2</w:t>
        </w:r>
      </w:hyperlink>
      <w:r>
        <w:t>,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rsidR="008474B6" w:rsidRDefault="008474B6">
      <w:pPr>
        <w:pStyle w:val="Heading2"/>
      </w:pPr>
      <w:bookmarkStart w:id="391" w:name="main-differences-from-http1.1"/>
      <w:bookmarkStart w:id="392" w:name="_Toc430281469"/>
      <w:bookmarkEnd w:id="391"/>
      <w:r>
        <w:t>Main differences from HTTP1.1</w:t>
      </w:r>
      <w:bookmarkEnd w:id="392"/>
    </w:p>
    <w:tbl>
      <w:tblPr>
        <w:tblW w:w="0" w:type="pct"/>
        <w:tblLook w:val="04A0"/>
      </w:tblPr>
      <w:tblGrid>
        <w:gridCol w:w="3321"/>
        <w:gridCol w:w="5966"/>
      </w:tblGrid>
      <w:tr w:rsidR="008474B6">
        <w:tc>
          <w:tcPr>
            <w:tcW w:w="0" w:type="auto"/>
            <w:vAlign w:val="bottom"/>
          </w:tcPr>
          <w:p w:rsidR="008474B6" w:rsidRDefault="008474B6">
            <w:pPr>
              <w:jc w:val="left"/>
            </w:pPr>
            <w:r>
              <w:t>HTTP/1.1</w:t>
            </w:r>
          </w:p>
        </w:tc>
        <w:tc>
          <w:tcPr>
            <w:tcW w:w="0" w:type="auto"/>
            <w:vAlign w:val="bottom"/>
          </w:tcPr>
          <w:p w:rsidR="008474B6" w:rsidRDefault="008474B6">
            <w:pPr>
              <w:jc w:val="left"/>
            </w:pPr>
            <w:r>
              <w:t>HTTP/2</w:t>
            </w:r>
          </w:p>
        </w:tc>
      </w:tr>
      <w:tr w:rsidR="008474B6">
        <w:tc>
          <w:tcPr>
            <w:tcW w:w="0" w:type="auto"/>
          </w:tcPr>
          <w:p w:rsidR="008474B6" w:rsidRDefault="008474B6">
            <w:pPr>
              <w:jc w:val="left"/>
            </w:pPr>
            <w:r>
              <w:t>textual</w:t>
            </w:r>
          </w:p>
        </w:tc>
        <w:tc>
          <w:tcPr>
            <w:tcW w:w="0" w:type="auto"/>
          </w:tcPr>
          <w:p w:rsidR="008474B6" w:rsidRDefault="008474B6">
            <w:pPr>
              <w:jc w:val="left"/>
            </w:pPr>
            <w:r>
              <w:t>binary</w:t>
            </w:r>
          </w:p>
        </w:tc>
      </w:tr>
      <w:tr w:rsidR="008474B6">
        <w:tc>
          <w:tcPr>
            <w:tcW w:w="0" w:type="auto"/>
          </w:tcPr>
          <w:p w:rsidR="008474B6" w:rsidRDefault="008474B6">
            <w:pPr>
              <w:jc w:val="left"/>
            </w:pPr>
            <w:r>
              <w:t>ordered and blocking</w:t>
            </w:r>
          </w:p>
        </w:tc>
        <w:tc>
          <w:tcPr>
            <w:tcW w:w="0" w:type="auto"/>
          </w:tcPr>
          <w:p w:rsidR="008474B6" w:rsidRDefault="008474B6">
            <w:pPr>
              <w:jc w:val="left"/>
            </w:pPr>
            <w:r>
              <w:t>fully multiplexed</w:t>
            </w:r>
          </w:p>
        </w:tc>
      </w:tr>
      <w:tr w:rsidR="008474B6">
        <w:tc>
          <w:tcPr>
            <w:tcW w:w="0" w:type="auto"/>
          </w:tcPr>
          <w:p w:rsidR="008474B6" w:rsidRDefault="008474B6">
            <w:pPr>
              <w:jc w:val="left"/>
            </w:pPr>
            <w:r>
              <w:t>several connections for parallelism</w:t>
            </w:r>
          </w:p>
        </w:tc>
        <w:tc>
          <w:tcPr>
            <w:tcW w:w="0" w:type="auto"/>
          </w:tcPr>
          <w:p w:rsidR="008474B6" w:rsidRDefault="008474B6">
            <w:pPr>
              <w:jc w:val="left"/>
            </w:pPr>
            <w:r>
              <w:t>one connection for parallelism</w:t>
            </w:r>
          </w:p>
        </w:tc>
      </w:tr>
      <w:tr w:rsidR="008474B6">
        <w:tc>
          <w:tcPr>
            <w:tcW w:w="0" w:type="auto"/>
          </w:tcPr>
          <w:p w:rsidR="008474B6" w:rsidRDefault="008474B6">
            <w:pPr>
              <w:jc w:val="left"/>
            </w:pPr>
            <w:r>
              <w:t>only content compression</w:t>
            </w:r>
          </w:p>
        </w:tc>
        <w:tc>
          <w:tcPr>
            <w:tcW w:w="0" w:type="auto"/>
          </w:tcPr>
          <w:p w:rsidR="008474B6" w:rsidRDefault="008474B6">
            <w:pPr>
              <w:jc w:val="left"/>
            </w:pPr>
            <w:r>
              <w:t>header compression</w:t>
            </w:r>
          </w:p>
        </w:tc>
      </w:tr>
      <w:tr w:rsidR="008474B6">
        <w:tc>
          <w:tcPr>
            <w:tcW w:w="0" w:type="auto"/>
          </w:tcPr>
          <w:p w:rsidR="008474B6" w:rsidRDefault="008474B6">
            <w:pPr>
              <w:jc w:val="left"/>
            </w:pPr>
            <w:r>
              <w:t>not proactive push</w:t>
            </w:r>
          </w:p>
        </w:tc>
        <w:tc>
          <w:tcPr>
            <w:tcW w:w="0" w:type="auto"/>
          </w:tcPr>
          <w:p w:rsidR="008474B6" w:rsidRDefault="008474B6">
            <w:pPr>
              <w:jc w:val="left"/>
            </w:pPr>
            <w:r>
              <w:t>allows servers to “push” responses proactively into client caches</w:t>
            </w:r>
          </w:p>
        </w:tc>
      </w:tr>
    </w:tbl>
    <w:p w:rsidR="008474B6" w:rsidRDefault="008474B6">
      <w:pPr>
        <w:pStyle w:val="Heading3"/>
      </w:pPr>
      <w:bookmarkStart w:id="393" w:name="binary"/>
      <w:bookmarkStart w:id="394" w:name="_Toc430281470"/>
      <w:bookmarkEnd w:id="393"/>
      <w:r>
        <w:t>Binary</w:t>
      </w:r>
      <w:bookmarkEnd w:id="394"/>
    </w:p>
    <w:p w:rsidR="008474B6" w:rsidRDefault="008474B6">
      <w:r>
        <w:t xml:space="preserve">HTTP/2 is a binary </w:t>
      </w:r>
      <w:proofErr w:type="gramStart"/>
      <w:r>
        <w:t>protocol,</w:t>
      </w:r>
      <w:proofErr w:type="gramEnd"/>
      <w:r>
        <w:t xml:space="preserve"> it means that no human-understable ASCII chars are sent on the wire. The main advantages of being binary are: * Binary protocols are more efficient to parse by </w:t>
      </w:r>
      <w:proofErr w:type="gramStart"/>
      <w:r>
        <w:t>applications which does</w:t>
      </w:r>
      <w:proofErr w:type="gramEnd"/>
      <w:r>
        <w:t xml:space="preserve"> not have to handle with issues related to text-protocol parsing. * It is more compact “on the wire” since no extra information needs to be sent. * It is much less error-prone, </w:t>
      </w:r>
      <w:r>
        <w:lastRenderedPageBreak/>
        <w:t>compared to textual protocols like HTTP/1.x with whitespace handling, capitalization, line endings, blank links... HTTP/1.1 defines five different ways to parse a message; in HTTP/2, there’s just one code path.</w:t>
      </w:r>
    </w:p>
    <w:p w:rsidR="008474B6" w:rsidRDefault="008474B6">
      <w:pPr>
        <w:pStyle w:val="Heading3"/>
      </w:pPr>
      <w:bookmarkStart w:id="395" w:name="fully-multiplexed"/>
      <w:bookmarkStart w:id="396" w:name="_Toc430281471"/>
      <w:bookmarkEnd w:id="395"/>
      <w:r>
        <w:t>Fully multiplexed</w:t>
      </w:r>
      <w:bookmarkEnd w:id="396"/>
    </w:p>
    <w:p w:rsidR="008474B6" w:rsidRDefault="008474B6">
      <w:r>
        <w:t>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rsidR="008474B6" w:rsidRDefault="008474B6">
      <w:pPr>
        <w:pStyle w:val="Heading3"/>
      </w:pPr>
      <w:bookmarkStart w:id="397" w:name="one-connection-for-parallelism"/>
      <w:bookmarkStart w:id="398" w:name="_Toc430281472"/>
      <w:bookmarkEnd w:id="397"/>
      <w:r>
        <w:t>One connection for parallelism</w:t>
      </w:r>
      <w:bookmarkEnd w:id="398"/>
    </w:p>
    <w:p w:rsidR="008474B6" w:rsidRDefault="008474B6">
      <w:r>
        <w:t>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rsidR="008474B6" w:rsidRDefault="008474B6">
      <w:pPr>
        <w:pStyle w:val="Heading3"/>
      </w:pPr>
      <w:bookmarkStart w:id="399" w:name="header-compression"/>
      <w:bookmarkStart w:id="400" w:name="_Toc430281473"/>
      <w:bookmarkEnd w:id="399"/>
      <w:r>
        <w:t>Header compression</w:t>
      </w:r>
      <w:bookmarkEnd w:id="400"/>
    </w:p>
    <w:p w:rsidR="008474B6" w:rsidRDefault="008474B6">
      <w:r>
        <w:t>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rsidR="008474B6" w:rsidRDefault="008474B6">
      <w:pPr>
        <w:pStyle w:val="Heading3"/>
      </w:pPr>
      <w:bookmarkStart w:id="401" w:name="server-push"/>
      <w:bookmarkStart w:id="402" w:name="_Toc430281474"/>
      <w:bookmarkEnd w:id="401"/>
      <w:r>
        <w:t>Server push</w:t>
      </w:r>
      <w:bookmarkEnd w:id="402"/>
    </w:p>
    <w:p w:rsidR="008474B6" w:rsidRDefault="008474B6">
      <w:r>
        <w:t xml:space="preserve">In HTTP/2 the server can push resources to the client before receiving a request to server that resource. </w:t>
      </w:r>
      <w:proofErr w:type="gramStart"/>
      <w:r>
        <w:t>This reduce</w:t>
      </w:r>
      <w:proofErr w:type="gramEnd"/>
      <w:r>
        <w:t xml:space="preserve"> the load time as the browser does not have to send GET request to ask for all the resources avoiding RTT delays.</w:t>
      </w:r>
    </w:p>
    <w:p w:rsidR="008474B6" w:rsidRDefault="008474B6">
      <w:r>
        <w:rPr>
          <w:noProof/>
          <w:lang w:val="en-US" w:eastAsia="en-US"/>
        </w:rPr>
        <w:drawing>
          <wp:inline distT="0" distB="0" distL="0" distR="0">
            <wp:extent cx="5753100" cy="3256686"/>
            <wp:effectExtent l="0" t="0" r="0" b="0"/>
            <wp:docPr id="403" name="Picture"/>
            <wp:cNvGraphicFramePr/>
            <a:graphic xmlns:a="http://schemas.openxmlformats.org/drawingml/2006/main">
              <a:graphicData uri="http://schemas.openxmlformats.org/drawingml/2006/picture">
                <pic:pic xmlns:pic="http://schemas.openxmlformats.org/drawingml/2006/picture">
                  <pic:nvPicPr>
                    <pic:cNvPr id="0" name="Picture" descr="http2-push.png"/>
                    <pic:cNvPicPr>
                      <a:picLocks noChangeAspect="1" noChangeArrowheads="1"/>
                    </pic:cNvPicPr>
                  </pic:nvPicPr>
                  <pic:blipFill>
                    <a:blip r:embed="rId130" cstate="print"/>
                    <a:stretch>
                      <a:fillRect/>
                    </a:stretch>
                  </pic:blipFill>
                  <pic:spPr bwMode="auto">
                    <a:xfrm>
                      <a:off x="0" y="0"/>
                      <a:ext cx="5753100" cy="3256686"/>
                    </a:xfrm>
                    <a:prstGeom prst="rect">
                      <a:avLst/>
                    </a:prstGeom>
                    <a:noFill/>
                    <a:ln w="9525">
                      <a:noFill/>
                      <a:headEnd/>
                      <a:tailEnd/>
                    </a:ln>
                  </pic:spPr>
                </pic:pic>
              </a:graphicData>
            </a:graphic>
          </wp:inline>
        </w:drawing>
      </w:r>
    </w:p>
    <w:p w:rsidR="008474B6" w:rsidRDefault="008474B6">
      <w:r>
        <w:t>Figure 71: HTTP/2 Push</w:t>
      </w:r>
    </w:p>
    <w:p w:rsidR="008474B6" w:rsidRDefault="008474B6">
      <w:pPr>
        <w:pStyle w:val="Heading2"/>
      </w:pPr>
      <w:bookmarkStart w:id="403" w:name="features-of-http2"/>
      <w:bookmarkStart w:id="404" w:name="_Toc430281475"/>
      <w:bookmarkEnd w:id="403"/>
      <w:r>
        <w:lastRenderedPageBreak/>
        <w:t>Features of HTTP/2</w:t>
      </w:r>
      <w:bookmarkEnd w:id="404"/>
    </w:p>
    <w:p w:rsidR="008474B6" w:rsidRDefault="008474B6">
      <w:pPr>
        <w:pStyle w:val="Heading3"/>
      </w:pPr>
      <w:bookmarkStart w:id="405" w:name="http2-key-concepts"/>
      <w:bookmarkStart w:id="406" w:name="_Toc430281476"/>
      <w:bookmarkEnd w:id="405"/>
      <w:r>
        <w:t>HTTP/2 key concepts</w:t>
      </w:r>
      <w:bookmarkEnd w:id="406"/>
    </w:p>
    <w:p w:rsidR="008474B6" w:rsidRDefault="008474B6" w:rsidP="00F9383D">
      <w:pPr>
        <w:numPr>
          <w:ilvl w:val="0"/>
          <w:numId w:val="21"/>
        </w:numPr>
      </w:pPr>
      <w:r>
        <w:t>All communication is performed over a single TCP connection that can carry any number of bidirectional streams.</w:t>
      </w:r>
    </w:p>
    <w:p w:rsidR="008474B6" w:rsidRDefault="008474B6" w:rsidP="00F9383D">
      <w:pPr>
        <w:numPr>
          <w:ilvl w:val="0"/>
          <w:numId w:val="21"/>
        </w:numPr>
      </w:pPr>
      <w:r>
        <w:t>Each stream has a unique identifier and optional priority information that is used to carry bidirectional messages.</w:t>
      </w:r>
    </w:p>
    <w:p w:rsidR="008474B6" w:rsidRDefault="008474B6" w:rsidP="00F9383D">
      <w:pPr>
        <w:numPr>
          <w:ilvl w:val="0"/>
          <w:numId w:val="21"/>
        </w:numPr>
      </w:pPr>
      <w:r>
        <w:t>Each message is a logical HTTP message, such as a request, or response, which consists of one or more frames.</w:t>
      </w:r>
    </w:p>
    <w:p w:rsidR="008474B6" w:rsidRDefault="008474B6" w:rsidP="00F9383D">
      <w:pPr>
        <w:numPr>
          <w:ilvl w:val="0"/>
          <w:numId w:val="21"/>
        </w:numPr>
      </w:pPr>
      <w:r>
        <w:t>The frame is the smallest unit of communication that carries a specific type of data—e.g., HTTP headers, message payload, and so on.</w:t>
      </w:r>
    </w:p>
    <w:p w:rsidR="008474B6" w:rsidRDefault="008474B6" w:rsidP="00F9383D">
      <w:pPr>
        <w:numPr>
          <w:ilvl w:val="0"/>
          <w:numId w:val="21"/>
        </w:numPr>
      </w:pPr>
      <w:r>
        <w:t>Frames from different streams may be interleaved and then reassembled via the embedded stream identifier in the header of each frame.</w:t>
      </w:r>
    </w:p>
    <w:p w:rsidR="008474B6" w:rsidRDefault="008474B6">
      <w:pPr>
        <w:pStyle w:val="Heading3"/>
      </w:pPr>
      <w:bookmarkStart w:id="407" w:name="framing"/>
      <w:bookmarkStart w:id="408" w:name="_Toc430281477"/>
      <w:bookmarkEnd w:id="407"/>
      <w:r>
        <w:t>Framing</w:t>
      </w:r>
      <w:bookmarkEnd w:id="408"/>
    </w:p>
    <w:p w:rsidR="008474B6" w:rsidRDefault="008474B6">
      <w:r>
        <w:t>The frame is the smallest unit of communication in HTTP/2, each containing a frame header, which at a minimum identifies the stream to which the frame belongs.</w:t>
      </w:r>
    </w:p>
    <w:p w:rsidR="008474B6" w:rsidRDefault="008474B6">
      <w:r>
        <w:t>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sidR="008474B6" w:rsidRDefault="008474B6">
      <w:r>
        <w:rPr>
          <w:noProof/>
          <w:lang w:val="en-US" w:eastAsia="en-US"/>
        </w:rPr>
        <w:drawing>
          <wp:inline distT="0" distB="0" distL="0" distR="0">
            <wp:extent cx="5753100" cy="2750306"/>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0" name="Picture" descr="http2_framing.png"/>
                    <pic:cNvPicPr>
                      <a:picLocks noChangeAspect="1" noChangeArrowheads="1"/>
                    </pic:cNvPicPr>
                  </pic:nvPicPr>
                  <pic:blipFill>
                    <a:blip r:embed="rId131" cstate="print"/>
                    <a:stretch>
                      <a:fillRect/>
                    </a:stretch>
                  </pic:blipFill>
                  <pic:spPr bwMode="auto">
                    <a:xfrm>
                      <a:off x="0" y="0"/>
                      <a:ext cx="5753100" cy="2750306"/>
                    </a:xfrm>
                    <a:prstGeom prst="rect">
                      <a:avLst/>
                    </a:prstGeom>
                    <a:noFill/>
                    <a:ln w="9525">
                      <a:noFill/>
                      <a:headEnd/>
                      <a:tailEnd/>
                    </a:ln>
                  </pic:spPr>
                </pic:pic>
              </a:graphicData>
            </a:graphic>
          </wp:inline>
        </w:drawing>
      </w:r>
    </w:p>
    <w:p w:rsidR="008474B6" w:rsidRDefault="008474B6">
      <w:r>
        <w:t>Figure 72: HTTP/2 Framing</w:t>
      </w:r>
    </w:p>
    <w:p w:rsidR="008474B6" w:rsidRDefault="008474B6">
      <w:pPr>
        <w:pStyle w:val="Heading3"/>
      </w:pPr>
      <w:bookmarkStart w:id="409" w:name="multiplexing"/>
      <w:bookmarkStart w:id="410" w:name="_Toc430281478"/>
      <w:bookmarkEnd w:id="409"/>
      <w:r>
        <w:t>Multiplexing</w:t>
      </w:r>
      <w:bookmarkEnd w:id="410"/>
    </w:p>
    <w:p w:rsidR="008474B6" w:rsidRDefault="008474B6">
      <w:r>
        <w:t xml:space="preserve">HTTP/2 </w:t>
      </w:r>
      <w:proofErr w:type="gramStart"/>
      <w:r>
        <w:t>interleave</w:t>
      </w:r>
      <w:proofErr w:type="gramEnd"/>
      <w:r>
        <w:t xml:space="preserve"> multiple requests and responses in parallel without blocking any one using a single connection to deliver and receive them. </w:t>
      </w:r>
      <w:proofErr w:type="gramStart"/>
      <w:r>
        <w:t>This allow</w:t>
      </w:r>
      <w:proofErr w:type="gramEnd"/>
      <w:r>
        <w:t xml:space="preserve"> to remove unnecessary HTTP/1.x workarounds such as concatenated files, image sprites, and domain sharding. It also resultes in lower page load times by eliminating unnecessary latency and improving utilization of available network capacity.</w:t>
      </w:r>
    </w:p>
    <w:p w:rsidR="008474B6" w:rsidRDefault="008474B6">
      <w:r>
        <w:rPr>
          <w:noProof/>
          <w:lang w:val="en-US" w:eastAsia="en-US"/>
        </w:rPr>
        <w:lastRenderedPageBreak/>
        <w:drawing>
          <wp:inline distT="0" distB="0" distL="0" distR="0">
            <wp:extent cx="5753100" cy="3143820"/>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0" name="Picture" descr="http2_streams.png"/>
                    <pic:cNvPicPr>
                      <a:picLocks noChangeAspect="1" noChangeArrowheads="1"/>
                    </pic:cNvPicPr>
                  </pic:nvPicPr>
                  <pic:blipFill>
                    <a:blip r:embed="rId132" cstate="print"/>
                    <a:stretch>
                      <a:fillRect/>
                    </a:stretch>
                  </pic:blipFill>
                  <pic:spPr bwMode="auto">
                    <a:xfrm>
                      <a:off x="0" y="0"/>
                      <a:ext cx="5753100" cy="3143820"/>
                    </a:xfrm>
                    <a:prstGeom prst="rect">
                      <a:avLst/>
                    </a:prstGeom>
                    <a:noFill/>
                    <a:ln w="9525">
                      <a:noFill/>
                      <a:headEnd/>
                      <a:tailEnd/>
                    </a:ln>
                  </pic:spPr>
                </pic:pic>
              </a:graphicData>
            </a:graphic>
          </wp:inline>
        </w:drawing>
      </w:r>
    </w:p>
    <w:p w:rsidR="008474B6" w:rsidRDefault="008474B6">
      <w:r>
        <w:t>Figure 73: HTTP/2 Streams</w:t>
      </w:r>
    </w:p>
    <w:p w:rsidR="008474B6" w:rsidRDefault="008474B6">
      <w:pPr>
        <w:pStyle w:val="Heading3"/>
      </w:pPr>
      <w:bookmarkStart w:id="411" w:name="priority"/>
      <w:bookmarkStart w:id="412" w:name="_Toc430281479"/>
      <w:bookmarkEnd w:id="411"/>
      <w:r>
        <w:t>Priority</w:t>
      </w:r>
      <w:bookmarkEnd w:id="412"/>
    </w:p>
    <w:p w:rsidR="008474B6" w:rsidRDefault="008474B6">
      <w:r>
        <w:t xml:space="preserve">Not all the elements of a Web page are equally important for the functionality and visualization. </w:t>
      </w:r>
      <w:proofErr w:type="gramStart"/>
      <w:r>
        <w:t>An</w:t>
      </w:r>
      <w:proofErr w:type="gramEnd"/>
      <w:r>
        <w:t xml:space="preserve"> user can start consuming the content before loading all the elements. HTTP/2 allows </w:t>
      </w:r>
      <w:proofErr w:type="gramStart"/>
      <w:r>
        <w:t>to set</w:t>
      </w:r>
      <w:proofErr w:type="gramEnd"/>
      <w:r>
        <w:t xml:space="preserve"> different priorities to each stream and priority can be specified by the client side and it can be changed in runtime.</w:t>
      </w:r>
    </w:p>
    <w:p w:rsidR="008474B6" w:rsidRDefault="008474B6">
      <w:pPr>
        <w:pStyle w:val="Heading3"/>
      </w:pPr>
      <w:bookmarkStart w:id="413" w:name="flow-control"/>
      <w:bookmarkStart w:id="414" w:name="_Toc430281480"/>
      <w:bookmarkEnd w:id="413"/>
      <w:r>
        <w:t>Flow control</w:t>
      </w:r>
      <w:bookmarkEnd w:id="414"/>
    </w:p>
    <w:p w:rsidR="008474B6" w:rsidRDefault="008474B6">
      <w:r>
        <w:t>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rsidR="008474B6" w:rsidRDefault="008474B6">
      <w:pPr>
        <w:pStyle w:val="Heading2"/>
      </w:pPr>
      <w:bookmarkStart w:id="415" w:name="http2-encryption"/>
      <w:bookmarkStart w:id="416" w:name="_Toc430281481"/>
      <w:bookmarkEnd w:id="415"/>
      <w:r>
        <w:t>HTTP/2 encryption</w:t>
      </w:r>
      <w:bookmarkEnd w:id="416"/>
    </w:p>
    <w:p w:rsidR="008474B6" w:rsidRDefault="008474B6">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w:t>
      </w:r>
      <w:proofErr w:type="gramStart"/>
      <w:r>
        <w:t>protocol,</w:t>
      </w:r>
      <w:proofErr w:type="gramEnd"/>
      <w:r>
        <w:t xml:space="preserve"> the rest of elements of that site must be served using an encrypted protocol.</w:t>
      </w:r>
    </w:p>
    <w:p w:rsidR="008474B6" w:rsidRDefault="008474B6">
      <w:pPr>
        <w:pStyle w:val="Heading2"/>
      </w:pPr>
      <w:bookmarkStart w:id="417" w:name="why-using-for-http2-in-rethink-project."/>
      <w:bookmarkStart w:id="418" w:name="_Toc430281482"/>
      <w:bookmarkEnd w:id="417"/>
      <w:r>
        <w:t>Why using for HTTP/2 in ReTHINK project.</w:t>
      </w:r>
      <w:bookmarkEnd w:id="418"/>
    </w:p>
    <w:p w:rsidR="008474B6" w:rsidRDefault="008474B6">
      <w:r>
        <w:t>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w:t>
      </w:r>
      <w:proofErr w:type="gramStart"/>
      <w:r>
        <w:t>, )</w:t>
      </w:r>
      <w:proofErr w:type="gramEnd"/>
      <w:r>
        <w:t xml:space="preserve">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w:t>
      </w:r>
      <w:r>
        <w:lastRenderedPageBreak/>
        <w:t>using QUIC as the transport protocol. * Despite the fact of not being used to transport media, its characteristics would make it possible.</w:t>
      </w:r>
    </w:p>
    <w:p w:rsidR="008474B6" w:rsidRDefault="008474B6">
      <w:r>
        <w:t>All the available implementations of HTTP/2 are gathered in the official HTTP/2 WG Github repository: https://github.com/http2/http2-spec/wiki/Implementations</w:t>
      </w:r>
    </w:p>
    <w:p w:rsidR="008474B6" w:rsidRDefault="008474B6">
      <w:pPr>
        <w:pStyle w:val="Heading2"/>
      </w:pPr>
      <w:bookmarkStart w:id="419" w:name="websocket-over-http2"/>
      <w:bookmarkStart w:id="420" w:name="_Toc430281483"/>
      <w:bookmarkEnd w:id="419"/>
      <w:r>
        <w:t>Websocket over HTTP/2</w:t>
      </w:r>
      <w:bookmarkEnd w:id="420"/>
    </w:p>
    <w:p w:rsidR="008474B6" w:rsidRDefault="008474B6">
      <w:r>
        <w:t xml:space="preserve">The WebSocket protocol enables two-way communication between a </w:t>
      </w:r>
      <w:proofErr w:type="gramStart"/>
      <w:r>
        <w:t>client</w:t>
      </w:r>
      <w:proofErr w:type="gramEnd"/>
      <w:r>
        <w:t xml:space="preserve">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 </w:t>
      </w:r>
      <w:hyperlink r:id="rId133">
        <w:r>
          <w:t>draft!</w:t>
        </w:r>
      </w:hyperlink>
      <w:r>
        <w:t xml:space="preserve"> document provides bi-directional multiplexed communication by layering WebSocket on top of HTTP/2. The document is still a draft but this could be used in ReTHINK project as it allows </w:t>
      </w:r>
      <w:proofErr w:type="gramStart"/>
      <w:r>
        <w:t>to get</w:t>
      </w:r>
      <w:proofErr w:type="gramEnd"/>
      <w:r>
        <w:t xml:space="preserve"> a bidirectional communication over an existing HTTP connection without the need of creating additional socket connections.</w:t>
      </w:r>
    </w:p>
    <w:p w:rsidR="008474B6" w:rsidRDefault="008474B6">
      <w:pPr>
        <w:pStyle w:val="Heading1"/>
      </w:pPr>
      <w:bookmarkStart w:id="421" w:name="quic-quick-udp-internet-connection"/>
      <w:bookmarkStart w:id="422" w:name="_Toc430281484"/>
      <w:bookmarkEnd w:id="421"/>
      <w:r>
        <w:lastRenderedPageBreak/>
        <w:t>QUIC (Quick UDP Internet Connection)</w:t>
      </w:r>
      <w:bookmarkEnd w:id="422"/>
    </w:p>
    <w:p w:rsidR="008474B6" w:rsidRDefault="008474B6">
      <w:pPr>
        <w:pStyle w:val="Heading2"/>
      </w:pPr>
      <w:bookmarkStart w:id="423" w:name="_Toc430281485"/>
      <w:r>
        <w:t>Introduction</w:t>
      </w:r>
      <w:bookmarkEnd w:id="423"/>
    </w:p>
    <w:p w:rsidR="008474B6" w:rsidRDefault="008474B6">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w:t>
      </w:r>
      <w:proofErr w:type="gramStart"/>
      <w:r>
        <w:t>so</w:t>
      </w:r>
      <w:proofErr w:type="gramEnd"/>
      <w:r>
        <w:t xml:space="preserve"> important as getting a very low delay and being tolerant to packet losses.</w:t>
      </w:r>
    </w:p>
    <w:p w:rsidR="008474B6" w:rsidRDefault="008474B6">
      <w:r>
        <w:t>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 xml:space="preserve">The fact of allowing multiple streams </w:t>
      </w:r>
      <w:proofErr w:type="gramStart"/>
      <w:r>
        <w:t>over a single connections</w:t>
      </w:r>
      <w:proofErr w:type="gramEnd"/>
      <w:r>
        <w:t xml:space="preserve"> prevents Head-of-Line blocking from hapenning. It means that a packet loss which affect to a stream will not imply a delay in the rest of streams as it would happen if several streams are multiplexed over a TCP connection.</w:t>
      </w:r>
    </w:p>
    <w:p w:rsidR="008474B6" w:rsidRDefault="008474B6">
      <w:pPr>
        <w:pStyle w:val="Heading2"/>
      </w:pPr>
      <w:bookmarkStart w:id="424" w:name="transport-layer-replacement"/>
      <w:bookmarkStart w:id="425" w:name="_Toc430281486"/>
      <w:bookmarkEnd w:id="424"/>
      <w:r>
        <w:t>Transport layer replacement</w:t>
      </w:r>
      <w:bookmarkEnd w:id="425"/>
    </w:p>
    <w:p w:rsidR="008474B6" w:rsidRDefault="008474B6">
      <w:r>
        <w:t>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sidR="008474B6" w:rsidRDefault="008474B6">
      <w:r>
        <w:t xml:space="preserve">The features the new protocol must support to meet the today's Internet requirements: * it is necessary to make the web faster and the low layer protocols must adapt to the evolution of the web applications. * </w:t>
      </w:r>
      <w:proofErr w:type="gramStart"/>
      <w:r>
        <w:t>connection</w:t>
      </w:r>
      <w:proofErr w:type="gramEnd"/>
      <w:r>
        <w:t xml:space="preserve"> establishment latency must be reduced to improve the user experience and to make the web and Internet more usable. * </w:t>
      </w:r>
      <w:proofErr w:type="gramStart"/>
      <w:r>
        <w:t>the</w:t>
      </w:r>
      <w:proofErr w:type="gramEnd"/>
      <w:r>
        <w:t xml:space="preserve"> web must be secyre by default, TCP does not secure the traffic and an optional upper layer must be added to provide this security.</w:t>
      </w:r>
    </w:p>
    <w:p w:rsidR="008474B6" w:rsidRDefault="008474B6">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w:t>
      </w:r>
      <w:proofErr w:type="gramStart"/>
      <w:r>
        <w:t>this features</w:t>
      </w:r>
      <w:proofErr w:type="gramEnd"/>
      <w:r>
        <w:t xml:space="preserve"> is that any packet loss will trigger retransmissions which will normaly delay the delivery of the rest of packets. * TCP allows </w:t>
      </w:r>
      <w:proofErr w:type="gramStart"/>
      <w:r>
        <w:t>to stablish</w:t>
      </w:r>
      <w:proofErr w:type="gramEnd"/>
      <w:r>
        <w:t xml:space="preserve"> a single full duplex byte stream and all the data over that stream will be treated processed indistinctly. *TCP requires an extra protocol on top of it (TLS) to provide encryptin and authentication. It adds an overhead and delays in the connection setup.</w:t>
      </w:r>
    </w:p>
    <w:p w:rsidR="008474B6" w:rsidRDefault="008474B6">
      <w:pPr>
        <w:pStyle w:val="Heading3"/>
      </w:pPr>
      <w:bookmarkStart w:id="426" w:name="why-not-to-use-sctp-for-this"/>
      <w:bookmarkStart w:id="427" w:name="_Toc430281487"/>
      <w:bookmarkEnd w:id="426"/>
      <w:r>
        <w:t>Why not to use SCTP for this?</w:t>
      </w:r>
      <w:bookmarkEnd w:id="427"/>
    </w:p>
    <w:p w:rsidR="008474B6" w:rsidRDefault="008474B6">
      <w:r>
        <w:t>SCTP can be considered as an alternative for TCP. It has two main features which could make it an atarctive choice:</w:t>
      </w:r>
      <w:r>
        <w:br/>
        <w:t>* SCTP also provides stream multiplexing over a single connection. * DTLS provides SSL quality encryption and authentication over UDP in the same way as TLS over TCP.</w:t>
      </w:r>
    </w:p>
    <w:p w:rsidR="008474B6" w:rsidRDefault="008474B6">
      <w:r>
        <w:t>These features made that SCTP had been chosen to be used internally by WebRTC Datachannels however it presents some problems which forced the QUIC developer to design a new alternative:</w:t>
      </w:r>
    </w:p>
    <w:p w:rsidR="008474B6" w:rsidRDefault="008474B6" w:rsidP="00F9383D">
      <w:pPr>
        <w:numPr>
          <w:ilvl w:val="0"/>
          <w:numId w:val="20"/>
        </w:numPr>
      </w:pPr>
      <w:r>
        <w:t>SCTP requires 4 roundtrips are necessary to establish a SCTP over DTLS connection. This means an unacceptable delay in many applications and degrades the user experience.</w:t>
      </w:r>
    </w:p>
    <w:p w:rsidR="008474B6" w:rsidRDefault="008474B6" w:rsidP="00F9383D">
      <w:pPr>
        <w:numPr>
          <w:ilvl w:val="0"/>
          <w:numId w:val="20"/>
        </w:numPr>
      </w:pPr>
      <w:r>
        <w:lastRenderedPageBreak/>
        <w:t>It was not designed to reduce latency, SCTP connections were designed to be persistent between two peers.</w:t>
      </w:r>
    </w:p>
    <w:p w:rsidR="008474B6" w:rsidRDefault="008474B6">
      <w:r>
        <w:t>In contrast the goal of QUIC is to have to perform a connection establishment with zero RTT overhead.</w:t>
      </w:r>
    </w:p>
    <w:p w:rsidR="008474B6" w:rsidRDefault="008474B6">
      <w:pPr>
        <w:pStyle w:val="Heading2"/>
      </w:pPr>
      <w:bookmarkStart w:id="428" w:name="quic-current-use"/>
      <w:bookmarkStart w:id="429" w:name="_Toc430281488"/>
      <w:bookmarkEnd w:id="428"/>
      <w:r>
        <w:t>QUIC current use</w:t>
      </w:r>
      <w:bookmarkEnd w:id="429"/>
    </w:p>
    <w:p w:rsidR="008474B6" w:rsidRDefault="008474B6">
      <w:r>
        <w:t>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rsidR="008474B6" w:rsidRDefault="008474B6">
      <w:pPr>
        <w:pStyle w:val="Heading2"/>
      </w:pPr>
      <w:bookmarkStart w:id="430" w:name="quic-main-features"/>
      <w:bookmarkStart w:id="431" w:name="_Toc430281489"/>
      <w:bookmarkEnd w:id="430"/>
      <w:r>
        <w:t>QUIC main features</w:t>
      </w:r>
      <w:bookmarkEnd w:id="431"/>
    </w:p>
    <w:p w:rsidR="008474B6" w:rsidRDefault="008474B6">
      <w:r>
        <w:t>QUIC can be deployed in today's internet, actually it is been used in many real deployments without having to apply any modification in any intermediate node. This is a key point which makes its adoption much easier than IPv6.</w:t>
      </w:r>
    </w:p>
    <w:p w:rsidR="008474B6" w:rsidRDefault="008474B6">
      <w:r>
        <w:t>It provides a very low latency in connections and responses. That is a critical point as many services are cloud -based and must be accessed from mobile and transoceanic connections which high RTTs.</w:t>
      </w:r>
    </w:p>
    <w:p w:rsidR="008474B6" w:rsidRDefault="008474B6">
      <w:r>
        <w:t xml:space="preserve">It has a reliable-stream support and the packet losses which affect one strem </w:t>
      </w:r>
      <w:proofErr w:type="gramStart"/>
      <w:r>
        <w:t>does</w:t>
      </w:r>
      <w:proofErr w:type="gramEnd"/>
      <w:r>
        <w:t xml:space="preserve"> not affect the rest of streams. This reduces the Head </w:t>
      </w:r>
      <w:proofErr w:type="gramStart"/>
      <w:r>
        <w:t>Of</w:t>
      </w:r>
      <w:proofErr w:type="gramEnd"/>
      <w:r>
        <w:t xml:space="preserve"> Line (HOL) blocking due to packet loss.</w:t>
      </w:r>
    </w:p>
    <w:p w:rsidR="008474B6" w:rsidRDefault="008474B6">
      <w:r>
        <w:t xml:space="preserve">It provides </w:t>
      </w:r>
      <w:proofErr w:type="gramStart"/>
      <w:r>
        <w:t>a better</w:t>
      </w:r>
      <w:proofErr w:type="gramEnd"/>
      <w:r>
        <w:t xml:space="preserve"> congestion avoidance than TCP which implcitly considered that any packet loss was due to a network congestion which is not normally true for wireless connections.</w:t>
      </w:r>
    </w:p>
    <w:p w:rsidR="008474B6" w:rsidRDefault="008474B6">
      <w:r>
        <w:t xml:space="preserve">The privacy and Security it provides is comparable to TLS but with a much lower delay in the connection setup which can from 0 in the most optmistic </w:t>
      </w:r>
      <w:proofErr w:type="gramStart"/>
      <w:r>
        <w:t>cas</w:t>
      </w:r>
      <w:proofErr w:type="gramEnd"/>
      <w:r>
        <w:t xml:space="preserve"> to 2 RTTs in the worst case. This is a key feature of QUIC as it allows </w:t>
      </w:r>
      <w:proofErr w:type="gramStart"/>
      <w:r>
        <w:t>to improve</w:t>
      </w:r>
      <w:proofErr w:type="gramEnd"/>
      <w:r>
        <w:t xml:space="preserve"> the user experience.</w:t>
      </w:r>
    </w:p>
    <w:p w:rsidR="008474B6" w:rsidRDefault="008474B6">
      <w:r>
        <w:t>Connection are identified by a Connection Identifier not by layer 3 and layer 4 elements (IPs and ports). This fits very well in mobile scenarios where the IP of the clients may change due to handover mechanism.</w:t>
      </w:r>
    </w:p>
    <w:p w:rsidR="008474B6" w:rsidRDefault="008474B6">
      <w:pPr>
        <w:pStyle w:val="Heading3"/>
      </w:pPr>
      <w:bookmarkStart w:id="432" w:name="is-it-a-good-choice-to-use-udp-for-quic"/>
      <w:bookmarkStart w:id="433" w:name="_Toc430281490"/>
      <w:bookmarkEnd w:id="432"/>
      <w:r>
        <w:t>Is it a good choice to use UDP for QUIC?</w:t>
      </w:r>
      <w:bookmarkEnd w:id="433"/>
    </w:p>
    <w:p w:rsidR="008474B6" w:rsidRDefault="008474B6">
      <w:r>
        <w:t>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rsidR="008474B6" w:rsidRDefault="008474B6">
      <w:pPr>
        <w:pStyle w:val="Heading2"/>
      </w:pPr>
      <w:bookmarkStart w:id="434" w:name="applicability-to-rethink-project"/>
      <w:bookmarkStart w:id="435" w:name="_Toc430281491"/>
      <w:bookmarkEnd w:id="434"/>
      <w:r>
        <w:t>Applicability to reThink project</w:t>
      </w:r>
      <w:bookmarkEnd w:id="435"/>
    </w:p>
    <w:p w:rsidR="008474B6" w:rsidRDefault="008474B6">
      <w:r>
        <w:t>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sidR="008474B6" w:rsidRDefault="008474B6">
      <w:r>
        <w:lastRenderedPageBreak/>
        <w:t xml:space="preserve">During a media session, the change of an IP requires an SDP re-negotiation when a media </w:t>
      </w:r>
      <w:proofErr w:type="gramStart"/>
      <w:r>
        <w:t>sessions</w:t>
      </w:r>
      <w:proofErr w:type="gramEnd"/>
      <w:r>
        <w:t xml:space="preserve"> is ongoing, so we can't leverage QUIC features for media. However QUIC would be helpful in all the scenarios at signaling level.</w:t>
      </w:r>
    </w:p>
    <w:p w:rsidR="008474B6" w:rsidRDefault="008474B6">
      <w:pPr>
        <w:pStyle w:val="Heading3"/>
      </w:pPr>
      <w:bookmarkStart w:id="436" w:name="existing-quic-implementations"/>
      <w:bookmarkStart w:id="437" w:name="_Toc430281492"/>
      <w:bookmarkEnd w:id="436"/>
      <w:r>
        <w:t>Existing QUIC implementations</w:t>
      </w:r>
      <w:bookmarkEnd w:id="437"/>
    </w:p>
    <w:p w:rsidR="008474B6" w:rsidRDefault="008474B6">
      <w:r>
        <w:t>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sidR="008474B6" w:rsidRDefault="008474B6">
      <w:r>
        <w:t>In the Chromium repository it is available a standalone client and server which can be used as a reference for ReThink project implementations. http://src.chromium.org/viewvc/chrome/trunk/src/net/tools/quic/</w:t>
      </w:r>
    </w:p>
    <w:p w:rsidR="008474B6" w:rsidRDefault="008474B6">
      <w:r>
        <w:t>In all the imeplementations QUIC is used with SPDY and HTTP/2 so its use separated from those protocols has to be investigated.</w:t>
      </w:r>
    </w:p>
    <w:p w:rsidR="008474B6" w:rsidRDefault="008474B6">
      <w:pPr>
        <w:pStyle w:val="Heading2"/>
      </w:pPr>
      <w:bookmarkStart w:id="438" w:name="drawbacks-of-using-quic-as-transport-pro"/>
      <w:bookmarkStart w:id="439" w:name="_Toc430281493"/>
      <w:bookmarkEnd w:id="438"/>
      <w:r>
        <w:t>Drawbacks of using QUIC as transport protocol</w:t>
      </w:r>
      <w:bookmarkEnd w:id="439"/>
    </w:p>
    <w:p w:rsidR="008474B6" w:rsidRDefault="008474B6">
      <w:r>
        <w:t xml:space="preserve">QUIC is a very new protocol so it is still not widely used. It means that many existing systems and projects </w:t>
      </w:r>
      <w:proofErr w:type="gramStart"/>
      <w:r>
        <w:t>does</w:t>
      </w:r>
      <w:proofErr w:type="gramEnd"/>
      <w:r>
        <w:t xml:space="preserve"> still not support it so testing and implementation which requires an additional effrot compared to TCP.</w:t>
      </w:r>
    </w:p>
    <w:p w:rsidR="008474B6" w:rsidRDefault="008474B6">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w:t>
      </w:r>
      <w:proofErr w:type="gramStart"/>
      <w:r>
        <w:t>Any</w:t>
      </w:r>
      <w:proofErr w:type="gramEnd"/>
      <w:r>
        <w:t xml:space="preserve"> implementation made today may not be completely compliant with the final protocol.</w:t>
      </w:r>
    </w:p>
    <w:p w:rsidR="008474B6" w:rsidRDefault="008474B6">
      <w:r>
        <w:t>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8474B6" w:rsidRDefault="008474B6">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8474B6" w:rsidRDefault="008474B6">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w:t>
      </w:r>
      <w:r>
        <w:lastRenderedPageBreak/>
        <w:t>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8474B6" w:rsidRDefault="008474B6">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8474B6" w:rsidRDefault="008474B6">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8474B6" w:rsidRDefault="008474B6">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8474B6" w:rsidRDefault="008474B6">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8474B6" w:rsidRDefault="008474B6">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8474B6" w:rsidRDefault="008474B6">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8474B6" w:rsidRDefault="008474B6">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rsidR="008474B6" w:rsidRDefault="008474B6">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8474B6" w:rsidRDefault="008474B6">
      <w:pPr>
        <w:pStyle w:val="Heading1"/>
      </w:pPr>
      <w:bookmarkStart w:id="440" w:name="projects-sota"/>
      <w:bookmarkStart w:id="441" w:name="_Toc430281494"/>
      <w:bookmarkEnd w:id="440"/>
      <w:r>
        <w:lastRenderedPageBreak/>
        <w:t>Projects SOTA</w:t>
      </w:r>
      <w:bookmarkEnd w:id="441"/>
    </w:p>
    <w:p w:rsidR="008474B6" w:rsidRDefault="008474B6">
      <w:pPr>
        <w:pStyle w:val="Heading2"/>
      </w:pPr>
      <w:bookmarkStart w:id="442" w:name="wonder-project"/>
      <w:bookmarkStart w:id="443" w:name="_Toc430281495"/>
      <w:bookmarkEnd w:id="442"/>
      <w:r>
        <w:t>WONDER Project</w:t>
      </w:r>
      <w:bookmarkEnd w:id="443"/>
    </w:p>
    <w:p w:rsidR="008474B6" w:rsidRDefault="008474B6">
      <w:pPr>
        <w:pStyle w:val="Heading3"/>
      </w:pPr>
      <w:bookmarkStart w:id="444" w:name="overview-1"/>
      <w:bookmarkStart w:id="445" w:name="_Toc430281496"/>
      <w:bookmarkEnd w:id="444"/>
      <w:r>
        <w:t>Overview</w:t>
      </w:r>
      <w:bookmarkEnd w:id="445"/>
    </w:p>
    <w:p w:rsidR="008474B6" w:rsidRDefault="008474B6">
      <w:r>
        <w:t xml:space="preserve">The main motivation of the </w:t>
      </w:r>
      <w:hyperlink r:id="rId134">
        <w:r>
          <w:t>OpenLab WONDER experimentation project</w:t>
        </w:r>
      </w:hyperlink>
      <w:r>
        <w:t xml:space="preserve"> [32] was to experiment and evaluate some of the P2252 Eurescom Study recommendations. WONDER evaluated whether to use IMS to deliver services to WebRTC endpoints or to use a more disruptive pure Web based approach to deliver services to WebRTC endpoints.</w:t>
      </w:r>
    </w:p>
    <w:p w:rsidR="008474B6" w:rsidRDefault="008474B6">
      <w:r>
        <w:t xml:space="preserve">For the second option WONDER has enlightened some paths to be followed in a post-IMS era dominated by Web technologies and large eclectic cooperative eco-systems. The novel </w:t>
      </w:r>
      <w:hyperlink r:id="rId135">
        <w:r>
          <w:t>Signalling On-the-fly (SigOfly)</w:t>
        </w:r>
      </w:hyperlink>
      <w:r>
        <w:t xml:space="preserve"> 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sidR="008474B6" w:rsidRDefault="008474B6">
      <w:r>
        <w:t>WONDER experimentation involved Portugal Telecom and Deutsche Telekom.</w:t>
      </w:r>
    </w:p>
    <w:p w:rsidR="008474B6" w:rsidRDefault="008474B6">
      <w:pPr>
        <w:pStyle w:val="Heading3"/>
      </w:pPr>
      <w:bookmarkStart w:id="446" w:name="sigofly-concept"/>
      <w:bookmarkStart w:id="447" w:name="_Toc430281497"/>
      <w:bookmarkEnd w:id="446"/>
      <w:r>
        <w:t>SigOfly Concept</w:t>
      </w:r>
      <w:bookmarkEnd w:id="447"/>
    </w:p>
    <w:p w:rsidR="008474B6" w:rsidRDefault="008474B6">
      <w:r>
        <w:t>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sidR="008474B6" w:rsidRDefault="008474B6">
      <w:r>
        <w:t>Before the SigOfly concept is described in detail, some terms require a definition:</w:t>
      </w:r>
    </w:p>
    <w:p w:rsidR="008474B6" w:rsidRDefault="008474B6">
      <w:proofErr w:type="gramStart"/>
      <w:r>
        <w:rPr>
          <w:b/>
        </w:rPr>
        <w:t>Messaging Server:</w:t>
      </w:r>
      <w:r>
        <w:t xml:space="preserve"> the server that supports the exchange of signalling messages required for the establishment of WebRTC sessions.</w:t>
      </w:r>
      <w:proofErr w:type="gramEnd"/>
      <w:r>
        <w:t xml:space="preserve"> Each Messaging Server belongs to a domain;</w:t>
      </w:r>
    </w:p>
    <w:p w:rsidR="008474B6" w:rsidRDefault="008474B6">
      <w:r>
        <w:rPr>
          <w:b/>
        </w:rPr>
        <w:t>Domain Channel:</w:t>
      </w:r>
      <w:r>
        <w:t xml:space="preserve"> the signalling channel that is established with domain’s messaging server as soon as a domain‘s user is registered and is online;</w:t>
      </w:r>
    </w:p>
    <w:p w:rsidR="008474B6" w:rsidRDefault="008474B6">
      <w:r>
        <w:rPr>
          <w:b/>
        </w:rPr>
        <w:t>Transient Channel:</w:t>
      </w:r>
      <w:r>
        <w:t xml:space="preserve"> the signalling channel that is established, typically with a foreign messaging server (i.e. from another domain) in scope of </w:t>
      </w:r>
      <w:proofErr w:type="gramStart"/>
      <w:r>
        <w:t>a</w:t>
      </w:r>
      <w:proofErr w:type="gramEnd"/>
      <w:r>
        <w:t xml:space="preserve"> inter-domain conversation;</w:t>
      </w:r>
    </w:p>
    <w:p w:rsidR="008474B6" w:rsidRDefault="008474B6">
      <w:r>
        <w:rPr>
          <w:b/>
        </w:rPr>
        <w:t>Messaging Stub:</w:t>
      </w:r>
      <w:r>
        <w:t xml:space="preserve"> the script containing the protocol stack and all the logic needed to establish a channel to a certain Messaging Server;</w:t>
      </w:r>
    </w:p>
    <w:p w:rsidR="008474B6" w:rsidRDefault="008474B6">
      <w:r>
        <w:rPr>
          <w:b/>
        </w:rPr>
        <w:t>Conversation Hosting Messaging Server:</w:t>
      </w:r>
      <w:r>
        <w:t xml:space="preserve"> 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sidR="008474B6" w:rsidRDefault="008474B6">
      <w:r>
        <w:rPr>
          <w:noProof/>
          <w:lang w:val="en-US" w:eastAsia="en-US"/>
        </w:rPr>
        <w:lastRenderedPageBreak/>
        <w:drawing>
          <wp:inline distT="0" distB="0" distL="0" distR="0">
            <wp:extent cx="5448300" cy="2768600"/>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0" name="Picture" descr="sigofly.png"/>
                    <pic:cNvPicPr>
                      <a:picLocks noChangeAspect="1" noChangeArrowheads="1"/>
                    </pic:cNvPicPr>
                  </pic:nvPicPr>
                  <pic:blipFill>
                    <a:blip r:embed="rId136" cstate="print"/>
                    <a:stretch>
                      <a:fillRect/>
                    </a:stretch>
                  </pic:blipFill>
                  <pic:spPr bwMode="auto">
                    <a:xfrm>
                      <a:off x="0" y="0"/>
                      <a:ext cx="5448300" cy="2768600"/>
                    </a:xfrm>
                    <a:prstGeom prst="rect">
                      <a:avLst/>
                    </a:prstGeom>
                    <a:noFill/>
                    <a:ln w="9525">
                      <a:noFill/>
                      <a:headEnd/>
                      <a:tailEnd/>
                    </a:ln>
                  </pic:spPr>
                </pic:pic>
              </a:graphicData>
            </a:graphic>
          </wp:inline>
        </w:drawing>
      </w:r>
    </w:p>
    <w:p w:rsidR="008474B6" w:rsidRDefault="008474B6">
      <w:r>
        <w:t xml:space="preserve">Figure 74 signalling on-the-fly </w:t>
      </w:r>
      <w:proofErr w:type="gramStart"/>
      <w:r>
        <w:t>concept</w:t>
      </w:r>
      <w:proofErr w:type="gramEnd"/>
    </w:p>
    <w:p w:rsidR="008474B6" w:rsidRDefault="008474B6">
      <w:r>
        <w:t>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sidR="008474B6" w:rsidRDefault="008474B6">
      <w:r>
        <w:t>Step 1: Information about the Identity of Bob, including Bob’s Messaging Stub provider, is provided and asserted by Bob’s Identity Provider (</w:t>
      </w:r>
      <w:proofErr w:type="gramStart"/>
      <w:r>
        <w:t>IdP</w:t>
      </w:r>
      <w:proofErr w:type="gramEnd"/>
      <w:r>
        <w:t>).</w:t>
      </w:r>
    </w:p>
    <w:p w:rsidR="008474B6" w:rsidRDefault="008474B6">
      <w:r>
        <w:t>Step 2: Alice downloads and instantiates Bob’s Messaging Stub in her browser to setup a Transient Channel with Bob’s domain Messaging Server.</w:t>
      </w:r>
    </w:p>
    <w:p w:rsidR="008474B6" w:rsidRDefault="008474B6">
      <w:r>
        <w:t>Step 3: As soon as the Transient Channel is established, Alice can send an Invitation message to Bob containing her Session Description Protocol (SDP) based communication offer.</w:t>
      </w:r>
    </w:p>
    <w:p w:rsidR="008474B6" w:rsidRDefault="008474B6">
      <w:r>
        <w:t>Step 4: Since Bob is connected in the same Message Server via his Domain Channel, he will receive Alice’s invitation in his Browser. If Bob accepts the invitation, an Accepted message containing Bob SDP response will be send to Alice.</w:t>
      </w:r>
    </w:p>
    <w:p w:rsidR="008474B6" w:rsidRDefault="008474B6">
      <w:r>
        <w:t>Step 5: As soon as Alice’s browser receives Bob’s SDP, the media and/or data streams can be directly connected between the two browse</w:t>
      </w:r>
    </w:p>
    <w:p w:rsidR="008474B6" w:rsidRDefault="008474B6">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w:t>
      </w:r>
      <w:proofErr w:type="gramStart"/>
      <w:r>
        <w:t>IdP</w:t>
      </w:r>
      <w:proofErr w:type="gramEnd"/>
      <w:r>
        <w:t xml:space="preserve"> and authentication protocols used.</w:t>
      </w:r>
    </w:p>
    <w:p w:rsidR="008474B6" w:rsidRDefault="008474B6">
      <w:r>
        <w:t>The SigOfly concept is also applicable in use cases where conversations are hosted by calling parties, in multiparty conversations or to support interoperability with legacy networks (e.g. IMS and PSTN).</w:t>
      </w:r>
    </w:p>
    <w:p w:rsidR="008474B6" w:rsidRDefault="008474B6">
      <w:pPr>
        <w:pStyle w:val="Heading4"/>
      </w:pPr>
      <w:bookmarkStart w:id="448" w:name="data-codec-on-the-fly"/>
      <w:bookmarkEnd w:id="448"/>
      <w:r>
        <w:t>Data Codec On-the-fly</w:t>
      </w:r>
    </w:p>
    <w:p w:rsidR="008474B6" w:rsidRDefault="008474B6">
      <w:r>
        <w:t xml:space="preserve">In addition, the SigOfly principle is also applied to address Data Channel Services Interoperability, to conceive another novel concept called “Data Codec On-the-fly”. </w:t>
      </w:r>
      <w:proofErr w:type="gramStart"/>
      <w:r>
        <w:t>the</w:t>
      </w:r>
      <w:proofErr w:type="gramEnd"/>
      <w:r>
        <w:t xml:space="preserv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w:t>
      </w:r>
      <w:r>
        <w:lastRenderedPageBreak/>
        <w:t>SigOfly concept, Data Codecs are downloaded and instantiated by peers according to URLs identified in Conversation setup or update signalling messages</w:t>
      </w:r>
    </w:p>
    <w:p w:rsidR="008474B6" w:rsidRDefault="008474B6">
      <w:r>
        <w:t xml:space="preserve">Further information about SigOfly and Data Codec On-the-fly is provided </w:t>
      </w:r>
      <w:proofErr w:type="gramStart"/>
      <w:r>
        <w:t xml:space="preserve">in </w:t>
      </w:r>
      <w:proofErr w:type="gramEnd"/>
      <w:r>
        <w:fldChar w:fldCharType="begin"/>
      </w:r>
      <w:r>
        <w:instrText>HYPERLINK "https://github.com/hypercomm/wonder/wiki/Signalling-on-the-fly" \h</w:instrText>
      </w:r>
      <w:r>
        <w:fldChar w:fldCharType="separate"/>
      </w:r>
      <w:r>
        <w:t>34</w:t>
      </w:r>
      <w:r>
        <w:fldChar w:fldCharType="end"/>
      </w:r>
      <w:r>
        <w:t>.</w:t>
      </w:r>
    </w:p>
    <w:p w:rsidR="008474B6" w:rsidRDefault="008474B6">
      <w:pPr>
        <w:pStyle w:val="Heading3"/>
      </w:pPr>
      <w:bookmarkStart w:id="449" w:name="wonder-library"/>
      <w:bookmarkStart w:id="450" w:name="_Toc430281498"/>
      <w:bookmarkEnd w:id="449"/>
      <w:r>
        <w:t>WONDER Library</w:t>
      </w:r>
      <w:bookmarkEnd w:id="450"/>
    </w:p>
    <w:p w:rsidR="008474B6" w:rsidRDefault="008474B6">
      <w:r>
        <w:t>A JavaScript framework, the WONDER lib, was designed and implemented to validate the SigOfly and Data Codec On-the-fly concepts.</w:t>
      </w:r>
    </w:p>
    <w:p w:rsidR="008474B6" w:rsidRDefault="008474B6">
      <w:r>
        <w:rPr>
          <w:noProof/>
          <w:lang w:val="en-US" w:eastAsia="en-US"/>
        </w:rPr>
        <w:drawing>
          <wp:inline distT="0" distB="0" distL="0" distR="0">
            <wp:extent cx="5753100" cy="6174352"/>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0" name="Picture" descr="wonderlib.png"/>
                    <pic:cNvPicPr>
                      <a:picLocks noChangeAspect="1" noChangeArrowheads="1"/>
                    </pic:cNvPicPr>
                  </pic:nvPicPr>
                  <pic:blipFill>
                    <a:blip r:embed="rId137" cstate="print"/>
                    <a:stretch>
                      <a:fillRect/>
                    </a:stretch>
                  </pic:blipFill>
                  <pic:spPr bwMode="auto">
                    <a:xfrm>
                      <a:off x="0" y="0"/>
                      <a:ext cx="5753100" cy="6174352"/>
                    </a:xfrm>
                    <a:prstGeom prst="rect">
                      <a:avLst/>
                    </a:prstGeom>
                    <a:noFill/>
                    <a:ln w="9525">
                      <a:noFill/>
                      <a:headEnd/>
                      <a:tailEnd/>
                    </a:ln>
                  </pic:spPr>
                </pic:pic>
              </a:graphicData>
            </a:graphic>
          </wp:inline>
        </w:drawing>
      </w:r>
    </w:p>
    <w:p w:rsidR="008474B6" w:rsidRDefault="008474B6">
      <w:r>
        <w:t>Figure 75 Wonder Library Main Classes</w:t>
      </w:r>
    </w:p>
    <w:p w:rsidR="008474B6" w:rsidRDefault="008474B6">
      <w:r>
        <w:t>Main WONDER library classes are:</w:t>
      </w:r>
    </w:p>
    <w:p w:rsidR="008474B6" w:rsidRDefault="008474B6" w:rsidP="00F9383D">
      <w:pPr>
        <w:numPr>
          <w:ilvl w:val="0"/>
          <w:numId w:val="2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w:t>
      </w:r>
      <w:r>
        <w:lastRenderedPageBreak/>
        <w:t>of the Identity domain. The Identity entity extends the current Identity concept defined by W3C to support seamless interoperability by using the SigOfly mechanism.</w:t>
      </w:r>
    </w:p>
    <w:p w:rsidR="008474B6" w:rsidRDefault="008474B6" w:rsidP="00F9383D">
      <w:pPr>
        <w:numPr>
          <w:ilvl w:val="0"/>
          <w:numId w:val="20"/>
        </w:numPr>
      </w:pPr>
      <w:r>
        <w:t>The MessagingStub implementing the protocol Stack used to communicate with a certain Messaging server.</w:t>
      </w:r>
    </w:p>
    <w:p w:rsidR="008474B6" w:rsidRDefault="008474B6" w:rsidP="00F9383D">
      <w:pPr>
        <w:numPr>
          <w:ilvl w:val="0"/>
          <w:numId w:val="20"/>
        </w:numPr>
      </w:pPr>
      <w:r>
        <w:t>The Conversation class managing all participants including the setup, update or close of media and data connections.</w:t>
      </w:r>
    </w:p>
    <w:p w:rsidR="008474B6" w:rsidRDefault="008474B6" w:rsidP="00F9383D">
      <w:pPr>
        <w:numPr>
          <w:ilvl w:val="0"/>
          <w:numId w:val="20"/>
        </w:numPr>
      </w:pPr>
      <w:r>
        <w:t>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rsidR="008474B6" w:rsidRDefault="008474B6" w:rsidP="00F9383D">
      <w:pPr>
        <w:numPr>
          <w:ilvl w:val="0"/>
          <w:numId w:val="20"/>
        </w:numPr>
      </w:pPr>
      <w:r>
        <w:t>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rsidR="008474B6" w:rsidRDefault="008474B6" w:rsidP="00F9383D">
      <w:pPr>
        <w:numPr>
          <w:ilvl w:val="0"/>
          <w:numId w:val="20"/>
        </w:numPr>
      </w:pPr>
      <w:r>
        <w:t>The Data Codec, which is used by Resources that are shared on top of the Data Channel, like file sharing and Textual Chat, to decode and encode the data in a consistent way by all the peers. The Data Codec may also be downloaded on-the-fly by the peers.</w:t>
      </w:r>
    </w:p>
    <w:p w:rsidR="008474B6" w:rsidRDefault="008474B6" w:rsidP="00F9383D">
      <w:pPr>
        <w:numPr>
          <w:ilvl w:val="0"/>
          <w:numId w:val="20"/>
        </w:numPr>
      </w:pPr>
      <w:r>
        <w:t>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sidR="008474B6" w:rsidRDefault="008474B6">
      <w:r>
        <w:t xml:space="preserve">The </w:t>
      </w:r>
      <w:hyperlink r:id="rId138">
        <w:r>
          <w:t>API documentation</w:t>
        </w:r>
      </w:hyperlink>
      <w:r>
        <w:t xml:space="preserve"> and the </w:t>
      </w:r>
      <w:hyperlink r:id="rId139">
        <w:r>
          <w:t>source code</w:t>
        </w:r>
      </w:hyperlink>
      <w:r>
        <w:t xml:space="preserve"> were published in a public github repository [35</w:t>
      </w:r>
      <w:proofErr w:type="gramStart"/>
      <w:r>
        <w:t>][</w:t>
      </w:r>
      <w:proofErr w:type="gramEnd"/>
      <w:r>
        <w:t>36] .</w:t>
      </w:r>
    </w:p>
    <w:p w:rsidR="008474B6" w:rsidRDefault="008474B6">
      <w:pPr>
        <w:pStyle w:val="Heading3"/>
      </w:pPr>
      <w:bookmarkStart w:id="451" w:name="input-to-rethink"/>
      <w:bookmarkStart w:id="452" w:name="_Toc430281499"/>
      <w:bookmarkEnd w:id="451"/>
      <w:r>
        <w:t>Input to reTHINK</w:t>
      </w:r>
      <w:bookmarkEnd w:id="452"/>
    </w:p>
    <w:p w:rsidR="008474B6" w:rsidRDefault="008474B6">
      <w:r>
        <w:t>WONDER Library can be used in reTHINK in different ways that are detailed in the following sections.</w:t>
      </w:r>
    </w:p>
    <w:p w:rsidR="008474B6" w:rsidRDefault="008474B6">
      <w:pPr>
        <w:pStyle w:val="Heading4"/>
      </w:pPr>
      <w:bookmarkStart w:id="453" w:name="runtime-messaging-api"/>
      <w:bookmarkEnd w:id="453"/>
      <w:r>
        <w:t>Runtime Messaging API</w:t>
      </w:r>
    </w:p>
    <w:p w:rsidR="008474B6" w:rsidRDefault="008474B6">
      <w:r>
        <w:t>The MessagingStub API is a good starting point to design the Javascript API to support Hyperty Message communication which is comprised by the following functions:</w:t>
      </w:r>
    </w:p>
    <w:p w:rsidR="008474B6" w:rsidRDefault="008474B6">
      <w:pPr>
        <w:pStyle w:val="SourceCode"/>
      </w:pPr>
      <w:r>
        <w:t>connect(ownRtcIdentity, credentials, callbackFunction) {</w:t>
      </w:r>
      <w:r>
        <w:br/>
        <w:t>// connects to Msg Server</w:t>
      </w:r>
      <w:r>
        <w:br/>
        <w:t>};</w:t>
      </w:r>
      <w:r>
        <w:br/>
      </w:r>
      <w:r>
        <w:br/>
        <w:t>addListener(StubEvtHandler, URI, contextId){</w:t>
      </w:r>
      <w:r>
        <w:br/>
        <w:t>//Adds a listener for a certain context.</w:t>
      </w:r>
      <w:r>
        <w:br/>
        <w:t>};</w:t>
      </w:r>
      <w:r>
        <w:br/>
      </w:r>
      <w:r>
        <w:br/>
        <w:t>removeListener(StubEvtHandler, URI, contextId){</w:t>
      </w:r>
      <w:r>
        <w:br/>
        <w:t>//Removes a listener from a certain context.</w:t>
      </w:r>
      <w:r>
        <w:br/>
        <w:t>};</w:t>
      </w:r>
      <w:r>
        <w:br/>
      </w:r>
      <w:r>
        <w:br/>
        <w:t>getListeners(){</w:t>
      </w:r>
      <w:r>
        <w:br/>
        <w:t>//Gets the list of listeners.</w:t>
      </w:r>
      <w:r>
        <w:br/>
        <w:t>};</w:t>
      </w:r>
      <w:r>
        <w:br/>
      </w:r>
      <w:r>
        <w:br/>
      </w:r>
      <w:r>
        <w:lastRenderedPageBreak/>
        <w:t>sendMessage = function(message) {</w:t>
      </w:r>
      <w:r>
        <w:br/>
        <w:t xml:space="preserve">    // send Message</w:t>
      </w:r>
      <w:r>
        <w:br/>
        <w:t>};</w:t>
      </w:r>
      <w:r>
        <w:br/>
      </w:r>
      <w:r>
        <w:br/>
        <w:t>disconnect = function() {</w:t>
      </w:r>
      <w:r>
        <w:br/>
        <w:t xml:space="preserve">    // disconnects from server</w:t>
      </w:r>
      <w:r>
        <w:br/>
        <w:t>};</w:t>
      </w:r>
    </w:p>
    <w:p w:rsidR="008474B6" w:rsidRDefault="008474B6">
      <w:r>
        <w:t xml:space="preserve">Check WONDER MessagingStub API documentation </w:t>
      </w:r>
      <w:proofErr w:type="gramStart"/>
      <w:r>
        <w:t xml:space="preserve">in </w:t>
      </w:r>
      <w:proofErr w:type="gramEnd"/>
      <w:r>
        <w:fldChar w:fldCharType="begin"/>
      </w:r>
      <w:r>
        <w:instrText>HYPERLINK "https://raw.githack.com/hypercomm/wonder/master/docs/api/symbols/MessagingStub.html" \h</w:instrText>
      </w:r>
      <w:r>
        <w:fldChar w:fldCharType="separate"/>
      </w:r>
      <w:r>
        <w:t>37</w:t>
      </w:r>
      <w:r>
        <w:fldChar w:fldCharType="end"/>
      </w:r>
      <w:r>
        <w:t>.</w:t>
      </w:r>
    </w:p>
    <w:p w:rsidR="008474B6" w:rsidRDefault="008474B6">
      <w:pPr>
        <w:pStyle w:val="Heading4"/>
      </w:pPr>
      <w:bookmarkStart w:id="454" w:name="messages-format"/>
      <w:bookmarkEnd w:id="454"/>
      <w:r>
        <w:t>Messages Format</w:t>
      </w:r>
    </w:p>
    <w:p w:rsidR="008474B6" w:rsidRDefault="008474B6">
      <w:r>
        <w:t>The WONDER Message class provides good input for the design of Hyperty Messages. Wonder Message is a JSON structure and it is comprised by a Header and a Body. The following Message Header attributes are defined:</w:t>
      </w:r>
    </w:p>
    <w:p w:rsidR="008474B6" w:rsidRDefault="008474B6">
      <w:pPr>
        <w:pStyle w:val="SourceCode"/>
      </w:pPr>
      <w:proofErr w:type="gramStart"/>
      <w:r>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8474B6" w:rsidRDefault="008474B6">
      <w:r>
        <w:t>The following Message Types are defined:</w:t>
      </w:r>
    </w:p>
    <w:p w:rsidR="008474B6" w:rsidRDefault="008474B6" w:rsidP="00F9383D">
      <w:pPr>
        <w:numPr>
          <w:ilvl w:val="0"/>
          <w:numId w:val="20"/>
        </w:numPr>
      </w:pPr>
      <w:r>
        <w:t>INVITATION - Message to invite a peer to a conversation.</w:t>
      </w:r>
    </w:p>
    <w:p w:rsidR="008474B6" w:rsidRDefault="008474B6" w:rsidP="00F9383D">
      <w:pPr>
        <w:numPr>
          <w:ilvl w:val="0"/>
          <w:numId w:val="20"/>
        </w:numPr>
      </w:pPr>
      <w:r>
        <w:t>ACCEPTED - Answer for conversation accepted or Context subscription accepted</w:t>
      </w:r>
    </w:p>
    <w:p w:rsidR="008474B6" w:rsidRDefault="008474B6" w:rsidP="00F9383D">
      <w:pPr>
        <w:numPr>
          <w:ilvl w:val="0"/>
          <w:numId w:val="20"/>
        </w:numPr>
      </w:pPr>
      <w:r>
        <w:t>CONNECTIVITY_CANDIDATE - Message contains ICE connectivity candidate</w:t>
      </w:r>
    </w:p>
    <w:p w:rsidR="008474B6" w:rsidRDefault="008474B6" w:rsidP="00F9383D">
      <w:pPr>
        <w:numPr>
          <w:ilvl w:val="0"/>
          <w:numId w:val="20"/>
        </w:numPr>
      </w:pPr>
      <w:r>
        <w:t>NOT_ACCEPTED - Answer for conversation not accepted or Context subscription not accepted</w:t>
      </w:r>
    </w:p>
    <w:p w:rsidR="008474B6" w:rsidRDefault="008474B6" w:rsidP="00F9383D">
      <w:pPr>
        <w:numPr>
          <w:ilvl w:val="0"/>
          <w:numId w:val="20"/>
        </w:numPr>
      </w:pPr>
      <w:r>
        <w:t>BYE - Message to finish the communication with a peer</w:t>
      </w:r>
    </w:p>
    <w:p w:rsidR="008474B6" w:rsidRDefault="008474B6" w:rsidP="00F9383D">
      <w:pPr>
        <w:numPr>
          <w:ilvl w:val="0"/>
          <w:numId w:val="20"/>
        </w:numPr>
      </w:pPr>
      <w:r>
        <w:t>UPDATE - Message to Update conversation by adding or removing a Resource</w:t>
      </w:r>
    </w:p>
    <w:p w:rsidR="008474B6" w:rsidRDefault="008474B6" w:rsidP="00F9383D">
      <w:pPr>
        <w:numPr>
          <w:ilvl w:val="0"/>
          <w:numId w:val="20"/>
        </w:numPr>
      </w:pPr>
      <w:r>
        <w:t>UPDATED - Answer to Message UPDATE</w:t>
      </w:r>
    </w:p>
    <w:p w:rsidR="008474B6" w:rsidRDefault="008474B6" w:rsidP="00F9383D">
      <w:pPr>
        <w:numPr>
          <w:ilvl w:val="0"/>
          <w:numId w:val="20"/>
        </w:numPr>
      </w:pPr>
      <w:r>
        <w:t>CONTEXT - Message used to publish the context and status of an Identity.</w:t>
      </w:r>
    </w:p>
    <w:p w:rsidR="008474B6" w:rsidRDefault="008474B6" w:rsidP="00F9383D">
      <w:pPr>
        <w:numPr>
          <w:ilvl w:val="0"/>
          <w:numId w:val="20"/>
        </w:numPr>
      </w:pPr>
      <w:r>
        <w:t>SUBSCRIBE - Message to request to receive CONTEXT notifications from a certain Identity</w:t>
      </w:r>
    </w:p>
    <w:p w:rsidR="008474B6" w:rsidRDefault="008474B6" w:rsidP="00F9383D">
      <w:pPr>
        <w:numPr>
          <w:ilvl w:val="0"/>
          <w:numId w:val="20"/>
        </w:numPr>
      </w:pPr>
      <w:r>
        <w:t>MESSAGE - Mainly used to support Pager Mode Chat. But it can be used for other use cases instead of Data Channel eg small files.</w:t>
      </w:r>
    </w:p>
    <w:p w:rsidR="008474B6" w:rsidRDefault="008474B6" w:rsidP="00F9383D">
      <w:pPr>
        <w:numPr>
          <w:ilvl w:val="0"/>
          <w:numId w:val="20"/>
        </w:numPr>
      </w:pPr>
      <w:r>
        <w:t>CRUD_OPERATION - Messages to handle data persistence in a resource tree</w:t>
      </w:r>
    </w:p>
    <w:p w:rsidR="008474B6" w:rsidRDefault="008474B6">
      <w:r>
        <w:t xml:space="preserve">The Message body will depend on the Message Type. Detailed description of WONDER Messages are </w:t>
      </w:r>
      <w:proofErr w:type="gramStart"/>
      <w:r>
        <w:t xml:space="preserve">provided </w:t>
      </w:r>
      <w:proofErr w:type="gramEnd"/>
      <w:r>
        <w:fldChar w:fldCharType="begin"/>
      </w:r>
      <w:r>
        <w:instrText>HYPERLINK "wonder-messages.md" \h</w:instrText>
      </w:r>
      <w:r>
        <w:fldChar w:fldCharType="separate"/>
      </w:r>
      <w:r>
        <w:t>here</w:t>
      </w:r>
      <w:r>
        <w:fldChar w:fldCharType="end"/>
      </w:r>
      <w:r>
        <w:t>.</w:t>
      </w:r>
    </w:p>
    <w:p w:rsidR="008474B6" w:rsidRDefault="008474B6">
      <w:pPr>
        <w:pStyle w:val="Heading4"/>
      </w:pPr>
      <w:bookmarkStart w:id="455" w:name="runtime-identity-api"/>
      <w:bookmarkEnd w:id="455"/>
      <w:r>
        <w:t>Runtime Identity API</w:t>
      </w:r>
    </w:p>
    <w:p w:rsidR="008474B6" w:rsidRDefault="008474B6">
      <w:r>
        <w:t>The Identity and IDP classes could also provide good input for the support of Identity Management functionalities by reTHINK Runtime.</w:t>
      </w:r>
    </w:p>
    <w:p w:rsidR="008474B6" w:rsidRDefault="008474B6">
      <w:r>
        <w:t>The WONDER IDP is a singleton object which handles WONDER Identities creation and retrieval from IDP Servers. IDP is agnostic of the protocol used by IDP Server. IDP main function is:</w:t>
      </w:r>
    </w:p>
    <w:p w:rsidR="008474B6" w:rsidRDefault="008474B6">
      <w:pPr>
        <w:pStyle w:val="SourceCode"/>
      </w:pPr>
      <w:r>
        <w:t>/*</w:t>
      </w:r>
      <w:proofErr w:type="gramStart"/>
      <w:r>
        <w:t>This</w:t>
      </w:r>
      <w:proofErr w:type="gramEnd"/>
      <w:r>
        <w:t xml:space="preserve">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r>
      <w:r>
        <w:br/>
      </w:r>
      <w:proofErr w:type="gramStart"/>
      <w:r>
        <w:t>createIdentities(</w:t>
      </w:r>
      <w:proofErr w:type="gramEnd"/>
      <w:r>
        <w:t>rtcIdentities, onSuccessCallback, onErrorCallback)</w:t>
      </w:r>
    </w:p>
    <w:p w:rsidR="008474B6" w:rsidRDefault="008474B6">
      <w:r>
        <w:lastRenderedPageBreak/>
        <w:t>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sidR="008474B6" w:rsidRDefault="008474B6">
      <w:r>
        <w:t>Identity is comprised by the following attributes:</w:t>
      </w:r>
    </w:p>
    <w:p w:rsidR="008474B6" w:rsidRDefault="008474B6">
      <w:pPr>
        <w:pStyle w:val="SourceCode"/>
      </w:pPr>
      <w:proofErr w:type="gramStart"/>
      <w:r>
        <w:t>context</w:t>
      </w:r>
      <w:proofErr w:type="gramEnd"/>
      <w:r>
        <w:t>; // including Identity presence status;</w:t>
      </w:r>
      <w:r>
        <w:br/>
        <w:t>sessionId // identification of the session established with the domain through the Messaging Server.</w:t>
      </w:r>
      <w:r>
        <w:br/>
      </w:r>
      <w:proofErr w:type="gramStart"/>
      <w:r>
        <w:t>username</w:t>
      </w:r>
      <w:proofErr w:type="gramEnd"/>
      <w:r>
        <w:t>;</w:t>
      </w:r>
      <w:r>
        <w:br/>
        <w:t>messagingStubLibUrl; // the service URL from where Identity domain messagingStub can be downloaded</w:t>
      </w:r>
      <w:r>
        <w:br/>
        <w:t>notificationAddress; // to support notifications when the user is not connected</w:t>
      </w:r>
      <w:r>
        <w:br/>
        <w:t>credentials; // to be used to connect to the domain</w:t>
      </w:r>
      <w:r>
        <w:br/>
        <w:t>avatar; //</w:t>
      </w:r>
    </w:p>
    <w:p w:rsidR="008474B6" w:rsidRDefault="008474B6">
      <w:r>
        <w:t xml:space="preserve">Some of these attributes that are more sensitive in terms of security should be handled by the Runtime itself (e.g. credentials / tokens, sessionId, username, messagingStubLibUrl) while the others could be handled by </w:t>
      </w:r>
      <w:proofErr w:type="gramStart"/>
      <w:r>
        <w:t>an</w:t>
      </w:r>
      <w:proofErr w:type="gramEnd"/>
      <w:r>
        <w:t xml:space="preserve"> Hyperty representing the Identity eg avatar, context.</w:t>
      </w:r>
    </w:p>
    <w:p w:rsidR="008474B6" w:rsidRDefault="008474B6">
      <w:r>
        <w:t>The main WONDER Identity functions are:</w:t>
      </w:r>
    </w:p>
    <w:p w:rsidR="008474B6" w:rsidRDefault="008474B6">
      <w:pPr>
        <w:pStyle w:val="SourceCode"/>
      </w:pPr>
      <w:r>
        <w:t>/**</w:t>
      </w:r>
      <w:r>
        <w:br/>
        <w:t xml:space="preserve"> * </w:t>
      </w:r>
      <w:proofErr w:type="gramStart"/>
      <w:r>
        <w:t>This</w:t>
      </w:r>
      <w:proofErr w:type="gramEnd"/>
      <w:r>
        <w:t xml:space="preserve"> method downloads a messaging stub and keeps a reference to it in a local</w:t>
      </w:r>
      <w:r>
        <w:br/>
        <w:t xml:space="preserve"> * attribute, if not already done before. That means the download will only be performed once.</w:t>
      </w:r>
      <w:r>
        <w:br/>
        <w:t xml:space="preserve"> * After download it invokes the given callback with a reference to the downloaded MessagingStub.</w:t>
      </w:r>
      <w:r>
        <w:br/>
        <w:t xml:space="preserve"> * </w:t>
      </w:r>
      <w:r>
        <w:br/>
        <w:t xml:space="preserve"> * @param callback {</w:t>
      </w:r>
      <w:proofErr w:type="gramStart"/>
      <w:r>
        <w:t>callback(</w:t>
      </w:r>
      <w:proofErr w:type="gramEnd"/>
      <w:r>
        <w:t>MessagingStub)} callback that is invoked with messagingStub as param; if download failed then the stub param is empty</w:t>
      </w:r>
      <w:r>
        <w:br/>
        <w:t xml:space="preserve"> */</w:t>
      </w:r>
      <w:r>
        <w:br/>
        <w:t>Identity.prototype.resolve = function( callback ) {</w:t>
      </w:r>
      <w:r>
        <w:br/>
        <w:t>};</w:t>
      </w:r>
      <w:r>
        <w:br/>
      </w:r>
      <w:r>
        <w:br/>
        <w:t xml:space="preserve">/** </w:t>
      </w:r>
      <w:r>
        <w:br/>
        <w:t xml:space="preserve"> * This method subscribes to add a listener to receive status information (CONTEXT message type) from the user associated to this Identity. </w:t>
      </w:r>
      <w:r>
        <w:br/>
        <w:t xml:space="preserve"> * The Signalling on the fly concept is also used to ensure cross domain Presence management interoperability</w:t>
      </w:r>
      <w:r>
        <w:br/>
        <w:t xml:space="preserve"> * by calling the Identiy.resolve() function</w:t>
      </w:r>
      <w:r>
        <w:br/>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r>
      <w:r>
        <w:br/>
        <w:t>Identity.prototype.subscribe = function(subscriber) {</w:t>
      </w:r>
      <w:r>
        <w:br/>
        <w:t>};</w:t>
      </w:r>
      <w:r>
        <w:br/>
      </w:r>
      <w:r>
        <w:br/>
        <w:t xml:space="preserve">/** </w:t>
      </w:r>
      <w:r>
        <w:br/>
        <w:t xml:space="preserve"> * </w:t>
      </w:r>
      <w:r>
        <w:br/>
        <w:t xml:space="preserve"> * This method removes a listener previously added with "subscribe()"  function to receive status information </w:t>
      </w:r>
      <w:r>
        <w:br/>
        <w:t xml:space="preserve"> * (CONTEXT message type) from the user associated to this Identity</w:t>
      </w:r>
      <w:r>
        <w:br/>
      </w:r>
      <w:r>
        <w:lastRenderedPageBreak/>
        <w:t xml:space="preserve"> * @param subscriber :</w:t>
      </w:r>
      <w:r>
        <w:br/>
        <w:t xml:space="preserve"> *            Identity ... The identity of the subscriber</w:t>
      </w:r>
      <w:r>
        <w:br/>
        <w:t xml:space="preserve"> * @param type :</w:t>
      </w:r>
      <w:r>
        <w:br/>
        <w:t xml:space="preserve"> *            SubscriptionType ... The subscription type</w:t>
      </w:r>
      <w:r>
        <w:br/>
        <w:t xml:space="preserve"> *</w:t>
      </w:r>
      <w:r>
        <w:br/>
        <w:t xml:space="preserve"> */</w:t>
      </w:r>
      <w:r>
        <w:br/>
        <w:t>Identity.prototype.unsubscribe = function(subscriber, type) {</w:t>
      </w:r>
      <w:r>
        <w:br/>
        <w:t>};</w:t>
      </w:r>
      <w:r>
        <w:br/>
      </w:r>
      <w:r>
        <w:br/>
        <w:t>/**</w:t>
      </w:r>
      <w:r>
        <w:br/>
        <w:t xml:space="preserve"> * To set Identity context and to publish it by sending a CONTEXT message to address "rtcIdentity.context"</w:t>
      </w:r>
      <w:r>
        <w:br/>
        <w:t xml:space="preserve"> * </w:t>
      </w:r>
      <w:r>
        <w:br/>
        <w:t xml:space="preserve"> * @param context :</w:t>
      </w:r>
      <w:r>
        <w:br/>
        <w:t xml:space="preserve"> *            String ... The context to set</w:t>
      </w:r>
      <w:r>
        <w:br/>
        <w:t xml:space="preserve"> * </w:t>
      </w:r>
      <w:r>
        <w:br/>
        <w:t xml:space="preserve"> */</w:t>
      </w:r>
      <w:r>
        <w:br/>
        <w:t xml:space="preserve"> </w:t>
      </w:r>
      <w:r>
        <w:br/>
        <w:t>Identity.prototype.setContext = function(context) {</w:t>
      </w:r>
      <w:r>
        <w:br/>
        <w:t>};</w:t>
      </w:r>
      <w:r>
        <w:br/>
      </w:r>
      <w:r>
        <w:br/>
        <w:t>/**</w:t>
      </w:r>
      <w:r>
        <w:br/>
        <w:t xml:space="preserve"> * getContext</w:t>
      </w:r>
      <w:r>
        <w:br/>
        <w:t xml:space="preserve"> * </w:t>
      </w:r>
      <w:r>
        <w:br/>
        <w:t xml:space="preserve"> * @returns ContextData ... gets the context attribute for this Identity</w:t>
      </w:r>
      <w:r>
        <w:br/>
        <w:t xml:space="preserve"> * </w:t>
      </w:r>
      <w:r>
        <w:br/>
        <w:t xml:space="preserve"> */</w:t>
      </w:r>
      <w:r>
        <w:br/>
        <w:t>Identity.prototype.getContext = function() {</w:t>
      </w:r>
      <w:r>
        <w:br/>
        <w:t>};</w:t>
      </w:r>
      <w:r>
        <w:br/>
      </w:r>
      <w:r>
        <w:br/>
        <w:t>/*Handler to receive incoming messages eg context update*/</w:t>
      </w:r>
      <w:r>
        <w:br/>
      </w:r>
      <w:r>
        <w:br/>
        <w:t>Identity.prototype.onMessage = function(message){</w:t>
      </w:r>
      <w:r>
        <w:br/>
        <w:t>}</w:t>
      </w:r>
      <w:r>
        <w:br/>
      </w:r>
      <w:r>
        <w:br/>
        <w:t>/**</w:t>
      </w:r>
      <w:r>
        <w:br/>
        <w:t xml:space="preserve"> * addListener function usually implemented by the App</w:t>
      </w:r>
      <w:r>
        <w:br/>
        <w:t xml:space="preserve"> * @param.. </w:t>
      </w:r>
      <w:proofErr w:type="gramStart"/>
      <w:r>
        <w:t>listener</w:t>
      </w:r>
      <w:proofErr w:type="gramEnd"/>
      <w:r>
        <w:br/>
        <w:t xml:space="preserve"> */</w:t>
      </w:r>
      <w:r>
        <w:br/>
      </w:r>
      <w:r>
        <w:br/>
        <w:t>Identity.prototype.addListener = function( listener, rtcIdentity ){</w:t>
      </w:r>
      <w:r>
        <w:br/>
        <w:t>}</w:t>
      </w:r>
      <w:r>
        <w:br/>
      </w:r>
      <w:r>
        <w:br/>
        <w:t>/**</w:t>
      </w:r>
      <w:r>
        <w:br/>
        <w:t xml:space="preserve"> * removeListener function</w:t>
      </w:r>
      <w:r>
        <w:br/>
        <w:t xml:space="preserve"> * @param.. </w:t>
      </w:r>
      <w:proofErr w:type="gramStart"/>
      <w:r>
        <w:t>listener</w:t>
      </w:r>
      <w:proofErr w:type="gramEnd"/>
      <w:r>
        <w:br/>
        <w:t xml:space="preserve"> */</w:t>
      </w:r>
      <w:r>
        <w:br/>
      </w:r>
      <w:r>
        <w:br/>
        <w:t>Identity.prototype.removeListener = function( listener, rtcIdentity ){</w:t>
      </w:r>
      <w:r>
        <w:br/>
        <w:t>}</w:t>
      </w:r>
    </w:p>
    <w:p w:rsidR="008474B6" w:rsidRDefault="008474B6">
      <w:r>
        <w:lastRenderedPageBreak/>
        <w:t>The "</w:t>
      </w:r>
      <w:proofErr w:type="gramStart"/>
      <w:r>
        <w:t>resolve(</w:t>
      </w:r>
      <w:proofErr w:type="gramEnd"/>
      <w:r>
        <w:t xml:space="preserve">..)" function should be handled by the Runtime itself but all the others could be implemented by an Hyperty representing the Identity. </w:t>
      </w:r>
      <w:proofErr w:type="gramStart"/>
      <w:r>
        <w:t>For further discussion.</w:t>
      </w:r>
      <w:proofErr w:type="gramEnd"/>
    </w:p>
    <w:p w:rsidR="008474B6" w:rsidRDefault="008474B6">
      <w:pPr>
        <w:pStyle w:val="Heading4"/>
      </w:pPr>
      <w:bookmarkStart w:id="456" w:name="javascript-framework"/>
      <w:bookmarkEnd w:id="456"/>
      <w:r>
        <w:t>Javascript Framework</w:t>
      </w:r>
    </w:p>
    <w:p w:rsidR="008474B6" w:rsidRDefault="008474B6">
      <w:r>
        <w:t>WONDER library can provide some input for the design and implementation of reTHINK Javascript framework that should facilitate the development of Hyperties, namely: * Conversation * Participant * Resource * Identity * MessageFactory</w:t>
      </w:r>
    </w:p>
    <w:p w:rsidR="008474B6" w:rsidRDefault="008474B6">
      <w:pPr>
        <w:pStyle w:val="Heading4"/>
      </w:pPr>
      <w:bookmarkStart w:id="457" w:name="javascript-shim-layer-for-non-compliant-"/>
      <w:bookmarkEnd w:id="457"/>
      <w:r>
        <w:t>Javascript Shim Layer for non-compliant reTHINK Runtime</w:t>
      </w:r>
    </w:p>
    <w:p w:rsidR="008474B6" w:rsidRDefault="008474B6">
      <w:r>
        <w:t>WONDER library can provide some input for the design and implementation of reTHINK Javascript Shim Layer to be used in non-compliant reTHINK Runtime, namely:</w:t>
      </w:r>
    </w:p>
    <w:p w:rsidR="008474B6" w:rsidRDefault="008474B6" w:rsidP="00F9383D">
      <w:pPr>
        <w:numPr>
          <w:ilvl w:val="0"/>
          <w:numId w:val="20"/>
        </w:numPr>
      </w:pPr>
      <w:r>
        <w:t>MessagingStub</w:t>
      </w:r>
    </w:p>
    <w:p w:rsidR="008474B6" w:rsidRDefault="008474B6" w:rsidP="00F9383D">
      <w:pPr>
        <w:numPr>
          <w:ilvl w:val="0"/>
          <w:numId w:val="20"/>
        </w:numPr>
      </w:pPr>
      <w:r>
        <w:t>Idp</w:t>
      </w:r>
    </w:p>
    <w:p w:rsidR="008474B6" w:rsidRDefault="008474B6" w:rsidP="00F9383D">
      <w:pPr>
        <w:numPr>
          <w:ilvl w:val="0"/>
          <w:numId w:val="20"/>
        </w:numPr>
      </w:pPr>
      <w:r>
        <w:t>Identity</w:t>
      </w:r>
    </w:p>
    <w:p w:rsidR="008474B6" w:rsidRDefault="008474B6" w:rsidP="00F9383D">
      <w:pPr>
        <w:numPr>
          <w:ilvl w:val="0"/>
          <w:numId w:val="20"/>
        </w:numPr>
      </w:pPr>
      <w:r>
        <w:t>DataBroker</w:t>
      </w:r>
    </w:p>
    <w:p w:rsidR="008474B6" w:rsidRDefault="008474B6" w:rsidP="00F9383D">
      <w:pPr>
        <w:numPr>
          <w:ilvl w:val="0"/>
          <w:numId w:val="20"/>
        </w:numPr>
      </w:pPr>
      <w:r>
        <w:t>DataCodec</w:t>
      </w:r>
    </w:p>
    <w:p w:rsidR="008474B6" w:rsidRDefault="008474B6">
      <w:pPr>
        <w:pStyle w:val="Heading2"/>
      </w:pPr>
      <w:bookmarkStart w:id="458" w:name="m2m-projects"/>
      <w:bookmarkStart w:id="459" w:name="_Toc430281500"/>
      <w:bookmarkEnd w:id="458"/>
      <w:r>
        <w:t>M2M Projects</w:t>
      </w:r>
      <w:bookmarkEnd w:id="459"/>
    </w:p>
    <w:p w:rsidR="008474B6" w:rsidRDefault="008474B6">
      <w:r>
        <w:t>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rsidR="008474B6" w:rsidRDefault="008474B6" w:rsidP="00F9383D">
      <w:pPr>
        <w:numPr>
          <w:ilvl w:val="0"/>
          <w:numId w:val="22"/>
        </w:numPr>
      </w:pPr>
      <w:r>
        <w:t>CoAP/Well-known CoRE,</w:t>
      </w:r>
    </w:p>
    <w:p w:rsidR="008474B6" w:rsidRDefault="008474B6" w:rsidP="00F9383D">
      <w:pPr>
        <w:numPr>
          <w:ilvl w:val="0"/>
          <w:numId w:val="22"/>
        </w:numPr>
      </w:pPr>
      <w:r>
        <w:t>ETSI and oneM2M, and</w:t>
      </w:r>
    </w:p>
    <w:p w:rsidR="008474B6" w:rsidRDefault="008474B6" w:rsidP="00F9383D">
      <w:pPr>
        <w:numPr>
          <w:ilvl w:val="0"/>
          <w:numId w:val="22"/>
        </w:numPr>
      </w:pPr>
      <w:r>
        <w:t>OMA Device Management</w:t>
      </w:r>
    </w:p>
    <w:p w:rsidR="008474B6" w:rsidRDefault="008474B6">
      <w:pPr>
        <w:pStyle w:val="Heading3"/>
      </w:pPr>
      <w:bookmarkStart w:id="460" w:name="coap-well-known-core-projects"/>
      <w:bookmarkStart w:id="461" w:name="_Toc430281501"/>
      <w:bookmarkEnd w:id="460"/>
      <w:r>
        <w:t>CoAP/ Well-known CoRE Projects</w:t>
      </w:r>
      <w:bookmarkEnd w:id="461"/>
    </w:p>
    <w:p w:rsidR="008474B6" w:rsidRDefault="008474B6">
      <w:r>
        <w:t>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rsidR="008474B6" w:rsidRDefault="008474B6">
      <w:pPr>
        <w:pStyle w:val="Heading4"/>
      </w:pPr>
      <w:bookmarkStart w:id="462" w:name="libcoap-project"/>
      <w:bookmarkEnd w:id="462"/>
      <w:r>
        <w:t>LibCoap Project</w:t>
      </w:r>
    </w:p>
    <w:p w:rsidR="008474B6" w:rsidRDefault="008474B6">
      <w:pPr>
        <w:pStyle w:val="Heading5"/>
      </w:pPr>
      <w:bookmarkStart w:id="463" w:name="overview-2"/>
      <w:bookmarkEnd w:id="463"/>
      <w:r>
        <w:t>Overview</w:t>
      </w:r>
    </w:p>
    <w:p w:rsidR="008474B6" w:rsidRDefault="008474B6">
      <w:r>
        <w:t>The implementation includes features for receiving and sending CoAP requests. It also supports the [CoRE-link format RFC 6690] (https://tools.ietf.org/html/rfc6690) to organize the CoAP resources as a well-known CORE. It has support for Linux but also Contiki Operating Systems.</w:t>
      </w:r>
    </w:p>
    <w:p w:rsidR="008474B6" w:rsidRDefault="008474B6">
      <w:r>
        <w:t>The implementation is using C as programming language.</w:t>
      </w:r>
    </w:p>
    <w:p w:rsidR="008474B6" w:rsidRDefault="008474B6">
      <w:r>
        <w:t>Link: https://gitlab.informatik.uni-bremen.de/bergmann/libcoap/tree/master</w:t>
      </w:r>
    </w:p>
    <w:p w:rsidR="008474B6" w:rsidRDefault="008474B6">
      <w:r>
        <w:t>The library is published as open-source software without any warranty of any kind. Use is permitted under the terms of the GNU General Public License (GPL), Version 2 or higher, OR the revised BSD license.</w:t>
      </w:r>
    </w:p>
    <w:p w:rsidR="008474B6" w:rsidRDefault="008474B6">
      <w:pPr>
        <w:pStyle w:val="Heading5"/>
      </w:pPr>
      <w:bookmarkStart w:id="464" w:name="how-to-use"/>
      <w:bookmarkEnd w:id="464"/>
      <w:r>
        <w:lastRenderedPageBreak/>
        <w:t>How to use</w:t>
      </w:r>
    </w:p>
    <w:p w:rsidR="008474B6" w:rsidRDefault="008474B6">
      <w:r>
        <w:t>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rsidR="008474B6" w:rsidRDefault="008474B6">
      <w:pPr>
        <w:pStyle w:val="Heading4"/>
      </w:pPr>
      <w:bookmarkStart w:id="465" w:name="copper-cu-coap-user-agent-project"/>
      <w:bookmarkEnd w:id="465"/>
      <w:r>
        <w:t>Copper (Cu) CoAP user-agent Project</w:t>
      </w:r>
    </w:p>
    <w:p w:rsidR="008474B6" w:rsidRDefault="008474B6">
      <w:pPr>
        <w:pStyle w:val="Heading5"/>
      </w:pPr>
      <w:bookmarkStart w:id="466" w:name="overview-3"/>
      <w:bookmarkEnd w:id="466"/>
      <w:r>
        <w:t>Overview</w:t>
      </w:r>
    </w:p>
    <w:p w:rsidR="008474B6" w:rsidRDefault="008474B6">
      <w:r>
        <w:t>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sidR="008474B6" w:rsidRDefault="008474B6">
      <w:r>
        <w:t>The license is 3-Clause BSD with the text available at: http://opensource.org/licenses/BSD-3-Clause, and permits redistribution.</w:t>
      </w:r>
    </w:p>
    <w:p w:rsidR="008474B6" w:rsidRDefault="008474B6">
      <w:pPr>
        <w:pStyle w:val="Heading5"/>
      </w:pPr>
      <w:bookmarkStart w:id="467" w:name="how-to-use-1"/>
      <w:bookmarkEnd w:id="467"/>
      <w:r>
        <w:t>How to use</w:t>
      </w:r>
    </w:p>
    <w:p w:rsidR="008474B6" w:rsidRDefault="008474B6">
      <w:r>
        <w:t>The JavaScript code can be used directly in other JavaScript components.</w:t>
      </w:r>
    </w:p>
    <w:p w:rsidR="008474B6" w:rsidRDefault="008474B6">
      <w:pPr>
        <w:pStyle w:val="Heading4"/>
      </w:pPr>
      <w:bookmarkStart w:id="468" w:name="californium-project"/>
      <w:bookmarkEnd w:id="468"/>
      <w:r>
        <w:t>Californium Project</w:t>
      </w:r>
    </w:p>
    <w:p w:rsidR="008474B6" w:rsidRDefault="008474B6">
      <w:pPr>
        <w:pStyle w:val="Heading5"/>
      </w:pPr>
      <w:bookmarkStart w:id="469" w:name="overview-4"/>
      <w:bookmarkEnd w:id="469"/>
      <w:r>
        <w:t>Overview</w:t>
      </w:r>
    </w:p>
    <w:p w:rsidR="008474B6" w:rsidRDefault="008474B6">
      <w:r>
        <w:t>The project implements CoAP RFC 7152 with DTLS, a CoAP-HTTP translator. The implementation is using Java as programming language and is designed for IoT Cloud services with the focus on scalability and usability instead of resource-efficiency like for embedded devices.</w:t>
      </w:r>
    </w:p>
    <w:p w:rsidR="008474B6" w:rsidRDefault="008474B6">
      <w:r>
        <w:t xml:space="preserve">The project is available on github at: https://github.com/eclipse/californium </w:t>
      </w:r>
      <w:proofErr w:type="gramStart"/>
      <w:r>
        <w:t>The</w:t>
      </w:r>
      <w:proofErr w:type="gramEnd"/>
      <w:r>
        <w:t xml:space="preserve"> license is business-friendly and of type Eclipse Distribution License, available at http://www.eclipse.org/org/documents/edl-v10.html.</w:t>
      </w:r>
    </w:p>
    <w:p w:rsidR="008474B6" w:rsidRDefault="008474B6">
      <w:pPr>
        <w:pStyle w:val="Heading4"/>
      </w:pPr>
      <w:bookmarkStart w:id="470" w:name="how-to-use-2"/>
      <w:bookmarkEnd w:id="470"/>
      <w:r>
        <w:t>How to use</w:t>
      </w:r>
    </w:p>
    <w:p w:rsidR="008474B6" w:rsidRDefault="008474B6">
      <w:r>
        <w:t>It can be used as a CoAP server that supports all CRUD operations and Observe/Notification mechanism. For example for the Catalogue it would make sense to use it.</w:t>
      </w:r>
    </w:p>
    <w:p w:rsidR="008474B6" w:rsidRDefault="008474B6">
      <w:pPr>
        <w:pStyle w:val="Heading3"/>
      </w:pPr>
      <w:bookmarkStart w:id="471" w:name="etsi-and-onem2m-projects"/>
      <w:bookmarkStart w:id="472" w:name="_Toc430281502"/>
      <w:bookmarkEnd w:id="471"/>
      <w:r>
        <w:t>ETSI and oneM2M Projects</w:t>
      </w:r>
      <w:bookmarkEnd w:id="472"/>
    </w:p>
    <w:p w:rsidR="008474B6" w:rsidRDefault="008474B6">
      <w:pPr>
        <w:pStyle w:val="Heading4"/>
      </w:pPr>
      <w:bookmarkStart w:id="473" w:name="om2m-project"/>
      <w:bookmarkEnd w:id="473"/>
      <w:r>
        <w:t>OM2M Project</w:t>
      </w:r>
    </w:p>
    <w:p w:rsidR="008474B6" w:rsidRDefault="008474B6">
      <w:pPr>
        <w:pStyle w:val="Heading5"/>
      </w:pPr>
      <w:bookmarkStart w:id="474" w:name="overview-5"/>
      <w:bookmarkEnd w:id="474"/>
      <w:r>
        <w:t>Overview</w:t>
      </w:r>
    </w:p>
    <w:p w:rsidR="008474B6" w:rsidRDefault="008474B6">
      <w:r>
        <w:t>The project is developed under the Eclipse umbrella and is described at: http://www.eclipse.org/proposals/technology.om2m/ and available at: http://www.eclipse.org/om2m/</w:t>
      </w:r>
    </w:p>
    <w:p w:rsidR="008474B6" w:rsidRDefault="008474B6">
      <w:r>
        <w:t xml:space="preserve">The project is a Java implementation of the ETSI M2M standard in version 0.8.x, available at the moment. It aims to implement also oneM2M in version </w:t>
      </w:r>
      <w:proofErr w:type="gramStart"/>
      <w:r>
        <w:t>1.x.x,</w:t>
      </w:r>
      <w:proofErr w:type="gramEnd"/>
      <w:r>
        <w:t xml:space="preserve"> the compatibility with ETSI M2M will not be included.</w:t>
      </w:r>
    </w:p>
    <w:p w:rsidR="008474B6" w:rsidRDefault="008474B6">
      <w:r>
        <w:lastRenderedPageBreak/>
        <w:t xml:space="preserve">The current version has support for both CoAP and HTTP. For the OMA-DM support it uses SyncML files and can interoperate with </w:t>
      </w:r>
      <w:hyperlink r:id="rId140">
        <w:r>
          <w:t>Funambol</w:t>
        </w:r>
      </w:hyperlink>
      <w:r>
        <w:t xml:space="preserve"> as server </w:t>
      </w:r>
      <w:proofErr w:type="gramStart"/>
      <w:r>
        <w:t xml:space="preserve">and </w:t>
      </w:r>
      <w:proofErr w:type="gramEnd"/>
      <w:r>
        <w:fldChar w:fldCharType="begin"/>
      </w:r>
      <w:r>
        <w:instrText>HYPERLINK "http://www.eclipse.org/koneki/omadm-simulator/" \h</w:instrText>
      </w:r>
      <w:r>
        <w:fldChar w:fldCharType="separate"/>
      </w:r>
      <w:r>
        <w:t>Koneki</w:t>
      </w:r>
      <w:r>
        <w:fldChar w:fldCharType="end"/>
      </w:r>
      <w:r>
        <w:t>, the OMA-DM simulator for firmware update operation.</w:t>
      </w:r>
    </w:p>
    <w:p w:rsidR="008474B6" w:rsidRDefault="008474B6">
      <w:r>
        <w:t xml:space="preserve">The code is licensed using </w:t>
      </w:r>
      <w:hyperlink r:id="rId141">
        <w:r>
          <w:t>Eclipse Public License</w:t>
        </w:r>
      </w:hyperlink>
    </w:p>
    <w:p w:rsidR="008474B6" w:rsidRDefault="008474B6">
      <w:pPr>
        <w:pStyle w:val="Heading5"/>
      </w:pPr>
      <w:bookmarkStart w:id="475" w:name="how-to-use-3"/>
      <w:bookmarkEnd w:id="475"/>
      <w:r>
        <w:t>How to use</w:t>
      </w:r>
    </w:p>
    <w:p w:rsidR="008474B6" w:rsidRDefault="008474B6">
      <w:r>
        <w:t>The project could be used to store data coming from sensors or smart devices and expose it to applications.</w:t>
      </w:r>
    </w:p>
    <w:p w:rsidR="008474B6" w:rsidRDefault="008474B6">
      <w:pPr>
        <w:pStyle w:val="Heading3"/>
      </w:pPr>
      <w:bookmarkStart w:id="476" w:name="oma-device-management-projects"/>
      <w:bookmarkStart w:id="477" w:name="_Toc430281503"/>
      <w:bookmarkEnd w:id="476"/>
      <w:r>
        <w:t>OMA Device Management Projects</w:t>
      </w:r>
      <w:bookmarkEnd w:id="477"/>
    </w:p>
    <w:p w:rsidR="008474B6" w:rsidRDefault="008474B6">
      <w:r>
        <w:t>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sidR="008474B6" w:rsidRDefault="008474B6">
      <w:r>
        <w:t>Several projects have been analyzed in terms of features, flexibility and license in order to be able to choose the most suitable for the Rethink project.</w:t>
      </w:r>
    </w:p>
    <w:p w:rsidR="008474B6" w:rsidRDefault="008474B6">
      <w:pPr>
        <w:pStyle w:val="Heading4"/>
      </w:pPr>
      <w:bookmarkStart w:id="478" w:name="leshan-project"/>
      <w:bookmarkEnd w:id="478"/>
      <w:r>
        <w:t>Leshan Project</w:t>
      </w:r>
    </w:p>
    <w:p w:rsidR="008474B6" w:rsidRDefault="008474B6">
      <w:r>
        <w:t>The project is supported by Sierra Wireless and hosted by the Eclipse foundation.</w:t>
      </w:r>
    </w:p>
    <w:p w:rsidR="008474B6" w:rsidRDefault="008474B6">
      <w:pPr>
        <w:pStyle w:val="Heading5"/>
      </w:pPr>
      <w:bookmarkStart w:id="479" w:name="overview-6"/>
      <w:bookmarkEnd w:id="479"/>
      <w:r>
        <w:t>Overview</w:t>
      </w:r>
    </w:p>
    <w:p w:rsidR="008474B6" w:rsidRDefault="008474B6">
      <w:r>
        <w:t>The implementation supports all the interfaces: Bootstrap, Registration, Device Management and Service Enablement, Information Reporting.</w:t>
      </w:r>
    </w:p>
    <w:p w:rsidR="008474B6" w:rsidRDefault="008474B6">
      <w:r>
        <w:t>The project uses Java as programming language.</w:t>
      </w:r>
    </w:p>
    <w:p w:rsidR="008474B6" w:rsidRDefault="008474B6">
      <w:r>
        <w:t>The project is hosted on github at: https://github.com/eclipse/leshan</w:t>
      </w:r>
    </w:p>
    <w:p w:rsidR="008474B6" w:rsidRDefault="008474B6">
      <w:r>
        <w:t xml:space="preserve">This program and the accompanying materials are made available under the terms of the [Eclipse Public License v1.0] (http://www.eclipse.org/legal/epl-v10.html) and </w:t>
      </w:r>
      <w:hyperlink r:id="rId142">
        <w:r>
          <w:t>Eclipse Distribution License v1.0</w:t>
        </w:r>
      </w:hyperlink>
      <w:r>
        <w:t xml:space="preserve"> which accompany the distribution. The license is business-friendly. "Neither the name of the Eclipse Foundation, Inc. nor the names of its contributors may be used to endorse or promote products derived from this software without specific prior written permission."</w:t>
      </w:r>
    </w:p>
    <w:p w:rsidR="008474B6" w:rsidRDefault="008474B6">
      <w:pPr>
        <w:pStyle w:val="Heading5"/>
      </w:pPr>
      <w:bookmarkStart w:id="480" w:name="how-to-use-4"/>
      <w:bookmarkEnd w:id="480"/>
      <w:r>
        <w:t>How to use</w:t>
      </w:r>
    </w:p>
    <w:p w:rsidR="008474B6" w:rsidRDefault="008474B6">
      <w:r>
        <w:t>The project can be further extended with some new Management Objects, if necessary. The server is to be compiled and run according to a configuration file.</w:t>
      </w:r>
    </w:p>
    <w:p w:rsidR="008474B6" w:rsidRDefault="008474B6">
      <w:pPr>
        <w:pStyle w:val="Heading4"/>
      </w:pPr>
      <w:bookmarkStart w:id="481" w:name="oma-lwm2m-dev-kit-project"/>
      <w:bookmarkEnd w:id="481"/>
      <w:r>
        <w:t>OMA LWM2M Dev Kit Project</w:t>
      </w:r>
    </w:p>
    <w:p w:rsidR="008474B6" w:rsidRDefault="008474B6">
      <w:r>
        <w:t>The project can act as multiple virtual OMA LWM2M clients by connecting to a remote OMA LWM2M server.</w:t>
      </w:r>
    </w:p>
    <w:p w:rsidR="008474B6" w:rsidRDefault="008474B6">
      <w:pPr>
        <w:pStyle w:val="Heading5"/>
      </w:pPr>
      <w:bookmarkStart w:id="482" w:name="overview-7"/>
      <w:bookmarkEnd w:id="482"/>
      <w:r>
        <w:t>Overview</w:t>
      </w:r>
    </w:p>
    <w:p w:rsidR="008474B6" w:rsidRDefault="008474B6">
      <w:r>
        <w:t>The supported features include interfaces: Registration, Device Management and Service Enablement Interface, Information Reporting Interface.</w:t>
      </w:r>
    </w:p>
    <w:p w:rsidR="008474B6" w:rsidRDefault="008474B6">
      <w:r>
        <w:t>The programming language is Javascript.</w:t>
      </w:r>
    </w:p>
    <w:p w:rsidR="008474B6" w:rsidRDefault="008474B6">
      <w:r>
        <w:t>The homepage can be found on: https://github.com/OpenMobileAlliance/OMA-LWM2M-DevKit</w:t>
      </w:r>
    </w:p>
    <w:p w:rsidR="008474B6" w:rsidRDefault="008474B6">
      <w:r>
        <w:t xml:space="preserve">The license </w:t>
      </w:r>
      <w:proofErr w:type="gramStart"/>
      <w:r>
        <w:t xml:space="preserve">is </w:t>
      </w:r>
      <w:proofErr w:type="gramEnd"/>
      <w:r>
        <w:fldChar w:fldCharType="begin"/>
      </w:r>
      <w:r>
        <w:instrText>HYPERLINK "https://github.com/OpenMobileAlliance/OMA-LWM2M-DevKit/blob/master/LICENSE" \h</w:instrText>
      </w:r>
      <w:r>
        <w:fldChar w:fldCharType="separate"/>
      </w:r>
      <w:r>
        <w:t>BSD-like</w:t>
      </w:r>
      <w:r>
        <w:fldChar w:fldCharType="end"/>
      </w:r>
      <w:r>
        <w:t>, the name of the project has to be mentioned in the redistribution.</w:t>
      </w:r>
    </w:p>
    <w:p w:rsidR="008474B6" w:rsidRDefault="008474B6">
      <w:pPr>
        <w:pStyle w:val="Heading5"/>
      </w:pPr>
      <w:bookmarkStart w:id="483" w:name="how-to-use-5"/>
      <w:bookmarkEnd w:id="483"/>
      <w:r>
        <w:lastRenderedPageBreak/>
        <w:t>How to use</w:t>
      </w:r>
    </w:p>
    <w:p w:rsidR="008474B6" w:rsidRDefault="008474B6">
      <w:r>
        <w:t>The project provides a Web GUI as an addon for Firefox to get the user/developer familiarize. The core functionality can be included in any software package like a Javascript library and also, the Core Framework of the client side for the Rethink project.</w:t>
      </w:r>
    </w:p>
    <w:p w:rsidR="008474B6" w:rsidRDefault="008474B6">
      <w:pPr>
        <w:pStyle w:val="Heading3"/>
      </w:pPr>
      <w:bookmarkStart w:id="484" w:name="wonder-messages-format"/>
      <w:bookmarkStart w:id="485" w:name="_Toc430281504"/>
      <w:bookmarkEnd w:id="484"/>
      <w:r>
        <w:t>WONDER Messages Format</w:t>
      </w:r>
      <w:bookmarkEnd w:id="485"/>
    </w:p>
    <w:p w:rsidR="008474B6" w:rsidRDefault="008474B6">
      <w:r>
        <w:t>The WONDER Message class provides good input for the design of Hyperty Messages. Wonder Message is a JSON structure and it is comprised by a Header and a Body. The following Message Header attributes are defined:</w:t>
      </w:r>
    </w:p>
    <w:p w:rsidR="008474B6" w:rsidRDefault="008474B6">
      <w:pPr>
        <w:pStyle w:val="SourceCode"/>
      </w:pPr>
      <w:proofErr w:type="gramStart"/>
      <w:r>
        <w:t>type</w:t>
      </w:r>
      <w:proofErr w:type="gramEnd"/>
      <w:r>
        <w:t xml:space="preserve">            Type of the Message </w:t>
      </w:r>
      <w:r>
        <w:br/>
        <w:t>from            Sender of the message</w:t>
      </w:r>
      <w:r>
        <w:br/>
        <w:t>to              Recipients of the message</w:t>
      </w:r>
      <w:r>
        <w:br/>
        <w:t>context         identifies a certain context for the message eg the Id of the conversation</w:t>
      </w:r>
    </w:p>
    <w:p w:rsidR="008474B6" w:rsidRDefault="008474B6">
      <w:r>
        <w:t>The following Message Types are defined:</w:t>
      </w:r>
    </w:p>
    <w:p w:rsidR="008474B6" w:rsidRDefault="008474B6" w:rsidP="00F9383D">
      <w:pPr>
        <w:numPr>
          <w:ilvl w:val="0"/>
          <w:numId w:val="20"/>
        </w:numPr>
      </w:pPr>
      <w:r>
        <w:t>INVITATION - Message to invite a peer to a conversation.</w:t>
      </w:r>
    </w:p>
    <w:p w:rsidR="008474B6" w:rsidRDefault="008474B6" w:rsidP="00F9383D">
      <w:pPr>
        <w:numPr>
          <w:ilvl w:val="0"/>
          <w:numId w:val="20"/>
        </w:numPr>
      </w:pPr>
      <w:r>
        <w:t>ACCEPTED - Answer for conversation accepted or Context subscription accepted</w:t>
      </w:r>
    </w:p>
    <w:p w:rsidR="008474B6" w:rsidRDefault="008474B6" w:rsidP="00F9383D">
      <w:pPr>
        <w:numPr>
          <w:ilvl w:val="0"/>
          <w:numId w:val="20"/>
        </w:numPr>
      </w:pPr>
      <w:r>
        <w:t>CONNECTIVITY_CANDIDATE - Message contains ICE connectivity candidate</w:t>
      </w:r>
    </w:p>
    <w:p w:rsidR="008474B6" w:rsidRDefault="008474B6" w:rsidP="00F9383D">
      <w:pPr>
        <w:numPr>
          <w:ilvl w:val="0"/>
          <w:numId w:val="20"/>
        </w:numPr>
      </w:pPr>
      <w:r>
        <w:t>NOT_ACCEPTED - Answer for conversation not accepted or Context subscription not accepted</w:t>
      </w:r>
    </w:p>
    <w:p w:rsidR="008474B6" w:rsidRDefault="008474B6" w:rsidP="00F9383D">
      <w:pPr>
        <w:numPr>
          <w:ilvl w:val="0"/>
          <w:numId w:val="20"/>
        </w:numPr>
      </w:pPr>
      <w:r>
        <w:t>BYE - Message to finish the communication with a peer</w:t>
      </w:r>
    </w:p>
    <w:p w:rsidR="008474B6" w:rsidRDefault="008474B6" w:rsidP="00F9383D">
      <w:pPr>
        <w:numPr>
          <w:ilvl w:val="0"/>
          <w:numId w:val="20"/>
        </w:numPr>
      </w:pPr>
      <w:r>
        <w:t>UPDATE - Message to Update conversation by adding or removing a Resource</w:t>
      </w:r>
    </w:p>
    <w:p w:rsidR="008474B6" w:rsidRDefault="008474B6" w:rsidP="00F9383D">
      <w:pPr>
        <w:numPr>
          <w:ilvl w:val="0"/>
          <w:numId w:val="20"/>
        </w:numPr>
      </w:pPr>
      <w:r>
        <w:t>UPDATED - Answer to Message UPDATE</w:t>
      </w:r>
    </w:p>
    <w:p w:rsidR="008474B6" w:rsidRDefault="008474B6" w:rsidP="00F9383D">
      <w:pPr>
        <w:numPr>
          <w:ilvl w:val="0"/>
          <w:numId w:val="20"/>
        </w:numPr>
      </w:pPr>
      <w:r>
        <w:t>CONTEXT - Message used to publish the context and status of an Identity.</w:t>
      </w:r>
    </w:p>
    <w:p w:rsidR="008474B6" w:rsidRDefault="008474B6" w:rsidP="00F9383D">
      <w:pPr>
        <w:numPr>
          <w:ilvl w:val="0"/>
          <w:numId w:val="20"/>
        </w:numPr>
      </w:pPr>
      <w:r>
        <w:t>SUBSCRIBE - Message to request to receive CONTEXT notifications from a certain Identity</w:t>
      </w:r>
    </w:p>
    <w:p w:rsidR="008474B6" w:rsidRDefault="008474B6" w:rsidP="00F9383D">
      <w:pPr>
        <w:numPr>
          <w:ilvl w:val="0"/>
          <w:numId w:val="20"/>
        </w:numPr>
      </w:pPr>
      <w:r>
        <w:t>MESSAGE - Mainly used to support Pager Mode Chat. But it can be used for other use cases instead of Data Channel eg small files.</w:t>
      </w:r>
    </w:p>
    <w:p w:rsidR="008474B6" w:rsidRDefault="008474B6" w:rsidP="00F9383D">
      <w:pPr>
        <w:numPr>
          <w:ilvl w:val="0"/>
          <w:numId w:val="20"/>
        </w:numPr>
      </w:pPr>
      <w:r>
        <w:t>CRUD_OPERATION - Messages to handle data persistence in a resource tree</w:t>
      </w:r>
    </w:p>
    <w:p w:rsidR="008474B6" w:rsidRDefault="008474B6">
      <w:r>
        <w:t>The Message body will depend on the Message Type. Some of these messages and associated bodies are more detailed below.</w:t>
      </w:r>
    </w:p>
    <w:p w:rsidR="008474B6" w:rsidRDefault="008474B6">
      <w:pPr>
        <w:pStyle w:val="Heading5"/>
      </w:pPr>
      <w:bookmarkStart w:id="486" w:name="invitation-message-type"/>
      <w:bookmarkEnd w:id="486"/>
      <w:r>
        <w:t>Invitation Message Type</w:t>
      </w:r>
    </w:p>
    <w:p w:rsidR="008474B6" w:rsidRDefault="008474B6">
      <w:r>
        <w:t>Invitation for a new conversation to be hosted by the inviting identity ie to use Messaging Server of the inviting identity which is provided in the message body as well as the connection description of the inviting identity.</w:t>
      </w:r>
    </w:p>
    <w:p w:rsidR="008474B6" w:rsidRDefault="008474B6">
      <w:r>
        <w:rPr>
          <w:b/>
        </w:rPr>
        <w:t>Invitation Message Body</w:t>
      </w:r>
    </w:p>
    <w:p w:rsidR="008474B6" w:rsidRDefault="008474B6">
      <w:pPr>
        <w:pStyle w:val="SourceCode"/>
      </w:pPr>
      <w:r>
        <w:t xml:space="preserve">    </w:t>
      </w:r>
      <w:proofErr w:type="gramStart"/>
      <w:r>
        <w:t>conversationURL</w:t>
      </w:r>
      <w:proofErr w:type="gramEnd"/>
      <w:r>
        <w:t>;</w:t>
      </w:r>
      <w:r>
        <w:br/>
        <w:t xml:space="preserve">    connectionDescription; // SDP</w:t>
      </w:r>
      <w:r>
        <w:br/>
        <w:t xml:space="preserve">    subject;</w:t>
      </w:r>
      <w:r>
        <w:br/>
        <w:t xml:space="preserve">    hosting; // Identity of who is hosting the conversation</w:t>
      </w:r>
      <w:r>
        <w:br/>
        <w:t xml:space="preserve">    agenda;</w:t>
      </w:r>
      <w:r>
        <w:br/>
        <w:t xml:space="preserve">    peers;</w:t>
      </w:r>
      <w:r>
        <w:br/>
        <w:t xml:space="preserve">    constraints; // To describe media and data constraints for each resource including Audio, Video constraints and direction (in,out,inout) </w:t>
      </w:r>
    </w:p>
    <w:p w:rsidR="008474B6" w:rsidRDefault="008474B6">
      <w:pPr>
        <w:pStyle w:val="Heading5"/>
      </w:pPr>
      <w:bookmarkStart w:id="487" w:name="accepted-message-type"/>
      <w:bookmarkEnd w:id="487"/>
      <w:r>
        <w:lastRenderedPageBreak/>
        <w:t>Accepted Message Type</w:t>
      </w:r>
    </w:p>
    <w:p w:rsidR="008474B6" w:rsidRDefault="008474B6">
      <w:proofErr w:type="gramStart"/>
      <w:r>
        <w:t>To accept eg Invitations, Conversation updates or Context Subscription.</w:t>
      </w:r>
      <w:proofErr w:type="gramEnd"/>
      <w:r>
        <w:t xml:space="preserve"> Similar to SIP 200 OK</w:t>
      </w:r>
    </w:p>
    <w:p w:rsidR="008474B6" w:rsidRDefault="008474B6">
      <w:r>
        <w:rPr>
          <w:b/>
        </w:rPr>
        <w:t>Accepted Message Body</w:t>
      </w:r>
    </w:p>
    <w:p w:rsidR="008474B6" w:rsidRDefault="008474B6">
      <w:pPr>
        <w:pStyle w:val="SourceCode"/>
      </w:pPr>
      <w:r>
        <w:t xml:space="preserve">    </w:t>
      </w:r>
      <w:proofErr w:type="gramStart"/>
      <w:r>
        <w:t>connectionDescription</w:t>
      </w:r>
      <w:proofErr w:type="gramEnd"/>
      <w:r>
        <w:t>; // SDP</w:t>
      </w:r>
      <w:r>
        <w:br/>
        <w:t xml:space="preserve">    hosting; // Identity of who is hosting the conversation</w:t>
      </w:r>
      <w:r>
        <w:br/>
        <w:t xml:space="preserve">    constraints; // To describe media and data constraints for each resource including Audio, Video constraints and direction (in,out,inout) </w:t>
      </w:r>
    </w:p>
    <w:p w:rsidR="008474B6" w:rsidRDefault="008474B6">
      <w:pPr>
        <w:pStyle w:val="Heading5"/>
      </w:pPr>
      <w:bookmarkStart w:id="488" w:name="not-accepted"/>
      <w:bookmarkEnd w:id="488"/>
      <w:r>
        <w:t>Not Accepted</w:t>
      </w:r>
    </w:p>
    <w:p w:rsidR="008474B6" w:rsidRDefault="008474B6">
      <w:r>
        <w:t>Eg Busy, Reject, No_answer to: - Invitation requests - Update requests - Subscription requests</w:t>
      </w:r>
    </w:p>
    <w:p w:rsidR="008474B6" w:rsidRDefault="008474B6">
      <w:r>
        <w:t>This information will go in the message body as a String</w:t>
      </w:r>
    </w:p>
    <w:p w:rsidR="008474B6" w:rsidRDefault="008474B6">
      <w:pPr>
        <w:pStyle w:val="Heading5"/>
      </w:pPr>
      <w:bookmarkStart w:id="489" w:name="connectivity_candidate-message-type"/>
      <w:bookmarkEnd w:id="489"/>
      <w:r>
        <w:t>CONNECTIVITY_CANDIDATE Message Type</w:t>
      </w:r>
    </w:p>
    <w:p w:rsidR="008474B6" w:rsidRDefault="008474B6">
      <w:r>
        <w:t>Messages used to exchange ICE connectivity candidates between peers</w:t>
      </w:r>
    </w:p>
    <w:p w:rsidR="008474B6" w:rsidRDefault="008474B6">
      <w:r>
        <w:rPr>
          <w:b/>
        </w:rPr>
        <w:t>Message Body</w:t>
      </w:r>
    </w:p>
    <w:p w:rsidR="008474B6" w:rsidRDefault="008474B6">
      <w:pPr>
        <w:pStyle w:val="SourceCode"/>
      </w:pPr>
      <w:proofErr w:type="gramStart"/>
      <w:r>
        <w:t>label</w:t>
      </w:r>
      <w:proofErr w:type="gramEnd"/>
      <w:r>
        <w:t xml:space="preserve"> - The label of the candidate.</w:t>
      </w:r>
      <w:r>
        <w:br/>
      </w:r>
      <w:proofErr w:type="gramStart"/>
      <w:r>
        <w:t>id</w:t>
      </w:r>
      <w:proofErr w:type="gramEnd"/>
      <w:r>
        <w:t xml:space="preserve"> - The id of the candidate.</w:t>
      </w:r>
      <w:r>
        <w:br/>
      </w:r>
      <w:proofErr w:type="gramStart"/>
      <w:r>
        <w:t>candidate</w:t>
      </w:r>
      <w:proofErr w:type="gramEnd"/>
      <w:r>
        <w:t xml:space="preserve"> - The ICE candidate string.</w:t>
      </w:r>
      <w:r>
        <w:br/>
      </w:r>
      <w:proofErr w:type="gramStart"/>
      <w:r>
        <w:t>lastCandidate</w:t>
      </w:r>
      <w:proofErr w:type="gramEnd"/>
      <w:r>
        <w:t xml:space="preserve"> - Boolean indicating if the candidate is the last one. If true, include the full SDP in the candidate parameter for compatibility with domains that don't support trickling.</w:t>
      </w:r>
    </w:p>
    <w:p w:rsidR="008474B6" w:rsidRDefault="008474B6">
      <w:pPr>
        <w:pStyle w:val="Heading5"/>
      </w:pPr>
      <w:bookmarkStart w:id="490" w:name="crud_operation"/>
      <w:bookmarkEnd w:id="490"/>
      <w:r>
        <w:t>CRUD_OPERATION</w:t>
      </w:r>
    </w:p>
    <w:p w:rsidR="008474B6" w:rsidRDefault="008474B6">
      <w:r>
        <w:t>These Messages are used to handle data persistence in a resource tree by using the four basic functions create, read, update and delete.</w:t>
      </w:r>
    </w:p>
    <w:p w:rsidR="008474B6" w:rsidRDefault="008474B6">
      <w:r>
        <w:rPr>
          <w:b/>
        </w:rPr>
        <w:t>Message Body</w:t>
      </w:r>
    </w:p>
    <w:p w:rsidR="008474B6" w:rsidRDefault="008474B6">
      <w:pPr>
        <w:pStyle w:val="SourceCode"/>
      </w:pPr>
      <w:proofErr w:type="gramStart"/>
      <w:r>
        <w:t>operation</w:t>
      </w:r>
      <w:proofErr w:type="gramEnd"/>
      <w:r>
        <w:t xml:space="preserve">   //  create, read, update or delete.</w:t>
      </w:r>
      <w:r>
        <w:br/>
      </w:r>
      <w:proofErr w:type="gramStart"/>
      <w:r>
        <w:t>syntax</w:t>
      </w:r>
      <w:proofErr w:type="gramEnd"/>
      <w:r>
        <w:t xml:space="preserve">      // syntax used for CRUD operation field "criteria" examples: mongoDB, SQL</w:t>
      </w:r>
      <w:r>
        <w:br/>
        <w:t>criteria    // some filtering expression used in read and update operations</w:t>
      </w:r>
      <w:r>
        <w:br/>
        <w:t>doc     // Contains data for CREATE and UPDATE operations</w:t>
      </w:r>
      <w:r>
        <w:br/>
        <w:t>resource;   // Resource URI where the operation is applied</w:t>
      </w:r>
    </w:p>
    <w:p w:rsidR="008474B6" w:rsidRDefault="008474B6">
      <w:pPr>
        <w:pStyle w:val="Heading1"/>
      </w:pPr>
      <w:bookmarkStart w:id="491" w:name="runtime-sota"/>
      <w:bookmarkStart w:id="492" w:name="_Toc430281505"/>
      <w:bookmarkEnd w:id="491"/>
      <w:r>
        <w:lastRenderedPageBreak/>
        <w:t>Runtime SOTA</w:t>
      </w:r>
      <w:bookmarkEnd w:id="492"/>
    </w:p>
    <w:p w:rsidR="008474B6" w:rsidRDefault="008474B6">
      <w:pPr>
        <w:pStyle w:val="Heading2"/>
      </w:pPr>
      <w:bookmarkStart w:id="493" w:name="webrtc.org"/>
      <w:bookmarkStart w:id="494" w:name="_Toc430281506"/>
      <w:bookmarkEnd w:id="493"/>
      <w:r>
        <w:t>WebRTC.org</w:t>
      </w:r>
      <w:bookmarkEnd w:id="494"/>
    </w:p>
    <w:p w:rsidR="008474B6" w:rsidRDefault="008474B6">
      <w:hyperlink r:id="rId143">
        <w:r>
          <w:t>WebRTC.org</w:t>
        </w:r>
      </w:hyperlink>
      <w:r>
        <w:t xml:space="preserve">[18] </w:t>
      </w:r>
      <w:proofErr w:type="gramStart"/>
      <w:r>
        <w:t>is</w:t>
      </w:r>
      <w:proofErr w:type="gramEnd"/>
      <w:r>
        <w:t xml:space="preserve"> an open-source project aiming at allowing developers to write applications bringing real-time communication capabilities to browsers, mobile platforms and Internet of Things (IoT) devices, without installing proprietary plugins or extensions. </w:t>
      </w:r>
      <w:proofErr w:type="gramStart"/>
      <w:r>
        <w:t>These challenge</w:t>
      </w:r>
      <w:proofErr w:type="gramEnd"/>
      <w:r>
        <w:t xml:space="preserve"> of integrating these different systems is leveraged by the definition of simple cross-platform APIs.</w:t>
      </w:r>
    </w:p>
    <w:p w:rsidR="008474B6" w:rsidRDefault="008474B6">
      <w:r>
        <w:t>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rsidR="008474B6" w:rsidRDefault="008474B6">
      <w:pPr>
        <w:pStyle w:val="Heading3"/>
      </w:pPr>
      <w:bookmarkStart w:id="495" w:name="_Toc430281507"/>
      <w:r>
        <w:t>Architecture</w:t>
      </w:r>
      <w:bookmarkEnd w:id="495"/>
    </w:p>
    <w:p w:rsidR="008474B6" w:rsidRDefault="008474B6">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 </w:t>
      </w:r>
      <w:hyperlink r:id="rId144">
        <w:r>
          <w:t>WebRTC 1.0</w:t>
        </w:r>
      </w:hyperlink>
      <w:r>
        <w:t xml:space="preserve">[16] and </w:t>
      </w:r>
      <w:hyperlink r:id="rId145">
        <w:r>
          <w:t>Media Capture and Streams</w:t>
        </w:r>
      </w:hyperlink>
      <w:r>
        <w:t>[17]. In fact, there is another abstract layer responsible for session management and signalling, leaving the signalling protocol implementation up to the application developer, who has to choose between currently existing alternatives.</w:t>
      </w:r>
    </w:p>
    <w:p w:rsidR="008474B6" w:rsidRDefault="008474B6">
      <w:r>
        <w:rPr>
          <w:noProof/>
          <w:lang w:val="en-US" w:eastAsia="en-US"/>
        </w:rPr>
        <w:drawing>
          <wp:inline distT="0" distB="0" distL="0" distR="0">
            <wp:extent cx="5753100" cy="3741792"/>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0" name="Picture" descr="webrtc-org-arch.png"/>
                    <pic:cNvPicPr>
                      <a:picLocks noChangeAspect="1" noChangeArrowheads="1"/>
                    </pic:cNvPicPr>
                  </pic:nvPicPr>
                  <pic:blipFill>
                    <a:blip r:embed="rId146" cstate="print"/>
                    <a:stretch>
                      <a:fillRect/>
                    </a:stretch>
                  </pic:blipFill>
                  <pic:spPr bwMode="auto">
                    <a:xfrm>
                      <a:off x="0" y="0"/>
                      <a:ext cx="5753100" cy="3741792"/>
                    </a:xfrm>
                    <a:prstGeom prst="rect">
                      <a:avLst/>
                    </a:prstGeom>
                    <a:noFill/>
                    <a:ln w="9525">
                      <a:noFill/>
                      <a:headEnd/>
                      <a:tailEnd/>
                    </a:ln>
                  </pic:spPr>
                </pic:pic>
              </a:graphicData>
            </a:graphic>
          </wp:inline>
        </w:drawing>
      </w:r>
    </w:p>
    <w:p w:rsidR="008474B6" w:rsidRDefault="008474B6">
      <w:r>
        <w:lastRenderedPageBreak/>
        <w:t>Figure 58: WebRTC.org architecture scheme</w:t>
      </w:r>
    </w:p>
    <w:p w:rsidR="008474B6" w:rsidRDefault="008474B6">
      <w:pPr>
        <w:pStyle w:val="Heading3"/>
      </w:pPr>
      <w:bookmarkStart w:id="496" w:name="software-stack-organization"/>
      <w:bookmarkStart w:id="497" w:name="_Toc430281508"/>
      <w:bookmarkEnd w:id="496"/>
      <w:r>
        <w:t>Software stack organization</w:t>
      </w:r>
      <w:bookmarkEnd w:id="497"/>
    </w:p>
    <w:p w:rsidR="008474B6" w:rsidRDefault="008474B6">
      <w:r>
        <w:t>As explained before, WebRTC.org comes with a software stack that splits itself into a network package, an audio package and a video package.</w:t>
      </w:r>
    </w:p>
    <w:p w:rsidR="008474B6" w:rsidRDefault="008474B6">
      <w:pPr>
        <w:pStyle w:val="Heading4"/>
      </w:pPr>
      <w:bookmarkStart w:id="498" w:name="packages-identification"/>
      <w:bookmarkEnd w:id="498"/>
      <w:r>
        <w:t>Packages identification</w:t>
      </w:r>
    </w:p>
    <w:p w:rsidR="008474B6" w:rsidRDefault="008474B6">
      <w:r>
        <w:t>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rsidR="008474B6" w:rsidRDefault="008474B6">
      <w:pPr>
        <w:pStyle w:val="Heading3"/>
      </w:pPr>
      <w:bookmarkStart w:id="499" w:name="code-documentation"/>
      <w:bookmarkStart w:id="500" w:name="_Toc430281509"/>
      <w:bookmarkEnd w:id="499"/>
      <w:r>
        <w:t>Code documentation</w:t>
      </w:r>
      <w:bookmarkEnd w:id="500"/>
    </w:p>
    <w:p w:rsidR="008474B6" w:rsidRDefault="008474B6">
      <w:r>
        <w:t>In the audio/video package almost every file is well-documented. However, the network package doesn't, and it even comes with a README file whose content just states that code documentation is a TODO task on the network package.</w:t>
      </w:r>
    </w:p>
    <w:p w:rsidR="008474B6" w:rsidRDefault="008474B6">
      <w:pPr>
        <w:pStyle w:val="Heading3"/>
      </w:pPr>
      <w:bookmarkStart w:id="501" w:name="_Toc430281510"/>
      <w:r>
        <w:t>Requirements Analysis</w:t>
      </w:r>
      <w:bookmarkEnd w:id="501"/>
    </w:p>
    <w:p w:rsidR="008474B6" w:rsidRDefault="008474B6">
      <w:r>
        <w:t xml:space="preserve">Analysis against </w:t>
      </w:r>
      <w:r>
        <w:rPr>
          <w:b/>
        </w:rPr>
        <w:t>Runtime</w:t>
      </w:r>
      <w:r>
        <w:t xml:space="preserve"> requirements</w:t>
      </w:r>
    </w:p>
    <w:p w:rsidR="008474B6" w:rsidRDefault="008474B6" w:rsidP="00F9383D">
      <w:pPr>
        <w:numPr>
          <w:ilvl w:val="0"/>
          <w:numId w:val="20"/>
        </w:numPr>
      </w:pPr>
      <w:hyperlink r:id="rId147">
        <w:r>
          <w:t>The Runtime should be deployable in the most used Devices and Operating Systems</w:t>
        </w:r>
      </w:hyperlink>
    </w:p>
    <w:p w:rsidR="008474B6" w:rsidRDefault="008474B6" w:rsidP="00F9383D">
      <w:pPr>
        <w:numPr>
          <w:ilvl w:val="0"/>
          <w:numId w:val="20"/>
        </w:numPr>
      </w:pPr>
      <w:r>
        <w:t>WebRTC is intended to be used on latest browser like Google Chrome, Mozilla Firefox, mobile platforms like Android and iOS and also IoT devices like Raspberry Pi.</w:t>
      </w:r>
    </w:p>
    <w:p w:rsidR="008474B6" w:rsidRDefault="008474B6" w:rsidP="00F9383D">
      <w:pPr>
        <w:numPr>
          <w:ilvl w:val="0"/>
          <w:numId w:val="20"/>
        </w:numPr>
      </w:pPr>
      <w:hyperlink r:id="rId148">
        <w:r>
          <w:t>The Runtime should support W3C WebRTC APIs</w:t>
        </w:r>
      </w:hyperlink>
    </w:p>
    <w:p w:rsidR="008474B6" w:rsidRDefault="008474B6" w:rsidP="00F9383D">
      <w:pPr>
        <w:numPr>
          <w:ilvl w:val="0"/>
          <w:numId w:val="20"/>
        </w:numPr>
      </w:pPr>
      <w:r>
        <w:t>WebRTC.org implements the W3C WebRTC APIs.</w:t>
      </w:r>
    </w:p>
    <w:p w:rsidR="008474B6" w:rsidRDefault="008474B6" w:rsidP="00F9383D">
      <w:pPr>
        <w:numPr>
          <w:ilvl w:val="0"/>
          <w:numId w:val="20"/>
        </w:numPr>
      </w:pPr>
      <w:hyperlink r:id="rId149">
        <w:r>
          <w:t>The runtime must support standard Javascript (ECMAScript)</w:t>
        </w:r>
      </w:hyperlink>
    </w:p>
    <w:p w:rsidR="008474B6" w:rsidRDefault="008474B6" w:rsidP="00F9383D">
      <w:pPr>
        <w:numPr>
          <w:ilvl w:val="0"/>
          <w:numId w:val="20"/>
        </w:numPr>
      </w:pPr>
      <w:r>
        <w:t>Yes, both the WebRTC 1.0 and Media Capture and Streams APIs use ECMAScript.</w:t>
      </w:r>
    </w:p>
    <w:p w:rsidR="008474B6" w:rsidRDefault="008474B6" w:rsidP="00F9383D">
      <w:pPr>
        <w:numPr>
          <w:ilvl w:val="0"/>
          <w:numId w:val="20"/>
        </w:numPr>
      </w:pPr>
      <w:r>
        <w:t>WebRTC.org is meant to be used within a runtime, providing the WebRTC functionality. The runtime will provide Javascript functionality.</w:t>
      </w:r>
    </w:p>
    <w:p w:rsidR="008474B6" w:rsidRDefault="008474B6" w:rsidP="00F9383D">
      <w:pPr>
        <w:numPr>
          <w:ilvl w:val="0"/>
          <w:numId w:val="20"/>
        </w:numPr>
      </w:pPr>
      <w:hyperlink r:id="rId150">
        <w:r>
          <w:t>The Runtime should support Web Socket</w:t>
        </w:r>
      </w:hyperlink>
    </w:p>
    <w:p w:rsidR="008474B6" w:rsidRDefault="008474B6" w:rsidP="00F9383D">
      <w:pPr>
        <w:numPr>
          <w:ilvl w:val="0"/>
          <w:numId w:val="20"/>
        </w:numPr>
      </w:pPr>
      <w:r>
        <w:t>The WebRTC 1.0 API, and concretely its Peer-to-peer Data API for sending and receiving data models the behaviour of WebSockets</w:t>
      </w:r>
    </w:p>
    <w:p w:rsidR="008474B6" w:rsidRDefault="008474B6" w:rsidP="00F9383D">
      <w:pPr>
        <w:numPr>
          <w:ilvl w:val="0"/>
          <w:numId w:val="20"/>
        </w:numPr>
      </w:pPr>
      <w:r>
        <w:t>WebRTC.org is meant to be used within a runtime, providing the WebRTC functionality. The runtime will provide WebSockets functionality.</w:t>
      </w:r>
    </w:p>
    <w:p w:rsidR="008474B6" w:rsidRDefault="008474B6" w:rsidP="00F9383D">
      <w:pPr>
        <w:numPr>
          <w:ilvl w:val="0"/>
          <w:numId w:val="20"/>
        </w:numPr>
      </w:pPr>
      <w:hyperlink r:id="rId151">
        <w:r>
          <w:t>The Runtime should support Standardised Messaging Notifications</w:t>
        </w:r>
      </w:hyperlink>
    </w:p>
    <w:p w:rsidR="008474B6" w:rsidRDefault="008474B6" w:rsidP="00F9383D">
      <w:pPr>
        <w:numPr>
          <w:ilvl w:val="0"/>
          <w:numId w:val="20"/>
        </w:numPr>
      </w:pPr>
      <w:r>
        <w:t>Yes, WebRTC 1.0 supports Web Messaging Notifications.</w:t>
      </w:r>
    </w:p>
    <w:p w:rsidR="008474B6" w:rsidRDefault="008474B6" w:rsidP="00F9383D">
      <w:pPr>
        <w:numPr>
          <w:ilvl w:val="0"/>
          <w:numId w:val="20"/>
        </w:numPr>
      </w:pPr>
      <w:hyperlink r:id="rId152">
        <w:r>
          <w:t>The Runtime must have a good performance</w:t>
        </w:r>
      </w:hyperlink>
    </w:p>
    <w:p w:rsidR="008474B6" w:rsidRDefault="008474B6" w:rsidP="00F9383D">
      <w:pPr>
        <w:numPr>
          <w:ilvl w:val="0"/>
          <w:numId w:val="20"/>
        </w:numPr>
      </w:pPr>
      <w:r>
        <w:t xml:space="preserve">The WebRTC runtime provided as open-source is used in chromium and google chrome. </w:t>
      </w:r>
      <w:proofErr w:type="gramStart"/>
      <w:r>
        <w:t>It's</w:t>
      </w:r>
      <w:proofErr w:type="gramEnd"/>
      <w:r>
        <w:t xml:space="preserve"> performance is state of the art.</w:t>
      </w:r>
    </w:p>
    <w:p w:rsidR="008474B6" w:rsidRDefault="008474B6" w:rsidP="00F9383D">
      <w:pPr>
        <w:numPr>
          <w:ilvl w:val="0"/>
          <w:numId w:val="20"/>
        </w:numPr>
      </w:pPr>
      <w:hyperlink r:id="rId153">
        <w:r>
          <w:t>The Runtime must be secured</w:t>
        </w:r>
      </w:hyperlink>
    </w:p>
    <w:p w:rsidR="008474B6" w:rsidRDefault="008474B6" w:rsidP="00F9383D">
      <w:pPr>
        <w:numPr>
          <w:ilvl w:val="0"/>
          <w:numId w:val="20"/>
        </w:numPr>
      </w:pPr>
      <w:r>
        <w:t>WebRTC provides encrypted communications betweens peers.</w:t>
      </w:r>
    </w:p>
    <w:p w:rsidR="008474B6" w:rsidRDefault="008474B6" w:rsidP="00F9383D">
      <w:pPr>
        <w:numPr>
          <w:ilvl w:val="0"/>
          <w:numId w:val="20"/>
        </w:numPr>
      </w:pPr>
      <w:hyperlink r:id="rId154">
        <w:r>
          <w:t>The effort to introduce new capabilities in the runtime should be reasonable</w:t>
        </w:r>
      </w:hyperlink>
    </w:p>
    <w:p w:rsidR="008474B6" w:rsidRDefault="008474B6" w:rsidP="00F9383D">
      <w:pPr>
        <w:numPr>
          <w:ilvl w:val="0"/>
          <w:numId w:val="20"/>
        </w:numPr>
      </w:pPr>
      <w:r>
        <w:lastRenderedPageBreak/>
        <w:t>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rsidR="008474B6" w:rsidRDefault="008474B6">
      <w:pPr>
        <w:pStyle w:val="Heading2"/>
      </w:pPr>
      <w:bookmarkStart w:id="502" w:name="_Toc430281511"/>
      <w:r>
        <w:t>OpenWebRTC</w:t>
      </w:r>
      <w:bookmarkEnd w:id="502"/>
    </w:p>
    <w:p w:rsidR="008474B6" w:rsidRDefault="008474B6">
      <w:hyperlink r:id="rId155">
        <w:r>
          <w:t>OpenWebRTC</w:t>
        </w:r>
      </w:hyperlink>
      <w:r>
        <w:t xml:space="preserve">[19] </w:t>
      </w:r>
      <w:proofErr w:type="gramStart"/>
      <w:r>
        <w:t>in</w:t>
      </w:r>
      <w:proofErr w:type="gramEnd"/>
      <w:r>
        <w:t xml:space="preserve">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sidR="008474B6" w:rsidRDefault="008474B6">
      <w:r>
        <w:t>OpenWebRTC architecture is highly modular, enabling easy modifications and possible extensions. Since the WebRTC standard is still evolving, that flexibility is a very desirable trait.</w:t>
      </w:r>
    </w:p>
    <w:p w:rsidR="008474B6" w:rsidRDefault="008474B6">
      <w:r>
        <w:t>OpenWebRTC is built to support cross-platform operation, supporting IOS, Android, MAC OS and Linux. It is expected that Windows will be supported soon.</w:t>
      </w:r>
    </w:p>
    <w:p w:rsidR="008474B6" w:rsidRDefault="008474B6">
      <w:r>
        <w:t>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sidR="008474B6" w:rsidRDefault="008474B6">
      <w:r>
        <w:t>With support for both H.264 (OpenH264) and VP8 (libvpx) video codecs, OpenWebRTC is compatible with most video communication services.</w:t>
      </w:r>
    </w:p>
    <w:p w:rsidR="008474B6" w:rsidRDefault="008474B6">
      <w:r>
        <w:t>The OpenWebRTC project is free and Open Source with a permissive BSD-2 license.</w:t>
      </w:r>
    </w:p>
    <w:p w:rsidR="008474B6" w:rsidRDefault="008474B6">
      <w:r>
        <w:rPr>
          <w:noProof/>
          <w:lang w:val="en-US" w:eastAsia="en-US"/>
        </w:rPr>
        <w:drawing>
          <wp:inline distT="0" distB="0" distL="0" distR="0">
            <wp:extent cx="5753100" cy="318683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0" name="Picture" descr="openwebrtc.png"/>
                    <pic:cNvPicPr>
                      <a:picLocks noChangeAspect="1" noChangeArrowheads="1"/>
                    </pic:cNvPicPr>
                  </pic:nvPicPr>
                  <pic:blipFill>
                    <a:blip r:embed="rId156" cstate="print"/>
                    <a:stretch>
                      <a:fillRect/>
                    </a:stretch>
                  </pic:blipFill>
                  <pic:spPr bwMode="auto">
                    <a:xfrm>
                      <a:off x="0" y="0"/>
                      <a:ext cx="5753100" cy="3186830"/>
                    </a:xfrm>
                    <a:prstGeom prst="rect">
                      <a:avLst/>
                    </a:prstGeom>
                    <a:noFill/>
                    <a:ln w="9525">
                      <a:noFill/>
                      <a:headEnd/>
                      <a:tailEnd/>
                    </a:ln>
                  </pic:spPr>
                </pic:pic>
              </a:graphicData>
            </a:graphic>
          </wp:inline>
        </w:drawing>
      </w:r>
    </w:p>
    <w:p w:rsidR="008474B6" w:rsidRDefault="008474B6">
      <w:r>
        <w:t>Figure 59 OpenWebRTC Architecture</w:t>
      </w:r>
    </w:p>
    <w:p w:rsidR="008474B6" w:rsidRDefault="008474B6">
      <w:r>
        <w:t xml:space="preserve">OpenWebRTC is built on top of widely used and powerful </w:t>
      </w:r>
      <w:hyperlink r:id="rId157">
        <w:r>
          <w:t>GStreamer multimedia framework</w:t>
        </w:r>
      </w:hyperlink>
      <w:r>
        <w:t>[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rsidR="008474B6" w:rsidRDefault="008474B6" w:rsidP="00F9383D">
      <w:pPr>
        <w:numPr>
          <w:ilvl w:val="0"/>
          <w:numId w:val="20"/>
        </w:numPr>
      </w:pPr>
      <w:r>
        <w:lastRenderedPageBreak/>
        <w:t>read a file</w:t>
      </w:r>
    </w:p>
    <w:p w:rsidR="008474B6" w:rsidRDefault="008474B6" w:rsidP="00F9383D">
      <w:pPr>
        <w:numPr>
          <w:ilvl w:val="0"/>
          <w:numId w:val="20"/>
        </w:numPr>
      </w:pPr>
      <w:r>
        <w:t>decode or encode between formats</w:t>
      </w:r>
    </w:p>
    <w:p w:rsidR="008474B6" w:rsidRDefault="008474B6" w:rsidP="00F9383D">
      <w:pPr>
        <w:numPr>
          <w:ilvl w:val="0"/>
          <w:numId w:val="20"/>
        </w:numPr>
      </w:pPr>
      <w:r>
        <w:t>capture from a hardware device</w:t>
      </w:r>
    </w:p>
    <w:p w:rsidR="008474B6" w:rsidRDefault="008474B6" w:rsidP="00F9383D">
      <w:pPr>
        <w:numPr>
          <w:ilvl w:val="0"/>
          <w:numId w:val="20"/>
        </w:numPr>
      </w:pPr>
      <w:r>
        <w:t>render to a hardware device</w:t>
      </w:r>
    </w:p>
    <w:p w:rsidR="008474B6" w:rsidRDefault="008474B6" w:rsidP="00F9383D">
      <w:pPr>
        <w:numPr>
          <w:ilvl w:val="0"/>
          <w:numId w:val="20"/>
        </w:numPr>
      </w:pPr>
      <w:r>
        <w:t>mix or multiplex multiple streams</w:t>
      </w:r>
    </w:p>
    <w:p w:rsidR="008474B6" w:rsidRDefault="008474B6">
      <w:r>
        <w:t xml:space="preserve">Unfortunately, OpenWebRTC has very </w:t>
      </w:r>
      <w:proofErr w:type="gramStart"/>
      <w:r>
        <w:t>few</w:t>
      </w:r>
      <w:proofErr w:type="gramEnd"/>
      <w:r>
        <w:t xml:space="preserve"> available information making it hard to use and extend it.</w:t>
      </w:r>
    </w:p>
    <w:p w:rsidR="008474B6" w:rsidRDefault="008474B6">
      <w:pPr>
        <w:pStyle w:val="Heading2"/>
      </w:pPr>
      <w:bookmarkStart w:id="503" w:name="v8-javascript-engine-evaluation"/>
      <w:bookmarkStart w:id="504" w:name="_Toc430281512"/>
      <w:bookmarkEnd w:id="503"/>
      <w:r>
        <w:t>V8 Javascript Engine Evaluation</w:t>
      </w:r>
      <w:bookmarkEnd w:id="504"/>
    </w:p>
    <w:p w:rsidR="008474B6" w:rsidRDefault="008474B6">
      <w:pPr>
        <w:pStyle w:val="Heading3"/>
      </w:pPr>
      <w:bookmarkStart w:id="505" w:name="overview-8"/>
      <w:bookmarkStart w:id="506" w:name="_Toc430281513"/>
      <w:bookmarkEnd w:id="505"/>
      <w:r>
        <w:t>Overview</w:t>
      </w:r>
      <w:bookmarkEnd w:id="506"/>
    </w:p>
    <w:p w:rsidR="008474B6" w:rsidRDefault="008474B6">
      <w:r>
        <w:t xml:space="preserve">The </w:t>
      </w:r>
      <w:hyperlink r:id="rId158">
        <w:r>
          <w:t>V8 JavaScript Engine</w:t>
        </w:r>
      </w:hyperlink>
      <w:r>
        <w:t xml:space="preserve"> [21] is an open source JavaScript engine developed by Google for the Google Chrome web browser.</w:t>
      </w:r>
    </w:p>
    <w:p w:rsidR="008474B6" w:rsidRDefault="008474B6">
      <w:r>
        <w:t>V8 compiles JavaScript to native machine code (IA-32, x86-64, ARM, or MIPS ISAs</w:t>
      </w:r>
      <w:proofErr w:type="gramStart"/>
      <w:r>
        <w:t>)before</w:t>
      </w:r>
      <w:proofErr w:type="gramEnd"/>
      <w:r>
        <w:t xml:space="preserv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rsidR="008474B6" w:rsidRDefault="008474B6">
      <w:pPr>
        <w:pStyle w:val="Heading3"/>
      </w:pPr>
      <w:bookmarkStart w:id="507" w:name="architecture-1"/>
      <w:bookmarkStart w:id="508" w:name="_Toc430281514"/>
      <w:bookmarkEnd w:id="507"/>
      <w:r>
        <w:t>Architecture</w:t>
      </w:r>
      <w:bookmarkEnd w:id="508"/>
    </w:p>
    <w:p w:rsidR="008474B6" w:rsidRDefault="008474B6">
      <w:r>
        <w:rPr>
          <w:noProof/>
          <w:lang w:val="en-US" w:eastAsia="en-US"/>
        </w:rPr>
        <w:drawing>
          <wp:inline distT="0" distB="0" distL="0" distR="0">
            <wp:extent cx="5753100" cy="4395407"/>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0" name="Picture" descr="v8-arch.png"/>
                    <pic:cNvPicPr>
                      <a:picLocks noChangeAspect="1" noChangeArrowheads="1"/>
                    </pic:cNvPicPr>
                  </pic:nvPicPr>
                  <pic:blipFill>
                    <a:blip r:embed="rId159" cstate="print"/>
                    <a:stretch>
                      <a:fillRect/>
                    </a:stretch>
                  </pic:blipFill>
                  <pic:spPr bwMode="auto">
                    <a:xfrm>
                      <a:off x="0" y="0"/>
                      <a:ext cx="5753100" cy="4395407"/>
                    </a:xfrm>
                    <a:prstGeom prst="rect">
                      <a:avLst/>
                    </a:prstGeom>
                    <a:noFill/>
                    <a:ln w="9525">
                      <a:noFill/>
                      <a:headEnd/>
                      <a:tailEnd/>
                    </a:ln>
                  </pic:spPr>
                </pic:pic>
              </a:graphicData>
            </a:graphic>
          </wp:inline>
        </w:drawing>
      </w:r>
    </w:p>
    <w:p w:rsidR="008474B6" w:rsidRDefault="008474B6">
      <w:r>
        <w:t>Figure 60 V8 Architecture</w:t>
      </w:r>
    </w:p>
    <w:p w:rsidR="008474B6" w:rsidRDefault="008474B6">
      <w:r>
        <w:rPr>
          <w:b/>
        </w:rPr>
        <w:lastRenderedPageBreak/>
        <w:t>Handles &amp; Garbage Collection</w:t>
      </w:r>
    </w:p>
    <w:p w:rsidR="008474B6" w:rsidRDefault="008474B6">
      <w:r>
        <w:t>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w:t>
      </w:r>
      <w:proofErr w:type="gramStart"/>
      <w:r>
        <w:t>EscapableHandleScope )</w:t>
      </w:r>
      <w:proofErr w:type="gramEnd"/>
      <w:r>
        <w:t>.</w:t>
      </w:r>
    </w:p>
    <w:p w:rsidR="008474B6" w:rsidRDefault="008474B6">
      <w:r>
        <w:rPr>
          <w:b/>
        </w:rPr>
        <w:t>Contexts</w:t>
      </w:r>
    </w:p>
    <w:p w:rsidR="008474B6" w:rsidRDefault="008474B6">
      <w:r>
        <w:rPr>
          <w:noProof/>
          <w:lang w:val="en-US" w:eastAsia="en-US"/>
        </w:rPr>
        <w:drawing>
          <wp:inline distT="0" distB="0" distL="0" distR="0">
            <wp:extent cx="4025900" cy="4673600"/>
            <wp:effectExtent l="0" t="0" r="0" b="0"/>
            <wp:docPr id="411" name="Picture"/>
            <wp:cNvGraphicFramePr/>
            <a:graphic xmlns:a="http://schemas.openxmlformats.org/drawingml/2006/main">
              <a:graphicData uri="http://schemas.openxmlformats.org/drawingml/2006/picture">
                <pic:pic xmlns:pic="http://schemas.openxmlformats.org/drawingml/2006/picture">
                  <pic:nvPicPr>
                    <pic:cNvPr id="0" name="Picture" descr="v8-arch2.png"/>
                    <pic:cNvPicPr>
                      <a:picLocks noChangeAspect="1" noChangeArrowheads="1"/>
                    </pic:cNvPicPr>
                  </pic:nvPicPr>
                  <pic:blipFill>
                    <a:blip r:embed="rId160" cstate="print"/>
                    <a:stretch>
                      <a:fillRect/>
                    </a:stretch>
                  </pic:blipFill>
                  <pic:spPr bwMode="auto">
                    <a:xfrm>
                      <a:off x="0" y="0"/>
                      <a:ext cx="4025900" cy="4673600"/>
                    </a:xfrm>
                    <a:prstGeom prst="rect">
                      <a:avLst/>
                    </a:prstGeom>
                    <a:noFill/>
                    <a:ln w="9525">
                      <a:noFill/>
                      <a:headEnd/>
                      <a:tailEnd/>
                    </a:ln>
                  </pic:spPr>
                </pic:pic>
              </a:graphicData>
            </a:graphic>
          </wp:inline>
        </w:drawing>
      </w:r>
    </w:p>
    <w:p w:rsidR="008474B6" w:rsidRDefault="008474B6">
      <w:r>
        <w:t>Figure 61 V8 Multiple Contexts</w:t>
      </w:r>
    </w:p>
    <w:p w:rsidR="008474B6" w:rsidRDefault="008474B6">
      <w:r>
        <w:t>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sidR="008474B6" w:rsidRDefault="008474B6">
      <w:r>
        <w:rPr>
          <w:b/>
        </w:rPr>
        <w:t>Templates</w:t>
      </w:r>
    </w:p>
    <w:p w:rsidR="008474B6" w:rsidRDefault="008474B6">
      <w:r>
        <w:lastRenderedPageBreak/>
        <w:t>Templates are blueprints for Javascript functions and objects in a context. Templates may be used to wrap c++ code onto Javascript objects permiting its manipulation. One can only have one instance of a template on any given context. There are two types of templates:</w:t>
      </w:r>
    </w:p>
    <w:p w:rsidR="008474B6" w:rsidRDefault="008474B6" w:rsidP="00F9383D">
      <w:pPr>
        <w:numPr>
          <w:ilvl w:val="0"/>
          <w:numId w:val="20"/>
        </w:numPr>
      </w:pPr>
      <w:r>
        <w:t>function templates - blueprint for a function;</w:t>
      </w:r>
    </w:p>
    <w:p w:rsidR="008474B6" w:rsidRDefault="008474B6" w:rsidP="00F9383D">
      <w:pPr>
        <w:numPr>
          <w:ilvl w:val="0"/>
          <w:numId w:val="20"/>
        </w:numPr>
      </w:pPr>
      <w:r>
        <w:t>object templates - each template has associated an object</w:t>
      </w:r>
    </w:p>
    <w:p w:rsidR="008474B6" w:rsidRDefault="008474B6">
      <w:r>
        <w:rPr>
          <w:b/>
        </w:rPr>
        <w:t>Accessors</w:t>
      </w:r>
    </w:p>
    <w:p w:rsidR="008474B6" w:rsidRDefault="008474B6">
      <w:r>
        <w:t>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sidR="008474B6" w:rsidRDefault="008474B6">
      <w:r>
        <w:rPr>
          <w:b/>
        </w:rPr>
        <w:t>Interceptors</w:t>
      </w:r>
    </w:p>
    <w:p w:rsidR="008474B6" w:rsidRDefault="008474B6">
      <w:r>
        <w:t>Interceptors are callbacks used to permit access to an object property. They can be: named property interceptors - when accessing by string names; indexed property interceptors - when the access is made by index.</w:t>
      </w:r>
    </w:p>
    <w:p w:rsidR="008474B6" w:rsidRDefault="008474B6">
      <w:r>
        <w:rPr>
          <w:b/>
        </w:rPr>
        <w:t>Exceptions</w:t>
      </w:r>
    </w:p>
    <w:p w:rsidR="008474B6" w:rsidRDefault="008474B6">
      <w:proofErr w:type="gramStart"/>
      <w:r>
        <w:t>v8</w:t>
      </w:r>
      <w:proofErr w:type="gramEnd"/>
      <w:r>
        <w:t xml:space="preserve"> throws exceptions when an error occurs. In fact v8 returns an empty handle on an unsuccessfull call.</w:t>
      </w:r>
    </w:p>
    <w:p w:rsidR="008474B6" w:rsidRDefault="008474B6">
      <w:r>
        <w:rPr>
          <w:b/>
        </w:rPr>
        <w:t>Inheritance</w:t>
      </w:r>
    </w:p>
    <w:p w:rsidR="008474B6" w:rsidRDefault="008474B6">
      <w:r>
        <w:t xml:space="preserve">While Javascript is a class free language, c++ has classes and instances. It is important to take this in consideration because Javascript only has </w:t>
      </w:r>
      <w:proofErr w:type="gramStart"/>
      <w:r>
        <w:t>objects,</w:t>
      </w:r>
      <w:proofErr w:type="gramEnd"/>
      <w:r>
        <w:t xml:space="preserve"> it is a prototype based language. To adapt both we have to refer to templates in v8.</w:t>
      </w:r>
    </w:p>
    <w:p w:rsidR="008474B6" w:rsidRDefault="008474B6">
      <w:r>
        <w:rPr>
          <w:b/>
        </w:rPr>
        <w:t>V8 Code provided for Javascript processing</w:t>
      </w:r>
    </w:p>
    <w:p w:rsidR="008474B6" w:rsidRDefault="008474B6">
      <w:r>
        <w:t xml:space="preserve">process.cc - this code provides the capability to extend the proccess of an HTTP request. The Javascript argument must provide a method named </w:t>
      </w:r>
      <w:proofErr w:type="gramStart"/>
      <w:r>
        <w:t>Process(</w:t>
      </w:r>
      <w:proofErr w:type="gramEnd"/>
      <w:r>
        <w:t>) for the execution to succed. This provides an interface for HTTP Javascript introduction on V8 and runtime execution.</w:t>
      </w:r>
    </w:p>
    <w:p w:rsidR="008474B6" w:rsidRDefault="008474B6">
      <w:r>
        <w:t>shell.cc - this code takes as argument a filename with a Javascript code inside and executes it. It extendes several functionalities to Javascript including a shell capability to run Javascript snipets and their disponibilization to other Javascript code in runtime.</w:t>
      </w:r>
    </w:p>
    <w:p w:rsidR="008474B6" w:rsidRDefault="008474B6">
      <w:pPr>
        <w:pStyle w:val="Heading3"/>
      </w:pPr>
      <w:bookmarkStart w:id="509" w:name="_Toc430281515"/>
      <w:r>
        <w:t>Requirements Analysis</w:t>
      </w:r>
      <w:bookmarkEnd w:id="509"/>
    </w:p>
    <w:p w:rsidR="008474B6" w:rsidRDefault="008474B6">
      <w:r>
        <w:t xml:space="preserve">Analysis against </w:t>
      </w:r>
      <w:hyperlink r:id="rId161">
        <w:r>
          <w:t>Hyperty Runtime Requirements</w:t>
        </w:r>
      </w:hyperlink>
      <w:r>
        <w:t xml:space="preserve"> (</w:t>
      </w:r>
      <w:proofErr w:type="gramStart"/>
      <w:r>
        <w:t>section ?)</w:t>
      </w:r>
      <w:proofErr w:type="gramEnd"/>
    </w:p>
    <w:bookmarkStart w:id="510" w:name="runtime-performance"/>
    <w:bookmarkEnd w:id="510"/>
    <w:p w:rsidR="008474B6" w:rsidRDefault="008474B6">
      <w:pPr>
        <w:pStyle w:val="Heading4"/>
      </w:pPr>
      <w:r>
        <w:fldChar w:fldCharType="begin"/>
      </w:r>
      <w:r>
        <w:instrText>HYPERLINK "https://github.com/reTHINK-project/core-framework/issues/6" \h</w:instrText>
      </w:r>
      <w:r>
        <w:fldChar w:fldCharType="separate"/>
      </w:r>
      <w:r>
        <w:t>Runtime Performance</w:t>
      </w:r>
      <w:r>
        <w:fldChar w:fldCharType="end"/>
      </w:r>
    </w:p>
    <w:p w:rsidR="008474B6" w:rsidRDefault="008474B6">
      <w:r>
        <w:t>Its aparently clear that V8 provides a significant improvement over previously adopted JavaScript interpretation engines like:</w:t>
      </w:r>
    </w:p>
    <w:p w:rsidR="008474B6" w:rsidRDefault="008474B6" w:rsidP="00F9383D">
      <w:pPr>
        <w:numPr>
          <w:ilvl w:val="0"/>
          <w:numId w:val="20"/>
        </w:numPr>
      </w:pPr>
      <w:r>
        <w:t>JScript from IExplorer;</w:t>
      </w:r>
    </w:p>
    <w:p w:rsidR="008474B6" w:rsidRDefault="008474B6" w:rsidP="00F9383D">
      <w:pPr>
        <w:numPr>
          <w:ilvl w:val="0"/>
          <w:numId w:val="20"/>
        </w:numPr>
      </w:pPr>
      <w:r>
        <w:t>SpiderMonkey (in Firefox);</w:t>
      </w:r>
    </w:p>
    <w:p w:rsidR="008474B6" w:rsidRDefault="008474B6" w:rsidP="00F9383D">
      <w:pPr>
        <w:numPr>
          <w:ilvl w:val="0"/>
          <w:numId w:val="20"/>
        </w:numPr>
      </w:pPr>
      <w:r>
        <w:t>JavaScriptCore (in Safari).</w:t>
      </w:r>
    </w:p>
    <w:p w:rsidR="008474B6" w:rsidRDefault="008474B6">
      <w:r>
        <w:t>The amount of the improvements will depend on the multiplicity of the calls made to implemented methods. If the methods are made to be run only once the gains would be minimal, otherwise the gains will improve exponentially.</w:t>
      </w:r>
    </w:p>
    <w:p w:rsidR="008474B6" w:rsidRDefault="008474B6">
      <w:r>
        <w:t>The reasons for these obtained improvements are:</w:t>
      </w:r>
    </w:p>
    <w:p w:rsidR="008474B6" w:rsidRDefault="008474B6" w:rsidP="00F9383D">
      <w:pPr>
        <w:numPr>
          <w:ilvl w:val="0"/>
          <w:numId w:val="20"/>
        </w:numPr>
      </w:pPr>
      <w:r>
        <w:lastRenderedPageBreak/>
        <w:t>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rsidR="008474B6" w:rsidRDefault="008474B6" w:rsidP="00F9383D">
      <w:pPr>
        <w:numPr>
          <w:ilvl w:val="0"/>
          <w:numId w:val="2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w:t>
      </w:r>
      <w:proofErr w:type="gramStart"/>
      <w:r>
        <w:t>property,</w:t>
      </w:r>
      <w:proofErr w:type="gramEnd"/>
      <w:r>
        <w:t xml:space="preserve"> V8 retrieves its associated hidden class and optimizes all future property accesses using this template, providing they share the same scope. This information is used in code patching of the inline cach code. If the V8 has gessed right, the property value is fetched in one </w:t>
      </w:r>
      <w:proofErr w:type="gramStart"/>
      <w:r>
        <w:t>operation,</w:t>
      </w:r>
      <w:proofErr w:type="gramEnd"/>
      <w:r>
        <w:t xml:space="preserve"> otherwise V8 patches the code to remove the optimization. This kind of optimization mirrors the beneficts of static languages and achieves most benefits the more accesses to properties from an object in </w:t>
      </w:r>
      <w:proofErr w:type="gramStart"/>
      <w:r>
        <w:t>an</w:t>
      </w:r>
      <w:proofErr w:type="gramEnd"/>
      <w:r>
        <w:t xml:space="preserve"> wider scope.</w:t>
      </w:r>
    </w:p>
    <w:p w:rsidR="008474B6" w:rsidRDefault="008474B6" w:rsidP="00F9383D">
      <w:pPr>
        <w:numPr>
          <w:ilvl w:val="0"/>
          <w:numId w:val="20"/>
        </w:numPr>
      </w:pPr>
      <w:r>
        <w:t>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rsidR="008474B6" w:rsidRDefault="008474B6" w:rsidP="00F9383D">
      <w:pPr>
        <w:numPr>
          <w:ilvl w:val="0"/>
          <w:numId w:val="20"/>
        </w:numPr>
      </w:pPr>
      <w:r>
        <w:t>stops the program execution when in a cycle of garbage collection;</w:t>
      </w:r>
    </w:p>
    <w:p w:rsidR="008474B6" w:rsidRDefault="008474B6" w:rsidP="00F9383D">
      <w:pPr>
        <w:numPr>
          <w:ilvl w:val="0"/>
          <w:numId w:val="20"/>
        </w:numPr>
      </w:pPr>
      <w:r>
        <w:t>slices the object heap and only operates on part of it during a collecting cycle - lesses the time the application is stopped;</w:t>
      </w:r>
    </w:p>
    <w:p w:rsidR="008474B6" w:rsidRDefault="008474B6" w:rsidP="00F9383D">
      <w:pPr>
        <w:numPr>
          <w:ilvl w:val="0"/>
          <w:numId w:val="20"/>
        </w:numPr>
      </w:pPr>
      <w:proofErr w:type="gramStart"/>
      <w:r>
        <w:t>correct</w:t>
      </w:r>
      <w:proofErr w:type="gramEnd"/>
      <w:r>
        <w:t xml:space="preserve"> identification of objects and pointers in memory, avoiding memory leaks by wromg identification.</w:t>
      </w:r>
    </w:p>
    <w:p w:rsidR="008474B6" w:rsidRDefault="008474B6">
      <w:r>
        <w:t>The V8 separates the heap in two distinct parts. The new space is where new objects are created and the old space where objects surviving a garbage collection cycle are promoted. V8 actualizes references when each cycle finishes.</w:t>
      </w:r>
    </w:p>
    <w:bookmarkStart w:id="511" w:name="how-to-extend-and-to-introduce-new-featu"/>
    <w:bookmarkEnd w:id="511"/>
    <w:p w:rsidR="008474B6" w:rsidRDefault="008474B6">
      <w:pPr>
        <w:pStyle w:val="Heading4"/>
      </w:pPr>
      <w:r>
        <w:fldChar w:fldCharType="begin"/>
      </w:r>
      <w:r>
        <w:instrText>HYPERLINK "https://github.com/reTHINK-project/core-framework/issues/8" \h</w:instrText>
      </w:r>
      <w:r>
        <w:fldChar w:fldCharType="separate"/>
      </w:r>
      <w:r>
        <w:t>How to extend and to introduce new Features</w:t>
      </w:r>
      <w:r>
        <w:fldChar w:fldCharType="end"/>
      </w:r>
    </w:p>
    <w:p w:rsidR="008474B6" w:rsidRDefault="008474B6">
      <w:r>
        <w:t>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sidR="008474B6" w:rsidRDefault="008474B6">
      <w:r>
        <w:t>Code to add a new Javascript code to V8</w:t>
      </w:r>
    </w:p>
    <w:p w:rsidR="008474B6" w:rsidRDefault="008474B6">
      <w:pPr>
        <w:pStyle w:val="SourceCode"/>
      </w:pPr>
      <w:r>
        <w:t>Handle&lt;Value&gt; Include(const Arguments&amp; args) {</w:t>
      </w:r>
      <w:r>
        <w:br/>
        <w:t xml:space="preserve">    for (int i = 0; i &lt; args.Length(); i++) {</w:t>
      </w:r>
      <w:r>
        <w:br/>
      </w:r>
      <w:r>
        <w:lastRenderedPageBreak/>
        <w:t xml:space="preserve">        String::Utf8Value str(args[i]);</w:t>
      </w:r>
      <w:r>
        <w:br/>
      </w:r>
      <w:r>
        <w:br/>
        <w:t xml:space="preserve">        std::string js_file = load_file(*str);</w:t>
      </w:r>
      <w:r>
        <w:br/>
      </w:r>
      <w:r>
        <w:br/>
        <w:t xml:space="preserve">        if(js_file.length() &gt; 0) {</w:t>
      </w:r>
      <w:r>
        <w:br/>
        <w:t xml:space="preserve">            Handle&lt;String&gt; source = String::New(js_file.c_str());</w:t>
      </w:r>
      <w:r>
        <w:br/>
        <w:t xml:space="preserve">            Handle&lt;Script&gt; script = Script::Compile(source);</w:t>
      </w:r>
      <w:r>
        <w:br/>
        <w:t xml:space="preserve">            return script-&gt;Run();</w:t>
      </w:r>
      <w:r>
        <w:br/>
        <w:t xml:space="preserve">        }</w:t>
      </w:r>
      <w:r>
        <w:br/>
        <w:t xml:space="preserve">    }</w:t>
      </w:r>
      <w:r>
        <w:br/>
        <w:t xml:space="preserve">    return Undefined();</w:t>
      </w:r>
      <w:r>
        <w:br/>
        <w:t>}</w:t>
      </w:r>
      <w:r>
        <w:br/>
      </w:r>
      <w:r>
        <w:br/>
        <w:t>Handle&lt;ObjectTemplate&gt; global = ObjectTemplate::New();</w:t>
      </w:r>
      <w:r>
        <w:br/>
      </w:r>
      <w:r>
        <w:br/>
        <w:t>global-&gt;Set(String::New("include"), FunctionTemplate::New(Include));</w:t>
      </w:r>
    </w:p>
    <w:p w:rsidR="008474B6" w:rsidRDefault="008474B6">
      <w:r>
        <w:t>Obviouly we also have to implement load_</w:t>
      </w:r>
      <w:proofErr w:type="gramStart"/>
      <w:r>
        <w:t>file(</w:t>
      </w:r>
      <w:proofErr w:type="gramEnd"/>
      <w:r>
        <w:t>). It obtains in string format the content of a file.</w:t>
      </w:r>
    </w:p>
    <w:bookmarkStart w:id="512" w:name="runtime-security"/>
    <w:bookmarkEnd w:id="512"/>
    <w:p w:rsidR="008474B6" w:rsidRDefault="008474B6">
      <w:pPr>
        <w:pStyle w:val="Heading4"/>
      </w:pPr>
      <w:r>
        <w:fldChar w:fldCharType="begin"/>
      </w:r>
      <w:r>
        <w:instrText>HYPERLINK "https://github.com/reTHINK-project/core-framework/labels/Runtime%20Requirement" \h</w:instrText>
      </w:r>
      <w:r>
        <w:fldChar w:fldCharType="separate"/>
      </w:r>
      <w:r>
        <w:t>Runtime Security</w:t>
      </w:r>
      <w:r>
        <w:fldChar w:fldCharType="end"/>
      </w:r>
    </w:p>
    <w:p w:rsidR="008474B6" w:rsidRDefault="008474B6">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t>
      </w:r>
      <w:proofErr w:type="gramStart"/>
      <w:r>
        <w:t>when</w:t>
      </w:r>
      <w:proofErr w:type="gramEnd"/>
      <w:r>
        <w:t xml:space="preserve"> security tokens are not equal a callback must be made to challenge acceptable access.</w:t>
      </w:r>
    </w:p>
    <w:p w:rsidR="008474B6" w:rsidRDefault="008474B6">
      <w:pPr>
        <w:pStyle w:val="Heading4"/>
      </w:pPr>
      <w:bookmarkStart w:id="513" w:name="using-sandboxes-with-node.js"/>
      <w:bookmarkEnd w:id="513"/>
      <w:r>
        <w:t>Using Sandboxes with Node.js</w:t>
      </w:r>
    </w:p>
    <w:p w:rsidR="008474B6" w:rsidRDefault="008474B6">
      <w:hyperlink r:id="rId162">
        <w:r>
          <w:t>Node.js</w:t>
        </w:r>
      </w:hyperlink>
      <w:r>
        <w:t xml:space="preserve"> [22] </w:t>
      </w:r>
      <w:proofErr w:type="gramStart"/>
      <w:r>
        <w:t>is</w:t>
      </w:r>
      <w:proofErr w:type="gramEnd"/>
      <w:r>
        <w:t xml:space="preserve">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sidR="008474B6" w:rsidRDefault="008474B6">
      <w:r>
        <w:t>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sidR="008474B6" w:rsidRDefault="008474B6">
      <w:proofErr w:type="gramStart"/>
      <w:r>
        <w:t>Used to execute untrusted code.</w:t>
      </w:r>
      <w:proofErr w:type="gramEnd"/>
      <w:r>
        <w:t xml:space="preserve"> Has support for timeouts preventing infinite loops. </w:t>
      </w:r>
      <w:proofErr w:type="gramStart"/>
      <w:r>
        <w:t>Handles errors gracefully.</w:t>
      </w:r>
      <w:proofErr w:type="gramEnd"/>
      <w:r>
        <w:t xml:space="preserve"> </w:t>
      </w:r>
      <w:proofErr w:type="gramStart"/>
      <w:r>
        <w:t>Provides limited access to node.js methods, Supports print and console.log.</w:t>
      </w:r>
      <w:proofErr w:type="gramEnd"/>
    </w:p>
    <w:p w:rsidR="008474B6" w:rsidRDefault="008474B6">
      <w:r>
        <w:rPr>
          <w:b/>
        </w:rPr>
        <w:t>Using Docker to run unsafe code on Node.js</w:t>
      </w:r>
    </w:p>
    <w:p w:rsidR="008474B6" w:rsidRDefault="008474B6">
      <w:hyperlink r:id="rId163">
        <w:r>
          <w:t>Docker</w:t>
        </w:r>
      </w:hyperlink>
      <w:r>
        <w:t xml:space="preserve"> [23] </w:t>
      </w:r>
      <w:proofErr w:type="gramStart"/>
      <w:r>
        <w:t>has</w:t>
      </w:r>
      <w:proofErr w:type="gramEnd"/>
      <w:r>
        <w:t xml:space="preserve"> a following on its own. Obviously security over docker is a well addressed issue.</w:t>
      </w:r>
    </w:p>
    <w:bookmarkStart w:id="514" w:name="web-messaging-notifications"/>
    <w:bookmarkEnd w:id="514"/>
    <w:p w:rsidR="008474B6" w:rsidRDefault="008474B6">
      <w:pPr>
        <w:pStyle w:val="Heading4"/>
      </w:pPr>
      <w:r>
        <w:fldChar w:fldCharType="begin"/>
      </w:r>
      <w:r>
        <w:instrText>HYPERLINK "https://github.com/reTHINK-project/core-framework/issues/5" \h</w:instrText>
      </w:r>
      <w:r>
        <w:fldChar w:fldCharType="separate"/>
      </w:r>
      <w:r>
        <w:t>Web Messaging Notifications</w:t>
      </w:r>
      <w:r>
        <w:fldChar w:fldCharType="end"/>
      </w:r>
    </w:p>
    <w:p w:rsidR="008474B6" w:rsidRDefault="008474B6">
      <w:proofErr w:type="gramStart"/>
      <w:r>
        <w:t>Implemented on WebKit on Chromium, so not applied directly on v8.</w:t>
      </w:r>
      <w:proofErr w:type="gramEnd"/>
    </w:p>
    <w:bookmarkStart w:id="515" w:name="web-sockets"/>
    <w:bookmarkEnd w:id="515"/>
    <w:p w:rsidR="008474B6" w:rsidRDefault="008474B6">
      <w:pPr>
        <w:pStyle w:val="Heading4"/>
      </w:pPr>
      <w:r>
        <w:fldChar w:fldCharType="begin"/>
      </w:r>
      <w:r>
        <w:instrText>HYPERLINK "https://github.com/reTHINK-project/core-framework/issues/4" \h</w:instrText>
      </w:r>
      <w:r>
        <w:fldChar w:fldCharType="separate"/>
      </w:r>
      <w:r>
        <w:t>Web Sockets</w:t>
      </w:r>
      <w:r>
        <w:fldChar w:fldCharType="end"/>
      </w:r>
    </w:p>
    <w:p w:rsidR="008474B6" w:rsidRDefault="008474B6">
      <w:r>
        <w:t>V8 does not have an implementation of web sockets per si. There is an implementation of Web sockets in Chromium, and node.js seems to have an implementation also. It is not considered an issue for v8.</w:t>
      </w:r>
    </w:p>
    <w:p w:rsidR="008474B6" w:rsidRDefault="008474B6">
      <w:pPr>
        <w:pStyle w:val="Heading2"/>
      </w:pPr>
      <w:bookmarkStart w:id="516" w:name="firefox-os"/>
      <w:bookmarkStart w:id="517" w:name="_Toc430281516"/>
      <w:bookmarkEnd w:id="516"/>
      <w:r>
        <w:lastRenderedPageBreak/>
        <w:t>Firefox OS</w:t>
      </w:r>
      <w:bookmarkEnd w:id="517"/>
    </w:p>
    <w:p w:rsidR="008474B6" w:rsidRDefault="008474B6">
      <w:pPr>
        <w:pStyle w:val="Heading3"/>
      </w:pPr>
      <w:bookmarkStart w:id="518" w:name="overview-9"/>
      <w:bookmarkStart w:id="519" w:name="_Toc430281517"/>
      <w:bookmarkEnd w:id="518"/>
      <w:r>
        <w:t>Overview</w:t>
      </w:r>
      <w:bookmarkEnd w:id="519"/>
    </w:p>
    <w:p w:rsidR="008474B6" w:rsidRDefault="008474B6">
      <w:hyperlink r:id="rId164">
        <w:r>
          <w:t>Firefox OS</w:t>
        </w:r>
      </w:hyperlink>
      <w:r>
        <w:t xml:space="preserve"> (</w:t>
      </w:r>
      <w:proofErr w:type="gramStart"/>
      <w:r>
        <w:t>project</w:t>
      </w:r>
      <w:proofErr w:type="gramEnd"/>
      <w:r>
        <w:t xml:space="preserve"> name: Boot to Gecko, also known as B2G) [24] </w:t>
      </w:r>
      <w:proofErr w:type="gramStart"/>
      <w:r>
        <w:t>is</w:t>
      </w:r>
      <w:proofErr w:type="gramEnd"/>
      <w:r>
        <w:t xml:space="preserve"> a Linux kernel-based open-source operating system for smartphones, tablet computers and smart TVs, developed by Mozilla.</w:t>
      </w:r>
    </w:p>
    <w:p w:rsidR="008474B6" w:rsidRDefault="008474B6">
      <w:r>
        <w:t>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sidR="008474B6" w:rsidRDefault="008474B6">
      <w:r>
        <w:rPr>
          <w:noProof/>
          <w:lang w:val="en-US" w:eastAsia="en-US"/>
        </w:rPr>
        <w:drawing>
          <wp:inline distT="0" distB="0" distL="0" distR="0">
            <wp:extent cx="5753100" cy="6974892"/>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0" name="Picture" descr="fxos-arch.png"/>
                    <pic:cNvPicPr>
                      <a:picLocks noChangeAspect="1" noChangeArrowheads="1"/>
                    </pic:cNvPicPr>
                  </pic:nvPicPr>
                  <pic:blipFill>
                    <a:blip r:embed="rId165" cstate="print"/>
                    <a:stretch>
                      <a:fillRect/>
                    </a:stretch>
                  </pic:blipFill>
                  <pic:spPr bwMode="auto">
                    <a:xfrm>
                      <a:off x="0" y="0"/>
                      <a:ext cx="5753100" cy="6974892"/>
                    </a:xfrm>
                    <a:prstGeom prst="rect">
                      <a:avLst/>
                    </a:prstGeom>
                    <a:noFill/>
                    <a:ln w="9525">
                      <a:noFill/>
                      <a:headEnd/>
                      <a:tailEnd/>
                    </a:ln>
                  </pic:spPr>
                </pic:pic>
              </a:graphicData>
            </a:graphic>
          </wp:inline>
        </w:drawing>
      </w:r>
    </w:p>
    <w:p w:rsidR="008474B6" w:rsidRDefault="008474B6">
      <w:r>
        <w:lastRenderedPageBreak/>
        <w:t>Figure 63 Firefox OS Architecture</w:t>
      </w:r>
    </w:p>
    <w:p w:rsidR="008474B6" w:rsidRDefault="008474B6">
      <w:r>
        <w:t>The initial development work involves three major software layers:</w:t>
      </w:r>
    </w:p>
    <w:p w:rsidR="008474B6" w:rsidRDefault="008474B6" w:rsidP="00F9383D">
      <w:pPr>
        <w:numPr>
          <w:ilvl w:val="0"/>
          <w:numId w:val="20"/>
        </w:numPr>
      </w:pPr>
      <w:r>
        <w:t>Gonk – platform denomination for a combination of the Linux kernel and the HAL from Android</w:t>
      </w:r>
    </w:p>
    <w:p w:rsidR="008474B6" w:rsidRDefault="008474B6" w:rsidP="00F9383D">
      <w:pPr>
        <w:numPr>
          <w:ilvl w:val="0"/>
          <w:numId w:val="20"/>
        </w:numPr>
      </w:pPr>
      <w:r>
        <w:t>Gecko – the web browser engine and application run-time services layer;</w:t>
      </w:r>
    </w:p>
    <w:p w:rsidR="008474B6" w:rsidRDefault="008474B6" w:rsidP="00F9383D">
      <w:pPr>
        <w:numPr>
          <w:ilvl w:val="0"/>
          <w:numId w:val="20"/>
        </w:numPr>
      </w:pPr>
      <w:r>
        <w:t>Gaia – an HTML5 layer and user-interface system.</w:t>
      </w:r>
    </w:p>
    <w:p w:rsidR="008474B6" w:rsidRDefault="008474B6">
      <w:hyperlink r:id="rId166">
        <w:r>
          <w:t>FXOS Web-API status page</w:t>
        </w:r>
      </w:hyperlink>
      <w:r>
        <w:t xml:space="preserve"> [25].</w:t>
      </w:r>
    </w:p>
    <w:p w:rsidR="008474B6" w:rsidRDefault="008474B6">
      <w:pPr>
        <w:pStyle w:val="Heading3"/>
      </w:pPr>
      <w:bookmarkStart w:id="520" w:name="requirements-analysis-2"/>
      <w:bookmarkStart w:id="521" w:name="_Toc430281518"/>
      <w:bookmarkEnd w:id="520"/>
      <w:r>
        <w:t>Requirements Analysis</w:t>
      </w:r>
      <w:bookmarkEnd w:id="521"/>
    </w:p>
    <w:p w:rsidR="008474B6" w:rsidRDefault="008474B6">
      <w:r>
        <w:t xml:space="preserve">Analysis against </w:t>
      </w:r>
      <w:hyperlink r:id="rId167">
        <w:r>
          <w:t>Hyperty Runtime Requirements</w:t>
        </w:r>
      </w:hyperlink>
      <w:r>
        <w:t xml:space="preserve"> (</w:t>
      </w:r>
      <w:proofErr w:type="gramStart"/>
      <w:r>
        <w:t>section ?)</w:t>
      </w:r>
      <w:proofErr w:type="gramEnd"/>
    </w:p>
    <w:p w:rsidR="008474B6" w:rsidRDefault="008474B6" w:rsidP="00F9383D">
      <w:pPr>
        <w:numPr>
          <w:ilvl w:val="0"/>
          <w:numId w:val="20"/>
        </w:numPr>
      </w:pPr>
      <w:hyperlink r:id="rId168">
        <w:r>
          <w:t>The Runtime should be deployable in the most used Devices and Operating Systems</w:t>
        </w:r>
      </w:hyperlink>
    </w:p>
    <w:p w:rsidR="008474B6" w:rsidRDefault="008474B6" w:rsidP="00F9383D">
      <w:pPr>
        <w:numPr>
          <w:ilvl w:val="0"/>
          <w:numId w:val="20"/>
        </w:numPr>
      </w:pPr>
      <w:r>
        <w:t>NO</w:t>
      </w:r>
    </w:p>
    <w:p w:rsidR="008474B6" w:rsidRDefault="008474B6" w:rsidP="00F9383D">
      <w:pPr>
        <w:numPr>
          <w:ilvl w:val="0"/>
          <w:numId w:val="20"/>
        </w:numPr>
      </w:pPr>
      <w:r>
        <w:t>Firefox OS is made for a certain set of FXOS devices (phones, tables, smart TVs)</w:t>
      </w:r>
    </w:p>
    <w:p w:rsidR="008474B6" w:rsidRDefault="008474B6" w:rsidP="00F9383D">
      <w:pPr>
        <w:numPr>
          <w:ilvl w:val="0"/>
          <w:numId w:val="20"/>
        </w:numPr>
      </w:pPr>
      <w:hyperlink r:id="rId169">
        <w:r>
          <w:t>The Runtime should support W3C WebRTC APIs</w:t>
        </w:r>
      </w:hyperlink>
    </w:p>
    <w:p w:rsidR="008474B6" w:rsidRDefault="008474B6" w:rsidP="00F9383D">
      <w:pPr>
        <w:numPr>
          <w:ilvl w:val="0"/>
          <w:numId w:val="20"/>
        </w:numPr>
      </w:pPr>
      <w:r>
        <w:t>YES</w:t>
      </w:r>
    </w:p>
    <w:p w:rsidR="008474B6" w:rsidRDefault="008474B6" w:rsidP="00F9383D">
      <w:pPr>
        <w:numPr>
          <w:ilvl w:val="0"/>
          <w:numId w:val="20"/>
        </w:numPr>
      </w:pPr>
      <w:r>
        <w:t>Since FXOS version 2.1 this is officially stated as done.</w:t>
      </w:r>
    </w:p>
    <w:p w:rsidR="008474B6" w:rsidRDefault="008474B6" w:rsidP="00F9383D">
      <w:pPr>
        <w:numPr>
          <w:ilvl w:val="0"/>
          <w:numId w:val="20"/>
        </w:numPr>
      </w:pPr>
      <w:r>
        <w:t>Tests with 2.0, showed that it basically worked there already</w:t>
      </w:r>
    </w:p>
    <w:p w:rsidR="008474B6" w:rsidRDefault="008474B6" w:rsidP="00F9383D">
      <w:pPr>
        <w:numPr>
          <w:ilvl w:val="0"/>
          <w:numId w:val="20"/>
        </w:numPr>
      </w:pPr>
      <w:r>
        <w:t>tested basic A/V calls + separate apps that used the DataChannel to transport arbitrary files</w:t>
      </w:r>
    </w:p>
    <w:p w:rsidR="008474B6" w:rsidRDefault="008474B6" w:rsidP="00F9383D">
      <w:pPr>
        <w:numPr>
          <w:ilvl w:val="0"/>
          <w:numId w:val="20"/>
        </w:numPr>
      </w:pPr>
      <w:hyperlink r:id="rId170">
        <w:r>
          <w:t>The runtime must support standard Javascript (ECMAScript)</w:t>
        </w:r>
      </w:hyperlink>
    </w:p>
    <w:p w:rsidR="008474B6" w:rsidRDefault="008474B6" w:rsidP="00F9383D">
      <w:pPr>
        <w:numPr>
          <w:ilvl w:val="0"/>
          <w:numId w:val="20"/>
        </w:numPr>
      </w:pPr>
      <w:r>
        <w:t>YES</w:t>
      </w:r>
    </w:p>
    <w:p w:rsidR="008474B6" w:rsidRDefault="008474B6" w:rsidP="00F9383D">
      <w:pPr>
        <w:numPr>
          <w:ilvl w:val="0"/>
          <w:numId w:val="20"/>
        </w:numPr>
      </w:pPr>
      <w:r>
        <w:t>"Gecko" is the Javascript interpreter</w:t>
      </w:r>
    </w:p>
    <w:p w:rsidR="008474B6" w:rsidRDefault="008474B6" w:rsidP="00F9383D">
      <w:pPr>
        <w:numPr>
          <w:ilvl w:val="0"/>
          <w:numId w:val="20"/>
        </w:numPr>
      </w:pPr>
      <w:r>
        <w:t>provides Javascript access to a lot of Web APIs (even non-standardized)</w:t>
      </w:r>
    </w:p>
    <w:p w:rsidR="008474B6" w:rsidRDefault="008474B6" w:rsidP="00F9383D">
      <w:pPr>
        <w:numPr>
          <w:ilvl w:val="0"/>
          <w:numId w:val="20"/>
        </w:numPr>
      </w:pPr>
      <w:r>
        <w:t>Whole UI (Gaia) is based on HTML, Javascript, CSS</w:t>
      </w:r>
    </w:p>
    <w:p w:rsidR="008474B6" w:rsidRDefault="008474B6" w:rsidP="00F9383D">
      <w:pPr>
        <w:numPr>
          <w:ilvl w:val="0"/>
          <w:numId w:val="20"/>
        </w:numPr>
      </w:pPr>
      <w:hyperlink r:id="rId171">
        <w:r>
          <w:t>The Runtime should support Web Socket</w:t>
        </w:r>
      </w:hyperlink>
    </w:p>
    <w:p w:rsidR="008474B6" w:rsidRDefault="008474B6" w:rsidP="00F9383D">
      <w:pPr>
        <w:numPr>
          <w:ilvl w:val="0"/>
          <w:numId w:val="20"/>
        </w:numPr>
      </w:pPr>
      <w:r>
        <w:t>YES, client side</w:t>
      </w:r>
    </w:p>
    <w:p w:rsidR="008474B6" w:rsidRDefault="008474B6" w:rsidP="00F9383D">
      <w:pPr>
        <w:numPr>
          <w:ilvl w:val="0"/>
          <w:numId w:val="20"/>
        </w:numPr>
      </w:pPr>
      <w:r>
        <w:t>Websockets clients are supported</w:t>
      </w:r>
    </w:p>
    <w:p w:rsidR="008474B6" w:rsidRDefault="008474B6" w:rsidP="00F9383D">
      <w:pPr>
        <w:numPr>
          <w:ilvl w:val="0"/>
          <w:numId w:val="20"/>
        </w:numPr>
      </w:pPr>
      <w:r>
        <w:t>Websocket servers are not supported</w:t>
      </w:r>
    </w:p>
    <w:p w:rsidR="008474B6" w:rsidRDefault="008474B6" w:rsidP="00F9383D">
      <w:pPr>
        <w:numPr>
          <w:ilvl w:val="0"/>
          <w:numId w:val="20"/>
        </w:numPr>
      </w:pPr>
      <w:r>
        <w:t>--&gt; same situation as in a browser runtime</w:t>
      </w:r>
    </w:p>
    <w:p w:rsidR="008474B6" w:rsidRDefault="008474B6" w:rsidP="00F9383D">
      <w:pPr>
        <w:numPr>
          <w:ilvl w:val="0"/>
          <w:numId w:val="20"/>
        </w:numPr>
      </w:pPr>
      <w:hyperlink r:id="rId172">
        <w:r>
          <w:t>The Runtime should support Web Messaging Notifications</w:t>
        </w:r>
      </w:hyperlink>
    </w:p>
    <w:p w:rsidR="008474B6" w:rsidRDefault="008474B6" w:rsidP="00F9383D">
      <w:pPr>
        <w:numPr>
          <w:ilvl w:val="0"/>
          <w:numId w:val="20"/>
        </w:numPr>
      </w:pPr>
      <w:r>
        <w:t>NO</w:t>
      </w:r>
    </w:p>
    <w:p w:rsidR="008474B6" w:rsidRDefault="008474B6" w:rsidP="00F9383D">
      <w:pPr>
        <w:numPr>
          <w:ilvl w:val="0"/>
          <w:numId w:val="20"/>
        </w:numPr>
      </w:pPr>
      <w:r>
        <w:t>according to Web-API status, no indication of planned support</w:t>
      </w:r>
    </w:p>
    <w:p w:rsidR="008474B6" w:rsidRDefault="008474B6" w:rsidP="00F9383D">
      <w:pPr>
        <w:numPr>
          <w:ilvl w:val="0"/>
          <w:numId w:val="20"/>
        </w:numPr>
      </w:pPr>
      <w:r>
        <w:t>must be double-checked with practical tests</w:t>
      </w:r>
    </w:p>
    <w:p w:rsidR="008474B6" w:rsidRDefault="008474B6" w:rsidP="00F9383D">
      <w:pPr>
        <w:numPr>
          <w:ilvl w:val="0"/>
          <w:numId w:val="20"/>
        </w:numPr>
      </w:pPr>
      <w:r>
        <w:t>what they have is a "Simple Push" API</w:t>
      </w:r>
    </w:p>
    <w:p w:rsidR="008474B6" w:rsidRDefault="008474B6" w:rsidP="00F9383D">
      <w:pPr>
        <w:numPr>
          <w:ilvl w:val="0"/>
          <w:numId w:val="20"/>
        </w:numPr>
      </w:pPr>
      <w:hyperlink r:id="rId173">
        <w:r>
          <w:t>The Runtime must have a good performance</w:t>
        </w:r>
      </w:hyperlink>
    </w:p>
    <w:p w:rsidR="008474B6" w:rsidRDefault="008474B6" w:rsidP="00F9383D">
      <w:pPr>
        <w:numPr>
          <w:ilvl w:val="0"/>
          <w:numId w:val="20"/>
        </w:numPr>
      </w:pPr>
      <w:r>
        <w:t>very subjective, depends on device hardware it is running on</w:t>
      </w:r>
    </w:p>
    <w:p w:rsidR="008474B6" w:rsidRDefault="008474B6" w:rsidP="00F9383D">
      <w:pPr>
        <w:numPr>
          <w:ilvl w:val="0"/>
          <w:numId w:val="20"/>
        </w:numPr>
      </w:pPr>
      <w:r>
        <w:t>tested 3 different devices with rather different experience in terms of performance</w:t>
      </w:r>
    </w:p>
    <w:p w:rsidR="008474B6" w:rsidRDefault="008474B6" w:rsidP="00F9383D">
      <w:pPr>
        <w:numPr>
          <w:ilvl w:val="0"/>
          <w:numId w:val="20"/>
        </w:numPr>
      </w:pPr>
      <w:hyperlink r:id="rId174">
        <w:r>
          <w:t>The Runtime must be secured</w:t>
        </w:r>
      </w:hyperlink>
    </w:p>
    <w:p w:rsidR="008474B6" w:rsidRDefault="008474B6" w:rsidP="00F9383D">
      <w:pPr>
        <w:numPr>
          <w:ilvl w:val="0"/>
          <w:numId w:val="20"/>
        </w:numPr>
      </w:pPr>
      <w:r>
        <w:lastRenderedPageBreak/>
        <w:t>this would require much more analysis and expertise in attacking the device or the running applications</w:t>
      </w:r>
    </w:p>
    <w:p w:rsidR="008474B6" w:rsidRDefault="008474B6" w:rsidP="00F9383D">
      <w:pPr>
        <w:numPr>
          <w:ilvl w:val="0"/>
          <w:numId w:val="20"/>
        </w:numPr>
      </w:pPr>
      <w:r>
        <w:t>general assumptions is that the security is comparable to a browser</w:t>
      </w:r>
    </w:p>
    <w:p w:rsidR="008474B6" w:rsidRDefault="008474B6" w:rsidP="00F9383D">
      <w:pPr>
        <w:numPr>
          <w:ilvl w:val="0"/>
          <w:numId w:val="20"/>
        </w:numPr>
      </w:pPr>
      <w:r>
        <w:t>but because the browser IS the middle layer of the OS a potential breakout of the sandbox might have stronger consequences</w:t>
      </w:r>
    </w:p>
    <w:p w:rsidR="008474B6" w:rsidRDefault="008474B6" w:rsidP="00F9383D">
      <w:pPr>
        <w:numPr>
          <w:ilvl w:val="0"/>
          <w:numId w:val="20"/>
        </w:numPr>
      </w:pPr>
      <w:hyperlink r:id="rId175">
        <w:r>
          <w:t>The effort to introduce new capabilities in the runtime should be reasonable</w:t>
        </w:r>
      </w:hyperlink>
    </w:p>
    <w:p w:rsidR="008474B6" w:rsidRDefault="008474B6" w:rsidP="00F9383D">
      <w:pPr>
        <w:numPr>
          <w:ilvl w:val="0"/>
          <w:numId w:val="20"/>
        </w:numPr>
      </w:pPr>
      <w:r>
        <w:t>YES</w:t>
      </w:r>
    </w:p>
    <w:p w:rsidR="008474B6" w:rsidRDefault="008474B6" w:rsidP="00F9383D">
      <w:pPr>
        <w:numPr>
          <w:ilvl w:val="0"/>
          <w:numId w:val="20"/>
        </w:numPr>
      </w:pPr>
      <w:r>
        <w:t>extension with Javascript libraries is possible very easy</w:t>
      </w:r>
    </w:p>
    <w:p w:rsidR="008474B6" w:rsidRDefault="008474B6" w:rsidP="00F9383D">
      <w:pPr>
        <w:numPr>
          <w:ilvl w:val="0"/>
          <w:numId w:val="20"/>
        </w:numPr>
      </w:pPr>
      <w:r>
        <w:t>due to the open source nature of the Gecko and Gonk layers it is also possible to add low- and medium-level capabilities there</w:t>
      </w:r>
    </w:p>
    <w:p w:rsidR="008474B6" w:rsidRDefault="008474B6" w:rsidP="00F9383D">
      <w:pPr>
        <w:numPr>
          <w:ilvl w:val="0"/>
          <w:numId w:val="20"/>
        </w:numPr>
      </w:pPr>
      <w:r>
        <w:t>The effort for low-level extensions will be relatively high.</w:t>
      </w:r>
    </w:p>
    <w:p w:rsidR="008474B6" w:rsidRDefault="008474B6">
      <w:proofErr w:type="gramStart"/>
      <w:r>
        <w:t>o</w:t>
      </w:r>
      <w:proofErr w:type="gramEnd"/>
      <w:r>
        <w:t xml:space="preserve">## Jitsi Videobridge </w:t>
      </w:r>
      <w:hyperlink r:id="rId176">
        <w:r>
          <w:t>Jitsi Videobridge</w:t>
        </w:r>
      </w:hyperlink>
      <w:r>
        <w:t xml:space="preserve"> [26] is a WebRTC compatible Selective Forwarding Unit (SFU) that allows for multiuser video communication.</w:t>
      </w:r>
    </w:p>
    <w:p w:rsidR="008474B6" w:rsidRDefault="008474B6">
      <w:r>
        <w:t xml:space="preserve">Jitsi Video </w:t>
      </w:r>
      <w:proofErr w:type="gramStart"/>
      <w:r>
        <w:t>bridge</w:t>
      </w:r>
      <w:proofErr w:type="gramEnd"/>
      <w:r>
        <w:t xml:space="preserve"> supports RTP Relay, audio mixing, Call encryption with DTLS/SRTP and ICE.</w:t>
      </w:r>
    </w:p>
    <w:p w:rsidR="008474B6" w:rsidRDefault="008474B6">
      <w:pPr>
        <w:pStyle w:val="Heading3"/>
      </w:pPr>
      <w:bookmarkStart w:id="522" w:name="architecture-2"/>
      <w:bookmarkStart w:id="523" w:name="_Toc430281519"/>
      <w:bookmarkEnd w:id="522"/>
      <w:r>
        <w:t>Architecture</w:t>
      </w:r>
      <w:bookmarkEnd w:id="523"/>
    </w:p>
    <w:p w:rsidR="008474B6" w:rsidRDefault="008474B6">
      <w:r>
        <w:t xml:space="preserve">JItsi Video </w:t>
      </w:r>
      <w:proofErr w:type="gramStart"/>
      <w:r>
        <w:t>bridge</w:t>
      </w:r>
      <w:proofErr w:type="gramEnd"/>
      <w:r>
        <w:t xml:space="preserve"> is a </w:t>
      </w:r>
      <w:hyperlink r:id="rId177">
        <w:r>
          <w:t>XMPP component</w:t>
        </w:r>
      </w:hyperlink>
      <w:r>
        <w:t xml:space="preserve"> [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w:t>
      </w:r>
      <w:proofErr w:type="gramStart"/>
      <w:r>
        <w:t>Meet, that</w:t>
      </w:r>
      <w:proofErr w:type="gramEnd"/>
      <w:r>
        <w:t xml:space="preserve"> uses Jitsi Videobridge to provide high quality, scalable video conferences.</w:t>
      </w:r>
    </w:p>
    <w:p w:rsidR="008474B6" w:rsidRDefault="008474B6">
      <w:r>
        <w:rPr>
          <w:noProof/>
          <w:lang w:val="en-US" w:eastAsia="en-US"/>
        </w:rPr>
        <w:drawing>
          <wp:inline distT="0" distB="0" distL="0" distR="0">
            <wp:extent cx="5753100" cy="3981450"/>
            <wp:effectExtent l="0" t="0" r="0" b="0"/>
            <wp:docPr id="413" name="Picture"/>
            <wp:cNvGraphicFramePr/>
            <a:graphic xmlns:a="http://schemas.openxmlformats.org/drawingml/2006/main">
              <a:graphicData uri="http://schemas.openxmlformats.org/drawingml/2006/picture">
                <pic:pic xmlns:pic="http://schemas.openxmlformats.org/drawingml/2006/picture">
                  <pic:nvPicPr>
                    <pic:cNvPr id="0" name="Picture" descr="jitsi_arch.png"/>
                    <pic:cNvPicPr>
                      <a:picLocks noChangeAspect="1" noChangeArrowheads="1"/>
                    </pic:cNvPicPr>
                  </pic:nvPicPr>
                  <pic:blipFill>
                    <a:blip r:embed="rId178" cstate="print"/>
                    <a:stretch>
                      <a:fillRect/>
                    </a:stretch>
                  </pic:blipFill>
                  <pic:spPr bwMode="auto">
                    <a:xfrm>
                      <a:off x="0" y="0"/>
                      <a:ext cx="5753100" cy="3981450"/>
                    </a:xfrm>
                    <a:prstGeom prst="rect">
                      <a:avLst/>
                    </a:prstGeom>
                    <a:noFill/>
                    <a:ln w="9525">
                      <a:noFill/>
                      <a:headEnd/>
                      <a:tailEnd/>
                    </a:ln>
                  </pic:spPr>
                </pic:pic>
              </a:graphicData>
            </a:graphic>
          </wp:inline>
        </w:drawing>
      </w:r>
    </w:p>
    <w:p w:rsidR="008474B6" w:rsidRDefault="008474B6">
      <w:r>
        <w:lastRenderedPageBreak/>
        <w:t xml:space="preserve">Figure </w:t>
      </w:r>
      <w:proofErr w:type="gramStart"/>
      <w:r>
        <w:t>64 Jitsi Videobridge Architecture</w:t>
      </w:r>
      <w:proofErr w:type="gramEnd"/>
    </w:p>
    <w:p w:rsidR="008474B6" w:rsidRDefault="008474B6">
      <w:pPr>
        <w:pStyle w:val="Heading3"/>
      </w:pPr>
      <w:bookmarkStart w:id="524" w:name="installation-procedures"/>
      <w:bookmarkStart w:id="525" w:name="_Toc430281520"/>
      <w:bookmarkEnd w:id="524"/>
      <w:r>
        <w:t>Installation Procedures</w:t>
      </w:r>
      <w:bookmarkEnd w:id="525"/>
    </w:p>
    <w:p w:rsidR="008474B6" w:rsidRDefault="008474B6">
      <w:r>
        <w:rPr>
          <w:b/>
        </w:rPr>
        <w:t>Required software</w:t>
      </w:r>
      <w:r>
        <w:t xml:space="preserve"> * JVM (select the latest version) * XMPP Server (openfire, prosody.im, Tigase ...) * Jitsi VideoBridge (stream XMPP component) * Jicofo (Session handler XMPP component) * NGINX (web server and proxy) * Jitsi Meet App</w:t>
      </w:r>
    </w:p>
    <w:p w:rsidR="008474B6" w:rsidRDefault="008474B6">
      <w:r>
        <w:rPr>
          <w:b/>
        </w:rPr>
        <w:t>Domain selection</w:t>
      </w:r>
      <w:r>
        <w:t xml:space="preserve"> * Select a name for a domain, "shumybridge" will be use for this example. * Add an entry in DNS hosts file "127.0.0.1 shumybridge".</w:t>
      </w:r>
    </w:p>
    <w:p w:rsidR="008474B6" w:rsidRDefault="008474B6">
      <w:r>
        <w:rPr>
          <w:b/>
        </w:rPr>
        <w:t>XMPP Server (using Openfire)</w:t>
      </w:r>
      <w:r>
        <w:t xml:space="preserve"> * Download and install openfire from http://www.igniterealtime.org/downloads/index.jsp * Access admin console at http://localhost:9090 * </w:t>
      </w:r>
      <w:proofErr w:type="gramStart"/>
      <w:r>
        <w:t>For</w:t>
      </w:r>
      <w:proofErr w:type="gramEnd"/>
      <w:r>
        <w:t xml:space="preserve"> the machine name and XMPP domain is important that you use "shumybridge", server certificates will be generated for the domain. * Select embedded SQLLite database, and an admin user account. </w:t>
      </w:r>
      <w:proofErr w:type="gramStart"/>
      <w:r>
        <w:t>Just enough for testing.</w:t>
      </w:r>
      <w:proofErr w:type="gramEnd"/>
      <w:r>
        <w:t xml:space="preserve"> * On config "Server -&gt; Server Settings -&gt; HTTP Binding", enable "Script Syntax -&gt; BOSH" and "Provides support for XFF (X-Forwarded-For) headers" * On config "Server -&gt; Server Settings -&gt; External Components" enable and set the password, ex: xpassword</w:t>
      </w:r>
    </w:p>
    <w:p w:rsidR="008474B6" w:rsidRDefault="008474B6">
      <w:r>
        <w:rPr>
          <w:b/>
        </w:rPr>
        <w:t>Jitsi VideoBridge</w:t>
      </w:r>
      <w:r>
        <w:t xml:space="preserve"> * Download and install Jitsi Videobridge from https://jitsi.org/Projects/JitsiVideobridge * Run videobridge with: jvb --host=shumybridge --secret=xpassword * </w:t>
      </w:r>
      <w:proofErr w:type="gramStart"/>
      <w:r>
        <w:t>You</w:t>
      </w:r>
      <w:proofErr w:type="gramEnd"/>
      <w:r>
        <w:t xml:space="preserve"> should see an entry in XMPP components like:</w:t>
      </w:r>
    </w:p>
    <w:p w:rsidR="008474B6" w:rsidRDefault="008474B6">
      <w:r>
        <w:rPr>
          <w:noProof/>
          <w:lang w:val="en-US" w:eastAsia="en-US"/>
        </w:rPr>
        <w:drawing>
          <wp:inline distT="0" distB="0" distL="0" distR="0">
            <wp:extent cx="5753100" cy="1367718"/>
            <wp:effectExtent l="0" t="0" r="0" b="0"/>
            <wp:docPr id="414" name="Picture"/>
            <wp:cNvGraphicFramePr/>
            <a:graphic xmlns:a="http://schemas.openxmlformats.org/drawingml/2006/main">
              <a:graphicData uri="http://schemas.openxmlformats.org/drawingml/2006/picture">
                <pic:pic xmlns:pic="http://schemas.openxmlformats.org/drawingml/2006/picture">
                  <pic:nvPicPr>
                    <pic:cNvPr id="0" name="Picture" descr="openfire_videobridge.png"/>
                    <pic:cNvPicPr>
                      <a:picLocks noChangeAspect="1" noChangeArrowheads="1"/>
                    </pic:cNvPicPr>
                  </pic:nvPicPr>
                  <pic:blipFill>
                    <a:blip r:embed="rId179" cstate="print"/>
                    <a:stretch>
                      <a:fillRect/>
                    </a:stretch>
                  </pic:blipFill>
                  <pic:spPr bwMode="auto">
                    <a:xfrm>
                      <a:off x="0" y="0"/>
                      <a:ext cx="5753100" cy="1367718"/>
                    </a:xfrm>
                    <a:prstGeom prst="rect">
                      <a:avLst/>
                    </a:prstGeom>
                    <a:noFill/>
                    <a:ln w="9525">
                      <a:noFill/>
                      <a:headEnd/>
                      <a:tailEnd/>
                    </a:ln>
                  </pic:spPr>
                </pic:pic>
              </a:graphicData>
            </a:graphic>
          </wp:inline>
        </w:drawing>
      </w:r>
    </w:p>
    <w:p w:rsidR="008474B6" w:rsidRDefault="008474B6">
      <w:r>
        <w:t>Figure 76: Video Bridge Component</w:t>
      </w:r>
    </w:p>
    <w:p w:rsidR="008474B6" w:rsidRDefault="008474B6">
      <w:r>
        <w:rPr>
          <w:b/>
        </w:rPr>
        <w:t>Jicofo Session</w:t>
      </w:r>
      <w:r>
        <w:t xml:space="preserve"> * Clone from "git clone https://github.com/jitsi/jicofo.git" * Ant build with "ant dist</w:t>
      </w:r>
      <w:proofErr w:type="gramStart"/>
      <w:r>
        <w:t>.{</w:t>
      </w:r>
      <w:proofErr w:type="gramEnd"/>
      <w:r>
        <w:t xml:space="preserve">os-name}" * Add lines "org.jitsi.impl.neomedia.transform.srtp.SRTPCryptoContext.checkReplay=false" and "org.jitsi.jicofo.auth.URL=XMPP:shumybridge" to the file sip-communicator.properties. In Windows this is located at "C:"user"\.sip-communicator-communicator.properties" or in linux "/usr/share/jicofo/.sip-communicator/sip-communicator.properties" * Run videobridge with: jicofo --host=shumybridge --port=5275 --secret=xpassword * </w:t>
      </w:r>
      <w:proofErr w:type="gramStart"/>
      <w:r>
        <w:t>You</w:t>
      </w:r>
      <w:proofErr w:type="gramEnd"/>
      <w:r>
        <w:t xml:space="preserve"> should see an entry in XMPP components like:</w:t>
      </w:r>
    </w:p>
    <w:p w:rsidR="008474B6" w:rsidRDefault="008474B6">
      <w:r>
        <w:rPr>
          <w:noProof/>
          <w:lang w:val="en-US" w:eastAsia="en-US"/>
        </w:rPr>
        <w:drawing>
          <wp:inline distT="0" distB="0" distL="0" distR="0">
            <wp:extent cx="5753100" cy="609363"/>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0" name="Picture" descr="openfire_video_jicofo.png"/>
                    <pic:cNvPicPr>
                      <a:picLocks noChangeAspect="1" noChangeArrowheads="1"/>
                    </pic:cNvPicPr>
                  </pic:nvPicPr>
                  <pic:blipFill>
                    <a:blip r:embed="rId180" cstate="print"/>
                    <a:stretch>
                      <a:fillRect/>
                    </a:stretch>
                  </pic:blipFill>
                  <pic:spPr bwMode="auto">
                    <a:xfrm>
                      <a:off x="0" y="0"/>
                      <a:ext cx="5753100" cy="609363"/>
                    </a:xfrm>
                    <a:prstGeom prst="rect">
                      <a:avLst/>
                    </a:prstGeom>
                    <a:noFill/>
                    <a:ln w="9525">
                      <a:noFill/>
                      <a:headEnd/>
                      <a:tailEnd/>
                    </a:ln>
                  </pic:spPr>
                </pic:pic>
              </a:graphicData>
            </a:graphic>
          </wp:inline>
        </w:drawing>
      </w:r>
    </w:p>
    <w:p w:rsidR="008474B6" w:rsidRDefault="008474B6">
      <w:r>
        <w:t>Figure 77: OpenFire VideoBridge and Jicofo Components</w:t>
      </w:r>
    </w:p>
    <w:p w:rsidR="008474B6" w:rsidRDefault="008474B6" w:rsidP="00F9383D">
      <w:pPr>
        <w:numPr>
          <w:ilvl w:val="0"/>
          <w:numId w:val="23"/>
        </w:numPr>
      </w:pPr>
      <w:r>
        <w:t>OpenFire VideoBridge and Jicofo Components</w:t>
      </w:r>
    </w:p>
    <w:p w:rsidR="008474B6" w:rsidRDefault="008474B6">
      <w:r>
        <w:rPr>
          <w:b/>
        </w:rPr>
        <w:t>NGINX</w:t>
      </w:r>
      <w:r>
        <w:t xml:space="preserve"> * Download and install from http://nginx.org/en/download.html * Change nginx.conf file with:</w:t>
      </w:r>
    </w:p>
    <w:p w:rsidR="008474B6" w:rsidRDefault="008474B6">
      <w:pPr>
        <w:pStyle w:val="SourceCode"/>
      </w:pPr>
      <w:r>
        <w:t>server {</w:t>
      </w:r>
      <w:r>
        <w:br/>
        <w:t xml:space="preserve">  listen       80;</w:t>
      </w:r>
      <w:r>
        <w:br/>
        <w:t xml:space="preserve">  server_name  shumybridge;</w:t>
      </w:r>
      <w:r>
        <w:br/>
      </w:r>
      <w:r>
        <w:br/>
      </w:r>
      <w:r>
        <w:lastRenderedPageBreak/>
        <w:t xml:space="preserve">    location ~ ^/([a-zA-Z0-9]+)$ {</w:t>
      </w:r>
      <w:r>
        <w:br/>
        <w:t xml:space="preserve">        rewrite ^/(.*)$ / break;</w:t>
      </w:r>
      <w:r>
        <w:br/>
        <w:t xml:space="preserve">    }</w:t>
      </w:r>
      <w:r>
        <w:br/>
        <w:t xml:space="preserve">        </w:t>
      </w:r>
      <w:r>
        <w:br/>
        <w:t xml:space="preserve">    location / {</w:t>
      </w:r>
      <w:r>
        <w:br/>
        <w:t xml:space="preserve">        root      srv/jitsi.example.com;</w:t>
      </w:r>
      <w:r>
        <w:br/>
        <w:t xml:space="preserve">        index     index.html;</w:t>
      </w:r>
      <w:r>
        <w:br/>
        <w:t xml:space="preserve">    }</w:t>
      </w:r>
      <w:r>
        <w:br/>
      </w:r>
      <w:r>
        <w:br/>
        <w:t xml:space="preserve">    # BOSH</w:t>
      </w:r>
      <w:r>
        <w:br/>
        <w:t xml:space="preserve">    location /http-bind {</w:t>
      </w:r>
      <w:r>
        <w:br/>
        <w:t xml:space="preserve">        proxy_pass          http://shumybridge:7070/http-bind/;</w:t>
      </w:r>
      <w:r>
        <w:br/>
        <w:t xml:space="preserve">        proxy_set_header    X-Forwarded-For $remote_addr;</w:t>
      </w:r>
      <w:r>
        <w:br/>
        <w:t xml:space="preserve">        proxy_set_header    Host $http_host;</w:t>
      </w:r>
      <w:r>
        <w:br/>
        <w:t xml:space="preserve">    }</w:t>
      </w:r>
      <w:r>
        <w:br/>
        <w:t xml:space="preserve">     </w:t>
      </w:r>
      <w:r>
        <w:br/>
        <w:t xml:space="preserve">  # redirect server error pages to the static page /50x.html</w:t>
      </w:r>
      <w:r>
        <w:br/>
        <w:t xml:space="preserve">  error_page   500 502 503 504  /50x.html;</w:t>
      </w:r>
      <w:r>
        <w:br/>
        <w:t xml:space="preserve">  location = /50x.html {</w:t>
      </w:r>
      <w:r>
        <w:br/>
        <w:t xml:space="preserve">    root   html;</w:t>
      </w:r>
      <w:r>
        <w:br/>
        <w:t xml:space="preserve">  }</w:t>
      </w:r>
      <w:r>
        <w:br/>
        <w:t>}</w:t>
      </w:r>
    </w:p>
    <w:p w:rsidR="008474B6" w:rsidRDefault="008474B6">
      <w:r>
        <w:rPr>
          <w:b/>
        </w:rPr>
        <w:t>Jitsi Meet App</w:t>
      </w:r>
      <w:r>
        <w:t xml:space="preserve"> * Clone or download Meet App from https://github.com/jitsi/jitsi-meet.git * Copy Meet App to NGINX folder ./srv/jitsi.example.com * Change config.js file with:</w:t>
      </w:r>
    </w:p>
    <w:p w:rsidR="008474B6" w:rsidRDefault="008474B6">
      <w:pPr>
        <w:pStyle w:val="SourceCode"/>
      </w:pPr>
      <w:proofErr w:type="gramStart"/>
      <w:r>
        <w:t>var</w:t>
      </w:r>
      <w:proofErr w:type="gramEnd"/>
      <w:r>
        <w:t xml:space="preserve"> config = {</w:t>
      </w:r>
      <w:r>
        <w:br/>
        <w:t xml:space="preserve">  hosts: {</w:t>
      </w:r>
      <w:r>
        <w:br/>
        <w:t xml:space="preserve">    domain: 'shumybridge',</w:t>
      </w:r>
      <w:r>
        <w:br/>
        <w:t xml:space="preserve">    muc: 'conference.shumybridge',</w:t>
      </w:r>
      <w:r>
        <w:br/>
        <w:t xml:space="preserve">    bridge: 'jitsi-videobridge.shumybridge',</w:t>
      </w:r>
      <w:r>
        <w:br/>
        <w:t xml:space="preserve">    focus: 'focus.shumybridge'</w:t>
      </w:r>
      <w:r>
        <w:br/>
        <w:t xml:space="preserve">  },</w:t>
      </w:r>
      <w:r>
        <w:br/>
      </w:r>
      <w:r>
        <w:br/>
        <w:t xml:space="preserve">  ...</w:t>
      </w:r>
      <w:r>
        <w:br/>
        <w:t xml:space="preserve">  bosh: '//shumybridge/http-bind',</w:t>
      </w:r>
      <w:r>
        <w:br/>
        <w:t xml:space="preserve">  clientNode: 'http://shumybridge/jitsimeet',</w:t>
      </w:r>
      <w:r>
        <w:br/>
        <w:t xml:space="preserve">  ...</w:t>
      </w:r>
      <w:r>
        <w:br/>
        <w:t>};</w:t>
      </w:r>
    </w:p>
    <w:p w:rsidR="008474B6" w:rsidRDefault="008474B6">
      <w:pPr>
        <w:pStyle w:val="Heading3"/>
      </w:pPr>
      <w:bookmarkStart w:id="526" w:name="evalusation-of-jitsi-meet-application"/>
      <w:bookmarkStart w:id="527" w:name="_Toc430281521"/>
      <w:bookmarkEnd w:id="526"/>
      <w:r>
        <w:t>Evalusation of Jitsi Meet Application</w:t>
      </w:r>
      <w:bookmarkEnd w:id="527"/>
    </w:p>
    <w:p w:rsidR="008474B6" w:rsidRDefault="008474B6">
      <w:r>
        <w:t xml:space="preserve">Jitsi Meet uses strophe.js internally, but it's clustered with UI dependencies and other non wanted stuff. </w:t>
      </w:r>
      <w:r>
        <w:rPr>
          <w:b/>
        </w:rPr>
        <w:t>Strophe.js</w:t>
      </w:r>
      <w:r>
        <w:t xml:space="preserve"> is an XMPP library for JavaScript. Its primary purpose is to enable web-based, real-time XMPP applications that run in any browser. There are Jingle plugins for strophe.js. You need to include the following files in your application from projects </w:t>
      </w:r>
      <w:hyperlink r:id="rId181">
        <w:r>
          <w:t>jingle</w:t>
        </w:r>
      </w:hyperlink>
      <w:r>
        <w:t xml:space="preserve"> </w:t>
      </w:r>
      <w:proofErr w:type="gramStart"/>
      <w:r>
        <w:t xml:space="preserve">and </w:t>
      </w:r>
      <w:proofErr w:type="gramEnd"/>
      <w:r>
        <w:fldChar w:fldCharType="begin"/>
      </w:r>
      <w:r>
        <w:instrText>HYPERLINK "https://github.com/strophe/strophejs" \h</w:instrText>
      </w:r>
      <w:r>
        <w:fldChar w:fldCharType="separate"/>
      </w:r>
      <w:r>
        <w:t>strophe</w:t>
      </w:r>
      <w:r>
        <w:fldChar w:fldCharType="end"/>
      </w:r>
      <w:r>
        <w:t>:</w:t>
      </w:r>
    </w:p>
    <w:p w:rsidR="008474B6" w:rsidRDefault="008474B6">
      <w:pPr>
        <w:pStyle w:val="SourceCode"/>
      </w:pPr>
      <w:r>
        <w:rPr>
          <w:rStyle w:val="NormalTok"/>
        </w:rPr>
        <w:t xml:space="preserve">    &lt;!--add jQuery lib--&gt;</w:t>
      </w:r>
      <w:r>
        <w:br/>
      </w:r>
      <w:r>
        <w:rPr>
          <w:rStyle w:val="NormalTok"/>
        </w:rPr>
        <w:t xml:space="preserve">    &lt;script src=</w:t>
      </w:r>
      <w:r>
        <w:rPr>
          <w:rStyle w:val="StringTok"/>
        </w:rPr>
        <w:t>'strophe/strophe.js'</w:t>
      </w:r>
      <w:r>
        <w:rPr>
          <w:rStyle w:val="NormalTok"/>
        </w:rPr>
        <w:t>&gt;&lt;</w:t>
      </w:r>
      <w:r>
        <w:rPr>
          <w:rStyle w:val="OtherTok"/>
        </w:rPr>
        <w:t>/script&gt;&lt;!-- strophe--&gt;</w:t>
      </w:r>
      <w:r>
        <w:br/>
      </w:r>
      <w:r>
        <w:rPr>
          <w:rStyle w:val="OtherTok"/>
        </w:rPr>
        <w:t xml:space="preserve">    &lt;script src='strophe/strophe</w:t>
      </w:r>
      <w:r>
        <w:rPr>
          <w:rStyle w:val="NormalTok"/>
        </w:rPr>
        <w:t>.</w:t>
      </w:r>
      <w:r>
        <w:rPr>
          <w:rStyle w:val="OtherTok"/>
        </w:rPr>
        <w:t>disco</w:t>
      </w:r>
      <w:r>
        <w:rPr>
          <w:rStyle w:val="NormalTok"/>
        </w:rPr>
        <w:t>.</w:t>
      </w:r>
      <w:r>
        <w:rPr>
          <w:rStyle w:val="FunctionTok"/>
        </w:rPr>
        <w:t>js</w:t>
      </w:r>
      <w:r>
        <w:rPr>
          <w:rStyle w:val="StringTok"/>
        </w:rPr>
        <w:t>'&gt;&lt;/script&gt;&lt;!-- strophe.disco, optional --&gt;</w:t>
      </w:r>
      <w:r>
        <w:br/>
      </w:r>
      <w:r>
        <w:rPr>
          <w:rStyle w:val="NormalTok"/>
        </w:rPr>
        <w:t xml:space="preserve">    &lt;script src=</w:t>
      </w:r>
      <w:r>
        <w:rPr>
          <w:rStyle w:val="StringTok"/>
        </w:rPr>
        <w:t>'strophe/strophe.jingle.js'</w:t>
      </w:r>
      <w:r>
        <w:rPr>
          <w:rStyle w:val="NormalTok"/>
        </w:rPr>
        <w:t xml:space="preserve"> charset=</w:t>
      </w:r>
      <w:r>
        <w:rPr>
          <w:rStyle w:val="StringTok"/>
        </w:rPr>
        <w:t>'utf-8'</w:t>
      </w:r>
      <w:r>
        <w:rPr>
          <w:rStyle w:val="NormalTok"/>
        </w:rPr>
        <w:t>&gt;&lt;</w:t>
      </w:r>
      <w:r>
        <w:rPr>
          <w:rStyle w:val="OtherTok"/>
        </w:rPr>
        <w:t>/script&gt;&lt;!-- strophe jingle connection plugin --&gt;</w:t>
      </w:r>
      <w:r>
        <w:br/>
      </w:r>
      <w:r>
        <w:rPr>
          <w:rStyle w:val="OtherTok"/>
        </w:rPr>
        <w:t xml:space="preserve">    &lt;script src='strophe/strophe</w:t>
      </w:r>
      <w:r>
        <w:rPr>
          <w:rStyle w:val="NormalTok"/>
        </w:rPr>
        <w:t>.</w:t>
      </w:r>
      <w:r>
        <w:rPr>
          <w:rStyle w:val="OtherTok"/>
        </w:rPr>
        <w:t>jingle</w:t>
      </w:r>
      <w:r>
        <w:rPr>
          <w:rStyle w:val="NormalTok"/>
        </w:rPr>
        <w:t>.</w:t>
      </w:r>
      <w:r>
        <w:rPr>
          <w:rStyle w:val="OtherTok"/>
        </w:rPr>
        <w:t>session</w:t>
      </w:r>
      <w:r>
        <w:rPr>
          <w:rStyle w:val="NormalTok"/>
        </w:rPr>
        <w:t>.</w:t>
      </w:r>
      <w:r>
        <w:rPr>
          <w:rStyle w:val="FunctionTok"/>
        </w:rPr>
        <w:t>js</w:t>
      </w:r>
      <w:r>
        <w:rPr>
          <w:rStyle w:val="StringTok"/>
        </w:rPr>
        <w:t>' charset='</w:t>
      </w:r>
      <w:r>
        <w:rPr>
          <w:rStyle w:val="NormalTok"/>
        </w:rPr>
        <w:t>utf</w:t>
      </w:r>
      <w:r>
        <w:rPr>
          <w:rStyle w:val="DecValTok"/>
        </w:rPr>
        <w:t>-8</w:t>
      </w:r>
      <w:r>
        <w:rPr>
          <w:rStyle w:val="StringTok"/>
        </w:rPr>
        <w:t>'&gt;&lt;/script&gt;&lt;!-- strophe jingle connection plugin --&gt;</w:t>
      </w:r>
      <w:r>
        <w:br/>
      </w:r>
      <w:r>
        <w:rPr>
          <w:rStyle w:val="NormalTok"/>
        </w:rPr>
        <w:lastRenderedPageBreak/>
        <w:t xml:space="preserve">    &lt;script src=</w:t>
      </w:r>
      <w:r>
        <w:rPr>
          <w:rStyle w:val="StringTok"/>
        </w:rPr>
        <w:t>'strophe/strophe.jingle.sdp.js'</w:t>
      </w:r>
      <w:r>
        <w:rPr>
          <w:rStyle w:val="NormalTok"/>
        </w:rPr>
        <w:t xml:space="preserve"> charset=</w:t>
      </w:r>
      <w:r>
        <w:rPr>
          <w:rStyle w:val="StringTok"/>
        </w:rPr>
        <w:t>'utf-8'</w:t>
      </w:r>
      <w:r>
        <w:rPr>
          <w:rStyle w:val="NormalTok"/>
        </w:rPr>
        <w:t>&gt;&lt;</w:t>
      </w:r>
      <w:r>
        <w:rPr>
          <w:rStyle w:val="OtherTok"/>
        </w:rPr>
        <w:t>/script&gt;&lt;!-- sdp library --&gt;</w:t>
      </w:r>
      <w:r>
        <w:br/>
      </w:r>
      <w:r>
        <w:rPr>
          <w:rStyle w:val="OtherTok"/>
        </w:rPr>
        <w:t xml:space="preserve">    &lt;script src='strophe/strophe</w:t>
      </w:r>
      <w:r>
        <w:rPr>
          <w:rStyle w:val="NormalTok"/>
        </w:rPr>
        <w:t>.</w:t>
      </w:r>
      <w:r>
        <w:rPr>
          <w:rStyle w:val="OtherTok"/>
        </w:rPr>
        <w:t>jingle</w:t>
      </w:r>
      <w:r>
        <w:rPr>
          <w:rStyle w:val="NormalTok"/>
        </w:rPr>
        <w:t>.</w:t>
      </w:r>
      <w:r>
        <w:rPr>
          <w:rStyle w:val="OtherTok"/>
        </w:rPr>
        <w:t>adapter</w:t>
      </w:r>
      <w:r>
        <w:rPr>
          <w:rStyle w:val="NormalTok"/>
        </w:rPr>
        <w:t>.</w:t>
      </w:r>
      <w:r>
        <w:rPr>
          <w:rStyle w:val="FunctionTok"/>
        </w:rPr>
        <w:t>js</w:t>
      </w:r>
      <w:r>
        <w:rPr>
          <w:rStyle w:val="StringTok"/>
        </w:rPr>
        <w:t>' charset='</w:t>
      </w:r>
      <w:r>
        <w:rPr>
          <w:rStyle w:val="NormalTok"/>
        </w:rPr>
        <w:t>utf</w:t>
      </w:r>
      <w:r>
        <w:rPr>
          <w:rStyle w:val="DecValTok"/>
        </w:rPr>
        <w:t>-8</w:t>
      </w:r>
      <w:r>
        <w:rPr>
          <w:rStyle w:val="StringTok"/>
        </w:rPr>
        <w:t>'&gt;&lt;/script&gt;&lt;!-- getusermedia cross browser compat layer --&gt;</w:t>
      </w:r>
    </w:p>
    <w:p w:rsidR="008474B6" w:rsidRDefault="008474B6">
      <w:r>
        <w:t>Starting the XMMP session is normaly made with:</w:t>
      </w:r>
    </w:p>
    <w:p w:rsidR="008474B6" w:rsidRDefault="008474B6">
      <w:pPr>
        <w:pStyle w:val="SourceCode"/>
      </w:pPr>
      <w:proofErr w:type="gramStart"/>
      <w:r>
        <w:rPr>
          <w:rStyle w:val="KeywordTok"/>
        </w:rPr>
        <w:t>var</w:t>
      </w:r>
      <w:proofErr w:type="gramEnd"/>
      <w:r>
        <w:rPr>
          <w:rStyle w:val="NormalTok"/>
        </w:rPr>
        <w:t xml:space="preserve"> BOSH_SERVICE = </w:t>
      </w:r>
      <w:r>
        <w:rPr>
          <w:rStyle w:val="StringTok"/>
        </w:rPr>
        <w:t>'/http-bind'</w:t>
      </w:r>
      <w:r>
        <w:rPr>
          <w:rStyle w:val="NormalTok"/>
        </w:rPr>
        <w:t>;</w:t>
      </w:r>
      <w:r>
        <w:br/>
      </w:r>
      <w:r>
        <w:rPr>
          <w:rStyle w:val="KeywordTok"/>
        </w:rPr>
        <w:t>var</w:t>
      </w:r>
      <w:r>
        <w:rPr>
          <w:rStyle w:val="NormalTok"/>
        </w:rPr>
        <w:t xml:space="preserve"> ICE_CONFIG = {</w:t>
      </w:r>
      <w:r>
        <w:rPr>
          <w:rStyle w:val="DataTypeTok"/>
        </w:rPr>
        <w:t>iceServers</w:t>
      </w:r>
      <w:r>
        <w:rPr>
          <w:rStyle w:val="NormalTok"/>
        </w:rPr>
        <w:t>: [{</w:t>
      </w:r>
      <w:r>
        <w:rPr>
          <w:rStyle w:val="DataTypeTok"/>
        </w:rPr>
        <w:t>url</w:t>
      </w:r>
      <w:r>
        <w:rPr>
          <w:rStyle w:val="NormalTok"/>
        </w:rPr>
        <w:t xml:space="preserve">: </w:t>
      </w:r>
      <w:r>
        <w:rPr>
          <w:rStyle w:val="StringTok"/>
        </w:rPr>
        <w:t>'stun:stun.l.google.com:19302'</w:t>
      </w:r>
      <w:r>
        <w:rPr>
          <w:rStyle w:val="NormalTok"/>
        </w:rPr>
        <w:t>}]};</w:t>
      </w:r>
      <w:r>
        <w:br/>
      </w:r>
      <w:r>
        <w:br/>
      </w:r>
      <w:r>
        <w:rPr>
          <w:rStyle w:val="KeywordTok"/>
        </w:rPr>
        <w:t>var</w:t>
      </w:r>
      <w:r>
        <w:rPr>
          <w:rStyle w:val="NormalTok"/>
        </w:rPr>
        <w:t xml:space="preserve"> DOMAIN = </w:t>
      </w:r>
      <w:r>
        <w:rPr>
          <w:rStyle w:val="OtherTok"/>
        </w:rPr>
        <w:t>window</w:t>
      </w:r>
      <w:r>
        <w:rPr>
          <w:rStyle w:val="NormalTok"/>
        </w:rPr>
        <w:t>.</w:t>
      </w:r>
      <w:r>
        <w:rPr>
          <w:rStyle w:val="OtherTok"/>
        </w:rPr>
        <w:t>location</w:t>
      </w:r>
      <w:r>
        <w:rPr>
          <w:rStyle w:val="NormalTok"/>
        </w:rPr>
        <w:t>.</w:t>
      </w:r>
      <w:r>
        <w:rPr>
          <w:rStyle w:val="FunctionTok"/>
        </w:rPr>
        <w:t>hostname</w:t>
      </w:r>
      <w:r>
        <w:rPr>
          <w:rStyle w:val="NormalTok"/>
        </w:rPr>
        <w:t>;</w:t>
      </w:r>
      <w:r>
        <w:br/>
      </w:r>
      <w:r>
        <w:rPr>
          <w:rStyle w:val="KeywordTok"/>
        </w:rPr>
        <w:t>var</w:t>
      </w:r>
      <w:r>
        <w:rPr>
          <w:rStyle w:val="NormalTok"/>
        </w:rPr>
        <w:t xml:space="preserve"> CONFERENCEDOMAIN = </w:t>
      </w:r>
      <w:r>
        <w:rPr>
          <w:rStyle w:val="StringTok"/>
        </w:rPr>
        <w:t>'conference.'</w:t>
      </w:r>
      <w:r>
        <w:rPr>
          <w:rStyle w:val="NormalTok"/>
        </w:rPr>
        <w:t xml:space="preserve"> + DOMAIN;</w:t>
      </w:r>
      <w:r>
        <w:br/>
      </w:r>
      <w:r>
        <w:br/>
      </w:r>
      <w:r>
        <w:rPr>
          <w:rStyle w:val="KeywordTok"/>
        </w:rPr>
        <w:t>var</w:t>
      </w:r>
      <w:r>
        <w:rPr>
          <w:rStyle w:val="NormalTok"/>
        </w:rPr>
        <w:t xml:space="preserve"> connection = </w:t>
      </w:r>
      <w:r>
        <w:rPr>
          <w:rStyle w:val="KeywordTok"/>
        </w:rPr>
        <w:t>null</w:t>
      </w:r>
      <w:r>
        <w:rPr>
          <w:rStyle w:val="NormalTok"/>
        </w:rPr>
        <w:t>;</w:t>
      </w:r>
      <w:r>
        <w:br/>
      </w:r>
      <w:r>
        <w:rPr>
          <w:rStyle w:val="KeywordTok"/>
        </w:rPr>
        <w:t>var</w:t>
      </w:r>
      <w:r>
        <w:rPr>
          <w:rStyle w:val="NormalTok"/>
        </w:rPr>
        <w:t xml:space="preserve"> rtc = </w:t>
      </w:r>
      <w:r>
        <w:rPr>
          <w:rStyle w:val="KeywordTok"/>
        </w:rPr>
        <w:t>null</w:t>
      </w:r>
      <w:r>
        <w:rPr>
          <w:rStyle w:val="NormalTok"/>
        </w:rPr>
        <w:t>;</w:t>
      </w:r>
      <w:r>
        <w:br/>
      </w:r>
      <w:r>
        <w:rPr>
          <w:rStyle w:val="KeywordTok"/>
        </w:rPr>
        <w:t>var</w:t>
      </w:r>
      <w:r>
        <w:rPr>
          <w:rStyle w:val="NormalTok"/>
        </w:rPr>
        <w:t xml:space="preserve"> localStream = </w:t>
      </w:r>
      <w:r>
        <w:rPr>
          <w:rStyle w:val="KeywordTok"/>
        </w:rPr>
        <w:t>null</w:t>
      </w:r>
      <w:r>
        <w:rPr>
          <w:rStyle w:val="NormalTok"/>
        </w:rPr>
        <w:t>;</w:t>
      </w:r>
      <w:r>
        <w:br/>
      </w:r>
      <w:r>
        <w:br/>
      </w:r>
      <w:r>
        <w:rPr>
          <w:rStyle w:val="KeywordTok"/>
        </w:rPr>
        <w:t>var</w:t>
      </w:r>
      <w:r>
        <w:rPr>
          <w:rStyle w:val="NormalTok"/>
        </w:rPr>
        <w:t xml:space="preserve"> myroomjid = </w:t>
      </w:r>
      <w:r>
        <w:rPr>
          <w:rStyle w:val="KeywordTok"/>
        </w:rPr>
        <w:t>null</w:t>
      </w:r>
      <w:r>
        <w:rPr>
          <w:rStyle w:val="NormalTok"/>
        </w:rPr>
        <w:t>;</w:t>
      </w:r>
      <w:r>
        <w:br/>
      </w:r>
      <w:r>
        <w:rPr>
          <w:rStyle w:val="KeywordTok"/>
        </w:rPr>
        <w:t>var</w:t>
      </w:r>
      <w:r>
        <w:rPr>
          <w:rStyle w:val="NormalTok"/>
        </w:rPr>
        <w:t xml:space="preserve"> roomjid = </w:t>
      </w:r>
      <w:r>
        <w:rPr>
          <w:rStyle w:val="KeywordTok"/>
        </w:rPr>
        <w:t>null</w:t>
      </w:r>
      <w:r>
        <w:rPr>
          <w:rStyle w:val="NormalTok"/>
        </w:rPr>
        <w:t>;</w:t>
      </w:r>
      <w:r>
        <w:br/>
      </w:r>
      <w:r>
        <w:rPr>
          <w:rStyle w:val="KeywordTok"/>
        </w:rPr>
        <w:t>var</w:t>
      </w:r>
      <w:r>
        <w:rPr>
          <w:rStyle w:val="NormalTok"/>
        </w:rPr>
        <w:t xml:space="preserve"> listMembers = [];</w:t>
      </w:r>
      <w:r>
        <w:br/>
      </w:r>
      <w:r>
        <w:br/>
      </w:r>
      <w:r>
        <w:rPr>
          <w:rStyle w:val="FunctionTok"/>
        </w:rPr>
        <w:t>$</w:t>
      </w:r>
      <w:r>
        <w:rPr>
          <w:rStyle w:val="NormalTok"/>
        </w:rPr>
        <w:t>(document).</w:t>
      </w:r>
      <w:r>
        <w:rPr>
          <w:rStyle w:val="FunctionTok"/>
        </w:rPr>
        <w:t>ready</w:t>
      </w:r>
      <w:r>
        <w:rPr>
          <w:rStyle w:val="NormalTok"/>
        </w:rPr>
        <w:t>(</w:t>
      </w:r>
      <w:r>
        <w:rPr>
          <w:rStyle w:val="KeywordTok"/>
        </w:rPr>
        <w:t>function</w:t>
      </w:r>
      <w:r>
        <w:rPr>
          <w:rStyle w:val="NormalTok"/>
        </w:rPr>
        <w:t xml:space="preserve"> () {</w:t>
      </w:r>
      <w:r>
        <w:br/>
      </w:r>
      <w:r>
        <w:rPr>
          <w:rStyle w:val="NormalTok"/>
        </w:rPr>
        <w:t xml:space="preserve">    rtc = </w:t>
      </w:r>
      <w:r>
        <w:rPr>
          <w:rStyle w:val="FunctionTok"/>
        </w:rPr>
        <w:t>setupRTC</w:t>
      </w:r>
      <w:r>
        <w:rPr>
          <w:rStyle w:val="NormalTok"/>
        </w:rPr>
        <w:t>();</w:t>
      </w:r>
      <w:r>
        <w:br/>
      </w:r>
      <w:r>
        <w:rPr>
          <w:rStyle w:val="NormalTok"/>
        </w:rPr>
        <w:t xml:space="preserve">    connection = </w:t>
      </w:r>
      <w:r>
        <w:rPr>
          <w:rStyle w:val="KeywordTok"/>
        </w:rPr>
        <w:t>new</w:t>
      </w:r>
      <w:r>
        <w:rPr>
          <w:rStyle w:val="NormalTok"/>
        </w:rPr>
        <w:t xml:space="preserve"> </w:t>
      </w:r>
      <w:r>
        <w:rPr>
          <w:rStyle w:val="OtherTok"/>
        </w:rPr>
        <w:t>Strophe</w:t>
      </w:r>
      <w:r>
        <w:rPr>
          <w:rStyle w:val="NormalTok"/>
        </w:rPr>
        <w:t>.</w:t>
      </w:r>
      <w:r>
        <w:rPr>
          <w:rStyle w:val="FunctionTok"/>
        </w:rPr>
        <w:t>Connection</w:t>
      </w:r>
      <w:r>
        <w:rPr>
          <w:rStyle w:val="NormalTok"/>
        </w:rPr>
        <w:t>(BOSH_SERVICE);</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ice_config</w:t>
      </w:r>
      <w:r>
        <w:rPr>
          <w:rStyle w:val="NormalTok"/>
        </w:rPr>
        <w:t xml:space="preserve"> = ICE_CONFIG;</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pc_constraints</w:t>
      </w:r>
      <w:r>
        <w:rPr>
          <w:rStyle w:val="NormalTok"/>
        </w:rPr>
        <w:t xml:space="preserve"> = </w:t>
      </w:r>
      <w:r>
        <w:rPr>
          <w:rStyle w:val="OtherTok"/>
        </w:rPr>
        <w:t>rtc</w:t>
      </w:r>
      <w:r>
        <w:rPr>
          <w:rStyle w:val="NormalTok"/>
        </w:rPr>
        <w:t>.</w:t>
      </w:r>
      <w:r>
        <w:rPr>
          <w:rStyle w:val="FunctionTok"/>
        </w:rPr>
        <w:t>pc_constraints</w:t>
      </w:r>
      <w:r>
        <w:rPr>
          <w:rStyle w:val="NormalTok"/>
        </w:rPr>
        <w:t>;</w:t>
      </w:r>
      <w:r>
        <w:br/>
      </w:r>
      <w:r>
        <w:rPr>
          <w:rStyle w:val="NormalTok"/>
        </w:rPr>
        <w:t xml:space="preserve">    </w:t>
      </w:r>
      <w:r>
        <w:br/>
      </w:r>
      <w:r>
        <w:rPr>
          <w:rStyle w:val="NormalTok"/>
        </w:rPr>
        <w:t xml:space="preserve">    </w:t>
      </w:r>
      <w:r>
        <w:rPr>
          <w:rStyle w:val="CommentTok"/>
        </w:rPr>
        <w:t>//nice for debug purposes...</w:t>
      </w:r>
      <w:r>
        <w:br/>
      </w:r>
      <w:r>
        <w:rPr>
          <w:rStyle w:val="NormalTok"/>
        </w:rPr>
        <w:t xml:space="preserve">    </w:t>
      </w:r>
      <w:r>
        <w:rPr>
          <w:rStyle w:val="OtherTok"/>
        </w:rPr>
        <w:t>connection</w:t>
      </w:r>
      <w:r>
        <w:rPr>
          <w:rStyle w:val="NormalTok"/>
        </w:rPr>
        <w:t>.</w:t>
      </w:r>
      <w:r>
        <w:rPr>
          <w:rStyle w:val="FunctionTok"/>
        </w:rPr>
        <w:t>xmlInput</w:t>
      </w:r>
      <w:r>
        <w:rPr>
          <w:rStyle w:val="NormalTok"/>
        </w:rPr>
        <w:t xml:space="preserve"> = </w:t>
      </w:r>
      <w:r>
        <w:rPr>
          <w:rStyle w:val="KeywordTok"/>
        </w:rPr>
        <w:t>function</w:t>
      </w:r>
      <w:r>
        <w:rPr>
          <w:rStyle w:val="NormalTok"/>
        </w:rPr>
        <w:t xml:space="preserve"> (data) { </w:t>
      </w:r>
      <w:r>
        <w:rPr>
          <w:rStyle w:val="OtherTok"/>
        </w:rPr>
        <w:t>console</w:t>
      </w:r>
      <w:r>
        <w:rPr>
          <w:rStyle w:val="NormalTok"/>
        </w:rPr>
        <w:t>.</w:t>
      </w:r>
      <w:r>
        <w:rPr>
          <w:rStyle w:val="FunctionTok"/>
        </w:rPr>
        <w:t>log</w:t>
      </w:r>
      <w:r>
        <w:rPr>
          <w:rStyle w:val="NormalTok"/>
        </w:rPr>
        <w:t>(</w:t>
      </w:r>
      <w:r>
        <w:rPr>
          <w:rStyle w:val="StringTok"/>
        </w:rPr>
        <w:t>'RECV: '</w:t>
      </w:r>
      <w:r>
        <w:rPr>
          <w:rStyle w:val="NormalTok"/>
        </w:rPr>
        <w:t>, data); };</w:t>
      </w:r>
      <w:r>
        <w:br/>
      </w:r>
      <w:r>
        <w:rPr>
          <w:rStyle w:val="NormalTok"/>
        </w:rPr>
        <w:t xml:space="preserve">    </w:t>
      </w:r>
      <w:r>
        <w:rPr>
          <w:rStyle w:val="OtherTok"/>
        </w:rPr>
        <w:t>connection</w:t>
      </w:r>
      <w:r>
        <w:rPr>
          <w:rStyle w:val="NormalTok"/>
        </w:rPr>
        <w:t>.</w:t>
      </w:r>
      <w:r>
        <w:rPr>
          <w:rStyle w:val="FunctionTok"/>
        </w:rPr>
        <w:t>xmlOutput</w:t>
      </w:r>
      <w:r>
        <w:rPr>
          <w:rStyle w:val="NormalTok"/>
        </w:rPr>
        <w:t xml:space="preserve"> = </w:t>
      </w:r>
      <w:r>
        <w:rPr>
          <w:rStyle w:val="KeywordTok"/>
        </w:rPr>
        <w:t>function</w:t>
      </w:r>
      <w:r>
        <w:rPr>
          <w:rStyle w:val="NormalTok"/>
        </w:rPr>
        <w:t xml:space="preserve"> (data) { </w:t>
      </w:r>
      <w:r>
        <w:rPr>
          <w:rStyle w:val="OtherTok"/>
        </w:rPr>
        <w:t>console</w:t>
      </w:r>
      <w:r>
        <w:rPr>
          <w:rStyle w:val="NormalTok"/>
        </w:rPr>
        <w:t>.</w:t>
      </w:r>
      <w:r>
        <w:rPr>
          <w:rStyle w:val="FunctionTok"/>
        </w:rPr>
        <w:t>log</w:t>
      </w:r>
      <w:r>
        <w:rPr>
          <w:rStyle w:val="NormalTok"/>
        </w:rPr>
        <w:t>(</w:t>
      </w:r>
      <w:r>
        <w:rPr>
          <w:rStyle w:val="StringTok"/>
        </w:rPr>
        <w:t>'SEND: '</w:t>
      </w:r>
      <w:r>
        <w:rPr>
          <w:rStyle w:val="NormalTok"/>
        </w:rPr>
        <w:t>, data); };</w:t>
      </w:r>
      <w:r>
        <w:br/>
      </w:r>
      <w:r>
        <w:rPr>
          <w:rStyle w:val="NormalTok"/>
        </w:rPr>
        <w:t>});</w:t>
      </w:r>
      <w:r>
        <w:br/>
      </w:r>
      <w:r>
        <w:br/>
      </w:r>
      <w:r>
        <w:rPr>
          <w:rStyle w:val="CommentTok"/>
        </w:rPr>
        <w:t>//call this on a click button (connect)</w:t>
      </w:r>
      <w:r>
        <w:br/>
      </w:r>
      <w:r>
        <w:rPr>
          <w:rStyle w:val="FunctionTok"/>
        </w:rPr>
        <w:t>getUserMediaWithConstraints</w:t>
      </w:r>
      <w:r>
        <w:rPr>
          <w:rStyle w:val="NormalTok"/>
        </w:rPr>
        <w:t>([</w:t>
      </w:r>
      <w:r>
        <w:rPr>
          <w:rStyle w:val="StringTok"/>
        </w:rPr>
        <w:t>'audio'</w:t>
      </w:r>
      <w:r>
        <w:rPr>
          <w:rStyle w:val="NormalTok"/>
        </w:rPr>
        <w:t xml:space="preserve">, </w:t>
      </w:r>
      <w:r>
        <w:rPr>
          <w:rStyle w:val="StringTok"/>
        </w:rPr>
        <w:t>'video'</w:t>
      </w:r>
      <w:r>
        <w:rPr>
          <w:rStyle w:val="NormalTok"/>
        </w:rPr>
        <w:t>]);</w:t>
      </w:r>
    </w:p>
    <w:p w:rsidR="008474B6" w:rsidRDefault="008474B6">
      <w:proofErr w:type="gramStart"/>
      <w:r>
        <w:rPr>
          <w:b/>
        </w:rPr>
        <w:t>getUserMediaWithConstraints</w:t>
      </w:r>
      <w:proofErr w:type="gramEnd"/>
      <w:r>
        <w:t xml:space="preserve"> will fire an event configured with jQuery.</w:t>
      </w:r>
    </w:p>
    <w:p w:rsidR="008474B6" w:rsidRDefault="008474B6">
      <w:pPr>
        <w:pStyle w:val="SourceCode"/>
      </w:pPr>
      <w:r>
        <w:rPr>
          <w:rStyle w:val="FunctionTok"/>
        </w:rPr>
        <w:t>$</w:t>
      </w:r>
      <w:r>
        <w:rPr>
          <w:rStyle w:val="NormalTok"/>
        </w:rPr>
        <w:t>(document).</w:t>
      </w:r>
      <w:r>
        <w:rPr>
          <w:rStyle w:val="FunctionTok"/>
        </w:rPr>
        <w:t>bind</w:t>
      </w:r>
      <w:r>
        <w:rPr>
          <w:rStyle w:val="NormalTok"/>
        </w:rPr>
        <w:t>(</w:t>
      </w:r>
      <w:r>
        <w:rPr>
          <w:rStyle w:val="StringTok"/>
        </w:rPr>
        <w:t>'mediaready.jingle'</w:t>
      </w:r>
      <w:r>
        <w:rPr>
          <w:rStyle w:val="NormalTok"/>
        </w:rPr>
        <w:t xml:space="preserve">, </w:t>
      </w:r>
      <w:r>
        <w:rPr>
          <w:rStyle w:val="KeywordTok"/>
        </w:rPr>
        <w:t>function</w:t>
      </w:r>
      <w:r>
        <w:rPr>
          <w:rStyle w:val="NormalTok"/>
        </w:rPr>
        <w:t xml:space="preserve"> (event, stream) {</w:t>
      </w:r>
      <w:r>
        <w:br/>
      </w:r>
      <w:r>
        <w:rPr>
          <w:rStyle w:val="NormalTok"/>
        </w:rPr>
        <w:t xml:space="preserve">    localStream = stream;</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localStream</w:t>
      </w:r>
      <w:r>
        <w:rPr>
          <w:rStyle w:val="NormalTok"/>
        </w:rPr>
        <w:t xml:space="preserve"> = stream;</w:t>
      </w:r>
      <w:r>
        <w:br/>
      </w:r>
      <w:r>
        <w:rPr>
          <w:rStyle w:val="NormalTok"/>
        </w:rPr>
        <w:t xml:space="preserve">    </w:t>
      </w:r>
      <w:r>
        <w:rPr>
          <w:rStyle w:val="OtherTok"/>
        </w:rPr>
        <w:t>RTC</w:t>
      </w:r>
      <w:r>
        <w:rPr>
          <w:rStyle w:val="NormalTok"/>
        </w:rPr>
        <w:t>.</w:t>
      </w:r>
      <w:r>
        <w:rPr>
          <w:rStyle w:val="FunctionTok"/>
        </w:rPr>
        <w:t>attachMediaStream</w:t>
      </w:r>
      <w:r>
        <w:rPr>
          <w:rStyle w:val="NormalTok"/>
        </w:rPr>
        <w:t>(</w:t>
      </w:r>
      <w:r>
        <w:rPr>
          <w:rStyle w:val="FunctionTok"/>
        </w:rPr>
        <w:t>$</w:t>
      </w:r>
      <w:r>
        <w:rPr>
          <w:rStyle w:val="NormalTok"/>
        </w:rPr>
        <w:t>(&lt;video-tag&gt;), localStream);</w:t>
      </w:r>
      <w:r>
        <w:br/>
      </w:r>
      <w:r>
        <w:rPr>
          <w:rStyle w:val="NormalTok"/>
        </w:rPr>
        <w:t xml:space="preserve">    </w:t>
      </w:r>
      <w:r>
        <w:br/>
      </w:r>
      <w:r>
        <w:rPr>
          <w:rStyle w:val="NormalTok"/>
        </w:rPr>
        <w:t xml:space="preserve">    </w:t>
      </w:r>
      <w:r>
        <w:rPr>
          <w:rStyle w:val="CommentTok"/>
        </w:rPr>
        <w:t>//connect to videobridge</w:t>
      </w:r>
      <w:r>
        <w:br/>
      </w:r>
      <w:r>
        <w:rPr>
          <w:rStyle w:val="NormalTok"/>
        </w:rPr>
        <w:t xml:space="preserve">    </w:t>
      </w:r>
      <w:r>
        <w:rPr>
          <w:rStyle w:val="OtherTok"/>
        </w:rPr>
        <w:t>connection</w:t>
      </w:r>
      <w:r>
        <w:rPr>
          <w:rStyle w:val="NormalTok"/>
        </w:rPr>
        <w:t>.</w:t>
      </w:r>
      <w:r>
        <w:rPr>
          <w:rStyle w:val="FunctionTok"/>
        </w:rPr>
        <w:t>connect</w:t>
      </w:r>
      <w:r>
        <w:rPr>
          <w:rStyle w:val="NormalTok"/>
        </w:rPr>
        <w:t xml:space="preserve">(&lt;user&gt;, &lt;pasword&gt;, </w:t>
      </w:r>
      <w:r>
        <w:rPr>
          <w:rStyle w:val="KeywordTok"/>
        </w:rPr>
        <w:t>function</w:t>
      </w:r>
      <w:r>
        <w:rPr>
          <w:rStyle w:val="NormalTok"/>
        </w:rPr>
        <w:t xml:space="preserve"> (event) {</w:t>
      </w:r>
      <w:r>
        <w:br/>
      </w:r>
      <w:r>
        <w:rPr>
          <w:rStyle w:val="NormalTok"/>
        </w:rPr>
        <w:t xml:space="preserve">        </w:t>
      </w:r>
      <w:r>
        <w:rPr>
          <w:rStyle w:val="CommentTok"/>
        </w:rPr>
        <w:t>//TODO: handle other connection states Strophe.Status</w:t>
      </w:r>
      <w:r>
        <w:br/>
      </w:r>
      <w:r>
        <w:rPr>
          <w:rStyle w:val="NormalTok"/>
        </w:rPr>
        <w:t xml:space="preserve">        </w:t>
      </w:r>
      <w:r>
        <w:rPr>
          <w:rStyle w:val="KeywordTok"/>
        </w:rPr>
        <w:t>if</w:t>
      </w:r>
      <w:r>
        <w:rPr>
          <w:rStyle w:val="NormalTok"/>
        </w:rPr>
        <w:t xml:space="preserve"> (status == </w:t>
      </w:r>
      <w:r>
        <w:rPr>
          <w:rStyle w:val="OtherTok"/>
        </w:rPr>
        <w:t>Strophe</w:t>
      </w:r>
      <w:r>
        <w:rPr>
          <w:rStyle w:val="NormalTok"/>
        </w:rPr>
        <w:t>.</w:t>
      </w:r>
      <w:r>
        <w:rPr>
          <w:rStyle w:val="OtherTok"/>
        </w:rPr>
        <w:t>Status</w:t>
      </w:r>
      <w:r>
        <w:rPr>
          <w:rStyle w:val="NormalTok"/>
        </w:rPr>
        <w:t>.</w:t>
      </w:r>
      <w:r>
        <w:rPr>
          <w:rStyle w:val="FunctionTok"/>
        </w:rPr>
        <w:t>DISCONNECTED</w:t>
      </w:r>
      <w:r>
        <w:rPr>
          <w:rStyle w:val="NormalTok"/>
        </w:rPr>
        <w:t>) {</w:t>
      </w:r>
      <w:r>
        <w:br/>
      </w:r>
      <w:r>
        <w:rPr>
          <w:rStyle w:val="NormalTok"/>
        </w:rPr>
        <w:t xml:space="preserve">            </w:t>
      </w:r>
      <w:r>
        <w:rPr>
          <w:rStyle w:val="KeywordTok"/>
        </w:rPr>
        <w:t>if</w:t>
      </w:r>
      <w:r>
        <w:rPr>
          <w:rStyle w:val="NormalTok"/>
        </w:rPr>
        <w:t xml:space="preserve"> (localStream) {</w:t>
      </w:r>
      <w:r>
        <w:br/>
      </w:r>
      <w:r>
        <w:rPr>
          <w:rStyle w:val="NormalTok"/>
        </w:rPr>
        <w:t xml:space="preserve">                </w:t>
      </w:r>
      <w:r>
        <w:rPr>
          <w:rStyle w:val="OtherTok"/>
        </w:rPr>
        <w:t>localStream</w:t>
      </w:r>
      <w:r>
        <w:rPr>
          <w:rStyle w:val="NormalTok"/>
        </w:rPr>
        <w:t>.</w:t>
      </w:r>
      <w:r>
        <w:rPr>
          <w:rStyle w:val="FunctionTok"/>
        </w:rPr>
        <w:t>stop</w:t>
      </w:r>
      <w:r>
        <w:rPr>
          <w:rStyle w:val="NormalTok"/>
        </w:rPr>
        <w:t>();</w:t>
      </w:r>
      <w:r>
        <w:br/>
      </w:r>
      <w:r>
        <w:rPr>
          <w:rStyle w:val="NormalTok"/>
        </w:rPr>
        <w:t xml:space="preserve">                localStream = </w:t>
      </w:r>
      <w:r>
        <w:rPr>
          <w:rStyle w:val="KeywordTok"/>
        </w:rPr>
        <w:t>null</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status == </w:t>
      </w:r>
      <w:r>
        <w:rPr>
          <w:rStyle w:val="OtherTok"/>
        </w:rPr>
        <w:t>Strophe</w:t>
      </w:r>
      <w:r>
        <w:rPr>
          <w:rStyle w:val="NormalTok"/>
        </w:rPr>
        <w:t>.</w:t>
      </w:r>
      <w:r>
        <w:rPr>
          <w:rStyle w:val="OtherTok"/>
        </w:rPr>
        <w:t>Status</w:t>
      </w:r>
      <w:r>
        <w:rPr>
          <w:rStyle w:val="NormalTok"/>
        </w:rPr>
        <w:t>.</w:t>
      </w:r>
      <w:r>
        <w:rPr>
          <w:rStyle w:val="FunctionTok"/>
        </w:rPr>
        <w:t>CONNECTED</w:t>
      </w:r>
      <w:r>
        <w:rPr>
          <w:rStyle w:val="NormalTok"/>
        </w:rPr>
        <w:t>)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getStunAndTurnCredentials</w:t>
      </w:r>
      <w:r>
        <w:rPr>
          <w:rStyle w:val="NormalTok"/>
        </w:rPr>
        <w:t>();</w:t>
      </w:r>
      <w:r>
        <w:br/>
      </w:r>
      <w:r>
        <w:rPr>
          <w:rStyle w:val="NormalTok"/>
        </w:rPr>
        <w:t xml:space="preserve">        </w:t>
      </w:r>
      <w:r>
        <w:br/>
      </w:r>
      <w:r>
        <w:rPr>
          <w:rStyle w:val="NormalTok"/>
        </w:rPr>
        <w:t xml:space="preserve">            </w:t>
      </w:r>
      <w:r>
        <w:rPr>
          <w:rStyle w:val="CommentTok"/>
        </w:rPr>
        <w:t>// disco stuff</w:t>
      </w:r>
      <w:r>
        <w:br/>
      </w:r>
      <w:r>
        <w:rPr>
          <w:rStyle w:val="NormalTok"/>
        </w:rPr>
        <w:t xml:space="preserve">            </w:t>
      </w:r>
      <w:r>
        <w:rPr>
          <w:rStyle w:val="KeywordTok"/>
        </w:rPr>
        <w:t>if</w:t>
      </w:r>
      <w:r>
        <w:rPr>
          <w:rStyle w:val="NormalTok"/>
        </w:rPr>
        <w:t xml:space="preserve"> (</w:t>
      </w:r>
      <w:r>
        <w:rPr>
          <w:rStyle w:val="OtherTok"/>
        </w:rPr>
        <w:t>connection</w:t>
      </w:r>
      <w:r>
        <w:rPr>
          <w:rStyle w:val="NormalTok"/>
        </w:rPr>
        <w:t>.</w:t>
      </w:r>
      <w:r>
        <w:rPr>
          <w:rStyle w:val="FunctionTok"/>
        </w:rPr>
        <w:t>disco</w:t>
      </w:r>
      <w:r>
        <w:rPr>
          <w:rStyle w:val="NormalTok"/>
        </w:rPr>
        <w:t>) {</w:t>
      </w:r>
      <w:r>
        <w:br/>
      </w:r>
      <w:r>
        <w:rPr>
          <w:rStyle w:val="NormalTok"/>
        </w:rPr>
        <w:lastRenderedPageBreak/>
        <w:t xml:space="preserve">                </w:t>
      </w:r>
      <w:r>
        <w:rPr>
          <w:rStyle w:val="OtherTok"/>
        </w:rPr>
        <w:t>connection</w:t>
      </w:r>
      <w:r>
        <w:rPr>
          <w:rStyle w:val="NormalTok"/>
        </w:rPr>
        <w:t>.</w:t>
      </w:r>
      <w:r>
        <w:rPr>
          <w:rStyle w:val="OtherTok"/>
        </w:rPr>
        <w:t>disco</w:t>
      </w:r>
      <w:r>
        <w:rPr>
          <w:rStyle w:val="NormalTok"/>
        </w:rPr>
        <w:t>.</w:t>
      </w:r>
      <w:r>
        <w:rPr>
          <w:rStyle w:val="FunctionTok"/>
        </w:rPr>
        <w:t>addIdentity</w:t>
      </w:r>
      <w:r>
        <w:rPr>
          <w:rStyle w:val="NormalTok"/>
        </w:rPr>
        <w:t>(</w:t>
      </w:r>
      <w:r>
        <w:rPr>
          <w:rStyle w:val="StringTok"/>
        </w:rPr>
        <w:t>'client'</w:t>
      </w:r>
      <w:r>
        <w:rPr>
          <w:rStyle w:val="NormalTok"/>
        </w:rPr>
        <w:t xml:space="preserve">, </w:t>
      </w:r>
      <w:r>
        <w:rPr>
          <w:rStyle w:val="StringTok"/>
        </w:rPr>
        <w:t>'web'</w:t>
      </w:r>
      <w:r>
        <w:rPr>
          <w:rStyle w:val="NormalTok"/>
        </w:rPr>
        <w:t>);</w:t>
      </w:r>
      <w:r>
        <w:br/>
      </w:r>
      <w:r>
        <w:rPr>
          <w:rStyle w:val="NormalTok"/>
        </w:rPr>
        <w:t xml:space="preserve">                </w:t>
      </w:r>
      <w:r>
        <w:rPr>
          <w:rStyle w:val="OtherTok"/>
        </w:rPr>
        <w:t>connection</w:t>
      </w:r>
      <w:r>
        <w:rPr>
          <w:rStyle w:val="NormalTok"/>
        </w:rPr>
        <w:t>.</w:t>
      </w:r>
      <w:r>
        <w:rPr>
          <w:rStyle w:val="OtherTok"/>
        </w:rPr>
        <w:t>disco</w:t>
      </w:r>
      <w:r>
        <w:rPr>
          <w:rStyle w:val="NormalTok"/>
        </w:rPr>
        <w:t>.</w:t>
      </w:r>
      <w:r>
        <w:rPr>
          <w:rStyle w:val="FunctionTok"/>
        </w:rPr>
        <w:t>addFeature</w:t>
      </w:r>
      <w:r>
        <w:rPr>
          <w:rStyle w:val="NormalTok"/>
        </w:rPr>
        <w:t>(</w:t>
      </w:r>
      <w:r>
        <w:rPr>
          <w:rStyle w:val="OtherTok"/>
        </w:rPr>
        <w:t>Strophe</w:t>
      </w:r>
      <w:r>
        <w:rPr>
          <w:rStyle w:val="NormalTok"/>
        </w:rPr>
        <w:t>.</w:t>
      </w:r>
      <w:r>
        <w:rPr>
          <w:rStyle w:val="OtherTok"/>
        </w:rPr>
        <w:t>NS</w:t>
      </w:r>
      <w:r>
        <w:rPr>
          <w:rStyle w:val="NormalTok"/>
        </w:rPr>
        <w:t>.</w:t>
      </w:r>
      <w:r>
        <w:rPr>
          <w:rStyle w:val="FunctionTok"/>
        </w:rPr>
        <w:t>DISCO_INFO</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CONNECTED:</w:t>
      </w:r>
      <w:r>
        <w:br/>
      </w:r>
      <w:r>
        <w:rPr>
          <w:rStyle w:val="NormalTok"/>
        </w:rPr>
        <w:t xml:space="preserve">            roomjid = &lt;hash&gt; + </w:t>
      </w:r>
      <w:r>
        <w:rPr>
          <w:rStyle w:val="StringTok"/>
        </w:rPr>
        <w:t>'@'</w:t>
      </w:r>
      <w:r>
        <w:rPr>
          <w:rStyle w:val="NormalTok"/>
        </w:rPr>
        <w:t xml:space="preserve"> + CONFERENCEDOMAIN; </w:t>
      </w:r>
      <w:r>
        <w:rPr>
          <w:rStyle w:val="CommentTok"/>
        </w:rPr>
        <w:t>//select room id</w:t>
      </w:r>
      <w:r>
        <w:br/>
      </w:r>
      <w:r>
        <w:rPr>
          <w:rStyle w:val="NormalTok"/>
        </w:rPr>
        <w:t xml:space="preserve">            myroomjid = roomjid + </w:t>
      </w:r>
      <w:r>
        <w:rPr>
          <w:rStyle w:val="StringTok"/>
        </w:rPr>
        <w:t>'/'</w:t>
      </w:r>
      <w:r>
        <w:rPr>
          <w:rStyle w:val="NormalTok"/>
        </w:rPr>
        <w:t xml:space="preserve"> + </w:t>
      </w:r>
      <w:r>
        <w:rPr>
          <w:rStyle w:val="OtherTok"/>
        </w:rPr>
        <w:t>Strophe</w:t>
      </w:r>
      <w:r>
        <w:rPr>
          <w:rStyle w:val="NormalTok"/>
        </w:rPr>
        <w:t>.</w:t>
      </w:r>
      <w:r>
        <w:rPr>
          <w:rStyle w:val="FunctionTok"/>
        </w:rPr>
        <w:t>getNodeFromJid</w:t>
      </w:r>
      <w:r>
        <w:rPr>
          <w:rStyle w:val="NormalTok"/>
        </w:rPr>
        <w:t>(</w:t>
      </w:r>
      <w:r>
        <w:rPr>
          <w:rStyle w:val="OtherTok"/>
        </w:rPr>
        <w:t>connection</w:t>
      </w:r>
      <w:r>
        <w:rPr>
          <w:rStyle w:val="NormalTok"/>
        </w:rPr>
        <w:t>.</w:t>
      </w:r>
      <w:r>
        <w:rPr>
          <w:rStyle w:val="FunctionTok"/>
        </w:rPr>
        <w:t>jid</w:t>
      </w:r>
      <w:r>
        <w:rPr>
          <w:rStyle w:val="NormalTok"/>
        </w:rPr>
        <w:t>);</w:t>
      </w:r>
      <w:r>
        <w:br/>
      </w:r>
      <w:r>
        <w:br/>
      </w:r>
      <w:r>
        <w:rPr>
          <w:rStyle w:val="NormalTok"/>
        </w:rPr>
        <w:t xml:space="preserve">            </w:t>
      </w:r>
      <w:r>
        <w:rPr>
          <w:rStyle w:val="CommentTok"/>
        </w:rPr>
        <w:t>//config XMPP presence event handlers...</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 </w:t>
      </w:r>
      <w:r>
        <w:rPr>
          <w:rStyle w:val="KeywordTok"/>
        </w:rPr>
        <w:t>null</w:t>
      </w:r>
      <w:r>
        <w:rPr>
          <w:rStyle w:val="NormalTok"/>
        </w:rPr>
        <w:t xml:space="preserve">, </w:t>
      </w:r>
      <w:r>
        <w:rPr>
          <w:rStyle w:val="StringTok"/>
        </w:rPr>
        <w:t>'presence'</w:t>
      </w:r>
      <w:r>
        <w:rPr>
          <w:rStyle w:val="NormalTok"/>
        </w:rPr>
        <w:t xml:space="preserve">, </w:t>
      </w:r>
      <w:r>
        <w:rPr>
          <w:rStyle w:val="KeywordTok"/>
        </w:rPr>
        <w:t>null</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Unavailable, </w:t>
      </w:r>
      <w:r>
        <w:rPr>
          <w:rStyle w:val="KeywordTok"/>
        </w:rPr>
        <w:t>null</w:t>
      </w:r>
      <w:r>
        <w:rPr>
          <w:rStyle w:val="NormalTok"/>
        </w:rPr>
        <w:t xml:space="preserve">, </w:t>
      </w:r>
      <w:r>
        <w:rPr>
          <w:rStyle w:val="StringTok"/>
        </w:rPr>
        <w:t>'presence'</w:t>
      </w:r>
      <w:r>
        <w:rPr>
          <w:rStyle w:val="NormalTok"/>
        </w:rPr>
        <w:t xml:space="preserve">, </w:t>
      </w:r>
      <w:r>
        <w:rPr>
          <w:rStyle w:val="StringTok"/>
        </w:rPr>
        <w:t>'unavailable'</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rPr>
          <w:rStyle w:val="NormalTok"/>
        </w:rPr>
        <w:t xml:space="preserve">            </w:t>
      </w:r>
      <w:r>
        <w:rPr>
          <w:rStyle w:val="OtherTok"/>
        </w:rPr>
        <w:t>connection</w:t>
      </w:r>
      <w:r>
        <w:rPr>
          <w:rStyle w:val="NormalTok"/>
        </w:rPr>
        <w:t>.</w:t>
      </w:r>
      <w:r>
        <w:rPr>
          <w:rStyle w:val="FunctionTok"/>
        </w:rPr>
        <w:t>addHandler</w:t>
      </w:r>
      <w:r>
        <w:rPr>
          <w:rStyle w:val="NormalTok"/>
        </w:rPr>
        <w:t xml:space="preserve">(onPresenceError, </w:t>
      </w:r>
      <w:r>
        <w:rPr>
          <w:rStyle w:val="KeywordTok"/>
        </w:rPr>
        <w:t>null</w:t>
      </w:r>
      <w:r>
        <w:rPr>
          <w:rStyle w:val="NormalTok"/>
        </w:rPr>
        <w:t xml:space="preserve">, </w:t>
      </w:r>
      <w:r>
        <w:rPr>
          <w:rStyle w:val="StringTok"/>
        </w:rPr>
        <w:t>'presence'</w:t>
      </w:r>
      <w:r>
        <w:rPr>
          <w:rStyle w:val="NormalTok"/>
        </w:rPr>
        <w:t xml:space="preserve">, </w:t>
      </w:r>
      <w:r>
        <w:rPr>
          <w:rStyle w:val="StringTok"/>
        </w:rPr>
        <w:t>'error'</w:t>
      </w:r>
      <w:r>
        <w:rPr>
          <w:rStyle w:val="NormalTok"/>
        </w:rPr>
        <w:t xml:space="preserve">, </w:t>
      </w:r>
      <w:r>
        <w:rPr>
          <w:rStyle w:val="KeywordTok"/>
        </w:rPr>
        <w:t>null</w:t>
      </w:r>
      <w:r>
        <w:rPr>
          <w:rStyle w:val="NormalTok"/>
        </w:rPr>
        <w:t>, roomjid, {</w:t>
      </w:r>
      <w:r>
        <w:rPr>
          <w:rStyle w:val="DataTypeTok"/>
        </w:rPr>
        <w:t>matchBare</w:t>
      </w:r>
      <w:r>
        <w:rPr>
          <w:rStyle w:val="NormalTok"/>
        </w:rPr>
        <w:t xml:space="preserve">: </w:t>
      </w:r>
      <w:r>
        <w:rPr>
          <w:rStyle w:val="KeywordTok"/>
        </w:rPr>
        <w:t>true</w:t>
      </w:r>
      <w:r>
        <w:rPr>
          <w:rStyle w:val="NormalTok"/>
        </w:rPr>
        <w:t>});</w:t>
      </w:r>
      <w:r>
        <w:br/>
      </w:r>
      <w:r>
        <w:br/>
      </w:r>
      <w:r>
        <w:rPr>
          <w:rStyle w:val="NormalTok"/>
        </w:rPr>
        <w:t xml:space="preserve">            </w:t>
      </w:r>
      <w:r>
        <w:rPr>
          <w:rStyle w:val="KeywordTok"/>
        </w:rPr>
        <w:t>var</w:t>
      </w:r>
      <w:r>
        <w:rPr>
          <w:rStyle w:val="NormalTok"/>
        </w:rPr>
        <w:t xml:space="preserve"> pres = </w:t>
      </w:r>
      <w:r>
        <w:rPr>
          <w:rStyle w:val="FunctionTok"/>
        </w:rPr>
        <w:t>$pres</w:t>
      </w:r>
      <w:r>
        <w:rPr>
          <w:rStyle w:val="NormalTok"/>
        </w:rPr>
        <w:t>({</w:t>
      </w:r>
      <w:r>
        <w:rPr>
          <w:rStyle w:val="DataTypeTok"/>
        </w:rPr>
        <w:t>to</w:t>
      </w:r>
      <w:r>
        <w:rPr>
          <w:rStyle w:val="NormalTok"/>
        </w:rPr>
        <w:t>: myroomjid }).</w:t>
      </w:r>
      <w:r>
        <w:rPr>
          <w:rStyle w:val="FunctionTok"/>
        </w:rPr>
        <w:t>c</w:t>
      </w:r>
      <w:r>
        <w:rPr>
          <w:rStyle w:val="NormalTok"/>
        </w:rPr>
        <w:t>(</w:t>
      </w:r>
      <w:r>
        <w:rPr>
          <w:rStyle w:val="StringTok"/>
        </w:rPr>
        <w:t>'x'</w:t>
      </w:r>
      <w:r>
        <w:rPr>
          <w:rStyle w:val="NormalTok"/>
        </w:rPr>
        <w:t>, {</w:t>
      </w:r>
      <w:r>
        <w:rPr>
          <w:rStyle w:val="DataTypeTok"/>
        </w:rPr>
        <w:t>xmlns</w:t>
      </w:r>
      <w:r>
        <w:rPr>
          <w:rStyle w:val="NormalTok"/>
        </w:rPr>
        <w:t xml:space="preserve">: </w:t>
      </w:r>
      <w:r>
        <w:rPr>
          <w:rStyle w:val="StringTok"/>
        </w:rPr>
        <w:t>'http://jabber.org/protocol/muc'</w:t>
      </w:r>
      <w:r>
        <w:rPr>
          <w:rStyle w:val="NormalTok"/>
        </w:rPr>
        <w:t>});</w:t>
      </w:r>
      <w:r>
        <w:br/>
      </w:r>
      <w:r>
        <w:rPr>
          <w:rStyle w:val="NormalTok"/>
        </w:rPr>
        <w:t xml:space="preserve">            </w:t>
      </w:r>
      <w:r>
        <w:rPr>
          <w:rStyle w:val="OtherTok"/>
        </w:rPr>
        <w:t>connection</w:t>
      </w:r>
      <w:r>
        <w:rPr>
          <w:rStyle w:val="NormalTok"/>
        </w:rPr>
        <w:t>.</w:t>
      </w:r>
      <w:r>
        <w:rPr>
          <w:rStyle w:val="FunctionTok"/>
        </w:rPr>
        <w:t>send</w:t>
      </w:r>
      <w:r>
        <w:rPr>
          <w:rStyle w:val="NormalTok"/>
        </w:rPr>
        <w:t>(pres);</w:t>
      </w:r>
      <w:r>
        <w:br/>
      </w:r>
      <w:r>
        <w:rPr>
          <w:rStyle w:val="NormalTok"/>
        </w:rPr>
        <w:t xml:space="preserve">        }</w:t>
      </w:r>
      <w:r>
        <w:br/>
      </w:r>
      <w:r>
        <w:rPr>
          <w:rStyle w:val="NormalTok"/>
        </w:rPr>
        <w:t xml:space="preserve">    });</w:t>
      </w:r>
      <w:r>
        <w:br/>
      </w:r>
      <w:r>
        <w:rPr>
          <w:rStyle w:val="NormalTok"/>
        </w:rPr>
        <w:t>});</w:t>
      </w:r>
    </w:p>
    <w:p w:rsidR="008474B6" w:rsidRDefault="008474B6">
      <w:proofErr w:type="gramStart"/>
      <w:r>
        <w:t>and</w:t>
      </w:r>
      <w:proofErr w:type="gramEnd"/>
      <w:r>
        <w:t xml:space="preserve"> define presence handlers:</w:t>
      </w:r>
    </w:p>
    <w:p w:rsidR="008474B6" w:rsidRDefault="008474B6">
      <w:pPr>
        <w:pStyle w:val="SourceCode"/>
      </w:pPr>
      <w:r>
        <w:rPr>
          <w:rStyle w:val="KeywordTok"/>
        </w:rPr>
        <w:t>function</w:t>
      </w:r>
      <w:r>
        <w:rPr>
          <w:rStyle w:val="NormalTok"/>
        </w:rPr>
        <w:t xml:space="preserve"> </w:t>
      </w:r>
      <w:r>
        <w:rPr>
          <w:rStyle w:val="FunctionTok"/>
        </w:rPr>
        <w:t>onPresence</w:t>
      </w:r>
      <w:r>
        <w:rPr>
          <w:rStyle w:val="NormalTok"/>
        </w:rPr>
        <w:t>(pres) {</w:t>
      </w:r>
      <w:r>
        <w:br/>
      </w:r>
      <w:r>
        <w:rPr>
          <w:rStyle w:val="NormalTok"/>
        </w:rPr>
        <w:t xml:space="preserve">    </w:t>
      </w:r>
      <w:r>
        <w:rPr>
          <w:rStyle w:val="KeywordTok"/>
        </w:rPr>
        <w:t>var</w:t>
      </w:r>
      <w:r>
        <w:rPr>
          <w:rStyle w:val="NormalTok"/>
        </w:rPr>
        <w:t xml:space="preserve"> from = </w:t>
      </w:r>
      <w:r>
        <w:rPr>
          <w:rStyle w:val="OtherTok"/>
        </w:rPr>
        <w:t>pres</w:t>
      </w:r>
      <w:r>
        <w:rPr>
          <w:rStyle w:val="NormalTok"/>
        </w:rPr>
        <w:t>.</w:t>
      </w:r>
      <w:r>
        <w:rPr>
          <w:rStyle w:val="FunctionTok"/>
        </w:rPr>
        <w:t>getAttribute</w:t>
      </w:r>
      <w:r>
        <w:rPr>
          <w:rStyle w:val="NormalTok"/>
        </w:rPr>
        <w:t>(</w:t>
      </w:r>
      <w:r>
        <w:rPr>
          <w:rStyle w:val="StringTok"/>
        </w:rPr>
        <w:t>'from'</w:t>
      </w:r>
      <w:r>
        <w:rPr>
          <w:rStyle w:val="NormalTok"/>
        </w:rPr>
        <w:t>);</w:t>
      </w:r>
      <w:r>
        <w:br/>
      </w:r>
      <w:r>
        <w:rPr>
          <w:rStyle w:val="NormalTok"/>
        </w:rPr>
        <w:t xml:space="preserve">    </w:t>
      </w:r>
      <w:r>
        <w:rPr>
          <w:rStyle w:val="KeywordTok"/>
        </w:rPr>
        <w:t>var</w:t>
      </w:r>
      <w:r>
        <w:rPr>
          <w:rStyle w:val="NormalTok"/>
        </w:rPr>
        <w:t xml:space="preserve"> type = </w:t>
      </w:r>
      <w:r>
        <w:rPr>
          <w:rStyle w:val="OtherTok"/>
        </w:rPr>
        <w:t>pres</w:t>
      </w:r>
      <w:r>
        <w:rPr>
          <w:rStyle w:val="NormalTok"/>
        </w:rPr>
        <w:t>.</w:t>
      </w:r>
      <w:r>
        <w:rPr>
          <w:rStyle w:val="FunctionTok"/>
        </w:rPr>
        <w:t>getAttribute</w:t>
      </w:r>
      <w:r>
        <w:rPr>
          <w:rStyle w:val="NormalTok"/>
        </w:rPr>
        <w:t>(</w:t>
      </w:r>
      <w:r>
        <w:rPr>
          <w:rStyle w:val="StringTok"/>
        </w:rPr>
        <w:t>'typ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type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w:t>
      </w:r>
      <w:r>
        <w:rPr>
          <w:rStyle w:val="FunctionTok"/>
        </w:rPr>
        <w:t>$</w:t>
      </w:r>
      <w:r>
        <w:rPr>
          <w:rStyle w:val="NormalTok"/>
        </w:rPr>
        <w:t>(pres).</w:t>
      </w:r>
      <w:r>
        <w:rPr>
          <w:rStyle w:val="FunctionTok"/>
        </w:rPr>
        <w:t>find</w:t>
      </w:r>
      <w:r>
        <w:rPr>
          <w:rStyle w:val="NormalTok"/>
        </w:rPr>
        <w:t>(</w:t>
      </w:r>
      <w:r>
        <w:rPr>
          <w:rStyle w:val="StringTok"/>
        </w:rPr>
        <w:t>'&gt;x[xmlns="http://jabber.org/protocol/muc#user"]&gt;status[code="201"]'</w:t>
      </w:r>
      <w:r>
        <w:rPr>
          <w:rStyle w:val="NormalTok"/>
        </w:rPr>
        <w:t>).</w:t>
      </w:r>
      <w:r>
        <w:rPr>
          <w:rStyle w:val="FunctionTok"/>
        </w:rPr>
        <w:t>length</w:t>
      </w:r>
      <w:r>
        <w:rPr>
          <w:rStyle w:val="NormalTok"/>
        </w:rPr>
        <w:t>) {</w:t>
      </w:r>
      <w:r>
        <w:br/>
      </w:r>
      <w:r>
        <w:rPr>
          <w:rStyle w:val="NormalTok"/>
        </w:rPr>
        <w:t xml:space="preserve">        </w:t>
      </w:r>
      <w:r>
        <w:rPr>
          <w:rStyle w:val="CommentTok"/>
        </w:rPr>
        <w:t>// http://xmpp.org/extensions/xep-0045.html#createroom-instant</w:t>
      </w:r>
      <w:r>
        <w:br/>
      </w:r>
      <w:r>
        <w:rPr>
          <w:rStyle w:val="NormalTok"/>
        </w:rPr>
        <w:t xml:space="preserve">        </w:t>
      </w:r>
      <w:r>
        <w:rPr>
          <w:rStyle w:val="KeywordTok"/>
        </w:rPr>
        <w:t>var</w:t>
      </w:r>
      <w:r>
        <w:rPr>
          <w:rStyle w:val="NormalTok"/>
        </w:rPr>
        <w:t xml:space="preserve"> create = </w:t>
      </w:r>
      <w:r>
        <w:rPr>
          <w:rStyle w:val="FunctionTok"/>
        </w:rPr>
        <w:t>$iq</w:t>
      </w:r>
      <w:r>
        <w:rPr>
          <w:rStyle w:val="NormalTok"/>
        </w:rPr>
        <w:t>({</w:t>
      </w:r>
      <w:r>
        <w:rPr>
          <w:rStyle w:val="DataTypeTok"/>
        </w:rPr>
        <w:t>type</w:t>
      </w:r>
      <w:r>
        <w:rPr>
          <w:rStyle w:val="NormalTok"/>
        </w:rPr>
        <w:t xml:space="preserve">: </w:t>
      </w:r>
      <w:r>
        <w:rPr>
          <w:rStyle w:val="StringTok"/>
        </w:rPr>
        <w:t>'set'</w:t>
      </w:r>
      <w:r>
        <w:rPr>
          <w:rStyle w:val="NormalTok"/>
        </w:rPr>
        <w:t xml:space="preserve">, </w:t>
      </w:r>
      <w:r>
        <w:rPr>
          <w:rStyle w:val="DataTypeTok"/>
        </w:rPr>
        <w:t>to</w:t>
      </w:r>
      <w:r>
        <w:rPr>
          <w:rStyle w:val="NormalTok"/>
        </w:rPr>
        <w:t>: roomjid})</w:t>
      </w:r>
      <w:r>
        <w:br/>
      </w:r>
      <w:r>
        <w:rPr>
          <w:rStyle w:val="NormalTok"/>
        </w:rPr>
        <w:t xml:space="preserve">            .</w:t>
      </w:r>
      <w:r>
        <w:rPr>
          <w:rStyle w:val="FunctionTok"/>
        </w:rPr>
        <w:t>c</w:t>
      </w:r>
      <w:r>
        <w:rPr>
          <w:rStyle w:val="NormalTok"/>
        </w:rPr>
        <w:t>(</w:t>
      </w:r>
      <w:r>
        <w:rPr>
          <w:rStyle w:val="StringTok"/>
        </w:rPr>
        <w:t>'query'</w:t>
      </w:r>
      <w:r>
        <w:rPr>
          <w:rStyle w:val="NormalTok"/>
        </w:rPr>
        <w:t>, {</w:t>
      </w:r>
      <w:r>
        <w:rPr>
          <w:rStyle w:val="DataTypeTok"/>
        </w:rPr>
        <w:t>xmlns</w:t>
      </w:r>
      <w:r>
        <w:rPr>
          <w:rStyle w:val="NormalTok"/>
        </w:rPr>
        <w:t xml:space="preserve">: </w:t>
      </w:r>
      <w:r>
        <w:rPr>
          <w:rStyle w:val="StringTok"/>
        </w:rPr>
        <w:t>'http://jabber.org/protocol/muc#owner'</w:t>
      </w:r>
      <w:r>
        <w:rPr>
          <w:rStyle w:val="NormalTok"/>
        </w:rPr>
        <w:t>})</w:t>
      </w:r>
      <w:r>
        <w:br/>
      </w:r>
      <w:r>
        <w:rPr>
          <w:rStyle w:val="NormalTok"/>
        </w:rPr>
        <w:t xml:space="preserve">            .</w:t>
      </w:r>
      <w:r>
        <w:rPr>
          <w:rStyle w:val="FunctionTok"/>
        </w:rPr>
        <w:t>c</w:t>
      </w:r>
      <w:r>
        <w:rPr>
          <w:rStyle w:val="NormalTok"/>
        </w:rPr>
        <w:t>(</w:t>
      </w:r>
      <w:r>
        <w:rPr>
          <w:rStyle w:val="StringTok"/>
        </w:rPr>
        <w:t>'x'</w:t>
      </w:r>
      <w:r>
        <w:rPr>
          <w:rStyle w:val="NormalTok"/>
        </w:rPr>
        <w:t>, {</w:t>
      </w:r>
      <w:r>
        <w:rPr>
          <w:rStyle w:val="DataTypeTok"/>
        </w:rPr>
        <w:t>xmlns</w:t>
      </w:r>
      <w:r>
        <w:rPr>
          <w:rStyle w:val="NormalTok"/>
        </w:rPr>
        <w:t xml:space="preserve">: </w:t>
      </w:r>
      <w:r>
        <w:rPr>
          <w:rStyle w:val="StringTok"/>
        </w:rPr>
        <w:t>'jabber:x:data'</w:t>
      </w:r>
      <w:r>
        <w:rPr>
          <w:rStyle w:val="NormalTok"/>
        </w:rPr>
        <w:t xml:space="preserve">, </w:t>
      </w:r>
      <w:r>
        <w:rPr>
          <w:rStyle w:val="DataTypeTok"/>
        </w:rPr>
        <w:t>type</w:t>
      </w:r>
      <w:r>
        <w:rPr>
          <w:rStyle w:val="NormalTok"/>
        </w:rPr>
        <w:t xml:space="preserve">: </w:t>
      </w:r>
      <w:r>
        <w:rPr>
          <w:rStyle w:val="StringTok"/>
        </w:rPr>
        <w:t>'submit'</w:t>
      </w:r>
      <w:r>
        <w:rPr>
          <w:rStyle w:val="NormalTok"/>
        </w:rPr>
        <w:t>});</w:t>
      </w:r>
      <w:r>
        <w:br/>
      </w:r>
      <w:r>
        <w:rPr>
          <w:rStyle w:val="NormalTok"/>
        </w:rPr>
        <w:t xml:space="preserve">        </w:t>
      </w:r>
      <w:r>
        <w:rPr>
          <w:rStyle w:val="OtherTok"/>
        </w:rPr>
        <w:t>connection</w:t>
      </w:r>
      <w:r>
        <w:rPr>
          <w:rStyle w:val="NormalTok"/>
        </w:rPr>
        <w:t>.</w:t>
      </w:r>
      <w:r>
        <w:rPr>
          <w:rStyle w:val="FunctionTok"/>
        </w:rPr>
        <w:t>send</w:t>
      </w:r>
      <w:r>
        <w:rPr>
          <w:rStyle w:val="NormalTok"/>
        </w:rPr>
        <w:t xml:space="preserve">(create); </w:t>
      </w:r>
      <w:r>
        <w:rPr>
          <w:rStyle w:val="CommentTok"/>
        </w:rPr>
        <w:t>// fire away</w:t>
      </w:r>
      <w:r>
        <w:br/>
      </w:r>
      <w:r>
        <w:rPr>
          <w:rStyle w:val="NormalTok"/>
        </w:rPr>
        <w:t xml:space="preserve">        }</w:t>
      </w:r>
      <w:r>
        <w:br/>
      </w:r>
      <w:r>
        <w:rPr>
          <w:rStyle w:val="NormalTok"/>
        </w:rPr>
        <w:t xml:space="preserve">        </w:t>
      </w:r>
      <w:r>
        <w:br/>
      </w:r>
      <w:r>
        <w:rPr>
          <w:rStyle w:val="NormalTok"/>
        </w:rPr>
        <w:t xml:space="preserve">        </w:t>
      </w:r>
      <w:r>
        <w:rPr>
          <w:rStyle w:val="CommentTok"/>
        </w:rPr>
        <w:t>//manage list members</w:t>
      </w:r>
      <w:r>
        <w:br/>
      </w:r>
      <w:r>
        <w:rPr>
          <w:rStyle w:val="NormalTok"/>
        </w:rPr>
        <w:t xml:space="preserve">        </w:t>
      </w:r>
      <w:r>
        <w:rPr>
          <w:rStyle w:val="KeywordTok"/>
        </w:rPr>
        <w:t>if</w:t>
      </w:r>
      <w:r>
        <w:rPr>
          <w:rStyle w:val="NormalTok"/>
        </w:rPr>
        <w:t xml:space="preserve"> (from == myroomjid) {</w:t>
      </w:r>
      <w:r>
        <w:br/>
      </w:r>
      <w:r>
        <w:rPr>
          <w:rStyle w:val="NormalTok"/>
        </w:rPr>
        <w:t xml:space="preserve">        </w:t>
      </w:r>
      <w:r>
        <w:rPr>
          <w:rStyle w:val="KeywordTok"/>
        </w:rPr>
        <w:t>for</w:t>
      </w:r>
      <w:r>
        <w:rPr>
          <w:rStyle w:val="NormalTok"/>
        </w:rPr>
        <w:t xml:space="preserve"> (i = </w:t>
      </w:r>
      <w:r>
        <w:rPr>
          <w:rStyle w:val="DecValTok"/>
        </w:rPr>
        <w:t>0</w:t>
      </w:r>
      <w:r>
        <w:rPr>
          <w:rStyle w:val="NormalTok"/>
        </w:rPr>
        <w:t xml:space="preserve">; i &lt; </w:t>
      </w:r>
      <w:r>
        <w:rPr>
          <w:rStyle w:val="OtherTok"/>
        </w:rPr>
        <w:t>listMembers</w:t>
      </w:r>
      <w:r>
        <w:rPr>
          <w:rStyle w:val="NormalTok"/>
        </w:rPr>
        <w:t>.</w:t>
      </w:r>
      <w:r>
        <w:rPr>
          <w:rStyle w:val="FunctionTok"/>
        </w:rPr>
        <w:t>length</w:t>
      </w:r>
      <w:r>
        <w:rPr>
          <w:rStyle w:val="NormalTok"/>
        </w:rPr>
        <w:t>; i++)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initiate</w:t>
      </w:r>
      <w:r>
        <w:rPr>
          <w:rStyle w:val="NormalTok"/>
        </w:rPr>
        <w:t>(listMembers[i], myroomjid);</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OtherTok"/>
        </w:rPr>
        <w:t>listMembers</w:t>
      </w:r>
      <w:r>
        <w:rPr>
          <w:rStyle w:val="NormalTok"/>
        </w:rPr>
        <w:t>.</w:t>
      </w:r>
      <w:r>
        <w:rPr>
          <w:rStyle w:val="FunctionTok"/>
        </w:rPr>
        <w:t>pus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br/>
      </w:r>
      <w:r>
        <w:rPr>
          <w:rStyle w:val="KeywordTok"/>
        </w:rPr>
        <w:t>function</w:t>
      </w:r>
      <w:r>
        <w:rPr>
          <w:rStyle w:val="NormalTok"/>
        </w:rPr>
        <w:t xml:space="preserve"> </w:t>
      </w:r>
      <w:r>
        <w:rPr>
          <w:rStyle w:val="FunctionTok"/>
        </w:rPr>
        <w:t>onPresenceUnavailable</w:t>
      </w:r>
      <w:r>
        <w:rPr>
          <w:rStyle w:val="NormalTok"/>
        </w:rPr>
        <w:t>(pres) {</w:t>
      </w:r>
      <w:r>
        <w:br/>
      </w:r>
      <w:r>
        <w:rPr>
          <w:rStyle w:val="NormalTok"/>
        </w:rPr>
        <w:t xml:space="preserve">    </w:t>
      </w:r>
      <w:r>
        <w:rPr>
          <w:rStyle w:val="OtherTok"/>
        </w:rPr>
        <w:t>connection</w:t>
      </w:r>
      <w:r>
        <w:rPr>
          <w:rStyle w:val="NormalTok"/>
        </w:rPr>
        <w:t>.</w:t>
      </w:r>
      <w:r>
        <w:rPr>
          <w:rStyle w:val="OtherTok"/>
        </w:rPr>
        <w:t>jingle</w:t>
      </w:r>
      <w:r>
        <w:rPr>
          <w:rStyle w:val="NormalTok"/>
        </w:rPr>
        <w:t>.</w:t>
      </w:r>
      <w:r>
        <w:rPr>
          <w:rStyle w:val="FunctionTok"/>
        </w:rPr>
        <w:t>terminateByJid</w:t>
      </w:r>
      <w:r>
        <w:rPr>
          <w:rStyle w:val="NormalTok"/>
        </w:rPr>
        <w:t>(</w:t>
      </w:r>
      <w:r>
        <w:rPr>
          <w:rStyle w:val="FunctionTok"/>
        </w:rPr>
        <w:t>$</w:t>
      </w:r>
      <w:r>
        <w:rPr>
          <w:rStyle w:val="NormalTok"/>
        </w:rPr>
        <w:t>(pres).</w:t>
      </w:r>
      <w:r>
        <w:rPr>
          <w:rStyle w:val="FunctionTok"/>
        </w:rPr>
        <w:t>attr</w:t>
      </w:r>
      <w:r>
        <w:rPr>
          <w:rStyle w:val="NormalTok"/>
        </w:rPr>
        <w:t>(</w:t>
      </w:r>
      <w:r>
        <w:rPr>
          <w:rStyle w:val="StringTok"/>
        </w:rPr>
        <w:t>'from'</w:t>
      </w:r>
      <w:r>
        <w:rPr>
          <w:rStyle w:val="NormalTok"/>
        </w:rPr>
        <w:t>));</w:t>
      </w:r>
      <w:r>
        <w:br/>
      </w:r>
      <w:r>
        <w:lastRenderedPageBreak/>
        <w:br/>
      </w:r>
      <w:r>
        <w:rPr>
          <w:rStyle w:val="NormalTok"/>
        </w:rPr>
        <w:t xml:space="preserve">    </w:t>
      </w:r>
      <w:r>
        <w:rPr>
          <w:rStyle w:val="CommentTok"/>
        </w:rPr>
        <w:t>//manage list members</w:t>
      </w:r>
      <w:r>
        <w:br/>
      </w:r>
      <w:r>
        <w:rPr>
          <w:rStyle w:val="NormalTok"/>
        </w:rPr>
        <w:t xml:space="preserve">    </w:t>
      </w:r>
      <w:r>
        <w:rPr>
          <w:rStyle w:val="KeywordTok"/>
        </w:rPr>
        <w:t>for</w:t>
      </w:r>
      <w:r>
        <w:rPr>
          <w:rStyle w:val="NormalTok"/>
        </w:rPr>
        <w:t xml:space="preserve"> (</w:t>
      </w:r>
      <w:r>
        <w:rPr>
          <w:rStyle w:val="KeywordTok"/>
        </w:rPr>
        <w:t>var</w:t>
      </w:r>
      <w:r>
        <w:rPr>
          <w:rStyle w:val="NormalTok"/>
        </w:rPr>
        <w:t xml:space="preserve"> i = </w:t>
      </w:r>
      <w:r>
        <w:rPr>
          <w:rStyle w:val="DecValTok"/>
        </w:rPr>
        <w:t>0</w:t>
      </w:r>
      <w:r>
        <w:rPr>
          <w:rStyle w:val="NormalTok"/>
        </w:rPr>
        <w:t xml:space="preserve">; i &lt; </w:t>
      </w:r>
      <w:r>
        <w:rPr>
          <w:rStyle w:val="OtherTok"/>
        </w:rPr>
        <w:t>listMembers</w:t>
      </w:r>
      <w:r>
        <w:rPr>
          <w:rStyle w:val="NormalTok"/>
        </w:rPr>
        <w:t>.</w:t>
      </w:r>
      <w:r>
        <w:rPr>
          <w:rStyle w:val="FunctionTok"/>
        </w:rPr>
        <w:t>length</w:t>
      </w:r>
      <w:r>
        <w:rPr>
          <w:rStyle w:val="NormalTok"/>
        </w:rPr>
        <w:t>; i++) {</w:t>
      </w:r>
      <w:r>
        <w:br/>
      </w:r>
      <w:r>
        <w:rPr>
          <w:rStyle w:val="NormalTok"/>
        </w:rPr>
        <w:t xml:space="preserve">        </w:t>
      </w:r>
      <w:r>
        <w:rPr>
          <w:rStyle w:val="KeywordTok"/>
        </w:rPr>
        <w:t>if</w:t>
      </w:r>
      <w:r>
        <w:rPr>
          <w:rStyle w:val="NormalTok"/>
        </w:rPr>
        <w:t xml:space="preserve"> (listMembers[i] == </w:t>
      </w:r>
      <w:r>
        <w:rPr>
          <w:rStyle w:val="FunctionTok"/>
        </w:rPr>
        <w:t>$</w:t>
      </w:r>
      <w:r>
        <w:rPr>
          <w:rStyle w:val="NormalTok"/>
        </w:rPr>
        <w:t>(pres).</w:t>
      </w:r>
      <w:r>
        <w:rPr>
          <w:rStyle w:val="FunctionTok"/>
        </w:rPr>
        <w:t>attr</w:t>
      </w:r>
      <w:r>
        <w:rPr>
          <w:rStyle w:val="NormalTok"/>
        </w:rPr>
        <w:t>(</w:t>
      </w:r>
      <w:r>
        <w:rPr>
          <w:rStyle w:val="StringTok"/>
        </w:rPr>
        <w:t>'from'</w:t>
      </w:r>
      <w:r>
        <w:rPr>
          <w:rStyle w:val="NormalTok"/>
        </w:rPr>
        <w:t>)) {</w:t>
      </w:r>
      <w:r>
        <w:br/>
      </w:r>
      <w:r>
        <w:rPr>
          <w:rStyle w:val="NormalTok"/>
        </w:rPr>
        <w:t xml:space="preserve">            </w:t>
      </w:r>
      <w:r>
        <w:rPr>
          <w:rStyle w:val="OtherTok"/>
        </w:rPr>
        <w:t>listMembers</w:t>
      </w:r>
      <w:r>
        <w:rPr>
          <w:rStyle w:val="NormalTok"/>
        </w:rPr>
        <w:t>.</w:t>
      </w:r>
      <w:r>
        <w:rPr>
          <w:rStyle w:val="FunctionTok"/>
        </w:rPr>
        <w:t>splice</w:t>
      </w:r>
      <w:r>
        <w:rPr>
          <w:rStyle w:val="NormalTok"/>
        </w:rPr>
        <w:t xml:space="preserve">(i, </w:t>
      </w:r>
      <w:r>
        <w:rPr>
          <w:rStyle w:val="DecValTok"/>
        </w:rPr>
        <w:t>1</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br/>
      </w:r>
      <w:r>
        <w:rPr>
          <w:rStyle w:val="KeywordTok"/>
        </w:rPr>
        <w:t>function</w:t>
      </w:r>
      <w:r>
        <w:rPr>
          <w:rStyle w:val="NormalTok"/>
        </w:rPr>
        <w:t xml:space="preserve"> </w:t>
      </w:r>
      <w:r>
        <w:rPr>
          <w:rStyle w:val="FunctionTok"/>
        </w:rPr>
        <w:t>onPresenceError</w:t>
      </w:r>
      <w:r>
        <w:rPr>
          <w:rStyle w:val="NormalTok"/>
        </w:rPr>
        <w:t>(pres) {</w:t>
      </w:r>
      <w:r>
        <w:br/>
      </w:r>
      <w:r>
        <w:rPr>
          <w:rStyle w:val="NormalTok"/>
        </w:rPr>
        <w:t xml:space="preserve">    </w:t>
      </w:r>
      <w:r>
        <w:rPr>
          <w:rStyle w:val="CommentTok"/>
        </w:rPr>
        <w:t>//TODO: process error</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p>
    <w:p w:rsidR="008474B6" w:rsidRDefault="008474B6">
      <w:r>
        <w:t>Handle add/remove video/audio streams:</w:t>
      </w:r>
    </w:p>
    <w:p w:rsidR="008474B6" w:rsidRDefault="008474B6">
      <w:pPr>
        <w:pStyle w:val="SourceCode"/>
      </w:pPr>
      <w:r>
        <w:rPr>
          <w:rStyle w:val="NormalTok"/>
        </w:rPr>
        <w:t xml:space="preserve">    </w:t>
      </w:r>
      <w:r>
        <w:rPr>
          <w:rStyle w:val="FunctionTok"/>
        </w:rPr>
        <w:t>$</w:t>
      </w:r>
      <w:r>
        <w:rPr>
          <w:rStyle w:val="NormalTok"/>
        </w:rPr>
        <w:t>(document).</w:t>
      </w:r>
      <w:proofErr w:type="gramStart"/>
      <w:r>
        <w:rPr>
          <w:rStyle w:val="FunctionTok"/>
        </w:rPr>
        <w:t>bind</w:t>
      </w:r>
      <w:r>
        <w:rPr>
          <w:rStyle w:val="NormalTok"/>
        </w:rPr>
        <w:t>(</w:t>
      </w:r>
      <w:proofErr w:type="gramEnd"/>
      <w:r>
        <w:rPr>
          <w:rStyle w:val="StringTok"/>
        </w:rPr>
        <w:t>'remotestreamadded.jingle'</w:t>
      </w:r>
      <w:r>
        <w:rPr>
          <w:rStyle w:val="NormalTok"/>
        </w:rPr>
        <w:t xml:space="preserve">, </w:t>
      </w:r>
      <w:r>
        <w:rPr>
          <w:rStyle w:val="KeywordTok"/>
        </w:rPr>
        <w:t>function</w:t>
      </w:r>
      <w:r>
        <w:rPr>
          <w:rStyle w:val="NormalTok"/>
        </w:rPr>
        <w:t xml:space="preserve"> (event, data, sid) {</w:t>
      </w:r>
      <w:r>
        <w:br/>
      </w:r>
      <w:r>
        <w:rPr>
          <w:rStyle w:val="NormalTok"/>
        </w:rPr>
        <w:t xml:space="preserve">        </w:t>
      </w:r>
      <w:r>
        <w:rPr>
          <w:rStyle w:val="KeywordTok"/>
        </w:rPr>
        <w:t>var</w:t>
      </w:r>
      <w:r>
        <w:rPr>
          <w:rStyle w:val="NormalTok"/>
        </w:rPr>
        <w:t xml:space="preserve"> el = </w:t>
      </w:r>
      <w:r>
        <w:rPr>
          <w:rStyle w:val="FunctionTok"/>
        </w:rPr>
        <w:t>$</w:t>
      </w:r>
      <w:r>
        <w:rPr>
          <w:rStyle w:val="NormalTok"/>
        </w:rPr>
        <w:t>(</w:t>
      </w:r>
      <w:r>
        <w:rPr>
          <w:rStyle w:val="StringTok"/>
        </w:rPr>
        <w:t>"&lt;video autoplay='autoplay' style='display:none'/&gt;"</w:t>
      </w:r>
      <w:r>
        <w:rPr>
          <w:rStyle w:val="NormalTok"/>
        </w:rPr>
        <w:t>).</w:t>
      </w:r>
      <w:r>
        <w:rPr>
          <w:rStyle w:val="FunctionTok"/>
        </w:rPr>
        <w:t>attr</w:t>
      </w:r>
      <w:r>
        <w:rPr>
          <w:rStyle w:val="NormalTok"/>
        </w:rPr>
        <w:t>(</w:t>
      </w:r>
      <w:r>
        <w:rPr>
          <w:rStyle w:val="StringTok"/>
        </w:rPr>
        <w:t>'id'</w:t>
      </w:r>
      <w:r>
        <w:rPr>
          <w:rStyle w:val="NormalTok"/>
        </w:rPr>
        <w:t xml:space="preserve">, </w:t>
      </w:r>
      <w:r>
        <w:rPr>
          <w:rStyle w:val="StringTok"/>
        </w:rPr>
        <w:t>'largevideo_'</w:t>
      </w:r>
      <w:r>
        <w:rPr>
          <w:rStyle w:val="NormalTok"/>
        </w:rPr>
        <w:t xml:space="preserve"> + sid);</w:t>
      </w:r>
      <w:r>
        <w:br/>
      </w:r>
      <w:r>
        <w:rPr>
          <w:rStyle w:val="NormalTok"/>
        </w:rPr>
        <w:t xml:space="preserve">            </w:t>
      </w:r>
      <w:r>
        <w:rPr>
          <w:rStyle w:val="OtherTok"/>
        </w:rPr>
        <w:t>RTC</w:t>
      </w:r>
      <w:r>
        <w:rPr>
          <w:rStyle w:val="NormalTok"/>
        </w:rPr>
        <w:t>.</w:t>
      </w:r>
      <w:r>
        <w:rPr>
          <w:rStyle w:val="FunctionTok"/>
        </w:rPr>
        <w:t>attachMediaStream</w:t>
      </w:r>
      <w:r>
        <w:rPr>
          <w:rStyle w:val="NormalTok"/>
        </w:rPr>
        <w:t xml:space="preserve">(el, </w:t>
      </w:r>
      <w:r>
        <w:rPr>
          <w:rStyle w:val="OtherTok"/>
        </w:rPr>
        <w:t>data</w:t>
      </w:r>
      <w:r>
        <w:rPr>
          <w:rStyle w:val="NormalTok"/>
        </w:rPr>
        <w:t>.</w:t>
      </w:r>
      <w:r>
        <w:rPr>
          <w:rStyle w:val="FunctionTok"/>
        </w:rPr>
        <w:t>stream</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w:t>
      </w:r>
      <w:r>
        <w:rPr>
          <w:rStyle w:val="NormalTok"/>
        </w:rPr>
        <w:t>(document).</w:t>
      </w:r>
      <w:r>
        <w:rPr>
          <w:rStyle w:val="FunctionTok"/>
        </w:rPr>
        <w:t>bind</w:t>
      </w:r>
      <w:r>
        <w:rPr>
          <w:rStyle w:val="NormalTok"/>
        </w:rPr>
        <w:t>(</w:t>
      </w:r>
      <w:r>
        <w:rPr>
          <w:rStyle w:val="StringTok"/>
        </w:rPr>
        <w:t>'remotestreamremoved.jingle'</w:t>
      </w:r>
      <w:r>
        <w:rPr>
          <w:rStyle w:val="NormalTok"/>
        </w:rPr>
        <w:t xml:space="preserve">, </w:t>
      </w:r>
      <w:r>
        <w:rPr>
          <w:rStyle w:val="KeywordTok"/>
        </w:rPr>
        <w:t>function</w:t>
      </w:r>
      <w:r>
        <w:rPr>
          <w:rStyle w:val="NormalTok"/>
        </w:rPr>
        <w:t xml:space="preserve"> (event, data, sid) {</w:t>
      </w:r>
      <w:r>
        <w:br/>
      </w:r>
      <w:r>
        <w:rPr>
          <w:rStyle w:val="NormalTok"/>
        </w:rPr>
        <w:t xml:space="preserve">        </w:t>
      </w:r>
      <w:r>
        <w:rPr>
          <w:rStyle w:val="CommentTok"/>
        </w:rPr>
        <w:t>//TODO: remove video element</w:t>
      </w:r>
      <w:r>
        <w:br/>
      </w:r>
      <w:r>
        <w:rPr>
          <w:rStyle w:val="NormalTok"/>
        </w:rPr>
        <w:t xml:space="preserve">    });</w:t>
      </w:r>
    </w:p>
    <w:p w:rsidR="008474B6" w:rsidRDefault="008474B6">
      <w:pPr>
        <w:pStyle w:val="Heading2"/>
      </w:pPr>
      <w:bookmarkStart w:id="528" w:name="docker"/>
      <w:bookmarkStart w:id="529" w:name="_Toc430281522"/>
      <w:bookmarkEnd w:id="528"/>
      <w:r>
        <w:t>Docker</w:t>
      </w:r>
      <w:bookmarkEnd w:id="529"/>
    </w:p>
    <w:p w:rsidR="008474B6" w:rsidRDefault="008474B6">
      <w:hyperlink r:id="rId182">
        <w:r>
          <w:t>Docker</w:t>
        </w:r>
      </w:hyperlink>
      <w:r>
        <w:t xml:space="preserve"> [23] </w:t>
      </w:r>
      <w:proofErr w:type="gramStart"/>
      <w:r>
        <w:t>is</w:t>
      </w:r>
      <w:proofErr w:type="gramEnd"/>
      <w:r>
        <w:t xml:space="preserve">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sidR="008474B6" w:rsidRDefault="008474B6">
      <w:r>
        <w:t>Docker containers are lightweight and fast. Containers have sub-second launch times, reducing the cycle time of development, testing, and deployment.</w:t>
      </w:r>
    </w:p>
    <w:p w:rsidR="008474B6" w:rsidRDefault="008474B6">
      <w:r>
        <w:t>Docker consists of:</w:t>
      </w:r>
    </w:p>
    <w:p w:rsidR="008474B6" w:rsidRDefault="008474B6" w:rsidP="00F9383D">
      <w:pPr>
        <w:numPr>
          <w:ilvl w:val="0"/>
          <w:numId w:val="20"/>
        </w:numPr>
      </w:pPr>
      <w:r>
        <w:t>The Docker Engine - lightweight and powerful open source container virtualization technology combined with a work flow for building and containerizing your applications.</w:t>
      </w:r>
    </w:p>
    <w:p w:rsidR="008474B6" w:rsidRDefault="008474B6" w:rsidP="00F9383D">
      <w:pPr>
        <w:numPr>
          <w:ilvl w:val="0"/>
          <w:numId w:val="20"/>
        </w:numPr>
      </w:pPr>
      <w:r>
        <w:t>Docker Hub - SaaS service for sharing and managing your application stacks.</w:t>
      </w:r>
    </w:p>
    <w:p w:rsidR="008474B6" w:rsidRDefault="008474B6">
      <w:r>
        <w:t>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sidR="008474B6" w:rsidRDefault="008474B6">
      <w:r>
        <w:t>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rsidR="008474B6" w:rsidRDefault="008474B6">
      <w:pPr>
        <w:pStyle w:val="Heading3"/>
      </w:pPr>
      <w:bookmarkStart w:id="530" w:name="architecture-3"/>
      <w:bookmarkStart w:id="531" w:name="_Toc430281523"/>
      <w:bookmarkEnd w:id="530"/>
      <w:r>
        <w:lastRenderedPageBreak/>
        <w:t>Architecture</w:t>
      </w:r>
      <w:bookmarkEnd w:id="531"/>
    </w:p>
    <w:p w:rsidR="008474B6" w:rsidRDefault="008474B6">
      <w:r>
        <w:rPr>
          <w:noProof/>
          <w:lang w:val="en-US" w:eastAsia="en-US"/>
        </w:rPr>
        <w:drawing>
          <wp:inline distT="0" distB="0" distL="0" distR="0">
            <wp:extent cx="5753100" cy="5644551"/>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0" name="Picture" descr="docker-arch.png"/>
                    <pic:cNvPicPr>
                      <a:picLocks noChangeAspect="1" noChangeArrowheads="1"/>
                    </pic:cNvPicPr>
                  </pic:nvPicPr>
                  <pic:blipFill>
                    <a:blip r:embed="rId183" cstate="print"/>
                    <a:stretch>
                      <a:fillRect/>
                    </a:stretch>
                  </pic:blipFill>
                  <pic:spPr bwMode="auto">
                    <a:xfrm>
                      <a:off x="0" y="0"/>
                      <a:ext cx="5753100" cy="5644551"/>
                    </a:xfrm>
                    <a:prstGeom prst="rect">
                      <a:avLst/>
                    </a:prstGeom>
                    <a:noFill/>
                    <a:ln w="9525">
                      <a:noFill/>
                      <a:headEnd/>
                      <a:tailEnd/>
                    </a:ln>
                  </pic:spPr>
                </pic:pic>
              </a:graphicData>
            </a:graphic>
          </wp:inline>
        </w:drawing>
      </w:r>
    </w:p>
    <w:p w:rsidR="008474B6" w:rsidRDefault="008474B6">
      <w:r>
        <w:t>Figure 62 Docker Architecture</w:t>
      </w:r>
    </w:p>
    <w:p w:rsidR="008474B6" w:rsidRDefault="008474B6">
      <w:r>
        <w:t xml:space="preserve">Docker uses </w:t>
      </w:r>
      <w:proofErr w:type="gramStart"/>
      <w:r>
        <w:t>a client</w:t>
      </w:r>
      <w:proofErr w:type="gramEnd"/>
      <w:r>
        <w:t xml:space="preserve">-server architecture. </w:t>
      </w:r>
      <w:proofErr w:type="gramStart"/>
      <w:r>
        <w:t>The Docker client talks to the Docker daemon, which does the heavy lifting of building, running, and distributing Docker containers.</w:t>
      </w:r>
      <w:proofErr w:type="gramEnd"/>
      <w:r>
        <w:t xml:space="preserve"> Both the Docker client and the daemon can run on the same system, or can connect a Docker client to a remote Docker daemon. The Docker client and daemon communicate via sockets or through a RESTful API.</w:t>
      </w:r>
    </w:p>
    <w:p w:rsidR="008474B6" w:rsidRDefault="008474B6">
      <w:pPr>
        <w:pStyle w:val="Heading4"/>
      </w:pPr>
      <w:bookmarkStart w:id="532" w:name="how-to-obtain-security-on-standalone-com"/>
      <w:bookmarkEnd w:id="532"/>
      <w:proofErr w:type="gramStart"/>
      <w:r>
        <w:t>How to obtain security on standalone components using Docker.</w:t>
      </w:r>
      <w:proofErr w:type="gramEnd"/>
    </w:p>
    <w:p w:rsidR="008474B6" w:rsidRDefault="008474B6">
      <w:r>
        <w:t>To understand how to obtain security using Docker we have to look at its architecture:</w:t>
      </w:r>
    </w:p>
    <w:p w:rsidR="008474B6" w:rsidRDefault="008474B6">
      <w:r>
        <w:t>The Docker daemon - the Docker daemon runs on a host machine. The user does not directly interact with the daemon, but instead through the Docker client.</w:t>
      </w:r>
    </w:p>
    <w:p w:rsidR="008474B6" w:rsidRDefault="008474B6">
      <w:r>
        <w:t>The Docker client - The Docker client, in the form of the docker binary, is the primary user interface to Docker. It accepts commands from the user and communicates back and forth with a Docker daemon.</w:t>
      </w:r>
    </w:p>
    <w:p w:rsidR="008474B6" w:rsidRDefault="008474B6">
      <w:r>
        <w:t>To understand Docker, we need to understand its three components:</w:t>
      </w:r>
    </w:p>
    <w:p w:rsidR="008474B6" w:rsidRDefault="008474B6">
      <w:r>
        <w:lastRenderedPageBreak/>
        <w:t>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sidR="008474B6" w:rsidRDefault="008474B6">
      <w:r>
        <w:t>Docker registries - Docker registries hold images. These are public or private stores from which we upload or download images. These can be images we create ourselves or we can use images that others have previously created.</w:t>
      </w:r>
    </w:p>
    <w:p w:rsidR="008474B6" w:rsidRDefault="008474B6">
      <w:r>
        <w:t>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sidR="008474B6" w:rsidRDefault="008474B6">
      <w:r>
        <w:t>Obviously the containers are the base for our security architecture. Each container is absolutely independent and each interface for comunication must be stricly observed. There is no other way to access the container and its content in operation.</w:t>
      </w:r>
    </w:p>
    <w:p w:rsidR="008474B6" w:rsidRDefault="008474B6">
      <w:pPr>
        <w:pStyle w:val="Heading3"/>
      </w:pPr>
      <w:bookmarkStart w:id="533" w:name="how-does-a-docker-image-works"/>
      <w:bookmarkStart w:id="534" w:name="_Toc430281524"/>
      <w:bookmarkEnd w:id="533"/>
      <w:r>
        <w:t>How does a Docker image works</w:t>
      </w:r>
      <w:bookmarkEnd w:id="534"/>
    </w:p>
    <w:p w:rsidR="008474B6" w:rsidRDefault="008474B6">
      <w:r>
        <w:t>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sidR="008474B6" w:rsidRDefault="008474B6">
      <w:r>
        <w:t>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sidR="008474B6" w:rsidRDefault="008474B6">
      <w:r>
        <w:t>Every image starts from a base image, for example an Android base image. Or we can also use images of our own as the basis for a new image, for example if we have a base HTTPD image we could use this as the base of all our web application images.</w:t>
      </w:r>
    </w:p>
    <w:p w:rsidR="008474B6" w:rsidRDefault="008474B6">
      <w:pPr>
        <w:pStyle w:val="Heading3"/>
      </w:pPr>
      <w:bookmarkStart w:id="535" w:name="how-to-build-a-docker-image"/>
      <w:bookmarkStart w:id="536" w:name="_Toc430281525"/>
      <w:bookmarkEnd w:id="535"/>
      <w:r>
        <w:t>How to build a Docker image</w:t>
      </w:r>
      <w:bookmarkEnd w:id="536"/>
    </w:p>
    <w:p w:rsidR="008474B6" w:rsidRDefault="008474B6">
      <w:r>
        <w:t>Docker images are then built from base images using a set of steps we call instructions. Each instruction creates a new layer in our image. Instructions include actions like:</w:t>
      </w:r>
    </w:p>
    <w:p w:rsidR="008474B6" w:rsidRDefault="008474B6" w:rsidP="00F9383D">
      <w:pPr>
        <w:numPr>
          <w:ilvl w:val="0"/>
          <w:numId w:val="20"/>
        </w:numPr>
      </w:pPr>
      <w:r>
        <w:t>Run a command.</w:t>
      </w:r>
    </w:p>
    <w:p w:rsidR="008474B6" w:rsidRDefault="008474B6" w:rsidP="00F9383D">
      <w:pPr>
        <w:numPr>
          <w:ilvl w:val="0"/>
          <w:numId w:val="20"/>
        </w:numPr>
      </w:pPr>
      <w:r>
        <w:t>Add a file or directory.</w:t>
      </w:r>
    </w:p>
    <w:p w:rsidR="008474B6" w:rsidRDefault="008474B6" w:rsidP="00F9383D">
      <w:pPr>
        <w:numPr>
          <w:ilvl w:val="0"/>
          <w:numId w:val="20"/>
        </w:numPr>
      </w:pPr>
      <w:r>
        <w:t>Create an environment variable.</w:t>
      </w:r>
    </w:p>
    <w:p w:rsidR="008474B6" w:rsidRDefault="008474B6" w:rsidP="00F9383D">
      <w:pPr>
        <w:numPr>
          <w:ilvl w:val="0"/>
          <w:numId w:val="20"/>
        </w:numPr>
      </w:pPr>
      <w:r>
        <w:t xml:space="preserve">What process to run when launching a container from this </w:t>
      </w:r>
      <w:proofErr w:type="gramStart"/>
      <w:r>
        <w:t>image.</w:t>
      </w:r>
      <w:proofErr w:type="gramEnd"/>
    </w:p>
    <w:p w:rsidR="008474B6" w:rsidRDefault="008474B6">
      <w:r>
        <w:t>These instructions are stored in a file called a Dockerfile. Docker reads this Dockerfile when we request a build of an image, executes the instructions, and returns a final image.</w:t>
      </w:r>
    </w:p>
    <w:p w:rsidR="008474B6" w:rsidRDefault="008474B6">
      <w:pPr>
        <w:pStyle w:val="Heading3"/>
      </w:pPr>
      <w:bookmarkStart w:id="537" w:name="how-does-a-docker-registry-work"/>
      <w:bookmarkStart w:id="538" w:name="_Toc430281526"/>
      <w:bookmarkEnd w:id="537"/>
      <w:r>
        <w:t>How does a Docker registry work</w:t>
      </w:r>
      <w:bookmarkEnd w:id="538"/>
    </w:p>
    <w:p w:rsidR="008474B6" w:rsidRDefault="008474B6">
      <w:r>
        <w:t>The Docker registry is the store for our Docker images. Once we build a Docker image we can push it to a public registry Docker Hub or to our own registry running behind our firewall.</w:t>
      </w:r>
    </w:p>
    <w:p w:rsidR="008474B6" w:rsidRDefault="008474B6">
      <w:r>
        <w:t>Using the Docker client, we can search for already published images and then pull them down to our Docker host to build containers from them.</w:t>
      </w:r>
    </w:p>
    <w:p w:rsidR="008474B6" w:rsidRDefault="008474B6">
      <w:r>
        <w:lastRenderedPageBreak/>
        <w:t>Docker Hub provides both public and private storage for images. Public storage is searchable and can be downloaded by anyone. Private storage is excluded from search results and only we and our users can pull images down and use them to build containers.</w:t>
      </w:r>
    </w:p>
    <w:p w:rsidR="008474B6" w:rsidRDefault="008474B6">
      <w:pPr>
        <w:pStyle w:val="Heading3"/>
      </w:pPr>
      <w:bookmarkStart w:id="539" w:name="how-does-a-container-work"/>
      <w:bookmarkStart w:id="540" w:name="_Toc430281527"/>
      <w:bookmarkEnd w:id="539"/>
      <w:r>
        <w:t>How does a container work</w:t>
      </w:r>
      <w:bookmarkEnd w:id="540"/>
    </w:p>
    <w:p w:rsidR="008474B6" w:rsidRDefault="008474B6">
      <w:r>
        <w:t>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sidR="008474B6" w:rsidRDefault="008474B6">
      <w:r>
        <w:t>Either by using the docker binary or via the API, the Docker client tells the Docker daemon to run a container.</w:t>
      </w:r>
    </w:p>
    <w:p w:rsidR="008474B6" w:rsidRDefault="008474B6">
      <w:r>
        <w:t xml:space="preserve">$ </w:t>
      </w:r>
      <w:proofErr w:type="gramStart"/>
      <w:r>
        <w:t>sudo</w:t>
      </w:r>
      <w:proofErr w:type="gramEnd"/>
      <w:r>
        <w:t xml:space="preserve"> docker run -i -t ubuntu /bin/bash</w:t>
      </w:r>
    </w:p>
    <w:p w:rsidR="008474B6" w:rsidRDefault="008474B6">
      <w:r>
        <w:t>Let's break down this command. The Docker client is launched using the docker binary with the run option telling it to launch a new container. The bare minimum the Docker client needs to tell the Docker daemon to run the container is:</w:t>
      </w:r>
    </w:p>
    <w:p w:rsidR="008474B6" w:rsidRDefault="008474B6">
      <w:r>
        <w:t>What Docker image to build the container from, here ubuntu, a base Ubuntu image; The command we want to run inside the container when it is launched, here /bin/bash, to start the Bash shell inside the new container.</w:t>
      </w:r>
    </w:p>
    <w:p w:rsidR="008474B6" w:rsidRDefault="008474B6">
      <w:proofErr w:type="gramStart"/>
      <w:r>
        <w:t>when</w:t>
      </w:r>
      <w:proofErr w:type="gramEnd"/>
      <w:r>
        <w:t xml:space="preserve"> we run this command, the following actions are performed:</w:t>
      </w:r>
    </w:p>
    <w:p w:rsidR="008474B6" w:rsidRDefault="008474B6">
      <w:r>
        <w:t>1 - Pulls the ubuntu image. Docker checks for the presence of the ubuntu image and, if it doesn't exist locally on the host, then Docker downloads it from Docker Hub. If the image already exists, then Docker uses it for the new container.</w:t>
      </w:r>
    </w:p>
    <w:p w:rsidR="008474B6" w:rsidRDefault="008474B6">
      <w:r>
        <w:t>2 - Creates a new container. Once Docker has the image, it uses it to create a container.</w:t>
      </w:r>
    </w:p>
    <w:p w:rsidR="008474B6" w:rsidRDefault="008474B6">
      <w:r>
        <w:t>3 - Allocates a filesystem and mounts a read-write layer. The container is created in the file system and a read-write layer is added to the image.</w:t>
      </w:r>
    </w:p>
    <w:p w:rsidR="008474B6" w:rsidRDefault="008474B6">
      <w:r>
        <w:t xml:space="preserve">4 - Allocates a network / bridge interface. </w:t>
      </w:r>
      <w:proofErr w:type="gramStart"/>
      <w:r>
        <w:t>Creates a network interface that allows the Docker container to talk to the local host.</w:t>
      </w:r>
      <w:proofErr w:type="gramEnd"/>
    </w:p>
    <w:p w:rsidR="008474B6" w:rsidRDefault="008474B6">
      <w:r>
        <w:t>5 - Sets up an IP address. Finds and attaches an available IP address from a pool.</w:t>
      </w:r>
    </w:p>
    <w:p w:rsidR="008474B6" w:rsidRDefault="008474B6">
      <w:r>
        <w:t xml:space="preserve">6 - Executes a process that we specify. </w:t>
      </w:r>
      <w:proofErr w:type="gramStart"/>
      <w:r>
        <w:t>Runs our application.</w:t>
      </w:r>
      <w:proofErr w:type="gramEnd"/>
    </w:p>
    <w:p w:rsidR="008474B6" w:rsidRDefault="008474B6">
      <w:r>
        <w:t xml:space="preserve">7 - Captures and provides application output. Connects and logs standard input, outputs and errors for </w:t>
      </w:r>
      <w:proofErr w:type="gramStart"/>
      <w:r>
        <w:t>we</w:t>
      </w:r>
      <w:proofErr w:type="gramEnd"/>
      <w:r>
        <w:t xml:space="preserve"> to see how our application is running.</w:t>
      </w:r>
    </w:p>
    <w:p w:rsidR="008474B6" w:rsidRDefault="008474B6">
      <w:pPr>
        <w:pStyle w:val="Heading3"/>
      </w:pPr>
      <w:bookmarkStart w:id="541" w:name="dockerizing-a-node.js-web-app"/>
      <w:bookmarkStart w:id="542" w:name="_Toc430281528"/>
      <w:bookmarkEnd w:id="541"/>
      <w:r>
        <w:t>Dockerizing a Node.js Web App</w:t>
      </w:r>
      <w:bookmarkEnd w:id="542"/>
    </w:p>
    <w:p w:rsidR="008474B6" w:rsidRDefault="008474B6">
      <w:r>
        <w:t>The goal of this example is to show how to build your Docker images from a parent image using a Dockerfile. We will do that by making a simple Node.js hello world web application running on CentOS.</w:t>
      </w:r>
    </w:p>
    <w:p w:rsidR="008474B6" w:rsidRDefault="008474B6">
      <w:pPr>
        <w:pStyle w:val="SourceCode"/>
      </w:pPr>
      <w:r>
        <w:t>Create Node.js app</w:t>
      </w:r>
    </w:p>
    <w:p w:rsidR="008474B6" w:rsidRDefault="008474B6">
      <w:r>
        <w:t>First, create a directory src where all the files would live. Then create a package.json file that describes your app and its dependencies:</w:t>
      </w:r>
    </w:p>
    <w:p w:rsidR="008474B6" w:rsidRDefault="008474B6">
      <w:pPr>
        <w:pStyle w:val="SourceCode"/>
      </w:pPr>
      <w:r>
        <w:t>{</w:t>
      </w:r>
      <w:r>
        <w:br/>
        <w:t xml:space="preserve">  "name": "docker-centos-hello",</w:t>
      </w:r>
      <w:r>
        <w:br/>
        <w:t xml:space="preserve">  "private": true,</w:t>
      </w:r>
      <w:r>
        <w:br/>
        <w:t xml:space="preserve">  "version": "0.0.1",</w:t>
      </w:r>
      <w:r>
        <w:br/>
      </w:r>
      <w:r>
        <w:lastRenderedPageBreak/>
        <w:t xml:space="preserve">  "description": "Node.js Hello world app on CentOS using docker",</w:t>
      </w:r>
      <w:r>
        <w:br/>
        <w:t xml:space="preserve">  "author": "Miguel Mesquita &lt;mesquita@av.it.pt&gt;",</w:t>
      </w:r>
      <w:r>
        <w:br/>
        <w:t xml:space="preserve">  "dependencies": {</w:t>
      </w:r>
      <w:r>
        <w:br/>
        <w:t xml:space="preserve">    "express": "3.2.4"</w:t>
      </w:r>
      <w:r>
        <w:br/>
        <w:t xml:space="preserve">  }</w:t>
      </w:r>
      <w:r>
        <w:br/>
        <w:t>}</w:t>
      </w:r>
    </w:p>
    <w:p w:rsidR="008474B6" w:rsidRDefault="008474B6">
      <w:r>
        <w:t>Then we need to create an index.js file that defines a web app using the Express.js framework:</w:t>
      </w:r>
    </w:p>
    <w:p w:rsidR="008474B6" w:rsidRDefault="008474B6">
      <w:pPr>
        <w:pStyle w:val="SourceCode"/>
      </w:pPr>
      <w:r>
        <w:t>var express = require('express');</w:t>
      </w:r>
      <w:r>
        <w:br/>
      </w:r>
      <w:r>
        <w:br/>
        <w:t>// Constants</w:t>
      </w:r>
      <w:r>
        <w:br/>
      </w:r>
      <w:r>
        <w:br/>
        <w:t>var PORT = 8080;</w:t>
      </w:r>
      <w:r>
        <w:br/>
      </w:r>
      <w:r>
        <w:br/>
        <w:t>// App</w:t>
      </w:r>
      <w:r>
        <w:br/>
      </w:r>
      <w:r>
        <w:br/>
        <w:t>var app = express();</w:t>
      </w:r>
      <w:r>
        <w:br/>
      </w:r>
      <w:r>
        <w:br/>
        <w:t>app.get('/', function (req, res) {</w:t>
      </w:r>
      <w:r>
        <w:br/>
        <w:t xml:space="preserve">  res.send('Hello world\n');</w:t>
      </w:r>
      <w:r>
        <w:br/>
        <w:t>});</w:t>
      </w:r>
      <w:r>
        <w:br/>
      </w:r>
      <w:r>
        <w:br/>
        <w:t>app.listen(PORT);</w:t>
      </w:r>
      <w:r>
        <w:br/>
      </w:r>
      <w:r>
        <w:br/>
        <w:t>console.log('Running on http://localhost:' + PORT);</w:t>
      </w:r>
    </w:p>
    <w:p w:rsidR="008474B6" w:rsidRDefault="008474B6">
      <w:r>
        <w:t>We'll look at how to run an application inside a CentOS container using Docker. First we need to build a Docker image of our app.</w:t>
      </w:r>
    </w:p>
    <w:p w:rsidR="008474B6" w:rsidRDefault="008474B6">
      <w:r>
        <w:rPr>
          <w:b/>
        </w:rPr>
        <w:t>Creating a Dockerfile</w:t>
      </w:r>
    </w:p>
    <w:p w:rsidR="008474B6" w:rsidRDefault="008474B6">
      <w:r>
        <w:t>Create an empty file called Dockerfile:</w:t>
      </w:r>
    </w:p>
    <w:p w:rsidR="008474B6" w:rsidRDefault="008474B6">
      <w:pPr>
        <w:pStyle w:val="SourceCode"/>
      </w:pPr>
      <w:r>
        <w:t>$ touch Dockerfile</w:t>
      </w:r>
    </w:p>
    <w:p w:rsidR="008474B6" w:rsidRDefault="008474B6">
      <w:r>
        <w:t xml:space="preserve">Open the Dockerfile in your favorite text editor (I'm an old fashioned guy, I use </w:t>
      </w:r>
      <w:proofErr w:type="gramStart"/>
      <w:r>
        <w:t>vi</w:t>
      </w:r>
      <w:proofErr w:type="gramEnd"/>
      <w:r>
        <w:t>)</w:t>
      </w:r>
    </w:p>
    <w:p w:rsidR="008474B6" w:rsidRDefault="008474B6">
      <w:r>
        <w:t>Define the parent image we want to use to build your own image on top of. Here, we'll use CentOS (tag: centos6) available on the Docker Hub:</w:t>
      </w:r>
    </w:p>
    <w:p w:rsidR="008474B6" w:rsidRDefault="008474B6">
      <w:pPr>
        <w:pStyle w:val="SourceCode"/>
      </w:pPr>
      <w:r>
        <w:t>FROM    centos</w:t>
      </w:r>
      <w:proofErr w:type="gramStart"/>
      <w:r>
        <w:t>:centos6</w:t>
      </w:r>
      <w:proofErr w:type="gramEnd"/>
      <w:r>
        <w:t xml:space="preserve"> </w:t>
      </w:r>
    </w:p>
    <w:p w:rsidR="008474B6" w:rsidRDefault="008474B6">
      <w:r>
        <w:t>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sidR="008474B6" w:rsidRDefault="008474B6">
      <w:pPr>
        <w:pStyle w:val="SourceCode"/>
      </w:pPr>
      <w:r>
        <w:t># Enable EPEL for Node.js</w:t>
      </w:r>
      <w:r>
        <w:br/>
      </w:r>
      <w:r>
        <w:br/>
        <w:t>RUN     rpm -Uvh http://download.fedoraproject.org/pub/epel/6/i386/epel-release-6-8.noarch.rpm</w:t>
      </w:r>
      <w:r>
        <w:br/>
      </w:r>
      <w:r>
        <w:br/>
        <w:t># Install Node.js and npm</w:t>
      </w:r>
      <w:r>
        <w:br/>
      </w:r>
      <w:r>
        <w:br/>
        <w:t>RUN     yum install -y npm</w:t>
      </w:r>
    </w:p>
    <w:p w:rsidR="008474B6" w:rsidRDefault="008474B6">
      <w:r>
        <w:t>To bundle our app's source code inside the Docker image, we use the COPY command:</w:t>
      </w:r>
    </w:p>
    <w:p w:rsidR="008474B6" w:rsidRDefault="008474B6">
      <w:pPr>
        <w:pStyle w:val="SourceCode"/>
      </w:pPr>
      <w:r>
        <w:lastRenderedPageBreak/>
        <w:t># Bundle app source</w:t>
      </w:r>
      <w:r>
        <w:br/>
      </w:r>
      <w:r>
        <w:br/>
      </w:r>
      <w:proofErr w:type="gramStart"/>
      <w:r>
        <w:t>COPY .</w:t>
      </w:r>
      <w:proofErr w:type="gramEnd"/>
      <w:r>
        <w:t xml:space="preserve"> /src</w:t>
      </w:r>
    </w:p>
    <w:p w:rsidR="008474B6" w:rsidRDefault="008474B6">
      <w:r>
        <w:t>Install our app dependencies using the npm command:</w:t>
      </w:r>
    </w:p>
    <w:p w:rsidR="008474B6" w:rsidRDefault="008474B6">
      <w:pPr>
        <w:pStyle w:val="SourceCode"/>
      </w:pPr>
      <w:r>
        <w:t># Install app dependencies</w:t>
      </w:r>
      <w:r>
        <w:br/>
      </w:r>
      <w:r>
        <w:br/>
        <w:t>RUN cd /src; npm install</w:t>
      </w:r>
    </w:p>
    <w:p w:rsidR="008474B6" w:rsidRDefault="008474B6">
      <w:r>
        <w:t>Our app binds to port 8080 so we use the EXPOSE command to have it mapped by the docker daemon:</w:t>
      </w:r>
    </w:p>
    <w:p w:rsidR="008474B6" w:rsidRDefault="008474B6">
      <w:pPr>
        <w:pStyle w:val="SourceCode"/>
      </w:pPr>
      <w:proofErr w:type="gramStart"/>
      <w:r>
        <w:t>EXPOSE  8080</w:t>
      </w:r>
      <w:proofErr w:type="gramEnd"/>
    </w:p>
    <w:p w:rsidR="008474B6" w:rsidRDefault="008474B6">
      <w:r>
        <w:t>Define the command to run our app using CMD which defines our runtime, i.e. node, and the path to our app src/index.js (see the step where we added the source to the container):</w:t>
      </w:r>
    </w:p>
    <w:p w:rsidR="008474B6" w:rsidRDefault="008474B6">
      <w:pPr>
        <w:pStyle w:val="SourceCode"/>
      </w:pPr>
      <w:r>
        <w:t>CMD ["node", "/src/index.js"]</w:t>
      </w:r>
      <w:r>
        <w:br/>
      </w:r>
      <w:r>
        <w:br/>
        <w:t>Our Dockerfile should now look like this:</w:t>
      </w:r>
      <w:r>
        <w:br/>
      </w:r>
      <w:r>
        <w:br/>
      </w:r>
      <w:r>
        <w:br/>
        <w:t>FROM    centos:centos6</w:t>
      </w:r>
      <w:r>
        <w:br/>
      </w:r>
      <w:r>
        <w:br/>
        <w:t># Enable EPEL for Node.js</w:t>
      </w:r>
      <w:r>
        <w:br/>
      </w:r>
      <w:r>
        <w:br/>
        <w:t>RUN     rpm -Uvh http://download.fedoraproject.org/pub/epel/6/i386/epel-release-6-8.noarch.rpm</w:t>
      </w:r>
      <w:r>
        <w:br/>
        <w:t># Install Node.js and npm</w:t>
      </w:r>
      <w:r>
        <w:br/>
      </w:r>
      <w:r>
        <w:br/>
        <w:t>RUN     yum install -y npm</w:t>
      </w:r>
      <w:r>
        <w:br/>
      </w:r>
      <w:r>
        <w:br/>
        <w:t># Bundle app source</w:t>
      </w:r>
      <w:r>
        <w:br/>
      </w:r>
      <w:r>
        <w:br/>
        <w:t>COPY . /src</w:t>
      </w:r>
      <w:r>
        <w:br/>
        <w:t># Install app dependencies</w:t>
      </w:r>
      <w:r>
        <w:br/>
      </w:r>
      <w:r>
        <w:br/>
        <w:t>RUN cd /src; npm install</w:t>
      </w:r>
      <w:r>
        <w:br/>
      </w:r>
      <w:r>
        <w:br/>
      </w:r>
      <w:proofErr w:type="gramStart"/>
      <w:r>
        <w:t>EXPOSE  8080</w:t>
      </w:r>
      <w:proofErr w:type="gramEnd"/>
      <w:r>
        <w:br/>
        <w:t>CMD ["node", "/src/index.js"]</w:t>
      </w:r>
    </w:p>
    <w:p w:rsidR="008474B6" w:rsidRDefault="008474B6">
      <w:r>
        <w:rPr>
          <w:b/>
        </w:rPr>
        <w:t>Building our image</w:t>
      </w:r>
    </w:p>
    <w:p w:rsidR="008474B6" w:rsidRDefault="008474B6">
      <w:r>
        <w:t>Go to the directory that has our Dockerfile and run the following command to build a Docker image. The -t flag adds a tag to our image so it's easier to find later using the docker images command:</w:t>
      </w:r>
    </w:p>
    <w:p w:rsidR="008474B6" w:rsidRDefault="008474B6">
      <w:pPr>
        <w:pStyle w:val="SourceCode"/>
      </w:pPr>
      <w:r>
        <w:t xml:space="preserve">$ </w:t>
      </w:r>
      <w:proofErr w:type="gramStart"/>
      <w:r>
        <w:t>sudo</w:t>
      </w:r>
      <w:proofErr w:type="gramEnd"/>
      <w:r>
        <w:t xml:space="preserve"> docker build -t &lt;your username&gt;/centos-node-hello .</w:t>
      </w:r>
    </w:p>
    <w:p w:rsidR="008474B6" w:rsidRDefault="008474B6">
      <w:r>
        <w:t>Our image will now be listed by Docker:</w:t>
      </w:r>
    </w:p>
    <w:p w:rsidR="008474B6" w:rsidRDefault="008474B6">
      <w:pPr>
        <w:pStyle w:val="SourceCode"/>
      </w:pPr>
      <w:r>
        <w:t xml:space="preserve">$ </w:t>
      </w:r>
      <w:proofErr w:type="gramStart"/>
      <w:r>
        <w:t>sudo</w:t>
      </w:r>
      <w:proofErr w:type="gramEnd"/>
      <w:r>
        <w:t xml:space="preserve"> docker images</w:t>
      </w:r>
      <w:r>
        <w:br/>
      </w:r>
      <w:r>
        <w:br/>
        <w:t># Example</w:t>
      </w:r>
      <w:r>
        <w:br/>
      </w:r>
      <w:r>
        <w:br/>
        <w:t>REPOSITORY                          TAG        ID              CREATED</w:t>
      </w:r>
      <w:r>
        <w:br/>
        <w:t>centos                              centos6    539c0211cd76    8 weeks ago</w:t>
      </w:r>
      <w:r>
        <w:br/>
        <w:t>&lt;your username&gt;/centos-node-hello   latest     d64d3505b0d2    2 hours ago</w:t>
      </w:r>
    </w:p>
    <w:p w:rsidR="008474B6" w:rsidRDefault="008474B6">
      <w:r>
        <w:rPr>
          <w:b/>
        </w:rPr>
        <w:lastRenderedPageBreak/>
        <w:t>Run the image</w:t>
      </w:r>
    </w:p>
    <w:p w:rsidR="008474B6" w:rsidRDefault="008474B6">
      <w:r>
        <w:t>Running our image with -d runs the container in detached mode, leaving the container running in the background. The -p flag redirects a public port to a private port in the container. Run the image we previously built:</w:t>
      </w:r>
    </w:p>
    <w:p w:rsidR="008474B6" w:rsidRDefault="008474B6">
      <w:pPr>
        <w:pStyle w:val="SourceCode"/>
      </w:pPr>
      <w:r>
        <w:t xml:space="preserve">$ </w:t>
      </w:r>
      <w:proofErr w:type="gramStart"/>
      <w:r>
        <w:t>sudo</w:t>
      </w:r>
      <w:proofErr w:type="gramEnd"/>
      <w:r>
        <w:t xml:space="preserve"> docker run -p 49160:8080 -d &lt;your username&gt;/centos-node-hello</w:t>
      </w:r>
    </w:p>
    <w:p w:rsidR="008474B6" w:rsidRDefault="008474B6">
      <w:r>
        <w:t>To print the output of our app:</w:t>
      </w:r>
    </w:p>
    <w:p w:rsidR="008474B6" w:rsidRDefault="008474B6">
      <w:pPr>
        <w:pStyle w:val="SourceCode"/>
      </w:pPr>
      <w:r>
        <w:t># Get container ID</w:t>
      </w:r>
      <w:r>
        <w:br/>
      </w:r>
      <w:r>
        <w:br/>
        <w:t>$ sudo docker ps</w:t>
      </w:r>
      <w:r>
        <w:br/>
      </w:r>
      <w:r>
        <w:br/>
        <w:t># Print app output</w:t>
      </w:r>
      <w:r>
        <w:br/>
      </w:r>
      <w:r>
        <w:br/>
        <w:t>$ sudo docker logs &lt;container id&gt;</w:t>
      </w:r>
      <w:r>
        <w:br/>
      </w:r>
      <w:r>
        <w:br/>
        <w:t># Output</w:t>
      </w:r>
    </w:p>
    <w:p w:rsidR="008474B6" w:rsidRDefault="008474B6">
      <w:r>
        <w:t>Running on http://localhost:8080</w:t>
      </w:r>
    </w:p>
    <w:p w:rsidR="008474B6" w:rsidRDefault="008474B6">
      <w:r>
        <w:rPr>
          <w:b/>
        </w:rPr>
        <w:t>Test</w:t>
      </w:r>
    </w:p>
    <w:p w:rsidR="008474B6" w:rsidRDefault="008474B6">
      <w:r>
        <w:t>To test our app, get the port of our app that Docker mapped:</w:t>
      </w:r>
    </w:p>
    <w:p w:rsidR="008474B6" w:rsidRDefault="008474B6">
      <w:pPr>
        <w:pStyle w:val="SourceCode"/>
      </w:pPr>
      <w:r>
        <w:t xml:space="preserve">$ </w:t>
      </w:r>
      <w:proofErr w:type="gramStart"/>
      <w:r>
        <w:t>sudo</w:t>
      </w:r>
      <w:proofErr w:type="gramEnd"/>
      <w:r>
        <w:t xml:space="preserve"> docker ps</w:t>
      </w:r>
      <w:r>
        <w:br/>
      </w:r>
      <w:r>
        <w:br/>
        <w:t># Example</w:t>
      </w:r>
      <w:r>
        <w:br/>
      </w:r>
      <w:r>
        <w:br/>
        <w:t>ID            IMAGE                                     COMMAND              ...   PORTS</w:t>
      </w:r>
      <w:r>
        <w:br/>
        <w:t>ecce33b30ebf  &lt;your username&gt;/centos-node-hello:latest  node /src/index.js         49160-&gt;8080</w:t>
      </w:r>
    </w:p>
    <w:p w:rsidR="008474B6" w:rsidRDefault="008474B6">
      <w:r>
        <w:t>In the example above, Docker mapped the 8080 port of the container to 49160.</w:t>
      </w:r>
    </w:p>
    <w:p w:rsidR="008474B6" w:rsidRDefault="008474B6">
      <w:r>
        <w:t xml:space="preserve">Is our application working? </w:t>
      </w:r>
      <w:proofErr w:type="gramStart"/>
      <w:r>
        <w:t>Lets</w:t>
      </w:r>
      <w:proofErr w:type="gramEnd"/>
      <w:r>
        <w:t xml:space="preserve"> test it with curl (ok install it with sudo apt-get install curl)</w:t>
      </w:r>
    </w:p>
    <w:p w:rsidR="008474B6" w:rsidRDefault="008474B6">
      <w:pPr>
        <w:pStyle w:val="SourceCode"/>
      </w:pPr>
      <w:r>
        <w:t xml:space="preserve">$ </w:t>
      </w:r>
      <w:proofErr w:type="gramStart"/>
      <w:r>
        <w:t>curl</w:t>
      </w:r>
      <w:proofErr w:type="gramEnd"/>
      <w:r>
        <w:t xml:space="preserve"> -i localhost:49160</w:t>
      </w:r>
      <w:r>
        <w:br/>
      </w:r>
      <w:r>
        <w:br/>
        <w:t>HTTP/1.1 200 OK</w:t>
      </w:r>
      <w:r>
        <w:br/>
      </w:r>
      <w:r>
        <w:br/>
        <w:t>X-Powered-By: Express</w:t>
      </w:r>
      <w:r>
        <w:br/>
      </w:r>
      <w:r>
        <w:br/>
        <w:t>Content-Type: text/html; charset=utf-8</w:t>
      </w:r>
      <w:r>
        <w:br/>
      </w:r>
      <w:r>
        <w:br/>
        <w:t>Content-Length: 12</w:t>
      </w:r>
      <w:r>
        <w:br/>
      </w:r>
      <w:r>
        <w:br/>
        <w:t>Date: Sun, 02 Jun 2013 03:53:22 GMT</w:t>
      </w:r>
      <w:r>
        <w:br/>
      </w:r>
      <w:r>
        <w:br/>
        <w:t xml:space="preserve">Connection: keep-alive </w:t>
      </w:r>
      <w:r>
        <w:br/>
      </w:r>
      <w:r>
        <w:br/>
        <w:t>Hello world</w:t>
      </w:r>
    </w:p>
    <w:p w:rsidR="008474B6" w:rsidRDefault="008474B6">
      <w:r>
        <w:t>Yes!!! It's working.</w:t>
      </w:r>
    </w:p>
    <w:p w:rsidR="008474B6" w:rsidRDefault="008474B6">
      <w:r>
        <w:t xml:space="preserve">Every application must connect through the port. The code is absolutely isolated from misuse. We implicitly have created an internal virtual net using docker from </w:t>
      </w:r>
      <w:proofErr w:type="gramStart"/>
      <w:r>
        <w:t>a</w:t>
      </w:r>
      <w:proofErr w:type="gramEnd"/>
      <w:r>
        <w:t xml:space="preserve"> internal pool of IPs docker has assumed on instalation. Every new application has a brand new on initiation which is relented on finishing the app. For the external user, well, it is invisible.</w:t>
      </w:r>
    </w:p>
    <w:p w:rsidR="008474B6" w:rsidRDefault="008474B6">
      <w:pPr>
        <w:pStyle w:val="Heading2"/>
      </w:pPr>
      <w:bookmarkStart w:id="543" w:name="janus-gateway"/>
      <w:bookmarkStart w:id="544" w:name="_Toc430281529"/>
      <w:bookmarkEnd w:id="543"/>
      <w:r>
        <w:lastRenderedPageBreak/>
        <w:t>Janus Gateway</w:t>
      </w:r>
      <w:bookmarkEnd w:id="544"/>
    </w:p>
    <w:p w:rsidR="008474B6" w:rsidRDefault="008474B6">
      <w:hyperlink r:id="rId184">
        <w:r>
          <w:t>Janus Gateway</w:t>
        </w:r>
      </w:hyperlink>
      <w:r>
        <w:t xml:space="preserve"> [29] </w:t>
      </w:r>
      <w:proofErr w:type="gramStart"/>
      <w:r>
        <w:t>is</w:t>
      </w:r>
      <w:proofErr w:type="gramEnd"/>
      <w:r>
        <w:t xml:space="preserve">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rsidR="008474B6" w:rsidRDefault="008474B6">
      <w:pPr>
        <w:pStyle w:val="Heading3"/>
      </w:pPr>
      <w:bookmarkStart w:id="545" w:name="architecture-and-apis"/>
      <w:bookmarkStart w:id="546" w:name="_Toc430281530"/>
      <w:bookmarkEnd w:id="545"/>
      <w:r>
        <w:t>Architecture and APIs</w:t>
      </w:r>
      <w:bookmarkEnd w:id="546"/>
    </w:p>
    <w:p w:rsidR="008474B6" w:rsidRDefault="008474B6">
      <w:r>
        <w:t>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sidR="008474B6" w:rsidRDefault="008474B6">
      <w:r>
        <w:rPr>
          <w:noProof/>
          <w:lang w:val="en-US" w:eastAsia="en-US"/>
        </w:rPr>
        <w:drawing>
          <wp:inline distT="0" distB="0" distL="0" distR="0">
            <wp:extent cx="5753100" cy="2799842"/>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0" name="Picture" descr="janus-arch.png"/>
                    <pic:cNvPicPr>
                      <a:picLocks noChangeAspect="1" noChangeArrowheads="1"/>
                    </pic:cNvPicPr>
                  </pic:nvPicPr>
                  <pic:blipFill>
                    <a:blip r:embed="rId185" cstate="print"/>
                    <a:stretch>
                      <a:fillRect/>
                    </a:stretch>
                  </pic:blipFill>
                  <pic:spPr bwMode="auto">
                    <a:xfrm>
                      <a:off x="0" y="0"/>
                      <a:ext cx="5753100" cy="2799842"/>
                    </a:xfrm>
                    <a:prstGeom prst="rect">
                      <a:avLst/>
                    </a:prstGeom>
                    <a:noFill/>
                    <a:ln w="9525">
                      <a:noFill/>
                      <a:headEnd/>
                      <a:tailEnd/>
                    </a:ln>
                  </pic:spPr>
                </pic:pic>
              </a:graphicData>
            </a:graphic>
          </wp:inline>
        </w:drawing>
      </w:r>
    </w:p>
    <w:p w:rsidR="008474B6" w:rsidRDefault="008474B6">
      <w:r>
        <w:t xml:space="preserve">Figure </w:t>
      </w:r>
      <w:proofErr w:type="gramStart"/>
      <w:r>
        <w:t>66 Janus Gateway architecture</w:t>
      </w:r>
      <w:proofErr w:type="gramEnd"/>
    </w:p>
    <w:p w:rsidR="008474B6" w:rsidRDefault="008474B6">
      <w:pPr>
        <w:pStyle w:val="Heading3"/>
      </w:pPr>
      <w:bookmarkStart w:id="547" w:name="janus-gateway-and-runtime-requirements"/>
      <w:bookmarkStart w:id="548" w:name="_Toc430281531"/>
      <w:bookmarkEnd w:id="547"/>
      <w:r>
        <w:t>Janus Gateway and runtime requirements</w:t>
      </w:r>
      <w:bookmarkEnd w:id="548"/>
    </w:p>
    <w:bookmarkStart w:id="549" w:name="the-runtime-should-be-deployable-in-the-"/>
    <w:bookmarkEnd w:id="549"/>
    <w:p w:rsidR="008474B6" w:rsidRDefault="008474B6">
      <w:pPr>
        <w:pStyle w:val="Heading4"/>
      </w:pPr>
      <w:r>
        <w:fldChar w:fldCharType="begin"/>
      </w:r>
      <w:r>
        <w:instrText>HYPERLINK "https://github.com/reTHINK-project/core-framework/issues/1" \h</w:instrText>
      </w:r>
      <w:r>
        <w:fldChar w:fldCharType="separate"/>
      </w:r>
      <w:r>
        <w:t>The Runtime should be deployable in the most used Devices and Operating Systems</w:t>
      </w:r>
      <w:r>
        <w:fldChar w:fldCharType="end"/>
      </w:r>
    </w:p>
    <w:p w:rsidR="008474B6" w:rsidRDefault="008474B6">
      <w:r>
        <w:t>Janus Gateway web servers can currently be deployed on Linux systems only, and a cross-platform version is not going to be developed for now. For client-side, Google Chrome and Mozilla Firefox are the supported browsers.</w:t>
      </w:r>
    </w:p>
    <w:bookmarkStart w:id="550" w:name="the-runtime-should-support-w3c-webrtc-ap"/>
    <w:bookmarkEnd w:id="550"/>
    <w:p w:rsidR="008474B6" w:rsidRDefault="008474B6">
      <w:pPr>
        <w:pStyle w:val="Heading4"/>
      </w:pPr>
      <w:r>
        <w:fldChar w:fldCharType="begin"/>
      </w:r>
      <w:r>
        <w:instrText>HYPERLINK "https://github.com/reTHINK-project/core-framework/issues/2" \h</w:instrText>
      </w:r>
      <w:r>
        <w:fldChar w:fldCharType="separate"/>
      </w:r>
      <w:r>
        <w:t>The Runtime should support W3C WebRTC APIs including</w:t>
      </w:r>
      <w:r>
        <w:fldChar w:fldCharType="end"/>
      </w:r>
    </w:p>
    <w:p w:rsidR="008474B6" w:rsidRDefault="008474B6">
      <w:r>
        <w:t>Janus Gateway implementation of the WebRTC stack supports the W3C WebRTC APIs.</w:t>
      </w:r>
    </w:p>
    <w:bookmarkStart w:id="551" w:name="the-runtime-must-support-standard-javasc"/>
    <w:bookmarkEnd w:id="551"/>
    <w:p w:rsidR="008474B6" w:rsidRDefault="008474B6">
      <w:pPr>
        <w:pStyle w:val="Heading4"/>
      </w:pPr>
      <w:r>
        <w:lastRenderedPageBreak/>
        <w:fldChar w:fldCharType="begin"/>
      </w:r>
      <w:r>
        <w:instrText>HYPERLINK "https://github.com/reTHINK-project/core-framework/issues/3" \h</w:instrText>
      </w:r>
      <w:r>
        <w:fldChar w:fldCharType="separate"/>
      </w:r>
      <w:r>
        <w:t>The runtime must support standard Javascript (ECMAScript)</w:t>
      </w:r>
      <w:r>
        <w:fldChar w:fldCharType="end"/>
      </w:r>
    </w:p>
    <w:p w:rsidR="008474B6" w:rsidRDefault="008474B6">
      <w:r>
        <w:t>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bookmarkStart w:id="552" w:name="the-runtime-should-support-web-socket"/>
    <w:bookmarkEnd w:id="552"/>
    <w:p w:rsidR="008474B6" w:rsidRDefault="008474B6">
      <w:pPr>
        <w:pStyle w:val="Heading4"/>
      </w:pPr>
      <w:r>
        <w:fldChar w:fldCharType="begin"/>
      </w:r>
      <w:r>
        <w:instrText>HYPERLINK "https://github.com/reTHINK-project/core-framework/issues/4" \h</w:instrText>
      </w:r>
      <w:r>
        <w:fldChar w:fldCharType="separate"/>
      </w:r>
      <w:r>
        <w:t>The Runtime should support Web Socket</w:t>
      </w:r>
      <w:r>
        <w:fldChar w:fldCharType="end"/>
      </w:r>
    </w:p>
    <w:p w:rsidR="008474B6" w:rsidRDefault="008474B6">
      <w:r>
        <w:t>As said above, Janus Gateway offers a WebSocket API which developers may choose instead of the default plain HTTP REST API to interact with the gateway.</w:t>
      </w:r>
    </w:p>
    <w:bookmarkStart w:id="553" w:name="the-runtime-should-support-standardised-"/>
    <w:bookmarkEnd w:id="553"/>
    <w:p w:rsidR="008474B6" w:rsidRDefault="008474B6">
      <w:pPr>
        <w:pStyle w:val="Heading4"/>
      </w:pPr>
      <w:r>
        <w:fldChar w:fldCharType="begin"/>
      </w:r>
      <w:r>
        <w:instrText>HYPERLINK "https://github.com/reTHINK-project/core-framework/issues/5" \h</w:instrText>
      </w:r>
      <w:r>
        <w:fldChar w:fldCharType="separate"/>
      </w:r>
      <w:r>
        <w:t>The Runtime should support Standardised Messaging Notifications</w:t>
      </w:r>
      <w:r>
        <w:fldChar w:fldCharType="end"/>
      </w:r>
    </w:p>
    <w:p w:rsidR="008474B6" w:rsidRDefault="008474B6">
      <w:r>
        <w:t>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bookmarkStart w:id="554" w:name="the-runtime-must-have-a-good-performance"/>
    <w:bookmarkEnd w:id="554"/>
    <w:p w:rsidR="008474B6" w:rsidRDefault="008474B6">
      <w:pPr>
        <w:pStyle w:val="Heading4"/>
      </w:pPr>
      <w:r>
        <w:fldChar w:fldCharType="begin"/>
      </w:r>
      <w:r>
        <w:instrText>HYPERLINK "https://github.com/reTHINK-project/core-framework/issues/6" \h</w:instrText>
      </w:r>
      <w:r>
        <w:fldChar w:fldCharType="separate"/>
      </w:r>
      <w:r>
        <w:t>The Runtime must have a good performance</w:t>
      </w:r>
      <w:r>
        <w:fldChar w:fldCharType="end"/>
      </w:r>
    </w:p>
    <w:p w:rsidR="008474B6" w:rsidRDefault="008474B6">
      <w:r>
        <w:t xml:space="preserve">Measuring the performance of Janus is a complicated task, since it is just a gateway. Thus, the performance of plugins and applications written by third-party developers and working with Janus takes an important role on the measurements.There was a </w:t>
      </w:r>
      <w:hyperlink r:id="rId186">
        <w:r>
          <w:t>recent study</w:t>
        </w:r>
      </w:hyperlink>
      <w:r>
        <w:t xml:space="preserve"> [30] on the performance of the Janus Gateway, when applied to several use-cases. Also, when </w:t>
      </w:r>
      <w:hyperlink r:id="rId187">
        <w:r>
          <w:t>comparing the Video MCU conferencing plugin</w:t>
        </w:r>
      </w:hyperlink>
      <w:r>
        <w:t xml:space="preserve">[31] with other similar systems like </w:t>
      </w:r>
      <w:hyperlink r:id="rId188">
        <w:r>
          <w:t>Jitsi</w:t>
        </w:r>
      </w:hyperlink>
      <w:r>
        <w:t xml:space="preserve"> [26] </w:t>
      </w:r>
      <w:proofErr w:type="gramStart"/>
      <w:r>
        <w:t xml:space="preserve">and </w:t>
      </w:r>
      <w:proofErr w:type="gramEnd"/>
      <w:r>
        <w:fldChar w:fldCharType="begin"/>
      </w:r>
      <w:r>
        <w:instrText>HYPERLINK "http://lynckia.com/licode/" \h</w:instrText>
      </w:r>
      <w:r>
        <w:fldChar w:fldCharType="separate"/>
      </w:r>
      <w:r>
        <w:t>Licode</w:t>
      </w:r>
      <w:r>
        <w:fldChar w:fldCharType="end"/>
      </w:r>
      <w:r>
        <w:t>, it revealed strong improvements on CPU and memory usage, both on client and server sides.</w:t>
      </w:r>
    </w:p>
    <w:bookmarkStart w:id="555" w:name="the-effort-to-introduce-new-capabilities"/>
    <w:bookmarkEnd w:id="555"/>
    <w:p w:rsidR="008474B6" w:rsidRDefault="008474B6">
      <w:pPr>
        <w:pStyle w:val="Heading4"/>
      </w:pPr>
      <w:r>
        <w:fldChar w:fldCharType="begin"/>
      </w:r>
      <w:r>
        <w:instrText>HYPERLINK "https://github.com/reTHINK-project/core-framework/issues/8" \h</w:instrText>
      </w:r>
      <w:r>
        <w:fldChar w:fldCharType="separate"/>
      </w:r>
      <w:r>
        <w:t>The effort to introduce new capabilities in the runtime should be reasonable</w:t>
      </w:r>
      <w:r>
        <w:fldChar w:fldCharType="end"/>
      </w:r>
    </w:p>
    <w:p w:rsidR="008474B6" w:rsidRDefault="008474B6">
      <w:r>
        <w:t>Due to its modular architecture, in which plugins can be seen as "bricks" in an application, introducing new features like a policy engine or hyperty registry should not be a very hard task.</w:t>
      </w:r>
    </w:p>
    <w:p w:rsidR="008474B6" w:rsidRDefault="008474B6">
      <w:pPr>
        <w:pStyle w:val="Heading2"/>
      </w:pPr>
      <w:bookmarkStart w:id="556" w:name="kurento-media-server"/>
      <w:bookmarkStart w:id="557" w:name="_Toc430281532"/>
      <w:bookmarkEnd w:id="556"/>
      <w:r>
        <w:t>Kurento Media Server</w:t>
      </w:r>
      <w:bookmarkEnd w:id="557"/>
    </w:p>
    <w:p w:rsidR="008474B6" w:rsidRDefault="008474B6">
      <w:pPr>
        <w:pStyle w:val="Heading3"/>
      </w:pPr>
      <w:bookmarkStart w:id="558" w:name="overview-10"/>
      <w:bookmarkStart w:id="559" w:name="_Toc430281533"/>
      <w:bookmarkEnd w:id="558"/>
      <w:r>
        <w:t>Overview</w:t>
      </w:r>
      <w:bookmarkEnd w:id="559"/>
    </w:p>
    <w:p w:rsidR="008474B6" w:rsidRDefault="008474B6">
      <w:hyperlink r:id="rId189">
        <w:r>
          <w:t>Kurento</w:t>
        </w:r>
      </w:hyperlink>
      <w:r>
        <w:t xml:space="preserve"> </w:t>
      </w:r>
      <w:proofErr w:type="gramStart"/>
      <w:r>
        <w:t>is</w:t>
      </w:r>
      <w:proofErr w:type="gramEnd"/>
      <w:r>
        <w:t xml:space="preserve"> an Open Source Software WebRTC media server, that can be used to manage media flows :</w:t>
      </w:r>
    </w:p>
    <w:p w:rsidR="008474B6" w:rsidRDefault="008474B6" w:rsidP="00F9383D">
      <w:pPr>
        <w:numPr>
          <w:ilvl w:val="0"/>
          <w:numId w:val="20"/>
        </w:numPr>
      </w:pPr>
      <w:r>
        <w:t>Send / Receive</w:t>
      </w:r>
    </w:p>
    <w:p w:rsidR="008474B6" w:rsidRDefault="008474B6" w:rsidP="00F9383D">
      <w:pPr>
        <w:numPr>
          <w:ilvl w:val="0"/>
          <w:numId w:val="20"/>
        </w:numPr>
      </w:pPr>
      <w:r>
        <w:t>Recording</w:t>
      </w:r>
    </w:p>
    <w:p w:rsidR="008474B6" w:rsidRDefault="008474B6" w:rsidP="00F9383D">
      <w:pPr>
        <w:numPr>
          <w:ilvl w:val="0"/>
          <w:numId w:val="20"/>
        </w:numPr>
      </w:pPr>
      <w:r>
        <w:t>Transcoding</w:t>
      </w:r>
    </w:p>
    <w:p w:rsidR="008474B6" w:rsidRDefault="008474B6" w:rsidP="00F9383D">
      <w:pPr>
        <w:numPr>
          <w:ilvl w:val="0"/>
          <w:numId w:val="20"/>
        </w:numPr>
      </w:pPr>
      <w:r>
        <w:t>Augmented reality</w:t>
      </w:r>
    </w:p>
    <w:p w:rsidR="008474B6" w:rsidRDefault="008474B6" w:rsidP="00F9383D">
      <w:pPr>
        <w:numPr>
          <w:ilvl w:val="0"/>
          <w:numId w:val="20"/>
        </w:numPr>
      </w:pPr>
      <w:r>
        <w:t>Mixing</w:t>
      </w:r>
    </w:p>
    <w:p w:rsidR="008474B6" w:rsidRDefault="008474B6" w:rsidP="00F9383D">
      <w:pPr>
        <w:numPr>
          <w:ilvl w:val="0"/>
          <w:numId w:val="20"/>
        </w:numPr>
      </w:pPr>
      <w:r>
        <w:t>broadcasting</w:t>
      </w:r>
    </w:p>
    <w:p w:rsidR="008474B6" w:rsidRDefault="008474B6">
      <w:r>
        <w:t xml:space="preserve">It can be used to handle different type of communications </w:t>
      </w:r>
      <w:proofErr w:type="gramStart"/>
      <w:r>
        <w:t>applications :</w:t>
      </w:r>
      <w:proofErr w:type="gramEnd"/>
      <w:r>
        <w:t xml:space="preserve"> 1 to 1, N to N, 1 to N (Real time exchanges or streaming)</w:t>
      </w:r>
    </w:p>
    <w:p w:rsidR="008474B6" w:rsidRDefault="008474B6">
      <w:pPr>
        <w:pStyle w:val="Heading3"/>
      </w:pPr>
      <w:bookmarkStart w:id="560" w:name="architecture-4"/>
      <w:bookmarkStart w:id="561" w:name="_Toc430281534"/>
      <w:bookmarkEnd w:id="560"/>
      <w:r>
        <w:t>Architecture</w:t>
      </w:r>
      <w:bookmarkEnd w:id="561"/>
    </w:p>
    <w:p w:rsidR="008474B6" w:rsidRDefault="008474B6">
      <w:r>
        <w:t xml:space="preserve">Kurento is mainly composed of the two </w:t>
      </w:r>
      <w:proofErr w:type="gramStart"/>
      <w:r>
        <w:t>elements :</w:t>
      </w:r>
      <w:proofErr w:type="gramEnd"/>
      <w:r>
        <w:t xml:space="preserve"> - Kurento media server - Kurento Application</w:t>
      </w:r>
    </w:p>
    <w:p w:rsidR="008474B6" w:rsidRDefault="008474B6">
      <w:r>
        <w:rPr>
          <w:noProof/>
          <w:lang w:val="en-US" w:eastAsia="en-US"/>
        </w:rPr>
        <w:lastRenderedPageBreak/>
        <w:drawing>
          <wp:inline distT="0" distB="0" distL="0" distR="0">
            <wp:extent cx="4076700" cy="3009900"/>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0" name="Picture" descr="Architecture-Kurento.png"/>
                    <pic:cNvPicPr>
                      <a:picLocks noChangeAspect="1" noChangeArrowheads="1"/>
                    </pic:cNvPicPr>
                  </pic:nvPicPr>
                  <pic:blipFill>
                    <a:blip r:embed="rId190" cstate="print"/>
                    <a:stretch>
                      <a:fillRect/>
                    </a:stretch>
                  </pic:blipFill>
                  <pic:spPr bwMode="auto">
                    <a:xfrm>
                      <a:off x="0" y="0"/>
                      <a:ext cx="4076700" cy="3009900"/>
                    </a:xfrm>
                    <a:prstGeom prst="rect">
                      <a:avLst/>
                    </a:prstGeom>
                    <a:noFill/>
                    <a:ln w="9525">
                      <a:noFill/>
                      <a:headEnd/>
                      <a:tailEnd/>
                    </a:ln>
                  </pic:spPr>
                </pic:pic>
              </a:graphicData>
            </a:graphic>
          </wp:inline>
        </w:drawing>
      </w:r>
    </w:p>
    <w:p w:rsidR="008474B6" w:rsidRDefault="008474B6">
      <w:r>
        <w:t>Figure 65: Kurento Architecture</w:t>
      </w:r>
    </w:p>
    <w:p w:rsidR="008474B6" w:rsidRDefault="008474B6">
      <w:r>
        <w:t>Application developers can use Kurento Clients or Kurento API directly for creating their multimedia enabled applications. Developpers can use Javascript clients, Java Client or Kurento Protocol. This is interesting as it can easily be integrated with NodeJs</w:t>
      </w:r>
    </w:p>
    <w:p w:rsidR="008474B6" w:rsidRDefault="008474B6">
      <w:pPr>
        <w:pStyle w:val="Heading3"/>
      </w:pPr>
      <w:bookmarkStart w:id="562" w:name="_Toc430281535"/>
      <w:r>
        <w:t>APIs</w:t>
      </w:r>
      <w:bookmarkEnd w:id="562"/>
    </w:p>
    <w:p w:rsidR="008474B6" w:rsidRDefault="008474B6">
      <w:r>
        <w:rPr>
          <w:i/>
        </w:rPr>
        <w:t>Available APIs for developers</w:t>
      </w:r>
    </w:p>
    <w:p w:rsidR="008474B6" w:rsidRDefault="008474B6">
      <w:r>
        <w:t xml:space="preserve">Media server API is describe </w:t>
      </w:r>
      <w:proofErr w:type="gramStart"/>
      <w:r>
        <w:t>here :</w:t>
      </w:r>
      <w:proofErr w:type="gramEnd"/>
      <w:r>
        <w:t xml:space="preserve"> http://www.kurento.org/docs/current/mastering/kurento_API.html</w:t>
      </w:r>
    </w:p>
    <w:p w:rsidR="008474B6" w:rsidRDefault="008474B6">
      <w:r>
        <w:t xml:space="preserve">Kurento Clients are also available for application </w:t>
      </w:r>
      <w:proofErr w:type="gramStart"/>
      <w:r>
        <w:t>developers :</w:t>
      </w:r>
      <w:proofErr w:type="gramEnd"/>
    </w:p>
    <w:p w:rsidR="008474B6" w:rsidRDefault="008474B6">
      <w:proofErr w:type="gramStart"/>
      <w:r>
        <w:t>JAVA :</w:t>
      </w:r>
      <w:proofErr w:type="gramEnd"/>
      <w:r>
        <w:t xml:space="preserve"> http://www.kurento.org/docs/current/langdoc/javadoc/index.html</w:t>
      </w:r>
    </w:p>
    <w:p w:rsidR="008474B6" w:rsidRDefault="008474B6">
      <w:proofErr w:type="gramStart"/>
      <w:r>
        <w:t>JavaScript :</w:t>
      </w:r>
      <w:proofErr w:type="gramEnd"/>
      <w:r>
        <w:t xml:space="preserve"> http://www.kurento.org/docs/current/langdoc/jsdoc/kurento-client-js/index.html http://www.kurento.org/docs/current/langdoc/jsdoc/kurento-utils-js/index.html</w:t>
      </w:r>
    </w:p>
    <w:p w:rsidR="008474B6" w:rsidRDefault="008474B6">
      <w:pPr>
        <w:pStyle w:val="Heading3"/>
      </w:pPr>
      <w:bookmarkStart w:id="563" w:name="_Toc430281536"/>
      <w:r>
        <w:t>Integration in Rethink</w:t>
      </w:r>
      <w:bookmarkEnd w:id="563"/>
    </w:p>
    <w:p w:rsidR="008474B6" w:rsidRDefault="008474B6">
      <w:r>
        <w:t>Multiparty conversations supported with MCU/SFU for Star topologies can be supported with server side Hyperties running in the MCU/SFU ie there would be protofly in the MCU/SFU.</w:t>
      </w:r>
    </w:p>
    <w:p w:rsidR="008474B6" w:rsidRDefault="008474B6">
      <w:r>
        <w:t xml:space="preserve">Kurento Media Server can be connected through a NodeJs </w:t>
      </w:r>
      <w:proofErr w:type="gramStart"/>
      <w:r>
        <w:t>Client :</w:t>
      </w:r>
      <w:proofErr w:type="gramEnd"/>
      <w:r>
        <w:t xml:space="preserve"> it will be possible to add protOfly interface on nodeJs to then connect to the MCU.</w:t>
      </w:r>
    </w:p>
    <w:p w:rsidR="008474B6" w:rsidRDefault="008474B6">
      <w:proofErr w:type="gramStart"/>
      <w:r>
        <w:t>How to obtain security on standalone components using Docker.</w:t>
      </w:r>
      <w:proofErr w:type="gramEnd"/>
    </w:p>
    <w:p w:rsidR="008474B6" w:rsidRDefault="008474B6">
      <w:r>
        <w:t>To understand how to obtain security using Docker we have to look at its architecture:</w:t>
      </w:r>
    </w:p>
    <w:p w:rsidR="008474B6" w:rsidRDefault="008474B6">
      <w:r>
        <w:t>The Docker daemon - the Docker daemon runs on a host machine. The user does not directly interact with the daemon, but instead through the Docker client.</w:t>
      </w:r>
    </w:p>
    <w:p w:rsidR="008474B6" w:rsidRDefault="008474B6">
      <w:r>
        <w:t>The Docker client - The Docker client, in the form of the docker binary, is the primary user interface to Docker. It accepts commands from the user and communicates back and forth with a Docker daemon.</w:t>
      </w:r>
    </w:p>
    <w:p w:rsidR="008474B6" w:rsidRDefault="008474B6">
      <w:r>
        <w:t>Inside Docker</w:t>
      </w:r>
    </w:p>
    <w:p w:rsidR="008474B6" w:rsidRDefault="008474B6">
      <w:r>
        <w:lastRenderedPageBreak/>
        <w:t xml:space="preserve">To understand </w:t>
      </w:r>
      <w:proofErr w:type="gramStart"/>
      <w:r>
        <w:t>Docker ,</w:t>
      </w:r>
      <w:proofErr w:type="gramEnd"/>
      <w:r>
        <w:t xml:space="preserve"> we need to understand its three components:</w:t>
      </w:r>
    </w:p>
    <w:p w:rsidR="008474B6" w:rsidRDefault="008474B6">
      <w:r>
        <w:t>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sidR="008474B6" w:rsidRDefault="008474B6">
      <w:r>
        <w:t>Docker registries - Docker registries hold images. These are public or private stores from which we upload or download images. These can be images we create ourselves or we can use images that others have previously created.</w:t>
      </w:r>
    </w:p>
    <w:p w:rsidR="008474B6" w:rsidRDefault="008474B6">
      <w:r>
        <w:t>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sidR="008474B6" w:rsidRDefault="008474B6">
      <w:r>
        <w:t>Obviously the containers are the base for our security architecture. Each container is absolutely independent and each interface for comunication must be stricly observed. There is no other way to access the container and its content in operation.</w:t>
      </w:r>
    </w:p>
    <w:p w:rsidR="008474B6" w:rsidRDefault="008474B6">
      <w:r>
        <w:t>How does a Docker image works</w:t>
      </w:r>
    </w:p>
    <w:p w:rsidR="008474B6" w:rsidRDefault="008474B6">
      <w:r>
        <w:t>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sidR="008474B6" w:rsidRDefault="008474B6">
      <w:r>
        <w:t>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sidR="008474B6" w:rsidRDefault="008474B6">
      <w:r>
        <w:t>Every image starts from a base image, for example an Android base image. Or we can also use images of our own as the basis for a new image, for example if we have a base HTTPD image we could use this as the base of all our web application images.</w:t>
      </w:r>
    </w:p>
    <w:p w:rsidR="008474B6" w:rsidRDefault="008474B6">
      <w:r>
        <w:t>How to build a Docker image</w:t>
      </w:r>
    </w:p>
    <w:p w:rsidR="008474B6" w:rsidRDefault="008474B6">
      <w:r>
        <w:t>Docker images are then built from base images using a set of steps we call instructions. Each instruction creates a new layer in our image. Instructions include actions like:</w:t>
      </w:r>
    </w:p>
    <w:p w:rsidR="008474B6" w:rsidRDefault="008474B6">
      <w:r>
        <w:t xml:space="preserve">Run a command. Add a file or directory. Create an environment variable. What process to run when launching a container from this </w:t>
      </w:r>
      <w:proofErr w:type="gramStart"/>
      <w:r>
        <w:t>image.</w:t>
      </w:r>
      <w:proofErr w:type="gramEnd"/>
    </w:p>
    <w:p w:rsidR="008474B6" w:rsidRDefault="008474B6">
      <w:r>
        <w:t>These instructions are stored in a file called a Dockerfile. Docker reads this Dockerfile when we request a build of an image, executes the instructions, and returns a final image.</w:t>
      </w:r>
    </w:p>
    <w:p w:rsidR="008474B6" w:rsidRDefault="008474B6">
      <w:r>
        <w:t xml:space="preserve">How does a Docker registry </w:t>
      </w:r>
      <w:proofErr w:type="gramStart"/>
      <w:r>
        <w:t>work</w:t>
      </w:r>
      <w:proofErr w:type="gramEnd"/>
    </w:p>
    <w:p w:rsidR="008474B6" w:rsidRDefault="008474B6">
      <w:r>
        <w:t>The Docker registry is the store for our Docker images. Once we build a Docker image we can push it to a public registry Docker Hub or to our own registry running behind our firewall.</w:t>
      </w:r>
    </w:p>
    <w:p w:rsidR="008474B6" w:rsidRDefault="008474B6">
      <w:r>
        <w:t>Using the Docker client, we can search for already published images and then pull them down to our Docker host to build containers from them.</w:t>
      </w:r>
    </w:p>
    <w:p w:rsidR="008474B6" w:rsidRDefault="008474B6">
      <w:r>
        <w:t>Docker Hub provides both public and private storage for images. Public storage is searchable and can be downloaded by anyone. Private storage is excluded from search results and only we and our users can pull images down and use them to build containers.</w:t>
      </w:r>
    </w:p>
    <w:p w:rsidR="008474B6" w:rsidRDefault="008474B6">
      <w:r>
        <w:t xml:space="preserve">How does a container </w:t>
      </w:r>
      <w:proofErr w:type="gramStart"/>
      <w:r>
        <w:t>work</w:t>
      </w:r>
      <w:proofErr w:type="gramEnd"/>
    </w:p>
    <w:p w:rsidR="008474B6" w:rsidRDefault="008474B6">
      <w:r>
        <w:lastRenderedPageBreak/>
        <w:t>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sidR="008474B6" w:rsidRDefault="008474B6">
      <w:r>
        <w:t>Either by using the docker binary or via the API, the Docker client tells the Docker daemon to run a container.</w:t>
      </w:r>
    </w:p>
    <w:p w:rsidR="008474B6" w:rsidRDefault="008474B6">
      <w:r>
        <w:t xml:space="preserve">$ </w:t>
      </w:r>
      <w:proofErr w:type="gramStart"/>
      <w:r>
        <w:t>sudo</w:t>
      </w:r>
      <w:proofErr w:type="gramEnd"/>
      <w:r>
        <w:t xml:space="preserve"> docker run -i -t ubuntu /bin/bash</w:t>
      </w:r>
    </w:p>
    <w:p w:rsidR="008474B6" w:rsidRDefault="008474B6">
      <w:r>
        <w:t>Let's break down this command. The Docker client is launched using the docker binary with the run option telling it to launch a new container. The bare minimum the Docker client needs to tell the Docker daemon to run the container is:</w:t>
      </w:r>
    </w:p>
    <w:p w:rsidR="008474B6" w:rsidRDefault="008474B6">
      <w:r>
        <w:t>What Docker image to build the container from, here ubuntu, a base Ubuntu image; The command we want to run inside the container when it is launched, here /bin/bash, to start the Bash shell inside the new container.</w:t>
      </w:r>
    </w:p>
    <w:p w:rsidR="008474B6" w:rsidRDefault="008474B6">
      <w:proofErr w:type="gramStart"/>
      <w:r>
        <w:t>when</w:t>
      </w:r>
      <w:proofErr w:type="gramEnd"/>
      <w:r>
        <w:t xml:space="preserve"> we run this command:</w:t>
      </w:r>
    </w:p>
    <w:p w:rsidR="008474B6" w:rsidRDefault="008474B6">
      <w:r>
        <w:t>In order, Docker does the following:</w:t>
      </w:r>
    </w:p>
    <w:p w:rsidR="008474B6" w:rsidRDefault="008474B6">
      <w:r>
        <w:t>1 - Pulls the ubuntu image. Docker checks for the presence of the ubuntu image and, if it doesn't exist locally on the host, then Docker downloads it from Docker Hub. If the image already exists, then Docker uses it for the new container.</w:t>
      </w:r>
    </w:p>
    <w:p w:rsidR="008474B6" w:rsidRDefault="008474B6">
      <w:r>
        <w:t>2 - Creates a new container. Once Docker has the image, it uses it to create a container.</w:t>
      </w:r>
    </w:p>
    <w:p w:rsidR="008474B6" w:rsidRDefault="008474B6">
      <w:r>
        <w:t>3 - Allocates a filesystem and mounts a read-write layer. The container is created in the file system and a read-write layer is added to the image.</w:t>
      </w:r>
    </w:p>
    <w:p w:rsidR="008474B6" w:rsidRDefault="008474B6">
      <w:r>
        <w:t xml:space="preserve">4 - Allocates a network / bridge interface. </w:t>
      </w:r>
      <w:proofErr w:type="gramStart"/>
      <w:r>
        <w:t>Creates a network interface that allows the Docker container to talk to the local host.</w:t>
      </w:r>
      <w:proofErr w:type="gramEnd"/>
    </w:p>
    <w:p w:rsidR="008474B6" w:rsidRDefault="008474B6">
      <w:r>
        <w:t>5 - Sets up an IP address. Finds and attaches an available IP address from a pool.</w:t>
      </w:r>
    </w:p>
    <w:p w:rsidR="008474B6" w:rsidRDefault="008474B6">
      <w:r>
        <w:t xml:space="preserve">6 - Executes a process that we specify. </w:t>
      </w:r>
      <w:proofErr w:type="gramStart"/>
      <w:r>
        <w:t>Runs our application.</w:t>
      </w:r>
      <w:proofErr w:type="gramEnd"/>
    </w:p>
    <w:p w:rsidR="008474B6" w:rsidRDefault="008474B6">
      <w:r>
        <w:t xml:space="preserve">7 - Captures and provides application output. Connects and logs standard input, outputs and errors for </w:t>
      </w:r>
      <w:proofErr w:type="gramStart"/>
      <w:r>
        <w:t>we</w:t>
      </w:r>
      <w:proofErr w:type="gramEnd"/>
      <w:r>
        <w:t xml:space="preserve"> to see how our application is running.</w:t>
      </w:r>
    </w:p>
    <w:p w:rsidR="008474B6" w:rsidRDefault="008474B6">
      <w:r>
        <w:t>Why Docker?</w:t>
      </w:r>
    </w:p>
    <w:p w:rsidR="008474B6" w:rsidRDefault="008474B6">
      <w:r>
        <w:t>Docker containers are lightweight and fast. Containers have sub-second launch times, reducing the cycle time of development, testing, and deployment.</w:t>
      </w:r>
    </w:p>
    <w:p w:rsidR="008474B6" w:rsidRDefault="008474B6">
      <w:r>
        <w:t>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rsidR="008474B6" w:rsidRDefault="008474B6">
      <w:r>
        <w:t>Dockerizing a Node.js Web App</w:t>
      </w:r>
    </w:p>
    <w:p w:rsidR="008474B6" w:rsidRDefault="008474B6">
      <w:r>
        <w:t>The goal of this example is to show how to build your Docker images from a parent image using a Dockerfile. We will do that by making a simple Node.js hello world web application running on CentOS.</w:t>
      </w:r>
    </w:p>
    <w:p w:rsidR="008474B6" w:rsidRDefault="008474B6">
      <w:r>
        <w:t>Create Node.js app</w:t>
      </w:r>
    </w:p>
    <w:p w:rsidR="008474B6" w:rsidRDefault="008474B6">
      <w:r>
        <w:t>First, create a directory src where all the files would live. Then create a package.json file that describes your app and its dependencies:</w:t>
      </w:r>
    </w:p>
    <w:p w:rsidR="008474B6" w:rsidRDefault="008474B6">
      <w:r>
        <w:lastRenderedPageBreak/>
        <w:t xml:space="preserve">{ "name": "docker-centos-hello", "private": true, "version": "0.0.1", "description": "Node.js Hello world app on CentOS using docker", "author": "Miguel Mesquita </w:t>
      </w:r>
      <w:hyperlink r:id="rId191">
        <w:r>
          <w:t>mesquita@av.it.pt</w:t>
        </w:r>
      </w:hyperlink>
      <w:r>
        <w:t>", "dependencies": { "express": "3.2.4" } }</w:t>
      </w:r>
    </w:p>
    <w:p w:rsidR="008474B6" w:rsidRDefault="008474B6">
      <w:r>
        <w:t>Then we need to create an index.js file that defines a web app using the Express.js framework:</w:t>
      </w:r>
    </w:p>
    <w:p w:rsidR="008474B6" w:rsidRPr="008474B6" w:rsidRDefault="008474B6">
      <w:pPr>
        <w:rPr>
          <w:lang w:val="fr-FR"/>
        </w:rPr>
      </w:pPr>
      <w:r w:rsidRPr="008474B6">
        <w:rPr>
          <w:lang w:val="fr-FR"/>
        </w:rPr>
        <w:t xml:space="preserve">var express = </w:t>
      </w:r>
      <w:proofErr w:type="gramStart"/>
      <w:r w:rsidRPr="008474B6">
        <w:rPr>
          <w:lang w:val="fr-FR"/>
        </w:rPr>
        <w:t>require(</w:t>
      </w:r>
      <w:proofErr w:type="gramEnd"/>
      <w:r w:rsidRPr="008474B6">
        <w:rPr>
          <w:lang w:val="fr-FR"/>
        </w:rPr>
        <w:t>'express');</w:t>
      </w:r>
    </w:p>
    <w:p w:rsidR="008474B6" w:rsidRPr="008474B6" w:rsidRDefault="008474B6">
      <w:pPr>
        <w:rPr>
          <w:lang w:val="fr-FR"/>
        </w:rPr>
      </w:pPr>
      <w:r w:rsidRPr="008474B6">
        <w:rPr>
          <w:lang w:val="fr-FR"/>
        </w:rPr>
        <w:t>// Constants</w:t>
      </w:r>
    </w:p>
    <w:p w:rsidR="008474B6" w:rsidRPr="008474B6" w:rsidRDefault="008474B6">
      <w:pPr>
        <w:rPr>
          <w:lang w:val="fr-FR"/>
        </w:rPr>
      </w:pPr>
      <w:proofErr w:type="gramStart"/>
      <w:r w:rsidRPr="008474B6">
        <w:rPr>
          <w:lang w:val="fr-FR"/>
        </w:rPr>
        <w:t>var</w:t>
      </w:r>
      <w:proofErr w:type="gramEnd"/>
      <w:r w:rsidRPr="008474B6">
        <w:rPr>
          <w:lang w:val="fr-FR"/>
        </w:rPr>
        <w:t xml:space="preserve"> PORT = 8080;</w:t>
      </w:r>
    </w:p>
    <w:p w:rsidR="008474B6" w:rsidRPr="008474B6" w:rsidRDefault="008474B6">
      <w:pPr>
        <w:rPr>
          <w:lang w:val="fr-FR"/>
        </w:rPr>
      </w:pPr>
      <w:r w:rsidRPr="008474B6">
        <w:rPr>
          <w:lang w:val="fr-FR"/>
        </w:rPr>
        <w:t>// App</w:t>
      </w:r>
    </w:p>
    <w:p w:rsidR="008474B6" w:rsidRDefault="008474B6">
      <w:proofErr w:type="gramStart"/>
      <w:r>
        <w:t>var</w:t>
      </w:r>
      <w:proofErr w:type="gramEnd"/>
      <w:r>
        <w:t xml:space="preserve"> app = express();</w:t>
      </w:r>
    </w:p>
    <w:p w:rsidR="008474B6" w:rsidRDefault="008474B6">
      <w:proofErr w:type="gramStart"/>
      <w:r>
        <w:t>app.get(</w:t>
      </w:r>
      <w:proofErr w:type="gramEnd"/>
      <w:r>
        <w:t>'/', function (req, res) { res.send('Hello world'); });</w:t>
      </w:r>
    </w:p>
    <w:p w:rsidR="008474B6" w:rsidRDefault="008474B6">
      <w:proofErr w:type="gramStart"/>
      <w:r>
        <w:t>app.listen(</w:t>
      </w:r>
      <w:proofErr w:type="gramEnd"/>
      <w:r>
        <w:t>PORT);</w:t>
      </w:r>
    </w:p>
    <w:p w:rsidR="008474B6" w:rsidRDefault="008474B6">
      <w:proofErr w:type="gramStart"/>
      <w:r>
        <w:t>console.log(</w:t>
      </w:r>
      <w:proofErr w:type="gramEnd"/>
      <w:r>
        <w:t>'Running on http://localhost:' + PORT);</w:t>
      </w:r>
    </w:p>
    <w:p w:rsidR="008474B6" w:rsidRDefault="008474B6">
      <w:r>
        <w:t>We'll look at how to run an application inside a CentOS container using Docker. First we need to build a Docker image of our app.</w:t>
      </w:r>
    </w:p>
    <w:p w:rsidR="008474B6" w:rsidRDefault="008474B6">
      <w:r>
        <w:t>Creating a Dockerfile</w:t>
      </w:r>
    </w:p>
    <w:p w:rsidR="008474B6" w:rsidRDefault="008474B6">
      <w:r>
        <w:t>Create an empty file called Dockerfile:</w:t>
      </w:r>
    </w:p>
    <w:p w:rsidR="008474B6" w:rsidRDefault="008474B6">
      <w:r>
        <w:t>$ touch Dockerfile</w:t>
      </w:r>
    </w:p>
    <w:p w:rsidR="008474B6" w:rsidRDefault="008474B6">
      <w:r>
        <w:t xml:space="preserve">Open the Dockerfile in your favorite text editor (I'm an old fashioned guy, I use </w:t>
      </w:r>
      <w:proofErr w:type="gramStart"/>
      <w:r>
        <w:t>vi</w:t>
      </w:r>
      <w:proofErr w:type="gramEnd"/>
      <w:r>
        <w:t>)</w:t>
      </w:r>
    </w:p>
    <w:p w:rsidR="008474B6" w:rsidRDefault="008474B6">
      <w:r>
        <w:t>Define the parent image we want to use to build your own image on top of. Here, we'll use CentOS (tag: centos6) available on the Docker Hub:</w:t>
      </w:r>
    </w:p>
    <w:p w:rsidR="008474B6" w:rsidRDefault="008474B6">
      <w:r>
        <w:t>FROM centos</w:t>
      </w:r>
      <w:proofErr w:type="gramStart"/>
      <w:r>
        <w:t>:centos6</w:t>
      </w:r>
      <w:proofErr w:type="gramEnd"/>
    </w:p>
    <w:p w:rsidR="008474B6" w:rsidRDefault="008474B6">
      <w:r>
        <w:t>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sidR="008474B6" w:rsidRDefault="008474B6">
      <w:r>
        <w:t># Enable EPEL for Node.js</w:t>
      </w:r>
    </w:p>
    <w:p w:rsidR="008474B6" w:rsidRDefault="008474B6">
      <w:r>
        <w:t>RUN rpm -Uvh http://download.fedoraproject.org/pub/epel/6/i386/epel-release-6-8.noarch.rpm</w:t>
      </w:r>
    </w:p>
    <w:p w:rsidR="008474B6" w:rsidRDefault="008474B6">
      <w:r>
        <w:t># Install Node.js and npm</w:t>
      </w:r>
    </w:p>
    <w:p w:rsidR="008474B6" w:rsidRDefault="008474B6">
      <w:r>
        <w:t>RUN yum install -y npm</w:t>
      </w:r>
    </w:p>
    <w:p w:rsidR="008474B6" w:rsidRDefault="008474B6">
      <w:r>
        <w:t>To bundle our app's source code inside the Docker image, we use the COPY command:</w:t>
      </w:r>
    </w:p>
    <w:p w:rsidR="008474B6" w:rsidRDefault="008474B6">
      <w:r>
        <w:t># Bundle app source</w:t>
      </w:r>
    </w:p>
    <w:p w:rsidR="008474B6" w:rsidRDefault="008474B6">
      <w:proofErr w:type="gramStart"/>
      <w:r>
        <w:t>COPY .</w:t>
      </w:r>
      <w:proofErr w:type="gramEnd"/>
      <w:r>
        <w:t xml:space="preserve"> /src</w:t>
      </w:r>
    </w:p>
    <w:p w:rsidR="008474B6" w:rsidRDefault="008474B6">
      <w:r>
        <w:t>Install our app dependencies using the npm command:</w:t>
      </w:r>
    </w:p>
    <w:p w:rsidR="008474B6" w:rsidRDefault="008474B6">
      <w:r>
        <w:t># Install app dependencies</w:t>
      </w:r>
    </w:p>
    <w:p w:rsidR="008474B6" w:rsidRDefault="008474B6">
      <w:r>
        <w:t>RUN cd /src; npm install</w:t>
      </w:r>
    </w:p>
    <w:p w:rsidR="008474B6" w:rsidRDefault="008474B6">
      <w:r>
        <w:t>Our app binds to port 8080 so we use the EXPOSE command to have it mapped by the docker daemon:</w:t>
      </w:r>
    </w:p>
    <w:p w:rsidR="008474B6" w:rsidRDefault="008474B6">
      <w:r>
        <w:t>EXPOSE 8080</w:t>
      </w:r>
    </w:p>
    <w:p w:rsidR="008474B6" w:rsidRDefault="008474B6">
      <w:r>
        <w:lastRenderedPageBreak/>
        <w:t>Define the command to run our app using CMD which defines our runtime, i.e. node, and the path to our app src/index.js (see the step where we added the source to the container):</w:t>
      </w:r>
    </w:p>
    <w:p w:rsidR="008474B6" w:rsidRDefault="008474B6">
      <w:r>
        <w:t>CMD ["node", "/src/index.js"]</w:t>
      </w:r>
    </w:p>
    <w:p w:rsidR="008474B6" w:rsidRDefault="008474B6">
      <w:r>
        <w:t>Our Dockerfile should now look like this:</w:t>
      </w:r>
    </w:p>
    <w:p w:rsidR="008474B6" w:rsidRPr="008474B6" w:rsidRDefault="008474B6">
      <w:pPr>
        <w:rPr>
          <w:lang w:val="pt-PT"/>
        </w:rPr>
      </w:pPr>
      <w:r w:rsidRPr="008474B6">
        <w:rPr>
          <w:lang w:val="pt-PT"/>
        </w:rPr>
        <w:t>FROM centos:centos6</w:t>
      </w:r>
    </w:p>
    <w:p w:rsidR="008474B6" w:rsidRPr="008474B6" w:rsidRDefault="008474B6">
      <w:pPr>
        <w:rPr>
          <w:lang w:val="pt-PT"/>
        </w:rPr>
      </w:pPr>
      <w:r w:rsidRPr="008474B6">
        <w:rPr>
          <w:lang w:val="pt-PT"/>
        </w:rPr>
        <w:t># Enable EPEL for Node.js</w:t>
      </w:r>
    </w:p>
    <w:p w:rsidR="008474B6" w:rsidRDefault="008474B6">
      <w:r>
        <w:t>RUN rpm -Uvh http://download.fedoraproject.org/pub/epel/6/i386/epel-release-6-8.noarch.rpm # Install Node.js and npm</w:t>
      </w:r>
    </w:p>
    <w:p w:rsidR="008474B6" w:rsidRDefault="008474B6">
      <w:r>
        <w:t>RUN yum install -y npm</w:t>
      </w:r>
    </w:p>
    <w:p w:rsidR="008474B6" w:rsidRDefault="008474B6">
      <w:r>
        <w:t># Bundle app source</w:t>
      </w:r>
    </w:p>
    <w:p w:rsidR="008474B6" w:rsidRDefault="008474B6">
      <w:proofErr w:type="gramStart"/>
      <w:r>
        <w:t>COPY .</w:t>
      </w:r>
      <w:proofErr w:type="gramEnd"/>
      <w:r>
        <w:t xml:space="preserve"> /src # Install app dependencies</w:t>
      </w:r>
    </w:p>
    <w:p w:rsidR="008474B6" w:rsidRDefault="008474B6">
      <w:r>
        <w:t>RUN cd /src; npm install</w:t>
      </w:r>
    </w:p>
    <w:p w:rsidR="008474B6" w:rsidRDefault="008474B6">
      <w:r>
        <w:t>EXPOSE 8080 CMD ["node", "/src/index.js"]</w:t>
      </w:r>
    </w:p>
    <w:p w:rsidR="008474B6" w:rsidRDefault="008474B6">
      <w:r>
        <w:t>Building our image</w:t>
      </w:r>
    </w:p>
    <w:p w:rsidR="008474B6" w:rsidRDefault="008474B6">
      <w:r>
        <w:t>Go to the directory that has our Dockerfile and run the following command to build a Docker image. The -t flag adds a tag to our image so it's easier to find later using the docker images command:</w:t>
      </w:r>
    </w:p>
    <w:p w:rsidR="008474B6" w:rsidRDefault="008474B6">
      <w:r>
        <w:t xml:space="preserve">$ </w:t>
      </w:r>
      <w:proofErr w:type="gramStart"/>
      <w:r>
        <w:t>sudo</w:t>
      </w:r>
      <w:proofErr w:type="gramEnd"/>
      <w:r>
        <w:t xml:space="preserve"> docker build -t /centos-node-hello .</w:t>
      </w:r>
    </w:p>
    <w:p w:rsidR="008474B6" w:rsidRDefault="008474B6">
      <w:r>
        <w:t>Our image will now be listed by Docker:</w:t>
      </w:r>
    </w:p>
    <w:p w:rsidR="008474B6" w:rsidRDefault="008474B6">
      <w:r>
        <w:t xml:space="preserve">$ </w:t>
      </w:r>
      <w:proofErr w:type="gramStart"/>
      <w:r>
        <w:t>sudo</w:t>
      </w:r>
      <w:proofErr w:type="gramEnd"/>
      <w:r>
        <w:t xml:space="preserve"> docker images</w:t>
      </w:r>
    </w:p>
    <w:p w:rsidR="008474B6" w:rsidRDefault="008474B6">
      <w:r>
        <w:t># Example</w:t>
      </w:r>
    </w:p>
    <w:p w:rsidR="008474B6" w:rsidRDefault="008474B6">
      <w:r>
        <w:t>REPOSITORY TAG ID CREATED centos centos6 539c0211cd76 8 weeks ago /centos-node-hello latest d64d3505b0d2 2 hours ago</w:t>
      </w:r>
    </w:p>
    <w:p w:rsidR="008474B6" w:rsidRDefault="008474B6">
      <w:r>
        <w:t>Run the image</w:t>
      </w:r>
    </w:p>
    <w:p w:rsidR="008474B6" w:rsidRDefault="008474B6">
      <w:r>
        <w:t>Running our image with -d runs the container in detached mode, leaving the container running in the background. The -p flag redirects a public port to a private port in the container. Run the image we previously built:</w:t>
      </w:r>
    </w:p>
    <w:p w:rsidR="008474B6" w:rsidRDefault="008474B6">
      <w:r>
        <w:t xml:space="preserve">$ </w:t>
      </w:r>
      <w:proofErr w:type="gramStart"/>
      <w:r>
        <w:t>sudo</w:t>
      </w:r>
      <w:proofErr w:type="gramEnd"/>
      <w:r>
        <w:t xml:space="preserve"> docker run -p 49160:8080 -d /centos-node-hello</w:t>
      </w:r>
    </w:p>
    <w:p w:rsidR="008474B6" w:rsidRDefault="008474B6">
      <w:r>
        <w:t>To print the output of our app:</w:t>
      </w:r>
    </w:p>
    <w:p w:rsidR="008474B6" w:rsidRDefault="008474B6">
      <w:r>
        <w:t># Get container ID</w:t>
      </w:r>
    </w:p>
    <w:p w:rsidR="008474B6" w:rsidRDefault="008474B6">
      <w:r>
        <w:t xml:space="preserve">$ </w:t>
      </w:r>
      <w:proofErr w:type="gramStart"/>
      <w:r>
        <w:t>sudo</w:t>
      </w:r>
      <w:proofErr w:type="gramEnd"/>
      <w:r>
        <w:t xml:space="preserve"> docker ps</w:t>
      </w:r>
    </w:p>
    <w:p w:rsidR="008474B6" w:rsidRDefault="008474B6">
      <w:r>
        <w:t># Print app output</w:t>
      </w:r>
    </w:p>
    <w:p w:rsidR="008474B6" w:rsidRDefault="008474B6">
      <w:r>
        <w:t xml:space="preserve">$ </w:t>
      </w:r>
      <w:proofErr w:type="gramStart"/>
      <w:r>
        <w:t>sudo</w:t>
      </w:r>
      <w:proofErr w:type="gramEnd"/>
      <w:r>
        <w:t xml:space="preserve"> docker logs </w:t>
      </w:r>
    </w:p>
    <w:p w:rsidR="008474B6" w:rsidRDefault="008474B6">
      <w:r>
        <w:t># Output</w:t>
      </w:r>
    </w:p>
    <w:p w:rsidR="008474B6" w:rsidRDefault="008474B6">
      <w:r>
        <w:t>Running on http://localhost:8080</w:t>
      </w:r>
    </w:p>
    <w:p w:rsidR="008474B6" w:rsidRDefault="008474B6">
      <w:r>
        <w:t>Test</w:t>
      </w:r>
    </w:p>
    <w:p w:rsidR="008474B6" w:rsidRDefault="008474B6">
      <w:r>
        <w:t>To test our app, get the port of our app that Docker mapped:</w:t>
      </w:r>
    </w:p>
    <w:p w:rsidR="008474B6" w:rsidRDefault="008474B6">
      <w:r>
        <w:t xml:space="preserve">$ </w:t>
      </w:r>
      <w:proofErr w:type="gramStart"/>
      <w:r>
        <w:t>sudo</w:t>
      </w:r>
      <w:proofErr w:type="gramEnd"/>
      <w:r>
        <w:t xml:space="preserve"> docker ps</w:t>
      </w:r>
    </w:p>
    <w:p w:rsidR="008474B6" w:rsidRDefault="008474B6">
      <w:r>
        <w:t># Example</w:t>
      </w:r>
    </w:p>
    <w:p w:rsidR="008474B6" w:rsidRDefault="008474B6">
      <w:r>
        <w:lastRenderedPageBreak/>
        <w:t>ID IMAGE COMMAND ... PORTS ecce33b30ebf /centos-node-hello</w:t>
      </w:r>
      <w:proofErr w:type="gramStart"/>
      <w:r>
        <w:t>:latest</w:t>
      </w:r>
      <w:proofErr w:type="gramEnd"/>
      <w:r>
        <w:t xml:space="preserve"> node /src/index.js 49160-&gt;8080</w:t>
      </w:r>
    </w:p>
    <w:p w:rsidR="008474B6" w:rsidRDefault="008474B6">
      <w:r>
        <w:t>In the example above, Docker mapped the 8080 port of the container to 49160.</w:t>
      </w:r>
    </w:p>
    <w:p w:rsidR="008474B6" w:rsidRDefault="008474B6">
      <w:r>
        <w:t xml:space="preserve">Is our application working? </w:t>
      </w:r>
      <w:proofErr w:type="gramStart"/>
      <w:r>
        <w:t>Lets</w:t>
      </w:r>
      <w:proofErr w:type="gramEnd"/>
      <w:r>
        <w:t xml:space="preserve"> test it with curl (ok install it with sudo apt-get install curl)</w:t>
      </w:r>
    </w:p>
    <w:p w:rsidR="008474B6" w:rsidRDefault="008474B6">
      <w:r>
        <w:t xml:space="preserve">$ </w:t>
      </w:r>
      <w:proofErr w:type="gramStart"/>
      <w:r>
        <w:t>curl</w:t>
      </w:r>
      <w:proofErr w:type="gramEnd"/>
      <w:r>
        <w:t xml:space="preserve"> -i localhost:49160</w:t>
      </w:r>
    </w:p>
    <w:p w:rsidR="008474B6" w:rsidRDefault="008474B6">
      <w:r>
        <w:t>HTTP/1.1 200 OK</w:t>
      </w:r>
    </w:p>
    <w:p w:rsidR="008474B6" w:rsidRDefault="008474B6">
      <w:r>
        <w:t>X-Powered-By: Express</w:t>
      </w:r>
    </w:p>
    <w:p w:rsidR="008474B6" w:rsidRDefault="008474B6">
      <w:r>
        <w:t>Content-Type: text/html; charset=utf-8</w:t>
      </w:r>
    </w:p>
    <w:p w:rsidR="008474B6" w:rsidRDefault="008474B6">
      <w:r>
        <w:t>Content-Length: 12</w:t>
      </w:r>
    </w:p>
    <w:p w:rsidR="008474B6" w:rsidRDefault="008474B6">
      <w:r>
        <w:t>Date: Sun, 02 Jun 2013 03:53:22 GMT</w:t>
      </w:r>
    </w:p>
    <w:p w:rsidR="008474B6" w:rsidRDefault="008474B6">
      <w:r>
        <w:t>Connection: keep-alive</w:t>
      </w:r>
    </w:p>
    <w:p w:rsidR="008474B6" w:rsidRDefault="008474B6">
      <w:r>
        <w:t>Hello world</w:t>
      </w:r>
    </w:p>
    <w:p w:rsidR="008474B6" w:rsidRDefault="008474B6">
      <w:r>
        <w:t>Yes!!! It's working.</w:t>
      </w:r>
    </w:p>
    <w:p w:rsidR="008474B6" w:rsidRDefault="008474B6">
      <w:r>
        <w:t xml:space="preserve">Every application must connect through the port. The code is absolutely isolated from misuse. We implicitly have created an internal virtual net using docker from </w:t>
      </w:r>
      <w:proofErr w:type="gramStart"/>
      <w:r>
        <w:t>a</w:t>
      </w:r>
      <w:proofErr w:type="gramEnd"/>
      <w:r>
        <w:t xml:space="preserve"> internal pool of IPs docker has assumed on instalation. Every new application has a brand new on initiation which is relented on finishing the app. For the external user, well, it is invisible.</w:t>
      </w:r>
    </w:p>
    <w:p w:rsidR="008474B6" w:rsidRDefault="008474B6">
      <w:pPr>
        <w:pStyle w:val="Heading1"/>
      </w:pPr>
      <w:bookmarkStart w:id="564" w:name="messaging-sota"/>
      <w:bookmarkStart w:id="565" w:name="_Toc430281537"/>
      <w:bookmarkEnd w:id="564"/>
      <w:r>
        <w:lastRenderedPageBreak/>
        <w:t>Messaging SOTA</w:t>
      </w:r>
      <w:bookmarkEnd w:id="565"/>
    </w:p>
    <w:p w:rsidR="008474B6" w:rsidRDefault="008474B6">
      <w:pPr>
        <w:pStyle w:val="Heading2"/>
      </w:pPr>
      <w:bookmarkStart w:id="566" w:name="vert.x-3-evaluation-draft"/>
      <w:bookmarkStart w:id="567" w:name="_Toc430281538"/>
      <w:bookmarkEnd w:id="566"/>
      <w:r>
        <w:t>Vert.x 3 Evaluation (Draft)</w:t>
      </w:r>
      <w:bookmarkEnd w:id="567"/>
    </w:p>
    <w:p w:rsidR="008474B6" w:rsidRDefault="008474B6">
      <w:r>
        <w:rPr>
          <w:b/>
        </w:rPr>
        <w:t>Note:</w:t>
      </w:r>
      <w:r>
        <w:t xml:space="preserve"> to be reviewed for </w:t>
      </w:r>
      <w:hyperlink r:id="rId192">
        <w:r>
          <w:t>v3</w:t>
        </w:r>
      </w:hyperlink>
      <w:r>
        <w:t xml:space="preserve"> by identifying differences with version 2.x</w:t>
      </w:r>
    </w:p>
    <w:p w:rsidR="008474B6" w:rsidRDefault="008474B6">
      <w:pPr>
        <w:pStyle w:val="Heading3"/>
      </w:pPr>
      <w:bookmarkStart w:id="568" w:name="overview-11"/>
      <w:bookmarkStart w:id="569" w:name="_Toc430281539"/>
      <w:bookmarkEnd w:id="568"/>
      <w:r>
        <w:t>Overview</w:t>
      </w:r>
      <w:bookmarkEnd w:id="569"/>
    </w:p>
    <w:p w:rsidR="008474B6" w:rsidRDefault="008474B6">
      <w:r>
        <w:rPr>
          <w:i/>
        </w:rPr>
        <w:t>Overview of functionalities and type of WP3 component that the asset can be used for ie Messaging Node, Runtime, Network QoS and Framework</w:t>
      </w:r>
    </w:p>
    <w:p w:rsidR="008474B6" w:rsidRDefault="008474B6">
      <w:r>
        <w:t>This SOTA will evidence differences between version 2 and 3 of vert.x. It will not describe all the architecture as in the version 2 evaluation.</w:t>
      </w:r>
    </w:p>
    <w:p w:rsidR="008474B6" w:rsidRDefault="008474B6">
      <w:r>
        <w:t xml:space="preserve">The concept of the framework is summarized as follows: * </w:t>
      </w:r>
      <w:r>
        <w:rPr>
          <w:b/>
        </w:rPr>
        <w:t>Polyglot (supports several languages)</w:t>
      </w:r>
      <w:r>
        <w:t xml:space="preserve">: Vert.x framework runs on the JVM. However, Java is not required to run a Verticle. Main languages supported in version 3 are Java, JavaScript, Groovy and Ruby. * </w:t>
      </w:r>
      <w:r>
        <w:rPr>
          <w:b/>
        </w:rPr>
        <w:t>Concurrency model</w:t>
      </w:r>
      <w:r>
        <w:t xml:space="preserve">: Concurrency model has not changed between versions. * </w:t>
      </w:r>
      <w:r>
        <w:rPr>
          <w:b/>
        </w:rPr>
        <w:t>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 </w:t>
      </w:r>
      <w:r>
        <w:rPr>
          <w:b/>
        </w:rPr>
        <w:t>Module System &amp; Public Module Repository</w:t>
      </w:r>
      <w:r>
        <w:t xml:space="preserve">: It seems that this feature is dropped in version 3. There is no more methods like </w:t>
      </w:r>
      <w:proofErr w:type="gramStart"/>
      <w:r>
        <w:t>deployModule(</w:t>
      </w:r>
      <w:proofErr w:type="gramEnd"/>
      <w:r>
        <w:t>..)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rsidR="008474B6" w:rsidRDefault="008474B6">
      <w:pPr>
        <w:pStyle w:val="Heading3"/>
      </w:pPr>
      <w:bookmarkStart w:id="570" w:name="architecture-5"/>
      <w:bookmarkStart w:id="571" w:name="_Toc430281540"/>
      <w:bookmarkEnd w:id="570"/>
      <w:r>
        <w:t>Architecture</w:t>
      </w:r>
      <w:bookmarkEnd w:id="571"/>
    </w:p>
    <w:p w:rsidR="008474B6" w:rsidRDefault="008474B6">
      <w:r>
        <w:t>This subsection highlights the main building blocks of the Vert.x architecture. (</w:t>
      </w:r>
      <w:proofErr w:type="gramStart"/>
      <w:r>
        <w:t>diagram</w:t>
      </w:r>
      <w:proofErr w:type="gramEnd"/>
      <w:r>
        <w:t xml:space="preserve"> not supplied)</w:t>
      </w:r>
    </w:p>
    <w:p w:rsidR="008474B6" w:rsidRDefault="008474B6">
      <w:proofErr w:type="gramStart"/>
      <w:r>
        <w:t>Figure 1.</w:t>
      </w:r>
      <w:proofErr w:type="gramEnd"/>
      <w:r>
        <w:t xml:space="preserve"> Vert.x Architecture</w:t>
      </w:r>
    </w:p>
    <w:p w:rsidR="008474B6" w:rsidRDefault="008474B6">
      <w:pPr>
        <w:pStyle w:val="Heading3"/>
      </w:pPr>
      <w:bookmarkStart w:id="572" w:name="vert.x-runtime-java-8-only"/>
      <w:bookmarkStart w:id="573" w:name="_Toc430281541"/>
      <w:bookmarkEnd w:id="572"/>
      <w:r>
        <w:t>Vert.x Runtime (Java 8 only)</w:t>
      </w:r>
      <w:bookmarkEnd w:id="573"/>
    </w:p>
    <w:p w:rsidR="008474B6" w:rsidRDefault="008474B6">
      <w:r>
        <w:t xml:space="preserve">Vert.x 3.0 is Java 8 only. This is to take advantage of new language features in Java 8, the most important of which is Lambdas which make developing against event based APIs so much nicer than in previous versions of Java. </w:t>
      </w:r>
      <w:proofErr w:type="gramStart"/>
      <w:r>
        <w:t>And is also chosen so that it can use Nashorn - the new high performance JavaScript engine that it contains.</w:t>
      </w:r>
      <w:proofErr w:type="gramEnd"/>
    </w:p>
    <w:p w:rsidR="008474B6" w:rsidRDefault="008474B6">
      <w:pPr>
        <w:pStyle w:val="Heading3"/>
      </w:pPr>
      <w:bookmarkStart w:id="574" w:name="addressing"/>
      <w:bookmarkStart w:id="575" w:name="_Toc430281542"/>
      <w:bookmarkEnd w:id="574"/>
      <w:r>
        <w:t>Addressing</w:t>
      </w:r>
      <w:bookmarkEnd w:id="575"/>
    </w:p>
    <w:p w:rsidR="008474B6" w:rsidRDefault="008474B6">
      <w:r>
        <w:t>Messages are sent on the event bus to an address. Vert.x instances are not bound to any addressing schemes. An address is simply a string, any string is valid. Some examples of valid addresses are europe.news.feed1, acme.games.pacman, sausages, and X. As a convention the names of the packages that implement certain functionalities should also be represented on the event bus and should be combined with a meaningful event/operation name, e.g. org.acme.MyPackage.MyClass.doSomething</w:t>
      </w:r>
    </w:p>
    <w:p w:rsidR="008474B6" w:rsidRDefault="008474B6">
      <w:pPr>
        <w:pStyle w:val="Heading3"/>
      </w:pPr>
      <w:bookmarkStart w:id="576" w:name="handlers"/>
      <w:bookmarkStart w:id="577" w:name="_Toc430281543"/>
      <w:bookmarkEnd w:id="576"/>
      <w:r>
        <w:t>Handlers</w:t>
      </w:r>
      <w:bookmarkEnd w:id="577"/>
    </w:p>
    <w:p w:rsidR="008474B6" w:rsidRDefault="008474B6">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8474B6" w:rsidRDefault="008474B6">
      <w:pPr>
        <w:pStyle w:val="Heading3"/>
      </w:pPr>
      <w:bookmarkStart w:id="578" w:name="messaging-schemes"/>
      <w:bookmarkStart w:id="579" w:name="_Toc430281544"/>
      <w:bookmarkEnd w:id="578"/>
      <w:r>
        <w:lastRenderedPageBreak/>
        <w:t>Messaging Schemes</w:t>
      </w:r>
      <w:bookmarkEnd w:id="579"/>
    </w:p>
    <w:p w:rsidR="008474B6" w:rsidRDefault="008474B6">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8474B6" w:rsidRDefault="008474B6">
      <w:r>
        <w:t>This example shows the Event Bus (in version 3) can be instantiated, how a Handler can be defined and registered on the Event Bus and how the Event Bus can subsequently publish a message for the defined Handler:</w:t>
      </w:r>
    </w:p>
    <w:p w:rsidR="008474B6" w:rsidRDefault="008474B6">
      <w:pPr>
        <w:pStyle w:val="SourceCode"/>
      </w:pPr>
      <w:proofErr w:type="gramStart"/>
      <w:r>
        <w:rPr>
          <w:rStyle w:val="DataTypeTok"/>
        </w:rPr>
        <w:t>final</w:t>
      </w:r>
      <w:proofErr w:type="gramEnd"/>
      <w:r>
        <w:rPr>
          <w:rStyle w:val="NormalTok"/>
        </w:rPr>
        <w:t xml:space="preserve"> EventBus eb = vertx.</w:t>
      </w:r>
      <w:r>
        <w:rPr>
          <w:rStyle w:val="FunctionTok"/>
        </w:rPr>
        <w:t>eventBus</w:t>
      </w:r>
      <w:r>
        <w:rPr>
          <w:rStyle w:val="NormalTok"/>
        </w:rPr>
        <w:t>();</w:t>
      </w:r>
      <w:r>
        <w:br/>
      </w:r>
      <w:r>
        <w:br/>
      </w:r>
      <w:r>
        <w:rPr>
          <w:rStyle w:val="CommentTok"/>
        </w:rPr>
        <w:t>/*Create a message consumer against the specified address.</w:t>
      </w:r>
      <w:r>
        <w:br/>
      </w:r>
      <w:r>
        <w:rPr>
          <w:rStyle w:val="CommentTok"/>
        </w:rPr>
        <w:t xml:space="preserve">The returned consumer is not yet registered at the address, registration will be effective when </w:t>
      </w:r>
      <w:proofErr w:type="gramStart"/>
      <w:r>
        <w:rPr>
          <w:rStyle w:val="CommentTok"/>
        </w:rPr>
        <w:t>MessageConsumer.handler(</w:t>
      </w:r>
      <w:proofErr w:type="gramEnd"/>
      <w:r>
        <w:rPr>
          <w:rStyle w:val="CommentTok"/>
        </w:rPr>
        <w:t>..) is called.</w:t>
      </w:r>
      <w:r>
        <w:br/>
      </w:r>
      <w:r>
        <w:rPr>
          <w:rStyle w:val="CommentTok"/>
        </w:rPr>
        <w:t>*/</w:t>
      </w:r>
      <w:r>
        <w:br/>
      </w:r>
      <w:r>
        <w:rPr>
          <w:rStyle w:val="DataTypeTok"/>
        </w:rPr>
        <w:t>final</w:t>
      </w:r>
      <w:r>
        <w:rPr>
          <w:rStyle w:val="NormalTok"/>
        </w:rPr>
        <w:t xml:space="preserve"> MessageConsumer&lt;JsonObject&gt; msgConsumer = </w:t>
      </w:r>
      <w:proofErr w:type="gramStart"/>
      <w:r>
        <w:rPr>
          <w:rStyle w:val="NormalTok"/>
        </w:rPr>
        <w:t>eb.</w:t>
      </w:r>
      <w:r>
        <w:rPr>
          <w:rStyle w:val="FunctionTok"/>
        </w:rPr>
        <w:t>consumer</w:t>
      </w:r>
      <w:r>
        <w:rPr>
          <w:rStyle w:val="NormalTok"/>
        </w:rPr>
        <w:t>(</w:t>
      </w:r>
      <w:proofErr w:type="gramEnd"/>
      <w:r>
        <w:rPr>
          <w:rStyle w:val="StringTok"/>
        </w:rPr>
        <w:t>"test.address"</w:t>
      </w:r>
      <w:r>
        <w:rPr>
          <w:rStyle w:val="NormalTok"/>
        </w:rPr>
        <w:t>);</w:t>
      </w:r>
      <w:r>
        <w:br/>
      </w:r>
      <w:r>
        <w:br/>
      </w:r>
      <w:r>
        <w:rPr>
          <w:rStyle w:val="CommentTok"/>
        </w:rPr>
        <w:t>//register handler for the MessageConsumer</w:t>
      </w:r>
      <w:r>
        <w:br/>
      </w:r>
      <w:r>
        <w:rPr>
          <w:rStyle w:val="NormalTok"/>
        </w:rPr>
        <w:t>msgConsumer.</w:t>
      </w:r>
      <w:r>
        <w:rPr>
          <w:rStyle w:val="FunctionTok"/>
        </w:rPr>
        <w:t>handler</w:t>
      </w:r>
      <w:r>
        <w:rPr>
          <w:rStyle w:val="NormalTok"/>
        </w:rPr>
        <w:t>(message -&g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I just recieved a message "</w:t>
      </w:r>
      <w:r>
        <w:rPr>
          <w:rStyle w:val="NormalTok"/>
        </w:rPr>
        <w:t>+ message.</w:t>
      </w:r>
      <w:r>
        <w:rPr>
          <w:rStyle w:val="FunctionTok"/>
        </w:rPr>
        <w:t>body</w:t>
      </w:r>
      <w:r>
        <w:rPr>
          <w:rStyle w:val="NormalTok"/>
        </w:rPr>
        <w:t>());</w:t>
      </w:r>
      <w:r>
        <w:br/>
      </w:r>
      <w:r>
        <w:rPr>
          <w:rStyle w:val="NormalTok"/>
        </w:rPr>
        <w:t>});</w:t>
      </w:r>
      <w:r>
        <w:br/>
      </w:r>
      <w:r>
        <w:br/>
      </w:r>
      <w:r>
        <w:rPr>
          <w:rStyle w:val="NormalTok"/>
        </w:rPr>
        <w:t>...</w:t>
      </w:r>
      <w:r>
        <w:br/>
      </w:r>
      <w:r>
        <w:rPr>
          <w:rStyle w:val="CommentTok"/>
        </w:rPr>
        <w:t>//publishing a message. The message will be delivered to all handlers registered against the address</w:t>
      </w:r>
      <w:r>
        <w:br/>
      </w:r>
      <w:proofErr w:type="gramStart"/>
      <w:r>
        <w:rPr>
          <w:rStyle w:val="NormalTok"/>
        </w:rPr>
        <w:t>eb.</w:t>
      </w:r>
      <w:r>
        <w:rPr>
          <w:rStyle w:val="FunctionTok"/>
        </w:rPr>
        <w:t>publish</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CommentTok"/>
        </w:rPr>
        <w:t xml:space="preserve">//point-2-point sending of message. </w:t>
      </w:r>
      <w:r>
        <w:br/>
      </w:r>
      <w:r>
        <w:rPr>
          <w:rStyle w:val="CommentTok"/>
        </w:rPr>
        <w:t xml:space="preserve">//Only one handler registered at the address receiving the message. </w:t>
      </w:r>
      <w:r>
        <w:br/>
      </w:r>
      <w:r>
        <w:rPr>
          <w:rStyle w:val="CommentTok"/>
        </w:rPr>
        <w:t>//The handler is chosen in a non strict round-robin fashion</w:t>
      </w:r>
      <w:r>
        <w:br/>
      </w:r>
      <w:proofErr w:type="gramStart"/>
      <w:r>
        <w:rPr>
          <w:rStyle w:val="NormalTok"/>
        </w:rPr>
        <w:t>eb.</w:t>
      </w:r>
      <w:r>
        <w:rPr>
          <w:rStyle w:val="FunctionTok"/>
        </w:rPr>
        <w:t>send</w:t>
      </w:r>
      <w:r>
        <w:rPr>
          <w:rStyle w:val="NormalTok"/>
        </w:rPr>
        <w:t>(</w:t>
      </w:r>
      <w:proofErr w:type="gramEnd"/>
      <w:r>
        <w:rPr>
          <w:rStyle w:val="StringTok"/>
        </w:rPr>
        <w:t>"test.address"</w:t>
      </w:r>
      <w:r>
        <w:rPr>
          <w:rStyle w:val="NormalTok"/>
        </w:rPr>
        <w:t xml:space="preserve">, </w:t>
      </w:r>
      <w:r>
        <w:rPr>
          <w:rStyle w:val="StringTok"/>
        </w:rPr>
        <w:t>"hello world"</w:t>
      </w:r>
      <w:r>
        <w:rPr>
          <w:rStyle w:val="NormalTok"/>
        </w:rPr>
        <w:t>);</w:t>
      </w:r>
      <w:r>
        <w:br/>
      </w:r>
      <w:r>
        <w:br/>
      </w:r>
      <w:r>
        <w:rPr>
          <w:rStyle w:val="NormalTok"/>
        </w:rPr>
        <w:t>...</w:t>
      </w:r>
      <w:r>
        <w:br/>
      </w:r>
      <w:r>
        <w:rPr>
          <w:rStyle w:val="CommentTok"/>
        </w:rPr>
        <w:t>//unregister handler for the MessageConsumer</w:t>
      </w:r>
      <w:r>
        <w:br/>
      </w:r>
      <w:r>
        <w:rPr>
          <w:rStyle w:val="NormalTok"/>
        </w:rPr>
        <w:t>msgConsumer.</w:t>
      </w:r>
      <w:r>
        <w:rPr>
          <w:rStyle w:val="FunctionTok"/>
        </w:rPr>
        <w:t>unregister</w:t>
      </w:r>
      <w:r>
        <w:rPr>
          <w:rStyle w:val="NormalTok"/>
        </w:rPr>
        <w:t>();</w:t>
      </w:r>
    </w:p>
    <w:p w:rsidR="008474B6" w:rsidRDefault="008474B6">
      <w:pPr>
        <w:pStyle w:val="Heading3"/>
      </w:pPr>
      <w:bookmarkStart w:id="580" w:name="types-of-messages"/>
      <w:bookmarkStart w:id="581" w:name="_Toc430281545"/>
      <w:bookmarkEnd w:id="580"/>
      <w:r>
        <w:t>Types of Messages</w:t>
      </w:r>
      <w:bookmarkEnd w:id="581"/>
    </w:p>
    <w:p w:rsidR="008474B6" w:rsidRDefault="008474B6">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8474B6" w:rsidRDefault="008474B6">
      <w:pPr>
        <w:pStyle w:val="Heading2"/>
      </w:pPr>
      <w:bookmarkStart w:id="582" w:name="verticle"/>
      <w:bookmarkStart w:id="583" w:name="_Toc430281546"/>
      <w:bookmarkEnd w:id="582"/>
      <w:r>
        <w:t>Verticle</w:t>
      </w:r>
      <w:bookmarkEnd w:id="583"/>
    </w:p>
    <w:p w:rsidR="008474B6" w:rsidRDefault="008474B6">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w:t>
      </w:r>
      <w:r>
        <w:lastRenderedPageBreak/>
        <w:t>interface. The API for deploying verticles is much simpler, so this should simplify things when embedding.</w:t>
      </w:r>
    </w:p>
    <w:p w:rsidR="008474B6" w:rsidRDefault="008474B6">
      <w:pPr>
        <w:pStyle w:val="Heading2"/>
      </w:pPr>
      <w:bookmarkStart w:id="584" w:name="module"/>
      <w:bookmarkStart w:id="585" w:name="_Toc430281547"/>
      <w:bookmarkEnd w:id="584"/>
      <w:r>
        <w:t>Module</w:t>
      </w:r>
      <w:bookmarkEnd w:id="585"/>
    </w:p>
    <w:p w:rsidR="008474B6" w:rsidRDefault="008474B6">
      <w:r>
        <w:t>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rsidR="008474B6" w:rsidRDefault="008474B6">
      <w:pPr>
        <w:pStyle w:val="Heading2"/>
      </w:pPr>
      <w:bookmarkStart w:id="586" w:name="event-loop"/>
      <w:bookmarkStart w:id="587" w:name="_Toc430281548"/>
      <w:bookmarkEnd w:id="586"/>
      <w:r>
        <w:t>Event Loop</w:t>
      </w:r>
      <w:bookmarkEnd w:id="587"/>
    </w:p>
    <w:p w:rsidR="008474B6" w:rsidRDefault="008474B6">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8474B6" w:rsidRDefault="008474B6">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8474B6" w:rsidRDefault="008474B6">
      <w:r>
        <w:t>What happens here is the following:</w:t>
      </w:r>
    </w:p>
    <w:p w:rsidR="008474B6" w:rsidRDefault="008474B6">
      <w:r>
        <w:t>After the data is read, the program waits for the operation (readData) to complete (which is consuming the event loop thread lifetime). As soon as readData returns, we have our data and can go on to do something with it (</w:t>
      </w:r>
      <w:proofErr w:type="gramStart"/>
      <w:r>
        <w:t>doSomething(</w:t>
      </w:r>
      <w:proofErr w:type="gramEnd"/>
      <w:r>
        <w:t>data)). Finally, when that is done, we can go on and do other stuff (doSomethingUnrelated).</w:t>
      </w:r>
    </w:p>
    <w:p w:rsidR="008474B6" w:rsidRDefault="008474B6">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8474B6" w:rsidRDefault="008474B6">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8474B6" w:rsidRDefault="008474B6">
      <w:pPr>
        <w:pStyle w:val="Heading3"/>
      </w:pPr>
      <w:bookmarkStart w:id="588" w:name="apis-1"/>
      <w:bookmarkStart w:id="589" w:name="_Toc430281549"/>
      <w:bookmarkEnd w:id="588"/>
      <w:r>
        <w:t>APIs</w:t>
      </w:r>
      <w:bookmarkEnd w:id="589"/>
    </w:p>
    <w:p w:rsidR="008474B6" w:rsidRDefault="008474B6">
      <w:r>
        <w:t>Vert.x provides the different APIs which are implemented in various languages. The two main modules are "Core API" and "Apex API":</w:t>
      </w:r>
    </w:p>
    <w:p w:rsidR="008474B6" w:rsidRDefault="008474B6">
      <w:r>
        <w:rPr>
          <w:b/>
        </w:rPr>
        <w:t>Core API</w:t>
      </w:r>
      <w:r>
        <w:t xml:space="preserve"> * Deploy and undeploy verticles * Logging * TCP client/Server API * HTTP client/Server API * File System Access * DNS client API * Shared Data * Event Bus API * JSON API</w:t>
      </w:r>
    </w:p>
    <w:p w:rsidR="008474B6" w:rsidRDefault="008474B6">
      <w:r>
        <w:rPr>
          <w:b/>
        </w:rPr>
        <w:t>Apex API</w:t>
      </w:r>
      <w:r>
        <w:t xml:space="preserve"> * Routing (based on method, path, etc) * Event-bus bridge * SockJS support * Session support - both local (for sticky sessions) and clustered (for non sticky) * Basic Authentication and Redirect based authentication * User/role/permission authorisation</w:t>
      </w:r>
    </w:p>
    <w:p w:rsidR="008474B6" w:rsidRDefault="008474B6">
      <w:pPr>
        <w:pStyle w:val="Heading3"/>
      </w:pPr>
      <w:bookmarkStart w:id="590" w:name="requirements-analysis-3"/>
      <w:bookmarkStart w:id="591" w:name="_Toc430281550"/>
      <w:bookmarkEnd w:id="590"/>
      <w:r>
        <w:lastRenderedPageBreak/>
        <w:t>Requirements Analysis</w:t>
      </w:r>
      <w:bookmarkEnd w:id="591"/>
    </w:p>
    <w:p w:rsidR="008474B6" w:rsidRDefault="008474B6">
      <w:r>
        <w:rPr>
          <w:i/>
        </w:rPr>
        <w:t>According to Component Type addressed by the solution ie Messaging Node, Runtime, Network QoS and Framework</w:t>
      </w:r>
    </w:p>
    <w:p w:rsidR="008474B6" w:rsidRDefault="008474B6">
      <w:pPr>
        <w:pStyle w:val="Heading4"/>
      </w:pPr>
      <w:bookmarkStart w:id="592" w:name="messaging-node-requirements-analysis"/>
      <w:bookmarkEnd w:id="592"/>
      <w:r>
        <w:t>Messaging Node Requirements Analysis</w:t>
      </w:r>
    </w:p>
    <w:bookmarkStart w:id="593" w:name="autentication-and-authorisation-ptin"/>
    <w:bookmarkEnd w:id="593"/>
    <w:p w:rsidR="008474B6" w:rsidRDefault="008474B6">
      <w:pPr>
        <w:pStyle w:val="Heading5"/>
      </w:pPr>
      <w:r>
        <w:fldChar w:fldCharType="begin"/>
      </w:r>
      <w:r>
        <w:instrText>HYPERLINK "https://github.com/reTHINK-project/core-framework/issues/10" \h</w:instrText>
      </w:r>
      <w:r>
        <w:fldChar w:fldCharType="separate"/>
      </w:r>
      <w:r>
        <w:t>Autentication and Authorisation</w:t>
      </w:r>
      <w:r>
        <w:fldChar w:fldCharType="end"/>
      </w:r>
      <w:r>
        <w:t xml:space="preserve"> (PTIN)</w:t>
      </w:r>
    </w:p>
    <w:p w:rsidR="008474B6" w:rsidRDefault="008474B6">
      <w:r>
        <w:t>External Authentication and Authorisation are supported through Maven artifacts: vertx-apex and vertx-auth-service</w:t>
      </w:r>
    </w:p>
    <w:p w:rsidR="008474B6" w:rsidRDefault="008474B6">
      <w:r>
        <w:t>The Authorisation module can be the front-end to interact with an external vertx service eg with restful APIs or could be attached to the vertx-io event bus.</w:t>
      </w:r>
    </w:p>
    <w:p w:rsidR="008474B6" w:rsidRDefault="008474B6">
      <w:r>
        <w:rPr>
          <w:b/>
        </w:rPr>
        <w:t>Authorisation to Send/publish a Message</w:t>
      </w:r>
      <w:r>
        <w:t xml:space="preserve"> * SockJSHandler, where we need a bridge configuration * Inbound and outbound options have specific bridge configuration classes. java  final BridgeOptions options = new BridgeOptions();  options.addInboundPermitted(new PermittedOptions().setAddress("chat.to.server").setRequiredPermission("tim"));  options.addOutboundPermitted(new PermittedOptions().setAddress("chat.to.client")); Inboundpermitted with "setRequiredPermission" or "setRequiredRole" will force an authenticated session to send into that address.</w:t>
      </w:r>
    </w:p>
    <w:p w:rsidR="008474B6" w:rsidRDefault="008474B6" w:rsidP="00F9383D">
      <w:pPr>
        <w:numPr>
          <w:ilvl w:val="0"/>
          <w:numId w:val="20"/>
        </w:numPr>
      </w:pPr>
      <w:r>
        <w:t>Configure authentication handler and provider java  final AuthProvider authProvider = //implement this interface for authentication and authorization control  final AuthHandler basicAuthHandler = BasicAuthHandler.create(authProvider); 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sidR="008474B6" w:rsidRDefault="008474B6">
      <w:r>
        <w:rPr>
          <w:b/>
        </w:rPr>
        <w:t>Receive a Message</w:t>
      </w:r>
      <w:r>
        <w:t xml:space="preserve"> * SockJS handler is needed with bridge options.</w:t>
      </w:r>
    </w:p>
    <w:p w:rsidR="008474B6" w:rsidRDefault="008474B6">
      <w:proofErr w:type="gramStart"/>
      <w:r>
        <w:t>java  final</w:t>
      </w:r>
      <w:proofErr w:type="gramEnd"/>
      <w:r>
        <w:t xml:space="preserve"> SockJSHandler sockJSHandler = SockJSHandler.create(vertx);  sockJSHandler.bridge(options); * Configure Apex Router with SockJS handler for "/eventbus/*" uri</w:t>
      </w:r>
    </w:p>
    <w:p w:rsidR="008474B6" w:rsidRDefault="008474B6">
      <w:r>
        <w:t xml:space="preserve">```java //required Cookie and Session handlers for every address final Router router = </w:t>
      </w:r>
      <w:proofErr w:type="gramStart"/>
      <w:r>
        <w:t>Router.router(</w:t>
      </w:r>
      <w:proofErr w:type="gramEnd"/>
      <w:r>
        <w:t>vertx); router.route().handler(CookieHandler.create()); router.route().handler(SessionHandler.create(LocalSessionStore.create(vertx)));</w:t>
      </w:r>
    </w:p>
    <w:p w:rsidR="008474B6" w:rsidRDefault="008474B6">
      <w:r>
        <w:t xml:space="preserve">//apply AuthHandler handler to an address (order of this handler is important) </w:t>
      </w:r>
      <w:proofErr w:type="gramStart"/>
      <w:r>
        <w:t>router.route(</w:t>
      </w:r>
      <w:proofErr w:type="gramEnd"/>
      <w:r>
        <w:t>"/eventbus/*").handler(basicAuthHandler);</w:t>
      </w:r>
    </w:p>
    <w:p w:rsidR="008474B6" w:rsidRDefault="008474B6">
      <w:r>
        <w:t xml:space="preserve">//apply SockJS handler to an address </w:t>
      </w:r>
      <w:proofErr w:type="gramStart"/>
      <w:r>
        <w:t>router.route(</w:t>
      </w:r>
      <w:proofErr w:type="gramEnd"/>
      <w:r>
        <w:t>"/eventbus/</w:t>
      </w:r>
      <w:r>
        <w:rPr>
          <w:i/>
        </w:rPr>
        <w:t xml:space="preserve">").handler(sockJSHandler); ``` </w:t>
      </w:r>
      <w:r>
        <w:t xml:space="preserve"> EventBus handler for "chat.to.server" address, every message sent to this address will be processed in this handler</w:t>
      </w:r>
    </w:p>
    <w:p w:rsidR="008474B6" w:rsidRDefault="008474B6">
      <w:proofErr w:type="gramStart"/>
      <w:r>
        <w:t>java  final</w:t>
      </w:r>
      <w:proofErr w:type="gramEnd"/>
      <w:r>
        <w:t xml:space="preserve"> EventBus eb = vertx.eventBus();  eb.consumer("chat.to.server").handler(message -&gt; {     //user code...  });</w:t>
      </w:r>
    </w:p>
    <w:p w:rsidR="008474B6" w:rsidRDefault="008474B6">
      <w:r>
        <w:rPr>
          <w:b/>
        </w:rPr>
        <w:t xml:space="preserve">Example: </w:t>
      </w:r>
      <w:proofErr w:type="gramStart"/>
      <w:r>
        <w:rPr>
          <w:b/>
        </w:rPr>
        <w:t>simple communication</w:t>
      </w:r>
      <w:proofErr w:type="gramEnd"/>
      <w:r>
        <w:rPr>
          <w:b/>
        </w:rPr>
        <w:t xml:space="preserve"> send/receive in the same client connected via SockJS</w:t>
      </w:r>
      <w:r>
        <w:t xml:space="preserve"> * Register handler to receive messages in "chat.to.client" address</w:t>
      </w:r>
    </w:p>
    <w:p w:rsidR="008474B6" w:rsidRDefault="008474B6">
      <w:proofErr w:type="gramStart"/>
      <w:r>
        <w:t>javascript  eb.registerHandler</w:t>
      </w:r>
      <w:proofErr w:type="gramEnd"/>
      <w:r>
        <w:t>('chat.to.client', function(msg) {     console.log('Message Received: ' + msg);  });</w:t>
      </w:r>
    </w:p>
    <w:p w:rsidR="008474B6" w:rsidRDefault="008474B6" w:rsidP="00F9383D">
      <w:pPr>
        <w:numPr>
          <w:ilvl w:val="0"/>
          <w:numId w:val="20"/>
        </w:numPr>
      </w:pPr>
      <w:r>
        <w:t>Send message to "chat.to.server" address javascript  eb.send('chat.to.server', {name: 'tim', age: 35});</w:t>
      </w:r>
    </w:p>
    <w:p w:rsidR="008474B6" w:rsidRDefault="008474B6">
      <w:r>
        <w:rPr>
          <w:b/>
        </w:rPr>
        <w:t>Subscribe / register handlers to be notified about published messages</w:t>
      </w:r>
    </w:p>
    <w:p w:rsidR="008474B6" w:rsidRDefault="008474B6">
      <w:r>
        <w:lastRenderedPageBreak/>
        <w:t>EventBusBridgeHook is not yet available in version 3, however it's possible to override the SockJSHandlerImpl class and bypass this limitation.</w:t>
      </w:r>
    </w:p>
    <w:p w:rsidR="008474B6" w:rsidRDefault="008474B6">
      <w:r>
        <w:t>ServerHook takes some keyword arguments for example: * pre-register: Called before a client handler registration is processed.</w:t>
      </w:r>
    </w:p>
    <w:p w:rsidR="008474B6" w:rsidRDefault="008474B6">
      <w:proofErr w:type="gramStart"/>
      <w:r>
        <w:t>java  public</w:t>
      </w:r>
      <w:proofErr w:type="gramEnd"/>
      <w:r>
        <w:t xml:space="preserve"> boolean handlePreRegister(SockJSSocket sock, String address) {     out.println("handlePreRegister, sock = " + sock + ", address = " + address);     return true;  } * message-handler: it's possible in this version to discovery the user that has sent the message (available in apex Session)</w:t>
      </w:r>
    </w:p>
    <w:p w:rsidR="008474B6" w:rsidRDefault="008474B6">
      <w:proofErr w:type="gramStart"/>
      <w:r>
        <w:t>java  public</w:t>
      </w:r>
      <w:proofErr w:type="gramEnd"/>
      <w:r>
        <w:t xml:space="preserve"> boolean handleSendOrPub(SockJSSocket sock, boolean send, JsonObject msg, String address) {     msg.put("principal", sock.apexSession().getPrincipal());     return true;  }</w:t>
      </w:r>
    </w:p>
    <w:p w:rsidR="008474B6" w:rsidRDefault="008474B6">
      <w:r>
        <w:t xml:space="preserve">In </w:t>
      </w:r>
      <w:proofErr w:type="gramStart"/>
      <w:r>
        <w:t>this way handlers</w:t>
      </w:r>
      <w:proofErr w:type="gramEnd"/>
      <w:r>
        <w:t xml:space="preserve"> registration can be controlled, and the user information can be sent to the EventBus.</w:t>
      </w:r>
    </w:p>
    <w:bookmarkStart w:id="594" w:name="unstable-connectionsptin"/>
    <w:bookmarkEnd w:id="594"/>
    <w:p w:rsidR="008474B6" w:rsidRDefault="008474B6">
      <w:pPr>
        <w:pStyle w:val="Heading5"/>
      </w:pPr>
      <w:r>
        <w:fldChar w:fldCharType="begin"/>
      </w:r>
      <w:r>
        <w:instrText>HYPERLINK "https://github.com/reTHINK-project/core-framework/issues/15" \h</w:instrText>
      </w:r>
      <w:r>
        <w:fldChar w:fldCharType="separate"/>
      </w:r>
      <w:r>
        <w:t>Unstable Connections</w:t>
      </w:r>
      <w:r>
        <w:fldChar w:fldCharType="end"/>
      </w:r>
      <w:r>
        <w:t>(PTIN)</w:t>
      </w:r>
    </w:p>
    <w:p w:rsidR="008474B6" w:rsidRDefault="008474B6">
      <w:r>
        <w:t>Hint from Fokus: Since vertx is based on http://hazelcast.org/ we can use it to cache some info including the sessionId</w:t>
      </w:r>
    </w:p>
    <w:p w:rsidR="008474B6" w:rsidRDefault="008474B6">
      <w:pPr>
        <w:pStyle w:val="Heading5"/>
      </w:pPr>
      <w:hyperlink r:id="rId193">
        <w:r>
          <w:t>Carrier grade deployment features (Resilience, DoS and DDoS protection, Service Assurance)</w:t>
        </w:r>
      </w:hyperlink>
      <w:r>
        <w:t xml:space="preserve"> (FOKUS)</w:t>
      </w:r>
    </w:p>
    <w:p w:rsidR="008474B6" w:rsidRDefault="008474B6" w:rsidP="00F9383D">
      <w:pPr>
        <w:numPr>
          <w:ilvl w:val="0"/>
          <w:numId w:val="20"/>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8474B6" w:rsidRDefault="008474B6" w:rsidP="00F9383D">
      <w:pPr>
        <w:numPr>
          <w:ilvl w:val="0"/>
          <w:numId w:val="20"/>
        </w:numPr>
      </w:pPr>
      <w:r>
        <w:t>DoS and DDoS Protection: Vert.x 2.x. has no support for this, BUT Vert.x 3.0 provides built-in core functiionality for this core</w:t>
      </w:r>
    </w:p>
    <w:p w:rsidR="008474B6" w:rsidRDefault="008474B6" w:rsidP="00F9383D">
      <w:pPr>
        <w:numPr>
          <w:ilvl w:val="0"/>
          <w:numId w:val="20"/>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8474B6" w:rsidRDefault="008474B6">
      <w:pPr>
        <w:pStyle w:val="Heading5"/>
      </w:pPr>
      <w:r>
        <w:t>[Scalability] (https://github.com/reTHINK-project/core-framework/issues/16) (FOKUS)</w:t>
      </w:r>
    </w:p>
    <w:p w:rsidR="008474B6" w:rsidRDefault="008474B6">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8474B6" w:rsidRDefault="008474B6">
      <w:pPr>
        <w:pStyle w:val="Heading5"/>
      </w:pPr>
      <w:r>
        <w:t>[Messaging Transport Protocols] (https://github.com/reTHINK-project/core-framework/issues/20)(FOKUS)</w:t>
      </w:r>
    </w:p>
    <w:p w:rsidR="008474B6" w:rsidRDefault="008474B6" w:rsidP="00F9383D">
      <w:pPr>
        <w:numPr>
          <w:ilvl w:val="0"/>
          <w:numId w:val="20"/>
        </w:numPr>
      </w:pPr>
      <w:r>
        <w:t>Websockets - Yes supported</w:t>
      </w:r>
    </w:p>
    <w:p w:rsidR="008474B6" w:rsidRDefault="008474B6" w:rsidP="00F9383D">
      <w:pPr>
        <w:numPr>
          <w:ilvl w:val="0"/>
          <w:numId w:val="20"/>
        </w:numPr>
      </w:pPr>
      <w:r>
        <w:t>SockJS - Yes supported</w:t>
      </w:r>
    </w:p>
    <w:p w:rsidR="008474B6" w:rsidRDefault="008474B6" w:rsidP="00F9383D">
      <w:pPr>
        <w:numPr>
          <w:ilvl w:val="0"/>
          <w:numId w:val="20"/>
        </w:numPr>
      </w:pPr>
      <w:r>
        <w:t>HTTP Long-Polling - Yes</w:t>
      </w:r>
    </w:p>
    <w:p w:rsidR="008474B6" w:rsidRDefault="008474B6" w:rsidP="00F9383D">
      <w:pPr>
        <w:numPr>
          <w:ilvl w:val="0"/>
          <w:numId w:val="20"/>
        </w:numPr>
      </w:pPr>
      <w:r>
        <w:t>HTTP Streaming - ? (Not sure what this means, clarification needed)</w:t>
      </w:r>
    </w:p>
    <w:p w:rsidR="008474B6" w:rsidRDefault="008474B6">
      <w:pPr>
        <w:pStyle w:val="Heading5"/>
      </w:pPr>
      <w:r>
        <w:lastRenderedPageBreak/>
        <w:t>[Message delivery reliability] (https://github.com/reTHINK-project/core-framework/issues/17)(FOKUS)</w:t>
      </w:r>
    </w:p>
    <w:p w:rsidR="008474B6" w:rsidRDefault="008474B6">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8474B6" w:rsidRDefault="008474B6">
      <w:pPr>
        <w:pStyle w:val="Heading4"/>
      </w:pPr>
      <w:bookmarkStart w:id="595" w:name="runtime-requirements-analysis"/>
      <w:bookmarkEnd w:id="595"/>
      <w:r>
        <w:t>Runtime Requirements Analysis</w:t>
      </w:r>
    </w:p>
    <w:p w:rsidR="008474B6" w:rsidRDefault="008474B6">
      <w:r>
        <w:t>From a runtime perspective the Vert.x is transparent to JVM8 (nashorn). Nashorn supports the full ECMAScript 5.1 specification. In that regard there are no browser API's such as: HTML5 canvas, HTML5 audio, WebWorkers, WebSockets, WebGL...</w:t>
      </w:r>
    </w:p>
    <w:p w:rsidR="008474B6" w:rsidRDefault="008474B6">
      <w:r>
        <w:t>Initialization of the runtime engine:</w:t>
      </w:r>
    </w:p>
    <w:p w:rsidR="008474B6" w:rsidRDefault="008474B6">
      <w:pPr>
        <w:pStyle w:val="SourceCode"/>
      </w:pPr>
      <w:proofErr w:type="gramStart"/>
      <w:r>
        <w:rPr>
          <w:rStyle w:val="DataTypeTok"/>
        </w:rPr>
        <w:t>final</w:t>
      </w:r>
      <w:proofErr w:type="gramEnd"/>
      <w:r>
        <w:rPr>
          <w:rStyle w:val="NormalTok"/>
        </w:rPr>
        <w:t xml:space="preserve"> ClassLoader classLoader = TestClass.</w:t>
      </w:r>
      <w:r>
        <w:rPr>
          <w:rStyle w:val="FunctionTok"/>
        </w:rPr>
        <w:t>class</w:t>
      </w:r>
      <w:r>
        <w:rPr>
          <w:rStyle w:val="NormalTok"/>
        </w:rPr>
        <w:t>.</w:t>
      </w:r>
      <w:r>
        <w:rPr>
          <w:rStyle w:val="FunctionTok"/>
        </w:rPr>
        <w:t>getClassLoader</w:t>
      </w:r>
      <w:r>
        <w:rPr>
          <w:rStyle w:val="NormalTok"/>
        </w:rPr>
        <w:t>();</w:t>
      </w:r>
      <w:r>
        <w:br/>
      </w:r>
      <w:r>
        <w:rPr>
          <w:rStyle w:val="DataTypeTok"/>
        </w:rPr>
        <w:t>final</w:t>
      </w:r>
      <w:r>
        <w:rPr>
          <w:rStyle w:val="NormalTok"/>
        </w:rPr>
        <w:t xml:space="preserve"> NashornScriptEngineFactory factory = </w:t>
      </w:r>
      <w:r>
        <w:rPr>
          <w:rStyle w:val="KeywordTok"/>
        </w:rPr>
        <w:t>new</w:t>
      </w:r>
      <w:r>
        <w:rPr>
          <w:rStyle w:val="NormalTok"/>
        </w:rPr>
        <w:t xml:space="preserve"> </w:t>
      </w:r>
      <w:r>
        <w:rPr>
          <w:rStyle w:val="FunctionTok"/>
        </w:rPr>
        <w:t>NashornScriptEngineFactory</w:t>
      </w:r>
      <w:r>
        <w:rPr>
          <w:rStyle w:val="NormalTok"/>
        </w:rPr>
        <w:t>();</w:t>
      </w:r>
    </w:p>
    <w:p w:rsidR="008474B6" w:rsidRDefault="008474B6">
      <w:r>
        <w:t xml:space="preserve">Nashorn is built on top of Java and takes advantage of standard Java security measures. Fine-grained security is enabled within applications. We can control the class load mechanism, effectively building a sandbox: ```java final ScriptEngine engine = </w:t>
      </w:r>
      <w:proofErr w:type="gramStart"/>
      <w:r>
        <w:t>factory.getScriptEngine(</w:t>
      </w:r>
      <w:proofErr w:type="gramEnd"/>
      <w:r>
        <w:t>name -&gt; { if(name.equals(TestClass.class.getName())) { return true; //OK, Java TestClass available from JavaScript }</w:t>
      </w:r>
    </w:p>
    <w:p w:rsidR="008474B6" w:rsidRDefault="008474B6">
      <w:pPr>
        <w:pStyle w:val="SourceCode"/>
      </w:pPr>
      <w:proofErr w:type="gramStart"/>
      <w:r>
        <w:t>return</w:t>
      </w:r>
      <w:proofErr w:type="gramEnd"/>
      <w:r>
        <w:t xml:space="preserve"> false; //everything else fails...</w:t>
      </w:r>
    </w:p>
    <w:p w:rsidR="008474B6" w:rsidRDefault="008474B6">
      <w:r>
        <w:t>}); ```</w:t>
      </w:r>
    </w:p>
    <w:p w:rsidR="008474B6" w:rsidRDefault="008474B6">
      <w:r>
        <w:t>Binding variables to the JavaScript scope is just one line of code. We can expose the Vert.x EventBus and use it like if we were in the JVM:</w:t>
      </w:r>
    </w:p>
    <w:p w:rsidR="008474B6" w:rsidRDefault="008474B6">
      <w:pPr>
        <w:pStyle w:val="SourceCode"/>
      </w:pPr>
      <w:proofErr w:type="gramStart"/>
      <w:r>
        <w:rPr>
          <w:rStyle w:val="NormalTok"/>
        </w:rPr>
        <w:t>engine.</w:t>
      </w:r>
      <w:r>
        <w:rPr>
          <w:rStyle w:val="FunctionTok"/>
        </w:rPr>
        <w:t>getBindings</w:t>
      </w:r>
      <w:r>
        <w:rPr>
          <w:rStyle w:val="NormalTok"/>
        </w:rPr>
        <w:t>(</w:t>
      </w:r>
      <w:proofErr w:type="gramEnd"/>
      <w:r>
        <w:rPr>
          <w:rStyle w:val="NormalTok"/>
        </w:rPr>
        <w:t>ScriptContext.</w:t>
      </w:r>
      <w:r>
        <w:rPr>
          <w:rStyle w:val="FunctionTok"/>
        </w:rPr>
        <w:t>ENGINE_SCOPE</w:t>
      </w:r>
      <w:r>
        <w:rPr>
          <w:rStyle w:val="NormalTok"/>
        </w:rPr>
        <w:t>).</w:t>
      </w:r>
      <w:r>
        <w:rPr>
          <w:rStyle w:val="FunctionTok"/>
        </w:rPr>
        <w:t>put</w:t>
      </w:r>
      <w:r>
        <w:rPr>
          <w:rStyle w:val="NormalTok"/>
        </w:rPr>
        <w:t>(</w:t>
      </w:r>
      <w:r>
        <w:rPr>
          <w:rStyle w:val="StringTok"/>
        </w:rPr>
        <w:t>"eb"</w:t>
      </w:r>
      <w:r>
        <w:rPr>
          <w:rStyle w:val="NormalTok"/>
        </w:rPr>
        <w:t>, vertx.</w:t>
      </w:r>
      <w:r>
        <w:rPr>
          <w:rStyle w:val="FunctionTok"/>
        </w:rPr>
        <w:t>eventBus</w:t>
      </w:r>
      <w:r>
        <w:rPr>
          <w:rStyle w:val="NormalTok"/>
        </w:rPr>
        <w:t>());</w:t>
      </w:r>
    </w:p>
    <w:p w:rsidR="008474B6" w:rsidRDefault="008474B6">
      <w:r>
        <w:t>Running a JavaScript file is also just a line of code:</w:t>
      </w:r>
    </w:p>
    <w:p w:rsidR="008474B6" w:rsidRDefault="008474B6">
      <w:pPr>
        <w:pStyle w:val="SourceCode"/>
      </w:pPr>
      <w:proofErr w:type="gramStart"/>
      <w:r>
        <w:rPr>
          <w:rStyle w:val="NormalTok"/>
        </w:rPr>
        <w:t>engine.</w:t>
      </w:r>
      <w:r>
        <w:rPr>
          <w:rStyle w:val="FunctionTok"/>
        </w:rPr>
        <w:t>eval</w:t>
      </w:r>
      <w:r>
        <w:rPr>
          <w:rStyle w:val="NormalTok"/>
        </w:rPr>
        <w:t>(</w:t>
      </w:r>
      <w:proofErr w:type="gramEnd"/>
      <w:r>
        <w:rPr>
          <w:rStyle w:val="KeywordTok"/>
        </w:rPr>
        <w:t>new</w:t>
      </w:r>
      <w:r>
        <w:rPr>
          <w:rStyle w:val="NormalTok"/>
        </w:rPr>
        <w:t xml:space="preserve"> FileReader(classLoader.</w:t>
      </w:r>
      <w:r>
        <w:rPr>
          <w:rStyle w:val="FunctionTok"/>
        </w:rPr>
        <w:t>getResource</w:t>
      </w:r>
      <w:r>
        <w:rPr>
          <w:rStyle w:val="NormalTok"/>
        </w:rPr>
        <w:t>(</w:t>
      </w:r>
      <w:r>
        <w:rPr>
          <w:rStyle w:val="StringTok"/>
        </w:rPr>
        <w:t>"myjs.js"</w:t>
      </w:r>
      <w:r>
        <w:rPr>
          <w:rStyle w:val="NormalTok"/>
        </w:rPr>
        <w:t>).</w:t>
      </w:r>
      <w:r>
        <w:rPr>
          <w:rStyle w:val="FunctionTok"/>
        </w:rPr>
        <w:t>getFile</w:t>
      </w:r>
      <w:r>
        <w:rPr>
          <w:rStyle w:val="NormalTok"/>
        </w:rPr>
        <w:t>()));</w:t>
      </w:r>
    </w:p>
    <w:p w:rsidR="008474B6" w:rsidRDefault="008474B6">
      <w:r>
        <w:t>Although there are no WebSockets in the Nashorn runtime, it's possible to simulate a WS interface connecting directly through the EventBus, delegating the actual connection with the Vert.x.</w:t>
      </w:r>
    </w:p>
    <w:p w:rsidR="008474B6" w:rsidRDefault="008474B6">
      <w:r>
        <w:t>Found some performance measures on: http://ariya.ofilabs.com/2014/03/nashorn-the-new-rhino-on-the-block.html</w:t>
      </w:r>
    </w:p>
    <w:p w:rsidR="008474B6" w:rsidRDefault="008474B6">
      <w:r>
        <w:t xml:space="preserve">Realtime backends (aka noBackend or </w:t>
      </w:r>
      <w:proofErr w:type="gramStart"/>
      <w:r>
        <w:t>BackendAsAService(</w:t>
      </w:r>
      <w:proofErr w:type="gramEnd"/>
      <w:r>
        <w:t xml:space="preserve">BaaS)) is a concept related to real time databases. It is a way to build web architectures without necessarily defining and standardizing data structures or interworking protocols if they are really needed. The backend and its remote framework </w:t>
      </w:r>
      <w:proofErr w:type="gramStart"/>
      <w:r>
        <w:t>is</w:t>
      </w:r>
      <w:proofErr w:type="gramEnd"/>
      <w:r>
        <w:t xml:space="preserve"> taking into account all low level mechanism of client-server dialogue, allowing developer to concentrate in service logic, in its local runtime. The realtime backend concept would allow </w:t>
      </w:r>
      <w:proofErr w:type="gramStart"/>
      <w:r>
        <w:t>to define and manage</w:t>
      </w:r>
      <w:proofErr w:type="gramEnd"/>
      <w:r>
        <w:t xml:space="preserve"> interworking with other services, in a way that entirely belongs to each application. It can also be a solution to manage and maintain user preferences, endpoints registration status … and also to manage discovery.</w:t>
      </w:r>
    </w:p>
    <w:p w:rsidR="008474B6" w:rsidRDefault="008474B6">
      <w:r>
        <w:t>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rsidR="008474B6" w:rsidRDefault="008474B6">
      <w:r>
        <w:t>“Real-Time Web Technologies Guide”, from Phil Leggetter gives an overview of the different tools that are currently offered [http://www.leggetter.co.uk/real-time-web-technologies-guide/]. Among them we can site PubNub, Firebase, recently acquired by Google, and many others.</w:t>
      </w:r>
    </w:p>
    <w:p w:rsidR="008474B6" w:rsidRDefault="008474B6">
      <w:r>
        <w:lastRenderedPageBreak/>
        <w:t xml:space="preserve">The main difference with other Messaging Nodes is the fact that </w:t>
      </w:r>
      <w:proofErr w:type="gramStart"/>
      <w:r>
        <w:t>all the</w:t>
      </w:r>
      <w:proofErr w:type="gramEnd"/>
      <w:r>
        <w:t xml:space="preserve"> synchronisation layer is managed by the service, so the developper only manages local objects that are immediatly syncrhonized by the library.</w:t>
      </w:r>
    </w:p>
    <w:p w:rsidR="008474B6" w:rsidRDefault="008474B6" w:rsidP="00F9383D">
      <w:pPr>
        <w:numPr>
          <w:ilvl w:val="0"/>
          <w:numId w:val="20"/>
        </w:numPr>
      </w:pPr>
      <w:r>
        <w:t>Here is an example of code given by the firebase site:</w:t>
      </w:r>
    </w:p>
    <w:p w:rsidR="008474B6" w:rsidRDefault="008474B6">
      <w:r>
        <w:t>// Use YOUR Firebase URL (not the one below)</w:t>
      </w:r>
    </w:p>
    <w:p w:rsidR="008474B6" w:rsidRDefault="008474B6">
      <w:proofErr w:type="gramStart"/>
      <w:r>
        <w:t>var</w:t>
      </w:r>
      <w:proofErr w:type="gramEnd"/>
      <w:r>
        <w:t xml:space="preserve"> fb = new Firebase("https://.firebaseio.com");</w:t>
      </w:r>
    </w:p>
    <w:p w:rsidR="008474B6" w:rsidRDefault="008474B6">
      <w:r>
        <w:t xml:space="preserve">/* </w:t>
      </w:r>
      <w:proofErr w:type="gramStart"/>
      <w:r>
        <w:t>Remember</w:t>
      </w:r>
      <w:proofErr w:type="gramEnd"/>
      <w:r>
        <w:t xml:space="preserve"> to include firebase JS Library</w:t>
      </w:r>
    </w:p>
    <w:p w:rsidR="008474B6" w:rsidRDefault="008474B6">
      <w:r>
        <w:t>*/</w:t>
      </w:r>
    </w:p>
    <w:p w:rsidR="008474B6" w:rsidRDefault="008474B6" w:rsidP="00F9383D">
      <w:pPr>
        <w:numPr>
          <w:ilvl w:val="0"/>
          <w:numId w:val="20"/>
        </w:numPr>
      </w:pPr>
      <w:r>
        <w:t>Save data:</w:t>
      </w:r>
    </w:p>
    <w:p w:rsidR="008474B6" w:rsidRDefault="008474B6">
      <w:proofErr w:type="gramStart"/>
      <w:r>
        <w:t>fb.set(</w:t>
      </w:r>
      <w:proofErr w:type="gramEnd"/>
      <w:r>
        <w:t>{ name: "Alex Wolfe" });</w:t>
      </w:r>
    </w:p>
    <w:p w:rsidR="008474B6" w:rsidRDefault="008474B6" w:rsidP="00F9383D">
      <w:pPr>
        <w:numPr>
          <w:ilvl w:val="0"/>
          <w:numId w:val="20"/>
        </w:numPr>
      </w:pPr>
      <w:r>
        <w:t>Update in real time</w:t>
      </w:r>
    </w:p>
    <w:p w:rsidR="008474B6" w:rsidRDefault="008474B6">
      <w:proofErr w:type="gramStart"/>
      <w:r>
        <w:t>fb.on(</w:t>
      </w:r>
      <w:proofErr w:type="gramEnd"/>
      <w:r>
        <w:t>"value", function(data) {</w:t>
      </w:r>
    </w:p>
    <w:p w:rsidR="008474B6" w:rsidRDefault="008474B6">
      <w:proofErr w:type="gramStart"/>
      <w:r>
        <w:t>var</w:t>
      </w:r>
      <w:proofErr w:type="gramEnd"/>
      <w:r>
        <w:t xml:space="preserve"> name = data.val() ? </w:t>
      </w:r>
      <w:proofErr w:type="gramStart"/>
      <w:r>
        <w:t>data.val(</w:t>
      </w:r>
      <w:proofErr w:type="gramEnd"/>
      <w:r>
        <w:t>).name : "";</w:t>
      </w:r>
    </w:p>
    <w:p w:rsidR="008474B6" w:rsidRDefault="008474B6">
      <w:proofErr w:type="gramStart"/>
      <w:r>
        <w:t>alert(</w:t>
      </w:r>
      <w:proofErr w:type="gramEnd"/>
      <w:r>
        <w:t>"My name is " + name);</w:t>
      </w:r>
    </w:p>
    <w:p w:rsidR="008474B6" w:rsidRDefault="008474B6">
      <w:r>
        <w:t>});</w:t>
      </w:r>
    </w:p>
    <w:p w:rsidR="008474B6" w:rsidRDefault="008474B6">
      <w:r>
        <w:t>Ref: http://en.wikipedia.org/wiki/Real-time_database</w:t>
      </w:r>
    </w:p>
    <w:p w:rsidR="008474B6" w:rsidRDefault="008474B6">
      <w:r>
        <w:t>http://www.leggetter.co.uk/real-time-web-technologies-guide/</w:t>
      </w:r>
    </w:p>
    <w:p w:rsidR="008474B6" w:rsidRDefault="008474B6">
      <w:r>
        <w:t>http://www.leggetter.co.uk/2013/12/09/choosing-realtime-web-app-tech-stack.html</w:t>
      </w:r>
    </w:p>
    <w:p w:rsidR="008474B6" w:rsidRDefault="008474B6">
      <w:pPr>
        <w:pStyle w:val="Heading3"/>
      </w:pPr>
      <w:bookmarkStart w:id="596" w:name="requirements-analysis-4"/>
      <w:bookmarkStart w:id="597" w:name="_Toc430281551"/>
      <w:bookmarkEnd w:id="596"/>
      <w:r>
        <w:t>Requirements Analysis</w:t>
      </w:r>
      <w:bookmarkEnd w:id="597"/>
    </w:p>
    <w:bookmarkStart w:id="598" w:name="messaging-node-requirements"/>
    <w:bookmarkEnd w:id="598"/>
    <w:p w:rsidR="008474B6" w:rsidRDefault="008474B6">
      <w:pPr>
        <w:pStyle w:val="Heading4"/>
      </w:pPr>
      <w:r>
        <w:fldChar w:fldCharType="begin"/>
      </w:r>
      <w:r>
        <w:instrText>HYPERLINK "https://github.com/reTHINK-project/core-framework/labels/Messaging%20Node%20Requirement" \h</w:instrText>
      </w:r>
      <w:r>
        <w:fldChar w:fldCharType="separate"/>
      </w:r>
      <w:r>
        <w:t>Messaging Node Requirements</w:t>
      </w:r>
      <w:r>
        <w:fldChar w:fldCharType="end"/>
      </w:r>
      <w:r>
        <w:t>**</w:t>
      </w:r>
    </w:p>
    <w:p w:rsidR="008474B6" w:rsidRDefault="008474B6" w:rsidP="00F9383D">
      <w:pPr>
        <w:numPr>
          <w:ilvl w:val="0"/>
          <w:numId w:val="20"/>
        </w:numPr>
      </w:pPr>
      <w:hyperlink r:id="rId194">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As protocol on the fly is based on data representation, it is very convient as the realtime back ends are data oriented.</w:t>
      </w:r>
    </w:p>
    <w:p w:rsidR="008474B6" w:rsidRDefault="008474B6" w:rsidP="00F9383D">
      <w:pPr>
        <w:numPr>
          <w:ilvl w:val="0"/>
          <w:numId w:val="20"/>
        </w:numPr>
      </w:pPr>
      <w:hyperlink r:id="rId195">
        <w:r>
          <w:t>Messaging Transport Protocols</w:t>
        </w:r>
      </w:hyperlink>
    </w:p>
    <w:p w:rsidR="008474B6" w:rsidRDefault="008474B6" w:rsidP="00F9383D">
      <w:pPr>
        <w:numPr>
          <w:ilvl w:val="0"/>
          <w:numId w:val="20"/>
        </w:numPr>
      </w:pPr>
      <w:r>
        <w:t>No, as the transport protocol is hidden from the remote machine.</w:t>
      </w:r>
    </w:p>
    <w:p w:rsidR="008474B6" w:rsidRDefault="008474B6" w:rsidP="00F9383D">
      <w:pPr>
        <w:numPr>
          <w:ilvl w:val="0"/>
          <w:numId w:val="20"/>
        </w:numPr>
      </w:pPr>
      <w:hyperlink r:id="rId196">
        <w:r>
          <w:t>Message Node logging</w:t>
        </w:r>
      </w:hyperlink>
    </w:p>
    <w:p w:rsidR="008474B6" w:rsidRDefault="008474B6" w:rsidP="00F9383D">
      <w:pPr>
        <w:numPr>
          <w:ilvl w:val="0"/>
          <w:numId w:val="20"/>
        </w:numPr>
      </w:pPr>
      <w:r>
        <w:t>Yes - Several logging modules available...</w:t>
      </w:r>
    </w:p>
    <w:p w:rsidR="008474B6" w:rsidRDefault="008474B6" w:rsidP="00F9383D">
      <w:pPr>
        <w:numPr>
          <w:ilvl w:val="0"/>
          <w:numId w:val="20"/>
        </w:numPr>
      </w:pPr>
      <w:hyperlink r:id="rId197">
        <w:r>
          <w:t>Message delivery reliability</w:t>
        </w:r>
      </w:hyperlink>
    </w:p>
    <w:p w:rsidR="008474B6" w:rsidRDefault="008474B6" w:rsidP="00F9383D">
      <w:pPr>
        <w:numPr>
          <w:ilvl w:val="0"/>
          <w:numId w:val="20"/>
        </w:numPr>
      </w:pPr>
      <w:r>
        <w:t>Depending of the product.</w:t>
      </w:r>
    </w:p>
    <w:p w:rsidR="008474B6" w:rsidRDefault="008474B6" w:rsidP="00F9383D">
      <w:pPr>
        <w:numPr>
          <w:ilvl w:val="0"/>
          <w:numId w:val="20"/>
        </w:numPr>
      </w:pPr>
      <w:hyperlink r:id="rId198">
        <w:r>
          <w:t>Messaging Node deployments with carrier grade scalability</w:t>
        </w:r>
      </w:hyperlink>
    </w:p>
    <w:p w:rsidR="008474B6" w:rsidRDefault="008474B6" w:rsidP="00F9383D">
      <w:pPr>
        <w:numPr>
          <w:ilvl w:val="0"/>
          <w:numId w:val="20"/>
        </w:numPr>
      </w:pPr>
      <w:r>
        <w:t>Depending of the product.</w:t>
      </w:r>
    </w:p>
    <w:p w:rsidR="008474B6" w:rsidRDefault="008474B6" w:rsidP="00F9383D">
      <w:pPr>
        <w:numPr>
          <w:ilvl w:val="0"/>
          <w:numId w:val="20"/>
        </w:numPr>
      </w:pPr>
      <w:hyperlink r:id="rId199">
        <w:r>
          <w:t>Messaging Node should be tolerant to unstable connections</w:t>
        </w:r>
      </w:hyperlink>
    </w:p>
    <w:p w:rsidR="008474B6" w:rsidRDefault="008474B6" w:rsidP="00F9383D">
      <w:pPr>
        <w:numPr>
          <w:ilvl w:val="0"/>
          <w:numId w:val="20"/>
        </w:numPr>
      </w:pPr>
      <w:r>
        <w:t>Yes - Depending of the product.</w:t>
      </w:r>
    </w:p>
    <w:p w:rsidR="008474B6" w:rsidRDefault="008474B6" w:rsidP="00F9383D">
      <w:pPr>
        <w:numPr>
          <w:ilvl w:val="0"/>
          <w:numId w:val="20"/>
        </w:numPr>
      </w:pPr>
      <w:hyperlink r:id="rId200">
        <w:r>
          <w:t>Events about clients connection / disconnection from Messaging Node</w:t>
        </w:r>
      </w:hyperlink>
    </w:p>
    <w:p w:rsidR="008474B6" w:rsidRDefault="008474B6" w:rsidP="00F9383D">
      <w:pPr>
        <w:numPr>
          <w:ilvl w:val="0"/>
          <w:numId w:val="20"/>
        </w:numPr>
      </w:pPr>
      <w:r>
        <w:t>Yes - Low level feature taken into account regarding the product</w:t>
      </w:r>
    </w:p>
    <w:p w:rsidR="008474B6" w:rsidRDefault="008474B6" w:rsidP="00F9383D">
      <w:pPr>
        <w:numPr>
          <w:ilvl w:val="0"/>
          <w:numId w:val="20"/>
        </w:numPr>
      </w:pPr>
      <w:hyperlink r:id="rId201">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hyperlink r:id="rId202">
        <w:r>
          <w:t>Messaging Node must be deployable in the most used Virtual Machines</w:t>
        </w:r>
      </w:hyperlink>
    </w:p>
    <w:p w:rsidR="008474B6" w:rsidRDefault="008474B6" w:rsidP="00F9383D">
      <w:pPr>
        <w:numPr>
          <w:ilvl w:val="0"/>
          <w:numId w:val="20"/>
        </w:numPr>
      </w:pPr>
      <w:r>
        <w:t>Yes - Depending of the product, some are available in SaaS mode.</w:t>
      </w:r>
    </w:p>
    <w:p w:rsidR="008474B6" w:rsidRDefault="008474B6" w:rsidP="00F9383D">
      <w:pPr>
        <w:numPr>
          <w:ilvl w:val="0"/>
          <w:numId w:val="20"/>
        </w:numPr>
      </w:pPr>
      <w:hyperlink r:id="rId203">
        <w:r>
          <w:t>Messaging Node should require minimal computing resources</w:t>
        </w:r>
      </w:hyperlink>
    </w:p>
    <w:p w:rsidR="008474B6" w:rsidRDefault="008474B6" w:rsidP="00F9383D">
      <w:pPr>
        <w:numPr>
          <w:ilvl w:val="0"/>
          <w:numId w:val="20"/>
        </w:numPr>
      </w:pPr>
      <w:r>
        <w:t>Yes - Depending of the product</w:t>
      </w:r>
    </w:p>
    <w:p w:rsidR="008474B6" w:rsidRDefault="008474B6" w:rsidP="00F9383D">
      <w:pPr>
        <w:numPr>
          <w:ilvl w:val="0"/>
          <w:numId w:val="20"/>
        </w:numPr>
      </w:pPr>
      <w:hyperlink r:id="rId204">
        <w:r>
          <w:t>Messaging Node must support external authentication and Authorisation</w:t>
        </w:r>
      </w:hyperlink>
    </w:p>
    <w:p w:rsidR="008474B6" w:rsidRDefault="008474B6" w:rsidP="00F9383D">
      <w:pPr>
        <w:numPr>
          <w:ilvl w:val="0"/>
          <w:numId w:val="20"/>
        </w:numPr>
      </w:pPr>
      <w:r>
        <w:t>Yes.</w:t>
      </w:r>
    </w:p>
    <w:p w:rsidR="008474B6" w:rsidRDefault="008474B6" w:rsidP="00F9383D">
      <w:pPr>
        <w:numPr>
          <w:ilvl w:val="0"/>
          <w:numId w:val="20"/>
        </w:numPr>
      </w:pPr>
      <w:hyperlink r:id="rId205">
        <w:r>
          <w:t>Messaging Node must support pub/sub</w:t>
        </w:r>
      </w:hyperlink>
    </w:p>
    <w:p w:rsidR="008474B6" w:rsidRDefault="008474B6" w:rsidP="00F9383D">
      <w:pPr>
        <w:numPr>
          <w:ilvl w:val="0"/>
          <w:numId w:val="20"/>
        </w:numPr>
      </w:pPr>
      <w:r>
        <w:t>Yes</w:t>
      </w:r>
    </w:p>
    <w:p w:rsidR="008474B6" w:rsidRDefault="008474B6">
      <w:pPr>
        <w:pStyle w:val="Heading2"/>
      </w:pPr>
      <w:bookmarkStart w:id="599" w:name="matrix.org"/>
      <w:bookmarkStart w:id="600" w:name="_Toc430281552"/>
      <w:bookmarkEnd w:id="599"/>
      <w:r>
        <w:t>Matrix.org</w:t>
      </w:r>
      <w:bookmarkEnd w:id="600"/>
    </w:p>
    <w:p w:rsidR="008474B6" w:rsidRDefault="008474B6">
      <w:r>
        <w:t xml:space="preserve">From matrix.org spec: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8474B6" w:rsidRDefault="008474B6">
      <w:pPr>
        <w:pStyle w:val="Heading3"/>
      </w:pPr>
      <w:bookmarkStart w:id="601" w:name="overview-12"/>
      <w:bookmarkStart w:id="602" w:name="_Toc430281553"/>
      <w:bookmarkEnd w:id="601"/>
      <w:r>
        <w:t>Overview</w:t>
      </w:r>
      <w:bookmarkEnd w:id="602"/>
    </w:p>
    <w:p w:rsidR="008474B6" w:rsidRDefault="008474B6">
      <w:r>
        <w:t xml:space="preserve">In the scope of the reTHINK project, matrix.org is a candidate technology for the </w:t>
      </w:r>
      <w:r>
        <w:rPr>
          <w:b/>
        </w:rPr>
        <w:t>Messaging Node</w:t>
      </w:r>
    </w:p>
    <w:p w:rsidR="008474B6" w:rsidRDefault="008474B6">
      <w:pPr>
        <w:pStyle w:val="Heading3"/>
      </w:pPr>
      <w:bookmarkStart w:id="603" w:name="architecture-6"/>
      <w:bookmarkStart w:id="604" w:name="_Toc430281554"/>
      <w:bookmarkEnd w:id="603"/>
      <w:r>
        <w:t>Architecture</w:t>
      </w:r>
      <w:bookmarkEnd w:id="604"/>
    </w:p>
    <w:p w:rsidR="008474B6" w:rsidRDefault="008474B6">
      <w:r>
        <w:t>Following picture shows the main data flow in a matrix architecture.</w:t>
      </w:r>
    </w:p>
    <w:p w:rsidR="008474B6" w:rsidRDefault="008474B6">
      <w:r>
        <w:rPr>
          <w:noProof/>
          <w:lang w:val="en-US" w:eastAsia="en-US"/>
        </w:rPr>
        <w:drawing>
          <wp:inline distT="0" distB="0" distL="0" distR="0">
            <wp:extent cx="4724400" cy="205740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206" cstate="print"/>
                    <a:stretch>
                      <a:fillRect/>
                    </a:stretch>
                  </pic:blipFill>
                  <pic:spPr bwMode="auto">
                    <a:xfrm>
                      <a:off x="0" y="0"/>
                      <a:ext cx="4724400" cy="2057400"/>
                    </a:xfrm>
                    <a:prstGeom prst="rect">
                      <a:avLst/>
                    </a:prstGeom>
                    <a:noFill/>
                    <a:ln w="9525">
                      <a:noFill/>
                      <a:headEnd/>
                      <a:tailEnd/>
                    </a:ln>
                  </pic:spPr>
                </pic:pic>
              </a:graphicData>
            </a:graphic>
          </wp:inline>
        </w:drawing>
      </w:r>
    </w:p>
    <w:p w:rsidR="008474B6" w:rsidRDefault="008474B6">
      <w:r>
        <w:t>Figure 79: Main data flow in a matrix architecture</w:t>
      </w:r>
    </w:p>
    <w:p w:rsidR="008474B6" w:rsidRDefault="008474B6">
      <w:r>
        <w:t>The core components are the Home Servers (HS) which can federate to sync and maintain the history of shared communication sessions among domains. Home Servers resolv each other via DNS.</w:t>
      </w:r>
    </w:p>
    <w:p w:rsidR="008474B6" w:rsidRDefault="008474B6">
      <w:r>
        <w:t xml:space="preserve">Some general points: * </w:t>
      </w:r>
      <w:r>
        <w:rPr>
          <w:b/>
        </w:rPr>
        <w:t>Every</w:t>
      </w:r>
      <w:r>
        <w:t xml:space="preserve"> 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rsidR="008474B6" w:rsidRDefault="008474B6">
      <w:pPr>
        <w:pStyle w:val="Heading3"/>
      </w:pPr>
      <w:bookmarkStart w:id="605" w:name="apis-2"/>
      <w:bookmarkStart w:id="606" w:name="_Toc430281555"/>
      <w:bookmarkEnd w:id="605"/>
      <w:r>
        <w:lastRenderedPageBreak/>
        <w:t>APIs</w:t>
      </w:r>
      <w:bookmarkEnd w:id="606"/>
    </w:p>
    <w:p w:rsidR="008474B6" w:rsidRDefault="008474B6">
      <w:r>
        <w:t>Matrix.org defines 3 types of APIs with different scope. All these APIs are REST APIs using JSON Objects as payload.</w:t>
      </w:r>
    </w:p>
    <w:p w:rsidR="008474B6" w:rsidRDefault="008474B6" w:rsidP="00F9383D">
      <w:pPr>
        <w:numPr>
          <w:ilvl w:val="0"/>
          <w:numId w:val="20"/>
        </w:numPr>
      </w:pPr>
      <w:hyperlink r:id="rId207" w:anchor="client-server-api-v1">
        <w:r>
          <w:t>Client Server API v1</w:t>
        </w:r>
      </w:hyperlink>
    </w:p>
    <w:p w:rsidR="008474B6" w:rsidRDefault="008474B6" w:rsidP="00F9383D">
      <w:pPr>
        <w:numPr>
          <w:ilvl w:val="0"/>
          <w:numId w:val="20"/>
        </w:numPr>
      </w:pPr>
      <w:r>
        <w:t>for implementation of application frontends</w:t>
      </w:r>
    </w:p>
    <w:p w:rsidR="008474B6" w:rsidRDefault="008474B6" w:rsidP="00F9383D">
      <w:pPr>
        <w:numPr>
          <w:ilvl w:val="0"/>
          <w:numId w:val="20"/>
        </w:numPr>
      </w:pPr>
      <w:r>
        <w:t>functions for:</w:t>
      </w:r>
    </w:p>
    <w:p w:rsidR="008474B6" w:rsidRDefault="008474B6" w:rsidP="00F9383D">
      <w:pPr>
        <w:numPr>
          <w:ilvl w:val="1"/>
          <w:numId w:val="20"/>
        </w:numPr>
      </w:pPr>
      <w:r>
        <w:t>Registration and Login</w:t>
      </w:r>
    </w:p>
    <w:p w:rsidR="008474B6" w:rsidRDefault="008474B6" w:rsidP="00F9383D">
      <w:pPr>
        <w:numPr>
          <w:ilvl w:val="1"/>
          <w:numId w:val="20"/>
        </w:numPr>
      </w:pPr>
      <w:r>
        <w:t>sending and receiving of Events</w:t>
      </w:r>
    </w:p>
    <w:p w:rsidR="008474B6" w:rsidRDefault="008474B6" w:rsidP="00F9383D">
      <w:pPr>
        <w:numPr>
          <w:ilvl w:val="1"/>
          <w:numId w:val="20"/>
        </w:numPr>
      </w:pPr>
      <w:r>
        <w:t>management of communication rooms</w:t>
      </w:r>
    </w:p>
    <w:p w:rsidR="008474B6" w:rsidRDefault="008474B6" w:rsidP="00F9383D">
      <w:pPr>
        <w:numPr>
          <w:ilvl w:val="0"/>
          <w:numId w:val="20"/>
        </w:numPr>
      </w:pPr>
      <w:r>
        <w:t>well documented, easy to implement</w:t>
      </w:r>
    </w:p>
    <w:p w:rsidR="008474B6" w:rsidRDefault="008474B6" w:rsidP="00F9383D">
      <w:pPr>
        <w:numPr>
          <w:ilvl w:val="0"/>
          <w:numId w:val="20"/>
        </w:numPr>
      </w:pPr>
      <w:r>
        <w:t>version 2 is currently in development - will be backward compatible</w:t>
      </w:r>
    </w:p>
    <w:p w:rsidR="008474B6" w:rsidRDefault="008474B6" w:rsidP="00F9383D">
      <w:pPr>
        <w:numPr>
          <w:ilvl w:val="0"/>
          <w:numId w:val="20"/>
        </w:numPr>
      </w:pPr>
      <w:hyperlink r:id="rId208" w:anchor="id100">
        <w:r>
          <w:t>Federation API (Server-Server API)</w:t>
        </w:r>
      </w:hyperlink>
    </w:p>
    <w:p w:rsidR="008474B6" w:rsidRDefault="008474B6" w:rsidP="00F9383D">
      <w:pPr>
        <w:numPr>
          <w:ilvl w:val="0"/>
          <w:numId w:val="20"/>
        </w:numPr>
      </w:pPr>
      <w:r>
        <w:t>API for the inter-domain communication between Home Servers</w:t>
      </w:r>
    </w:p>
    <w:p w:rsidR="008474B6" w:rsidRDefault="008474B6" w:rsidP="00F9383D">
      <w:pPr>
        <w:numPr>
          <w:ilvl w:val="0"/>
          <w:numId w:val="20"/>
        </w:numPr>
      </w:pPr>
      <w:r>
        <w:t>uses HTTPS GET and PUT requests</w:t>
      </w:r>
    </w:p>
    <w:p w:rsidR="008474B6" w:rsidRDefault="008474B6" w:rsidP="00F9383D">
      <w:pPr>
        <w:numPr>
          <w:ilvl w:val="0"/>
          <w:numId w:val="20"/>
        </w:numPr>
      </w:pPr>
      <w:r>
        <w:t>transaction based</w:t>
      </w:r>
    </w:p>
    <w:p w:rsidR="008474B6" w:rsidRDefault="008474B6" w:rsidP="00F9383D">
      <w:pPr>
        <w:numPr>
          <w:ilvl w:val="0"/>
          <w:numId w:val="20"/>
        </w:numPr>
      </w:pPr>
      <w:r>
        <w:t>requests are authenticated by PK signatures</w:t>
      </w:r>
    </w:p>
    <w:p w:rsidR="008474B6" w:rsidRDefault="008474B6" w:rsidP="00F9383D">
      <w:pPr>
        <w:numPr>
          <w:ilvl w:val="0"/>
          <w:numId w:val="20"/>
        </w:numPr>
      </w:pPr>
      <w:hyperlink r:id="rId209" w:anchor="id79">
        <w:r>
          <w:t>Application Service API</w:t>
        </w:r>
      </w:hyperlink>
    </w:p>
    <w:p w:rsidR="008474B6" w:rsidRDefault="008474B6" w:rsidP="00F9383D">
      <w:pPr>
        <w:numPr>
          <w:ilvl w:val="0"/>
          <w:numId w:val="20"/>
        </w:numPr>
      </w:pPr>
      <w:r>
        <w:t>API to provide custom server-side behaviour (e.g. gateways, filters, extensible hooks etc)</w:t>
      </w:r>
    </w:p>
    <w:p w:rsidR="008474B6" w:rsidRDefault="008474B6" w:rsidP="00F9383D">
      <w:pPr>
        <w:numPr>
          <w:ilvl w:val="0"/>
          <w:numId w:val="20"/>
        </w:numPr>
      </w:pPr>
      <w:r>
        <w:t>so far only "Passive Application Services" are specified, i.e. services that can only monitor but not block or modify events</w:t>
      </w:r>
    </w:p>
    <w:p w:rsidR="008474B6" w:rsidRDefault="008474B6">
      <w:proofErr w:type="gramStart"/>
      <w:r>
        <w:t>some</w:t>
      </w:r>
      <w:proofErr w:type="gramEnd"/>
      <w:r>
        <w:t xml:space="preserve"> words about Identifiers: * Users are identified as: </w:t>
      </w:r>
      <w:r>
        <w:rPr>
          <w:b/>
        </w:rPr>
        <w:t>(???)</w:t>
      </w:r>
      <w:r>
        <w:t xml:space="preserve"> (</w:t>
      </w:r>
      <w:proofErr w:type="gramStart"/>
      <w:r>
        <w:t>with</w:t>
      </w:r>
      <w:proofErr w:type="gramEnd"/>
      <w:r>
        <w:t xml:space="preserve"> an optional </w:t>
      </w:r>
      <w:r>
        <w:rPr>
          <w:b/>
        </w:rPr>
        <w:t>:port</w:t>
      </w:r>
      <w:r>
        <w:t xml:space="preserve"> suffix) * Rooms are identified as: </w:t>
      </w:r>
      <w:r>
        <w:rPr>
          <w:b/>
        </w:rPr>
        <w:t>#roomalias</w:t>
      </w:r>
      <w:proofErr w:type="gramStart"/>
      <w:r>
        <w:rPr>
          <w:b/>
        </w:rPr>
        <w:t>:host.domain</w:t>
      </w:r>
      <w:proofErr w:type="gramEnd"/>
      <w:r>
        <w:t xml:space="preserve"> (with an optional </w:t>
      </w:r>
      <w:r>
        <w:rPr>
          <w:b/>
        </w:rPr>
        <w:t>:port</w:t>
      </w:r>
      <w:r>
        <w:t xml:space="preserve"> suffix) * Home servers are identified and resolved by their FQDN like: </w:t>
      </w:r>
      <w:r>
        <w:rPr>
          <w:b/>
        </w:rPr>
        <w:t>https://host.domain:port</w:t>
      </w:r>
    </w:p>
    <w:p w:rsidR="008474B6" w:rsidRDefault="008474B6">
      <w:r>
        <w:t>The Matrix concept includes the concept of an "Identity Server", which is intended to map 3rd party entities to matrix ids: * no documentation * testing didn't work in our lab environment</w:t>
      </w:r>
    </w:p>
    <w:p w:rsidR="008474B6" w:rsidRDefault="008474B6">
      <w:pPr>
        <w:pStyle w:val="Heading3"/>
      </w:pPr>
      <w:bookmarkStart w:id="607" w:name="requirements-analysis-5"/>
      <w:bookmarkStart w:id="608" w:name="_Toc430281556"/>
      <w:bookmarkEnd w:id="607"/>
      <w:r>
        <w:t>Requirements Analysis</w:t>
      </w:r>
      <w:bookmarkEnd w:id="608"/>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210">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the Client Server API could be wrapped in a protocol stub, that can be downloaded at runtime</w:t>
      </w:r>
    </w:p>
    <w:p w:rsidR="008474B6" w:rsidRDefault="008474B6" w:rsidP="00F9383D">
      <w:pPr>
        <w:numPr>
          <w:ilvl w:val="0"/>
          <w:numId w:val="20"/>
        </w:numPr>
      </w:pPr>
      <w:hyperlink r:id="rId211">
        <w:r>
          <w:t>Messaging Transport Protocols</w:t>
        </w:r>
      </w:hyperlink>
    </w:p>
    <w:p w:rsidR="008474B6" w:rsidRDefault="008474B6" w:rsidP="00F9383D">
      <w:pPr>
        <w:numPr>
          <w:ilvl w:val="0"/>
          <w:numId w:val="20"/>
        </w:numPr>
      </w:pPr>
      <w:r>
        <w:t>Partially</w:t>
      </w:r>
    </w:p>
    <w:p w:rsidR="008474B6" w:rsidRDefault="008474B6" w:rsidP="00F9383D">
      <w:pPr>
        <w:numPr>
          <w:ilvl w:val="0"/>
          <w:numId w:val="20"/>
        </w:numPr>
      </w:pPr>
      <w:r>
        <w:t>matrix is based on REST, example client uses long-polling to receive Events</w:t>
      </w:r>
    </w:p>
    <w:p w:rsidR="008474B6" w:rsidRDefault="008474B6" w:rsidP="00F9383D">
      <w:pPr>
        <w:numPr>
          <w:ilvl w:val="0"/>
          <w:numId w:val="20"/>
        </w:numPr>
      </w:pPr>
      <w:r>
        <w:t>wrapping of Events/message in other transport protocols would require potential changes on HomeServer side</w:t>
      </w:r>
    </w:p>
    <w:p w:rsidR="008474B6" w:rsidRDefault="008474B6" w:rsidP="00F9383D">
      <w:pPr>
        <w:numPr>
          <w:ilvl w:val="0"/>
          <w:numId w:val="20"/>
        </w:numPr>
      </w:pPr>
      <w:r>
        <w:t>(since "synapse", the ref-impl of Matrix HS, is implemented on top of Twisted, it should be possible to do that for e.g. Websockets)</w:t>
      </w:r>
    </w:p>
    <w:p w:rsidR="008474B6" w:rsidRDefault="008474B6" w:rsidP="00F9383D">
      <w:pPr>
        <w:numPr>
          <w:ilvl w:val="0"/>
          <w:numId w:val="20"/>
        </w:numPr>
      </w:pPr>
      <w:hyperlink r:id="rId212">
        <w:r>
          <w:t>Message Caching</w:t>
        </w:r>
      </w:hyperlink>
    </w:p>
    <w:p w:rsidR="008474B6" w:rsidRDefault="008474B6" w:rsidP="00F9383D">
      <w:pPr>
        <w:numPr>
          <w:ilvl w:val="0"/>
          <w:numId w:val="20"/>
        </w:numPr>
      </w:pPr>
      <w:r>
        <w:lastRenderedPageBreak/>
        <w:t>Yes</w:t>
      </w:r>
    </w:p>
    <w:p w:rsidR="008474B6" w:rsidRDefault="008474B6" w:rsidP="00F9383D">
      <w:pPr>
        <w:numPr>
          <w:ilvl w:val="0"/>
          <w:numId w:val="20"/>
        </w:numPr>
      </w:pPr>
      <w:r>
        <w:t>this is kind of a core feature</w:t>
      </w:r>
    </w:p>
    <w:p w:rsidR="008474B6" w:rsidRDefault="008474B6" w:rsidP="00F9383D">
      <w:pPr>
        <w:numPr>
          <w:ilvl w:val="0"/>
          <w:numId w:val="20"/>
        </w:numPr>
      </w:pPr>
      <w:hyperlink r:id="rId213">
        <w:r>
          <w:t>Message Node logging</w:t>
        </w:r>
      </w:hyperlink>
      <w:r>
        <w:br/>
      </w:r>
    </w:p>
    <w:p w:rsidR="008474B6" w:rsidRDefault="008474B6" w:rsidP="00F9383D">
      <w:pPr>
        <w:numPr>
          <w:ilvl w:val="0"/>
          <w:numId w:val="20"/>
        </w:numPr>
      </w:pPr>
      <w:r>
        <w:t>Yes</w:t>
      </w:r>
    </w:p>
    <w:p w:rsidR="008474B6" w:rsidRDefault="008474B6" w:rsidP="00F9383D">
      <w:pPr>
        <w:numPr>
          <w:ilvl w:val="0"/>
          <w:numId w:val="20"/>
        </w:numPr>
      </w:pPr>
      <w:r>
        <w:t>could be done via an attached passive Application Service</w:t>
      </w:r>
    </w:p>
    <w:p w:rsidR="008474B6" w:rsidRDefault="008474B6" w:rsidP="00F9383D">
      <w:pPr>
        <w:numPr>
          <w:ilvl w:val="0"/>
          <w:numId w:val="20"/>
        </w:numPr>
      </w:pPr>
      <w:hyperlink r:id="rId214">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transmission errors are returned to clients</w:t>
      </w:r>
    </w:p>
    <w:p w:rsidR="008474B6" w:rsidRDefault="008474B6" w:rsidP="00F9383D">
      <w:pPr>
        <w:numPr>
          <w:ilvl w:val="0"/>
          <w:numId w:val="20"/>
        </w:numPr>
      </w:pPr>
      <w:r>
        <w:t>messages are re-delivered to clients from internal history of HS</w:t>
      </w:r>
    </w:p>
    <w:p w:rsidR="008474B6" w:rsidRDefault="008474B6" w:rsidP="00F9383D">
      <w:pPr>
        <w:numPr>
          <w:ilvl w:val="0"/>
          <w:numId w:val="20"/>
        </w:numPr>
      </w:pPr>
      <w:hyperlink r:id="rId215">
        <w:r>
          <w:t>Messaging Node deployments with carrier grade scalability</w:t>
        </w:r>
      </w:hyperlink>
    </w:p>
    <w:p w:rsidR="008474B6" w:rsidRDefault="008474B6" w:rsidP="00F9383D">
      <w:pPr>
        <w:numPr>
          <w:ilvl w:val="0"/>
          <w:numId w:val="20"/>
        </w:numPr>
      </w:pPr>
      <w:r>
        <w:t>No/(Perhaps via load balancers)</w:t>
      </w:r>
    </w:p>
    <w:p w:rsidR="008474B6" w:rsidRDefault="008474B6" w:rsidP="00F9383D">
      <w:pPr>
        <w:numPr>
          <w:ilvl w:val="0"/>
          <w:numId w:val="20"/>
        </w:numPr>
      </w:pPr>
      <w:r>
        <w:t>from spec: "HS SHOULD implement rate limiting ..."</w:t>
      </w:r>
    </w:p>
    <w:p w:rsidR="008474B6" w:rsidRDefault="008474B6" w:rsidP="00F9383D">
      <w:pPr>
        <w:numPr>
          <w:ilvl w:val="0"/>
          <w:numId w:val="20"/>
        </w:numPr>
      </w:pPr>
      <w:r>
        <w:t>experiments showed that already simple forwarding of every individual candidate of a WebRTC call can trigger this rate limitiation</w:t>
      </w:r>
    </w:p>
    <w:p w:rsidR="008474B6" w:rsidRDefault="008474B6" w:rsidP="00F9383D">
      <w:pPr>
        <w:numPr>
          <w:ilvl w:val="0"/>
          <w:numId w:val="20"/>
        </w:numPr>
      </w:pPr>
      <w:hyperlink r:id="rId216">
        <w:r>
          <w:t>Messaging Node should be tolerant to unstable connections</w:t>
        </w:r>
      </w:hyperlink>
    </w:p>
    <w:p w:rsidR="008474B6" w:rsidRDefault="008474B6" w:rsidP="00F9383D">
      <w:pPr>
        <w:numPr>
          <w:ilvl w:val="0"/>
          <w:numId w:val="20"/>
        </w:numPr>
      </w:pPr>
      <w:r>
        <w:t>Yes</w:t>
      </w:r>
    </w:p>
    <w:p w:rsidR="008474B6" w:rsidRDefault="008474B6" w:rsidP="00F9383D">
      <w:pPr>
        <w:numPr>
          <w:ilvl w:val="0"/>
          <w:numId w:val="20"/>
        </w:numPr>
      </w:pPr>
      <w:r>
        <w:t>since all communication is initiated by the client and HS addressing happens via DNS or static IP:port it is up to the client to re-connect after network interruptions</w:t>
      </w:r>
    </w:p>
    <w:p w:rsidR="008474B6" w:rsidRDefault="008474B6" w:rsidP="00F9383D">
      <w:pPr>
        <w:numPr>
          <w:ilvl w:val="0"/>
          <w:numId w:val="20"/>
        </w:numPr>
      </w:pPr>
      <w:r>
        <w:t>HS always has the complete history of the session - nothing is lost</w:t>
      </w:r>
    </w:p>
    <w:p w:rsidR="008474B6" w:rsidRDefault="008474B6" w:rsidP="00F9383D">
      <w:pPr>
        <w:numPr>
          <w:ilvl w:val="0"/>
          <w:numId w:val="20"/>
        </w:numPr>
      </w:pPr>
      <w:hyperlink r:id="rId217">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hyperlink r:id="rId218">
        <w:r>
          <w:t>Messaging Node must support very low message delivery latency</w:t>
        </w:r>
      </w:hyperlink>
    </w:p>
    <w:p w:rsidR="008474B6" w:rsidRDefault="008474B6" w:rsidP="00F9383D">
      <w:pPr>
        <w:numPr>
          <w:ilvl w:val="0"/>
          <w:numId w:val="20"/>
        </w:numPr>
      </w:pPr>
      <w:r>
        <w:t>No</w:t>
      </w:r>
    </w:p>
    <w:p w:rsidR="008474B6" w:rsidRDefault="008474B6" w:rsidP="00F9383D">
      <w:pPr>
        <w:numPr>
          <w:ilvl w:val="0"/>
          <w:numId w:val="20"/>
        </w:numPr>
      </w:pPr>
      <w:r>
        <w:t>HTTP(S) is not the most efficient protocol in terms of latency</w:t>
      </w:r>
    </w:p>
    <w:p w:rsidR="008474B6" w:rsidRDefault="008474B6" w:rsidP="00F9383D">
      <w:pPr>
        <w:numPr>
          <w:ilvl w:val="0"/>
          <w:numId w:val="20"/>
        </w:numPr>
      </w:pPr>
      <w:hyperlink r:id="rId219">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220">
        <w:r>
          <w:t>Messaging Node should require minimal computing resources</w:t>
        </w:r>
      </w:hyperlink>
    </w:p>
    <w:p w:rsidR="008474B6" w:rsidRDefault="008474B6" w:rsidP="00F9383D">
      <w:pPr>
        <w:numPr>
          <w:ilvl w:val="0"/>
          <w:numId w:val="20"/>
        </w:numPr>
      </w:pPr>
      <w:r>
        <w:t>rather Yes (not tested on embedded device yet)</w:t>
      </w:r>
    </w:p>
    <w:p w:rsidR="008474B6" w:rsidRDefault="008474B6" w:rsidP="00F9383D">
      <w:pPr>
        <w:numPr>
          <w:ilvl w:val="0"/>
          <w:numId w:val="20"/>
        </w:numPr>
      </w:pPr>
      <w:r>
        <w:t>current ref-impl is based on Twisted (Python)</w:t>
      </w:r>
    </w:p>
    <w:p w:rsidR="008474B6" w:rsidRDefault="008474B6" w:rsidP="00F9383D">
      <w:pPr>
        <w:numPr>
          <w:ilvl w:val="0"/>
          <w:numId w:val="20"/>
        </w:numPr>
      </w:pPr>
      <w:r>
        <w:t>overall installation size 94MB (including python and webclient)</w:t>
      </w:r>
    </w:p>
    <w:p w:rsidR="008474B6" w:rsidRDefault="008474B6" w:rsidP="00F9383D">
      <w:pPr>
        <w:numPr>
          <w:ilvl w:val="0"/>
          <w:numId w:val="20"/>
        </w:numPr>
      </w:pPr>
      <w:r>
        <w:t>==&gt; environments supporting python should also support a Matrix HS</w:t>
      </w:r>
    </w:p>
    <w:p w:rsidR="008474B6" w:rsidRDefault="008474B6" w:rsidP="00F9383D">
      <w:pPr>
        <w:numPr>
          <w:ilvl w:val="0"/>
          <w:numId w:val="20"/>
        </w:numPr>
      </w:pPr>
      <w:hyperlink r:id="rId221">
        <w:r>
          <w:t>Messaging Node must support external authentication and Authorisation</w:t>
        </w:r>
      </w:hyperlink>
    </w:p>
    <w:p w:rsidR="008474B6" w:rsidRDefault="008474B6" w:rsidP="00F9383D">
      <w:pPr>
        <w:numPr>
          <w:ilvl w:val="0"/>
          <w:numId w:val="20"/>
        </w:numPr>
      </w:pPr>
      <w:r>
        <w:t>No</w:t>
      </w:r>
    </w:p>
    <w:p w:rsidR="008474B6" w:rsidRDefault="008474B6" w:rsidP="00F9383D">
      <w:pPr>
        <w:numPr>
          <w:ilvl w:val="0"/>
          <w:numId w:val="20"/>
        </w:numPr>
      </w:pPr>
      <w:r>
        <w:t>matrix includes concept of external "Identity Server", but only for mapping of 3rd party IDs to internal IDs</w:t>
      </w:r>
    </w:p>
    <w:p w:rsidR="008474B6" w:rsidRDefault="008474B6" w:rsidP="00F9383D">
      <w:pPr>
        <w:numPr>
          <w:ilvl w:val="0"/>
          <w:numId w:val="20"/>
        </w:numPr>
      </w:pPr>
      <w:r>
        <w:t>AA is performed internally</w:t>
      </w:r>
    </w:p>
    <w:p w:rsidR="008474B6" w:rsidRDefault="008474B6" w:rsidP="00F9383D">
      <w:pPr>
        <w:numPr>
          <w:ilvl w:val="0"/>
          <w:numId w:val="20"/>
        </w:numPr>
      </w:pPr>
      <w:hyperlink r:id="rId222">
        <w:r>
          <w:t>Messaging Node must support pub/sub</w:t>
        </w:r>
      </w:hyperlink>
    </w:p>
    <w:p w:rsidR="008474B6" w:rsidRDefault="008474B6" w:rsidP="00F9383D">
      <w:pPr>
        <w:numPr>
          <w:ilvl w:val="0"/>
          <w:numId w:val="20"/>
        </w:numPr>
      </w:pPr>
      <w:r>
        <w:t>Yes, via room-IDs</w:t>
      </w:r>
    </w:p>
    <w:p w:rsidR="008474B6" w:rsidRDefault="008474B6">
      <w:pPr>
        <w:pStyle w:val="Heading2"/>
      </w:pPr>
      <w:bookmarkStart w:id="609" w:name="rabbitmq-evaluation"/>
      <w:bookmarkStart w:id="610" w:name="_Toc430281557"/>
      <w:bookmarkEnd w:id="609"/>
      <w:r>
        <w:t>RabbitMQ Evaluation</w:t>
      </w:r>
      <w:bookmarkEnd w:id="610"/>
    </w:p>
    <w:p w:rsidR="008474B6" w:rsidRDefault="008474B6">
      <w:r>
        <w:t>It is defined as a robust and easy to use messaging platform that can work synchronously an asynchronously.</w:t>
      </w:r>
    </w:p>
    <w:p w:rsidR="008474B6" w:rsidRDefault="008474B6">
      <w:r>
        <w:t>From rabbitmq.com: &gt; *RabbitMQ is a messaging broker - an intermediary for messaging. It gives your applications a common platform to send and receive messages, and your messages a safe place to live until received.</w:t>
      </w:r>
    </w:p>
    <w:p w:rsidR="008474B6" w:rsidRDefault="008474B6">
      <w:pPr>
        <w:pStyle w:val="Heading3"/>
      </w:pPr>
      <w:bookmarkStart w:id="611" w:name="overview-13"/>
      <w:bookmarkStart w:id="612" w:name="_Toc430281558"/>
      <w:bookmarkEnd w:id="611"/>
      <w:r>
        <w:t>Overview</w:t>
      </w:r>
      <w:bookmarkEnd w:id="612"/>
    </w:p>
    <w:p w:rsidR="008474B6" w:rsidRDefault="008474B6">
      <w:r>
        <w:t>In the scope of the reTHINK project, RabbitMQ is a candidate technology for the Messaging Node</w:t>
      </w:r>
    </w:p>
    <w:p w:rsidR="008474B6" w:rsidRDefault="008474B6">
      <w:pPr>
        <w:pStyle w:val="Heading5"/>
      </w:pPr>
      <w:bookmarkStart w:id="613" w:name="highlights"/>
      <w:bookmarkEnd w:id="613"/>
      <w:r>
        <w:t>Highlights:</w:t>
      </w:r>
    </w:p>
    <w:p w:rsidR="008474B6" w:rsidRDefault="008474B6" w:rsidP="00F9383D">
      <w:pPr>
        <w:numPr>
          <w:ilvl w:val="0"/>
          <w:numId w:val="20"/>
        </w:numPr>
      </w:pPr>
      <w:r>
        <w:rPr>
          <w:b/>
        </w:rPr>
        <w:t>Reliability</w:t>
      </w:r>
      <w:r>
        <w:t xml:space="preserve"> - RabbitMQ offers a variety of features to let you trade off performance with reliability, including persistence, delivery acknowledgements, publisher confirms, and high availability.</w:t>
      </w:r>
    </w:p>
    <w:p w:rsidR="008474B6" w:rsidRDefault="008474B6" w:rsidP="00F9383D">
      <w:pPr>
        <w:numPr>
          <w:ilvl w:val="0"/>
          <w:numId w:val="20"/>
        </w:numPr>
      </w:pPr>
      <w:r>
        <w:rPr>
          <w:b/>
        </w:rPr>
        <w:t>Flexible Routing</w:t>
      </w:r>
      <w:r>
        <w:t xml:space="preserve"> - Messages are routed through exchanges before arriving at queues. RabbitMQ features several built-in exchange types for typical routing logic. For more complex routing you can bind exchanges together or even write your own exchange type as a plugin.</w:t>
      </w:r>
    </w:p>
    <w:p w:rsidR="008474B6" w:rsidRDefault="008474B6" w:rsidP="00F9383D">
      <w:pPr>
        <w:numPr>
          <w:ilvl w:val="0"/>
          <w:numId w:val="20"/>
        </w:numPr>
      </w:pPr>
      <w:r>
        <w:rPr>
          <w:b/>
        </w:rPr>
        <w:t>Clustering</w:t>
      </w:r>
      <w:r>
        <w:t xml:space="preserve"> - Several RabbitMQ servers on a local network can be clustered together, forming a single logical broker.</w:t>
      </w:r>
    </w:p>
    <w:p w:rsidR="008474B6" w:rsidRDefault="008474B6" w:rsidP="00F9383D">
      <w:pPr>
        <w:numPr>
          <w:ilvl w:val="0"/>
          <w:numId w:val="20"/>
        </w:numPr>
      </w:pPr>
      <w:r>
        <w:rPr>
          <w:b/>
        </w:rPr>
        <w:t>Federation</w:t>
      </w:r>
      <w:r>
        <w:t xml:space="preserve"> - For servers that need to be more loosely and unreliably connected than clustering allows, RabbitMQ offers a federation model.</w:t>
      </w:r>
    </w:p>
    <w:p w:rsidR="008474B6" w:rsidRDefault="008474B6" w:rsidP="00F9383D">
      <w:pPr>
        <w:numPr>
          <w:ilvl w:val="0"/>
          <w:numId w:val="20"/>
        </w:numPr>
      </w:pPr>
      <w:r>
        <w:rPr>
          <w:b/>
        </w:rPr>
        <w:t>Highly Available Queues</w:t>
      </w:r>
      <w:r>
        <w:t xml:space="preserve"> - Queues can be mirrored across several machines in a cluster, ensuring that even in the event of hardware failure your messages are safe.</w:t>
      </w:r>
    </w:p>
    <w:p w:rsidR="008474B6" w:rsidRDefault="008474B6" w:rsidP="00F9383D">
      <w:pPr>
        <w:numPr>
          <w:ilvl w:val="0"/>
          <w:numId w:val="20"/>
        </w:numPr>
      </w:pPr>
      <w:r>
        <w:rPr>
          <w:b/>
        </w:rPr>
        <w:t>The Polyglot Broker</w:t>
      </w:r>
      <w:r>
        <w:t xml:space="preserve"> - RabbitMQ supports messaging over a variety of messaging protocols including STOMP, MQTT, or AMQP.</w:t>
      </w:r>
    </w:p>
    <w:p w:rsidR="008474B6" w:rsidRDefault="008474B6" w:rsidP="00F9383D">
      <w:pPr>
        <w:numPr>
          <w:ilvl w:val="0"/>
          <w:numId w:val="20"/>
        </w:numPr>
      </w:pPr>
      <w:r>
        <w:rPr>
          <w:b/>
        </w:rPr>
        <w:t>Tracing</w:t>
      </w:r>
      <w:r>
        <w:t xml:space="preserve"> - If your messaging system is misbehaving, RabbitMQ offers tracing support to let you find out what's going on.</w:t>
      </w:r>
    </w:p>
    <w:p w:rsidR="008474B6" w:rsidRDefault="008474B6">
      <w:pPr>
        <w:pStyle w:val="Heading3"/>
      </w:pPr>
      <w:bookmarkStart w:id="614" w:name="architecture-7"/>
      <w:bookmarkStart w:id="615" w:name="_Toc430281559"/>
      <w:bookmarkEnd w:id="614"/>
      <w:r>
        <w:t>Architecture</w:t>
      </w:r>
      <w:bookmarkEnd w:id="615"/>
    </w:p>
    <w:p w:rsidR="008474B6" w:rsidRDefault="008474B6">
      <w:r>
        <w:t xml:space="preserve">The core component is the </w:t>
      </w:r>
      <w:r>
        <w:rPr>
          <w:b/>
        </w:rPr>
        <w:t>Broker</w:t>
      </w:r>
      <w:r>
        <w:t xml:space="preserve"> that routes the messages from the </w:t>
      </w:r>
      <w:r>
        <w:rPr>
          <w:b/>
        </w:rPr>
        <w:t>producers</w:t>
      </w:r>
      <w:r>
        <w:t xml:space="preserve"> to the </w:t>
      </w:r>
      <w:r>
        <w:rPr>
          <w:b/>
        </w:rPr>
        <w:t>consumers</w:t>
      </w:r>
      <w:r>
        <w:t xml:space="preserve"> as depicted in the following image.</w:t>
      </w:r>
    </w:p>
    <w:p w:rsidR="008474B6" w:rsidRDefault="008474B6">
      <w:r>
        <w:rPr>
          <w:noProof/>
          <w:lang w:val="en-US" w:eastAsia="en-US"/>
        </w:rPr>
        <w:lastRenderedPageBreak/>
        <w:drawing>
          <wp:inline distT="0" distB="0" distL="0" distR="0">
            <wp:extent cx="5753100" cy="2912063"/>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0" name="Picture" descr="rabbitmq_arch2.png"/>
                    <pic:cNvPicPr>
                      <a:picLocks noChangeAspect="1" noChangeArrowheads="1"/>
                    </pic:cNvPicPr>
                  </pic:nvPicPr>
                  <pic:blipFill>
                    <a:blip r:embed="rId223" cstate="print"/>
                    <a:stretch>
                      <a:fillRect/>
                    </a:stretch>
                  </pic:blipFill>
                  <pic:spPr bwMode="auto">
                    <a:xfrm>
                      <a:off x="0" y="0"/>
                      <a:ext cx="5753100" cy="2912063"/>
                    </a:xfrm>
                    <a:prstGeom prst="rect">
                      <a:avLst/>
                    </a:prstGeom>
                    <a:noFill/>
                    <a:ln w="9525">
                      <a:noFill/>
                      <a:headEnd/>
                      <a:tailEnd/>
                    </a:ln>
                  </pic:spPr>
                </pic:pic>
              </a:graphicData>
            </a:graphic>
          </wp:inline>
        </w:drawing>
      </w:r>
    </w:p>
    <w:p w:rsidR="008474B6" w:rsidRDefault="008474B6">
      <w:r>
        <w:t>Figure 80: RabbitMQ Architecture2</w:t>
      </w:r>
    </w:p>
    <w:p w:rsidR="008474B6" w:rsidRDefault="008474B6">
      <w:r>
        <w:t xml:space="preserve">The </w:t>
      </w:r>
      <w:r>
        <w:rPr>
          <w:b/>
        </w:rPr>
        <w:t>Broker</w:t>
      </w:r>
      <w:r>
        <w:t xml:space="preserve"> has two main componentes: * </w:t>
      </w:r>
      <w:r>
        <w:rPr>
          <w:b/>
        </w:rPr>
        <w:t>Exchange</w:t>
      </w:r>
      <w:r>
        <w:t>: accepts and routes messages from producer to clients based on the message information such as keys, bindings, filtering or broadcast.</w:t>
      </w:r>
    </w:p>
    <w:p w:rsidR="008474B6" w:rsidRDefault="008474B6" w:rsidP="00F9383D">
      <w:pPr>
        <w:numPr>
          <w:ilvl w:val="0"/>
          <w:numId w:val="20"/>
        </w:numPr>
      </w:pPr>
      <w:r>
        <w:rPr>
          <w:b/>
        </w:rPr>
        <w:t>Queue</w:t>
      </w:r>
      <w:r>
        <w:t>: a FIFO queue of messages</w:t>
      </w:r>
    </w:p>
    <w:p w:rsidR="008474B6" w:rsidRDefault="008474B6">
      <w:r>
        <w:t>Message routing can be based on topic / wild-card, as shown in the following image.</w:t>
      </w:r>
    </w:p>
    <w:p w:rsidR="008474B6" w:rsidRDefault="008474B6">
      <w:r>
        <w:rPr>
          <w:noProof/>
          <w:lang w:val="en-US" w:eastAsia="en-US"/>
        </w:rPr>
        <w:drawing>
          <wp:inline distT="0" distB="0" distL="0" distR="0">
            <wp:extent cx="5384800" cy="2171700"/>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0" name="Picture" descr="rabbitmq_arch.png"/>
                    <pic:cNvPicPr>
                      <a:picLocks noChangeAspect="1" noChangeArrowheads="1"/>
                    </pic:cNvPicPr>
                  </pic:nvPicPr>
                  <pic:blipFill>
                    <a:blip r:embed="rId224" cstate="print"/>
                    <a:stretch>
                      <a:fillRect/>
                    </a:stretch>
                  </pic:blipFill>
                  <pic:spPr bwMode="auto">
                    <a:xfrm>
                      <a:off x="0" y="0"/>
                      <a:ext cx="5384800" cy="2171700"/>
                    </a:xfrm>
                    <a:prstGeom prst="rect">
                      <a:avLst/>
                    </a:prstGeom>
                    <a:noFill/>
                    <a:ln w="9525">
                      <a:noFill/>
                      <a:headEnd/>
                      <a:tailEnd/>
                    </a:ln>
                  </pic:spPr>
                </pic:pic>
              </a:graphicData>
            </a:graphic>
          </wp:inline>
        </w:drawing>
      </w:r>
    </w:p>
    <w:p w:rsidR="008474B6" w:rsidRDefault="008474B6">
      <w:r>
        <w:t>Figure 81: RabbitMQ Architecture</w:t>
      </w:r>
    </w:p>
    <w:p w:rsidR="008474B6" w:rsidRDefault="008474B6">
      <w:r>
        <w:t xml:space="preserve">Image Source: </w:t>
      </w:r>
      <w:hyperlink r:id="rId225">
        <w:r>
          <w:t>www.rabbitmq.com</w:t>
        </w:r>
      </w:hyperlink>
    </w:p>
    <w:p w:rsidR="008474B6" w:rsidRDefault="008474B6">
      <w:pPr>
        <w:pStyle w:val="Heading3"/>
      </w:pPr>
      <w:bookmarkStart w:id="616" w:name="apis-and-documentation"/>
      <w:bookmarkStart w:id="617" w:name="_Toc430281560"/>
      <w:bookmarkEnd w:id="616"/>
      <w:r>
        <w:t>APIs and Documentation</w:t>
      </w:r>
      <w:bookmarkEnd w:id="617"/>
    </w:p>
    <w:p w:rsidR="008474B6" w:rsidRDefault="008474B6">
      <w:hyperlink r:id="rId226">
        <w:r>
          <w:t>AMQP Protocol Specification</w:t>
        </w:r>
      </w:hyperlink>
    </w:p>
    <w:p w:rsidR="008474B6" w:rsidRDefault="008474B6">
      <w:r>
        <w:t xml:space="preserve">RabbitMQ provides the following APIs: * </w:t>
      </w:r>
      <w:hyperlink r:id="rId227" w:anchor="java-dev">
        <w:r>
          <w:t>Java and JVM</w:t>
        </w:r>
      </w:hyperlink>
      <w:r>
        <w:t xml:space="preserve"> * Java * Spring Framework * Scala * Groovy * Grails * Clojure * JRuby * </w:t>
      </w:r>
      <w:hyperlink r:id="rId228" w:anchor="ruby-dev">
        <w:r>
          <w:t>Ruby</w:t>
        </w:r>
      </w:hyperlink>
      <w:r>
        <w:t xml:space="preserve"> * </w:t>
      </w:r>
      <w:hyperlink r:id="rId229" w:anchor="python-dev">
        <w:r>
          <w:t>Python</w:t>
        </w:r>
      </w:hyperlink>
      <w:r>
        <w:t xml:space="preserve"> * </w:t>
      </w:r>
      <w:hyperlink r:id="rId230" w:anchor="dotnet-dev">
        <w:r>
          <w:t>.NET / C#</w:t>
        </w:r>
      </w:hyperlink>
      <w:r>
        <w:t xml:space="preserve"> * </w:t>
      </w:r>
      <w:hyperlink r:id="rId231" w:anchor="php-dev">
        <w:r>
          <w:t>PHP</w:t>
        </w:r>
      </w:hyperlink>
      <w:r>
        <w:t xml:space="preserve"> * </w:t>
      </w:r>
      <w:hyperlink r:id="rId232" w:anchor="perl-dev">
        <w:r>
          <w:t>PERL</w:t>
        </w:r>
      </w:hyperlink>
      <w:r>
        <w:t xml:space="preserve"> * </w:t>
      </w:r>
      <w:hyperlink r:id="rId233" w:anchor="c-dev">
        <w:r>
          <w:t>C / C++</w:t>
        </w:r>
      </w:hyperlink>
      <w:r>
        <w:t xml:space="preserve"> * </w:t>
      </w:r>
      <w:hyperlink r:id="rId234" w:anchor="node-dev">
        <w:r>
          <w:t>Node.js</w:t>
        </w:r>
      </w:hyperlink>
      <w:r>
        <w:t xml:space="preserve"> * </w:t>
      </w:r>
      <w:hyperlink r:id="rId235" w:anchor="go-dev">
        <w:r>
          <w:t>Go</w:t>
        </w:r>
      </w:hyperlink>
      <w:r>
        <w:t xml:space="preserve"> * </w:t>
      </w:r>
      <w:hyperlink r:id="rId236" w:anchor="erlang-dev">
        <w:r>
          <w:t>Erlang</w:t>
        </w:r>
      </w:hyperlink>
      <w:r>
        <w:t xml:space="preserve"> * </w:t>
      </w:r>
      <w:hyperlink r:id="rId237" w:anchor="haskell-dev">
        <w:r>
          <w:t>Haskell</w:t>
        </w:r>
      </w:hyperlink>
      <w:r>
        <w:t xml:space="preserve"> * </w:t>
      </w:r>
      <w:hyperlink r:id="rId238" w:anchor="web-messaging">
        <w:r>
          <w:rPr>
            <w:b/>
          </w:rPr>
          <w:t>Web Messaging</w:t>
        </w:r>
      </w:hyperlink>
      <w:r>
        <w:t xml:space="preserve"> * </w:t>
      </w:r>
      <w:hyperlink r:id="rId239">
        <w:r>
          <w:t>SockJS-erlang</w:t>
        </w:r>
      </w:hyperlink>
      <w:r>
        <w:t xml:space="preserve"> SockJS-erlang is compatible with SockJS client * </w:t>
      </w:r>
      <w:hyperlink r:id="rId240">
        <w:r>
          <w:t>rabbitmq-chat</w:t>
        </w:r>
      </w:hyperlink>
      <w:r>
        <w:t xml:space="preserve"> A Web chat implemented with RabbitMQ and Websockets * </w:t>
      </w:r>
      <w:hyperlink r:id="rId241">
        <w:r>
          <w:t>rabbithub</w:t>
        </w:r>
      </w:hyperlink>
      <w:r>
        <w:t xml:space="preserve"> RabbitHub provides an HTTP-based interface to RabbitMQ. * </w:t>
      </w:r>
      <w:hyperlink r:id="rId242">
        <w:r>
          <w:t>VorpalBunny</w:t>
        </w:r>
      </w:hyperlink>
      <w:r>
        <w:t xml:space="preserve"> PHP for talking to RabbitMQ's JSON-RPC-Channel Plugin</w:t>
      </w:r>
    </w:p>
    <w:p w:rsidR="008474B6" w:rsidRDefault="008474B6">
      <w:pPr>
        <w:pStyle w:val="Heading3"/>
      </w:pPr>
      <w:bookmarkStart w:id="618" w:name="requirements-analysis-6"/>
      <w:bookmarkStart w:id="619" w:name="_Toc430281561"/>
      <w:bookmarkEnd w:id="618"/>
      <w:r>
        <w:lastRenderedPageBreak/>
        <w:t>Requirements Analysis</w:t>
      </w:r>
      <w:bookmarkEnd w:id="619"/>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243">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the Client Server API could be wrapped in a protocol stub, that can be downloaded at runtime</w:t>
      </w:r>
    </w:p>
    <w:p w:rsidR="008474B6" w:rsidRDefault="008474B6" w:rsidP="00F9383D">
      <w:pPr>
        <w:numPr>
          <w:ilvl w:val="0"/>
          <w:numId w:val="20"/>
        </w:numPr>
      </w:pPr>
      <w:hyperlink r:id="rId244">
        <w:r>
          <w:t>Messaging Transport Protocols</w:t>
        </w:r>
      </w:hyperlink>
    </w:p>
    <w:p w:rsidR="008474B6" w:rsidRDefault="008474B6" w:rsidP="00F9383D">
      <w:pPr>
        <w:numPr>
          <w:ilvl w:val="0"/>
          <w:numId w:val="20"/>
        </w:numPr>
      </w:pPr>
      <w:r>
        <w:t>Partially</w:t>
      </w:r>
    </w:p>
    <w:p w:rsidR="008474B6" w:rsidRDefault="008474B6" w:rsidP="00F9383D">
      <w:pPr>
        <w:numPr>
          <w:ilvl w:val="0"/>
          <w:numId w:val="20"/>
        </w:numPr>
      </w:pPr>
      <w:r>
        <w:t>Has support for :</w:t>
      </w:r>
    </w:p>
    <w:p w:rsidR="008474B6" w:rsidRDefault="008474B6" w:rsidP="00F9383D">
      <w:pPr>
        <w:numPr>
          <w:ilvl w:val="1"/>
          <w:numId w:val="20"/>
        </w:numPr>
      </w:pPr>
      <w:r>
        <w:t>AMQP 0.9.1, 0.9, 0.8</w:t>
      </w:r>
    </w:p>
    <w:p w:rsidR="008474B6" w:rsidRDefault="008474B6" w:rsidP="00F9383D">
      <w:pPr>
        <w:numPr>
          <w:ilvl w:val="1"/>
          <w:numId w:val="20"/>
        </w:numPr>
      </w:pPr>
      <w:r>
        <w:t>STOMP via plugin</w:t>
      </w:r>
    </w:p>
    <w:p w:rsidR="008474B6" w:rsidRDefault="008474B6" w:rsidP="00F9383D">
      <w:pPr>
        <w:numPr>
          <w:ilvl w:val="1"/>
          <w:numId w:val="20"/>
        </w:numPr>
      </w:pPr>
      <w:r>
        <w:t>MQTT via plugin</w:t>
      </w:r>
    </w:p>
    <w:p w:rsidR="008474B6" w:rsidRDefault="008474B6" w:rsidP="00F9383D">
      <w:pPr>
        <w:numPr>
          <w:ilvl w:val="1"/>
          <w:numId w:val="20"/>
        </w:numPr>
      </w:pPr>
      <w:r>
        <w:t>AMQP 1.0 via plugin</w:t>
      </w:r>
    </w:p>
    <w:p w:rsidR="008474B6" w:rsidRDefault="008474B6" w:rsidP="00F9383D">
      <w:pPr>
        <w:numPr>
          <w:ilvl w:val="1"/>
          <w:numId w:val="20"/>
        </w:numPr>
      </w:pPr>
      <w:r>
        <w:t>Web-STOMP using WebSockets (SockJS) via plugin</w:t>
      </w:r>
    </w:p>
    <w:p w:rsidR="008474B6" w:rsidRDefault="008474B6" w:rsidP="00F9383D">
      <w:pPr>
        <w:numPr>
          <w:ilvl w:val="1"/>
          <w:numId w:val="20"/>
        </w:numPr>
      </w:pPr>
      <w:r>
        <w:t>Non-Reliable HTTP API to send and receive messages via the management plugin</w:t>
      </w:r>
    </w:p>
    <w:p w:rsidR="008474B6" w:rsidRPr="008474B6" w:rsidRDefault="008474B6" w:rsidP="00F9383D">
      <w:pPr>
        <w:numPr>
          <w:ilvl w:val="1"/>
          <w:numId w:val="20"/>
        </w:numPr>
        <w:rPr>
          <w:lang w:val="fr-FR"/>
        </w:rPr>
      </w:pPr>
      <w:r w:rsidRPr="008474B6">
        <w:rPr>
          <w:lang w:val="fr-FR"/>
        </w:rPr>
        <w:t>JSON-RPC via plugin (synchronous)</w:t>
      </w:r>
    </w:p>
    <w:p w:rsidR="008474B6" w:rsidRDefault="008474B6" w:rsidP="00F9383D">
      <w:pPr>
        <w:numPr>
          <w:ilvl w:val="0"/>
          <w:numId w:val="20"/>
        </w:numPr>
      </w:pPr>
      <w:hyperlink r:id="rId245">
        <w:r>
          <w:t>Message Caching</w:t>
        </w:r>
      </w:hyperlink>
    </w:p>
    <w:p w:rsidR="008474B6" w:rsidRDefault="008474B6" w:rsidP="00F9383D">
      <w:pPr>
        <w:numPr>
          <w:ilvl w:val="0"/>
          <w:numId w:val="20"/>
        </w:numPr>
      </w:pPr>
      <w:r>
        <w:t>Yes</w:t>
      </w:r>
    </w:p>
    <w:p w:rsidR="008474B6" w:rsidRDefault="008474B6" w:rsidP="00F9383D">
      <w:pPr>
        <w:numPr>
          <w:ilvl w:val="0"/>
          <w:numId w:val="20"/>
        </w:numPr>
      </w:pPr>
      <w:r>
        <w:t>Core feature</w:t>
      </w:r>
    </w:p>
    <w:p w:rsidR="008474B6" w:rsidRDefault="008474B6" w:rsidP="00F9383D">
      <w:pPr>
        <w:numPr>
          <w:ilvl w:val="0"/>
          <w:numId w:val="20"/>
        </w:numPr>
      </w:pPr>
      <w:hyperlink r:id="rId246">
        <w:r>
          <w:t>Message Node logging</w:t>
        </w:r>
      </w:hyperlink>
    </w:p>
    <w:p w:rsidR="008474B6" w:rsidRDefault="008474B6" w:rsidP="00F9383D">
      <w:pPr>
        <w:numPr>
          <w:ilvl w:val="0"/>
          <w:numId w:val="20"/>
        </w:numPr>
      </w:pPr>
      <w:r>
        <w:t>Yes</w:t>
      </w:r>
    </w:p>
    <w:p w:rsidR="008474B6" w:rsidRDefault="008474B6" w:rsidP="00F9383D">
      <w:pPr>
        <w:numPr>
          <w:ilvl w:val="0"/>
          <w:numId w:val="20"/>
        </w:numPr>
      </w:pPr>
      <w:r>
        <w:t>RabbitMQ has a built-in tracer feature that is able to see every message that is published, and every message that is delivered on a per-node.</w:t>
      </w:r>
    </w:p>
    <w:p w:rsidR="008474B6" w:rsidRDefault="008474B6" w:rsidP="00F9383D">
      <w:pPr>
        <w:numPr>
          <w:ilvl w:val="0"/>
          <w:numId w:val="20"/>
        </w:numPr>
      </w:pPr>
      <w:hyperlink r:id="rId247">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For AMQP:</w:t>
      </w:r>
    </w:p>
    <w:p w:rsidR="008474B6" w:rsidRDefault="008474B6" w:rsidP="00F9383D">
      <w:pPr>
        <w:numPr>
          <w:ilvl w:val="1"/>
          <w:numId w:val="20"/>
        </w:numPr>
      </w:pPr>
      <w:r>
        <w:t>Acknowledgements can be used in both directions - to allow a consumer to indicate to the server that it has received/processed a message and to allow the server to indicate the same thing to the producer.</w:t>
      </w:r>
    </w:p>
    <w:p w:rsidR="008474B6" w:rsidRDefault="008474B6" w:rsidP="00F9383D">
      <w:pPr>
        <w:numPr>
          <w:ilvl w:val="1"/>
          <w:numId w:val="20"/>
        </w:numPr>
      </w:pPr>
      <w:r>
        <w:t>Use of acknowledgements guarantees at-least-once delivery. Without acknowledgements, message loss is possible during publish and consume operations and only at-most-once delivery is guaranteed.</w:t>
      </w:r>
    </w:p>
    <w:p w:rsidR="008474B6" w:rsidRDefault="008474B6" w:rsidP="00F9383D">
      <w:pPr>
        <w:numPr>
          <w:ilvl w:val="0"/>
          <w:numId w:val="20"/>
        </w:numPr>
      </w:pPr>
      <w:hyperlink r:id="rId248">
        <w:r>
          <w:t>Messaging Node deployments with carrier grade scalability</w:t>
        </w:r>
      </w:hyperlink>
    </w:p>
    <w:p w:rsidR="008474B6" w:rsidRDefault="008474B6" w:rsidP="00F9383D">
      <w:pPr>
        <w:numPr>
          <w:ilvl w:val="0"/>
          <w:numId w:val="20"/>
        </w:numPr>
      </w:pPr>
      <w:r>
        <w:t>Yes</w:t>
      </w:r>
    </w:p>
    <w:p w:rsidR="008474B6" w:rsidRDefault="008474B6" w:rsidP="00F9383D">
      <w:pPr>
        <w:numPr>
          <w:ilvl w:val="0"/>
          <w:numId w:val="20"/>
        </w:numPr>
      </w:pPr>
      <w:r>
        <w:t>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rsidR="008474B6" w:rsidRDefault="008474B6" w:rsidP="00F9383D">
      <w:pPr>
        <w:numPr>
          <w:ilvl w:val="0"/>
          <w:numId w:val="20"/>
        </w:numPr>
      </w:pPr>
      <w:r>
        <w:t>Brokers tolerate the failure of individual nodes</w:t>
      </w:r>
    </w:p>
    <w:p w:rsidR="008474B6" w:rsidRDefault="008474B6" w:rsidP="00F9383D">
      <w:pPr>
        <w:numPr>
          <w:ilvl w:val="0"/>
          <w:numId w:val="20"/>
        </w:numPr>
      </w:pPr>
      <w:r>
        <w:lastRenderedPageBreak/>
        <w:t xml:space="preserve">1 million messages/second was benchmarked using a cluster of 30 Nodes </w:t>
      </w:r>
      <w:hyperlink r:id="rId249">
        <w:r>
          <w:t>[Link1]</w:t>
        </w:r>
      </w:hyperlink>
      <w:hyperlink r:id="rId250">
        <w:r>
          <w:t>[Link2]</w:t>
        </w:r>
      </w:hyperlink>
    </w:p>
    <w:p w:rsidR="008474B6" w:rsidRDefault="008474B6" w:rsidP="00F9383D">
      <w:pPr>
        <w:numPr>
          <w:ilvl w:val="0"/>
          <w:numId w:val="20"/>
        </w:numPr>
      </w:pPr>
      <w:hyperlink r:id="rId251">
        <w:r>
          <w:t>Messaging Node should be tolerant to unstable connections</w:t>
        </w:r>
      </w:hyperlink>
    </w:p>
    <w:p w:rsidR="008474B6" w:rsidRDefault="008474B6" w:rsidP="00F9383D">
      <w:pPr>
        <w:numPr>
          <w:ilvl w:val="0"/>
          <w:numId w:val="20"/>
        </w:numPr>
      </w:pPr>
      <w:r>
        <w:t>No</w:t>
      </w:r>
    </w:p>
    <w:p w:rsidR="008474B6" w:rsidRDefault="008474B6" w:rsidP="00F9383D">
      <w:pPr>
        <w:numPr>
          <w:ilvl w:val="0"/>
          <w:numId w:val="20"/>
        </w:numPr>
      </w:pPr>
      <w:r>
        <w:t>The client should use heartbeats for detecting dead TCP connections that have a timeout interval.</w:t>
      </w:r>
    </w:p>
    <w:p w:rsidR="008474B6" w:rsidRDefault="008474B6" w:rsidP="00F9383D">
      <w:pPr>
        <w:numPr>
          <w:ilvl w:val="0"/>
          <w:numId w:val="20"/>
        </w:numPr>
      </w:pPr>
      <w:r>
        <w:t>Business logic must be implemented on the application layer in order to deal with this case.</w:t>
      </w:r>
    </w:p>
    <w:p w:rsidR="008474B6" w:rsidRDefault="008474B6" w:rsidP="00F9383D">
      <w:pPr>
        <w:numPr>
          <w:ilvl w:val="0"/>
          <w:numId w:val="20"/>
        </w:numPr>
      </w:pPr>
      <w:hyperlink r:id="rId252">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r>
        <w:t>Using the HTTP management API</w:t>
      </w:r>
    </w:p>
    <w:p w:rsidR="008474B6" w:rsidRDefault="008474B6" w:rsidP="00F9383D">
      <w:pPr>
        <w:numPr>
          <w:ilvl w:val="0"/>
          <w:numId w:val="20"/>
        </w:numPr>
      </w:pPr>
      <w:hyperlink r:id="rId253">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r>
        <w:t xml:space="preserve">Has low latency derived from its Erlang message oriented </w:t>
      </w:r>
      <w:proofErr w:type="gramStart"/>
      <w:r>
        <w:t>implementation.</w:t>
      </w:r>
      <w:proofErr w:type="gramEnd"/>
      <w:r>
        <w:t xml:space="preserve"> </w:t>
      </w:r>
      <w:hyperlink r:id="rId254">
        <w:r>
          <w:t>[Link1]</w:t>
        </w:r>
      </w:hyperlink>
      <w:hyperlink r:id="rId255">
        <w:r>
          <w:t>[Link2]</w:t>
        </w:r>
      </w:hyperlink>
    </w:p>
    <w:p w:rsidR="008474B6" w:rsidRDefault="008474B6" w:rsidP="00F9383D">
      <w:pPr>
        <w:numPr>
          <w:ilvl w:val="0"/>
          <w:numId w:val="20"/>
        </w:numPr>
      </w:pPr>
      <w:hyperlink r:id="rId256">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257">
        <w:r>
          <w:t>Messaging Node should require minimal computing resources</w:t>
        </w:r>
      </w:hyperlink>
    </w:p>
    <w:p w:rsidR="008474B6" w:rsidRDefault="008474B6" w:rsidP="00F9383D">
      <w:pPr>
        <w:numPr>
          <w:ilvl w:val="0"/>
          <w:numId w:val="20"/>
        </w:numPr>
      </w:pPr>
      <w:r>
        <w:t>Depends on the protocol used:</w:t>
      </w:r>
    </w:p>
    <w:p w:rsidR="008474B6" w:rsidRDefault="008474B6" w:rsidP="00F9383D">
      <w:pPr>
        <w:numPr>
          <w:ilvl w:val="1"/>
          <w:numId w:val="20"/>
        </w:numPr>
      </w:pPr>
      <w:r>
        <w:t>AMQP,STOMP, HTTP - depends (some computation is needed) (&gt;256K RAM)</w:t>
      </w:r>
    </w:p>
    <w:p w:rsidR="008474B6" w:rsidRDefault="008474B6" w:rsidP="00F9383D">
      <w:pPr>
        <w:numPr>
          <w:ilvl w:val="1"/>
          <w:numId w:val="20"/>
        </w:numPr>
      </w:pPr>
      <w:r>
        <w:t>MQTT - yes (Designed especially for IoT)</w:t>
      </w:r>
    </w:p>
    <w:p w:rsidR="008474B6" w:rsidRDefault="008474B6" w:rsidP="00F9383D">
      <w:pPr>
        <w:numPr>
          <w:ilvl w:val="0"/>
          <w:numId w:val="20"/>
        </w:numPr>
      </w:pPr>
      <w:hyperlink r:id="rId258">
        <w:r>
          <w:t>Messaging Node must support external authentication and Authorisation</w:t>
        </w:r>
      </w:hyperlink>
    </w:p>
    <w:p w:rsidR="008474B6" w:rsidRDefault="008474B6" w:rsidP="00F9383D">
      <w:pPr>
        <w:numPr>
          <w:ilvl w:val="0"/>
          <w:numId w:val="20"/>
        </w:numPr>
      </w:pPr>
      <w:r>
        <w:t>Yes</w:t>
      </w:r>
    </w:p>
    <w:p w:rsidR="008474B6" w:rsidRDefault="008474B6" w:rsidP="00F9383D">
      <w:pPr>
        <w:numPr>
          <w:ilvl w:val="0"/>
          <w:numId w:val="20"/>
        </w:numPr>
      </w:pPr>
      <w:r>
        <w:t>Using SSL client certificates via plugin</w:t>
      </w:r>
    </w:p>
    <w:p w:rsidR="008474B6" w:rsidRDefault="008474B6" w:rsidP="00F9383D">
      <w:pPr>
        <w:numPr>
          <w:ilvl w:val="0"/>
          <w:numId w:val="20"/>
        </w:numPr>
      </w:pPr>
      <w:r>
        <w:t>Using LDAP and Federation via pugins</w:t>
      </w:r>
    </w:p>
    <w:p w:rsidR="008474B6" w:rsidRDefault="008474B6" w:rsidP="00F9383D">
      <w:pPr>
        <w:numPr>
          <w:ilvl w:val="0"/>
          <w:numId w:val="20"/>
        </w:numPr>
      </w:pPr>
      <w:hyperlink r:id="rId259">
        <w:r>
          <w:t>Messaging Node must support pub/sub</w:t>
        </w:r>
      </w:hyperlink>
    </w:p>
    <w:p w:rsidR="008474B6" w:rsidRDefault="008474B6" w:rsidP="00F9383D">
      <w:pPr>
        <w:numPr>
          <w:ilvl w:val="0"/>
          <w:numId w:val="20"/>
        </w:numPr>
      </w:pPr>
      <w:r>
        <w:t>Yes</w:t>
      </w:r>
    </w:p>
    <w:p w:rsidR="008474B6" w:rsidRDefault="008474B6" w:rsidP="00F9383D">
      <w:pPr>
        <w:numPr>
          <w:ilvl w:val="0"/>
          <w:numId w:val="20"/>
        </w:numPr>
      </w:pPr>
      <w:r>
        <w:t>Core functionality, including topic/wildcard based filtering and broadcasting.</w:t>
      </w:r>
    </w:p>
    <w:p w:rsidR="008474B6" w:rsidRDefault="008474B6">
      <w:pPr>
        <w:pStyle w:val="Heading2"/>
      </w:pPr>
      <w:bookmarkStart w:id="620" w:name="zeromq-evaluation"/>
      <w:bookmarkStart w:id="621" w:name="_Toc430281562"/>
      <w:bookmarkEnd w:id="620"/>
      <w:r>
        <w:t>ZeroMQ Evaluation</w:t>
      </w:r>
      <w:bookmarkEnd w:id="621"/>
    </w:p>
    <w:p w:rsidR="008474B6" w:rsidRDefault="008474B6">
      <w:pPr>
        <w:pStyle w:val="Heading3"/>
      </w:pPr>
      <w:bookmarkStart w:id="622" w:name="overview-14"/>
      <w:bookmarkStart w:id="623" w:name="_Toc430281563"/>
      <w:bookmarkEnd w:id="622"/>
      <w:r>
        <w:t>Overview</w:t>
      </w:r>
      <w:bookmarkEnd w:id="623"/>
    </w:p>
    <w:p w:rsidR="008474B6" w:rsidRDefault="008474B6">
      <w:r>
        <w:t>In the scope of the reTHINK project ZeroMQ is a candidate technology for the Messaging Node.</w:t>
      </w:r>
    </w:p>
    <w:p w:rsidR="008474B6" w:rsidRDefault="008474B6">
      <w:r>
        <w:t>It is a high-performance, low level, asynchronous messaging library originally written in C+</w:t>
      </w:r>
      <w:proofErr w:type="gramStart"/>
      <w:r>
        <w:t>+, that</w:t>
      </w:r>
      <w:proofErr w:type="gramEnd"/>
      <w:r>
        <w:t xml:space="preserve"> now has multiple native Implementations. It is used as a thin layer between the application and transport layers.</w:t>
      </w:r>
    </w:p>
    <w:p w:rsidR="008474B6" w:rsidRDefault="008474B6">
      <w:pPr>
        <w:pStyle w:val="Heading5"/>
      </w:pPr>
      <w:bookmarkStart w:id="624" w:name="highlights-1"/>
      <w:bookmarkEnd w:id="624"/>
      <w:r>
        <w:t>Highlights:</w:t>
      </w:r>
    </w:p>
    <w:p w:rsidR="008474B6" w:rsidRDefault="008474B6" w:rsidP="00F9383D">
      <w:pPr>
        <w:numPr>
          <w:ilvl w:val="0"/>
          <w:numId w:val="20"/>
        </w:numPr>
      </w:pPr>
      <w:r>
        <w:t>Connect your code in any language, on any platform. 40+ Language Bindings</w:t>
      </w:r>
    </w:p>
    <w:p w:rsidR="008474B6" w:rsidRDefault="008474B6" w:rsidP="00F9383D">
      <w:pPr>
        <w:numPr>
          <w:ilvl w:val="0"/>
          <w:numId w:val="20"/>
        </w:numPr>
      </w:pPr>
      <w:r>
        <w:t>Carries messages across inproc, IPC, TCP, TIPC, multicast.</w:t>
      </w:r>
    </w:p>
    <w:p w:rsidR="008474B6" w:rsidRDefault="008474B6" w:rsidP="00F9383D">
      <w:pPr>
        <w:numPr>
          <w:ilvl w:val="0"/>
          <w:numId w:val="20"/>
        </w:numPr>
      </w:pPr>
      <w:r>
        <w:t>Smart patterns like pub-sub, push-pull, and router-dealer can be combined together to form powerful architectures.</w:t>
      </w:r>
    </w:p>
    <w:p w:rsidR="008474B6" w:rsidRDefault="008474B6" w:rsidP="00F9383D">
      <w:pPr>
        <w:numPr>
          <w:ilvl w:val="0"/>
          <w:numId w:val="20"/>
        </w:numPr>
      </w:pPr>
      <w:r>
        <w:lastRenderedPageBreak/>
        <w:t>High-speed asynchronous I/O engines, in a tiny library ((20k lines of C++)).</w:t>
      </w:r>
    </w:p>
    <w:p w:rsidR="008474B6" w:rsidRDefault="008474B6" w:rsidP="00F9383D">
      <w:pPr>
        <w:numPr>
          <w:ilvl w:val="0"/>
          <w:numId w:val="20"/>
        </w:numPr>
      </w:pPr>
      <w:r>
        <w:t>Backed by a large and active open source community.</w:t>
      </w:r>
    </w:p>
    <w:p w:rsidR="008474B6" w:rsidRDefault="008474B6" w:rsidP="00F9383D">
      <w:pPr>
        <w:numPr>
          <w:ilvl w:val="0"/>
          <w:numId w:val="20"/>
        </w:numPr>
      </w:pPr>
      <w:r>
        <w:t>Supports every modern language and platform.</w:t>
      </w:r>
    </w:p>
    <w:p w:rsidR="008474B6" w:rsidRDefault="008474B6" w:rsidP="00F9383D">
      <w:pPr>
        <w:numPr>
          <w:ilvl w:val="0"/>
          <w:numId w:val="20"/>
        </w:numPr>
      </w:pPr>
      <w:r>
        <w:t>Any architecture: centralized, distributed, small, or large.</w:t>
      </w:r>
    </w:p>
    <w:p w:rsidR="008474B6" w:rsidRDefault="008474B6" w:rsidP="00F9383D">
      <w:pPr>
        <w:numPr>
          <w:ilvl w:val="0"/>
          <w:numId w:val="20"/>
        </w:numPr>
      </w:pPr>
      <w:r>
        <w:t>Multicore Optimized</w:t>
      </w:r>
    </w:p>
    <w:p w:rsidR="008474B6" w:rsidRDefault="008474B6" w:rsidP="00F9383D">
      <w:pPr>
        <w:numPr>
          <w:ilvl w:val="0"/>
          <w:numId w:val="20"/>
        </w:numPr>
      </w:pPr>
      <w:r>
        <w:t>Automatic TCP (re)connect</w:t>
      </w:r>
    </w:p>
    <w:p w:rsidR="008474B6" w:rsidRDefault="008474B6" w:rsidP="00F9383D">
      <w:pPr>
        <w:numPr>
          <w:ilvl w:val="0"/>
          <w:numId w:val="20"/>
        </w:numPr>
      </w:pPr>
      <w:r>
        <w:t>Fast: 8M msg/sec, usec latency</w:t>
      </w:r>
    </w:p>
    <w:p w:rsidR="008474B6" w:rsidRDefault="008474B6" w:rsidP="00F9383D">
      <w:pPr>
        <w:numPr>
          <w:ilvl w:val="0"/>
          <w:numId w:val="20"/>
        </w:numPr>
      </w:pPr>
      <w:r>
        <w:t>Faster than TCP, for clustered products and supercomputing</w:t>
      </w:r>
    </w:p>
    <w:p w:rsidR="008474B6" w:rsidRDefault="008474B6" w:rsidP="00F9383D">
      <w:pPr>
        <w:numPr>
          <w:ilvl w:val="0"/>
          <w:numId w:val="20"/>
        </w:numPr>
      </w:pPr>
      <w:r>
        <w:t xml:space="preserve">Fast for development thanks to many useful abstraction layers, native languages, </w:t>
      </w:r>
      <w:proofErr w:type="gramStart"/>
      <w:r>
        <w:t>bindings</w:t>
      </w:r>
      <w:proofErr w:type="gramEnd"/>
      <w:r>
        <w:t xml:space="preserve"> and huge open source community.</w:t>
      </w:r>
    </w:p>
    <w:p w:rsidR="008474B6" w:rsidRDefault="008474B6">
      <w:pPr>
        <w:pStyle w:val="Heading3"/>
      </w:pPr>
      <w:bookmarkStart w:id="625" w:name="architecture-8"/>
      <w:bookmarkStart w:id="626" w:name="_Toc430281564"/>
      <w:bookmarkEnd w:id="625"/>
      <w:r>
        <w:t>Architecture</w:t>
      </w:r>
      <w:bookmarkEnd w:id="626"/>
    </w:p>
    <w:p w:rsidR="008474B6" w:rsidRDefault="008474B6">
      <w:r>
        <w:t>The following figure represents the six basic types of communication patterns that ZeroMQ supports.</w:t>
      </w:r>
    </w:p>
    <w:p w:rsidR="008474B6" w:rsidRDefault="008474B6">
      <w:r>
        <w:rPr>
          <w:noProof/>
          <w:lang w:val="en-US" w:eastAsia="en-US"/>
        </w:rPr>
        <w:drawing>
          <wp:inline distT="0" distB="0" distL="0" distR="0">
            <wp:extent cx="5753100" cy="4781957"/>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0" name="Picture" descr="zeromq_basic_patterns.png"/>
                    <pic:cNvPicPr>
                      <a:picLocks noChangeAspect="1" noChangeArrowheads="1"/>
                    </pic:cNvPicPr>
                  </pic:nvPicPr>
                  <pic:blipFill>
                    <a:blip r:embed="rId260" cstate="print"/>
                    <a:stretch>
                      <a:fillRect/>
                    </a:stretch>
                  </pic:blipFill>
                  <pic:spPr bwMode="auto">
                    <a:xfrm>
                      <a:off x="0" y="0"/>
                      <a:ext cx="5753100" cy="4781957"/>
                    </a:xfrm>
                    <a:prstGeom prst="rect">
                      <a:avLst/>
                    </a:prstGeom>
                    <a:noFill/>
                    <a:ln w="9525">
                      <a:noFill/>
                      <a:headEnd/>
                      <a:tailEnd/>
                    </a:ln>
                  </pic:spPr>
                </pic:pic>
              </a:graphicData>
            </a:graphic>
          </wp:inline>
        </w:drawing>
      </w:r>
    </w:p>
    <w:p w:rsidR="008474B6" w:rsidRDefault="008474B6">
      <w:r>
        <w:t>Figure 82: ZeroMQ types of communication patterns</w:t>
      </w:r>
    </w:p>
    <w:p w:rsidR="008474B6" w:rsidRDefault="008474B6">
      <w:r>
        <w:t xml:space="preserve">Image Source: </w:t>
      </w:r>
      <w:hyperlink r:id="rId261">
        <w:r>
          <w:t>http://www.slideshare.net</w:t>
        </w:r>
      </w:hyperlink>
    </w:p>
    <w:p w:rsidR="008474B6" w:rsidRDefault="008474B6">
      <w:pPr>
        <w:pStyle w:val="Heading4"/>
      </w:pPr>
      <w:bookmarkStart w:id="627" w:name="built-in-core-zeromq-patterns"/>
      <w:bookmarkEnd w:id="627"/>
      <w:r>
        <w:lastRenderedPageBreak/>
        <w:t>Built-in core ZeroMQ patterns</w:t>
      </w:r>
    </w:p>
    <w:p w:rsidR="008474B6" w:rsidRDefault="008474B6" w:rsidP="00F9383D">
      <w:pPr>
        <w:numPr>
          <w:ilvl w:val="0"/>
          <w:numId w:val="20"/>
        </w:numPr>
      </w:pPr>
      <w:r>
        <w:t>Request-reply: connects a set of clients to a set of services. This is a remote procedure call and task distribution pattern.</w:t>
      </w:r>
    </w:p>
    <w:p w:rsidR="008474B6" w:rsidRDefault="008474B6" w:rsidP="00F9383D">
      <w:pPr>
        <w:numPr>
          <w:ilvl w:val="0"/>
          <w:numId w:val="20"/>
        </w:numPr>
      </w:pPr>
      <w:r>
        <w:t>Pub-sub: connects a set of publishers to a set of subscribers. This is a data distribution pattern.</w:t>
      </w:r>
    </w:p>
    <w:p w:rsidR="008474B6" w:rsidRDefault="008474B6" w:rsidP="00F9383D">
      <w:pPr>
        <w:numPr>
          <w:ilvl w:val="0"/>
          <w:numId w:val="20"/>
        </w:numPr>
      </w:pPr>
      <w:r>
        <w:t>Pipeline: connects nodes in a fan-out/fan-in pattern that can have multiple steps and loops. This is a parallel task distribution and collection pattern.</w:t>
      </w:r>
    </w:p>
    <w:p w:rsidR="008474B6" w:rsidRDefault="008474B6" w:rsidP="00F9383D">
      <w:pPr>
        <w:numPr>
          <w:ilvl w:val="0"/>
          <w:numId w:val="20"/>
        </w:numPr>
      </w:pPr>
      <w:r>
        <w:t>Exclusive pair: connects two sockets exclusively. This is a pattern for connecting two threads in a process, not to be confused with "normal" pairs of sockets.</w:t>
      </w:r>
    </w:p>
    <w:p w:rsidR="008474B6" w:rsidRDefault="008474B6">
      <w:r>
        <w:t xml:space="preserve">On top of the built-in core ZeroMQ patterns high-level messaging patterns are </w:t>
      </w:r>
      <w:proofErr w:type="gramStart"/>
      <w:r>
        <w:t xml:space="preserve">defined </w:t>
      </w:r>
      <w:proofErr w:type="gramEnd"/>
      <w:r>
        <w:fldChar w:fldCharType="begin"/>
      </w:r>
      <w:r>
        <w:instrText>HYPERLINK "http://zguide.zeromq.org/page:all" \h</w:instrText>
      </w:r>
      <w:r>
        <w:fldChar w:fldCharType="separate"/>
      </w:r>
      <w:r>
        <w:t>here</w:t>
      </w:r>
      <w:r>
        <w:fldChar w:fldCharType="end"/>
      </w:r>
      <w:r>
        <w:t xml:space="preserve">. They are not part of the core library, do not come with the ZeroMQ package, and exist in their own space as part of the ZeroMQ community. </w:t>
      </w:r>
      <w:proofErr w:type="gramStart"/>
      <w:r>
        <w:t>For example the Majordomo pattern (</w:t>
      </w:r>
      <w:hyperlink r:id="rId262" w:anchor="reliable-request-reply">
        <w:r>
          <w:t>Reliable Request-Reply Patterns</w:t>
        </w:r>
      </w:hyperlink>
      <w:r>
        <w:t>), sits in the GitHub Majordomo project in the ZeroMQ organization.</w:t>
      </w:r>
      <w:proofErr w:type="gramEnd"/>
      <w:r>
        <w:t xml:space="preserve"> One of the things that ZeroMQ also aims to provide is a set of high-level patterns, both small (how to handle messages sanely) and large (how to make a reliable pub-sub architecture).</w:t>
      </w:r>
    </w:p>
    <w:p w:rsidR="008474B6" w:rsidRDefault="008474B6">
      <w:r>
        <w:t xml:space="preserve">These can be used as "fabric" to make very powerful architectures. The next image shows an example of this modularity. </w:t>
      </w:r>
      <w:hyperlink r:id="rId263" w:anchor="Scaling-to-Multiple-Clusters">
        <w:r>
          <w:t>A pub/sub multi-cluster Architecture</w:t>
        </w:r>
      </w:hyperlink>
    </w:p>
    <w:p w:rsidR="008474B6" w:rsidRDefault="008474B6">
      <w:r>
        <w:rPr>
          <w:noProof/>
          <w:lang w:val="en-US" w:eastAsia="en-US"/>
        </w:rPr>
        <w:drawing>
          <wp:inline distT="0" distB="0" distL="0" distR="0">
            <wp:extent cx="4025900" cy="2438400"/>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0" name="Picture" descr="zeromq_clusters_example.png"/>
                    <pic:cNvPicPr>
                      <a:picLocks noChangeAspect="1" noChangeArrowheads="1"/>
                    </pic:cNvPicPr>
                  </pic:nvPicPr>
                  <pic:blipFill>
                    <a:blip r:embed="rId264" cstate="print"/>
                    <a:stretch>
                      <a:fillRect/>
                    </a:stretch>
                  </pic:blipFill>
                  <pic:spPr bwMode="auto">
                    <a:xfrm>
                      <a:off x="0" y="0"/>
                      <a:ext cx="4025900" cy="2438400"/>
                    </a:xfrm>
                    <a:prstGeom prst="rect">
                      <a:avLst/>
                    </a:prstGeom>
                    <a:noFill/>
                    <a:ln w="9525">
                      <a:noFill/>
                      <a:headEnd/>
                      <a:tailEnd/>
                    </a:ln>
                  </pic:spPr>
                </pic:pic>
              </a:graphicData>
            </a:graphic>
          </wp:inline>
        </w:drawing>
      </w:r>
    </w:p>
    <w:p w:rsidR="008474B6" w:rsidRDefault="008474B6">
      <w:r>
        <w:t>Figure 83: ZeroMQ Clusters</w:t>
      </w:r>
    </w:p>
    <w:p w:rsidR="008474B6" w:rsidRDefault="008474B6">
      <w:r>
        <w:t xml:space="preserve">Image Source: </w:t>
      </w:r>
      <w:hyperlink r:id="rId265" w:anchor="Scaling-to-Multiple-Clusters">
        <w:r>
          <w:t>http://zguide.zeromq.org</w:t>
        </w:r>
      </w:hyperlink>
    </w:p>
    <w:p w:rsidR="008474B6" w:rsidRDefault="008474B6">
      <w:r>
        <w:t xml:space="preserve">The internal Architecture in more detail can be found </w:t>
      </w:r>
      <w:hyperlink r:id="rId266">
        <w:r>
          <w:t>here.</w:t>
        </w:r>
      </w:hyperlink>
    </w:p>
    <w:p w:rsidR="008474B6" w:rsidRDefault="008474B6">
      <w:pPr>
        <w:pStyle w:val="Heading3"/>
      </w:pPr>
      <w:bookmarkStart w:id="628" w:name="apis-and-bindings"/>
      <w:bookmarkStart w:id="629" w:name="_Toc430281565"/>
      <w:bookmarkEnd w:id="628"/>
      <w:r>
        <w:t>APIs and Bindings</w:t>
      </w:r>
      <w:bookmarkEnd w:id="629"/>
    </w:p>
    <w:p w:rsidR="008474B6" w:rsidRDefault="008474B6">
      <w:pPr>
        <w:pStyle w:val="Heading4"/>
      </w:pPr>
      <w:bookmarkStart w:id="630" w:name="native-implementations-of-the-library"/>
      <w:bookmarkEnd w:id="630"/>
      <w:r>
        <w:t>Native Implementations of the library</w:t>
      </w:r>
    </w:p>
    <w:p w:rsidR="008474B6" w:rsidRDefault="008474B6" w:rsidP="00F9383D">
      <w:pPr>
        <w:numPr>
          <w:ilvl w:val="0"/>
          <w:numId w:val="20"/>
        </w:numPr>
      </w:pPr>
      <w:hyperlink r:id="rId267">
        <w:r>
          <w:t>C/C++</w:t>
        </w:r>
      </w:hyperlink>
      <w:r>
        <w:t xml:space="preserve"> </w:t>
      </w:r>
      <w:proofErr w:type="gramStart"/>
      <w:r>
        <w:t>represents</w:t>
      </w:r>
      <w:proofErr w:type="gramEnd"/>
      <w:r>
        <w:t xml:space="preserve"> the State of the Art.</w:t>
      </w:r>
    </w:p>
    <w:p w:rsidR="008474B6" w:rsidRDefault="008474B6" w:rsidP="00F9383D">
      <w:pPr>
        <w:numPr>
          <w:ilvl w:val="0"/>
          <w:numId w:val="20"/>
        </w:numPr>
      </w:pPr>
      <w:hyperlink r:id="rId268">
        <w:r>
          <w:t>Java</w:t>
        </w:r>
      </w:hyperlink>
      <w:r>
        <w:t xml:space="preserve"> JeroMQ. Fully compatible at both API and protocol level but sans encryption or PGM. </w:t>
      </w:r>
      <w:proofErr w:type="gramStart"/>
      <w:r>
        <w:rPr>
          <w:i/>
        </w:rPr>
        <w:t>what</w:t>
      </w:r>
      <w:proofErr w:type="gramEnd"/>
      <w:r>
        <w:rPr>
          <w:i/>
        </w:rPr>
        <w:t xml:space="preserve"> is PGM?</w:t>
      </w:r>
    </w:p>
    <w:p w:rsidR="008474B6" w:rsidRDefault="008474B6" w:rsidP="00F9383D">
      <w:pPr>
        <w:numPr>
          <w:ilvl w:val="0"/>
          <w:numId w:val="20"/>
        </w:numPr>
      </w:pPr>
      <w:hyperlink r:id="rId269">
        <w:r>
          <w:t>.NET</w:t>
        </w:r>
      </w:hyperlink>
      <w:r>
        <w:t xml:space="preserve"> same constraints as JeroMQ</w:t>
      </w:r>
    </w:p>
    <w:p w:rsidR="008474B6" w:rsidRDefault="008474B6" w:rsidP="00F9383D">
      <w:pPr>
        <w:numPr>
          <w:ilvl w:val="0"/>
          <w:numId w:val="20"/>
        </w:numPr>
      </w:pPr>
      <w:hyperlink r:id="rId270">
        <w:r>
          <w:t>Erlang</w:t>
        </w:r>
      </w:hyperlink>
    </w:p>
    <w:p w:rsidR="008474B6" w:rsidRDefault="008474B6" w:rsidP="00F9383D">
      <w:pPr>
        <w:numPr>
          <w:ilvl w:val="0"/>
          <w:numId w:val="20"/>
        </w:numPr>
      </w:pPr>
      <w:hyperlink r:id="rId271">
        <w:r>
          <w:t>Python</w:t>
        </w:r>
      </w:hyperlink>
    </w:p>
    <w:p w:rsidR="008474B6" w:rsidRDefault="008474B6" w:rsidP="00F9383D">
      <w:pPr>
        <w:numPr>
          <w:ilvl w:val="0"/>
          <w:numId w:val="20"/>
        </w:numPr>
      </w:pPr>
      <w:hyperlink r:id="rId272">
        <w:r>
          <w:t>C</w:t>
        </w:r>
      </w:hyperlink>
      <w:r>
        <w:t xml:space="preserve"> designed for small devices you would not normally expect messaging technology to fit</w:t>
      </w:r>
    </w:p>
    <w:p w:rsidR="008474B6" w:rsidRDefault="008474B6" w:rsidP="00F9383D">
      <w:pPr>
        <w:numPr>
          <w:ilvl w:val="0"/>
          <w:numId w:val="20"/>
        </w:numPr>
      </w:pPr>
      <w:hyperlink r:id="rId273">
        <w:r>
          <w:t>Netty</w:t>
        </w:r>
      </w:hyperlink>
    </w:p>
    <w:p w:rsidR="008474B6" w:rsidRDefault="008474B6">
      <w:pPr>
        <w:pStyle w:val="Heading4"/>
      </w:pPr>
      <w:bookmarkStart w:id="631" w:name="language-bindings"/>
      <w:bookmarkEnd w:id="631"/>
      <w:r>
        <w:t>Language Bindings</w:t>
      </w:r>
    </w:p>
    <w:p w:rsidR="008474B6" w:rsidRDefault="008474B6" w:rsidP="00F9383D">
      <w:pPr>
        <w:numPr>
          <w:ilvl w:val="0"/>
          <w:numId w:val="20"/>
        </w:numPr>
      </w:pPr>
      <w:hyperlink r:id="rId274">
        <w:r>
          <w:t>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 </w:t>
      </w:r>
      <w:hyperlink r:id="rId275">
        <w:r>
          <w:t>on github.com</w:t>
        </w:r>
      </w:hyperlink>
    </w:p>
    <w:p w:rsidR="008474B6" w:rsidRDefault="008474B6">
      <w:pPr>
        <w:pStyle w:val="Heading4"/>
      </w:pPr>
      <w:bookmarkStart w:id="632" w:name="web-clientsservers"/>
      <w:bookmarkEnd w:id="632"/>
      <w:r>
        <w:t>Web Clients/Servers</w:t>
      </w:r>
    </w:p>
    <w:p w:rsidR="008474B6" w:rsidRDefault="008474B6" w:rsidP="00F9383D">
      <w:pPr>
        <w:numPr>
          <w:ilvl w:val="0"/>
          <w:numId w:val="20"/>
        </w:numPr>
      </w:pPr>
      <w:hyperlink r:id="rId276">
        <w:r>
          <w:t>JSMQ</w:t>
        </w:r>
      </w:hyperlink>
      <w:r>
        <w:t xml:space="preserve"> Javascript client for ZeroMQ/NetMQ over WebSockets</w:t>
      </w:r>
    </w:p>
    <w:p w:rsidR="008474B6" w:rsidRDefault="008474B6" w:rsidP="00F9383D">
      <w:pPr>
        <w:numPr>
          <w:ilvl w:val="0"/>
          <w:numId w:val="20"/>
        </w:numPr>
      </w:pPr>
      <w:hyperlink r:id="rId277">
        <w:r>
          <w:t>NullMQ</w:t>
        </w:r>
      </w:hyperlink>
      <w:r>
        <w:t xml:space="preserve"> ZeroMQ semantics in the browser </w:t>
      </w:r>
      <w:hyperlink r:id="rId278">
        <w:r>
          <w:t>Link1</w:t>
        </w:r>
      </w:hyperlink>
      <w:r>
        <w:t xml:space="preserve"> </w:t>
      </w:r>
      <w:hyperlink r:id="rId279">
        <w:r>
          <w:t>Link2</w:t>
        </w:r>
      </w:hyperlink>
    </w:p>
    <w:p w:rsidR="008474B6" w:rsidRDefault="008474B6" w:rsidP="00F9383D">
      <w:pPr>
        <w:numPr>
          <w:ilvl w:val="0"/>
          <w:numId w:val="20"/>
        </w:numPr>
      </w:pPr>
      <w:hyperlink r:id="rId280">
        <w:r>
          <w:t>ZmqSocket.js</w:t>
        </w:r>
      </w:hyperlink>
      <w:r>
        <w:t xml:space="preserve"> </w:t>
      </w:r>
      <w:proofErr w:type="gramStart"/>
      <w:r>
        <w:t>talk</w:t>
      </w:r>
      <w:proofErr w:type="gramEnd"/>
      <w:r>
        <w:t xml:space="preserve"> to zmq sockets from your JavaScript code.</w:t>
      </w:r>
    </w:p>
    <w:p w:rsidR="008474B6" w:rsidRDefault="008474B6" w:rsidP="00F9383D">
      <w:pPr>
        <w:numPr>
          <w:ilvl w:val="0"/>
          <w:numId w:val="20"/>
        </w:numPr>
      </w:pPr>
      <w:hyperlink r:id="rId281">
        <w:r>
          <w:t>SockJSProxy</w:t>
        </w:r>
      </w:hyperlink>
      <w:r>
        <w:t xml:space="preserve"> </w:t>
      </w:r>
      <w:proofErr w:type="gramStart"/>
      <w:r>
        <w:t>a</w:t>
      </w:r>
      <w:proofErr w:type="gramEnd"/>
      <w:r>
        <w:t xml:space="preserve"> simple proxy server that proxies message from SockJS to a ZeroMQ.</w:t>
      </w:r>
    </w:p>
    <w:p w:rsidR="008474B6" w:rsidRDefault="008474B6" w:rsidP="00F9383D">
      <w:pPr>
        <w:numPr>
          <w:ilvl w:val="0"/>
          <w:numId w:val="20"/>
        </w:numPr>
      </w:pPr>
      <w:hyperlink r:id="rId282">
        <w:r>
          <w:t>Zerogw</w:t>
        </w:r>
      </w:hyperlink>
      <w:r>
        <w:t xml:space="preserve"> HTTP to zeromq gateway</w:t>
      </w:r>
    </w:p>
    <w:p w:rsidR="008474B6" w:rsidRDefault="008474B6" w:rsidP="00F9383D">
      <w:pPr>
        <w:numPr>
          <w:ilvl w:val="0"/>
          <w:numId w:val="20"/>
        </w:numPr>
      </w:pPr>
      <w:hyperlink r:id="rId283">
        <w:r>
          <w:t>XARP</w:t>
        </w:r>
      </w:hyperlink>
      <w:r>
        <w:t xml:space="preserve"> (Draft) Extensible Resource Access Protocol (XRAP), a RESTful protocol built over ZeroMQ</w:t>
      </w:r>
    </w:p>
    <w:p w:rsidR="008474B6" w:rsidRDefault="008474B6" w:rsidP="00F9383D">
      <w:pPr>
        <w:numPr>
          <w:ilvl w:val="0"/>
          <w:numId w:val="20"/>
        </w:numPr>
      </w:pPr>
      <w:hyperlink r:id="rId284">
        <w:r>
          <w:t>Zato</w:t>
        </w:r>
      </w:hyperlink>
      <w:r>
        <w:t xml:space="preserve"> ESB, SOA, REST, APIs and cloud integrations</w:t>
      </w:r>
    </w:p>
    <w:p w:rsidR="008474B6" w:rsidRDefault="008474B6" w:rsidP="00F9383D">
      <w:pPr>
        <w:numPr>
          <w:ilvl w:val="0"/>
          <w:numId w:val="20"/>
        </w:numPr>
      </w:pPr>
      <w:hyperlink r:id="rId285">
        <w:r>
          <w:t>Malamute</w:t>
        </w:r>
      </w:hyperlink>
      <w:r>
        <w:t xml:space="preserve"> All the enterprise messaging patterns in one box.</w:t>
      </w:r>
    </w:p>
    <w:p w:rsidR="008474B6" w:rsidRDefault="008474B6">
      <w:hyperlink r:id="rId286">
        <w:r>
          <w:t>ZeroMQ API Reference</w:t>
        </w:r>
      </w:hyperlink>
    </w:p>
    <w:p w:rsidR="008474B6" w:rsidRDefault="008474B6">
      <w:hyperlink r:id="rId287">
        <w:r>
          <w:t>Other Projects</w:t>
        </w:r>
      </w:hyperlink>
    </w:p>
    <w:p w:rsidR="008474B6" w:rsidRDefault="008474B6">
      <w:pPr>
        <w:pStyle w:val="Heading3"/>
      </w:pPr>
      <w:bookmarkStart w:id="633" w:name="requirements-analysis-7"/>
      <w:bookmarkStart w:id="634" w:name="_Toc430281566"/>
      <w:bookmarkEnd w:id="633"/>
      <w:r>
        <w:t>Requirements Analysis</w:t>
      </w:r>
      <w:bookmarkEnd w:id="634"/>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288">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the Client Server API could be wrapped in a protocol stub, that can be downloaded at runtime</w:t>
      </w:r>
    </w:p>
    <w:p w:rsidR="008474B6" w:rsidRDefault="008474B6" w:rsidP="00F9383D">
      <w:pPr>
        <w:numPr>
          <w:ilvl w:val="0"/>
          <w:numId w:val="20"/>
        </w:numPr>
      </w:pPr>
      <w:hyperlink r:id="rId289">
        <w:r>
          <w:t>Messaging Transport Protocols</w:t>
        </w:r>
      </w:hyperlink>
    </w:p>
    <w:p w:rsidR="008474B6" w:rsidRDefault="008474B6" w:rsidP="00F9383D">
      <w:pPr>
        <w:numPr>
          <w:ilvl w:val="0"/>
          <w:numId w:val="20"/>
        </w:numPr>
      </w:pPr>
      <w:r>
        <w:t>Yes</w:t>
      </w:r>
    </w:p>
    <w:p w:rsidR="008474B6" w:rsidRDefault="008474B6" w:rsidP="00F9383D">
      <w:pPr>
        <w:numPr>
          <w:ilvl w:val="0"/>
          <w:numId w:val="20"/>
        </w:numPr>
      </w:pPr>
      <w:r>
        <w:t>Has support for Javascript and WebSockets using:</w:t>
      </w:r>
    </w:p>
    <w:p w:rsidR="008474B6" w:rsidRDefault="008474B6" w:rsidP="00F9383D">
      <w:pPr>
        <w:numPr>
          <w:ilvl w:val="1"/>
          <w:numId w:val="20"/>
        </w:numPr>
      </w:pPr>
      <w:hyperlink r:id="rId290">
        <w:r>
          <w:t>JSMQ</w:t>
        </w:r>
      </w:hyperlink>
    </w:p>
    <w:p w:rsidR="008474B6" w:rsidRDefault="008474B6" w:rsidP="00F9383D">
      <w:pPr>
        <w:numPr>
          <w:ilvl w:val="1"/>
          <w:numId w:val="20"/>
        </w:numPr>
      </w:pPr>
      <w:hyperlink r:id="rId291">
        <w:r>
          <w:t>NullMQ</w:t>
        </w:r>
      </w:hyperlink>
    </w:p>
    <w:p w:rsidR="008474B6" w:rsidRDefault="008474B6" w:rsidP="00F9383D">
      <w:pPr>
        <w:numPr>
          <w:ilvl w:val="1"/>
          <w:numId w:val="20"/>
        </w:numPr>
      </w:pPr>
      <w:hyperlink r:id="rId292">
        <w:r>
          <w:t>ZmqSocket.js</w:t>
        </w:r>
      </w:hyperlink>
    </w:p>
    <w:p w:rsidR="008474B6" w:rsidRDefault="008474B6" w:rsidP="00F9383D">
      <w:pPr>
        <w:numPr>
          <w:ilvl w:val="1"/>
          <w:numId w:val="20"/>
        </w:numPr>
      </w:pPr>
      <w:hyperlink r:id="rId293">
        <w:r>
          <w:t>SockJSProxy</w:t>
        </w:r>
      </w:hyperlink>
    </w:p>
    <w:p w:rsidR="008474B6" w:rsidRDefault="008474B6" w:rsidP="00F9383D">
      <w:pPr>
        <w:numPr>
          <w:ilvl w:val="1"/>
          <w:numId w:val="20"/>
        </w:numPr>
      </w:pPr>
      <w:hyperlink r:id="rId294">
        <w:r>
          <w:t>Zerogw</w:t>
        </w:r>
      </w:hyperlink>
    </w:p>
    <w:p w:rsidR="008474B6" w:rsidRDefault="008474B6" w:rsidP="00F9383D">
      <w:pPr>
        <w:numPr>
          <w:ilvl w:val="1"/>
          <w:numId w:val="20"/>
        </w:numPr>
      </w:pPr>
      <w:hyperlink r:id="rId295">
        <w:r>
          <w:t>XRAP</w:t>
        </w:r>
      </w:hyperlink>
    </w:p>
    <w:p w:rsidR="008474B6" w:rsidRDefault="008474B6" w:rsidP="00F9383D">
      <w:pPr>
        <w:numPr>
          <w:ilvl w:val="1"/>
          <w:numId w:val="20"/>
        </w:numPr>
      </w:pPr>
      <w:hyperlink r:id="rId296">
        <w:r>
          <w:t>Zato</w:t>
        </w:r>
      </w:hyperlink>
    </w:p>
    <w:p w:rsidR="008474B6" w:rsidRDefault="008474B6" w:rsidP="00F9383D">
      <w:pPr>
        <w:numPr>
          <w:ilvl w:val="0"/>
          <w:numId w:val="20"/>
        </w:numPr>
      </w:pPr>
      <w:hyperlink r:id="rId297">
        <w:r>
          <w:t>Message Caching</w:t>
        </w:r>
      </w:hyperlink>
    </w:p>
    <w:p w:rsidR="008474B6" w:rsidRDefault="008474B6" w:rsidP="00F9383D">
      <w:pPr>
        <w:numPr>
          <w:ilvl w:val="0"/>
          <w:numId w:val="20"/>
        </w:numPr>
      </w:pPr>
      <w:r>
        <w:t>Yes</w:t>
      </w:r>
    </w:p>
    <w:p w:rsidR="008474B6" w:rsidRDefault="008474B6" w:rsidP="00F9383D">
      <w:pPr>
        <w:numPr>
          <w:ilvl w:val="0"/>
          <w:numId w:val="20"/>
        </w:numPr>
      </w:pPr>
      <w:r>
        <w:t xml:space="preserve">Using the </w:t>
      </w:r>
      <w:hyperlink r:id="rId298">
        <w:r>
          <w:t>Titanic Service Protocol</w:t>
        </w:r>
      </w:hyperlink>
    </w:p>
    <w:p w:rsidR="008474B6" w:rsidRDefault="008474B6" w:rsidP="00F9383D">
      <w:pPr>
        <w:numPr>
          <w:ilvl w:val="0"/>
          <w:numId w:val="20"/>
        </w:numPr>
      </w:pPr>
      <w:hyperlink r:id="rId299">
        <w:r>
          <w:t>Message Node logging</w:t>
        </w:r>
      </w:hyperlink>
    </w:p>
    <w:p w:rsidR="008474B6" w:rsidRDefault="008474B6" w:rsidP="00F9383D">
      <w:pPr>
        <w:numPr>
          <w:ilvl w:val="0"/>
          <w:numId w:val="20"/>
        </w:numPr>
      </w:pPr>
      <w:r>
        <w:t>Yes</w:t>
      </w:r>
    </w:p>
    <w:p w:rsidR="008474B6" w:rsidRDefault="008474B6" w:rsidP="00F9383D">
      <w:pPr>
        <w:numPr>
          <w:ilvl w:val="0"/>
          <w:numId w:val="20"/>
        </w:numPr>
      </w:pPr>
      <w:r>
        <w:t xml:space="preserve">Using the </w:t>
      </w:r>
      <w:hyperlink r:id="rId300">
        <w:r>
          <w:t>Titanic Service Protocol</w:t>
        </w:r>
      </w:hyperlink>
    </w:p>
    <w:p w:rsidR="008474B6" w:rsidRDefault="008474B6" w:rsidP="00F9383D">
      <w:pPr>
        <w:numPr>
          <w:ilvl w:val="0"/>
          <w:numId w:val="20"/>
        </w:numPr>
      </w:pPr>
      <w:hyperlink r:id="rId301">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302" w:anchor="Chapter-Reliable-Request-Reply-Patterns">
        <w:r>
          <w:t>Reliable Patterns</w:t>
        </w:r>
      </w:hyperlink>
    </w:p>
    <w:p w:rsidR="008474B6" w:rsidRDefault="008474B6" w:rsidP="00F9383D">
      <w:pPr>
        <w:numPr>
          <w:ilvl w:val="0"/>
          <w:numId w:val="20"/>
        </w:numPr>
      </w:pPr>
      <w:hyperlink r:id="rId303">
        <w:r>
          <w:t>Messaging Node deployments with carrier grade scalability</w:t>
        </w:r>
      </w:hyperlink>
    </w:p>
    <w:p w:rsidR="008474B6" w:rsidRDefault="008474B6" w:rsidP="00F9383D">
      <w:pPr>
        <w:numPr>
          <w:ilvl w:val="0"/>
          <w:numId w:val="20"/>
        </w:numPr>
      </w:pPr>
      <w:r>
        <w:t>Yes</w:t>
      </w:r>
    </w:p>
    <w:p w:rsidR="008474B6" w:rsidRDefault="008474B6" w:rsidP="00F9383D">
      <w:pPr>
        <w:numPr>
          <w:ilvl w:val="0"/>
          <w:numId w:val="20"/>
        </w:numPr>
      </w:pPr>
      <w:r>
        <w:t xml:space="preserve">Using scalable patterns such as a </w:t>
      </w:r>
      <w:hyperlink r:id="rId304">
        <w:r>
          <w:t>brokerless design</w:t>
        </w:r>
      </w:hyperlink>
    </w:p>
    <w:p w:rsidR="008474B6" w:rsidRDefault="008474B6" w:rsidP="00F9383D">
      <w:pPr>
        <w:numPr>
          <w:ilvl w:val="0"/>
          <w:numId w:val="20"/>
        </w:numPr>
      </w:pPr>
      <w:r>
        <w:t>9,5 Million Messages / second were benchmarked on a 16 core machine</w:t>
      </w:r>
      <w:hyperlink r:id="rId305">
        <w:r>
          <w:t>Link1</w:t>
        </w:r>
      </w:hyperlink>
      <w:r>
        <w:t xml:space="preserve"> </w:t>
      </w:r>
      <w:hyperlink r:id="rId306">
        <w:r>
          <w:t>Other Tests</w:t>
        </w:r>
      </w:hyperlink>
    </w:p>
    <w:p w:rsidR="008474B6" w:rsidRDefault="008474B6" w:rsidP="00F9383D">
      <w:pPr>
        <w:numPr>
          <w:ilvl w:val="0"/>
          <w:numId w:val="20"/>
        </w:numPr>
      </w:pPr>
      <w:hyperlink r:id="rId307">
        <w:r>
          <w:t>Messaging Node should be tolerant to unstable connections</w:t>
        </w:r>
      </w:hyperlink>
    </w:p>
    <w:p w:rsidR="008474B6" w:rsidRDefault="008474B6" w:rsidP="00F9383D">
      <w:pPr>
        <w:numPr>
          <w:ilvl w:val="0"/>
          <w:numId w:val="20"/>
        </w:numPr>
      </w:pPr>
      <w:r>
        <w:t>Partial</w:t>
      </w:r>
    </w:p>
    <w:p w:rsidR="008474B6" w:rsidRDefault="008474B6" w:rsidP="00F9383D">
      <w:pPr>
        <w:numPr>
          <w:ilvl w:val="0"/>
          <w:numId w:val="20"/>
        </w:numPr>
      </w:pPr>
      <w:r>
        <w:t>Business logic can be developed to deal with this issue</w:t>
      </w:r>
    </w:p>
    <w:p w:rsidR="008474B6" w:rsidRDefault="008474B6" w:rsidP="00F9383D">
      <w:pPr>
        <w:numPr>
          <w:ilvl w:val="0"/>
          <w:numId w:val="20"/>
        </w:numPr>
      </w:pPr>
      <w:hyperlink r:id="rId308">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hyperlink r:id="rId309">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r>
        <w:t>Very low usec latency</w:t>
      </w:r>
    </w:p>
    <w:p w:rsidR="008474B6" w:rsidRDefault="008474B6" w:rsidP="00F9383D">
      <w:pPr>
        <w:numPr>
          <w:ilvl w:val="0"/>
          <w:numId w:val="20"/>
        </w:numPr>
      </w:pPr>
      <w:hyperlink r:id="rId310">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311">
        <w:r>
          <w:t>Messaging Node should require minimal computing resources</w:t>
        </w:r>
      </w:hyperlink>
    </w:p>
    <w:p w:rsidR="008474B6" w:rsidRDefault="008474B6" w:rsidP="00F9383D">
      <w:pPr>
        <w:numPr>
          <w:ilvl w:val="0"/>
          <w:numId w:val="20"/>
        </w:numPr>
      </w:pPr>
      <w:r>
        <w:t>Yes</w:t>
      </w:r>
    </w:p>
    <w:p w:rsidR="008474B6" w:rsidRDefault="008474B6" w:rsidP="00F9383D">
      <w:pPr>
        <w:numPr>
          <w:ilvl w:val="0"/>
          <w:numId w:val="20"/>
        </w:numPr>
      </w:pPr>
      <w:r>
        <w:t xml:space="preserve">ZeroMQ runs on everything of interest, from 32KB embedded chips to z/OS mainframes running IBM dialects of </w:t>
      </w:r>
      <w:proofErr w:type="gramStart"/>
      <w:r>
        <w:t>Unix</w:t>
      </w:r>
      <w:proofErr w:type="gramEnd"/>
      <w:r>
        <w:t xml:space="preserve">. </w:t>
      </w:r>
      <w:hyperlink r:id="rId312">
        <w:r>
          <w:t>Link</w:t>
        </w:r>
      </w:hyperlink>
    </w:p>
    <w:p w:rsidR="008474B6" w:rsidRDefault="008474B6" w:rsidP="00F9383D">
      <w:pPr>
        <w:numPr>
          <w:ilvl w:val="0"/>
          <w:numId w:val="20"/>
        </w:numPr>
      </w:pPr>
      <w:hyperlink r:id="rId313">
        <w:r>
          <w:t>Messaging Node must support external authentication and Authorisation</w:t>
        </w:r>
      </w:hyperlink>
    </w:p>
    <w:p w:rsidR="008474B6" w:rsidRDefault="008474B6" w:rsidP="00F9383D">
      <w:pPr>
        <w:numPr>
          <w:ilvl w:val="0"/>
          <w:numId w:val="20"/>
        </w:numPr>
      </w:pPr>
      <w:r>
        <w:t>Yes</w:t>
      </w:r>
    </w:p>
    <w:p w:rsidR="008474B6" w:rsidRDefault="008474B6" w:rsidP="00F9383D">
      <w:pPr>
        <w:numPr>
          <w:ilvl w:val="0"/>
          <w:numId w:val="20"/>
        </w:numPr>
      </w:pPr>
      <w:r>
        <w:t>Implemented:</w:t>
      </w:r>
    </w:p>
    <w:p w:rsidR="008474B6" w:rsidRDefault="008474B6" w:rsidP="00F9383D">
      <w:pPr>
        <w:numPr>
          <w:ilvl w:val="1"/>
          <w:numId w:val="20"/>
        </w:numPr>
      </w:pPr>
      <w:hyperlink r:id="rId314">
        <w:r>
          <w:t>ZAP - ZeroMQ Authentication Protocol (PAM, LDAP, Kerberos, passwd, etc)</w:t>
        </w:r>
      </w:hyperlink>
    </w:p>
    <w:p w:rsidR="008474B6" w:rsidRDefault="008474B6" w:rsidP="00F9383D">
      <w:pPr>
        <w:numPr>
          <w:ilvl w:val="1"/>
          <w:numId w:val="20"/>
        </w:numPr>
      </w:pPr>
      <w:r>
        <w:t xml:space="preserve">CurveZMQ Authentication and Encryption Protocol </w:t>
      </w:r>
      <w:hyperlink r:id="rId315">
        <w:r>
          <w:t>Link1</w:t>
        </w:r>
      </w:hyperlink>
      <w:r>
        <w:t xml:space="preserve"> </w:t>
      </w:r>
      <w:hyperlink r:id="rId316">
        <w:r>
          <w:t>Link2</w:t>
        </w:r>
      </w:hyperlink>
    </w:p>
    <w:p w:rsidR="008474B6" w:rsidRDefault="008474B6" w:rsidP="00F9383D">
      <w:pPr>
        <w:numPr>
          <w:ilvl w:val="1"/>
          <w:numId w:val="20"/>
        </w:numPr>
      </w:pPr>
      <w:hyperlink r:id="rId317">
        <w:r>
          <w:t>GSSAPI (Kerberos)</w:t>
        </w:r>
      </w:hyperlink>
      <w:r>
        <w:t xml:space="preserve"> or </w:t>
      </w:r>
      <w:hyperlink r:id="rId318">
        <w:r>
          <w:t>CURVE</w:t>
        </w:r>
      </w:hyperlink>
    </w:p>
    <w:p w:rsidR="008474B6" w:rsidRDefault="008474B6" w:rsidP="00F9383D">
      <w:pPr>
        <w:numPr>
          <w:ilvl w:val="1"/>
          <w:numId w:val="20"/>
        </w:numPr>
      </w:pPr>
      <w:hyperlink r:id="rId319">
        <w:r>
          <w:t>SRP</w:t>
        </w:r>
      </w:hyperlink>
    </w:p>
    <w:p w:rsidR="008474B6" w:rsidRDefault="008474B6" w:rsidP="00F9383D">
      <w:pPr>
        <w:numPr>
          <w:ilvl w:val="0"/>
          <w:numId w:val="20"/>
        </w:numPr>
      </w:pPr>
      <w:r>
        <w:t>Supports the ability to be extended</w:t>
      </w:r>
    </w:p>
    <w:p w:rsidR="008474B6" w:rsidRDefault="008474B6" w:rsidP="00F9383D">
      <w:pPr>
        <w:numPr>
          <w:ilvl w:val="0"/>
          <w:numId w:val="20"/>
        </w:numPr>
      </w:pPr>
      <w:hyperlink r:id="rId320">
        <w:r>
          <w:t>Messaging Node must support pub/sub</w:t>
        </w:r>
      </w:hyperlink>
    </w:p>
    <w:p w:rsidR="008474B6" w:rsidRDefault="008474B6" w:rsidP="00F9383D">
      <w:pPr>
        <w:numPr>
          <w:ilvl w:val="0"/>
          <w:numId w:val="20"/>
        </w:numPr>
      </w:pPr>
      <w:r>
        <w:t>Yes</w:t>
      </w:r>
    </w:p>
    <w:p w:rsidR="008474B6" w:rsidRDefault="008474B6" w:rsidP="00F9383D">
      <w:pPr>
        <w:numPr>
          <w:ilvl w:val="0"/>
          <w:numId w:val="20"/>
        </w:numPr>
      </w:pPr>
      <w:r>
        <w:t xml:space="preserve">Using the </w:t>
      </w:r>
      <w:hyperlink r:id="rId321">
        <w:r>
          <w:t>ZeroMQ Publish-Subscribe Pattern</w:t>
        </w:r>
      </w:hyperlink>
    </w:p>
    <w:p w:rsidR="008474B6" w:rsidRDefault="008474B6">
      <w:pPr>
        <w:pStyle w:val="Heading2"/>
      </w:pPr>
      <w:bookmarkStart w:id="635" w:name="redis-evaluation"/>
      <w:bookmarkStart w:id="636" w:name="_Toc430281567"/>
      <w:bookmarkEnd w:id="635"/>
      <w:r>
        <w:lastRenderedPageBreak/>
        <w:t>Redis Evaluation</w:t>
      </w:r>
      <w:bookmarkEnd w:id="636"/>
    </w:p>
    <w:p w:rsidR="008474B6" w:rsidRDefault="008474B6">
      <w:pPr>
        <w:pStyle w:val="Heading3"/>
      </w:pPr>
      <w:bookmarkStart w:id="637" w:name="overview-15"/>
      <w:bookmarkStart w:id="638" w:name="_Toc430281568"/>
      <w:bookmarkEnd w:id="637"/>
      <w:r>
        <w:t>Overview</w:t>
      </w:r>
      <w:bookmarkEnd w:id="638"/>
    </w:p>
    <w:p w:rsidR="008474B6" w:rsidRDefault="008474B6">
      <w:r>
        <w:t>In the scope of the reTHINK project Redis is a candidate technology for the Messaging Node.</w:t>
      </w:r>
    </w:p>
    <w:p w:rsidR="008474B6" w:rsidRDefault="008474B6">
      <w:r>
        <w:t>From http://redis.io/: &gt; Redis is an open source, BSD licensed, advanced key-value cache and store. It is often referred to as a data structure server since keys can contain strings, hashes, lists, sets, sorted sets, bitmaps and hyperloglogs.</w:t>
      </w:r>
    </w:p>
    <w:p w:rsidR="008474B6" w:rsidRDefault="008474B6">
      <w:pPr>
        <w:pStyle w:val="Heading5"/>
      </w:pPr>
      <w:bookmarkStart w:id="639" w:name="highlights-2"/>
      <w:bookmarkEnd w:id="639"/>
      <w:r>
        <w:t>Highlights:</w:t>
      </w:r>
    </w:p>
    <w:p w:rsidR="008474B6" w:rsidRDefault="008474B6" w:rsidP="00F9383D">
      <w:pPr>
        <w:numPr>
          <w:ilvl w:val="0"/>
          <w:numId w:val="20"/>
        </w:numPr>
      </w:pPr>
      <w:r>
        <w:t>Very Fast in memory data-store</w:t>
      </w:r>
    </w:p>
    <w:p w:rsidR="008474B6" w:rsidRDefault="008474B6" w:rsidP="00F9383D">
      <w:pPr>
        <w:numPr>
          <w:ilvl w:val="0"/>
          <w:numId w:val="20"/>
        </w:numPr>
      </w:pPr>
      <w:r>
        <w:t>Usually used as Cache or MQ</w:t>
      </w:r>
    </w:p>
    <w:p w:rsidR="008474B6" w:rsidRDefault="008474B6" w:rsidP="00F9383D">
      <w:pPr>
        <w:numPr>
          <w:ilvl w:val="0"/>
          <w:numId w:val="20"/>
        </w:numPr>
      </w:pPr>
      <w:r>
        <w:t>Scalable</w:t>
      </w:r>
    </w:p>
    <w:p w:rsidR="008474B6" w:rsidRDefault="008474B6" w:rsidP="00F9383D">
      <w:pPr>
        <w:numPr>
          <w:ilvl w:val="0"/>
          <w:numId w:val="20"/>
        </w:numPr>
      </w:pPr>
      <w:r>
        <w:t>Supports strings, hashes, lists, sets, sorted sets, bitmaps and hyperloglogs as data structures.</w:t>
      </w:r>
    </w:p>
    <w:p w:rsidR="008474B6" w:rsidRDefault="008474B6">
      <w:pPr>
        <w:pStyle w:val="Heading3"/>
      </w:pPr>
      <w:bookmarkStart w:id="640" w:name="architecture-9"/>
      <w:bookmarkStart w:id="641" w:name="_Toc430281569"/>
      <w:bookmarkEnd w:id="640"/>
      <w:r>
        <w:t>Architecture</w:t>
      </w:r>
      <w:bookmarkEnd w:id="641"/>
    </w:p>
    <w:p w:rsidR="008474B6" w:rsidRDefault="008474B6" w:rsidP="00F9383D">
      <w:pPr>
        <w:numPr>
          <w:ilvl w:val="0"/>
          <w:numId w:val="20"/>
        </w:numPr>
      </w:pPr>
      <w:r>
        <w:t xml:space="preserve">The main Redis architecture can be resumed as </w:t>
      </w:r>
      <w:proofErr w:type="gramStart"/>
      <w:r>
        <w:t>a</w:t>
      </w:r>
      <w:proofErr w:type="gramEnd"/>
      <w:r>
        <w:t xml:space="preserve"> in memory key-value data-store for service decoupling.</w:t>
      </w:r>
    </w:p>
    <w:p w:rsidR="008474B6" w:rsidRDefault="008474B6">
      <w:r>
        <w:rPr>
          <w:noProof/>
          <w:lang w:val="en-US" w:eastAsia="en-US"/>
        </w:rPr>
        <w:drawing>
          <wp:inline distT="0" distB="0" distL="0" distR="0">
            <wp:extent cx="5130800" cy="5257800"/>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0" name="Picture" descr="redis_as_cache.png"/>
                    <pic:cNvPicPr>
                      <a:picLocks noChangeAspect="1" noChangeArrowheads="1"/>
                    </pic:cNvPicPr>
                  </pic:nvPicPr>
                  <pic:blipFill>
                    <a:blip r:embed="rId322" cstate="print"/>
                    <a:stretch>
                      <a:fillRect/>
                    </a:stretch>
                  </pic:blipFill>
                  <pic:spPr bwMode="auto">
                    <a:xfrm>
                      <a:off x="0" y="0"/>
                      <a:ext cx="5130800" cy="5257800"/>
                    </a:xfrm>
                    <a:prstGeom prst="rect">
                      <a:avLst/>
                    </a:prstGeom>
                    <a:noFill/>
                    <a:ln w="9525">
                      <a:noFill/>
                      <a:headEnd/>
                      <a:tailEnd/>
                    </a:ln>
                  </pic:spPr>
                </pic:pic>
              </a:graphicData>
            </a:graphic>
          </wp:inline>
        </w:drawing>
      </w:r>
    </w:p>
    <w:p w:rsidR="008474B6" w:rsidRDefault="008474B6">
      <w:r>
        <w:lastRenderedPageBreak/>
        <w:t>Figure 84: Redis architecture</w:t>
      </w:r>
    </w:p>
    <w:p w:rsidR="008474B6" w:rsidRDefault="008474B6">
      <w:r>
        <w:t xml:space="preserve">Image Source: </w:t>
      </w:r>
      <w:hyperlink r:id="rId323">
        <w:r>
          <w:t>http://mrjoes.github.io</w:t>
        </w:r>
      </w:hyperlink>
    </w:p>
    <w:p w:rsidR="008474B6" w:rsidRDefault="008474B6" w:rsidP="00F9383D">
      <w:pPr>
        <w:numPr>
          <w:ilvl w:val="0"/>
          <w:numId w:val="20"/>
        </w:numPr>
      </w:pPr>
      <w:r>
        <w:t>Another possibility is a PubSub model with message filtering based on prefix matching.</w:t>
      </w:r>
    </w:p>
    <w:p w:rsidR="008474B6" w:rsidRDefault="008474B6">
      <w:r>
        <w:rPr>
          <w:noProof/>
          <w:lang w:val="en-US" w:eastAsia="en-US"/>
        </w:rPr>
        <w:drawing>
          <wp:inline distT="0" distB="0" distL="0" distR="0">
            <wp:extent cx="5257800" cy="411480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0" name="Picture" descr="redis_pubsub.png"/>
                    <pic:cNvPicPr>
                      <a:picLocks noChangeAspect="1" noChangeArrowheads="1"/>
                    </pic:cNvPicPr>
                  </pic:nvPicPr>
                  <pic:blipFill>
                    <a:blip r:embed="rId324" cstate="print"/>
                    <a:stretch>
                      <a:fillRect/>
                    </a:stretch>
                  </pic:blipFill>
                  <pic:spPr bwMode="auto">
                    <a:xfrm>
                      <a:off x="0" y="0"/>
                      <a:ext cx="5257800" cy="4114800"/>
                    </a:xfrm>
                    <a:prstGeom prst="rect">
                      <a:avLst/>
                    </a:prstGeom>
                    <a:noFill/>
                    <a:ln w="9525">
                      <a:noFill/>
                      <a:headEnd/>
                      <a:tailEnd/>
                    </a:ln>
                  </pic:spPr>
                </pic:pic>
              </a:graphicData>
            </a:graphic>
          </wp:inline>
        </w:drawing>
      </w:r>
    </w:p>
    <w:p w:rsidR="008474B6" w:rsidRDefault="008474B6">
      <w:r>
        <w:t>Figure 85: PubSub model</w:t>
      </w:r>
    </w:p>
    <w:p w:rsidR="008474B6" w:rsidRDefault="008474B6">
      <w:r>
        <w:t xml:space="preserve">Image Source: </w:t>
      </w:r>
      <w:hyperlink r:id="rId325">
        <w:r>
          <w:t>http://mrjoes.github.io</w:t>
        </w:r>
      </w:hyperlink>
    </w:p>
    <w:p w:rsidR="008474B6" w:rsidRDefault="008474B6">
      <w:pPr>
        <w:pStyle w:val="Heading3"/>
      </w:pPr>
      <w:bookmarkStart w:id="642" w:name="apis-and-bindings-1"/>
      <w:bookmarkStart w:id="643" w:name="_Toc430281570"/>
      <w:bookmarkEnd w:id="642"/>
      <w:r>
        <w:t>APIs and Bindings</w:t>
      </w:r>
      <w:bookmarkEnd w:id="643"/>
    </w:p>
    <w:p w:rsidR="008474B6" w:rsidRDefault="008474B6">
      <w:pPr>
        <w:pStyle w:val="Heading4"/>
      </w:pPr>
      <w:bookmarkStart w:id="644" w:name="language-bindings-1"/>
      <w:bookmarkEnd w:id="644"/>
      <w:r>
        <w:t>Language Bindings</w:t>
      </w:r>
    </w:p>
    <w:p w:rsidR="008474B6" w:rsidRDefault="008474B6" w:rsidP="00F9383D">
      <w:pPr>
        <w:numPr>
          <w:ilvl w:val="0"/>
          <w:numId w:val="20"/>
        </w:numPr>
      </w:pPr>
      <w:hyperlink r:id="rId326">
        <w:r>
          <w:t>C, C#, C++, Clojure, Common Lisp, D Dart, Elixir, emacs, lisp, Erlang, Fancy, GNU Prolog, Go Haskell, haXe, Io, Java, Lua, Matlab, Nimrod, Node.js, Objective-C, OCaml, Perl, PHP, Pure Data Python, Rebol, Ruby, Rust, Scala, Scheme, Smalltalk, Tcl, VCL</w:t>
        </w:r>
      </w:hyperlink>
    </w:p>
    <w:p w:rsidR="008474B6" w:rsidRDefault="008474B6">
      <w:pPr>
        <w:pStyle w:val="Heading4"/>
      </w:pPr>
      <w:bookmarkStart w:id="645" w:name="other"/>
      <w:bookmarkEnd w:id="645"/>
      <w:r>
        <w:t>Other</w:t>
      </w:r>
    </w:p>
    <w:p w:rsidR="008474B6" w:rsidRDefault="008474B6" w:rsidP="00F9383D">
      <w:pPr>
        <w:numPr>
          <w:ilvl w:val="0"/>
          <w:numId w:val="20"/>
        </w:numPr>
      </w:pPr>
      <w:hyperlink r:id="rId327">
        <w:r>
          <w:t>webdis</w:t>
        </w:r>
      </w:hyperlink>
      <w:r>
        <w:t xml:space="preserve"> A Redis HTTP interface with JSON output</w:t>
      </w:r>
    </w:p>
    <w:p w:rsidR="008474B6" w:rsidRDefault="008474B6" w:rsidP="00F9383D">
      <w:pPr>
        <w:numPr>
          <w:ilvl w:val="0"/>
          <w:numId w:val="20"/>
        </w:numPr>
      </w:pPr>
      <w:hyperlink r:id="rId328">
        <w:r>
          <w:t>BankersBox</w:t>
        </w:r>
      </w:hyperlink>
      <w:r>
        <w:t xml:space="preserve"> A redis-like wrapper for javascript data storage</w:t>
      </w:r>
    </w:p>
    <w:p w:rsidR="008474B6" w:rsidRDefault="008474B6" w:rsidP="00F9383D">
      <w:pPr>
        <w:numPr>
          <w:ilvl w:val="0"/>
          <w:numId w:val="20"/>
        </w:numPr>
      </w:pPr>
      <w:hyperlink r:id="rId329">
        <w:r>
          <w:t>Bone</w:t>
        </w:r>
      </w:hyperlink>
      <w:r>
        <w:t xml:space="preserve"> Rudimentary Redis over HTTP(S)</w:t>
      </w:r>
    </w:p>
    <w:p w:rsidR="008474B6" w:rsidRDefault="008474B6">
      <w:pPr>
        <w:pStyle w:val="Heading3"/>
      </w:pPr>
      <w:bookmarkStart w:id="646" w:name="requirements-analysis-8"/>
      <w:bookmarkStart w:id="647" w:name="_Toc430281571"/>
      <w:bookmarkEnd w:id="646"/>
      <w:r>
        <w:t>Requirements Analysis</w:t>
      </w:r>
      <w:bookmarkEnd w:id="647"/>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330">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lastRenderedPageBreak/>
        <w:t>the Client Server API could be wrapped in a protocol stub, that can be downloaded at runtime</w:t>
      </w:r>
    </w:p>
    <w:p w:rsidR="008474B6" w:rsidRDefault="008474B6" w:rsidP="00F9383D">
      <w:pPr>
        <w:numPr>
          <w:ilvl w:val="0"/>
          <w:numId w:val="20"/>
        </w:numPr>
      </w:pPr>
      <w:hyperlink r:id="rId331">
        <w:r>
          <w:t>Messaging Transport Protocols</w:t>
        </w:r>
      </w:hyperlink>
    </w:p>
    <w:p w:rsidR="008474B6" w:rsidRDefault="008474B6" w:rsidP="00F9383D">
      <w:pPr>
        <w:numPr>
          <w:ilvl w:val="0"/>
          <w:numId w:val="20"/>
        </w:numPr>
      </w:pPr>
      <w:r>
        <w:t>No</w:t>
      </w:r>
    </w:p>
    <w:p w:rsidR="008474B6" w:rsidRDefault="008474B6" w:rsidP="00F9383D">
      <w:pPr>
        <w:numPr>
          <w:ilvl w:val="0"/>
          <w:numId w:val="20"/>
        </w:numPr>
      </w:pPr>
      <w:r>
        <w:t>An external wrapper should be used</w:t>
      </w:r>
    </w:p>
    <w:p w:rsidR="008474B6" w:rsidRDefault="008474B6" w:rsidP="00F9383D">
      <w:pPr>
        <w:numPr>
          <w:ilvl w:val="0"/>
          <w:numId w:val="20"/>
        </w:numPr>
      </w:pPr>
      <w:hyperlink r:id="rId332">
        <w:r>
          <w:t>Message Caching</w:t>
        </w:r>
      </w:hyperlink>
    </w:p>
    <w:p w:rsidR="008474B6" w:rsidRDefault="008474B6" w:rsidP="00F9383D">
      <w:pPr>
        <w:numPr>
          <w:ilvl w:val="0"/>
          <w:numId w:val="20"/>
        </w:numPr>
      </w:pPr>
      <w:r>
        <w:t>Yes</w:t>
      </w:r>
    </w:p>
    <w:p w:rsidR="008474B6" w:rsidRDefault="008474B6" w:rsidP="00F9383D">
      <w:pPr>
        <w:numPr>
          <w:ilvl w:val="0"/>
          <w:numId w:val="20"/>
        </w:numPr>
      </w:pPr>
      <w:r>
        <w:t>Core feature</w:t>
      </w:r>
    </w:p>
    <w:p w:rsidR="008474B6" w:rsidRDefault="008474B6" w:rsidP="00F9383D">
      <w:pPr>
        <w:numPr>
          <w:ilvl w:val="0"/>
          <w:numId w:val="20"/>
        </w:numPr>
      </w:pPr>
      <w:hyperlink r:id="rId333">
        <w:r>
          <w:t>Message Node logging</w:t>
        </w:r>
      </w:hyperlink>
    </w:p>
    <w:p w:rsidR="008474B6" w:rsidRDefault="008474B6" w:rsidP="00F9383D">
      <w:pPr>
        <w:numPr>
          <w:ilvl w:val="0"/>
          <w:numId w:val="20"/>
        </w:numPr>
      </w:pPr>
      <w:r>
        <w:t>No</w:t>
      </w:r>
    </w:p>
    <w:p w:rsidR="008474B6" w:rsidRDefault="008474B6" w:rsidP="00F9383D">
      <w:pPr>
        <w:numPr>
          <w:ilvl w:val="0"/>
          <w:numId w:val="20"/>
        </w:numPr>
      </w:pPr>
      <w:r>
        <w:t>Should be implemented externally</w:t>
      </w:r>
    </w:p>
    <w:p w:rsidR="008474B6" w:rsidRDefault="008474B6" w:rsidP="00F9383D">
      <w:pPr>
        <w:numPr>
          <w:ilvl w:val="0"/>
          <w:numId w:val="20"/>
        </w:numPr>
      </w:pPr>
      <w:hyperlink r:id="rId334">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Atomic message processing</w:t>
      </w:r>
    </w:p>
    <w:p w:rsidR="008474B6" w:rsidRDefault="008474B6" w:rsidP="00F9383D">
      <w:pPr>
        <w:numPr>
          <w:ilvl w:val="0"/>
          <w:numId w:val="20"/>
        </w:numPr>
      </w:pPr>
      <w:hyperlink r:id="rId335">
        <w:r>
          <w:t>Messaging Node deployments with carrier grade scalability</w:t>
        </w:r>
      </w:hyperlink>
    </w:p>
    <w:p w:rsidR="008474B6" w:rsidRDefault="008474B6" w:rsidP="00F9383D">
      <w:pPr>
        <w:numPr>
          <w:ilvl w:val="0"/>
          <w:numId w:val="20"/>
        </w:numPr>
      </w:pPr>
      <w:r>
        <w:t>Yes</w:t>
      </w:r>
    </w:p>
    <w:p w:rsidR="008474B6" w:rsidRDefault="008474B6" w:rsidP="00F9383D">
      <w:pPr>
        <w:numPr>
          <w:ilvl w:val="0"/>
          <w:numId w:val="20"/>
        </w:numPr>
      </w:pPr>
      <w:r>
        <w:t>Using:</w:t>
      </w:r>
    </w:p>
    <w:p w:rsidR="008474B6" w:rsidRDefault="008474B6" w:rsidP="00F9383D">
      <w:pPr>
        <w:numPr>
          <w:ilvl w:val="1"/>
          <w:numId w:val="20"/>
        </w:numPr>
      </w:pPr>
      <w:r>
        <w:t xml:space="preserve">Clustering </w:t>
      </w:r>
      <w:hyperlink r:id="rId336">
        <w:r>
          <w:t>Link1</w:t>
        </w:r>
      </w:hyperlink>
      <w:r>
        <w:t xml:space="preserve"> </w:t>
      </w:r>
      <w:hyperlink r:id="rId337">
        <w:r>
          <w:t>Link2</w:t>
        </w:r>
      </w:hyperlink>
    </w:p>
    <w:p w:rsidR="008474B6" w:rsidRDefault="008474B6" w:rsidP="00F9383D">
      <w:pPr>
        <w:numPr>
          <w:ilvl w:val="1"/>
          <w:numId w:val="20"/>
        </w:numPr>
      </w:pPr>
      <w:r>
        <w:t xml:space="preserve">Partitioning </w:t>
      </w:r>
      <w:hyperlink r:id="rId338">
        <w:r>
          <w:t>Link1</w:t>
        </w:r>
      </w:hyperlink>
    </w:p>
    <w:p w:rsidR="008474B6" w:rsidRDefault="008474B6" w:rsidP="00F9383D">
      <w:pPr>
        <w:numPr>
          <w:ilvl w:val="1"/>
          <w:numId w:val="20"/>
        </w:numPr>
      </w:pPr>
      <w:r>
        <w:t xml:space="preserve">Sentinel provides high availability </w:t>
      </w:r>
      <w:hyperlink r:id="rId339">
        <w:r>
          <w:t>Link1</w:t>
        </w:r>
      </w:hyperlink>
    </w:p>
    <w:p w:rsidR="008474B6" w:rsidRDefault="008474B6" w:rsidP="00F9383D">
      <w:pPr>
        <w:numPr>
          <w:ilvl w:val="1"/>
          <w:numId w:val="20"/>
        </w:numPr>
      </w:pPr>
      <w:r>
        <w:t xml:space="preserve">Replication </w:t>
      </w:r>
      <w:hyperlink r:id="rId340">
        <w:r>
          <w:t>Link1</w:t>
        </w:r>
      </w:hyperlink>
    </w:p>
    <w:p w:rsidR="008474B6" w:rsidRDefault="008474B6" w:rsidP="00F9383D">
      <w:pPr>
        <w:numPr>
          <w:ilvl w:val="0"/>
          <w:numId w:val="20"/>
        </w:numPr>
      </w:pPr>
      <w:hyperlink r:id="rId341">
        <w:r>
          <w:t>Messaging Node should be tolerant to unstable connections</w:t>
        </w:r>
      </w:hyperlink>
    </w:p>
    <w:p w:rsidR="008474B6" w:rsidRDefault="008474B6" w:rsidP="00F9383D">
      <w:pPr>
        <w:numPr>
          <w:ilvl w:val="0"/>
          <w:numId w:val="20"/>
        </w:numPr>
      </w:pPr>
      <w:r>
        <w:t>Partial</w:t>
      </w:r>
    </w:p>
    <w:p w:rsidR="008474B6" w:rsidRDefault="008474B6" w:rsidP="00F9383D">
      <w:pPr>
        <w:numPr>
          <w:ilvl w:val="0"/>
          <w:numId w:val="20"/>
        </w:numPr>
      </w:pPr>
      <w:r>
        <w:t>Business logic can be developed to deal with this issue</w:t>
      </w:r>
    </w:p>
    <w:p w:rsidR="008474B6" w:rsidRDefault="008474B6" w:rsidP="00F9383D">
      <w:pPr>
        <w:numPr>
          <w:ilvl w:val="0"/>
          <w:numId w:val="20"/>
        </w:numPr>
      </w:pPr>
      <w:hyperlink r:id="rId342">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r>
        <w:t>Built-in</w:t>
      </w:r>
    </w:p>
    <w:p w:rsidR="008474B6" w:rsidRDefault="008474B6" w:rsidP="00F9383D">
      <w:pPr>
        <w:numPr>
          <w:ilvl w:val="0"/>
          <w:numId w:val="20"/>
        </w:numPr>
      </w:pPr>
      <w:hyperlink r:id="rId343">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r>
        <w:t xml:space="preserve">Very low usec latency </w:t>
      </w:r>
      <w:hyperlink r:id="rId344">
        <w:r>
          <w:t>Link1</w:t>
        </w:r>
      </w:hyperlink>
    </w:p>
    <w:p w:rsidR="008474B6" w:rsidRDefault="008474B6" w:rsidP="00F9383D">
      <w:pPr>
        <w:numPr>
          <w:ilvl w:val="0"/>
          <w:numId w:val="20"/>
        </w:numPr>
      </w:pPr>
      <w:hyperlink r:id="rId345">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346">
        <w:r>
          <w:t>Messaging Node should require minimal computing resources</w:t>
        </w:r>
      </w:hyperlink>
    </w:p>
    <w:p w:rsidR="008474B6" w:rsidRDefault="008474B6" w:rsidP="00F9383D">
      <w:pPr>
        <w:numPr>
          <w:ilvl w:val="0"/>
          <w:numId w:val="20"/>
        </w:numPr>
      </w:pPr>
      <w:r>
        <w:t>Yes</w:t>
      </w:r>
    </w:p>
    <w:p w:rsidR="008474B6" w:rsidRDefault="008474B6" w:rsidP="00F9383D">
      <w:pPr>
        <w:numPr>
          <w:ilvl w:val="0"/>
          <w:numId w:val="20"/>
        </w:numPr>
      </w:pPr>
      <w:hyperlink r:id="rId347">
        <w:r>
          <w:t>Messaging Node must support external authentication and Authorisation</w:t>
        </w:r>
      </w:hyperlink>
    </w:p>
    <w:p w:rsidR="008474B6" w:rsidRDefault="008474B6" w:rsidP="00F9383D">
      <w:pPr>
        <w:numPr>
          <w:ilvl w:val="0"/>
          <w:numId w:val="20"/>
        </w:numPr>
      </w:pPr>
      <w:r>
        <w:t>No</w:t>
      </w:r>
    </w:p>
    <w:p w:rsidR="008474B6" w:rsidRDefault="008474B6" w:rsidP="00F9383D">
      <w:pPr>
        <w:numPr>
          <w:ilvl w:val="0"/>
          <w:numId w:val="20"/>
        </w:numPr>
      </w:pPr>
      <w:hyperlink r:id="rId348">
        <w:r>
          <w:t>Messaging Node must support pub/sub</w:t>
        </w:r>
      </w:hyperlink>
    </w:p>
    <w:p w:rsidR="008474B6" w:rsidRDefault="008474B6" w:rsidP="00F9383D">
      <w:pPr>
        <w:numPr>
          <w:ilvl w:val="0"/>
          <w:numId w:val="20"/>
        </w:numPr>
      </w:pPr>
      <w:r>
        <w:lastRenderedPageBreak/>
        <w:t>Yes</w:t>
      </w:r>
    </w:p>
    <w:p w:rsidR="008474B6" w:rsidRDefault="008474B6" w:rsidP="00F9383D">
      <w:pPr>
        <w:numPr>
          <w:ilvl w:val="0"/>
          <w:numId w:val="20"/>
        </w:numPr>
      </w:pPr>
      <w:r>
        <w:t>Core functionality, including prefix filtering</w:t>
      </w:r>
    </w:p>
    <w:p w:rsidR="008474B6" w:rsidRDefault="008474B6">
      <w:pPr>
        <w:pStyle w:val="Heading2"/>
      </w:pPr>
      <w:bookmarkStart w:id="648" w:name="xmpp-evaluation"/>
      <w:bookmarkStart w:id="649" w:name="_Toc430281572"/>
      <w:bookmarkEnd w:id="648"/>
      <w:r>
        <w:t>XMPP Evaluation</w:t>
      </w:r>
      <w:bookmarkEnd w:id="649"/>
    </w:p>
    <w:p w:rsidR="008474B6" w:rsidRDefault="008474B6">
      <w:r>
        <w:t>From http://xmpp.org/:</w:t>
      </w:r>
    </w:p>
    <w:p w:rsidR="008474B6" w:rsidRDefault="008474B6">
      <w:r>
        <w:t>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sidR="008474B6" w:rsidRDefault="008474B6">
      <w:pPr>
        <w:pStyle w:val="Heading3"/>
      </w:pPr>
      <w:bookmarkStart w:id="650" w:name="overview-16"/>
      <w:bookmarkStart w:id="651" w:name="_Toc430281573"/>
      <w:bookmarkEnd w:id="650"/>
      <w:r>
        <w:t>Overview</w:t>
      </w:r>
      <w:bookmarkEnd w:id="651"/>
    </w:p>
    <w:p w:rsidR="008474B6" w:rsidRDefault="008474B6">
      <w:r>
        <w:t>In the scope of the reTHINK project XMPP is a candidate technology for the Messaging Node.</w:t>
      </w:r>
    </w:p>
    <w:p w:rsidR="008474B6" w:rsidRDefault="008474B6">
      <w:pPr>
        <w:pStyle w:val="Heading5"/>
      </w:pPr>
      <w:bookmarkStart w:id="652" w:name="highlights-3"/>
      <w:bookmarkEnd w:id="652"/>
      <w:r>
        <w:t>Highlights:</w:t>
      </w:r>
    </w:p>
    <w:p w:rsidR="008474B6" w:rsidRDefault="008474B6" w:rsidP="00F9383D">
      <w:pPr>
        <w:numPr>
          <w:ilvl w:val="0"/>
          <w:numId w:val="20"/>
        </w:numPr>
      </w:pPr>
      <w:r>
        <w:rPr>
          <w:b/>
        </w:rPr>
        <w:t>Open</w:t>
      </w:r>
      <w:r>
        <w:t xml:space="preserve"> - the XMPP protocols are free, open, public, and easily understandable; in addition, multiple implementations exist in the form clients, servers, server components, and code libraries.</w:t>
      </w:r>
    </w:p>
    <w:p w:rsidR="008474B6" w:rsidRDefault="008474B6" w:rsidP="00F9383D">
      <w:pPr>
        <w:numPr>
          <w:ilvl w:val="0"/>
          <w:numId w:val="20"/>
        </w:numPr>
      </w:pPr>
      <w:r>
        <w:rPr>
          <w:b/>
        </w:rPr>
        <w:t>Standard</w:t>
      </w:r>
      <w:r>
        <w:t xml:space="preserve"> -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rsidR="008474B6" w:rsidRDefault="008474B6" w:rsidP="00F9383D">
      <w:pPr>
        <w:numPr>
          <w:ilvl w:val="0"/>
          <w:numId w:val="20"/>
        </w:numPr>
      </w:pPr>
      <w:r>
        <w:rPr>
          <w:b/>
        </w:rPr>
        <w:t>Proven</w:t>
      </w:r>
      <w:r>
        <w:t xml:space="preserve"> -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rsidR="008474B6" w:rsidRDefault="008474B6" w:rsidP="00F9383D">
      <w:pPr>
        <w:numPr>
          <w:ilvl w:val="0"/>
          <w:numId w:val="20"/>
        </w:numPr>
      </w:pPr>
      <w:r>
        <w:rPr>
          <w:b/>
        </w:rPr>
        <w:t>Decentralized</w:t>
      </w:r>
      <w:r>
        <w:t xml:space="preserve"> - the architecture of the XMPP network is similar to email; as a result, anyone can run their own XMPP server, enabling individuals and organizations to take control of their communications experience.</w:t>
      </w:r>
    </w:p>
    <w:p w:rsidR="008474B6" w:rsidRDefault="008474B6" w:rsidP="00F9383D">
      <w:pPr>
        <w:numPr>
          <w:ilvl w:val="0"/>
          <w:numId w:val="20"/>
        </w:numPr>
      </w:pPr>
      <w:r>
        <w:rPr>
          <w:b/>
        </w:rPr>
        <w:t>Secure</w:t>
      </w:r>
      <w:r>
        <w:t xml:space="preserve"> -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rsidR="008474B6" w:rsidRDefault="008474B6" w:rsidP="00F9383D">
      <w:pPr>
        <w:numPr>
          <w:ilvl w:val="0"/>
          <w:numId w:val="20"/>
        </w:numPr>
      </w:pPr>
      <w:r>
        <w:rPr>
          <w:b/>
        </w:rPr>
        <w:t>Extensible</w:t>
      </w:r>
      <w:r>
        <w:t xml:space="preserve"> -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rsidR="008474B6" w:rsidRDefault="008474B6" w:rsidP="00F9383D">
      <w:pPr>
        <w:numPr>
          <w:ilvl w:val="0"/>
          <w:numId w:val="20"/>
        </w:numPr>
      </w:pPr>
      <w:r>
        <w:rPr>
          <w:b/>
        </w:rPr>
        <w:t>Flexible</w:t>
      </w:r>
      <w:r>
        <w:t xml:space="preserve"> - XMPP applications beyond IM include network management, content syndication, </w:t>
      </w:r>
      <w:proofErr w:type="gramStart"/>
      <w:r>
        <w:t>collaboration</w:t>
      </w:r>
      <w:proofErr w:type="gramEnd"/>
      <w:r>
        <w:t xml:space="preserve"> tools, file sharing, gaming, remote systems monitoring, web services, lightweight middleware, cloud computing, and much more.</w:t>
      </w:r>
    </w:p>
    <w:p w:rsidR="008474B6" w:rsidRDefault="008474B6" w:rsidP="00F9383D">
      <w:pPr>
        <w:numPr>
          <w:ilvl w:val="0"/>
          <w:numId w:val="20"/>
        </w:numPr>
      </w:pPr>
      <w:r>
        <w:rPr>
          <w:b/>
        </w:rPr>
        <w:t>Diverse</w:t>
      </w:r>
      <w:r>
        <w:t xml:space="preserve"> - a wide range of companies and open-source projects use XMPP to build and deploy real-time applications and services; you will never get “locked in” when you use XMPP technologies.</w:t>
      </w:r>
    </w:p>
    <w:p w:rsidR="008474B6" w:rsidRDefault="008474B6">
      <w:pPr>
        <w:pStyle w:val="Heading3"/>
      </w:pPr>
      <w:bookmarkStart w:id="653" w:name="architecture-10"/>
      <w:bookmarkStart w:id="654" w:name="_Toc430281574"/>
      <w:bookmarkEnd w:id="653"/>
      <w:r>
        <w:lastRenderedPageBreak/>
        <w:t>Architecture</w:t>
      </w:r>
      <w:bookmarkEnd w:id="654"/>
    </w:p>
    <w:p w:rsidR="008474B6" w:rsidRDefault="008474B6">
      <w:r>
        <w:t xml:space="preserve">A typical XMPP network consists of several Servers/Domains connected together. The mechanism is similar to email where the servers are used as relays for the messages. Every entity on the XMPP network is addressed using a JabberID (JID). It has the </w:t>
      </w:r>
      <w:proofErr w:type="gramStart"/>
      <w:r>
        <w:t>form :</w:t>
      </w:r>
      <w:proofErr w:type="gramEnd"/>
      <w:r>
        <w:t xml:space="preserve"> username@domain/resource where domain is the domain name of the XMPP server, and username identifies an account on that server.</w:t>
      </w:r>
    </w:p>
    <w:p w:rsidR="008474B6" w:rsidRDefault="008474B6">
      <w:r>
        <w:rPr>
          <w:noProof/>
          <w:lang w:val="en-US" w:eastAsia="en-US"/>
        </w:rPr>
        <w:drawing>
          <wp:inline distT="0" distB="0" distL="0" distR="0">
            <wp:extent cx="5473700" cy="3657600"/>
            <wp:effectExtent l="0" t="0" r="0" b="0"/>
            <wp:docPr id="426" name="Picture"/>
            <wp:cNvGraphicFramePr/>
            <a:graphic xmlns:a="http://schemas.openxmlformats.org/drawingml/2006/main">
              <a:graphicData uri="http://schemas.openxmlformats.org/drawingml/2006/picture">
                <pic:pic xmlns:pic="http://schemas.openxmlformats.org/drawingml/2006/picture">
                  <pic:nvPicPr>
                    <pic:cNvPr id="0" name="Picture" descr="xmpp_arch.png"/>
                    <pic:cNvPicPr>
                      <a:picLocks noChangeAspect="1" noChangeArrowheads="1"/>
                    </pic:cNvPicPr>
                  </pic:nvPicPr>
                  <pic:blipFill>
                    <a:blip r:embed="rId349" cstate="print"/>
                    <a:stretch>
                      <a:fillRect/>
                    </a:stretch>
                  </pic:blipFill>
                  <pic:spPr bwMode="auto">
                    <a:xfrm>
                      <a:off x="0" y="0"/>
                      <a:ext cx="5473700" cy="3657600"/>
                    </a:xfrm>
                    <a:prstGeom prst="rect">
                      <a:avLst/>
                    </a:prstGeom>
                    <a:noFill/>
                    <a:ln w="9525">
                      <a:noFill/>
                      <a:headEnd/>
                      <a:tailEnd/>
                    </a:ln>
                  </pic:spPr>
                </pic:pic>
              </a:graphicData>
            </a:graphic>
          </wp:inline>
        </w:drawing>
      </w:r>
    </w:p>
    <w:p w:rsidR="008474B6" w:rsidRDefault="008474B6">
      <w:r>
        <w:t>Figure 86: XMPP Architecture</w:t>
      </w:r>
    </w:p>
    <w:p w:rsidR="008474B6" w:rsidRDefault="008474B6">
      <w:r>
        <w:t xml:space="preserve">Image Source: </w:t>
      </w:r>
      <w:hyperlink r:id="rId350">
        <w:r>
          <w:t>https://el-tramo.be</w:t>
        </w:r>
      </w:hyperlink>
    </w:p>
    <w:p w:rsidR="008474B6" w:rsidRDefault="008474B6">
      <w:r>
        <w:t>Server can have adapters/gateways to be able to talk to other protocols such as those used by ICQ, AIM, Yahoo and others.</w:t>
      </w:r>
    </w:p>
    <w:p w:rsidR="008474B6" w:rsidRDefault="008474B6">
      <w:r>
        <w:rPr>
          <w:noProof/>
          <w:lang w:val="en-US" w:eastAsia="en-US"/>
        </w:rPr>
        <w:lastRenderedPageBreak/>
        <w:drawing>
          <wp:inline distT="0" distB="0" distL="0" distR="0">
            <wp:extent cx="5753100" cy="3876151"/>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0" name="Picture" descr="xmpp_protocols.png"/>
                    <pic:cNvPicPr>
                      <a:picLocks noChangeAspect="1" noChangeArrowheads="1"/>
                    </pic:cNvPicPr>
                  </pic:nvPicPr>
                  <pic:blipFill>
                    <a:blip r:embed="rId351" cstate="print"/>
                    <a:stretch>
                      <a:fillRect/>
                    </a:stretch>
                  </pic:blipFill>
                  <pic:spPr bwMode="auto">
                    <a:xfrm>
                      <a:off x="0" y="0"/>
                      <a:ext cx="5753100" cy="3876151"/>
                    </a:xfrm>
                    <a:prstGeom prst="rect">
                      <a:avLst/>
                    </a:prstGeom>
                    <a:noFill/>
                    <a:ln w="9525">
                      <a:noFill/>
                      <a:headEnd/>
                      <a:tailEnd/>
                    </a:ln>
                  </pic:spPr>
                </pic:pic>
              </a:graphicData>
            </a:graphic>
          </wp:inline>
        </w:drawing>
      </w:r>
    </w:p>
    <w:p w:rsidR="008474B6" w:rsidRPr="008474B6" w:rsidRDefault="008474B6">
      <w:pPr>
        <w:rPr>
          <w:lang w:val="fr-FR"/>
        </w:rPr>
      </w:pPr>
      <w:r w:rsidRPr="008474B6">
        <w:rPr>
          <w:lang w:val="fr-FR"/>
        </w:rPr>
        <w:t>Figure 87: XMPP Protocols</w:t>
      </w:r>
    </w:p>
    <w:p w:rsidR="008474B6" w:rsidRPr="008474B6" w:rsidRDefault="008474B6">
      <w:pPr>
        <w:rPr>
          <w:lang w:val="fr-FR"/>
        </w:rPr>
      </w:pPr>
      <w:r w:rsidRPr="008474B6">
        <w:rPr>
          <w:lang w:val="fr-FR"/>
        </w:rPr>
        <w:t xml:space="preserve">Image Source: </w:t>
      </w:r>
      <w:hyperlink r:id="rId352">
        <w:r w:rsidRPr="008474B6">
          <w:rPr>
            <w:lang w:val="fr-FR"/>
          </w:rPr>
          <w:t>https://en.wikipedia.org</w:t>
        </w:r>
      </w:hyperlink>
    </w:p>
    <w:p w:rsidR="008474B6" w:rsidRDefault="008474B6">
      <w:r>
        <w:t xml:space="preserve">Sometimes the servers are used only for signaling, in order to establish a media connection. </w:t>
      </w:r>
      <w:hyperlink r:id="rId353">
        <w:r>
          <w:t>XEP-0166: Jingle</w:t>
        </w:r>
      </w:hyperlink>
      <w:r>
        <w:t xml:space="preserve"> </w:t>
      </w:r>
      <w:proofErr w:type="gramStart"/>
      <w:r>
        <w:t>is</w:t>
      </w:r>
      <w:proofErr w:type="gramEnd"/>
      <w:r>
        <w:t xml:space="preserve"> a protocol extension for initiating and managing peer-to-peer media sessions between two XMPP entities.</w:t>
      </w:r>
    </w:p>
    <w:p w:rsidR="008474B6" w:rsidRDefault="008474B6">
      <w:r>
        <w:rPr>
          <w:noProof/>
          <w:lang w:val="en-US" w:eastAsia="en-US"/>
        </w:rPr>
        <w:lastRenderedPageBreak/>
        <w:drawing>
          <wp:inline distT="0" distB="0" distL="0" distR="0">
            <wp:extent cx="5753100" cy="4713884"/>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0" name="Picture" descr="xmpp_jingle.png"/>
                    <pic:cNvPicPr>
                      <a:picLocks noChangeAspect="1" noChangeArrowheads="1"/>
                    </pic:cNvPicPr>
                  </pic:nvPicPr>
                  <pic:blipFill>
                    <a:blip r:embed="rId354" cstate="print"/>
                    <a:stretch>
                      <a:fillRect/>
                    </a:stretch>
                  </pic:blipFill>
                  <pic:spPr bwMode="auto">
                    <a:xfrm>
                      <a:off x="0" y="0"/>
                      <a:ext cx="5753100" cy="4713884"/>
                    </a:xfrm>
                    <a:prstGeom prst="rect">
                      <a:avLst/>
                    </a:prstGeom>
                    <a:noFill/>
                    <a:ln w="9525">
                      <a:noFill/>
                      <a:headEnd/>
                      <a:tailEnd/>
                    </a:ln>
                  </pic:spPr>
                </pic:pic>
              </a:graphicData>
            </a:graphic>
          </wp:inline>
        </w:drawing>
      </w:r>
    </w:p>
    <w:p w:rsidR="008474B6" w:rsidRPr="008474B6" w:rsidRDefault="008474B6">
      <w:pPr>
        <w:rPr>
          <w:lang w:val="fr-FR"/>
        </w:rPr>
      </w:pPr>
      <w:r w:rsidRPr="008474B6">
        <w:rPr>
          <w:lang w:val="fr-FR"/>
        </w:rPr>
        <w:t>Figure 88: XMPP Jingle</w:t>
      </w:r>
    </w:p>
    <w:p w:rsidR="008474B6" w:rsidRPr="008474B6" w:rsidRDefault="008474B6">
      <w:pPr>
        <w:rPr>
          <w:lang w:val="fr-FR"/>
        </w:rPr>
      </w:pPr>
      <w:r w:rsidRPr="008474B6">
        <w:rPr>
          <w:lang w:val="fr-FR"/>
        </w:rPr>
        <w:t xml:space="preserve">Image Source: </w:t>
      </w:r>
      <w:hyperlink r:id="rId355">
        <w:r w:rsidRPr="008474B6">
          <w:rPr>
            <w:lang w:val="fr-FR"/>
          </w:rPr>
          <w:t>http://xmppjingle.blogspot.pt</w:t>
        </w:r>
      </w:hyperlink>
    </w:p>
    <w:p w:rsidR="008474B6" w:rsidRDefault="008474B6">
      <w:pPr>
        <w:pStyle w:val="Heading3"/>
      </w:pPr>
      <w:bookmarkStart w:id="655" w:name="apis-bindings-and-extensions"/>
      <w:bookmarkStart w:id="656" w:name="_Toc430281575"/>
      <w:bookmarkEnd w:id="655"/>
      <w:r>
        <w:t>APIs, Bindings and Extensions</w:t>
      </w:r>
      <w:bookmarkEnd w:id="656"/>
    </w:p>
    <w:p w:rsidR="008474B6" w:rsidRDefault="008474B6">
      <w:pPr>
        <w:pStyle w:val="Heading4"/>
      </w:pPr>
      <w:bookmarkStart w:id="657" w:name="apis-3"/>
      <w:bookmarkEnd w:id="657"/>
      <w:r>
        <w:t>APIs</w:t>
      </w:r>
    </w:p>
    <w:tbl>
      <w:tblPr>
        <w:tblW w:w="0" w:type="pct"/>
        <w:tblLook w:val="04A0"/>
      </w:tblPr>
      <w:tblGrid>
        <w:gridCol w:w="6613"/>
        <w:gridCol w:w="1847"/>
        <w:gridCol w:w="827"/>
      </w:tblGrid>
      <w:tr w:rsidR="008474B6">
        <w:tc>
          <w:tcPr>
            <w:tcW w:w="0" w:type="auto"/>
            <w:vAlign w:val="bottom"/>
          </w:tcPr>
          <w:p w:rsidR="008474B6" w:rsidRDefault="008474B6">
            <w:pPr>
              <w:jc w:val="left"/>
            </w:pPr>
            <w:r>
              <w:t>Name</w:t>
            </w:r>
          </w:p>
        </w:tc>
        <w:tc>
          <w:tcPr>
            <w:tcW w:w="0" w:type="auto"/>
            <w:vAlign w:val="bottom"/>
          </w:tcPr>
          <w:p w:rsidR="008474B6" w:rsidRDefault="008474B6">
            <w:pPr>
              <w:jc w:val="left"/>
            </w:pPr>
            <w:r>
              <w:t>Language(s)</w:t>
            </w:r>
          </w:p>
        </w:tc>
        <w:tc>
          <w:tcPr>
            <w:tcW w:w="0" w:type="auto"/>
            <w:vAlign w:val="bottom"/>
          </w:tcPr>
          <w:p w:rsidR="008474B6" w:rsidRDefault="008474B6">
            <w:pPr>
              <w:jc w:val="left"/>
            </w:pPr>
            <w:r>
              <w:t>Details</w:t>
            </w:r>
          </w:p>
        </w:tc>
      </w:tr>
      <w:tr w:rsidR="008474B6">
        <w:tc>
          <w:tcPr>
            <w:tcW w:w="0" w:type="auto"/>
          </w:tcPr>
          <w:p w:rsidR="008474B6" w:rsidRDefault="008474B6">
            <w:pPr>
              <w:jc w:val="left"/>
            </w:pPr>
            <w:r>
              <w:t>agsXMPPSDK</w:t>
            </w:r>
          </w:p>
        </w:tc>
        <w:tc>
          <w:tcPr>
            <w:tcW w:w="0" w:type="auto"/>
          </w:tcPr>
          <w:p w:rsidR="008474B6" w:rsidRDefault="008474B6">
            <w:pPr>
              <w:jc w:val="left"/>
            </w:pPr>
            <w:r>
              <w:t>C#/.NET/Mono</w:t>
            </w:r>
          </w:p>
        </w:tc>
        <w:tc>
          <w:tcPr>
            <w:tcW w:w="0" w:type="auto"/>
          </w:tcPr>
          <w:p w:rsidR="008474B6" w:rsidRDefault="008474B6">
            <w:pPr>
              <w:jc w:val="left"/>
            </w:pPr>
            <w:hyperlink r:id="rId356">
              <w:r>
                <w:t>Link</w:t>
              </w:r>
            </w:hyperlink>
          </w:p>
        </w:tc>
      </w:tr>
      <w:tr w:rsidR="008474B6">
        <w:tc>
          <w:tcPr>
            <w:tcW w:w="0" w:type="auto"/>
          </w:tcPr>
          <w:p w:rsidR="008474B6" w:rsidRDefault="008474B6">
            <w:pPr>
              <w:jc w:val="left"/>
            </w:pPr>
            <w:r>
              <w:t>AnyEvent::XMPP</w:t>
            </w:r>
          </w:p>
        </w:tc>
        <w:tc>
          <w:tcPr>
            <w:tcW w:w="0" w:type="auto"/>
          </w:tcPr>
          <w:p w:rsidR="008474B6" w:rsidRDefault="008474B6">
            <w:pPr>
              <w:jc w:val="left"/>
            </w:pPr>
            <w:r>
              <w:t>Perl</w:t>
            </w:r>
          </w:p>
        </w:tc>
        <w:tc>
          <w:tcPr>
            <w:tcW w:w="0" w:type="auto"/>
          </w:tcPr>
          <w:p w:rsidR="008474B6" w:rsidRDefault="008474B6">
            <w:pPr>
              <w:jc w:val="left"/>
            </w:pPr>
            <w:hyperlink r:id="rId357">
              <w:r>
                <w:t>Link</w:t>
              </w:r>
            </w:hyperlink>
          </w:p>
        </w:tc>
      </w:tr>
      <w:tr w:rsidR="008474B6">
        <w:tc>
          <w:tcPr>
            <w:tcW w:w="0" w:type="auto"/>
          </w:tcPr>
          <w:p w:rsidR="008474B6" w:rsidRDefault="008474B6">
            <w:pPr>
              <w:jc w:val="left"/>
            </w:pPr>
            <w:r>
              <w:t>as3xmpp</w:t>
            </w:r>
          </w:p>
        </w:tc>
        <w:tc>
          <w:tcPr>
            <w:tcW w:w="0" w:type="auto"/>
          </w:tcPr>
          <w:p w:rsidR="008474B6" w:rsidRDefault="008474B6">
            <w:pPr>
              <w:jc w:val="left"/>
            </w:pPr>
            <w:r>
              <w:t>Flash/ActionScript</w:t>
            </w:r>
          </w:p>
        </w:tc>
        <w:tc>
          <w:tcPr>
            <w:tcW w:w="0" w:type="auto"/>
          </w:tcPr>
          <w:p w:rsidR="008474B6" w:rsidRDefault="008474B6">
            <w:pPr>
              <w:jc w:val="left"/>
            </w:pPr>
            <w:hyperlink r:id="rId358">
              <w:r>
                <w:t>Link</w:t>
              </w:r>
            </w:hyperlink>
          </w:p>
        </w:tc>
      </w:tr>
      <w:tr w:rsidR="008474B6">
        <w:tc>
          <w:tcPr>
            <w:tcW w:w="0" w:type="auto"/>
          </w:tcPr>
          <w:p w:rsidR="008474B6" w:rsidRDefault="008474B6">
            <w:pPr>
              <w:jc w:val="left"/>
            </w:pPr>
            <w:r>
              <w:t>asmack</w:t>
            </w:r>
          </w:p>
        </w:tc>
        <w:tc>
          <w:tcPr>
            <w:tcW w:w="0" w:type="auto"/>
          </w:tcPr>
          <w:p w:rsidR="008474B6" w:rsidRDefault="008474B6">
            <w:pPr>
              <w:jc w:val="left"/>
            </w:pPr>
            <w:r>
              <w:t>Java(Android)</w:t>
            </w:r>
          </w:p>
        </w:tc>
        <w:tc>
          <w:tcPr>
            <w:tcW w:w="0" w:type="auto"/>
          </w:tcPr>
          <w:p w:rsidR="008474B6" w:rsidRDefault="008474B6">
            <w:pPr>
              <w:jc w:val="left"/>
            </w:pPr>
            <w:hyperlink r:id="rId359">
              <w:r>
                <w:t>Link</w:t>
              </w:r>
            </w:hyperlink>
          </w:p>
        </w:tc>
      </w:tr>
      <w:tr w:rsidR="008474B6">
        <w:tc>
          <w:tcPr>
            <w:tcW w:w="0" w:type="auto"/>
          </w:tcPr>
          <w:p w:rsidR="008474B6" w:rsidRDefault="008474B6">
            <w:pPr>
              <w:jc w:val="left"/>
            </w:pPr>
            <w:r>
              <w:t>AXMPP</w:t>
            </w:r>
          </w:p>
        </w:tc>
        <w:tc>
          <w:tcPr>
            <w:tcW w:w="0" w:type="auto"/>
          </w:tcPr>
          <w:p w:rsidR="008474B6" w:rsidRDefault="008474B6">
            <w:pPr>
              <w:jc w:val="left"/>
            </w:pPr>
            <w:r>
              <w:t>Ada</w:t>
            </w:r>
          </w:p>
        </w:tc>
        <w:tc>
          <w:tcPr>
            <w:tcW w:w="0" w:type="auto"/>
          </w:tcPr>
          <w:p w:rsidR="008474B6" w:rsidRDefault="008474B6">
            <w:pPr>
              <w:jc w:val="left"/>
            </w:pPr>
            <w:hyperlink r:id="rId360">
              <w:r>
                <w:t>Link</w:t>
              </w:r>
            </w:hyperlink>
          </w:p>
        </w:tc>
      </w:tr>
      <w:tr w:rsidR="008474B6">
        <w:tc>
          <w:tcPr>
            <w:tcW w:w="0" w:type="auto"/>
          </w:tcPr>
          <w:p w:rsidR="008474B6" w:rsidRDefault="008474B6">
            <w:pPr>
              <w:jc w:val="left"/>
            </w:pPr>
            <w:r>
              <w:t>Babbler</w:t>
            </w:r>
          </w:p>
        </w:tc>
        <w:tc>
          <w:tcPr>
            <w:tcW w:w="0" w:type="auto"/>
          </w:tcPr>
          <w:p w:rsidR="008474B6" w:rsidRDefault="008474B6">
            <w:pPr>
              <w:jc w:val="left"/>
            </w:pPr>
            <w:r>
              <w:t>Java</w:t>
            </w:r>
          </w:p>
        </w:tc>
        <w:tc>
          <w:tcPr>
            <w:tcW w:w="0" w:type="auto"/>
          </w:tcPr>
          <w:p w:rsidR="008474B6" w:rsidRDefault="008474B6">
            <w:pPr>
              <w:jc w:val="left"/>
            </w:pPr>
            <w:hyperlink r:id="rId361">
              <w:r>
                <w:t>Link</w:t>
              </w:r>
            </w:hyperlink>
          </w:p>
        </w:tc>
      </w:tr>
      <w:tr w:rsidR="008474B6">
        <w:tc>
          <w:tcPr>
            <w:tcW w:w="0" w:type="auto"/>
          </w:tcPr>
          <w:p w:rsidR="008474B6" w:rsidRDefault="008474B6">
            <w:pPr>
              <w:jc w:val="left"/>
            </w:pPr>
            <w:r>
              <w:t>Babylon</w:t>
            </w:r>
          </w:p>
        </w:tc>
        <w:tc>
          <w:tcPr>
            <w:tcW w:w="0" w:type="auto"/>
          </w:tcPr>
          <w:p w:rsidR="008474B6" w:rsidRDefault="008474B6">
            <w:pPr>
              <w:jc w:val="left"/>
            </w:pPr>
            <w:r>
              <w:t>Ruby</w:t>
            </w:r>
          </w:p>
        </w:tc>
        <w:tc>
          <w:tcPr>
            <w:tcW w:w="0" w:type="auto"/>
          </w:tcPr>
          <w:p w:rsidR="008474B6" w:rsidRDefault="008474B6">
            <w:pPr>
              <w:jc w:val="left"/>
            </w:pPr>
            <w:hyperlink r:id="rId362">
              <w:r>
                <w:t>Link</w:t>
              </w:r>
            </w:hyperlink>
          </w:p>
        </w:tc>
      </w:tr>
      <w:tr w:rsidR="008474B6">
        <w:tc>
          <w:tcPr>
            <w:tcW w:w="0" w:type="auto"/>
          </w:tcPr>
          <w:p w:rsidR="008474B6" w:rsidRDefault="008474B6">
            <w:pPr>
              <w:jc w:val="left"/>
            </w:pPr>
            <w:r>
              <w:t>Blather</w:t>
            </w:r>
          </w:p>
        </w:tc>
        <w:tc>
          <w:tcPr>
            <w:tcW w:w="0" w:type="auto"/>
          </w:tcPr>
          <w:p w:rsidR="008474B6" w:rsidRDefault="008474B6">
            <w:pPr>
              <w:jc w:val="left"/>
            </w:pPr>
            <w:r>
              <w:t>Ruby</w:t>
            </w:r>
          </w:p>
        </w:tc>
        <w:tc>
          <w:tcPr>
            <w:tcW w:w="0" w:type="auto"/>
          </w:tcPr>
          <w:p w:rsidR="008474B6" w:rsidRDefault="008474B6">
            <w:pPr>
              <w:jc w:val="left"/>
            </w:pPr>
            <w:hyperlink r:id="rId363">
              <w:r>
                <w:t>Link</w:t>
              </w:r>
            </w:hyperlink>
          </w:p>
        </w:tc>
      </w:tr>
      <w:tr w:rsidR="008474B6">
        <w:tc>
          <w:tcPr>
            <w:tcW w:w="0" w:type="auto"/>
          </w:tcPr>
          <w:p w:rsidR="008474B6" w:rsidRDefault="008474B6">
            <w:pPr>
              <w:jc w:val="left"/>
            </w:pPr>
            <w:r>
              <w:lastRenderedPageBreak/>
              <w:t>cl-xmpp</w:t>
            </w:r>
          </w:p>
        </w:tc>
        <w:tc>
          <w:tcPr>
            <w:tcW w:w="0" w:type="auto"/>
          </w:tcPr>
          <w:p w:rsidR="008474B6" w:rsidRDefault="008474B6">
            <w:pPr>
              <w:jc w:val="left"/>
            </w:pPr>
            <w:r>
              <w:t>Lisp</w:t>
            </w:r>
          </w:p>
        </w:tc>
        <w:tc>
          <w:tcPr>
            <w:tcW w:w="0" w:type="auto"/>
          </w:tcPr>
          <w:p w:rsidR="008474B6" w:rsidRDefault="008474B6">
            <w:pPr>
              <w:jc w:val="left"/>
            </w:pPr>
            <w:hyperlink r:id="rId364">
              <w:r>
                <w:t>Link</w:t>
              </w:r>
            </w:hyperlink>
          </w:p>
        </w:tc>
      </w:tr>
      <w:tr w:rsidR="008474B6">
        <w:tc>
          <w:tcPr>
            <w:tcW w:w="0" w:type="auto"/>
          </w:tcPr>
          <w:p w:rsidR="008474B6" w:rsidRDefault="008474B6">
            <w:pPr>
              <w:jc w:val="left"/>
            </w:pPr>
            <w:r>
              <w:t>CoversantSoapBoxSDKStudio</w:t>
            </w:r>
          </w:p>
        </w:tc>
        <w:tc>
          <w:tcPr>
            <w:tcW w:w="0" w:type="auto"/>
          </w:tcPr>
          <w:p w:rsidR="008474B6" w:rsidRDefault="008474B6">
            <w:pPr>
              <w:jc w:val="left"/>
            </w:pPr>
            <w:r>
              <w:t>C#/.NET/Mono/C</w:t>
            </w:r>
          </w:p>
        </w:tc>
        <w:tc>
          <w:tcPr>
            <w:tcW w:w="0" w:type="auto"/>
          </w:tcPr>
          <w:p w:rsidR="008474B6" w:rsidRDefault="008474B6">
            <w:pPr>
              <w:jc w:val="left"/>
            </w:pPr>
            <w:hyperlink r:id="rId365">
              <w:r>
                <w:t>Link</w:t>
              </w:r>
            </w:hyperlink>
          </w:p>
        </w:tc>
      </w:tr>
      <w:tr w:rsidR="008474B6">
        <w:tc>
          <w:tcPr>
            <w:tcW w:w="0" w:type="auto"/>
          </w:tcPr>
          <w:p w:rsidR="008474B6" w:rsidRDefault="008474B6">
            <w:pPr>
              <w:jc w:val="left"/>
            </w:pPr>
            <w:r>
              <w:t>dojox.xmpp</w:t>
            </w:r>
          </w:p>
        </w:tc>
        <w:tc>
          <w:tcPr>
            <w:tcW w:w="0" w:type="auto"/>
          </w:tcPr>
          <w:p w:rsidR="008474B6" w:rsidRDefault="008474B6">
            <w:pPr>
              <w:jc w:val="left"/>
            </w:pPr>
            <w:r>
              <w:t>JavaScript</w:t>
            </w:r>
          </w:p>
        </w:tc>
        <w:tc>
          <w:tcPr>
            <w:tcW w:w="0" w:type="auto"/>
          </w:tcPr>
          <w:p w:rsidR="008474B6" w:rsidRDefault="008474B6">
            <w:pPr>
              <w:jc w:val="left"/>
            </w:pPr>
            <w:hyperlink r:id="rId366">
              <w:r>
                <w:t>Link</w:t>
              </w:r>
            </w:hyperlink>
          </w:p>
        </w:tc>
      </w:tr>
      <w:tr w:rsidR="008474B6">
        <w:tc>
          <w:tcPr>
            <w:tcW w:w="0" w:type="auto"/>
          </w:tcPr>
          <w:p w:rsidR="008474B6" w:rsidRDefault="008474B6">
            <w:pPr>
              <w:jc w:val="left"/>
            </w:pPr>
            <w:r>
              <w:t>dxmpp</w:t>
            </w:r>
          </w:p>
        </w:tc>
        <w:tc>
          <w:tcPr>
            <w:tcW w:w="0" w:type="auto"/>
          </w:tcPr>
          <w:p w:rsidR="008474B6" w:rsidRDefault="008474B6">
            <w:pPr>
              <w:jc w:val="left"/>
            </w:pPr>
            <w:r>
              <w:t>C</w:t>
            </w:r>
          </w:p>
        </w:tc>
        <w:tc>
          <w:tcPr>
            <w:tcW w:w="0" w:type="auto"/>
          </w:tcPr>
          <w:p w:rsidR="008474B6" w:rsidRDefault="008474B6">
            <w:pPr>
              <w:jc w:val="left"/>
            </w:pPr>
            <w:hyperlink r:id="rId367">
              <w:r>
                <w:t>Link</w:t>
              </w:r>
            </w:hyperlink>
          </w:p>
        </w:tc>
      </w:tr>
      <w:tr w:rsidR="008474B6">
        <w:tc>
          <w:tcPr>
            <w:tcW w:w="0" w:type="auto"/>
          </w:tcPr>
          <w:p w:rsidR="008474B6" w:rsidRDefault="008474B6">
            <w:pPr>
              <w:jc w:val="left"/>
            </w:pPr>
            <w:r>
              <w:t>EchomineFeridian</w:t>
            </w:r>
          </w:p>
        </w:tc>
        <w:tc>
          <w:tcPr>
            <w:tcW w:w="0" w:type="auto"/>
          </w:tcPr>
          <w:p w:rsidR="008474B6" w:rsidRDefault="008474B6">
            <w:pPr>
              <w:jc w:val="left"/>
            </w:pPr>
            <w:r>
              <w:t>Java</w:t>
            </w:r>
          </w:p>
        </w:tc>
        <w:tc>
          <w:tcPr>
            <w:tcW w:w="0" w:type="auto"/>
          </w:tcPr>
          <w:p w:rsidR="008474B6" w:rsidRDefault="008474B6">
            <w:pPr>
              <w:jc w:val="left"/>
            </w:pPr>
            <w:hyperlink r:id="rId368">
              <w:r>
                <w:t>Link</w:t>
              </w:r>
            </w:hyperlink>
          </w:p>
        </w:tc>
      </w:tr>
      <w:tr w:rsidR="008474B6">
        <w:tc>
          <w:tcPr>
            <w:tcW w:w="0" w:type="auto"/>
          </w:tcPr>
          <w:p w:rsidR="008474B6" w:rsidRDefault="008474B6">
            <w:pPr>
              <w:jc w:val="left"/>
            </w:pPr>
            <w:r>
              <w:t>Eiffel</w:t>
            </w:r>
          </w:p>
        </w:tc>
        <w:tc>
          <w:tcPr>
            <w:tcW w:w="0" w:type="auto"/>
          </w:tcPr>
          <w:p w:rsidR="008474B6" w:rsidRDefault="008474B6">
            <w:pPr>
              <w:jc w:val="left"/>
            </w:pPr>
            <w:r>
              <w:t>PHP</w:t>
            </w:r>
          </w:p>
        </w:tc>
        <w:tc>
          <w:tcPr>
            <w:tcW w:w="0" w:type="auto"/>
          </w:tcPr>
          <w:p w:rsidR="008474B6" w:rsidRDefault="008474B6">
            <w:pPr>
              <w:jc w:val="left"/>
            </w:pPr>
            <w:hyperlink r:id="rId369">
              <w:r>
                <w:t>Link</w:t>
              </w:r>
            </w:hyperlink>
          </w:p>
        </w:tc>
      </w:tr>
      <w:tr w:rsidR="008474B6">
        <w:tc>
          <w:tcPr>
            <w:tcW w:w="0" w:type="auto"/>
          </w:tcPr>
          <w:p w:rsidR="008474B6" w:rsidRDefault="008474B6">
            <w:pPr>
              <w:jc w:val="left"/>
            </w:pPr>
            <w:r>
              <w:t>emite</w:t>
            </w:r>
          </w:p>
        </w:tc>
        <w:tc>
          <w:tcPr>
            <w:tcW w:w="0" w:type="auto"/>
          </w:tcPr>
          <w:p w:rsidR="008474B6" w:rsidRDefault="008474B6">
            <w:pPr>
              <w:jc w:val="left"/>
            </w:pPr>
            <w:r>
              <w:t>Java</w:t>
            </w:r>
          </w:p>
        </w:tc>
        <w:tc>
          <w:tcPr>
            <w:tcW w:w="0" w:type="auto"/>
          </w:tcPr>
          <w:p w:rsidR="008474B6" w:rsidRDefault="008474B6">
            <w:pPr>
              <w:jc w:val="left"/>
            </w:pPr>
            <w:hyperlink r:id="rId370">
              <w:r>
                <w:t>Link</w:t>
              </w:r>
            </w:hyperlink>
          </w:p>
        </w:tc>
      </w:tr>
      <w:tr w:rsidR="008474B6">
        <w:tc>
          <w:tcPr>
            <w:tcW w:w="0" w:type="auto"/>
          </w:tcPr>
          <w:p w:rsidR="008474B6" w:rsidRDefault="008474B6">
            <w:pPr>
              <w:jc w:val="left"/>
            </w:pPr>
            <w:r>
              <w:t>exmpp</w:t>
            </w:r>
          </w:p>
        </w:tc>
        <w:tc>
          <w:tcPr>
            <w:tcW w:w="0" w:type="auto"/>
          </w:tcPr>
          <w:p w:rsidR="008474B6" w:rsidRDefault="008474B6">
            <w:pPr>
              <w:jc w:val="left"/>
            </w:pPr>
            <w:r>
              <w:t>Erlang</w:t>
            </w:r>
          </w:p>
        </w:tc>
        <w:tc>
          <w:tcPr>
            <w:tcW w:w="0" w:type="auto"/>
          </w:tcPr>
          <w:p w:rsidR="008474B6" w:rsidRDefault="008474B6">
            <w:pPr>
              <w:jc w:val="left"/>
            </w:pPr>
            <w:hyperlink r:id="rId371">
              <w:r>
                <w:t>Link</w:t>
              </w:r>
            </w:hyperlink>
          </w:p>
        </w:tc>
      </w:tr>
      <w:tr w:rsidR="008474B6">
        <w:tc>
          <w:tcPr>
            <w:tcW w:w="0" w:type="auto"/>
          </w:tcPr>
          <w:p w:rsidR="008474B6" w:rsidRDefault="008474B6">
            <w:pPr>
              <w:jc w:val="left"/>
            </w:pPr>
            <w:r>
              <w:t>frabjous</w:t>
            </w:r>
          </w:p>
        </w:tc>
        <w:tc>
          <w:tcPr>
            <w:tcW w:w="0" w:type="auto"/>
          </w:tcPr>
          <w:p w:rsidR="008474B6" w:rsidRDefault="008474B6">
            <w:pPr>
              <w:jc w:val="left"/>
            </w:pPr>
            <w:r>
              <w:t>JavaScript</w:t>
            </w:r>
          </w:p>
        </w:tc>
        <w:tc>
          <w:tcPr>
            <w:tcW w:w="0" w:type="auto"/>
          </w:tcPr>
          <w:p w:rsidR="008474B6" w:rsidRDefault="008474B6">
            <w:pPr>
              <w:jc w:val="left"/>
            </w:pPr>
            <w:hyperlink r:id="rId372">
              <w:r>
                <w:t>Link</w:t>
              </w:r>
            </w:hyperlink>
          </w:p>
        </w:tc>
      </w:tr>
      <w:tr w:rsidR="008474B6">
        <w:tc>
          <w:tcPr>
            <w:tcW w:w="0" w:type="auto"/>
          </w:tcPr>
          <w:p w:rsidR="008474B6" w:rsidRDefault="008474B6">
            <w:pPr>
              <w:jc w:val="left"/>
            </w:pPr>
            <w:r>
              <w:t>gloox</w:t>
            </w:r>
          </w:p>
        </w:tc>
        <w:tc>
          <w:tcPr>
            <w:tcW w:w="0" w:type="auto"/>
          </w:tcPr>
          <w:p w:rsidR="008474B6" w:rsidRDefault="008474B6">
            <w:pPr>
              <w:jc w:val="left"/>
            </w:pPr>
            <w:r>
              <w:t>C</w:t>
            </w:r>
          </w:p>
        </w:tc>
        <w:tc>
          <w:tcPr>
            <w:tcW w:w="0" w:type="auto"/>
          </w:tcPr>
          <w:p w:rsidR="008474B6" w:rsidRDefault="008474B6">
            <w:pPr>
              <w:jc w:val="left"/>
            </w:pPr>
            <w:hyperlink r:id="rId373">
              <w:r>
                <w:t>Link</w:t>
              </w:r>
            </w:hyperlink>
          </w:p>
        </w:tc>
      </w:tr>
      <w:tr w:rsidR="008474B6">
        <w:tc>
          <w:tcPr>
            <w:tcW w:w="0" w:type="auto"/>
          </w:tcPr>
          <w:p w:rsidR="008474B6" w:rsidRDefault="008474B6">
            <w:pPr>
              <w:jc w:val="left"/>
            </w:pPr>
            <w:r>
              <w:t>goexmpp</w:t>
            </w:r>
          </w:p>
        </w:tc>
        <w:tc>
          <w:tcPr>
            <w:tcW w:w="0" w:type="auto"/>
          </w:tcPr>
          <w:p w:rsidR="008474B6" w:rsidRDefault="008474B6">
            <w:pPr>
              <w:jc w:val="left"/>
            </w:pPr>
            <w:r>
              <w:t>Go</w:t>
            </w:r>
          </w:p>
        </w:tc>
        <w:tc>
          <w:tcPr>
            <w:tcW w:w="0" w:type="auto"/>
          </w:tcPr>
          <w:p w:rsidR="008474B6" w:rsidRDefault="008474B6">
            <w:pPr>
              <w:jc w:val="left"/>
            </w:pPr>
            <w:hyperlink r:id="rId374">
              <w:r>
                <w:t>Link</w:t>
              </w:r>
            </w:hyperlink>
          </w:p>
        </w:tc>
      </w:tr>
      <w:tr w:rsidR="008474B6">
        <w:tc>
          <w:tcPr>
            <w:tcW w:w="0" w:type="auto"/>
          </w:tcPr>
          <w:p w:rsidR="008474B6" w:rsidRDefault="008474B6">
            <w:pPr>
              <w:jc w:val="left"/>
            </w:pPr>
            <w:r>
              <w:t>headstock</w:t>
            </w:r>
          </w:p>
        </w:tc>
        <w:tc>
          <w:tcPr>
            <w:tcW w:w="0" w:type="auto"/>
          </w:tcPr>
          <w:p w:rsidR="008474B6" w:rsidRDefault="008474B6">
            <w:pPr>
              <w:jc w:val="left"/>
            </w:pPr>
            <w:r>
              <w:t>Python</w:t>
            </w:r>
          </w:p>
        </w:tc>
        <w:tc>
          <w:tcPr>
            <w:tcW w:w="0" w:type="auto"/>
          </w:tcPr>
          <w:p w:rsidR="008474B6" w:rsidRDefault="008474B6">
            <w:pPr>
              <w:jc w:val="left"/>
            </w:pPr>
            <w:hyperlink r:id="rId375">
              <w:r>
                <w:t>Link</w:t>
              </w:r>
            </w:hyperlink>
          </w:p>
        </w:tc>
      </w:tr>
      <w:tr w:rsidR="008474B6">
        <w:tc>
          <w:tcPr>
            <w:tcW w:w="0" w:type="auto"/>
          </w:tcPr>
          <w:p w:rsidR="008474B6" w:rsidRDefault="008474B6">
            <w:pPr>
              <w:jc w:val="left"/>
            </w:pPr>
            <w:r>
              <w:t>hsxmpp</w:t>
            </w:r>
          </w:p>
        </w:tc>
        <w:tc>
          <w:tcPr>
            <w:tcW w:w="0" w:type="auto"/>
          </w:tcPr>
          <w:p w:rsidR="008474B6" w:rsidRDefault="008474B6">
            <w:pPr>
              <w:jc w:val="left"/>
            </w:pPr>
            <w:r>
              <w:t>Haskell</w:t>
            </w:r>
          </w:p>
        </w:tc>
        <w:tc>
          <w:tcPr>
            <w:tcW w:w="0" w:type="auto"/>
          </w:tcPr>
          <w:p w:rsidR="008474B6" w:rsidRDefault="008474B6">
            <w:pPr>
              <w:jc w:val="left"/>
            </w:pPr>
            <w:hyperlink r:id="rId376">
              <w:r>
                <w:t>Link</w:t>
              </w:r>
            </w:hyperlink>
          </w:p>
        </w:tc>
      </w:tr>
      <w:tr w:rsidR="008474B6">
        <w:tc>
          <w:tcPr>
            <w:tcW w:w="0" w:type="auto"/>
          </w:tcPr>
          <w:p w:rsidR="008474B6" w:rsidRDefault="008474B6">
            <w:pPr>
              <w:jc w:val="left"/>
            </w:pPr>
            <w:r>
              <w:t>hxmpp</w:t>
            </w:r>
          </w:p>
        </w:tc>
        <w:tc>
          <w:tcPr>
            <w:tcW w:w="0" w:type="auto"/>
          </w:tcPr>
          <w:p w:rsidR="008474B6" w:rsidRDefault="008474B6">
            <w:pPr>
              <w:jc w:val="left"/>
            </w:pPr>
            <w:r>
              <w:t>haXe</w:t>
            </w:r>
          </w:p>
        </w:tc>
        <w:tc>
          <w:tcPr>
            <w:tcW w:w="0" w:type="auto"/>
          </w:tcPr>
          <w:p w:rsidR="008474B6" w:rsidRDefault="008474B6">
            <w:pPr>
              <w:jc w:val="left"/>
            </w:pPr>
            <w:hyperlink r:id="rId377">
              <w:r>
                <w:t>Link</w:t>
              </w:r>
            </w:hyperlink>
          </w:p>
        </w:tc>
      </w:tr>
      <w:tr w:rsidR="008474B6">
        <w:tc>
          <w:tcPr>
            <w:tcW w:w="0" w:type="auto"/>
          </w:tcPr>
          <w:p w:rsidR="008474B6" w:rsidRDefault="008474B6">
            <w:pPr>
              <w:jc w:val="left"/>
            </w:pPr>
            <w:r>
              <w:t>iksemel</w:t>
            </w:r>
          </w:p>
        </w:tc>
        <w:tc>
          <w:tcPr>
            <w:tcW w:w="0" w:type="auto"/>
          </w:tcPr>
          <w:p w:rsidR="008474B6" w:rsidRDefault="008474B6">
            <w:pPr>
              <w:jc w:val="left"/>
            </w:pPr>
            <w:r>
              <w:t>C</w:t>
            </w:r>
          </w:p>
        </w:tc>
        <w:tc>
          <w:tcPr>
            <w:tcW w:w="0" w:type="auto"/>
          </w:tcPr>
          <w:p w:rsidR="008474B6" w:rsidRDefault="008474B6">
            <w:pPr>
              <w:jc w:val="left"/>
            </w:pPr>
            <w:hyperlink r:id="rId378">
              <w:r>
                <w:t>Link</w:t>
              </w:r>
            </w:hyperlink>
          </w:p>
        </w:tc>
      </w:tr>
      <w:tr w:rsidR="008474B6">
        <w:tc>
          <w:tcPr>
            <w:tcW w:w="0" w:type="auto"/>
          </w:tcPr>
          <w:p w:rsidR="008474B6" w:rsidRDefault="008474B6">
            <w:pPr>
              <w:jc w:val="left"/>
            </w:pPr>
            <w:r>
              <w:t xml:space="preserve">IP*WorksInternetToolkit | ActiveX C C# .NET Mono Delphi Java | </w:t>
            </w:r>
            <w:hyperlink r:id="rId379">
              <w:r>
                <w:t>Link</w:t>
              </w:r>
            </w:hyperlink>
            <w:r>
              <w:t xml:space="preserve"> | | Iris | C | </w:t>
            </w:r>
            <w:hyperlink r:id="rId380">
              <w:r>
                <w:t>Link</w:t>
              </w:r>
            </w:hyperlink>
            <w:r>
              <w:t xml:space="preserve"> | | jabber-net | C#/.NET/Mono | </w:t>
            </w:r>
            <w:hyperlink r:id="rId381">
              <w:r>
                <w:t>Link</w:t>
              </w:r>
            </w:hyperlink>
            <w:r>
              <w:t xml:space="preserve"> | | jabber.py | Python | </w:t>
            </w:r>
            <w:hyperlink r:id="rId382">
              <w:r>
                <w:t>Link</w:t>
              </w:r>
            </w:hyperlink>
            <w:r>
              <w:t xml:space="preserve"> | | JabberLib | Tcl | </w:t>
            </w:r>
            <w:hyperlink r:id="rId383">
              <w:r>
                <w:t>Link</w:t>
              </w:r>
            </w:hyperlink>
            <w:r>
              <w:t xml:space="preserve"> | | JabberStreamObjects(JSO) | Java | </w:t>
            </w:r>
            <w:hyperlink r:id="rId384">
              <w:r>
                <w:t>Link</w:t>
              </w:r>
            </w:hyperlink>
            <w:r>
              <w:t xml:space="preserve"> | | JAXL | PHP | </w:t>
            </w:r>
            <w:hyperlink r:id="rId385">
              <w:r>
                <w:t>Link</w:t>
              </w:r>
            </w:hyperlink>
            <w:r>
              <w:t xml:space="preserve"> | | jQuery-XMPP-plugin | JavaScript | </w:t>
            </w:r>
            <w:hyperlink r:id="rId386">
              <w:r>
                <w:t>Link</w:t>
              </w:r>
            </w:hyperlink>
            <w:r>
              <w:t xml:space="preserve"> | | Jreen | C/Qt | </w:t>
            </w:r>
            <w:hyperlink r:id="rId387">
              <w:r>
                <w:t>Link</w:t>
              </w:r>
            </w:hyperlink>
            <w:r>
              <w:t xml:space="preserve"> | | JSJaC | JavaScript | </w:t>
            </w:r>
            <w:hyperlink r:id="rId388">
              <w:r>
                <w:t>Link</w:t>
              </w:r>
            </w:hyperlink>
            <w:r>
              <w:t xml:space="preserve"> | | libstrophe | C | </w:t>
            </w:r>
            <w:hyperlink r:id="rId389">
              <w:r>
                <w:t>Link</w:t>
              </w:r>
            </w:hyperlink>
            <w:r>
              <w:t xml:space="preserve"> | | Lightr | PHP | </w:t>
            </w:r>
            <w:hyperlink r:id="rId390">
              <w:r>
                <w:t>Link</w:t>
              </w:r>
            </w:hyperlink>
            <w:r>
              <w:t xml:space="preserve"> | | Loudmouth | C | </w:t>
            </w:r>
            <w:hyperlink r:id="rId391">
              <w:r>
                <w:t>Link</w:t>
              </w:r>
            </w:hyperlink>
            <w:r>
              <w:t xml:space="preserve"> | | Loudmouth | Ruby | </w:t>
            </w:r>
            <w:hyperlink r:id="rId392">
              <w:r>
                <w:t>Link</w:t>
              </w:r>
            </w:hyperlink>
            <w:r>
              <w:t xml:space="preserve"> | | MatriX | C#/.NET/Mono | </w:t>
            </w:r>
            <w:hyperlink r:id="rId393">
              <w:r>
                <w:t>Link</w:t>
              </w:r>
            </w:hyperlink>
            <w:r>
              <w:t xml:space="preserve"> | | Net::XMPP | Perl | </w:t>
            </w:r>
            <w:hyperlink r:id="rId394">
              <w:r>
                <w:t>Link</w:t>
              </w:r>
            </w:hyperlink>
            <w:r>
              <w:t xml:space="preserve"> | | node-xmpp | JavaScript | </w:t>
            </w:r>
            <w:hyperlink r:id="rId395">
              <w:r>
                <w:t>Link</w:t>
              </w:r>
            </w:hyperlink>
            <w:r>
              <w:t xml:space="preserve"> | | oajabber | C | </w:t>
            </w:r>
            <w:hyperlink r:id="rId396">
              <w:r>
                <w:t>Link</w:t>
              </w:r>
            </w:hyperlink>
            <w:r>
              <w:t xml:space="preserve"> | | PontariusXMPP | Haskell | </w:t>
            </w:r>
            <w:hyperlink r:id="rId397">
              <w:r>
                <w:t>Link</w:t>
              </w:r>
            </w:hyperlink>
            <w:r>
              <w:t xml:space="preserve"> | | pyxmpp | Python | </w:t>
            </w:r>
            <w:hyperlink r:id="rId398">
              <w:r>
                <w:t>Link</w:t>
              </w:r>
            </w:hyperlink>
            <w:r>
              <w:t xml:space="preserve"> | | QXmpp | C | </w:t>
            </w:r>
            <w:hyperlink r:id="rId399">
              <w:r>
                <w:t>Link</w:t>
              </w:r>
            </w:hyperlink>
            <w:r>
              <w:t xml:space="preserve"> | | seesmic-as3-xmpp | Flash/ActionScript | </w:t>
            </w:r>
            <w:hyperlink r:id="rId400">
              <w:r>
                <w:t>Link</w:t>
              </w:r>
            </w:hyperlink>
            <w:r>
              <w:t xml:space="preserve"> | | SleekXMPP | Python | </w:t>
            </w:r>
            <w:hyperlink r:id="rId401">
              <w:r>
                <w:t>Link</w:t>
              </w:r>
            </w:hyperlink>
            <w:r>
              <w:t xml:space="preserve"> | | Smack | Java | </w:t>
            </w:r>
            <w:hyperlink r:id="rId402">
              <w:r>
                <w:t>Link</w:t>
              </w:r>
            </w:hyperlink>
            <w:r>
              <w:t xml:space="preserve"> | | stanza.io | JavaScript | </w:t>
            </w:r>
            <w:hyperlink r:id="rId403">
              <w:r>
                <w:t>Link</w:t>
              </w:r>
            </w:hyperlink>
            <w:r>
              <w:t xml:space="preserve"> | | strophe.js | JavaScript | </w:t>
            </w:r>
            <w:hyperlink r:id="rId404">
              <w:r>
                <w:t>Link</w:t>
              </w:r>
            </w:hyperlink>
            <w:r>
              <w:t xml:space="preserve"> | | StropheCappuccino | Objective-J | </w:t>
            </w:r>
            <w:hyperlink r:id="rId405">
              <w:r>
                <w:t>Link</w:t>
              </w:r>
            </w:hyperlink>
            <w:r>
              <w:t xml:space="preserve"> | | Swiften | C | </w:t>
            </w:r>
            <w:hyperlink r:id="rId406">
              <w:r>
                <w:t>Link</w:t>
              </w:r>
            </w:hyperlink>
            <w:r>
              <w:t xml:space="preserve"> | | Tinder | Java | </w:t>
            </w:r>
            <w:hyperlink r:id="rId407">
              <w:r>
                <w:t>Link</w:t>
              </w:r>
            </w:hyperlink>
            <w:r>
              <w:t xml:space="preserve"> | | txmpp | C | </w:t>
            </w:r>
            <w:hyperlink r:id="rId408">
              <w:r>
                <w:t>Link</w:t>
              </w:r>
            </w:hyperlink>
            <w:r>
              <w:t xml:space="preserve"> | | TwistedWords | Python | </w:t>
            </w:r>
            <w:hyperlink r:id="rId409">
              <w:r>
                <w:t>Link</w:t>
              </w:r>
            </w:hyperlink>
            <w:r>
              <w:t xml:space="preserve"> | | Ubeity | C# | </w:t>
            </w:r>
            <w:hyperlink r:id="rId410">
              <w:r>
                <w:t>Link</w:t>
              </w:r>
            </w:hyperlink>
            <w:r>
              <w:t xml:space="preserve"> | | Verse | Lua | </w:t>
            </w:r>
            <w:hyperlink r:id="rId411">
              <w:r>
                <w:t>Link</w:t>
              </w:r>
            </w:hyperlink>
            <w:r>
              <w:t xml:space="preserve"> | | XIFF | Flash/ActionScript | </w:t>
            </w:r>
            <w:hyperlink r:id="rId412">
              <w:r>
                <w:t>Link</w:t>
              </w:r>
            </w:hyperlink>
            <w:r>
              <w:t xml:space="preserve"> | | xmpp-psn | Python | </w:t>
            </w:r>
            <w:hyperlink r:id="rId413">
              <w:r>
                <w:t>Link</w:t>
              </w:r>
            </w:hyperlink>
            <w:r>
              <w:t xml:space="preserve"> | | jaxmpp2 | Java/Android/GoogleWebToolkit | </w:t>
            </w:r>
            <w:hyperlink r:id="rId414">
              <w:r>
                <w:t>Link</w:t>
              </w:r>
            </w:hyperlink>
            <w:r>
              <w:t xml:space="preserve"> | | xmpp4js | JavaScript | </w:t>
            </w:r>
            <w:hyperlink r:id="rId415">
              <w:r>
                <w:t>Link</w:t>
              </w:r>
            </w:hyperlink>
            <w:r>
              <w:t xml:space="preserve"> | | XMPP4R | Ruby | </w:t>
            </w:r>
            <w:hyperlink r:id="rId416">
              <w:r>
                <w:t>Link</w:t>
              </w:r>
            </w:hyperlink>
            <w:r>
              <w:t xml:space="preserve"> | | xmpp4r-simple | Ruby | </w:t>
            </w:r>
            <w:hyperlink r:id="rId417">
              <w:r>
                <w:t>Link</w:t>
              </w:r>
            </w:hyperlink>
            <w:r>
              <w:t xml:space="preserve"> | | xmppframework | ObjectiveC | </w:t>
            </w:r>
            <w:hyperlink r:id="rId418">
              <w:r>
                <w:t>Link</w:t>
              </w:r>
            </w:hyperlink>
            <w:r>
              <w:t xml:space="preserve"> | | xmpphp | PHP | </w:t>
            </w:r>
            <w:hyperlink r:id="rId419">
              <w:r>
                <w:t>Link</w:t>
              </w:r>
            </w:hyperlink>
            <w:r>
              <w:t xml:space="preserve"> | | xmppy | Python | </w:t>
            </w:r>
            <w:hyperlink r:id="rId420">
              <w:r>
                <w:t>Link</w:t>
              </w:r>
            </w:hyperlink>
            <w:r>
              <w:t xml:space="preserve"> | | XMPP-FTW | JavaScript | </w:t>
            </w:r>
            <w:hyperlink r:id="rId421">
              <w:r>
                <w:t>Link</w:t>
              </w:r>
            </w:hyperlink>
            <w:r>
              <w:t xml:space="preserve"> | | Z-XMPP | JavaScript | </w:t>
            </w:r>
            <w:hyperlink r:id="rId422">
              <w:r>
                <w:t>Link</w:t>
              </w:r>
            </w:hyperlink>
            <w:r>
              <w:t xml:space="preserve"> |</w:t>
            </w:r>
          </w:p>
        </w:tc>
        <w:tc>
          <w:tcPr>
            <w:tcW w:w="0" w:type="auto"/>
          </w:tcPr>
          <w:p w:rsidR="008474B6" w:rsidRDefault="008474B6"/>
        </w:tc>
        <w:tc>
          <w:tcPr>
            <w:tcW w:w="0" w:type="auto"/>
          </w:tcPr>
          <w:p w:rsidR="008474B6" w:rsidRDefault="008474B6"/>
        </w:tc>
      </w:tr>
    </w:tbl>
    <w:p w:rsidR="008474B6" w:rsidRDefault="008474B6">
      <w:pPr>
        <w:pStyle w:val="Heading4"/>
      </w:pPr>
      <w:bookmarkStart w:id="658" w:name="relevant-extensions"/>
      <w:bookmarkEnd w:id="658"/>
      <w:r>
        <w:lastRenderedPageBreak/>
        <w:t>Relevant Extensions</w:t>
      </w:r>
    </w:p>
    <w:p w:rsidR="008474B6" w:rsidRDefault="008474B6" w:rsidP="00F9383D">
      <w:pPr>
        <w:numPr>
          <w:ilvl w:val="0"/>
          <w:numId w:val="20"/>
        </w:numPr>
      </w:pPr>
      <w:hyperlink r:id="rId423">
        <w:r>
          <w:t>XEP-0166: Jingle</w:t>
        </w:r>
      </w:hyperlink>
      <w:r>
        <w:t xml:space="preserve"> Protocol extension for initiating and managing peer-to-peer media sessions (e.g., voice chat, video chat, file transfer) with a wide variety of transport methods (e.g., TCP, UDP, ICE, application-specific transports)</w:t>
      </w:r>
    </w:p>
    <w:p w:rsidR="008474B6" w:rsidRDefault="008474B6" w:rsidP="00F9383D">
      <w:pPr>
        <w:numPr>
          <w:ilvl w:val="0"/>
          <w:numId w:val="20"/>
        </w:numPr>
      </w:pPr>
      <w:hyperlink r:id="rId424">
        <w:r>
          <w:t>XEP-0343: Signaling WebRTC datachannels in Jingle</w:t>
        </w:r>
      </w:hyperlink>
      <w:r>
        <w:t xml:space="preserve"> Defines how to use the ICE-UDP Jingle transport method to send media data using WebRTC DataChannels.</w:t>
      </w:r>
    </w:p>
    <w:p w:rsidR="008474B6" w:rsidRDefault="008474B6" w:rsidP="00F9383D">
      <w:pPr>
        <w:numPr>
          <w:ilvl w:val="0"/>
          <w:numId w:val="20"/>
        </w:numPr>
      </w:pPr>
      <w:hyperlink r:id="rId425">
        <w:r>
          <w:t>XEP-0060: Publish-Subscribe</w:t>
        </w:r>
      </w:hyperlink>
      <w:r>
        <w:t xml:space="preserve"> Protocol extension for generic publish-subscribe functionality</w:t>
      </w:r>
    </w:p>
    <w:p w:rsidR="008474B6" w:rsidRDefault="008474B6" w:rsidP="00F9383D">
      <w:pPr>
        <w:numPr>
          <w:ilvl w:val="0"/>
          <w:numId w:val="20"/>
        </w:numPr>
      </w:pPr>
      <w:hyperlink r:id="rId426">
        <w:r>
          <w:t>XEP-0045: Multi-User Chat</w:t>
        </w:r>
      </w:hyperlink>
      <w:r>
        <w:t xml:space="preserve"> Protocol extension for multi-user text chat.</w:t>
      </w:r>
    </w:p>
    <w:p w:rsidR="008474B6" w:rsidRDefault="008474B6" w:rsidP="00F9383D">
      <w:pPr>
        <w:numPr>
          <w:ilvl w:val="0"/>
          <w:numId w:val="20"/>
        </w:numPr>
      </w:pPr>
      <w:hyperlink r:id="rId427">
        <w:r>
          <w:t>XEP-0072: SOAP Over XMPP</w:t>
        </w:r>
      </w:hyperlink>
      <w:r>
        <w:t xml:space="preserve"> Defines methods for transporting SOAP messages over XMPP</w:t>
      </w:r>
    </w:p>
    <w:p w:rsidR="008474B6" w:rsidRDefault="008474B6" w:rsidP="00F9383D">
      <w:pPr>
        <w:numPr>
          <w:ilvl w:val="0"/>
          <w:numId w:val="20"/>
        </w:numPr>
      </w:pPr>
      <w:hyperlink r:id="rId428">
        <w:r>
          <w:t>XEP-0124: Bidirectional-streams Over Synchronous HTTP (BOSH)</w:t>
        </w:r>
      </w:hyperlink>
      <w:r>
        <w:t xml:space="preserve"> </w:t>
      </w:r>
      <w:proofErr w:type="gramStart"/>
      <w:r>
        <w:t>bidirectional</w:t>
      </w:r>
      <w:proofErr w:type="gramEnd"/>
      <w:r>
        <w:t xml:space="preserve"> TCP connection between two entities (such as a client and a server) by efficiently using multiple synchronous HTTP request/response pairs.</w:t>
      </w:r>
    </w:p>
    <w:p w:rsidR="008474B6" w:rsidRDefault="008474B6" w:rsidP="00F9383D">
      <w:pPr>
        <w:numPr>
          <w:ilvl w:val="0"/>
          <w:numId w:val="20"/>
        </w:numPr>
      </w:pPr>
      <w:hyperlink r:id="rId429">
        <w:r>
          <w:t>XMPP over WebSocket</w:t>
        </w:r>
      </w:hyperlink>
      <w:r>
        <w:t xml:space="preserve"> Binding for the XMPP protocol over a WebSocket transport layer. It provides higher performance than the current HTTP binding for XMPP.</w:t>
      </w:r>
    </w:p>
    <w:p w:rsidR="008474B6" w:rsidRDefault="008474B6" w:rsidP="00F9383D">
      <w:pPr>
        <w:numPr>
          <w:ilvl w:val="0"/>
          <w:numId w:val="20"/>
        </w:numPr>
      </w:pPr>
      <w:hyperlink r:id="rId430">
        <w:r>
          <w:t>XEP-0030: Service Discovery</w:t>
        </w:r>
      </w:hyperlink>
      <w:r>
        <w:t xml:space="preserve"> Protocol extension for discovering information about other XMPP entities.</w:t>
      </w:r>
    </w:p>
    <w:p w:rsidR="008474B6" w:rsidRDefault="008474B6">
      <w:pPr>
        <w:pStyle w:val="Heading3"/>
      </w:pPr>
      <w:bookmarkStart w:id="659" w:name="requirements-analysis-9"/>
      <w:bookmarkStart w:id="660" w:name="_Toc430281576"/>
      <w:bookmarkEnd w:id="659"/>
      <w:r>
        <w:t>Requirements Analysis</w:t>
      </w:r>
      <w:bookmarkEnd w:id="660"/>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431">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the Client Server API could be wrapped in a protocol stub, that can be downloaded at runtime</w:t>
      </w:r>
    </w:p>
    <w:p w:rsidR="008474B6" w:rsidRDefault="008474B6" w:rsidP="00F9383D">
      <w:pPr>
        <w:numPr>
          <w:ilvl w:val="0"/>
          <w:numId w:val="20"/>
        </w:numPr>
      </w:pPr>
      <w:hyperlink r:id="rId432">
        <w:r>
          <w:t>Messaging Transport Protocols</w:t>
        </w:r>
      </w:hyperlink>
    </w:p>
    <w:p w:rsidR="008474B6" w:rsidRDefault="008474B6" w:rsidP="00F9383D">
      <w:pPr>
        <w:numPr>
          <w:ilvl w:val="0"/>
          <w:numId w:val="20"/>
        </w:numPr>
      </w:pPr>
      <w:r>
        <w:t>Yes</w:t>
      </w:r>
    </w:p>
    <w:p w:rsidR="008474B6" w:rsidRDefault="008474B6" w:rsidP="00F9383D">
      <w:pPr>
        <w:numPr>
          <w:ilvl w:val="0"/>
          <w:numId w:val="20"/>
        </w:numPr>
      </w:pPr>
      <w:hyperlink r:id="rId433">
        <w:r>
          <w:t>Message Caching</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434">
        <w:r>
          <w:t>XEP-0203: Delayed Delivery</w:t>
        </w:r>
      </w:hyperlink>
    </w:p>
    <w:p w:rsidR="008474B6" w:rsidRDefault="008474B6" w:rsidP="00F9383D">
      <w:pPr>
        <w:numPr>
          <w:ilvl w:val="0"/>
          <w:numId w:val="20"/>
        </w:numPr>
      </w:pPr>
      <w:hyperlink r:id="rId435">
        <w:r>
          <w:t>Message Node logging</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436">
        <w:r>
          <w:t>XEP-0313: Message Archive Management</w:t>
        </w:r>
      </w:hyperlink>
      <w:r>
        <w:t xml:space="preserve"> and </w:t>
      </w:r>
      <w:hyperlink r:id="rId437">
        <w:r>
          <w:t>XEP-0136: Message Archiving</w:t>
        </w:r>
      </w:hyperlink>
    </w:p>
    <w:p w:rsidR="008474B6" w:rsidRDefault="008474B6" w:rsidP="00F9383D">
      <w:pPr>
        <w:numPr>
          <w:ilvl w:val="0"/>
          <w:numId w:val="20"/>
        </w:numPr>
      </w:pPr>
      <w:hyperlink r:id="rId438">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439">
        <w:r>
          <w:t>XEP-0184: Message Delivery Receipts</w:t>
        </w:r>
      </w:hyperlink>
      <w:r>
        <w:t xml:space="preserve"> and/or </w:t>
      </w:r>
      <w:hyperlink r:id="rId440">
        <w:r>
          <w:t>XEP-0079: Advanced Message Processing</w:t>
        </w:r>
      </w:hyperlink>
    </w:p>
    <w:p w:rsidR="008474B6" w:rsidRDefault="008474B6" w:rsidP="00F9383D">
      <w:pPr>
        <w:numPr>
          <w:ilvl w:val="0"/>
          <w:numId w:val="20"/>
        </w:numPr>
      </w:pPr>
      <w:hyperlink r:id="rId441">
        <w:r>
          <w:t>More info</w:t>
        </w:r>
      </w:hyperlink>
    </w:p>
    <w:p w:rsidR="008474B6" w:rsidRDefault="008474B6" w:rsidP="00F9383D">
      <w:pPr>
        <w:numPr>
          <w:ilvl w:val="0"/>
          <w:numId w:val="20"/>
        </w:numPr>
      </w:pPr>
      <w:hyperlink r:id="rId442">
        <w:r>
          <w:t>Messaging Node deployments with carrier grade scalability</w:t>
        </w:r>
      </w:hyperlink>
    </w:p>
    <w:p w:rsidR="008474B6" w:rsidRDefault="008474B6" w:rsidP="00F9383D">
      <w:pPr>
        <w:numPr>
          <w:ilvl w:val="0"/>
          <w:numId w:val="20"/>
        </w:numPr>
      </w:pPr>
      <w:r>
        <w:t>Yes</w:t>
      </w:r>
    </w:p>
    <w:p w:rsidR="008474B6" w:rsidRDefault="008474B6" w:rsidP="00F9383D">
      <w:pPr>
        <w:numPr>
          <w:ilvl w:val="0"/>
          <w:numId w:val="20"/>
        </w:numPr>
      </w:pPr>
      <w:r>
        <w:t xml:space="preserve">Using scalable Erlang-based servers </w:t>
      </w:r>
      <w:hyperlink r:id="rId443">
        <w:r>
          <w:t>mongooseim</w:t>
        </w:r>
      </w:hyperlink>
      <w:r>
        <w:t xml:space="preserve"> or </w:t>
      </w:r>
      <w:hyperlink r:id="rId444">
        <w:r>
          <w:t>ejabberd</w:t>
        </w:r>
      </w:hyperlink>
      <w:r>
        <w:t xml:space="preserve"> clusters can handle tens of millions of users.</w:t>
      </w:r>
    </w:p>
    <w:p w:rsidR="008474B6" w:rsidRDefault="008474B6" w:rsidP="00F9383D">
      <w:pPr>
        <w:numPr>
          <w:ilvl w:val="0"/>
          <w:numId w:val="20"/>
        </w:numPr>
      </w:pPr>
      <w:hyperlink r:id="rId445">
        <w:r>
          <w:t>Messaging Node should be tolerant to unstable connections</w:t>
        </w:r>
      </w:hyperlink>
    </w:p>
    <w:p w:rsidR="008474B6" w:rsidRDefault="008474B6" w:rsidP="00F9383D">
      <w:pPr>
        <w:numPr>
          <w:ilvl w:val="0"/>
          <w:numId w:val="20"/>
        </w:numPr>
      </w:pPr>
      <w:r>
        <w:lastRenderedPageBreak/>
        <w:t>Yes</w:t>
      </w:r>
    </w:p>
    <w:p w:rsidR="008474B6" w:rsidRDefault="008474B6" w:rsidP="00F9383D">
      <w:pPr>
        <w:numPr>
          <w:ilvl w:val="0"/>
          <w:numId w:val="20"/>
        </w:numPr>
      </w:pPr>
      <w:r>
        <w:t xml:space="preserve">If Using </w:t>
      </w:r>
      <w:hyperlink r:id="rId446">
        <w:r>
          <w:t>XEP-0198: Stream Management</w:t>
        </w:r>
      </w:hyperlink>
    </w:p>
    <w:p w:rsidR="008474B6" w:rsidRDefault="008474B6" w:rsidP="00F9383D">
      <w:pPr>
        <w:numPr>
          <w:ilvl w:val="0"/>
          <w:numId w:val="20"/>
        </w:numPr>
      </w:pPr>
      <w:hyperlink r:id="rId447">
        <w:r>
          <w:t>More info</w:t>
        </w:r>
      </w:hyperlink>
    </w:p>
    <w:p w:rsidR="008474B6" w:rsidRDefault="008474B6" w:rsidP="00F9383D">
      <w:pPr>
        <w:numPr>
          <w:ilvl w:val="0"/>
          <w:numId w:val="20"/>
        </w:numPr>
      </w:pPr>
      <w:hyperlink r:id="rId448">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hyperlink r:id="rId449">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hyperlink r:id="rId450">
        <w:r>
          <w:t>ms latency</w:t>
        </w:r>
      </w:hyperlink>
    </w:p>
    <w:p w:rsidR="008474B6" w:rsidRDefault="008474B6" w:rsidP="00F9383D">
      <w:pPr>
        <w:numPr>
          <w:ilvl w:val="0"/>
          <w:numId w:val="20"/>
        </w:numPr>
      </w:pPr>
      <w:hyperlink r:id="rId451">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452">
        <w:r>
          <w:t>Messaging Node should require minimal computing resources</w:t>
        </w:r>
      </w:hyperlink>
    </w:p>
    <w:p w:rsidR="008474B6" w:rsidRDefault="008474B6" w:rsidP="00F9383D">
      <w:pPr>
        <w:numPr>
          <w:ilvl w:val="0"/>
          <w:numId w:val="20"/>
        </w:numPr>
      </w:pPr>
      <w:r>
        <w:t>Yes</w:t>
      </w:r>
    </w:p>
    <w:p w:rsidR="008474B6" w:rsidRDefault="008474B6" w:rsidP="00F9383D">
      <w:pPr>
        <w:numPr>
          <w:ilvl w:val="0"/>
          <w:numId w:val="20"/>
        </w:numPr>
      </w:pPr>
      <w:r>
        <w:t>Clients based on C libraries can run on embedded systems</w:t>
      </w:r>
    </w:p>
    <w:p w:rsidR="008474B6" w:rsidRDefault="008474B6" w:rsidP="00F9383D">
      <w:pPr>
        <w:numPr>
          <w:ilvl w:val="0"/>
          <w:numId w:val="20"/>
        </w:numPr>
      </w:pPr>
      <w:hyperlink r:id="rId453">
        <w:r>
          <w:t>Messaging Node must support external authentication and Authorisation</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454">
        <w:r>
          <w:t>XEP-0178: Best Practices for Use of SASL EXTERNAL</w:t>
        </w:r>
      </w:hyperlink>
    </w:p>
    <w:p w:rsidR="008474B6" w:rsidRDefault="008474B6" w:rsidP="00F9383D">
      <w:pPr>
        <w:numPr>
          <w:ilvl w:val="0"/>
          <w:numId w:val="20"/>
        </w:numPr>
      </w:pPr>
      <w:hyperlink r:id="rId455">
        <w:r>
          <w:t>Messaging Node must support pub/sub</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456">
        <w:r>
          <w:t>XEP-0060: Publish-Subscribe</w:t>
        </w:r>
      </w:hyperlink>
    </w:p>
    <w:p w:rsidR="008474B6" w:rsidRDefault="008474B6">
      <w:pPr>
        <w:pStyle w:val="Heading2"/>
      </w:pPr>
      <w:bookmarkStart w:id="661" w:name="mqtt-evaluation"/>
      <w:bookmarkStart w:id="662" w:name="_Toc430281577"/>
      <w:bookmarkEnd w:id="661"/>
      <w:r>
        <w:t>MQTT Evaluation</w:t>
      </w:r>
      <w:bookmarkEnd w:id="662"/>
    </w:p>
    <w:p w:rsidR="008474B6" w:rsidRDefault="008474B6">
      <w:r>
        <w:t>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sidR="008474B6" w:rsidRDefault="008474B6">
      <w:r>
        <w:t>MQTT-SN (MQTT for Sensor Networks) is a variation of the main protocol aimed at embedded devices on non-TCP/IP networks, such as ZigBee.</w:t>
      </w:r>
    </w:p>
    <w:p w:rsidR="008474B6" w:rsidRDefault="008474B6">
      <w:pPr>
        <w:pStyle w:val="Heading3"/>
      </w:pPr>
      <w:bookmarkStart w:id="663" w:name="overview-17"/>
      <w:bookmarkStart w:id="664" w:name="_Toc430281578"/>
      <w:bookmarkEnd w:id="663"/>
      <w:r>
        <w:t>Overview</w:t>
      </w:r>
      <w:bookmarkEnd w:id="664"/>
    </w:p>
    <w:p w:rsidR="008474B6" w:rsidRDefault="008474B6">
      <w:r>
        <w:t>In the scope of the reTHINK project, MQTT is a candidate technology for the Messaging Node.</w:t>
      </w:r>
    </w:p>
    <w:p w:rsidR="008474B6" w:rsidRDefault="008474B6">
      <w:pPr>
        <w:pStyle w:val="Heading4"/>
      </w:pPr>
      <w:bookmarkStart w:id="665" w:name="highlights-4"/>
      <w:bookmarkEnd w:id="665"/>
      <w:r>
        <w:t>Highlights:</w:t>
      </w:r>
    </w:p>
    <w:p w:rsidR="008474B6" w:rsidRDefault="008474B6">
      <w:r>
        <w:t>MQTT was designed for low-bandwidth, high latency networks in the late 1990s/early 2000s. As a result, the designers made a number of key choices which influenced the way it "looks and feels".</w:t>
      </w:r>
    </w:p>
    <w:p w:rsidR="008474B6" w:rsidRDefault="008474B6" w:rsidP="00F9383D">
      <w:pPr>
        <w:numPr>
          <w:ilvl w:val="0"/>
          <w:numId w:val="20"/>
        </w:numPr>
      </w:pPr>
      <w:r>
        <w:t>Simplicity, simplicity, simplicity! Don't add too many "bells and whistles" but provide a solid building block which can easily be integrated into other solutions. Be simple to implement.</w:t>
      </w:r>
    </w:p>
    <w:p w:rsidR="008474B6" w:rsidRDefault="008474B6" w:rsidP="00F9383D">
      <w:pPr>
        <w:numPr>
          <w:ilvl w:val="0"/>
          <w:numId w:val="20"/>
        </w:numPr>
      </w:pPr>
      <w:r>
        <w:t>Publish/subscribe messaging. Useful for most sensor applications, and enables devices to come online and publish "stuff" that hasn't been previously known about or predefined.</w:t>
      </w:r>
    </w:p>
    <w:p w:rsidR="008474B6" w:rsidRDefault="008474B6" w:rsidP="00F9383D">
      <w:pPr>
        <w:numPr>
          <w:ilvl w:val="0"/>
          <w:numId w:val="20"/>
        </w:numPr>
      </w:pPr>
      <w:r>
        <w:t>Zero administration (or as close as possible). Behave sensibly in response to unexpected actions and enable applications to "just work", e.g. by dynamically creating topics when needed.</w:t>
      </w:r>
    </w:p>
    <w:p w:rsidR="008474B6" w:rsidRDefault="008474B6" w:rsidP="00F9383D">
      <w:pPr>
        <w:numPr>
          <w:ilvl w:val="0"/>
          <w:numId w:val="20"/>
        </w:numPr>
      </w:pPr>
      <w:r>
        <w:lastRenderedPageBreak/>
        <w:t>Minimise the on-the-wire footprint. Add an absolute minimum of data overhead to any message. Be lightweight and bandwidth efficient.</w:t>
      </w:r>
    </w:p>
    <w:p w:rsidR="008474B6" w:rsidRDefault="008474B6" w:rsidP="00F9383D">
      <w:pPr>
        <w:numPr>
          <w:ilvl w:val="0"/>
          <w:numId w:val="20"/>
        </w:numPr>
      </w:pPr>
      <w:r>
        <w:t xml:space="preserve">Expect and cater for frequent network disruption (for low bandwidth, high latency, unreliable, high cost-to-run networks)... -&gt; </w:t>
      </w:r>
      <w:hyperlink r:id="rId457">
        <w:r>
          <w:t>Last Will and Testament</w:t>
        </w:r>
      </w:hyperlink>
    </w:p>
    <w:p w:rsidR="008474B6" w:rsidRDefault="008474B6" w:rsidP="00F9383D">
      <w:pPr>
        <w:numPr>
          <w:ilvl w:val="0"/>
          <w:numId w:val="20"/>
        </w:numPr>
      </w:pPr>
      <w:r>
        <w:t xml:space="preserve">Continuous session awareness -&gt; </w:t>
      </w:r>
      <w:hyperlink r:id="rId458">
        <w:r>
          <w:t>Last Will and Testament</w:t>
        </w:r>
      </w:hyperlink>
    </w:p>
    <w:p w:rsidR="008474B6" w:rsidRDefault="008474B6" w:rsidP="00F9383D">
      <w:pPr>
        <w:numPr>
          <w:ilvl w:val="0"/>
          <w:numId w:val="20"/>
        </w:numPr>
      </w:pPr>
      <w:r>
        <w:t>Expect that client applications may have very limited processing resources available.</w:t>
      </w:r>
    </w:p>
    <w:p w:rsidR="008474B6" w:rsidRDefault="008474B6" w:rsidP="00F9383D">
      <w:pPr>
        <w:numPr>
          <w:ilvl w:val="0"/>
          <w:numId w:val="20"/>
        </w:numPr>
      </w:pPr>
      <w:r>
        <w:t>Provide traditional messaging qualities of service where the environment allows. Provide "quality of service"</w:t>
      </w:r>
    </w:p>
    <w:p w:rsidR="008474B6" w:rsidRDefault="008474B6" w:rsidP="00F9383D">
      <w:pPr>
        <w:numPr>
          <w:ilvl w:val="0"/>
          <w:numId w:val="20"/>
        </w:numPr>
      </w:pPr>
      <w:r>
        <w:t>Data agnostic. Don't mandate content formats, remain flexible.</w:t>
      </w:r>
    </w:p>
    <w:p w:rsidR="008474B6" w:rsidRDefault="008474B6">
      <w:pPr>
        <w:pStyle w:val="Heading2"/>
      </w:pPr>
      <w:bookmarkStart w:id="666" w:name="architecture-11"/>
      <w:bookmarkStart w:id="667" w:name="_Toc430281579"/>
      <w:bookmarkEnd w:id="666"/>
      <w:r>
        <w:t>Architecture</w:t>
      </w:r>
      <w:bookmarkEnd w:id="667"/>
    </w:p>
    <w:p w:rsidR="008474B6" w:rsidRDefault="008474B6">
      <w:r>
        <w:t xml:space="preserve">MQTT has a client/server model, where every node is a client that connects to a </w:t>
      </w:r>
      <w:proofErr w:type="gramStart"/>
      <w:r>
        <w:t>server,</w:t>
      </w:r>
      <w:proofErr w:type="gramEnd"/>
      <w:r>
        <w:t xml:space="preserve"> know as a broker, over TCP. MQTT is message oriented. Messages are published to a topic. Clients may subscribe to multiple topics or use a wildcard matching based subscription.</w:t>
      </w:r>
    </w:p>
    <w:p w:rsidR="008474B6" w:rsidRDefault="008474B6">
      <w:r>
        <w:t>MQTT supports three quality of service levels, "Fire and forget", "delivered at least once" (QoS1) and "delivered exactly once" (QoS2).</w:t>
      </w:r>
    </w:p>
    <w:p w:rsidR="008474B6" w:rsidRDefault="008474B6">
      <w:r>
        <w:rPr>
          <w:noProof/>
          <w:lang w:val="en-US" w:eastAsia="en-US"/>
        </w:rPr>
        <w:drawing>
          <wp:inline distT="0" distB="0" distL="0" distR="0">
            <wp:extent cx="5753100" cy="3299572"/>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0" name="Picture" descr="mqtt_arch.jpg"/>
                    <pic:cNvPicPr>
                      <a:picLocks noChangeAspect="1" noChangeArrowheads="1"/>
                    </pic:cNvPicPr>
                  </pic:nvPicPr>
                  <pic:blipFill>
                    <a:blip r:embed="rId459" cstate="print"/>
                    <a:stretch>
                      <a:fillRect/>
                    </a:stretch>
                  </pic:blipFill>
                  <pic:spPr bwMode="auto">
                    <a:xfrm>
                      <a:off x="0" y="0"/>
                      <a:ext cx="5753100" cy="3299572"/>
                    </a:xfrm>
                    <a:prstGeom prst="rect">
                      <a:avLst/>
                    </a:prstGeom>
                    <a:noFill/>
                    <a:ln w="9525">
                      <a:noFill/>
                      <a:headEnd/>
                      <a:tailEnd/>
                    </a:ln>
                  </pic:spPr>
                </pic:pic>
              </a:graphicData>
            </a:graphic>
          </wp:inline>
        </w:drawing>
      </w:r>
    </w:p>
    <w:p w:rsidR="008474B6" w:rsidRDefault="008474B6">
      <w:r>
        <w:t>Figure 89: MQTT Architecture</w:t>
      </w:r>
    </w:p>
    <w:p w:rsidR="008474B6" w:rsidRDefault="008474B6">
      <w:r>
        <w:t xml:space="preserve">Image Source: </w:t>
      </w:r>
      <w:hyperlink r:id="rId460">
        <w:r>
          <w:t>https://sakshambhatla.wordpress.com</w:t>
        </w:r>
      </w:hyperlink>
    </w:p>
    <w:p w:rsidR="008474B6" w:rsidRDefault="008474B6">
      <w:pPr>
        <w:pStyle w:val="Heading2"/>
      </w:pPr>
      <w:bookmarkStart w:id="668" w:name="apis-and-bindings-2"/>
      <w:bookmarkStart w:id="669" w:name="_Toc430281580"/>
      <w:bookmarkEnd w:id="668"/>
      <w:r>
        <w:t>APIs and Bindings</w:t>
      </w:r>
      <w:bookmarkEnd w:id="669"/>
    </w:p>
    <w:p w:rsidR="008474B6" w:rsidRDefault="008474B6">
      <w:pPr>
        <w:pStyle w:val="Heading4"/>
      </w:pPr>
      <w:bookmarkStart w:id="670" w:name="specification"/>
      <w:bookmarkEnd w:id="670"/>
      <w:r>
        <w:t>Specification</w:t>
      </w:r>
    </w:p>
    <w:p w:rsidR="008474B6" w:rsidRDefault="008474B6">
      <w:r>
        <w:t>The current formal protocol specification can be found at:</w:t>
      </w:r>
    </w:p>
    <w:p w:rsidR="008474B6" w:rsidRDefault="008474B6">
      <w:hyperlink r:id="rId461">
        <w:r>
          <w:t>MQTT v3.1.1 specification</w:t>
        </w:r>
      </w:hyperlink>
    </w:p>
    <w:p w:rsidR="008474B6" w:rsidRDefault="008474B6">
      <w:pPr>
        <w:pStyle w:val="Heading4"/>
      </w:pPr>
      <w:bookmarkStart w:id="671" w:name="device-specific"/>
      <w:bookmarkEnd w:id="671"/>
      <w:r>
        <w:lastRenderedPageBreak/>
        <w:t>Device-Specific</w:t>
      </w:r>
    </w:p>
    <w:p w:rsidR="008474B6" w:rsidRDefault="008474B6" w:rsidP="00F9383D">
      <w:pPr>
        <w:numPr>
          <w:ilvl w:val="0"/>
          <w:numId w:val="20"/>
        </w:numPr>
      </w:pPr>
      <w:hyperlink r:id="rId462">
        <w:r>
          <w:t>Arduino</w:t>
        </w:r>
      </w:hyperlink>
      <w:r>
        <w:t xml:space="preserve"> (</w:t>
      </w:r>
      <w:hyperlink r:id="rId463">
        <w:r>
          <w:t>more information</w:t>
        </w:r>
      </w:hyperlink>
      <w:r>
        <w:t>)</w:t>
      </w:r>
    </w:p>
    <w:p w:rsidR="008474B6" w:rsidRDefault="008474B6" w:rsidP="00F9383D">
      <w:pPr>
        <w:numPr>
          <w:ilvl w:val="0"/>
          <w:numId w:val="20"/>
        </w:numPr>
      </w:pPr>
      <w:hyperlink r:id="rId464">
        <w:r>
          <w:t>mbed</w:t>
        </w:r>
      </w:hyperlink>
      <w:r>
        <w:t xml:space="preserve"> (</w:t>
      </w:r>
      <w:hyperlink r:id="rId465">
        <w:r>
          <w:t>more information</w:t>
        </w:r>
      </w:hyperlink>
      <w:r>
        <w:t>)</w:t>
      </w:r>
    </w:p>
    <w:p w:rsidR="008474B6" w:rsidRDefault="008474B6" w:rsidP="00F9383D">
      <w:pPr>
        <w:numPr>
          <w:ilvl w:val="0"/>
          <w:numId w:val="20"/>
        </w:numPr>
      </w:pPr>
      <w:hyperlink r:id="rId466">
        <w:r>
          <w:t>mbed (simple port of the Arduino pubsubclient)</w:t>
        </w:r>
      </w:hyperlink>
    </w:p>
    <w:p w:rsidR="008474B6" w:rsidRDefault="008474B6" w:rsidP="00F9383D">
      <w:pPr>
        <w:numPr>
          <w:ilvl w:val="0"/>
          <w:numId w:val="20"/>
        </w:numPr>
      </w:pPr>
      <w:hyperlink r:id="rId467">
        <w:r>
          <w:t>mbed (native implementation)</w:t>
        </w:r>
      </w:hyperlink>
    </w:p>
    <w:p w:rsidR="008474B6" w:rsidRDefault="008474B6" w:rsidP="00F9383D">
      <w:pPr>
        <w:numPr>
          <w:ilvl w:val="0"/>
          <w:numId w:val="20"/>
        </w:numPr>
      </w:pPr>
      <w:hyperlink r:id="rId468">
        <w:r>
          <w:t>mbed (Paho Embedded C++ port)</w:t>
        </w:r>
      </w:hyperlink>
      <w:r>
        <w:t xml:space="preserve"> ([more information] (https://www.eclipse.org/paho/clients/c/embedded/))</w:t>
      </w:r>
    </w:p>
    <w:p w:rsidR="008474B6" w:rsidRDefault="008474B6" w:rsidP="00F9383D">
      <w:pPr>
        <w:numPr>
          <w:ilvl w:val="0"/>
          <w:numId w:val="20"/>
        </w:numPr>
      </w:pPr>
      <w:hyperlink r:id="rId469">
        <w:r>
          <w:t>mbed (Paho Embedded C port)</w:t>
        </w:r>
      </w:hyperlink>
      <w:r>
        <w:t xml:space="preserve"> (</w:t>
      </w:r>
      <w:hyperlink r:id="rId470">
        <w:r>
          <w:t>more information</w:t>
        </w:r>
      </w:hyperlink>
      <w:r>
        <w:t>)</w:t>
      </w:r>
    </w:p>
    <w:p w:rsidR="008474B6" w:rsidRDefault="008474B6" w:rsidP="00F9383D">
      <w:pPr>
        <w:numPr>
          <w:ilvl w:val="0"/>
          <w:numId w:val="20"/>
        </w:numPr>
      </w:pPr>
      <w:hyperlink r:id="rId471">
        <w:r>
          <w:t>Nanode</w:t>
        </w:r>
      </w:hyperlink>
    </w:p>
    <w:p w:rsidR="008474B6" w:rsidRDefault="008474B6" w:rsidP="00F9383D">
      <w:pPr>
        <w:numPr>
          <w:ilvl w:val="0"/>
          <w:numId w:val="20"/>
        </w:numPr>
      </w:pPr>
      <w:hyperlink r:id="rId472">
        <w:r>
          <w:t>Netduino</w:t>
        </w:r>
      </w:hyperlink>
    </w:p>
    <w:p w:rsidR="008474B6" w:rsidRDefault="008474B6" w:rsidP="00F9383D">
      <w:pPr>
        <w:numPr>
          <w:ilvl w:val="0"/>
          <w:numId w:val="20"/>
        </w:numPr>
      </w:pPr>
      <w:hyperlink r:id="rId473">
        <w:r>
          <w:t>M2MQTT (works with .Net Micro Framework)</w:t>
        </w:r>
      </w:hyperlink>
    </w:p>
    <w:p w:rsidR="008474B6" w:rsidRDefault="008474B6">
      <w:r>
        <w:t>(</w:t>
      </w:r>
      <w:proofErr w:type="gramStart"/>
      <w:r>
        <w:t>see</w:t>
      </w:r>
      <w:proofErr w:type="gramEnd"/>
      <w:r>
        <w:t xml:space="preserve"> also </w:t>
      </w:r>
      <w:hyperlink r:id="rId474">
        <w:r>
          <w:t>devices</w:t>
        </w:r>
      </w:hyperlink>
      <w:r>
        <w:t xml:space="preserve"> page for more on hardware with built-in support)</w:t>
      </w:r>
    </w:p>
    <w:p w:rsidR="008474B6" w:rsidRDefault="008474B6">
      <w:pPr>
        <w:pStyle w:val="Heading4"/>
      </w:pPr>
      <w:bookmarkStart w:id="672" w:name="actionscript"/>
      <w:bookmarkEnd w:id="672"/>
      <w:r>
        <w:t>Actionscript</w:t>
      </w:r>
    </w:p>
    <w:p w:rsidR="008474B6" w:rsidRDefault="008474B6" w:rsidP="00F9383D">
      <w:pPr>
        <w:numPr>
          <w:ilvl w:val="0"/>
          <w:numId w:val="20"/>
        </w:numPr>
      </w:pPr>
      <w:hyperlink r:id="rId475">
        <w:r>
          <w:t>as3MQTT</w:t>
        </w:r>
      </w:hyperlink>
    </w:p>
    <w:p w:rsidR="008474B6" w:rsidRDefault="008474B6">
      <w:pPr>
        <w:pStyle w:val="Heading4"/>
      </w:pPr>
      <w:bookmarkStart w:id="673" w:name="bash"/>
      <w:bookmarkEnd w:id="673"/>
      <w:r>
        <w:t>Bash</w:t>
      </w:r>
    </w:p>
    <w:p w:rsidR="008474B6" w:rsidRDefault="008474B6" w:rsidP="00F9383D">
      <w:pPr>
        <w:numPr>
          <w:ilvl w:val="0"/>
          <w:numId w:val="20"/>
        </w:numPr>
      </w:pPr>
      <w:r>
        <w:t xml:space="preserve">see </w:t>
      </w:r>
      <w:hyperlink w:anchor="shell-script">
        <w:r>
          <w:t>Shell Script</w:t>
        </w:r>
      </w:hyperlink>
      <w:r>
        <w:t>, below</w:t>
      </w:r>
    </w:p>
    <w:p w:rsidR="008474B6" w:rsidRDefault="008474B6">
      <w:pPr>
        <w:pStyle w:val="Heading4"/>
      </w:pPr>
      <w:bookmarkStart w:id="674" w:name="c"/>
      <w:bookmarkEnd w:id="674"/>
      <w:r>
        <w:t>C</w:t>
      </w:r>
    </w:p>
    <w:p w:rsidR="008474B6" w:rsidRDefault="008474B6" w:rsidP="00F9383D">
      <w:pPr>
        <w:numPr>
          <w:ilvl w:val="0"/>
          <w:numId w:val="20"/>
        </w:numPr>
      </w:pPr>
      <w:r>
        <w:t>[Eclipse Paho C] (https://www.eclipse.org/paho/clients/c/)</w:t>
      </w:r>
    </w:p>
    <w:p w:rsidR="008474B6" w:rsidRDefault="008474B6" w:rsidP="00F9383D">
      <w:pPr>
        <w:numPr>
          <w:ilvl w:val="0"/>
          <w:numId w:val="20"/>
        </w:numPr>
      </w:pPr>
      <w:r>
        <w:t>[Eclipse Paho Embedded C] (https://www.eclipse.org/paho/clients/c/embedded/)</w:t>
      </w:r>
    </w:p>
    <w:p w:rsidR="008474B6" w:rsidRDefault="008474B6" w:rsidP="00F9383D">
      <w:pPr>
        <w:numPr>
          <w:ilvl w:val="0"/>
          <w:numId w:val="20"/>
        </w:numPr>
      </w:pPr>
      <w:hyperlink r:id="rId476">
        <w:r>
          <w:t>libmosquitto</w:t>
        </w:r>
      </w:hyperlink>
    </w:p>
    <w:p w:rsidR="008474B6" w:rsidRDefault="008474B6" w:rsidP="00F9383D">
      <w:pPr>
        <w:numPr>
          <w:ilvl w:val="0"/>
          <w:numId w:val="20"/>
        </w:numPr>
      </w:pPr>
      <w:hyperlink r:id="rId477">
        <w:r>
          <w:t>libemqtt</w:t>
        </w:r>
      </w:hyperlink>
      <w:r>
        <w:t xml:space="preserve"> - an embedded C client</w:t>
      </w:r>
    </w:p>
    <w:p w:rsidR="008474B6" w:rsidRDefault="008474B6">
      <w:pPr>
        <w:pStyle w:val="Heading4"/>
      </w:pPr>
      <w:bookmarkStart w:id="675" w:name="c-1"/>
      <w:bookmarkEnd w:id="675"/>
      <w:r>
        <w:t>C++</w:t>
      </w:r>
    </w:p>
    <w:p w:rsidR="008474B6" w:rsidRDefault="008474B6" w:rsidP="00F9383D">
      <w:pPr>
        <w:numPr>
          <w:ilvl w:val="0"/>
          <w:numId w:val="20"/>
        </w:numPr>
      </w:pPr>
      <w:r>
        <w:t>[Eclipse Paho C++] (https://www.eclipse.org/paho/clients/cpp/)</w:t>
      </w:r>
    </w:p>
    <w:p w:rsidR="008474B6" w:rsidRDefault="008474B6" w:rsidP="00F9383D">
      <w:pPr>
        <w:numPr>
          <w:ilvl w:val="0"/>
          <w:numId w:val="20"/>
        </w:numPr>
      </w:pPr>
      <w:hyperlink r:id="rId478">
        <w:r>
          <w:t>libmosquittopp</w:t>
        </w:r>
      </w:hyperlink>
    </w:p>
    <w:p w:rsidR="008474B6" w:rsidRDefault="008474B6" w:rsidP="00F9383D">
      <w:pPr>
        <w:numPr>
          <w:ilvl w:val="0"/>
          <w:numId w:val="20"/>
        </w:numPr>
      </w:pPr>
      <w:r>
        <w:t>[Eclipse Paho Embedded C++] (https://www.eclipse.org/paho/clients/c/embedded/)</w:t>
      </w:r>
    </w:p>
    <w:p w:rsidR="008474B6" w:rsidRDefault="008474B6">
      <w:pPr>
        <w:pStyle w:val="Heading4"/>
      </w:pPr>
      <w:bookmarkStart w:id="676" w:name="clojure"/>
      <w:bookmarkEnd w:id="676"/>
      <w:r>
        <w:t>Clojure</w:t>
      </w:r>
    </w:p>
    <w:p w:rsidR="008474B6" w:rsidRDefault="008474B6" w:rsidP="00F9383D">
      <w:pPr>
        <w:numPr>
          <w:ilvl w:val="0"/>
          <w:numId w:val="20"/>
        </w:numPr>
      </w:pPr>
      <w:hyperlink r:id="rId479">
        <w:r>
          <w:t>Machine Head</w:t>
        </w:r>
      </w:hyperlink>
    </w:p>
    <w:p w:rsidR="008474B6" w:rsidRDefault="008474B6" w:rsidP="00F9383D">
      <w:pPr>
        <w:numPr>
          <w:ilvl w:val="0"/>
          <w:numId w:val="20"/>
        </w:numPr>
      </w:pPr>
      <w:hyperlink r:id="rId480">
        <w:r>
          <w:t>Clojure MQTT Codec for Netty</w:t>
        </w:r>
      </w:hyperlink>
    </w:p>
    <w:p w:rsidR="008474B6" w:rsidRDefault="008474B6">
      <w:pPr>
        <w:pStyle w:val="Heading4"/>
      </w:pPr>
      <w:bookmarkStart w:id="677" w:name="dart"/>
      <w:bookmarkEnd w:id="677"/>
      <w:r>
        <w:t>Dart</w:t>
      </w:r>
    </w:p>
    <w:p w:rsidR="008474B6" w:rsidRDefault="008474B6" w:rsidP="00F9383D">
      <w:pPr>
        <w:numPr>
          <w:ilvl w:val="0"/>
          <w:numId w:val="20"/>
        </w:numPr>
      </w:pPr>
      <w:hyperlink r:id="rId481">
        <w:r>
          <w:t>mqtt.dart</w:t>
        </w:r>
      </w:hyperlink>
    </w:p>
    <w:p w:rsidR="008474B6" w:rsidRDefault="008474B6">
      <w:pPr>
        <w:pStyle w:val="Heading4"/>
      </w:pPr>
      <w:bookmarkStart w:id="678" w:name="delphi"/>
      <w:bookmarkEnd w:id="678"/>
      <w:r>
        <w:t>Delphi</w:t>
      </w:r>
    </w:p>
    <w:p w:rsidR="008474B6" w:rsidRDefault="008474B6" w:rsidP="00F9383D">
      <w:pPr>
        <w:numPr>
          <w:ilvl w:val="0"/>
          <w:numId w:val="20"/>
        </w:numPr>
      </w:pPr>
      <w:hyperlink r:id="rId482">
        <w:r>
          <w:t>TMQTTClient</w:t>
        </w:r>
      </w:hyperlink>
      <w:r>
        <w:t xml:space="preserve"> (</w:t>
      </w:r>
      <w:hyperlink r:id="rId483">
        <w:r>
          <w:t>more information</w:t>
        </w:r>
      </w:hyperlink>
      <w:r>
        <w:t>)</w:t>
      </w:r>
    </w:p>
    <w:p w:rsidR="008474B6" w:rsidRDefault="008474B6">
      <w:pPr>
        <w:pStyle w:val="Heading4"/>
      </w:pPr>
      <w:bookmarkStart w:id="679" w:name="erlang"/>
      <w:bookmarkEnd w:id="679"/>
      <w:r>
        <w:t>Erlang</w:t>
      </w:r>
    </w:p>
    <w:p w:rsidR="008474B6" w:rsidRDefault="008474B6" w:rsidP="00F9383D">
      <w:pPr>
        <w:numPr>
          <w:ilvl w:val="0"/>
          <w:numId w:val="20"/>
        </w:numPr>
      </w:pPr>
      <w:hyperlink r:id="rId484">
        <w:r>
          <w:t>erlmqtt</w:t>
        </w:r>
      </w:hyperlink>
    </w:p>
    <w:p w:rsidR="008474B6" w:rsidRDefault="008474B6" w:rsidP="00F9383D">
      <w:pPr>
        <w:numPr>
          <w:ilvl w:val="0"/>
          <w:numId w:val="20"/>
        </w:numPr>
      </w:pPr>
      <w:hyperlink r:id="rId485">
        <w:r>
          <w:t>emqttc</w:t>
        </w:r>
      </w:hyperlink>
      <w:r>
        <w:t xml:space="preserve"> - Erlang MQTT Client</w:t>
      </w:r>
    </w:p>
    <w:p w:rsidR="008474B6" w:rsidRDefault="008474B6" w:rsidP="00F9383D">
      <w:pPr>
        <w:numPr>
          <w:ilvl w:val="0"/>
          <w:numId w:val="20"/>
        </w:numPr>
      </w:pPr>
      <w:hyperlink r:id="rId486">
        <w:r>
          <w:t>mqtt4erl</w:t>
        </w:r>
      </w:hyperlink>
    </w:p>
    <w:p w:rsidR="008474B6" w:rsidRDefault="008474B6" w:rsidP="00F9383D">
      <w:pPr>
        <w:numPr>
          <w:ilvl w:val="0"/>
          <w:numId w:val="20"/>
        </w:numPr>
      </w:pPr>
      <w:hyperlink r:id="rId487">
        <w:r>
          <w:t>my-mqtt4erl</w:t>
        </w:r>
      </w:hyperlink>
      <w:r>
        <w:t xml:space="preserve"> - updated fork of mqtt4erl</w:t>
      </w:r>
    </w:p>
    <w:p w:rsidR="008474B6" w:rsidRDefault="008474B6">
      <w:pPr>
        <w:pStyle w:val="Heading4"/>
      </w:pPr>
      <w:bookmarkStart w:id="680" w:name="elixir"/>
      <w:bookmarkEnd w:id="680"/>
      <w:r>
        <w:t>Elixir</w:t>
      </w:r>
    </w:p>
    <w:p w:rsidR="008474B6" w:rsidRDefault="008474B6" w:rsidP="00F9383D">
      <w:pPr>
        <w:numPr>
          <w:ilvl w:val="0"/>
          <w:numId w:val="20"/>
        </w:numPr>
      </w:pPr>
      <w:hyperlink r:id="rId488">
        <w:r>
          <w:t>hulaaki</w:t>
        </w:r>
      </w:hyperlink>
    </w:p>
    <w:p w:rsidR="008474B6" w:rsidRDefault="008474B6">
      <w:pPr>
        <w:pStyle w:val="Heading4"/>
      </w:pPr>
      <w:bookmarkStart w:id="681" w:name="go"/>
      <w:bookmarkEnd w:id="681"/>
      <w:r>
        <w:t>Go</w:t>
      </w:r>
    </w:p>
    <w:p w:rsidR="008474B6" w:rsidRDefault="008474B6" w:rsidP="00F9383D">
      <w:pPr>
        <w:numPr>
          <w:ilvl w:val="0"/>
          <w:numId w:val="20"/>
        </w:numPr>
      </w:pPr>
      <w:hyperlink r:id="rId489">
        <w:r>
          <w:t>Eclipse Paho Go</w:t>
        </w:r>
      </w:hyperlink>
    </w:p>
    <w:p w:rsidR="008474B6" w:rsidRDefault="008474B6">
      <w:pPr>
        <w:pStyle w:val="Heading4"/>
      </w:pPr>
      <w:bookmarkStart w:id="682" w:name="haskell"/>
      <w:bookmarkEnd w:id="682"/>
      <w:r>
        <w:t>Haskell</w:t>
      </w:r>
    </w:p>
    <w:p w:rsidR="008474B6" w:rsidRDefault="008474B6" w:rsidP="00F9383D">
      <w:pPr>
        <w:numPr>
          <w:ilvl w:val="0"/>
          <w:numId w:val="20"/>
        </w:numPr>
      </w:pPr>
      <w:hyperlink r:id="rId490">
        <w:r>
          <w:t>mqtt-hs</w:t>
        </w:r>
      </w:hyperlink>
    </w:p>
    <w:p w:rsidR="008474B6" w:rsidRDefault="008474B6">
      <w:pPr>
        <w:pStyle w:val="Heading4"/>
      </w:pPr>
      <w:bookmarkStart w:id="683" w:name="java"/>
      <w:bookmarkEnd w:id="683"/>
      <w:r>
        <w:t>Java</w:t>
      </w:r>
    </w:p>
    <w:p w:rsidR="008474B6" w:rsidRDefault="008474B6" w:rsidP="00F9383D">
      <w:pPr>
        <w:numPr>
          <w:ilvl w:val="0"/>
          <w:numId w:val="20"/>
        </w:numPr>
      </w:pPr>
      <w:hyperlink r:id="rId491">
        <w:r>
          <w:t>Eclipse Paho Java</w:t>
        </w:r>
      </w:hyperlink>
    </w:p>
    <w:p w:rsidR="008474B6" w:rsidRDefault="008474B6" w:rsidP="00F9383D">
      <w:pPr>
        <w:numPr>
          <w:ilvl w:val="0"/>
          <w:numId w:val="20"/>
        </w:numPr>
      </w:pPr>
      <w:hyperlink r:id="rId492">
        <w:r>
          <w:t>Xenqtt</w:t>
        </w:r>
      </w:hyperlink>
      <w:r>
        <w:t xml:space="preserve"> Includes a client library, mock broker for unit/integration testing, and applications to support enterprise needs like using a cluster of servers as a single client, an HTTP gateway, etc.</w:t>
      </w:r>
    </w:p>
    <w:p w:rsidR="008474B6" w:rsidRDefault="008474B6" w:rsidP="00F9383D">
      <w:pPr>
        <w:numPr>
          <w:ilvl w:val="0"/>
          <w:numId w:val="20"/>
        </w:numPr>
      </w:pPr>
      <w:hyperlink r:id="rId493">
        <w:r>
          <w:t>MeQanTT</w:t>
        </w:r>
      </w:hyperlink>
    </w:p>
    <w:p w:rsidR="008474B6" w:rsidRDefault="008474B6" w:rsidP="00F9383D">
      <w:pPr>
        <w:numPr>
          <w:ilvl w:val="0"/>
          <w:numId w:val="20"/>
        </w:numPr>
      </w:pPr>
      <w:hyperlink r:id="rId494">
        <w:r>
          <w:t>Fusesource mqtt-client</w:t>
        </w:r>
      </w:hyperlink>
    </w:p>
    <w:p w:rsidR="008474B6" w:rsidRDefault="008474B6" w:rsidP="00F9383D">
      <w:pPr>
        <w:numPr>
          <w:ilvl w:val="0"/>
          <w:numId w:val="20"/>
        </w:numPr>
      </w:pPr>
      <w:hyperlink r:id="rId495">
        <w:r>
          <w:t>moquette</w:t>
        </w:r>
      </w:hyperlink>
    </w:p>
    <w:p w:rsidR="008474B6" w:rsidRDefault="008474B6" w:rsidP="00F9383D">
      <w:pPr>
        <w:numPr>
          <w:ilvl w:val="0"/>
          <w:numId w:val="20"/>
        </w:numPr>
      </w:pPr>
      <w:hyperlink r:id="rId496">
        <w:r>
          <w:t>"MA9B" zip of 1/2 dozen mobile clients source code. Includes Android-optimized Java source that works with Android notifications, based on Paho</w:t>
        </w:r>
      </w:hyperlink>
    </w:p>
    <w:p w:rsidR="008474B6" w:rsidRDefault="008474B6" w:rsidP="00F9383D">
      <w:pPr>
        <w:numPr>
          <w:ilvl w:val="0"/>
          <w:numId w:val="20"/>
        </w:numPr>
      </w:pPr>
      <w:hyperlink r:id="rId497">
        <w:r>
          <w:t>IA92</w:t>
        </w:r>
      </w:hyperlink>
      <w:r>
        <w:t xml:space="preserve"> - </w:t>
      </w:r>
      <w:r>
        <w:rPr>
          <w:i/>
        </w:rPr>
        <w:t>deprecated</w:t>
      </w:r>
      <w:r>
        <w:t xml:space="preserve"> IBM IA92 support pack, use Eclipse Paho GUI client instead. A useful MQTT Java swing GUI for publishing &amp; subscribing. The Eclipse Paho GUI is identical but uses newer client code</w:t>
      </w:r>
    </w:p>
    <w:p w:rsidR="008474B6" w:rsidRDefault="008474B6">
      <w:pPr>
        <w:pStyle w:val="Heading4"/>
      </w:pPr>
      <w:bookmarkStart w:id="684" w:name="javscript-node.js"/>
      <w:bookmarkEnd w:id="684"/>
      <w:r>
        <w:t>Javscript / Node.js</w:t>
      </w:r>
    </w:p>
    <w:p w:rsidR="008474B6" w:rsidRDefault="008474B6" w:rsidP="00F9383D">
      <w:pPr>
        <w:numPr>
          <w:ilvl w:val="0"/>
          <w:numId w:val="20"/>
        </w:numPr>
      </w:pPr>
      <w:hyperlink r:id="rId498">
        <w:r>
          <w:t>Eclipse Paho HTML5 JavaScript over WebSocket.</w:t>
        </w:r>
      </w:hyperlink>
    </w:p>
    <w:p w:rsidR="008474B6" w:rsidRDefault="008474B6" w:rsidP="00F9383D">
      <w:pPr>
        <w:numPr>
          <w:ilvl w:val="0"/>
          <w:numId w:val="20"/>
        </w:numPr>
      </w:pPr>
      <w:hyperlink r:id="rId499">
        <w:r>
          <w:t>mqtt.js</w:t>
        </w:r>
      </w:hyperlink>
    </w:p>
    <w:p w:rsidR="008474B6" w:rsidRDefault="008474B6" w:rsidP="00F9383D">
      <w:pPr>
        <w:numPr>
          <w:ilvl w:val="0"/>
          <w:numId w:val="20"/>
        </w:numPr>
      </w:pPr>
      <w:hyperlink r:id="rId500">
        <w:r>
          <w:t>node_mqtt_client</w:t>
        </w:r>
      </w:hyperlink>
      <w:r>
        <w:t xml:space="preserve"> (</w:t>
      </w:r>
      <w:hyperlink r:id="rId501">
        <w:r>
          <w:t>more information</w:t>
        </w:r>
      </w:hyperlink>
      <w:r>
        <w:t>)</w:t>
      </w:r>
    </w:p>
    <w:p w:rsidR="008474B6" w:rsidRDefault="008474B6" w:rsidP="00F9383D">
      <w:pPr>
        <w:numPr>
          <w:ilvl w:val="0"/>
          <w:numId w:val="20"/>
        </w:numPr>
      </w:pPr>
      <w:hyperlink r:id="rId502">
        <w:r>
          <w:t>IBM-provided PhoneGap / Apache Cordova MQTT plug-in for Android</w:t>
        </w:r>
      </w:hyperlink>
      <w:r>
        <w:t xml:space="preserve"> - JavaScript API is identical to Eclipse Paho HTML5 JavaScript</w:t>
      </w:r>
    </w:p>
    <w:p w:rsidR="008474B6" w:rsidRDefault="008474B6" w:rsidP="00F9383D">
      <w:pPr>
        <w:numPr>
          <w:ilvl w:val="0"/>
          <w:numId w:val="20"/>
        </w:numPr>
      </w:pPr>
      <w:hyperlink r:id="rId503">
        <w:r>
          <w:t>Ascoltatori</w:t>
        </w:r>
      </w:hyperlink>
      <w:r>
        <w:t xml:space="preserve"> - </w:t>
      </w:r>
      <w:proofErr w:type="gramStart"/>
      <w:r>
        <w:t>a</w:t>
      </w:r>
      <w:proofErr w:type="gramEnd"/>
      <w:r>
        <w:t xml:space="preserve"> node.js pub/sub library that allows access to Redis, AMQP, MQTT and ZeroMQ with the same API.</w:t>
      </w:r>
    </w:p>
    <w:p w:rsidR="008474B6" w:rsidRDefault="008474B6">
      <w:pPr>
        <w:pStyle w:val="Heading4"/>
      </w:pPr>
      <w:bookmarkStart w:id="685" w:name="lotusscript"/>
      <w:bookmarkEnd w:id="685"/>
      <w:r>
        <w:t>LotusScript</w:t>
      </w:r>
    </w:p>
    <w:p w:rsidR="008474B6" w:rsidRDefault="008474B6" w:rsidP="00F9383D">
      <w:pPr>
        <w:numPr>
          <w:ilvl w:val="0"/>
          <w:numId w:val="20"/>
        </w:numPr>
      </w:pPr>
      <w:hyperlink r:id="rId504">
        <w:r>
          <w:t>MQTT From LotusScript</w:t>
        </w:r>
      </w:hyperlink>
    </w:p>
    <w:p w:rsidR="008474B6" w:rsidRDefault="008474B6">
      <w:pPr>
        <w:pStyle w:val="Heading4"/>
      </w:pPr>
      <w:bookmarkStart w:id="686" w:name="lua"/>
      <w:bookmarkEnd w:id="686"/>
      <w:r>
        <w:t>Lua</w:t>
      </w:r>
    </w:p>
    <w:p w:rsidR="008474B6" w:rsidRDefault="008474B6" w:rsidP="00F9383D">
      <w:pPr>
        <w:numPr>
          <w:ilvl w:val="0"/>
          <w:numId w:val="20"/>
        </w:numPr>
      </w:pPr>
      <w:hyperlink r:id="rId505">
        <w:r>
          <w:t>Eclipse Paho Lua</w:t>
        </w:r>
      </w:hyperlink>
    </w:p>
    <w:p w:rsidR="008474B6" w:rsidRDefault="008474B6">
      <w:r>
        <w:t>####.NET / dotNET</w:t>
      </w:r>
    </w:p>
    <w:p w:rsidR="008474B6" w:rsidRDefault="008474B6" w:rsidP="00F9383D">
      <w:pPr>
        <w:numPr>
          <w:ilvl w:val="0"/>
          <w:numId w:val="20"/>
        </w:numPr>
      </w:pPr>
      <w:hyperlink r:id="rId506">
        <w:r>
          <w:t>MqttDotNet</w:t>
        </w:r>
      </w:hyperlink>
    </w:p>
    <w:p w:rsidR="008474B6" w:rsidRDefault="008474B6" w:rsidP="00F9383D">
      <w:pPr>
        <w:numPr>
          <w:ilvl w:val="0"/>
          <w:numId w:val="20"/>
        </w:numPr>
      </w:pPr>
      <w:hyperlink r:id="rId507">
        <w:r>
          <w:t>nMQTT</w:t>
        </w:r>
      </w:hyperlink>
    </w:p>
    <w:p w:rsidR="008474B6" w:rsidRDefault="008474B6" w:rsidP="00F9383D">
      <w:pPr>
        <w:numPr>
          <w:ilvl w:val="0"/>
          <w:numId w:val="20"/>
        </w:numPr>
      </w:pPr>
      <w:hyperlink r:id="rId508">
        <w:r>
          <w:t>M2MQTT</w:t>
        </w:r>
      </w:hyperlink>
    </w:p>
    <w:p w:rsidR="008474B6" w:rsidRDefault="008474B6" w:rsidP="00F9383D">
      <w:pPr>
        <w:numPr>
          <w:ilvl w:val="0"/>
          <w:numId w:val="20"/>
        </w:numPr>
      </w:pPr>
      <w:r>
        <w:t>[KittyHawkMQ] (http://www.kittyhawkmq.com/)</w:t>
      </w:r>
    </w:p>
    <w:p w:rsidR="008474B6" w:rsidRDefault="008474B6">
      <w:pPr>
        <w:pStyle w:val="Heading4"/>
      </w:pPr>
      <w:bookmarkStart w:id="687" w:name="objective-c"/>
      <w:bookmarkEnd w:id="687"/>
      <w:r>
        <w:t>Objective-C</w:t>
      </w:r>
    </w:p>
    <w:p w:rsidR="008474B6" w:rsidRDefault="008474B6" w:rsidP="00F9383D">
      <w:pPr>
        <w:numPr>
          <w:ilvl w:val="0"/>
          <w:numId w:val="20"/>
        </w:numPr>
      </w:pPr>
      <w:hyperlink r:id="rId509">
        <w:r>
          <w:t>mqttIO-objC</w:t>
        </w:r>
      </w:hyperlink>
    </w:p>
    <w:p w:rsidR="008474B6" w:rsidRDefault="008474B6" w:rsidP="00F9383D">
      <w:pPr>
        <w:numPr>
          <w:ilvl w:val="0"/>
          <w:numId w:val="20"/>
        </w:numPr>
      </w:pPr>
      <w:hyperlink r:id="rId510">
        <w:r>
          <w:t>libmosquitto</w:t>
        </w:r>
      </w:hyperlink>
      <w:r>
        <w:t xml:space="preserve"> - via wrappers (</w:t>
      </w:r>
      <w:hyperlink r:id="rId511">
        <w:r>
          <w:t>example</w:t>
        </w:r>
      </w:hyperlink>
      <w:r>
        <w:t>)</w:t>
      </w:r>
    </w:p>
    <w:p w:rsidR="008474B6" w:rsidRDefault="008474B6" w:rsidP="00F9383D">
      <w:pPr>
        <w:numPr>
          <w:ilvl w:val="0"/>
          <w:numId w:val="20"/>
        </w:numPr>
      </w:pPr>
      <w:hyperlink r:id="rId512">
        <w:r>
          <w:t>MQTTKit</w:t>
        </w:r>
      </w:hyperlink>
      <w:r>
        <w:t xml:space="preserve"> (</w:t>
      </w:r>
      <w:hyperlink r:id="rId513">
        <w:r>
          <w:t>sample app</w:t>
        </w:r>
      </w:hyperlink>
      <w:r>
        <w:t>)</w:t>
      </w:r>
    </w:p>
    <w:p w:rsidR="008474B6" w:rsidRDefault="008474B6" w:rsidP="00F9383D">
      <w:pPr>
        <w:numPr>
          <w:ilvl w:val="0"/>
          <w:numId w:val="20"/>
        </w:numPr>
      </w:pPr>
      <w:hyperlink r:id="rId514">
        <w:r>
          <w:t>"MA9B" zip of 1/2 dozen mobile clients source code including Objective-C</w:t>
        </w:r>
      </w:hyperlink>
    </w:p>
    <w:p w:rsidR="008474B6" w:rsidRDefault="008474B6">
      <w:pPr>
        <w:pStyle w:val="Heading4"/>
      </w:pPr>
      <w:bookmarkStart w:id="688" w:name="ocaml"/>
      <w:bookmarkEnd w:id="688"/>
      <w:r>
        <w:t>OCaml</w:t>
      </w:r>
    </w:p>
    <w:p w:rsidR="008474B6" w:rsidRDefault="008474B6" w:rsidP="00F9383D">
      <w:pPr>
        <w:numPr>
          <w:ilvl w:val="0"/>
          <w:numId w:val="20"/>
        </w:numPr>
      </w:pPr>
      <w:hyperlink r:id="rId515">
        <w:r>
          <w:t>mqtt_client</w:t>
        </w:r>
      </w:hyperlink>
    </w:p>
    <w:p w:rsidR="008474B6" w:rsidRDefault="008474B6">
      <w:pPr>
        <w:pStyle w:val="Heading4"/>
      </w:pPr>
      <w:bookmarkStart w:id="689" w:name="perl"/>
      <w:bookmarkEnd w:id="689"/>
      <w:r>
        <w:t>Perl</w:t>
      </w:r>
    </w:p>
    <w:p w:rsidR="008474B6" w:rsidRDefault="008474B6" w:rsidP="00F9383D">
      <w:pPr>
        <w:numPr>
          <w:ilvl w:val="0"/>
          <w:numId w:val="20"/>
        </w:numPr>
      </w:pPr>
      <w:hyperlink r:id="rId516">
        <w:r>
          <w:t>net-mqtt-perl</w:t>
        </w:r>
      </w:hyperlink>
    </w:p>
    <w:p w:rsidR="008474B6" w:rsidRDefault="008474B6" w:rsidP="00F9383D">
      <w:pPr>
        <w:numPr>
          <w:ilvl w:val="0"/>
          <w:numId w:val="20"/>
        </w:numPr>
      </w:pPr>
      <w:hyperlink r:id="rId517">
        <w:r>
          <w:t>anyevent-mqtt-perl</w:t>
        </w:r>
      </w:hyperlink>
    </w:p>
    <w:p w:rsidR="008474B6" w:rsidRDefault="008474B6" w:rsidP="00F9383D">
      <w:pPr>
        <w:numPr>
          <w:ilvl w:val="0"/>
          <w:numId w:val="20"/>
        </w:numPr>
      </w:pPr>
      <w:hyperlink r:id="rId518">
        <w:r>
          <w:t>WebSphere-MQTT-Client</w:t>
        </w:r>
      </w:hyperlink>
    </w:p>
    <w:p w:rsidR="008474B6" w:rsidRDefault="008474B6" w:rsidP="00F9383D">
      <w:pPr>
        <w:numPr>
          <w:ilvl w:val="0"/>
          <w:numId w:val="20"/>
        </w:numPr>
      </w:pPr>
      <w:r>
        <w:t xml:space="preserve">Net::MQTT::Simple </w:t>
      </w:r>
      <w:hyperlink r:id="rId519">
        <w:r>
          <w:t>cpan</w:t>
        </w:r>
      </w:hyperlink>
      <w:r>
        <w:t xml:space="preserve"> </w:t>
      </w:r>
      <w:hyperlink r:id="rId520">
        <w:r>
          <w:t>github</w:t>
        </w:r>
      </w:hyperlink>
    </w:p>
    <w:p w:rsidR="008474B6" w:rsidRDefault="008474B6">
      <w:pPr>
        <w:pStyle w:val="Heading4"/>
      </w:pPr>
      <w:bookmarkStart w:id="690" w:name="php"/>
      <w:bookmarkEnd w:id="690"/>
      <w:r>
        <w:t>PHP</w:t>
      </w:r>
    </w:p>
    <w:p w:rsidR="008474B6" w:rsidRDefault="008474B6" w:rsidP="00F9383D">
      <w:pPr>
        <w:numPr>
          <w:ilvl w:val="0"/>
          <w:numId w:val="20"/>
        </w:numPr>
      </w:pPr>
      <w:hyperlink r:id="rId521">
        <w:r>
          <w:t>phpMQTT</w:t>
        </w:r>
      </w:hyperlink>
    </w:p>
    <w:p w:rsidR="008474B6" w:rsidRDefault="008474B6" w:rsidP="00F9383D">
      <w:pPr>
        <w:numPr>
          <w:ilvl w:val="0"/>
          <w:numId w:val="20"/>
        </w:numPr>
      </w:pPr>
      <w:hyperlink r:id="rId522">
        <w:r>
          <w:t>Mosquitto-PHP</w:t>
        </w:r>
      </w:hyperlink>
    </w:p>
    <w:p w:rsidR="008474B6" w:rsidRDefault="008474B6" w:rsidP="00F9383D">
      <w:pPr>
        <w:numPr>
          <w:ilvl w:val="0"/>
          <w:numId w:val="20"/>
        </w:numPr>
      </w:pPr>
      <w:hyperlink r:id="rId523">
        <w:r>
          <w:t>sskaje's MQTT library</w:t>
        </w:r>
      </w:hyperlink>
    </w:p>
    <w:p w:rsidR="008474B6" w:rsidRDefault="008474B6">
      <w:pPr>
        <w:pStyle w:val="Heading4"/>
      </w:pPr>
      <w:bookmarkStart w:id="691" w:name="python"/>
      <w:bookmarkEnd w:id="691"/>
      <w:r>
        <w:t>Python</w:t>
      </w:r>
    </w:p>
    <w:p w:rsidR="008474B6" w:rsidRDefault="008474B6" w:rsidP="00F9383D">
      <w:pPr>
        <w:numPr>
          <w:ilvl w:val="0"/>
          <w:numId w:val="20"/>
        </w:numPr>
      </w:pPr>
      <w:hyperlink r:id="rId524">
        <w:r>
          <w:t>Eclipse Paho Python</w:t>
        </w:r>
      </w:hyperlink>
      <w:r>
        <w:t xml:space="preserve"> - originally the mosquitto Python client</w:t>
      </w:r>
    </w:p>
    <w:p w:rsidR="008474B6" w:rsidRDefault="008474B6" w:rsidP="00F9383D">
      <w:pPr>
        <w:numPr>
          <w:ilvl w:val="0"/>
          <w:numId w:val="20"/>
        </w:numPr>
      </w:pPr>
      <w:hyperlink r:id="rId525">
        <w:r>
          <w:t>nyamuk</w:t>
        </w:r>
      </w:hyperlink>
    </w:p>
    <w:p w:rsidR="008474B6" w:rsidRDefault="008474B6" w:rsidP="00F9383D">
      <w:pPr>
        <w:numPr>
          <w:ilvl w:val="0"/>
          <w:numId w:val="20"/>
        </w:numPr>
      </w:pPr>
      <w:hyperlink r:id="rId526">
        <w:r>
          <w:t>MQTT for twisted python</w:t>
        </w:r>
      </w:hyperlink>
    </w:p>
    <w:p w:rsidR="008474B6" w:rsidRDefault="008474B6">
      <w:pPr>
        <w:pStyle w:val="Heading4"/>
      </w:pPr>
      <w:bookmarkStart w:id="692" w:name="rexx"/>
      <w:bookmarkEnd w:id="692"/>
      <w:r>
        <w:t>REXX</w:t>
      </w:r>
    </w:p>
    <w:p w:rsidR="008474B6" w:rsidRDefault="008474B6" w:rsidP="00F9383D">
      <w:pPr>
        <w:numPr>
          <w:ilvl w:val="0"/>
          <w:numId w:val="20"/>
        </w:numPr>
      </w:pPr>
      <w:hyperlink r:id="rId527">
        <w:r>
          <w:t>REXX MQTT</w:t>
        </w:r>
      </w:hyperlink>
    </w:p>
    <w:p w:rsidR="008474B6" w:rsidRDefault="008474B6">
      <w:pPr>
        <w:pStyle w:val="Heading4"/>
      </w:pPr>
      <w:bookmarkStart w:id="693" w:name="ruby"/>
      <w:bookmarkEnd w:id="693"/>
      <w:r>
        <w:t>Ruby</w:t>
      </w:r>
    </w:p>
    <w:p w:rsidR="008474B6" w:rsidRDefault="008474B6" w:rsidP="00F9383D">
      <w:pPr>
        <w:numPr>
          <w:ilvl w:val="0"/>
          <w:numId w:val="20"/>
        </w:numPr>
      </w:pPr>
      <w:hyperlink r:id="rId528">
        <w:r>
          <w:t>ruby-mqtt</w:t>
        </w:r>
      </w:hyperlink>
    </w:p>
    <w:p w:rsidR="008474B6" w:rsidRDefault="008474B6" w:rsidP="00F9383D">
      <w:pPr>
        <w:numPr>
          <w:ilvl w:val="0"/>
          <w:numId w:val="20"/>
        </w:numPr>
      </w:pPr>
      <w:hyperlink r:id="rId529">
        <w:r>
          <w:t>em-mqtt</w:t>
        </w:r>
      </w:hyperlink>
    </w:p>
    <w:p w:rsidR="008474B6" w:rsidRDefault="008474B6" w:rsidP="00F9383D">
      <w:pPr>
        <w:numPr>
          <w:ilvl w:val="0"/>
          <w:numId w:val="20"/>
        </w:numPr>
      </w:pPr>
      <w:hyperlink r:id="rId530">
        <w:r>
          <w:t>mosquitto</w:t>
        </w:r>
      </w:hyperlink>
    </w:p>
    <w:p w:rsidR="008474B6" w:rsidRDefault="008474B6">
      <w:pPr>
        <w:pStyle w:val="Heading4"/>
      </w:pPr>
      <w:bookmarkStart w:id="694" w:name="shell-script"/>
      <w:bookmarkEnd w:id="694"/>
      <w:r>
        <w:t>Shell Script</w:t>
      </w:r>
    </w:p>
    <w:p w:rsidR="008474B6" w:rsidRDefault="008474B6" w:rsidP="00F9383D">
      <w:pPr>
        <w:numPr>
          <w:ilvl w:val="0"/>
          <w:numId w:val="20"/>
        </w:numPr>
      </w:pPr>
      <w:hyperlink r:id="rId531">
        <w:r>
          <w:t>bish-bosh</w:t>
        </w:r>
      </w:hyperlink>
      <w:r>
        <w:t>, supports bash, ash (including BusyBox), pdksh and mksh.</w:t>
      </w:r>
    </w:p>
    <w:p w:rsidR="008474B6" w:rsidRDefault="008474B6">
      <w:pPr>
        <w:pStyle w:val="Heading4"/>
      </w:pPr>
      <w:bookmarkStart w:id="695" w:name="tcl"/>
      <w:bookmarkEnd w:id="695"/>
      <w:r>
        <w:t>Tcl</w:t>
      </w:r>
    </w:p>
    <w:p w:rsidR="008474B6" w:rsidRDefault="008474B6" w:rsidP="00F9383D">
      <w:pPr>
        <w:numPr>
          <w:ilvl w:val="0"/>
          <w:numId w:val="20"/>
        </w:numPr>
      </w:pPr>
      <w:hyperlink r:id="rId532">
        <w:r>
          <w:t>tcl-mqtt</w:t>
        </w:r>
      </w:hyperlink>
    </w:p>
    <w:p w:rsidR="008474B6" w:rsidRDefault="008474B6">
      <w:pPr>
        <w:pStyle w:val="Heading3"/>
      </w:pPr>
      <w:bookmarkStart w:id="696" w:name="brokers"/>
      <w:bookmarkStart w:id="697" w:name="_Toc430281581"/>
      <w:bookmarkEnd w:id="696"/>
      <w:r>
        <w:lastRenderedPageBreak/>
        <w:t>Brokers</w:t>
      </w:r>
      <w:bookmarkEnd w:id="697"/>
    </w:p>
    <w:p w:rsidR="008474B6" w:rsidRDefault="008474B6">
      <w:r>
        <w:t xml:space="preserve">Server | QoS 0 | QoS 1 | QoS 2 | auth | </w:t>
      </w:r>
      <w:hyperlink r:id="rId533">
        <w:r>
          <w:t>bridge</w:t>
        </w:r>
      </w:hyperlink>
      <w:r>
        <w:t xml:space="preserve"> | </w:t>
      </w:r>
      <w:hyperlink r:id="rId534" w:anchor="$sys">
        <w:r>
          <w:t>$SYS</w:t>
        </w:r>
      </w:hyperlink>
      <w:r>
        <w:t xml:space="preserve"> | SSL | </w:t>
      </w:r>
      <w:hyperlink r:id="rId535">
        <w:r>
          <w:t>dynamic topics</w:t>
        </w:r>
      </w:hyperlink>
      <w:r>
        <w:t xml:space="preserve"> | cluster | websockets | plugin system ------ | ----- | ----- | ----- | ---- | ------------------------- | ------------------------ | --- | ------------------------------------ | ------- | ---------- | ------------- | </w:t>
      </w:r>
      <w:hyperlink r:id="rId536">
        <w:r>
          <w:t>mosquitt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t xml:space="preserve"> | </w:t>
      </w:r>
      <w:r>
        <w:rPr>
          <w:rFonts w:ascii="MS Gothic" w:eastAsia="MS Gothic" w:hAnsi="MS Gothic" w:cs="MS Gothic" w:hint="eastAsia"/>
        </w:rPr>
        <w:t>✔</w:t>
      </w:r>
      <w:r>
        <w:rPr>
          <w:rFonts w:ascii="Calibri" w:hAnsi="Calibri" w:cs="Calibri"/>
        </w:rPr>
        <w:t xml:space="preserve"> | </w:t>
      </w:r>
      <w:hyperlink r:id="rId537">
        <w:r>
          <w:t>RSMB</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hyperlink r:id="rId538">
        <w:r>
          <w:t>WebSphere 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w:t>
      </w:r>
      <w:r>
        <w:t xml:space="preserve"> </w:t>
      </w:r>
      <w:hyperlink r:id="rId539">
        <w:r>
          <w:t>H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0">
        <w:r>
          <w:t>Apache Apollo</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 | </w:t>
      </w:r>
      <w:hyperlink r:id="rId541">
        <w:r>
          <w:t>Apache Activ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2">
        <w:r>
          <w:t>my-Channels Nirvana Messaging</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43">
        <w:r>
          <w:t>Rabbi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w:t>
      </w:r>
      <w:hyperlink r:id="rId544">
        <w:r>
          <w:t>MQTT.js</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hyperlink r:id="rId545">
        <w:r>
          <w:t>moquette</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6">
        <w:r>
          <w:t>mosca</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 | ?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7">
        <w:r>
          <w:t>IBM MessageSight</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w:t>
      </w:r>
      <w:r>
        <w:t xml:space="preserve">| </w:t>
      </w:r>
      <w:hyperlink r:id="rId548">
        <w:r>
          <w:t>2lemetry</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49">
        <w:r>
          <w:t>Gnat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50">
        <w:r>
          <w:t>Joram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51">
        <w:r>
          <w:t>Thing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hyperlink r:id="rId552">
        <w:r>
          <w:t>VerneMQ</w:t>
        </w:r>
      </w:hyperlink>
      <w: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w:t>
      </w:r>
      <w:r>
        <w:rPr>
          <w:rFonts w:ascii="MS Gothic" w:eastAsia="MS Gothic" w:hAnsi="MS Gothic" w:cs="MS Gothic" w:hint="eastAsia"/>
        </w:rPr>
        <w:t>✔</w:t>
      </w:r>
      <w:r>
        <w:rPr>
          <w:rFonts w:ascii="Calibri" w:hAnsi="Calibri" w:cs="Calibri"/>
        </w:rPr>
        <w:t xml:space="preserve"> | Key: </w:t>
      </w:r>
      <w:r>
        <w:rPr>
          <w:rFonts w:ascii="MS Gothic" w:eastAsia="MS Gothic" w:hAnsi="MS Gothic" w:cs="MS Gothic" w:hint="eastAsia"/>
        </w:rPr>
        <w:t>✔</w:t>
      </w:r>
      <w:r>
        <w:rPr>
          <w:rFonts w:ascii="Calibri" w:hAnsi="Calibri" w:cs="Calibri"/>
        </w:rPr>
        <w:t xml:space="preserve"> supported </w:t>
      </w:r>
      <w:r>
        <w:rPr>
          <w:rFonts w:ascii="MS Gothic" w:eastAsia="MS Gothic" w:hAnsi="MS Gothic" w:cs="MS Gothic" w:hint="eastAsia"/>
        </w:rPr>
        <w:t>✘</w:t>
      </w:r>
      <w:r>
        <w:rPr>
          <w:rFonts w:ascii="Calibri" w:hAnsi="Calibri" w:cs="Calibri"/>
        </w:rPr>
        <w:t xml:space="preserve"> not supported</w:t>
      </w:r>
      <w:r>
        <w:t xml:space="preserve"> ? </w:t>
      </w:r>
      <w:proofErr w:type="gramStart"/>
      <w:r>
        <w:t>unknown</w:t>
      </w:r>
      <w:proofErr w:type="gramEnd"/>
      <w:r>
        <w:t xml:space="preserve"> § see limitations</w:t>
      </w:r>
    </w:p>
    <w:p w:rsidR="008474B6" w:rsidRDefault="008474B6">
      <w:pPr>
        <w:pStyle w:val="Heading2"/>
      </w:pPr>
      <w:bookmarkStart w:id="698" w:name="requirements-analysis-10"/>
      <w:bookmarkStart w:id="699" w:name="_Toc430281582"/>
      <w:bookmarkEnd w:id="698"/>
      <w:r>
        <w:t>Requirements Analysis</w:t>
      </w:r>
      <w:bookmarkEnd w:id="699"/>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553">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the Client Server API could be wrapped in a protocol stub, that can be downloaded at runtime</w:t>
      </w:r>
    </w:p>
    <w:p w:rsidR="008474B6" w:rsidRDefault="008474B6" w:rsidP="00F9383D">
      <w:pPr>
        <w:numPr>
          <w:ilvl w:val="0"/>
          <w:numId w:val="20"/>
        </w:numPr>
      </w:pPr>
      <w:hyperlink r:id="rId554">
        <w:r>
          <w:t>Messaging Transport Protocols</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555">
        <w:r>
          <w:t>MQTT over WebSockets</w:t>
        </w:r>
      </w:hyperlink>
    </w:p>
    <w:p w:rsidR="008474B6" w:rsidRDefault="008474B6" w:rsidP="00F9383D">
      <w:pPr>
        <w:numPr>
          <w:ilvl w:val="0"/>
          <w:numId w:val="20"/>
        </w:numPr>
      </w:pPr>
      <w:hyperlink r:id="rId556">
        <w:r>
          <w:t>Message Caching</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557">
        <w:r>
          <w:t>Persistence Sessions</w:t>
        </w:r>
      </w:hyperlink>
    </w:p>
    <w:p w:rsidR="008474B6" w:rsidRDefault="008474B6" w:rsidP="00F9383D">
      <w:pPr>
        <w:numPr>
          <w:ilvl w:val="0"/>
          <w:numId w:val="20"/>
        </w:numPr>
      </w:pPr>
      <w:hyperlink r:id="rId558">
        <w:r>
          <w:t>Message Node logging</w:t>
        </w:r>
      </w:hyperlink>
    </w:p>
    <w:p w:rsidR="008474B6" w:rsidRDefault="008474B6" w:rsidP="00F9383D">
      <w:pPr>
        <w:numPr>
          <w:ilvl w:val="0"/>
          <w:numId w:val="20"/>
        </w:numPr>
      </w:pPr>
      <w:r>
        <w:t>Yes</w:t>
      </w:r>
    </w:p>
    <w:p w:rsidR="008474B6" w:rsidRDefault="008474B6" w:rsidP="00F9383D">
      <w:pPr>
        <w:numPr>
          <w:ilvl w:val="0"/>
          <w:numId w:val="20"/>
        </w:numPr>
      </w:pPr>
      <w:hyperlink r:id="rId559">
        <w:r>
          <w:t>Message delivery reliability</w:t>
        </w:r>
      </w:hyperlink>
    </w:p>
    <w:p w:rsidR="008474B6" w:rsidRDefault="008474B6" w:rsidP="00F9383D">
      <w:pPr>
        <w:numPr>
          <w:ilvl w:val="0"/>
          <w:numId w:val="20"/>
        </w:numPr>
      </w:pPr>
      <w:r>
        <w:t>Yes</w:t>
      </w:r>
    </w:p>
    <w:p w:rsidR="008474B6" w:rsidRDefault="008474B6" w:rsidP="00F9383D">
      <w:pPr>
        <w:numPr>
          <w:ilvl w:val="0"/>
          <w:numId w:val="20"/>
        </w:numPr>
      </w:pPr>
      <w:r>
        <w:t>Using a QoS1 or QoS2 level.</w:t>
      </w:r>
    </w:p>
    <w:p w:rsidR="008474B6" w:rsidRDefault="008474B6" w:rsidP="00F9383D">
      <w:pPr>
        <w:numPr>
          <w:ilvl w:val="0"/>
          <w:numId w:val="20"/>
        </w:numPr>
      </w:pPr>
      <w:hyperlink r:id="rId560">
        <w:r>
          <w:t>More Info</w:t>
        </w:r>
      </w:hyperlink>
    </w:p>
    <w:p w:rsidR="008474B6" w:rsidRDefault="008474B6" w:rsidP="00F9383D">
      <w:pPr>
        <w:numPr>
          <w:ilvl w:val="0"/>
          <w:numId w:val="20"/>
        </w:numPr>
      </w:pPr>
      <w:hyperlink r:id="rId561">
        <w:r>
          <w:t>Messaging Node deployments with carrier grade scalability</w:t>
        </w:r>
      </w:hyperlink>
    </w:p>
    <w:p w:rsidR="008474B6" w:rsidRDefault="008474B6" w:rsidP="00F9383D">
      <w:pPr>
        <w:numPr>
          <w:ilvl w:val="0"/>
          <w:numId w:val="20"/>
        </w:numPr>
      </w:pPr>
      <w:r>
        <w:t>Yes</w:t>
      </w:r>
    </w:p>
    <w:p w:rsidR="008474B6" w:rsidRDefault="008474B6" w:rsidP="00F9383D">
      <w:pPr>
        <w:numPr>
          <w:ilvl w:val="0"/>
          <w:numId w:val="20"/>
        </w:numPr>
      </w:pPr>
      <w:r>
        <w:t>Some Brokers can be clusters</w:t>
      </w:r>
    </w:p>
    <w:p w:rsidR="008474B6" w:rsidRDefault="008474B6" w:rsidP="00F9383D">
      <w:pPr>
        <w:numPr>
          <w:ilvl w:val="0"/>
          <w:numId w:val="20"/>
        </w:numPr>
      </w:pPr>
      <w:hyperlink r:id="rId562">
        <w:r>
          <w:t>Messaging Node should be tolerant to unstable connections</w:t>
        </w:r>
      </w:hyperlink>
    </w:p>
    <w:p w:rsidR="008474B6" w:rsidRDefault="008474B6" w:rsidP="00F9383D">
      <w:pPr>
        <w:numPr>
          <w:ilvl w:val="0"/>
          <w:numId w:val="20"/>
        </w:numPr>
      </w:pPr>
      <w:r>
        <w:t>Yes</w:t>
      </w:r>
    </w:p>
    <w:p w:rsidR="008474B6" w:rsidRDefault="008474B6" w:rsidP="00F9383D">
      <w:pPr>
        <w:numPr>
          <w:ilvl w:val="0"/>
          <w:numId w:val="20"/>
        </w:numPr>
      </w:pPr>
      <w:r>
        <w:t xml:space="preserve">Using </w:t>
      </w:r>
      <w:hyperlink r:id="rId563">
        <w:r>
          <w:t>Persistence Sessions</w:t>
        </w:r>
      </w:hyperlink>
    </w:p>
    <w:p w:rsidR="008474B6" w:rsidRDefault="008474B6" w:rsidP="00F9383D">
      <w:pPr>
        <w:numPr>
          <w:ilvl w:val="0"/>
          <w:numId w:val="20"/>
        </w:numPr>
      </w:pPr>
      <w:hyperlink r:id="rId564">
        <w:r>
          <w:t>Events about clients connection / disconnection from Messaging Node</w:t>
        </w:r>
      </w:hyperlink>
    </w:p>
    <w:p w:rsidR="008474B6" w:rsidRDefault="008474B6" w:rsidP="00F9383D">
      <w:pPr>
        <w:numPr>
          <w:ilvl w:val="0"/>
          <w:numId w:val="20"/>
        </w:numPr>
      </w:pPr>
      <w:r>
        <w:t>Yes</w:t>
      </w:r>
    </w:p>
    <w:p w:rsidR="008474B6" w:rsidRDefault="008474B6" w:rsidP="00F9383D">
      <w:pPr>
        <w:numPr>
          <w:ilvl w:val="0"/>
          <w:numId w:val="20"/>
        </w:numPr>
      </w:pPr>
      <w:r>
        <w:t xml:space="preserve">Called : </w:t>
      </w:r>
      <w:hyperlink r:id="rId565">
        <w:r>
          <w:t>Last Will and Testament</w:t>
        </w:r>
      </w:hyperlink>
    </w:p>
    <w:p w:rsidR="008474B6" w:rsidRDefault="008474B6" w:rsidP="00F9383D">
      <w:pPr>
        <w:numPr>
          <w:ilvl w:val="0"/>
          <w:numId w:val="20"/>
        </w:numPr>
      </w:pPr>
      <w:r>
        <w:t xml:space="preserve">And Using </w:t>
      </w:r>
      <w:hyperlink r:id="rId566">
        <w:r>
          <w:t>MQTT Keep Alive and Client Take-Over</w:t>
        </w:r>
      </w:hyperlink>
    </w:p>
    <w:p w:rsidR="008474B6" w:rsidRDefault="008474B6" w:rsidP="00F9383D">
      <w:pPr>
        <w:numPr>
          <w:ilvl w:val="0"/>
          <w:numId w:val="20"/>
        </w:numPr>
      </w:pPr>
      <w:hyperlink r:id="rId567">
        <w:r>
          <w:t>Messaging Node must support very low message delivery latency</w:t>
        </w:r>
      </w:hyperlink>
    </w:p>
    <w:p w:rsidR="008474B6" w:rsidRDefault="008474B6" w:rsidP="00F9383D">
      <w:pPr>
        <w:numPr>
          <w:ilvl w:val="0"/>
          <w:numId w:val="20"/>
        </w:numPr>
      </w:pPr>
      <w:r>
        <w:t>Yes, because of the small overhead and simple architecture</w:t>
      </w:r>
    </w:p>
    <w:p w:rsidR="008474B6" w:rsidRDefault="008474B6" w:rsidP="00F9383D">
      <w:pPr>
        <w:numPr>
          <w:ilvl w:val="0"/>
          <w:numId w:val="20"/>
        </w:numPr>
      </w:pPr>
      <w:hyperlink r:id="rId568">
        <w:r>
          <w:t>In the usec range and 273M mobile messages/sec per rack</w:t>
        </w:r>
      </w:hyperlink>
    </w:p>
    <w:p w:rsidR="008474B6" w:rsidRDefault="008474B6" w:rsidP="00F9383D">
      <w:pPr>
        <w:numPr>
          <w:ilvl w:val="0"/>
          <w:numId w:val="20"/>
        </w:numPr>
      </w:pPr>
      <w:hyperlink r:id="rId569">
        <w:r>
          <w:t>Messaging Node must be deployable in the most used Virtual Machines</w:t>
        </w:r>
      </w:hyperlink>
    </w:p>
    <w:p w:rsidR="008474B6" w:rsidRDefault="008474B6" w:rsidP="00F9383D">
      <w:pPr>
        <w:numPr>
          <w:ilvl w:val="0"/>
          <w:numId w:val="20"/>
        </w:numPr>
      </w:pPr>
      <w:r>
        <w:t>Yes</w:t>
      </w:r>
    </w:p>
    <w:p w:rsidR="008474B6" w:rsidRDefault="008474B6" w:rsidP="00F9383D">
      <w:pPr>
        <w:numPr>
          <w:ilvl w:val="0"/>
          <w:numId w:val="20"/>
        </w:numPr>
      </w:pPr>
      <w:hyperlink r:id="rId570">
        <w:r>
          <w:t>Messaging Node should require minimal computing resources</w:t>
        </w:r>
      </w:hyperlink>
    </w:p>
    <w:p w:rsidR="008474B6" w:rsidRDefault="008474B6" w:rsidP="00F9383D">
      <w:pPr>
        <w:numPr>
          <w:ilvl w:val="0"/>
          <w:numId w:val="20"/>
        </w:numPr>
      </w:pPr>
      <w:r>
        <w:t>Yes</w:t>
      </w:r>
    </w:p>
    <w:p w:rsidR="008474B6" w:rsidRDefault="008474B6" w:rsidP="00F9383D">
      <w:pPr>
        <w:numPr>
          <w:ilvl w:val="0"/>
          <w:numId w:val="20"/>
        </w:numPr>
      </w:pPr>
      <w:r>
        <w:t>Core Feature</w:t>
      </w:r>
    </w:p>
    <w:p w:rsidR="008474B6" w:rsidRDefault="008474B6" w:rsidP="00F9383D">
      <w:pPr>
        <w:numPr>
          <w:ilvl w:val="0"/>
          <w:numId w:val="20"/>
        </w:numPr>
      </w:pPr>
      <w:hyperlink r:id="rId571">
        <w:r>
          <w:t>Messaging Node must support external authentication and Authorisation</w:t>
        </w:r>
      </w:hyperlink>
    </w:p>
    <w:p w:rsidR="008474B6" w:rsidRDefault="008474B6" w:rsidP="00F9383D">
      <w:pPr>
        <w:numPr>
          <w:ilvl w:val="0"/>
          <w:numId w:val="20"/>
        </w:numPr>
      </w:pPr>
      <w:hyperlink r:id="rId572" w:anchor="_Toc398718111">
        <w:r>
          <w:t>Yes</w:t>
        </w:r>
      </w:hyperlink>
    </w:p>
    <w:p w:rsidR="008474B6" w:rsidRDefault="008474B6" w:rsidP="00F9383D">
      <w:pPr>
        <w:numPr>
          <w:ilvl w:val="0"/>
          <w:numId w:val="20"/>
        </w:numPr>
      </w:pPr>
      <w:r>
        <w:t xml:space="preserve">Depends on the Broker, can be implemented on a higher abstraction layer </w:t>
      </w:r>
      <w:hyperlink r:id="rId573">
        <w:r>
          <w:t>Link1</w:t>
        </w:r>
      </w:hyperlink>
      <w:r>
        <w:t xml:space="preserve"> </w:t>
      </w:r>
      <w:hyperlink r:id="rId574">
        <w:r>
          <w:t>LInk2</w:t>
        </w:r>
      </w:hyperlink>
    </w:p>
    <w:p w:rsidR="008474B6" w:rsidRDefault="008474B6" w:rsidP="00F9383D">
      <w:pPr>
        <w:numPr>
          <w:ilvl w:val="0"/>
          <w:numId w:val="20"/>
        </w:numPr>
      </w:pPr>
      <w:hyperlink r:id="rId575">
        <w:r>
          <w:t>Messaging Node must support pub/sub</w:t>
        </w:r>
      </w:hyperlink>
    </w:p>
    <w:p w:rsidR="008474B6" w:rsidRDefault="008474B6" w:rsidP="00F9383D">
      <w:pPr>
        <w:numPr>
          <w:ilvl w:val="0"/>
          <w:numId w:val="20"/>
        </w:numPr>
      </w:pPr>
      <w:r>
        <w:t>Yes</w:t>
      </w:r>
    </w:p>
    <w:p w:rsidR="008474B6" w:rsidRDefault="008474B6" w:rsidP="00F9383D">
      <w:pPr>
        <w:numPr>
          <w:ilvl w:val="0"/>
          <w:numId w:val="20"/>
        </w:numPr>
      </w:pPr>
      <w:r>
        <w:t>Core Feature</w:t>
      </w:r>
    </w:p>
    <w:p w:rsidR="008474B6" w:rsidRDefault="008474B6">
      <w:pPr>
        <w:pStyle w:val="Heading1"/>
      </w:pPr>
      <w:bookmarkStart w:id="700" w:name="psyc"/>
      <w:bookmarkStart w:id="701" w:name="_Toc430281583"/>
      <w:bookmarkEnd w:id="700"/>
      <w:r>
        <w:lastRenderedPageBreak/>
        <w:t>PSYC</w:t>
      </w:r>
      <w:bookmarkEnd w:id="701"/>
    </w:p>
    <w:p w:rsidR="008474B6" w:rsidRDefault="008474B6">
      <w:r>
        <w:t>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rsidR="008474B6" w:rsidRDefault="008474B6">
      <w:pPr>
        <w:pStyle w:val="Heading2"/>
      </w:pPr>
      <w:bookmarkStart w:id="702" w:name="architecture-and-main-functions"/>
      <w:bookmarkStart w:id="703" w:name="_Toc430281584"/>
      <w:bookmarkEnd w:id="702"/>
      <w:r>
        <w:t>Architecture and main functions</w:t>
      </w:r>
      <w:bookmarkEnd w:id="703"/>
    </w:p>
    <w:p w:rsidR="008474B6" w:rsidRDefault="008474B6">
      <w:r>
        <w:t>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rsidR="008474B6" w:rsidRDefault="008474B6">
      <w:pPr>
        <w:pStyle w:val="Heading2"/>
      </w:pPr>
      <w:bookmarkStart w:id="704" w:name="evolution-to-psyc2"/>
      <w:bookmarkStart w:id="705" w:name="_Toc430281585"/>
      <w:bookmarkEnd w:id="704"/>
      <w:r>
        <w:t>Evolution to PSYC2</w:t>
      </w:r>
      <w:bookmarkEnd w:id="705"/>
    </w:p>
    <w:p w:rsidR="008474B6" w:rsidRDefault="008474B6">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 </w:t>
      </w:r>
      <w:hyperlink r:id="rId576">
        <w:r>
          <w:t>secushare</w:t>
        </w:r>
      </w:hyperlink>
      <w:r>
        <w:t>, a distributed social network operating on top of the public-key routing method explained above combined with PSYC messaging logic.</w:t>
      </w:r>
    </w:p>
    <w:p w:rsidR="008474B6" w:rsidRDefault="008474B6">
      <w:r>
        <w:rPr>
          <w:noProof/>
          <w:lang w:val="en-US" w:eastAsia="en-US"/>
        </w:rPr>
        <w:lastRenderedPageBreak/>
        <w:drawing>
          <wp:inline distT="0" distB="0" distL="0" distR="0">
            <wp:extent cx="5105400" cy="2844800"/>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0" name="Picture" descr="psyc_message.png"/>
                    <pic:cNvPicPr>
                      <a:picLocks noChangeAspect="1" noChangeArrowheads="1"/>
                    </pic:cNvPicPr>
                  </pic:nvPicPr>
                  <pic:blipFill>
                    <a:blip r:embed="rId577" cstate="print"/>
                    <a:stretch>
                      <a:fillRect/>
                    </a:stretch>
                  </pic:blipFill>
                  <pic:spPr bwMode="auto">
                    <a:xfrm>
                      <a:off x="0" y="0"/>
                      <a:ext cx="5105400" cy="2844800"/>
                    </a:xfrm>
                    <a:prstGeom prst="rect">
                      <a:avLst/>
                    </a:prstGeom>
                    <a:noFill/>
                    <a:ln w="9525">
                      <a:noFill/>
                      <a:headEnd/>
                      <a:tailEnd/>
                    </a:ln>
                  </pic:spPr>
                </pic:pic>
              </a:graphicData>
            </a:graphic>
          </wp:inline>
        </w:drawing>
      </w:r>
    </w:p>
    <w:p w:rsidR="008474B6" w:rsidRDefault="008474B6">
      <w:r>
        <w:t>Figure 90: PSYC Message</w:t>
      </w:r>
    </w:p>
    <w:p w:rsidR="008474B6" w:rsidRDefault="008474B6">
      <w:pPr>
        <w:pStyle w:val="Heading3"/>
      </w:pPr>
      <w:bookmarkStart w:id="706" w:name="requirements-analysis-11"/>
      <w:bookmarkStart w:id="707" w:name="_Toc430281586"/>
      <w:bookmarkEnd w:id="706"/>
      <w:r>
        <w:t>Requirements Analysis</w:t>
      </w:r>
      <w:bookmarkEnd w:id="707"/>
    </w:p>
    <w:p w:rsidR="008474B6" w:rsidRDefault="008474B6">
      <w:r>
        <w:t xml:space="preserve">Analysis against </w:t>
      </w:r>
      <w:r>
        <w:rPr>
          <w:b/>
        </w:rPr>
        <w:t>Messaging Node</w:t>
      </w:r>
      <w:r>
        <w:t xml:space="preserve"> Requirements</w:t>
      </w:r>
    </w:p>
    <w:p w:rsidR="008474B6" w:rsidRDefault="008474B6" w:rsidP="00F9383D">
      <w:pPr>
        <w:numPr>
          <w:ilvl w:val="0"/>
          <w:numId w:val="20"/>
        </w:numPr>
      </w:pPr>
      <w:hyperlink r:id="rId578">
        <w:r>
          <w:t>Messaging Node must support pub/sub</w:t>
        </w:r>
      </w:hyperlink>
    </w:p>
    <w:p w:rsidR="008474B6" w:rsidRDefault="008474B6" w:rsidP="00F9383D">
      <w:pPr>
        <w:numPr>
          <w:ilvl w:val="0"/>
          <w:numId w:val="20"/>
        </w:numPr>
      </w:pPr>
      <w:r>
        <w:t xml:space="preserve">The PSYC2 project implementation, Secushare, comes with an </w:t>
      </w:r>
      <w:hyperlink r:id="rId579">
        <w:r>
          <w:t>API for pubsub</w:t>
        </w:r>
      </w:hyperlink>
    </w:p>
    <w:p w:rsidR="008474B6" w:rsidRDefault="008474B6" w:rsidP="00F9383D">
      <w:pPr>
        <w:numPr>
          <w:ilvl w:val="0"/>
          <w:numId w:val="20"/>
        </w:numPr>
      </w:pPr>
      <w:hyperlink r:id="rId580">
        <w:r>
          <w:t>Messaging Node must support external authentication and Authorisation</w:t>
        </w:r>
      </w:hyperlink>
    </w:p>
    <w:p w:rsidR="008474B6" w:rsidRDefault="008474B6" w:rsidP="00F9383D">
      <w:pPr>
        <w:numPr>
          <w:ilvl w:val="0"/>
          <w:numId w:val="2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w:t>
      </w:r>
      <w:proofErr w:type="gramStart"/>
      <w:r>
        <w:t>_</w:t>
      </w:r>
      <w:proofErr w:type="gramEnd"/>
      <w:r>
        <w:t>nonce, _password) to help the querying entity to take a decision. However, there is no evidence in the documentation that PSYC is able to accept external authentication/authorisation methods other than this.</w:t>
      </w:r>
    </w:p>
    <w:p w:rsidR="008474B6" w:rsidRDefault="008474B6" w:rsidP="00F9383D">
      <w:pPr>
        <w:numPr>
          <w:ilvl w:val="0"/>
          <w:numId w:val="20"/>
        </w:numPr>
      </w:pPr>
      <w:hyperlink r:id="rId581">
        <w:r>
          <w:t>Messaging Node should require minimal computing resources</w:t>
        </w:r>
      </w:hyperlink>
    </w:p>
    <w:p w:rsidR="008474B6" w:rsidRDefault="008474B6" w:rsidP="00F9383D">
      <w:pPr>
        <w:numPr>
          <w:ilvl w:val="0"/>
          <w:numId w:val="20"/>
        </w:numPr>
      </w:pPr>
      <w:r>
        <w:t>The performance of PSYC has been studied, and its wiki relies on benchmarks to say that PSYC is the fastest, yet extensible text-based protocol they are aware of. However, the benchamrk results are not available at this time.</w:t>
      </w:r>
    </w:p>
    <w:p w:rsidR="008474B6" w:rsidRDefault="008474B6" w:rsidP="00F9383D">
      <w:pPr>
        <w:numPr>
          <w:ilvl w:val="0"/>
          <w:numId w:val="20"/>
        </w:numPr>
      </w:pPr>
      <w:hyperlink r:id="rId582">
        <w:r>
          <w:t>Messaging Node must be deployable in the most used Virtual Machines</w:t>
        </w:r>
      </w:hyperlink>
    </w:p>
    <w:p w:rsidR="008474B6" w:rsidRDefault="008474B6" w:rsidP="00F9383D">
      <w:pPr>
        <w:numPr>
          <w:ilvl w:val="0"/>
          <w:numId w:val="20"/>
        </w:numPr>
      </w:pPr>
      <w:r>
        <w:t>PSYC server (psyced) can currently be deployed on Linux, Mac OSX and Windows (on a Cygwin environment) systems.</w:t>
      </w:r>
    </w:p>
    <w:p w:rsidR="008474B6" w:rsidRDefault="008474B6" w:rsidP="00F9383D">
      <w:pPr>
        <w:numPr>
          <w:ilvl w:val="0"/>
          <w:numId w:val="20"/>
        </w:numPr>
      </w:pPr>
      <w:hyperlink r:id="rId583">
        <w:r>
          <w:t>Messaging Node must support very low message delivery latency</w:t>
        </w:r>
      </w:hyperlink>
    </w:p>
    <w:p w:rsidR="008474B6" w:rsidRDefault="008474B6" w:rsidP="00F9383D">
      <w:pPr>
        <w:numPr>
          <w:ilvl w:val="0"/>
          <w:numId w:val="20"/>
        </w:numPr>
      </w:pPr>
      <w:r>
        <w:t>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rsidR="008474B6" w:rsidRDefault="008474B6" w:rsidP="00F9383D">
      <w:pPr>
        <w:numPr>
          <w:ilvl w:val="0"/>
          <w:numId w:val="20"/>
        </w:numPr>
      </w:pPr>
      <w:hyperlink r:id="rId584">
        <w:r>
          <w:t>Events about clients connection / disconnection from Messaging Node</w:t>
        </w:r>
      </w:hyperlink>
    </w:p>
    <w:p w:rsidR="008474B6" w:rsidRDefault="008474B6" w:rsidP="00F9383D">
      <w:pPr>
        <w:numPr>
          <w:ilvl w:val="0"/>
          <w:numId w:val="20"/>
        </w:numPr>
      </w:pPr>
      <w:r>
        <w:lastRenderedPageBreak/>
        <w:t>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rsidR="008474B6" w:rsidRDefault="008474B6" w:rsidP="00F9383D">
      <w:pPr>
        <w:numPr>
          <w:ilvl w:val="0"/>
          <w:numId w:val="20"/>
        </w:numPr>
      </w:pPr>
      <w:hyperlink r:id="rId585">
        <w:r>
          <w:t>Messaging Node should be tolerant to unstable connections</w:t>
        </w:r>
      </w:hyperlink>
    </w:p>
    <w:p w:rsidR="008474B6" w:rsidRDefault="008474B6" w:rsidP="00F9383D">
      <w:pPr>
        <w:numPr>
          <w:ilvl w:val="0"/>
          <w:numId w:val="20"/>
        </w:numPr>
      </w:pPr>
      <w:r>
        <w:t>TODO</w:t>
      </w:r>
    </w:p>
    <w:p w:rsidR="008474B6" w:rsidRDefault="008474B6" w:rsidP="00F9383D">
      <w:pPr>
        <w:numPr>
          <w:ilvl w:val="0"/>
          <w:numId w:val="20"/>
        </w:numPr>
      </w:pPr>
      <w:hyperlink r:id="rId586">
        <w:r>
          <w:t>Messaging Node deployments with carrier grade scalability</w:t>
        </w:r>
      </w:hyperlink>
    </w:p>
    <w:p w:rsidR="008474B6" w:rsidRDefault="008474B6" w:rsidP="00F9383D">
      <w:pPr>
        <w:numPr>
          <w:ilvl w:val="0"/>
          <w:numId w:val="20"/>
        </w:numPr>
      </w:pPr>
      <w:r>
        <w:t>TODO</w:t>
      </w:r>
    </w:p>
    <w:p w:rsidR="008474B6" w:rsidRDefault="008474B6" w:rsidP="00F9383D">
      <w:pPr>
        <w:numPr>
          <w:ilvl w:val="0"/>
          <w:numId w:val="20"/>
        </w:numPr>
      </w:pPr>
      <w:hyperlink r:id="rId587">
        <w:r>
          <w:t>Message delivery reliability</w:t>
        </w:r>
      </w:hyperlink>
    </w:p>
    <w:p w:rsidR="008474B6" w:rsidRDefault="008474B6" w:rsidP="00F9383D">
      <w:pPr>
        <w:numPr>
          <w:ilvl w:val="0"/>
          <w:numId w:val="20"/>
        </w:numPr>
      </w:pPr>
      <w:r>
        <w:t>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rsidR="008474B6" w:rsidRDefault="008474B6" w:rsidP="00F9383D">
      <w:pPr>
        <w:numPr>
          <w:ilvl w:val="0"/>
          <w:numId w:val="20"/>
        </w:numPr>
      </w:pPr>
      <w:hyperlink r:id="rId588">
        <w:r>
          <w:t>Message Node logging</w:t>
        </w:r>
      </w:hyperlink>
    </w:p>
    <w:p w:rsidR="008474B6" w:rsidRDefault="008474B6" w:rsidP="00F9383D">
      <w:pPr>
        <w:numPr>
          <w:ilvl w:val="0"/>
          <w:numId w:val="20"/>
        </w:numPr>
      </w:pPr>
      <w:r>
        <w:t>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rsidR="008474B6" w:rsidRDefault="008474B6" w:rsidP="00F9383D">
      <w:pPr>
        <w:numPr>
          <w:ilvl w:val="0"/>
          <w:numId w:val="20"/>
        </w:numPr>
      </w:pPr>
      <w:hyperlink r:id="rId589">
        <w:r>
          <w:t>Message Caching</w:t>
        </w:r>
      </w:hyperlink>
    </w:p>
    <w:p w:rsidR="008474B6" w:rsidRDefault="008474B6" w:rsidP="00F9383D">
      <w:pPr>
        <w:numPr>
          <w:ilvl w:val="0"/>
          <w:numId w:val="20"/>
        </w:numPr>
      </w:pPr>
      <w:r>
        <w:t>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rsidR="008474B6" w:rsidRDefault="008474B6" w:rsidP="00F9383D">
      <w:pPr>
        <w:numPr>
          <w:ilvl w:val="0"/>
          <w:numId w:val="20"/>
        </w:numPr>
      </w:pPr>
      <w:hyperlink r:id="rId590">
        <w:r>
          <w:t>Messaging Transport Protocols</w:t>
        </w:r>
      </w:hyperlink>
    </w:p>
    <w:p w:rsidR="008474B6" w:rsidRDefault="008474B6" w:rsidP="00F9383D">
      <w:pPr>
        <w:numPr>
          <w:ilvl w:val="0"/>
          <w:numId w:val="20"/>
        </w:numPr>
      </w:pPr>
      <w:r>
        <w:t xml:space="preserve">Current implementations of PSYC do not support WebSockets </w:t>
      </w:r>
      <w:proofErr w:type="gramStart"/>
      <w:r>
        <w:t>nor</w:t>
      </w:r>
      <w:proofErr w:type="gramEnd"/>
      <w:r>
        <w:t xml:space="preserve">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rsidR="008474B6" w:rsidRDefault="008474B6" w:rsidP="00F9383D">
      <w:pPr>
        <w:numPr>
          <w:ilvl w:val="0"/>
          <w:numId w:val="20"/>
        </w:numPr>
      </w:pPr>
      <w:hyperlink r:id="rId591">
        <w:r>
          <w:t>It should be possible to support Protocol on-the-fly</w:t>
        </w:r>
      </w:hyperlink>
    </w:p>
    <w:p w:rsidR="008474B6" w:rsidRDefault="008474B6" w:rsidP="00F9383D">
      <w:pPr>
        <w:numPr>
          <w:ilvl w:val="0"/>
          <w:numId w:val="2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w:t>
      </w:r>
      <w:proofErr w:type="gramStart"/>
      <w:r>
        <w:t>stub, that</w:t>
      </w:r>
      <w:proofErr w:type="gramEnd"/>
      <w:r>
        <w:t xml:space="preserve"> can be downloaded at runtime.</w:t>
      </w:r>
    </w:p>
    <w:p w:rsidR="008474B6" w:rsidRDefault="008474B6">
      <w:pPr>
        <w:pStyle w:val="Heading2"/>
      </w:pPr>
      <w:bookmarkStart w:id="708" w:name="node.js"/>
      <w:bookmarkStart w:id="709" w:name="_Toc430281587"/>
      <w:bookmarkEnd w:id="708"/>
      <w:r>
        <w:lastRenderedPageBreak/>
        <w:t>Node.js</w:t>
      </w:r>
      <w:bookmarkEnd w:id="709"/>
    </w:p>
    <w:p w:rsidR="008474B6" w:rsidRDefault="008474B6">
      <w:pPr>
        <w:pStyle w:val="Heading2"/>
      </w:pPr>
      <w:bookmarkStart w:id="710" w:name="asset-evaluation"/>
      <w:bookmarkStart w:id="711" w:name="_Toc430281588"/>
      <w:bookmarkEnd w:id="710"/>
      <w:r>
        <w:t>Asset Evaluation</w:t>
      </w:r>
      <w:bookmarkEnd w:id="711"/>
    </w:p>
    <w:p w:rsidR="008474B6" w:rsidRDefault="008474B6">
      <w:pPr>
        <w:pStyle w:val="Heading3"/>
      </w:pPr>
      <w:bookmarkStart w:id="712" w:name="overview-18"/>
      <w:bookmarkStart w:id="713" w:name="_Toc430281589"/>
      <w:bookmarkEnd w:id="712"/>
      <w:r>
        <w:t>Overview</w:t>
      </w:r>
      <w:bookmarkEnd w:id="713"/>
    </w:p>
    <w:p w:rsidR="008474B6" w:rsidRDefault="008474B6">
      <w:r>
        <w:t>In the scope of the reTHINK project NodeJs is a candidate technology for the Messaging Node.</w:t>
      </w:r>
    </w:p>
    <w:p w:rsidR="008474B6" w:rsidRDefault="008474B6">
      <w:r>
        <w:t>From https://nodejs.org</w:t>
      </w:r>
      <w:proofErr w:type="gramStart"/>
      <w:r>
        <w:t>/ :</w:t>
      </w:r>
      <w:proofErr w:type="gramEnd"/>
    </w:p>
    <w:p w:rsidR="008474B6" w:rsidRDefault="008474B6">
      <w:r>
        <w:t>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sidR="008474B6" w:rsidRDefault="008474B6">
      <w:r>
        <w:t xml:space="preserve">Several additional packages are available to be used with </w:t>
      </w:r>
      <w:proofErr w:type="gramStart"/>
      <w:r>
        <w:t>nodeJs :</w:t>
      </w:r>
      <w:proofErr w:type="gramEnd"/>
      <w:r>
        <w:t xml:space="preserve"> https://www.npmjs.com/</w:t>
      </w:r>
    </w:p>
    <w:p w:rsidR="008474B6" w:rsidRDefault="008474B6">
      <w:r>
        <w:t>It can be used with component like Redis, socket.io to enhance connectivity and redundancy</w:t>
      </w:r>
    </w:p>
    <w:p w:rsidR="008474B6" w:rsidRDefault="008474B6">
      <w:r>
        <w:t xml:space="preserve">A fork of nodejs </w:t>
      </w:r>
      <w:proofErr w:type="gramStart"/>
      <w:r>
        <w:t>exist :</w:t>
      </w:r>
      <w:proofErr w:type="gramEnd"/>
      <w:r>
        <w:t xml:space="preserve"> iojs but a merge seems to be ongoing.</w:t>
      </w:r>
    </w:p>
    <w:p w:rsidR="008474B6" w:rsidRDefault="008474B6">
      <w:r>
        <w:t>NodeJs is already used in several WebRTC platform or product. (NodeJs can be used in front of Kurento)</w:t>
      </w:r>
    </w:p>
    <w:p w:rsidR="008474B6" w:rsidRDefault="008474B6">
      <w:pPr>
        <w:pStyle w:val="Heading3"/>
      </w:pPr>
      <w:bookmarkStart w:id="714" w:name="architecture-12"/>
      <w:bookmarkStart w:id="715" w:name="_Toc430281590"/>
      <w:bookmarkEnd w:id="714"/>
      <w:r>
        <w:t>Architecture</w:t>
      </w:r>
      <w:bookmarkEnd w:id="715"/>
    </w:p>
    <w:p w:rsidR="008474B6" w:rsidRDefault="008474B6">
      <w:r>
        <w:t>NodeJS is divided into two main components: the core and its modules. The core is built in C and C++. It combines Google’s V8 JavaScript engine with Node’s Libuv library and protocol bindings including sockets and HTTP.</w:t>
      </w:r>
    </w:p>
    <w:p w:rsidR="008474B6" w:rsidRDefault="008474B6">
      <w:r>
        <w:rPr>
          <w:noProof/>
          <w:lang w:val="en-US" w:eastAsia="en-US"/>
        </w:rPr>
        <w:drawing>
          <wp:inline distT="0" distB="0" distL="0" distR="0">
            <wp:extent cx="4000500" cy="2895600"/>
            <wp:effectExtent l="0" t="0" r="0" b="0"/>
            <wp:docPr id="431" name="Picture"/>
            <wp:cNvGraphicFramePr/>
            <a:graphic xmlns:a="http://schemas.openxmlformats.org/drawingml/2006/main">
              <a:graphicData uri="http://schemas.openxmlformats.org/drawingml/2006/picture">
                <pic:pic xmlns:pic="http://schemas.openxmlformats.org/drawingml/2006/picture">
                  <pic:nvPicPr>
                    <pic:cNvPr id="0" name="Picture" descr="Archi-NodeJs.png"/>
                    <pic:cNvPicPr>
                      <a:picLocks noChangeAspect="1" noChangeArrowheads="1"/>
                    </pic:cNvPicPr>
                  </pic:nvPicPr>
                  <pic:blipFill>
                    <a:blip r:embed="rId592" cstate="print"/>
                    <a:stretch>
                      <a:fillRect/>
                    </a:stretch>
                  </pic:blipFill>
                  <pic:spPr bwMode="auto">
                    <a:xfrm>
                      <a:off x="0" y="0"/>
                      <a:ext cx="4000500" cy="2895600"/>
                    </a:xfrm>
                    <a:prstGeom prst="rect">
                      <a:avLst/>
                    </a:prstGeom>
                    <a:noFill/>
                    <a:ln w="9525">
                      <a:noFill/>
                      <a:headEnd/>
                      <a:tailEnd/>
                    </a:ln>
                  </pic:spPr>
                </pic:pic>
              </a:graphicData>
            </a:graphic>
          </wp:inline>
        </w:drawing>
      </w:r>
    </w:p>
    <w:p w:rsidR="008474B6" w:rsidRDefault="008474B6">
      <w:r>
        <w:t>Figure 91: NodeJS Architecture</w:t>
      </w:r>
    </w:p>
    <w:p w:rsidR="008474B6" w:rsidRDefault="008474B6">
      <w:r>
        <w:t xml:space="preserve">More information are avaialble in this </w:t>
      </w:r>
      <w:proofErr w:type="gramStart"/>
      <w:r>
        <w:t>document :</w:t>
      </w:r>
      <w:proofErr w:type="gramEnd"/>
      <w:r>
        <w:t xml:space="preserve"> http://mcgill-csus.github.io/student_projects/Submission2.pdf</w:t>
      </w:r>
    </w:p>
    <w:p w:rsidR="008474B6" w:rsidRDefault="008474B6">
      <w:pPr>
        <w:pStyle w:val="Heading3"/>
      </w:pPr>
      <w:bookmarkStart w:id="716" w:name="apis-4"/>
      <w:bookmarkStart w:id="717" w:name="_Toc430281591"/>
      <w:bookmarkEnd w:id="716"/>
      <w:r>
        <w:t>APIs</w:t>
      </w:r>
      <w:bookmarkEnd w:id="717"/>
    </w:p>
    <w:p w:rsidR="008474B6" w:rsidRDefault="008474B6">
      <w:r>
        <w:t xml:space="preserve">Available API are described on nodejs </w:t>
      </w:r>
      <w:proofErr w:type="gramStart"/>
      <w:r>
        <w:t>website :</w:t>
      </w:r>
      <w:proofErr w:type="gramEnd"/>
      <w:r>
        <w:t xml:space="preserve"> https://nodejs.org/api/</w:t>
      </w:r>
    </w:p>
    <w:p w:rsidR="008474B6" w:rsidRDefault="008474B6">
      <w:r>
        <w:t>But this can be completed thanks to the different packages available on https://www.npmjs.com/</w:t>
      </w:r>
    </w:p>
    <w:p w:rsidR="008474B6" w:rsidRDefault="008474B6">
      <w:pPr>
        <w:pStyle w:val="Heading3"/>
      </w:pPr>
      <w:bookmarkStart w:id="718" w:name="requirements-analysis-12"/>
      <w:bookmarkStart w:id="719" w:name="_Toc430281592"/>
      <w:bookmarkEnd w:id="718"/>
      <w:r>
        <w:lastRenderedPageBreak/>
        <w:t>Requirements Analysis</w:t>
      </w:r>
      <w:bookmarkEnd w:id="719"/>
    </w:p>
    <w:bookmarkStart w:id="720" w:name="messaging-node-requirements-1"/>
    <w:bookmarkEnd w:id="720"/>
    <w:p w:rsidR="008474B6" w:rsidRDefault="008474B6">
      <w:pPr>
        <w:pStyle w:val="Heading4"/>
      </w:pPr>
      <w:r>
        <w:fldChar w:fldCharType="begin"/>
      </w:r>
      <w:r>
        <w:instrText>HYPERLINK "https://github.com/reTHINK-project/core-framework/labels/Messaging%20Node%20Requirement" \h</w:instrText>
      </w:r>
      <w:r>
        <w:fldChar w:fldCharType="separate"/>
      </w:r>
      <w:r>
        <w:t>Messaging Node Requirements</w:t>
      </w:r>
      <w:r>
        <w:fldChar w:fldCharType="end"/>
      </w:r>
      <w:r>
        <w:t>**</w:t>
      </w:r>
    </w:p>
    <w:p w:rsidR="008474B6" w:rsidRDefault="008474B6" w:rsidP="00F9383D">
      <w:pPr>
        <w:numPr>
          <w:ilvl w:val="0"/>
          <w:numId w:val="20"/>
        </w:numPr>
      </w:pPr>
      <w:hyperlink r:id="rId593">
        <w:r>
          <w:t>It should be possible to support Protocol on-the-fly</w:t>
        </w:r>
      </w:hyperlink>
    </w:p>
    <w:p w:rsidR="008474B6" w:rsidRDefault="008474B6" w:rsidP="00F9383D">
      <w:pPr>
        <w:numPr>
          <w:ilvl w:val="0"/>
          <w:numId w:val="20"/>
        </w:numPr>
      </w:pPr>
      <w:r>
        <w:t>Yes</w:t>
      </w:r>
    </w:p>
    <w:p w:rsidR="008474B6" w:rsidRDefault="008474B6" w:rsidP="00F9383D">
      <w:pPr>
        <w:numPr>
          <w:ilvl w:val="0"/>
          <w:numId w:val="20"/>
        </w:numPr>
      </w:pPr>
      <w:r>
        <w:t xml:space="preserve">ProtOFly connector can be developped. JS connector can be </w:t>
      </w:r>
      <w:proofErr w:type="gramStart"/>
      <w:r>
        <w:t>develop</w:t>
      </w:r>
      <w:proofErr w:type="gramEnd"/>
      <w:r>
        <w:t xml:space="preserve"> on top of NodeJs to enble protofly on server side. This connector will be for example reusable to connect Kurento Media Server</w:t>
      </w:r>
    </w:p>
    <w:p w:rsidR="008474B6" w:rsidRDefault="008474B6" w:rsidP="00F9383D">
      <w:pPr>
        <w:numPr>
          <w:ilvl w:val="0"/>
          <w:numId w:val="20"/>
        </w:numPr>
      </w:pPr>
      <w:hyperlink r:id="rId594">
        <w:r>
          <w:t>Messaging Transport Protocols</w:t>
        </w:r>
      </w:hyperlink>
    </w:p>
    <w:p w:rsidR="008474B6" w:rsidRDefault="008474B6" w:rsidP="00F9383D">
      <w:pPr>
        <w:numPr>
          <w:ilvl w:val="0"/>
          <w:numId w:val="20"/>
        </w:numPr>
      </w:pPr>
      <w:r>
        <w:t>Yes (socket.io). Socket.io enables the usage of different transport protocol to establish connection between user and server. (Long polling, WebSocket ...)</w:t>
      </w:r>
    </w:p>
    <w:p w:rsidR="008474B6" w:rsidRDefault="008474B6" w:rsidP="00F9383D">
      <w:pPr>
        <w:numPr>
          <w:ilvl w:val="0"/>
          <w:numId w:val="20"/>
        </w:numPr>
      </w:pPr>
      <w:hyperlink r:id="rId595">
        <w:r>
          <w:t>Message Node logging</w:t>
        </w:r>
      </w:hyperlink>
    </w:p>
    <w:p w:rsidR="008474B6" w:rsidRDefault="008474B6" w:rsidP="00F9383D">
      <w:pPr>
        <w:numPr>
          <w:ilvl w:val="0"/>
          <w:numId w:val="20"/>
        </w:numPr>
      </w:pPr>
      <w:r>
        <w:t>Yes - Several logging modules available : log4js, winston, bunyan ... Logs can be dispalyed in console, store in file with log rotate, send to a network entity ...</w:t>
      </w:r>
    </w:p>
    <w:p w:rsidR="008474B6" w:rsidRDefault="008474B6" w:rsidP="00F9383D">
      <w:pPr>
        <w:numPr>
          <w:ilvl w:val="0"/>
          <w:numId w:val="20"/>
        </w:numPr>
      </w:pPr>
      <w:hyperlink r:id="rId596">
        <w:r>
          <w:t>Message delivery reliability</w:t>
        </w:r>
      </w:hyperlink>
    </w:p>
    <w:p w:rsidR="008474B6" w:rsidRDefault="008474B6" w:rsidP="00F9383D">
      <w:pPr>
        <w:numPr>
          <w:ilvl w:val="0"/>
          <w:numId w:val="20"/>
        </w:numPr>
      </w:pPr>
      <w:r>
        <w:t>Yes - Socket.io enables message acknowledgement</w:t>
      </w:r>
    </w:p>
    <w:p w:rsidR="008474B6" w:rsidRDefault="008474B6" w:rsidP="00F9383D">
      <w:pPr>
        <w:numPr>
          <w:ilvl w:val="0"/>
          <w:numId w:val="20"/>
        </w:numPr>
      </w:pPr>
      <w:hyperlink r:id="rId597">
        <w:r>
          <w:t>Messaging Node deployments with carrier grade scalability</w:t>
        </w:r>
      </w:hyperlink>
    </w:p>
    <w:p w:rsidR="008474B6" w:rsidRDefault="008474B6" w:rsidP="00F9383D">
      <w:pPr>
        <w:numPr>
          <w:ilvl w:val="0"/>
          <w:numId w:val="20"/>
        </w:numPr>
      </w:pPr>
      <w:r>
        <w:t>Using:</w:t>
      </w:r>
    </w:p>
    <w:p w:rsidR="008474B6" w:rsidRDefault="008474B6" w:rsidP="00F9383D">
      <w:pPr>
        <w:numPr>
          <w:ilvl w:val="1"/>
          <w:numId w:val="20"/>
        </w:numPr>
      </w:pPr>
      <w:r>
        <w:t>Cluster Mode</w:t>
      </w:r>
    </w:p>
    <w:p w:rsidR="008474B6" w:rsidRDefault="008474B6" w:rsidP="00F9383D">
      <w:pPr>
        <w:numPr>
          <w:ilvl w:val="1"/>
          <w:numId w:val="20"/>
        </w:numPr>
      </w:pPr>
      <w:r>
        <w:t>Redis cluster : it is possible to use Redis Cluster with PUB/SUB mechanism : several NodeJs entities can be connected through the redis cluster : this can enable load balancing, redundancy</w:t>
      </w:r>
    </w:p>
    <w:p w:rsidR="008474B6" w:rsidRDefault="008474B6" w:rsidP="00F9383D">
      <w:pPr>
        <w:numPr>
          <w:ilvl w:val="0"/>
          <w:numId w:val="20"/>
        </w:numPr>
      </w:pPr>
      <w:hyperlink r:id="rId598">
        <w:r>
          <w:t>Messaging Node should be tolerant to unstable connections</w:t>
        </w:r>
      </w:hyperlink>
    </w:p>
    <w:p w:rsidR="008474B6" w:rsidRDefault="008474B6" w:rsidP="00F9383D">
      <w:pPr>
        <w:numPr>
          <w:ilvl w:val="0"/>
          <w:numId w:val="20"/>
        </w:numPr>
      </w:pPr>
      <w:r>
        <w:t>Yes - socket.io can manage reconnection with different configurable parameters (timeout, retries ...)</w:t>
      </w:r>
    </w:p>
    <w:p w:rsidR="008474B6" w:rsidRDefault="008474B6" w:rsidP="00F9383D">
      <w:pPr>
        <w:numPr>
          <w:ilvl w:val="0"/>
          <w:numId w:val="20"/>
        </w:numPr>
      </w:pPr>
      <w:r>
        <w:t>reconnection whether to reconnect automatically (true)</w:t>
      </w:r>
    </w:p>
    <w:p w:rsidR="008474B6" w:rsidRDefault="008474B6" w:rsidP="00F9383D">
      <w:pPr>
        <w:numPr>
          <w:ilvl w:val="0"/>
          <w:numId w:val="20"/>
        </w:numPr>
      </w:pPr>
      <w:r>
        <w:t>reconnectionDelay how long to wait before attempting a new reconnection (1000)</w:t>
      </w:r>
    </w:p>
    <w:p w:rsidR="008474B6" w:rsidRDefault="008474B6" w:rsidP="00F9383D">
      <w:pPr>
        <w:numPr>
          <w:ilvl w:val="0"/>
          <w:numId w:val="20"/>
        </w:numPr>
      </w:pPr>
      <w:proofErr w:type="gramStart"/>
      <w:r>
        <w:t>reconnectionDelayMax</w:t>
      </w:r>
      <w:proofErr w:type="gramEnd"/>
      <w:r>
        <w:t xml:space="preserve"> maximum amount of time to wait between reconnections (5000). Each attempt increases the reconnection by the amount specified by reconnectionDelay.</w:t>
      </w:r>
    </w:p>
    <w:p w:rsidR="008474B6" w:rsidRDefault="008474B6" w:rsidP="00F9383D">
      <w:pPr>
        <w:numPr>
          <w:ilvl w:val="0"/>
          <w:numId w:val="20"/>
        </w:numPr>
      </w:pPr>
      <w:r>
        <w:t>timeout connection timeout before a connect_error and connect_timeout events are emitted (20000)</w:t>
      </w:r>
    </w:p>
    <w:p w:rsidR="008474B6" w:rsidRDefault="008474B6" w:rsidP="00F9383D">
      <w:pPr>
        <w:numPr>
          <w:ilvl w:val="0"/>
          <w:numId w:val="20"/>
        </w:numPr>
      </w:pPr>
      <w:hyperlink r:id="rId599">
        <w:r>
          <w:t>Events about clients connection / disconnection from Messaging Node</w:t>
        </w:r>
      </w:hyperlink>
    </w:p>
    <w:p w:rsidR="008474B6" w:rsidRDefault="008474B6" w:rsidP="00F9383D">
      <w:pPr>
        <w:numPr>
          <w:ilvl w:val="0"/>
          <w:numId w:val="20"/>
        </w:numPr>
      </w:pPr>
      <w:r>
        <w:t>Yes - using socket.io different event are fired on connection status :</w:t>
      </w:r>
    </w:p>
    <w:p w:rsidR="008474B6" w:rsidRDefault="008474B6" w:rsidP="00F9383D">
      <w:pPr>
        <w:numPr>
          <w:ilvl w:val="0"/>
          <w:numId w:val="20"/>
        </w:numPr>
      </w:pPr>
      <w:proofErr w:type="gramStart"/>
      <w:r>
        <w:t>connect</w:t>
      </w:r>
      <w:proofErr w:type="gramEnd"/>
      <w:r>
        <w:t>. Fired upon connecting.</w:t>
      </w:r>
    </w:p>
    <w:p w:rsidR="008474B6" w:rsidRDefault="008474B6" w:rsidP="00F9383D">
      <w:pPr>
        <w:numPr>
          <w:ilvl w:val="0"/>
          <w:numId w:val="20"/>
        </w:numPr>
      </w:pPr>
      <w:proofErr w:type="gramStart"/>
      <w:r>
        <w:t>error</w:t>
      </w:r>
      <w:proofErr w:type="gramEnd"/>
      <w:r>
        <w:t>. Fired upon a connection error</w:t>
      </w:r>
    </w:p>
    <w:p w:rsidR="008474B6" w:rsidRDefault="008474B6" w:rsidP="00F9383D">
      <w:pPr>
        <w:numPr>
          <w:ilvl w:val="0"/>
          <w:numId w:val="20"/>
        </w:numPr>
      </w:pPr>
      <w:proofErr w:type="gramStart"/>
      <w:r>
        <w:t>disconnect</w:t>
      </w:r>
      <w:proofErr w:type="gramEnd"/>
      <w:r>
        <w:t>. Fired upon a disconnection.</w:t>
      </w:r>
    </w:p>
    <w:p w:rsidR="008474B6" w:rsidRDefault="008474B6" w:rsidP="00F9383D">
      <w:pPr>
        <w:numPr>
          <w:ilvl w:val="0"/>
          <w:numId w:val="20"/>
        </w:numPr>
      </w:pPr>
      <w:proofErr w:type="gramStart"/>
      <w:r>
        <w:t>reconnect</w:t>
      </w:r>
      <w:proofErr w:type="gramEnd"/>
      <w:r>
        <w:t>. Fired upon a successful reconnection.</w:t>
      </w:r>
    </w:p>
    <w:p w:rsidR="008474B6" w:rsidRDefault="008474B6" w:rsidP="00F9383D">
      <w:pPr>
        <w:numPr>
          <w:ilvl w:val="0"/>
          <w:numId w:val="20"/>
        </w:numPr>
      </w:pPr>
      <w:r>
        <w:t>reconnect_attempt. Fired upon an attempt to reconnect.</w:t>
      </w:r>
    </w:p>
    <w:p w:rsidR="008474B6" w:rsidRDefault="008474B6" w:rsidP="00F9383D">
      <w:pPr>
        <w:numPr>
          <w:ilvl w:val="0"/>
          <w:numId w:val="20"/>
        </w:numPr>
      </w:pPr>
      <w:proofErr w:type="gramStart"/>
      <w:r>
        <w:t>reconnecting</w:t>
      </w:r>
      <w:proofErr w:type="gramEnd"/>
      <w:r>
        <w:t>. Fired upon an attempt to reconnect.</w:t>
      </w:r>
    </w:p>
    <w:p w:rsidR="008474B6" w:rsidRDefault="008474B6" w:rsidP="00F9383D">
      <w:pPr>
        <w:numPr>
          <w:ilvl w:val="0"/>
          <w:numId w:val="20"/>
        </w:numPr>
      </w:pPr>
      <w:r>
        <w:lastRenderedPageBreak/>
        <w:t>reconnect_error. Fired upon a reconnection attempt error.</w:t>
      </w:r>
    </w:p>
    <w:p w:rsidR="008474B6" w:rsidRDefault="008474B6" w:rsidP="00F9383D">
      <w:pPr>
        <w:numPr>
          <w:ilvl w:val="0"/>
          <w:numId w:val="20"/>
        </w:numPr>
      </w:pPr>
      <w:r>
        <w:t>reconnect_failed. Fired when couldn’t reconnect within reconnectionAttempts</w:t>
      </w:r>
    </w:p>
    <w:p w:rsidR="008474B6" w:rsidRDefault="008474B6" w:rsidP="00F9383D">
      <w:pPr>
        <w:numPr>
          <w:ilvl w:val="0"/>
          <w:numId w:val="20"/>
        </w:numPr>
      </w:pPr>
      <w:hyperlink r:id="rId600">
        <w:r>
          <w:t>Messaging Node must support very low message delivery latency</w:t>
        </w:r>
      </w:hyperlink>
    </w:p>
    <w:p w:rsidR="008474B6" w:rsidRDefault="008474B6" w:rsidP="00F9383D">
      <w:pPr>
        <w:numPr>
          <w:ilvl w:val="0"/>
          <w:numId w:val="20"/>
        </w:numPr>
      </w:pPr>
      <w:r>
        <w:t>Yes</w:t>
      </w:r>
    </w:p>
    <w:p w:rsidR="008474B6" w:rsidRDefault="008474B6" w:rsidP="00F9383D">
      <w:pPr>
        <w:numPr>
          <w:ilvl w:val="0"/>
          <w:numId w:val="20"/>
        </w:numPr>
      </w:pPr>
      <w:hyperlink r:id="rId601">
        <w:r>
          <w:t>Messaging Node must be deployable in the most used Virtual Machines</w:t>
        </w:r>
      </w:hyperlink>
    </w:p>
    <w:p w:rsidR="008474B6" w:rsidRDefault="008474B6" w:rsidP="00F9383D">
      <w:pPr>
        <w:numPr>
          <w:ilvl w:val="0"/>
          <w:numId w:val="20"/>
        </w:numPr>
      </w:pPr>
      <w:r>
        <w:t>Yes - NodeJs is available on Linux, windows, mac</w:t>
      </w:r>
    </w:p>
    <w:p w:rsidR="008474B6" w:rsidRDefault="008474B6" w:rsidP="00F9383D">
      <w:pPr>
        <w:numPr>
          <w:ilvl w:val="0"/>
          <w:numId w:val="20"/>
        </w:numPr>
      </w:pPr>
      <w:hyperlink r:id="rId602">
        <w:r>
          <w:t>Messaging Node should require minimal computing resources</w:t>
        </w:r>
      </w:hyperlink>
    </w:p>
    <w:p w:rsidR="008474B6" w:rsidRDefault="008474B6" w:rsidP="00F9383D">
      <w:pPr>
        <w:numPr>
          <w:ilvl w:val="0"/>
          <w:numId w:val="20"/>
        </w:numPr>
      </w:pPr>
      <w:r>
        <w:t>Yes</w:t>
      </w:r>
    </w:p>
    <w:p w:rsidR="008474B6" w:rsidRDefault="008474B6" w:rsidP="00F9383D">
      <w:pPr>
        <w:numPr>
          <w:ilvl w:val="0"/>
          <w:numId w:val="20"/>
        </w:numPr>
      </w:pPr>
      <w:hyperlink r:id="rId603">
        <w:r>
          <w:t>Messaging Node must support external authentication and Authorisation</w:t>
        </w:r>
      </w:hyperlink>
    </w:p>
    <w:p w:rsidR="008474B6" w:rsidRDefault="008474B6" w:rsidP="00F9383D">
      <w:pPr>
        <w:numPr>
          <w:ilvl w:val="0"/>
          <w:numId w:val="20"/>
        </w:numPr>
      </w:pPr>
      <w:r>
        <w:t xml:space="preserve">Yes. Module like </w:t>
      </w:r>
      <w:proofErr w:type="gramStart"/>
      <w:r>
        <w:t>Passport :</w:t>
      </w:r>
      <w:proofErr w:type="gramEnd"/>
      <w:r>
        <w:t xml:space="preserve"> http://passportjs.org/ enables to use external authentication like facebook, twitter, google .. (We will have to check if passport can be used as it seems to require Express which may not be relevant in rethink case)</w:t>
      </w:r>
    </w:p>
    <w:p w:rsidR="008474B6" w:rsidRDefault="008474B6" w:rsidP="00F9383D">
      <w:pPr>
        <w:numPr>
          <w:ilvl w:val="0"/>
          <w:numId w:val="20"/>
        </w:numPr>
      </w:pPr>
      <w:hyperlink r:id="rId604">
        <w:r>
          <w:t>Messaging Node must support pub/sub</w:t>
        </w:r>
      </w:hyperlink>
    </w:p>
    <w:p w:rsidR="008474B6" w:rsidRDefault="008474B6" w:rsidP="00F9383D">
      <w:pPr>
        <w:numPr>
          <w:ilvl w:val="0"/>
          <w:numId w:val="20"/>
        </w:numPr>
      </w:pPr>
      <w:r>
        <w:t>No - Yes with Redis Pub/Sub mechanism : http://redis.io/topics/pubsub</w:t>
      </w:r>
    </w:p>
    <w:bookmarkStart w:id="721" w:name="runtime-requirements"/>
    <w:bookmarkEnd w:id="721"/>
    <w:p w:rsidR="008474B6" w:rsidRDefault="008474B6">
      <w:pPr>
        <w:pStyle w:val="Heading4"/>
      </w:pPr>
      <w:r>
        <w:fldChar w:fldCharType="begin"/>
      </w:r>
      <w:r>
        <w:instrText>HYPERLINK "https://github.com/reTHINK-project/core-framework/labels/Runtime%20Requirement" \h</w:instrText>
      </w:r>
      <w:r>
        <w:fldChar w:fldCharType="separate"/>
      </w:r>
      <w:r>
        <w:t>Runtime Requirements</w:t>
      </w:r>
      <w:r>
        <w:fldChar w:fldCharType="end"/>
      </w:r>
    </w:p>
    <w:p w:rsidR="008474B6" w:rsidRDefault="008474B6">
      <w:r>
        <w:rPr>
          <w:b/>
        </w:rPr>
        <w:t>Web Sockets on node.js</w:t>
      </w:r>
    </w:p>
    <w:p w:rsidR="008474B6" w:rsidRDefault="008474B6">
      <w:proofErr w:type="gramStart"/>
      <w:r>
        <w:t>This suplemments the lack of implementation of Web Sockets inside v8.</w:t>
      </w:r>
      <w:proofErr w:type="gramEnd"/>
    </w:p>
    <w:p w:rsidR="008474B6" w:rsidRDefault="008474B6">
      <w:proofErr w:type="gramStart"/>
      <w:r>
        <w:t>npm</w:t>
      </w:r>
      <w:proofErr w:type="gramEnd"/>
      <w:r>
        <w:t xml:space="preserve"> install ws</w:t>
      </w:r>
    </w:p>
    <w:p w:rsidR="008474B6" w:rsidRDefault="008474B6">
      <w:r>
        <w:t xml:space="preserve">IT is easy to use, fast and up-to-date against current HyBi protocol drafts. IT can send and receive typed arrays (ArrayBuffer, Float32Array) as binary data. IT passes the extensible Autobahn test suite: client report </w:t>
      </w:r>
      <w:proofErr w:type="gramStart"/>
      <w:r>
        <w:t>( Autobahn</w:t>
      </w:r>
      <w:proofErr w:type="gramEnd"/>
      <w:r>
        <w:t xml:space="preserve"> WebSockets v0.4.5.), server report ( Autobahn WebSockets v0.4.5.).</w:t>
      </w:r>
    </w:p>
    <w:p w:rsidR="008474B6" w:rsidRDefault="008474B6">
      <w:r>
        <w:t>It has extensive benchmarks relative to its overhall performance in node.js.</w:t>
      </w:r>
    </w:p>
    <w:p w:rsidR="008474B6" w:rsidRDefault="008474B6">
      <w:r>
        <w:t>In fact there are extensive implementations of Web Sockets over node.js: websocket-node faye-websocket-node engine.io socket.io sockjs</w:t>
      </w:r>
    </w:p>
    <w:p w:rsidR="008474B6" w:rsidRDefault="008474B6">
      <w:r>
        <w:t>The most performante is claimded to be ws.</w:t>
      </w:r>
    </w:p>
    <w:p w:rsidR="008474B6" w:rsidRDefault="008474B6">
      <w:r>
        <w:t xml:space="preserve">Socket.io seems to be the most complete regarding feature (connection type, acknowledgement, </w:t>
      </w:r>
      <w:proofErr w:type="gramStart"/>
      <w:r>
        <w:t>configuration ..</w:t>
      </w:r>
      <w:proofErr w:type="gramEnd"/>
      <w:r>
        <w:t>)</w:t>
      </w:r>
    </w:p>
    <w:p w:rsidR="008474B6" w:rsidRDefault="008474B6">
      <w:pPr>
        <w:pStyle w:val="Heading2"/>
      </w:pPr>
      <w:bookmarkStart w:id="722" w:name="vert.x-evaluation"/>
      <w:bookmarkStart w:id="723" w:name="_Toc430281593"/>
      <w:bookmarkEnd w:id="722"/>
      <w:r>
        <w:t>Vert.x Evaluation</w:t>
      </w:r>
      <w:bookmarkEnd w:id="723"/>
    </w:p>
    <w:p w:rsidR="008474B6" w:rsidRDefault="008474B6">
      <w:r>
        <w:rPr>
          <w:b/>
        </w:rPr>
        <w:t>Note:</w:t>
      </w:r>
      <w:r>
        <w:t xml:space="preserve"> to be reviewed for </w:t>
      </w:r>
      <w:hyperlink r:id="rId605">
        <w:r>
          <w:t>v3</w:t>
        </w:r>
      </w:hyperlink>
      <w:r>
        <w:t xml:space="preserve"> by identifying differences with version 2.x</w:t>
      </w:r>
    </w:p>
    <w:p w:rsidR="008474B6" w:rsidRDefault="008474B6">
      <w:pPr>
        <w:pStyle w:val="Heading3"/>
      </w:pPr>
      <w:bookmarkStart w:id="724" w:name="overview-19"/>
      <w:bookmarkStart w:id="725" w:name="_Toc430281594"/>
      <w:bookmarkEnd w:id="724"/>
      <w:r>
        <w:t>Overview</w:t>
      </w:r>
      <w:bookmarkEnd w:id="725"/>
    </w:p>
    <w:p w:rsidR="008474B6" w:rsidRDefault="008474B6">
      <w:r>
        <w:rPr>
          <w:i/>
        </w:rPr>
        <w:t>Overview of functionalities and type of WP3 component that the asset can be used for ie Messaging Node, Runtime, Network QoS and Framework</w:t>
      </w:r>
    </w:p>
    <w:p w:rsidR="008474B6" w:rsidRDefault="008474B6">
      <w:r>
        <w:t>Vert.x is an application framework developed by VMWare in 2011. The application framework provides possibilities to develope loosely coupled network service applications.</w:t>
      </w:r>
    </w:p>
    <w:p w:rsidR="008474B6" w:rsidRDefault="008474B6">
      <w:r>
        <w:t xml:space="preserve">The concept of the framework is summarized as follows: * </w:t>
      </w:r>
      <w:r>
        <w:rPr>
          <w:b/>
        </w:rPr>
        <w:t>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 </w:t>
      </w:r>
      <w:r>
        <w:rPr>
          <w:b/>
        </w:rPr>
        <w:t xml:space="preserve">Super </w:t>
      </w:r>
      <w:r>
        <w:rPr>
          <w:b/>
        </w:rPr>
        <w:lastRenderedPageBreak/>
        <w:t>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w:t>
      </w:r>
      <w:proofErr w:type="gramStart"/>
      <w:r>
        <w:t>to create</w:t>
      </w:r>
      <w:proofErr w:type="gramEnd"/>
      <w:r>
        <w:t xml:space="preserve"> multiple threads based on the number of CPU cores whlie only one process is executed. It handle the multi-threading so users can focus on implementing business logic. * </w:t>
      </w:r>
      <w:r>
        <w:rPr>
          <w:b/>
        </w:rPr>
        <w:t>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 </w:t>
      </w:r>
      <w:r>
        <w:rPr>
          <w:b/>
        </w:rPr>
        <w:t>Module System &amp; Public Module Repository</w:t>
      </w:r>
      <w:r>
        <w:t>: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rsidR="008474B6" w:rsidRDefault="008474B6">
      <w:pPr>
        <w:pStyle w:val="Heading3"/>
      </w:pPr>
      <w:bookmarkStart w:id="726" w:name="architecture-13"/>
      <w:bookmarkStart w:id="727" w:name="_Toc430281595"/>
      <w:bookmarkEnd w:id="726"/>
      <w:r>
        <w:t>Architecture</w:t>
      </w:r>
      <w:bookmarkEnd w:id="727"/>
    </w:p>
    <w:p w:rsidR="008474B6" w:rsidRDefault="008474B6">
      <w:r>
        <w:t>This subsection highlights the main building blocks of the Vert.x architecture.</w:t>
      </w:r>
    </w:p>
    <w:p w:rsidR="008474B6" w:rsidRDefault="008474B6">
      <w:r>
        <w:rPr>
          <w:noProof/>
          <w:lang w:val="en-US" w:eastAsia="en-US"/>
        </w:rPr>
        <w:drawing>
          <wp:inline distT="0" distB="0" distL="0" distR="0">
            <wp:extent cx="5753100" cy="434770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0" name="Picture" descr="vertx-architecture-diagram.png"/>
                    <pic:cNvPicPr>
                      <a:picLocks noChangeAspect="1" noChangeArrowheads="1"/>
                    </pic:cNvPicPr>
                  </pic:nvPicPr>
                  <pic:blipFill>
                    <a:blip r:embed="rId606" cstate="print"/>
                    <a:stretch>
                      <a:fillRect/>
                    </a:stretch>
                  </pic:blipFill>
                  <pic:spPr bwMode="auto">
                    <a:xfrm>
                      <a:off x="0" y="0"/>
                      <a:ext cx="5753100" cy="4347700"/>
                    </a:xfrm>
                    <a:prstGeom prst="rect">
                      <a:avLst/>
                    </a:prstGeom>
                    <a:noFill/>
                    <a:ln w="9525">
                      <a:noFill/>
                      <a:headEnd/>
                      <a:tailEnd/>
                    </a:ln>
                  </pic:spPr>
                </pic:pic>
              </a:graphicData>
            </a:graphic>
          </wp:inline>
        </w:drawing>
      </w:r>
    </w:p>
    <w:p w:rsidR="008474B6" w:rsidRDefault="008474B6">
      <w:r>
        <w:t>Figure 92: Vertx Architecture Diagram</w:t>
      </w:r>
    </w:p>
    <w:p w:rsidR="008474B6" w:rsidRDefault="008474B6">
      <w:proofErr w:type="gramStart"/>
      <w:r>
        <w:t>Figure 1.</w:t>
      </w:r>
      <w:proofErr w:type="gramEnd"/>
      <w:r>
        <w:t xml:space="preserve"> Vert.x Architecture</w:t>
      </w:r>
    </w:p>
    <w:p w:rsidR="008474B6" w:rsidRDefault="008474B6">
      <w:pPr>
        <w:pStyle w:val="Heading3"/>
      </w:pPr>
      <w:bookmarkStart w:id="728" w:name="addressing-1"/>
      <w:bookmarkStart w:id="729" w:name="_Toc430281596"/>
      <w:bookmarkEnd w:id="728"/>
      <w:r>
        <w:t>Addressing</w:t>
      </w:r>
      <w:bookmarkEnd w:id="729"/>
    </w:p>
    <w:p w:rsidR="008474B6" w:rsidRDefault="008474B6">
      <w:r>
        <w:t xml:space="preserve">Messages are sent on the event bus to an address. Vert.x instances are not bound to any addressing schemes. An address is simply a string, any string is valid. Some examples of valid addresses are europe.news.feed1, acme.games.pacman, sausages, and X. As a convention the names of the </w:t>
      </w:r>
      <w:r>
        <w:lastRenderedPageBreak/>
        <w:t>packages that implement certain functionalities should also be represented on the event bus and should be combined with a meaningful event/operation name, e.g. org.acme.MyPackage.MyClass.doSomething</w:t>
      </w:r>
    </w:p>
    <w:p w:rsidR="008474B6" w:rsidRDefault="008474B6">
      <w:pPr>
        <w:pStyle w:val="Heading3"/>
      </w:pPr>
      <w:bookmarkStart w:id="730" w:name="handlers-1"/>
      <w:bookmarkStart w:id="731" w:name="_Toc430281597"/>
      <w:bookmarkEnd w:id="730"/>
      <w:r>
        <w:t>Handlers</w:t>
      </w:r>
      <w:bookmarkEnd w:id="731"/>
    </w:p>
    <w:p w:rsidR="008474B6" w:rsidRDefault="008474B6">
      <w:r>
        <w:t>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rsidR="008474B6" w:rsidRDefault="008474B6">
      <w:pPr>
        <w:pStyle w:val="Heading3"/>
      </w:pPr>
      <w:bookmarkStart w:id="732" w:name="messaging-schemes-1"/>
      <w:bookmarkStart w:id="733" w:name="_Toc430281598"/>
      <w:bookmarkEnd w:id="732"/>
      <w:r>
        <w:t>Messaging Schemes</w:t>
      </w:r>
      <w:bookmarkEnd w:id="733"/>
    </w:p>
    <w:p w:rsidR="008474B6" w:rsidRDefault="008474B6">
      <w:r>
        <w:t xml:space="preserve">The Event Bus supports the following modes of operation: * </w:t>
      </w:r>
      <w:proofErr w:type="gramStart"/>
      <w:r>
        <w:rPr>
          <w:i/>
        </w:rPr>
        <w:t>Publish</w:t>
      </w:r>
      <w:proofErr w:type="gramEnd"/>
      <w:r>
        <w:rPr>
          <w:i/>
        </w:rPr>
        <w:t xml:space="preserve"> / subscribe messaging</w:t>
      </w:r>
      <w:r>
        <w:t xml:space="preserve">: Publishing means delivering the message to all handlers that are registered at that address. This is the familiar publish/subscribe messaging pattern. * </w:t>
      </w:r>
      <w:r>
        <w:rPr>
          <w:i/>
        </w:rPr>
        <w:t>Point to point and Request-Response messaging</w:t>
      </w:r>
      <w:r>
        <w:t xml:space="preserve">: Messages are routed to just one of the handlers registered at an address. They can optionally be replied to. * </w:t>
      </w:r>
      <w:r>
        <w:rPr>
          <w:i/>
        </w:rPr>
        <w:t>Remote Procedure Call (RPC)</w:t>
      </w:r>
      <w:r>
        <w:t>: This mode of operation is implemented on top of the Request-Response model, basically by enforcing certain conventions on requests and responses</w:t>
      </w:r>
    </w:p>
    <w:p w:rsidR="008474B6" w:rsidRDefault="008474B6">
      <w:r>
        <w:t>This example shows the Event Bus can be instantiated, how a Handler can be defined and registered on the Event Bus and how the Event Bus can subsequently publish a message for the defined Handler:</w:t>
      </w:r>
    </w:p>
    <w:p w:rsidR="008474B6" w:rsidRDefault="008474B6">
      <w:pPr>
        <w:pStyle w:val="SourceCode"/>
      </w:pPr>
      <w:r>
        <w:t>EventBus eb = vertx.eventBus();</w:t>
      </w:r>
      <w:r>
        <w:br/>
      </w:r>
      <w:r>
        <w:br/>
        <w:t>Handler&lt;Message&gt; myHandler = new Handler&lt;Message&gt;(){</w:t>
      </w:r>
      <w:r>
        <w:br/>
      </w:r>
      <w:r>
        <w:br/>
        <w:t xml:space="preserve">    public void handle(Message message){</w:t>
      </w:r>
      <w:r>
        <w:br/>
        <w:t xml:space="preserve">        System.out.println("I just recieved a message "+ message.body);</w:t>
      </w:r>
      <w:r>
        <w:br/>
        <w:t xml:space="preserve">    }</w:t>
      </w:r>
      <w:r>
        <w:br/>
        <w:t>};</w:t>
      </w:r>
      <w:r>
        <w:br/>
        <w:t>//test.address is the address at which this handler will be registered</w:t>
      </w:r>
      <w:r>
        <w:br/>
        <w:t>eb.registerHandler("test.address", myHandler);</w:t>
      </w:r>
      <w:r>
        <w:br/>
      </w:r>
      <w:r>
        <w:br/>
        <w:t>...</w:t>
      </w:r>
      <w:r>
        <w:br/>
        <w:t>//publishing a message. The message will be delivered to all handlers registered against the address</w:t>
      </w:r>
      <w:r>
        <w:br/>
      </w:r>
      <w:proofErr w:type="gramStart"/>
      <w:r>
        <w:t>eb.publish(</w:t>
      </w:r>
      <w:proofErr w:type="gramEnd"/>
      <w:r>
        <w:t>"test.address", "hello world");</w:t>
      </w:r>
      <w:r>
        <w:br/>
        <w:t xml:space="preserve">//point-2-point sending of message. </w:t>
      </w:r>
      <w:r>
        <w:br/>
        <w:t xml:space="preserve">//Only one handler registered at the address receiving the message. </w:t>
      </w:r>
      <w:r>
        <w:br/>
        <w:t>//The handler is chosen in a non strict round-robin fashion</w:t>
      </w:r>
      <w:r>
        <w:br/>
      </w:r>
      <w:proofErr w:type="gramStart"/>
      <w:r>
        <w:t>eb.send(</w:t>
      </w:r>
      <w:proofErr w:type="gramEnd"/>
      <w:r>
        <w:t>"test.address", "hello world");</w:t>
      </w:r>
      <w:r>
        <w:br/>
      </w:r>
      <w:r>
        <w:br/>
        <w:t>...</w:t>
      </w:r>
      <w:r>
        <w:br/>
      </w:r>
      <w:r>
        <w:br/>
        <w:t>eb.unregisterHandler("test.address", myHandler);</w:t>
      </w:r>
    </w:p>
    <w:p w:rsidR="008474B6" w:rsidRDefault="008474B6">
      <w:pPr>
        <w:pStyle w:val="Heading3"/>
      </w:pPr>
      <w:bookmarkStart w:id="734" w:name="types-of-messages-1"/>
      <w:bookmarkStart w:id="735" w:name="_Toc430281599"/>
      <w:bookmarkEnd w:id="734"/>
      <w:r>
        <w:t>Types of Messages</w:t>
      </w:r>
      <w:bookmarkEnd w:id="735"/>
    </w:p>
    <w:p w:rsidR="008474B6" w:rsidRDefault="008474B6">
      <w:r>
        <w:t xml:space="preserve">Messages that you send on the event bus can be as simple as a string, a number or a </w:t>
      </w:r>
      <w:proofErr w:type="gramStart"/>
      <w:r>
        <w:t>boolean</w:t>
      </w:r>
      <w:proofErr w:type="gramEnd"/>
      <w:r>
        <w:t>. It is also possible to send Vert.x buffers or JSON messages. It's highly recommended to use JSON messages to communicate between verticles. JSON is easy to create and parse in all the languages that Vert.x supports. For RPC messages, JSON is enforced.</w:t>
      </w:r>
    </w:p>
    <w:p w:rsidR="008474B6" w:rsidRDefault="008474B6">
      <w:pPr>
        <w:pStyle w:val="Heading2"/>
      </w:pPr>
      <w:bookmarkStart w:id="736" w:name="verticle-1"/>
      <w:bookmarkStart w:id="737" w:name="_Toc430281600"/>
      <w:bookmarkEnd w:id="736"/>
      <w:r>
        <w:lastRenderedPageBreak/>
        <w:t>Verticle</w:t>
      </w:r>
      <w:bookmarkEnd w:id="737"/>
    </w:p>
    <w:p w:rsidR="008474B6" w:rsidRDefault="008474B6">
      <w:r>
        <w:t>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rsidR="008474B6" w:rsidRDefault="008474B6">
      <w:pPr>
        <w:pStyle w:val="Heading2"/>
      </w:pPr>
      <w:bookmarkStart w:id="738" w:name="module-1"/>
      <w:bookmarkStart w:id="739" w:name="_Toc430281601"/>
      <w:bookmarkEnd w:id="738"/>
      <w:r>
        <w:t>Module</w:t>
      </w:r>
      <w:bookmarkEnd w:id="739"/>
    </w:p>
    <w:p w:rsidR="008474B6" w:rsidRDefault="008474B6">
      <w:r>
        <w:t>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rsidR="008474B6" w:rsidRDefault="008474B6">
      <w:pPr>
        <w:pStyle w:val="SourceCode"/>
      </w:pPr>
      <w:r>
        <w:t>{</w:t>
      </w:r>
      <w:r>
        <w:br/>
      </w:r>
      <w:proofErr w:type="gramStart"/>
      <w:r>
        <w:t xml:space="preserve"> </w:t>
      </w:r>
      <w:proofErr w:type="gramEnd"/>
      <w:r>
        <w:t xml:space="preserve"> "owner": "org.acmecorp",</w:t>
      </w:r>
      <w:r>
        <w:br/>
        <w:t xml:space="preserve">  "name": "myReThinkAdapterModule",</w:t>
      </w:r>
      <w:r>
        <w:br/>
        <w:t xml:space="preserve">  "version": "0.1"</w:t>
      </w:r>
      <w:r>
        <w:br/>
        <w:t>}</w:t>
      </w:r>
    </w:p>
    <w:p w:rsidR="008474B6" w:rsidRDefault="008474B6">
      <w:r>
        <w:t xml:space="preserve">Additionally, three more fields are optionally recognized: * worker indicates if this is a worker module. See below under event loop. * </w:t>
      </w:r>
      <w:proofErr w:type="gramStart"/>
      <w:r>
        <w:t>main</w:t>
      </w:r>
      <w:proofErr w:type="gramEnd"/>
      <w:r>
        <w:t xml:space="preserve"> Indicates the startup routine for this module. * includes Additional module dependencies as a comma-separated string.</w:t>
      </w:r>
    </w:p>
    <w:p w:rsidR="008474B6" w:rsidRDefault="008474B6">
      <w:pPr>
        <w:pStyle w:val="Heading2"/>
      </w:pPr>
      <w:bookmarkStart w:id="740" w:name="event-loop-1"/>
      <w:bookmarkStart w:id="741" w:name="_Toc430281602"/>
      <w:bookmarkEnd w:id="740"/>
      <w:r>
        <w:t>Event Loop</w:t>
      </w:r>
      <w:bookmarkEnd w:id="741"/>
    </w:p>
    <w:p w:rsidR="008474B6" w:rsidRDefault="008474B6">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 worker modules by setting "worker": true in their </w:t>
      </w:r>
      <w:r>
        <w:rPr>
          <w:i/>
        </w:rPr>
        <w:t>mod.json</w:t>
      </w:r>
      <w:r>
        <w:t xml:space="preserve"> 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 </w:t>
      </w:r>
      <w:r>
        <w:rPr>
          <w:i/>
        </w:rPr>
        <w:t xml:space="preserve">We want to read some data in an I/O intensive operation (function readData) </w:t>
      </w:r>
      <w:r>
        <w:t xml:space="preserve">We want to do something with that data (function doSomething) </w:t>
      </w:r>
      <w:r>
        <w:rPr>
          <w:i/>
        </w:rPr>
        <w:t xml:space="preserve">We want to do something completely different (function doSomethingUnrelated) </w:t>
      </w:r>
      <w:r>
        <w:t>In the traditional blocking world we would do something like the following:</w:t>
      </w:r>
    </w:p>
    <w:p w:rsidR="008474B6" w:rsidRDefault="008474B6">
      <w:pPr>
        <w:pStyle w:val="SourceCode"/>
      </w:pPr>
      <w:proofErr w:type="gramStart"/>
      <w:r>
        <w:t>def</w:t>
      </w:r>
      <w:proofErr w:type="gramEnd"/>
      <w:r>
        <w:t xml:space="preserve"> doSomething(data):</w:t>
      </w:r>
      <w:r>
        <w:br/>
        <w:t xml:space="preserve">    # do something with data</w:t>
      </w:r>
      <w:r>
        <w:br/>
        <w:t>data = readData()</w:t>
      </w:r>
      <w:r>
        <w:br/>
        <w:t>doSomething(data)</w:t>
      </w:r>
      <w:r>
        <w:br/>
        <w:t>doSomethingUnrelated()</w:t>
      </w:r>
    </w:p>
    <w:p w:rsidR="008474B6" w:rsidRDefault="008474B6">
      <w:r>
        <w:t>What happens here is the following:</w:t>
      </w:r>
    </w:p>
    <w:p w:rsidR="008474B6" w:rsidRDefault="008474B6">
      <w:r>
        <w:t xml:space="preserve">After the data is read, the program waits for the operation (readData) to complete (which is consuming the event loop thread lifetime). As soon as readData returns, we have our data and can </w:t>
      </w:r>
      <w:r>
        <w:lastRenderedPageBreak/>
        <w:t>go on to do something with it (</w:t>
      </w:r>
      <w:proofErr w:type="gramStart"/>
      <w:r>
        <w:t>doSomething(</w:t>
      </w:r>
      <w:proofErr w:type="gramEnd"/>
      <w:r>
        <w:t>data)). Finally, when that is done, we can go on and do other stuff (doSomethingUnrelated).</w:t>
      </w:r>
    </w:p>
    <w:p w:rsidR="008474B6" w:rsidRDefault="008474B6">
      <w:pPr>
        <w:pStyle w:val="SourceCode"/>
      </w:pPr>
      <w:r>
        <w:t xml:space="preserve">In the asynchronous world, we do something like this: </w:t>
      </w:r>
      <w:r>
        <w:br/>
        <w:t xml:space="preserve">def </w:t>
      </w:r>
      <w:proofErr w:type="gramStart"/>
      <w:r>
        <w:t>doSomething(</w:t>
      </w:r>
      <w:proofErr w:type="gramEnd"/>
      <w:r>
        <w:t>data):</w:t>
      </w:r>
      <w:r>
        <w:br/>
        <w:t xml:space="preserve">    # do something with data</w:t>
      </w:r>
      <w:r>
        <w:br/>
        <w:t>readData(callback = doSomething)</w:t>
      </w:r>
      <w:r>
        <w:br/>
        <w:t>doSomethingUnrelated()</w:t>
      </w:r>
    </w:p>
    <w:p w:rsidR="008474B6" w:rsidRDefault="008474B6">
      <w:r>
        <w:t>As can be seen, the result of readData is not received in the functions return value. Instead doSomething is passed in the handler method as a callback. The framework will take care that this handler is called asynchronously as soon as the data is available</w:t>
      </w:r>
    </w:p>
    <w:p w:rsidR="008474B6" w:rsidRDefault="008474B6">
      <w:pPr>
        <w:pStyle w:val="Heading3"/>
      </w:pPr>
      <w:bookmarkStart w:id="742" w:name="apis-5"/>
      <w:bookmarkStart w:id="743" w:name="_Toc430281603"/>
      <w:bookmarkEnd w:id="742"/>
      <w:r>
        <w:t>APIs</w:t>
      </w:r>
      <w:bookmarkEnd w:id="743"/>
    </w:p>
    <w:p w:rsidR="008474B6" w:rsidRDefault="008474B6">
      <w:r>
        <w:t>Vert.x provides the different APIs which are implemented in various languages:</w:t>
      </w:r>
    </w:p>
    <w:p w:rsidR="008474B6" w:rsidRDefault="008474B6">
      <w:r>
        <w:rPr>
          <w:b/>
        </w:rPr>
        <w:t>Core API</w:t>
      </w:r>
      <w:r>
        <w:t xml:space="preserve"> * TCP client/Server API * HTTP client/Server API * Transport Protocol (Websocket, </w:t>
      </w:r>
      <w:proofErr w:type="gramStart"/>
      <w:r>
        <w:t>SockJS(</w:t>
      </w:r>
      <w:proofErr w:type="gramEnd"/>
      <w:r>
        <w:t>provides websocket-like API through http), UDP, TCP) * File System Access * DNS client API * Shared Data * Event Bus API * JSON API</w:t>
      </w:r>
    </w:p>
    <w:p w:rsidR="008474B6" w:rsidRDefault="008474B6">
      <w:r>
        <w:rPr>
          <w:b/>
        </w:rPr>
        <w:t>Container API</w:t>
      </w:r>
      <w:r>
        <w:t xml:space="preserve"> * Deploy and undeploy verticles * Deploy and undeploy modules * Retrieve verticle configuration * Logging</w:t>
      </w:r>
    </w:p>
    <w:p w:rsidR="008474B6" w:rsidRDefault="008474B6">
      <w:pPr>
        <w:pStyle w:val="Heading3"/>
      </w:pPr>
      <w:bookmarkStart w:id="744" w:name="requirements-analysis-13"/>
      <w:bookmarkStart w:id="745" w:name="_Toc430281604"/>
      <w:bookmarkEnd w:id="744"/>
      <w:r>
        <w:t>Requirements Analysis</w:t>
      </w:r>
      <w:bookmarkEnd w:id="745"/>
    </w:p>
    <w:p w:rsidR="008474B6" w:rsidRDefault="008474B6">
      <w:r>
        <w:rPr>
          <w:i/>
        </w:rPr>
        <w:t>According to Component Type addressed by the solution ie Messaging Node, Runtime, Network QoS and Framework</w:t>
      </w:r>
    </w:p>
    <w:bookmarkStart w:id="746" w:name="autentication-and-authorisation-ptin-1"/>
    <w:bookmarkEnd w:id="746"/>
    <w:p w:rsidR="008474B6" w:rsidRDefault="008474B6">
      <w:pPr>
        <w:pStyle w:val="Heading5"/>
      </w:pPr>
      <w:r>
        <w:fldChar w:fldCharType="begin"/>
      </w:r>
      <w:r>
        <w:instrText>HYPERLINK "https://github.com/reTHINK-project/core-framework/issues/10" \h</w:instrText>
      </w:r>
      <w:r>
        <w:fldChar w:fldCharType="separate"/>
      </w:r>
      <w:r>
        <w:t>Autentication and Authorisation</w:t>
      </w:r>
      <w:r>
        <w:fldChar w:fldCharType="end"/>
      </w:r>
      <w:r>
        <w:t xml:space="preserve"> (PTIN)</w:t>
      </w:r>
    </w:p>
    <w:p w:rsidR="008474B6" w:rsidRDefault="008474B6">
      <w:r>
        <w:t>External Authentication and Authorisation are supported through the usage of an Authorisation module:</w:t>
      </w:r>
    </w:p>
    <w:p w:rsidR="008474B6" w:rsidRDefault="008474B6">
      <w:pPr>
        <w:pStyle w:val="SourceCode"/>
      </w:pPr>
      <w:proofErr w:type="gramStart"/>
      <w:r>
        <w:rPr>
          <w:rStyle w:val="NormalTok"/>
        </w:rPr>
        <w:t>container.</w:t>
      </w:r>
      <w:r>
        <w:rPr>
          <w:rStyle w:val="FunctionTok"/>
        </w:rPr>
        <w:t>deployModule</w:t>
      </w:r>
      <w:r>
        <w:rPr>
          <w:rStyle w:val="NormalTok"/>
        </w:rPr>
        <w:t>(</w:t>
      </w:r>
      <w:proofErr w:type="gramEnd"/>
      <w:r>
        <w:rPr>
          <w:rStyle w:val="StringTok"/>
        </w:rPr>
        <w:t>"io.vertx~mod-auth-mgr~2.0.0-final"</w:t>
      </w:r>
      <w:r>
        <w:rPr>
          <w:rStyle w:val="NormalTok"/>
        </w:rPr>
        <w:t>);</w:t>
      </w:r>
    </w:p>
    <w:p w:rsidR="008474B6" w:rsidRDefault="008474B6">
      <w:r>
        <w:t>The Authorisation module can be the front-end to interact with an external vertx service eg with restful APIs or could be attached to the vertx-io event bus.</w:t>
      </w:r>
    </w:p>
    <w:p w:rsidR="008474B6" w:rsidRDefault="008474B6">
      <w:r>
        <w:rPr>
          <w:b/>
        </w:rPr>
        <w:t>Authorisation to Send/publish a Message</w:t>
      </w:r>
    </w:p>
    <w:p w:rsidR="008474B6" w:rsidRDefault="008474B6" w:rsidP="00F9383D">
      <w:pPr>
        <w:numPr>
          <w:ilvl w:val="0"/>
          <w:numId w:val="20"/>
        </w:numPr>
      </w:pPr>
      <w:r>
        <w:t>SockJSServer, where we need a bridge configuration</w:t>
      </w:r>
    </w:p>
    <w:p w:rsidR="008474B6" w:rsidRDefault="008474B6" w:rsidP="00F9383D">
      <w:pPr>
        <w:numPr>
          <w:ilvl w:val="0"/>
          <w:numId w:val="20"/>
        </w:numPr>
      </w:pPr>
      <w:r>
        <w:t>InboudPermitted must have: vertx.basicauthmanager.login and clients handler ```java JsonArray inboundPermitted = new JsonArray();</w:t>
      </w:r>
    </w:p>
    <w:p w:rsidR="008474B6" w:rsidRDefault="008474B6">
      <w:r>
        <w:t xml:space="preserve">JsonObject inboundPermitted1 = new </w:t>
      </w:r>
      <w:proofErr w:type="gramStart"/>
      <w:r>
        <w:t>JsonObject(</w:t>
      </w:r>
      <w:proofErr w:type="gramEnd"/>
      <w:r>
        <w: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rsidR="008474B6" w:rsidRDefault="008474B6">
      <w:proofErr w:type="gramStart"/>
      <w:r>
        <w:rPr>
          <w:b/>
        </w:rPr>
        <w:t>receive</w:t>
      </w:r>
      <w:proofErr w:type="gramEnd"/>
      <w:r>
        <w:rPr>
          <w:b/>
        </w:rPr>
        <w:t xml:space="preserve"> a Message</w:t>
      </w:r>
    </w:p>
    <w:p w:rsidR="008474B6" w:rsidRDefault="008474B6" w:rsidP="00F9383D">
      <w:pPr>
        <w:numPr>
          <w:ilvl w:val="0"/>
          <w:numId w:val="20"/>
        </w:numPr>
      </w:pPr>
      <w:r>
        <w:t xml:space="preserve">OutboundPermitted must have: </w:t>
      </w:r>
      <w:proofErr w:type="gramStart"/>
      <w:r>
        <w:t>clients</w:t>
      </w:r>
      <w:proofErr w:type="gramEnd"/>
      <w:r>
        <w:t xml:space="preserve"> handler. java outboundPermitted.add(new JsonObject().putString("address", "aliceHandler"));</w:t>
      </w:r>
    </w:p>
    <w:p w:rsidR="008474B6" w:rsidRDefault="008474B6" w:rsidP="00F9383D">
      <w:pPr>
        <w:pStyle w:val="SourceCode"/>
        <w:numPr>
          <w:ilvl w:val="0"/>
          <w:numId w:val="18"/>
        </w:numPr>
      </w:pPr>
      <w:r>
        <w:rPr>
          <w:rStyle w:val="NormalTok"/>
        </w:rPr>
        <w:t>sockJSServer.</w:t>
      </w:r>
      <w:r>
        <w:rPr>
          <w:rStyle w:val="FunctionTok"/>
        </w:rPr>
        <w:t>bridge</w:t>
      </w:r>
      <w:r>
        <w:rPr>
          <w:rStyle w:val="NormalTok"/>
        </w:rPr>
        <w:t>(</w:t>
      </w:r>
      <w:r>
        <w:rPr>
          <w:rStyle w:val="KeywordTok"/>
        </w:rPr>
        <w:t>new</w:t>
      </w:r>
      <w:r>
        <w:rPr>
          <w:rStyle w:val="NormalTok"/>
        </w:rPr>
        <w:t xml:space="preserve"> </w:t>
      </w:r>
      <w:r>
        <w:rPr>
          <w:rStyle w:val="FunctionTok"/>
        </w:rPr>
        <w:t>JsonObject</w:t>
      </w:r>
      <w:r>
        <w:rPr>
          <w:rStyle w:val="NormalTok"/>
        </w:rPr>
        <w:t>().</w:t>
      </w:r>
      <w:r>
        <w:rPr>
          <w:rStyle w:val="FunctionTok"/>
        </w:rPr>
        <w:t>putString</w:t>
      </w:r>
      <w:r>
        <w:rPr>
          <w:rStyle w:val="NormalTok"/>
        </w:rPr>
        <w:t>(</w:t>
      </w:r>
      <w:r>
        <w:rPr>
          <w:rStyle w:val="StringTok"/>
        </w:rPr>
        <w:t>"prefix"</w:t>
      </w:r>
      <w:r>
        <w:rPr>
          <w:rStyle w:val="NormalTok"/>
        </w:rPr>
        <w:t xml:space="preserve">, </w:t>
      </w:r>
      <w:r>
        <w:rPr>
          <w:rStyle w:val="StringTok"/>
        </w:rPr>
        <w:t>"/eventbus"</w:t>
      </w:r>
      <w:r>
        <w:rPr>
          <w:rStyle w:val="NormalTok"/>
        </w:rPr>
        <w:t>), inboundPermitted, outboundPermitted);</w:t>
      </w:r>
    </w:p>
    <w:p w:rsidR="008474B6" w:rsidRDefault="008474B6">
      <w:r>
        <w:rPr>
          <w:b/>
        </w:rPr>
        <w:lastRenderedPageBreak/>
        <w:t>Example: communication between two javascript clients connected via SockJS</w:t>
      </w:r>
    </w:p>
    <w:p w:rsidR="008474B6" w:rsidRDefault="008474B6">
      <w:r>
        <w:t>Both client applications perform log-in on the EventBus.</w:t>
      </w:r>
    </w:p>
    <w:p w:rsidR="008474B6" w:rsidRDefault="008474B6">
      <w:pPr>
        <w:pStyle w:val="SourceCode"/>
      </w:pPr>
      <w:proofErr w:type="gramStart"/>
      <w:r>
        <w:rPr>
          <w:rStyle w:val="OtherTok"/>
        </w:rPr>
        <w:t>eb</w:t>
      </w:r>
      <w:r>
        <w:rPr>
          <w:rStyle w:val="NormalTok"/>
        </w:rPr>
        <w:t>.</w:t>
      </w:r>
      <w:r>
        <w:rPr>
          <w:rStyle w:val="FunctionTok"/>
        </w:rPr>
        <w:t>login</w:t>
      </w:r>
      <w:r>
        <w:rPr>
          <w:rStyle w:val="NormalTok"/>
        </w:rPr>
        <w:t>(</w:t>
      </w:r>
      <w:proofErr w:type="gramEnd"/>
      <w:r>
        <w:rPr>
          <w:rStyle w:val="StringTok"/>
        </w:rPr>
        <w:t>'alice'</w:t>
      </w:r>
      <w:r>
        <w:rPr>
          <w:rStyle w:val="NormalTok"/>
        </w:rPr>
        <w:t>,</w:t>
      </w:r>
      <w:r>
        <w:rPr>
          <w:rStyle w:val="StringTok"/>
        </w:rPr>
        <w:t>'alice123'</w:t>
      </w:r>
      <w:r>
        <w:rPr>
          <w:rStyle w:val="NormalTok"/>
        </w:rPr>
        <w:t xml:space="preserve">, </w:t>
      </w:r>
      <w:r>
        <w:rPr>
          <w:rStyle w:val="KeywordTok"/>
        </w:rPr>
        <w:t>function</w:t>
      </w:r>
      <w:r>
        <w:rPr>
          <w:rStyle w:val="NormalTok"/>
        </w:rPr>
        <w:t>(reply){</w:t>
      </w:r>
      <w:r>
        <w:rPr>
          <w:rStyle w:val="OtherTok"/>
        </w:rPr>
        <w:t>console</w:t>
      </w:r>
      <w:r>
        <w:rPr>
          <w:rStyle w:val="NormalTok"/>
        </w:rPr>
        <w:t>.</w:t>
      </w:r>
      <w:r>
        <w:rPr>
          <w:rStyle w:val="FunctionTok"/>
        </w:rPr>
        <w:t>log</w:t>
      </w:r>
      <w:r>
        <w:rPr>
          <w:rStyle w:val="NormalTok"/>
        </w:rPr>
        <w:t>(reply);});</w:t>
      </w:r>
    </w:p>
    <w:p w:rsidR="008474B6" w:rsidRDefault="008474B6">
      <w:r>
        <w:t xml:space="preserve">Then the client </w:t>
      </w:r>
      <w:proofErr w:type="gramStart"/>
      <w:r>
        <w:t>A(</w:t>
      </w:r>
      <w:proofErr w:type="gramEnd"/>
      <w:r>
        <w:t xml:space="preserve">alice) wants to send messages to the client B(bob), so client B(bob) needs to register a handler. Before the client </w:t>
      </w:r>
      <w:proofErr w:type="gramStart"/>
      <w:r>
        <w:t>A(</w:t>
      </w:r>
      <w:proofErr w:type="gramEnd"/>
      <w:r>
        <w:t>alice) can send a message to client B(bob), B must first register himself.</w:t>
      </w:r>
    </w:p>
    <w:p w:rsidR="008474B6" w:rsidRDefault="008474B6">
      <w:pPr>
        <w:pStyle w:val="SourceCode"/>
      </w:pPr>
      <w:proofErr w:type="gramStart"/>
      <w:r>
        <w:rPr>
          <w:rStyle w:val="OtherTok"/>
        </w:rPr>
        <w:t>eb</w:t>
      </w:r>
      <w:r>
        <w:rPr>
          <w:rStyle w:val="NormalTok"/>
        </w:rPr>
        <w:t>.</w:t>
      </w:r>
      <w:r>
        <w:rPr>
          <w:rStyle w:val="FunctionTok"/>
        </w:rPr>
        <w:t>registerHandler</w:t>
      </w:r>
      <w:r>
        <w:rPr>
          <w:rStyle w:val="NormalTok"/>
        </w:rPr>
        <w:t>(</w:t>
      </w:r>
      <w:proofErr w:type="gramEnd"/>
      <w:r>
        <w:rPr>
          <w:rStyle w:val="StringTok"/>
        </w:rPr>
        <w:t>'bobHandler'</w:t>
      </w:r>
      <w:r>
        <w:rPr>
          <w:rStyle w:val="NormalTok"/>
        </w:rPr>
        <w:t xml:space="preserve">, </w:t>
      </w:r>
      <w:r>
        <w:rPr>
          <w:rStyle w:val="KeywordTok"/>
        </w:rPr>
        <w:t>function</w:t>
      </w:r>
      <w:r>
        <w:rPr>
          <w:rStyle w:val="NormalTok"/>
        </w:rPr>
        <w:t>(reply){</w:t>
      </w:r>
      <w:r>
        <w:rPr>
          <w:rStyle w:val="OtherTok"/>
        </w:rPr>
        <w:t>console</w:t>
      </w:r>
      <w:r>
        <w:rPr>
          <w:rStyle w:val="NormalTok"/>
        </w:rPr>
        <w:t>.</w:t>
      </w:r>
      <w:r>
        <w:rPr>
          <w:rStyle w:val="FunctionTok"/>
        </w:rPr>
        <w:t>log</w:t>
      </w:r>
      <w:r>
        <w:rPr>
          <w:rStyle w:val="NormalTok"/>
        </w:rPr>
        <w:t>(reply);});</w:t>
      </w:r>
    </w:p>
    <w:p w:rsidR="008474B6" w:rsidRDefault="008474B6">
      <w:r>
        <w:t xml:space="preserve">After that client </w:t>
      </w:r>
      <w:proofErr w:type="gramStart"/>
      <w:r>
        <w:t>A</w:t>
      </w:r>
      <w:proofErr w:type="gramEnd"/>
      <w:r>
        <w:t xml:space="preserve"> (alice) can publish messages on client B (bob) handler</w:t>
      </w:r>
    </w:p>
    <w:p w:rsidR="008474B6" w:rsidRDefault="008474B6">
      <w:pPr>
        <w:pStyle w:val="SourceCode"/>
      </w:pPr>
      <w:proofErr w:type="gramStart"/>
      <w:r>
        <w:rPr>
          <w:rStyle w:val="OtherTok"/>
        </w:rPr>
        <w:t>eb</w:t>
      </w:r>
      <w:r>
        <w:rPr>
          <w:rStyle w:val="NormalTok"/>
        </w:rPr>
        <w:t>.</w:t>
      </w:r>
      <w:r>
        <w:rPr>
          <w:rStyle w:val="FunctionTok"/>
        </w:rPr>
        <w:t>publish</w:t>
      </w:r>
      <w:r>
        <w:rPr>
          <w:rStyle w:val="NormalTok"/>
        </w:rPr>
        <w:t>(</w:t>
      </w:r>
      <w:proofErr w:type="gramEnd"/>
      <w:r>
        <w:rPr>
          <w:rStyle w:val="StringTok"/>
        </w:rPr>
        <w:t>'bobHandler'</w:t>
      </w:r>
      <w:r>
        <w:rPr>
          <w:rStyle w:val="NormalTok"/>
        </w:rPr>
        <w:t>,</w:t>
      </w:r>
      <w:r>
        <w:rPr>
          <w:rStyle w:val="StringTok"/>
        </w:rPr>
        <w:t>'Hello bob from alice'</w:t>
      </w:r>
      <w:r>
        <w:rPr>
          <w:rStyle w:val="NormalTok"/>
        </w:rPr>
        <w:t>);</w:t>
      </w:r>
    </w:p>
    <w:p w:rsidR="008474B6" w:rsidRDefault="008474B6">
      <w:r>
        <w:t>When client A publishes a message to client B handler, this message will be first forwarded to the authorization module because of inbounpermitted configuration.</w:t>
      </w:r>
    </w:p>
    <w:p w:rsidR="008474B6" w:rsidRDefault="008474B6">
      <w:proofErr w:type="gramStart"/>
      <w:r>
        <w:rPr>
          <w:b/>
        </w:rPr>
        <w:t>subscribe</w:t>
      </w:r>
      <w:proofErr w:type="gramEnd"/>
      <w:r>
        <w:rPr>
          <w:b/>
        </w:rPr>
        <w:t xml:space="preserve"> / register handlers to be notified about published messages</w:t>
      </w:r>
    </w:p>
    <w:p w:rsidR="008474B6" w:rsidRDefault="008474B6">
      <w:r>
        <w:t>In the SockJSServer configuration we can set a Hook (Registers functions to be called when certain events occur on an event bus bridge).</w:t>
      </w:r>
    </w:p>
    <w:p w:rsidR="008474B6" w:rsidRDefault="008474B6">
      <w:pPr>
        <w:pStyle w:val="SourceCode"/>
      </w:pPr>
      <w:r>
        <w:rPr>
          <w:rStyle w:val="NormalTok"/>
        </w:rPr>
        <w:t xml:space="preserve">ServerHook hook = </w:t>
      </w:r>
      <w:r>
        <w:rPr>
          <w:rStyle w:val="KeywordTok"/>
        </w:rPr>
        <w:t>new</w:t>
      </w:r>
      <w:r>
        <w:rPr>
          <w:rStyle w:val="NormalTok"/>
        </w:rPr>
        <w:t xml:space="preserve"> </w:t>
      </w:r>
      <w:proofErr w:type="gramStart"/>
      <w:r>
        <w:rPr>
          <w:rStyle w:val="FunctionTok"/>
        </w:rPr>
        <w:t>ServerHook</w:t>
      </w:r>
      <w:r>
        <w:rPr>
          <w:rStyle w:val="NormalTok"/>
        </w:rPr>
        <w:t>(</w:t>
      </w:r>
      <w:proofErr w:type="gramEnd"/>
      <w:r>
        <w:rPr>
          <w:rStyle w:val="NormalTok"/>
        </w:rPr>
        <w:t>logger);</w:t>
      </w:r>
      <w:r>
        <w:br/>
      </w:r>
      <w:r>
        <w:rPr>
          <w:rStyle w:val="NormalTok"/>
        </w:rPr>
        <w:t>sockJSServer.</w:t>
      </w:r>
      <w:r>
        <w:rPr>
          <w:rStyle w:val="FunctionTok"/>
        </w:rPr>
        <w:t>setHook</w:t>
      </w:r>
      <w:r>
        <w:rPr>
          <w:rStyle w:val="NormalTok"/>
        </w:rPr>
        <w:t>(hook);</w:t>
      </w:r>
    </w:p>
    <w:p w:rsidR="008474B6" w:rsidRDefault="008474B6">
      <w:r>
        <w:t>ServerHook takes some keyword arguments for example:</w:t>
      </w:r>
    </w:p>
    <w:p w:rsidR="008474B6" w:rsidRDefault="008474B6" w:rsidP="00F9383D">
      <w:pPr>
        <w:numPr>
          <w:ilvl w:val="0"/>
          <w:numId w:val="20"/>
        </w:numPr>
      </w:pPr>
      <w:proofErr w:type="gramStart"/>
      <w:r>
        <w:t>pre-register</w:t>
      </w:r>
      <w:proofErr w:type="gramEnd"/>
      <w:r>
        <w:t>: Called before a client handler registration is processed.</w:t>
      </w:r>
    </w:p>
    <w:p w:rsidR="008474B6" w:rsidRDefault="008474B6" w:rsidP="00F9383D">
      <w:pPr>
        <w:pStyle w:val="SourceCode"/>
        <w:numPr>
          <w:ilvl w:val="0"/>
          <w:numId w:val="18"/>
        </w:numPr>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handlePreRegister</w:t>
      </w:r>
      <w:r>
        <w:rPr>
          <w:rStyle w:val="NormalTok"/>
        </w:rPr>
        <w:t>(SockJSSocket sock, String address) {</w:t>
      </w:r>
      <w:r>
        <w:br/>
      </w:r>
      <w:r>
        <w:rPr>
          <w:rStyle w:val="NormalTok"/>
        </w:rPr>
        <w:t>logger.</w:t>
      </w:r>
      <w:r>
        <w:rPr>
          <w:rStyle w:val="FunctionTok"/>
        </w:rPr>
        <w:t>info</w:t>
      </w:r>
      <w:r>
        <w:rPr>
          <w:rStyle w:val="NormalTok"/>
        </w:rPr>
        <w:t>(</w:t>
      </w:r>
      <w:r>
        <w:rPr>
          <w:rStyle w:val="StringTok"/>
        </w:rPr>
        <w:t>"handlePreRegister, sock = "</w:t>
      </w:r>
      <w:r>
        <w:rPr>
          <w:rStyle w:val="NormalTok"/>
        </w:rPr>
        <w:t xml:space="preserve"> + sock + </w:t>
      </w:r>
      <w:r>
        <w:rPr>
          <w:rStyle w:val="StringTok"/>
        </w:rPr>
        <w:t>", address = "</w:t>
      </w:r>
      <w:r>
        <w:rPr>
          <w:rStyle w:val="NormalTok"/>
        </w:rPr>
        <w:t xml:space="preserve"> + address);</w:t>
      </w:r>
      <w:r>
        <w:br/>
      </w:r>
      <w:r>
        <w:rPr>
          <w:rStyle w:val="KeywordTok"/>
        </w:rPr>
        <w:t>return</w:t>
      </w:r>
      <w:r>
        <w:rPr>
          <w:rStyle w:val="NormalTok"/>
        </w:rPr>
        <w:t xml:space="preserve"> </w:t>
      </w:r>
      <w:r>
        <w:rPr>
          <w:rStyle w:val="KeywordTok"/>
        </w:rPr>
        <w:t>true</w:t>
      </w:r>
      <w:r>
        <w:rPr>
          <w:rStyle w:val="NormalTok"/>
        </w:rPr>
        <w:t>;</w:t>
      </w:r>
      <w:r>
        <w:br/>
      </w:r>
      <w:r>
        <w:rPr>
          <w:rStyle w:val="NormalTok"/>
        </w:rPr>
        <w:t xml:space="preserve">  }</w:t>
      </w:r>
    </w:p>
    <w:p w:rsidR="008474B6" w:rsidRDefault="008474B6">
      <w:r>
        <w:t xml:space="preserve">In </w:t>
      </w:r>
      <w:proofErr w:type="gramStart"/>
      <w:r>
        <w:t>this way handlers</w:t>
      </w:r>
      <w:proofErr w:type="gramEnd"/>
      <w:r>
        <w:t xml:space="preserve"> registration can be controlled.</w:t>
      </w:r>
    </w:p>
    <w:bookmarkStart w:id="747" w:name="unstable-connectionsptin-1"/>
    <w:bookmarkEnd w:id="747"/>
    <w:p w:rsidR="008474B6" w:rsidRDefault="008474B6">
      <w:pPr>
        <w:pStyle w:val="Heading5"/>
      </w:pPr>
      <w:r>
        <w:fldChar w:fldCharType="begin"/>
      </w:r>
      <w:r>
        <w:instrText>HYPERLINK "https://github.com/reTHINK-project/core-framework/issues/15" \h</w:instrText>
      </w:r>
      <w:r>
        <w:fldChar w:fldCharType="separate"/>
      </w:r>
      <w:r>
        <w:t>Unstable Connections</w:t>
      </w:r>
      <w:r>
        <w:fldChar w:fldCharType="end"/>
      </w:r>
      <w:r>
        <w:t>(PTIN)</w:t>
      </w:r>
    </w:p>
    <w:p w:rsidR="008474B6" w:rsidRDefault="008474B6">
      <w:r>
        <w:t>Hint from Fokus: Since vertx is based on http://hazelcast.org/ we can use it to cache some info including the sessionId</w:t>
      </w:r>
    </w:p>
    <w:bookmarkStart w:id="748" w:name="carrier-grade-deployment-features-resili"/>
    <w:bookmarkEnd w:id="748"/>
    <w:p w:rsidR="008474B6" w:rsidRDefault="008474B6">
      <w:pPr>
        <w:pStyle w:val="Heading5"/>
      </w:pPr>
      <w:r>
        <w:fldChar w:fldCharType="begin"/>
      </w:r>
      <w:r>
        <w:instrText>HYPERLINK "Messaging%20Node%20with%20carrier%20grade%20deployment%20features" \h</w:instrText>
      </w:r>
      <w:r>
        <w:fldChar w:fldCharType="separate"/>
      </w:r>
      <w:r>
        <w:t>Carrier grade deployment features (Resilience, DoS and DDoS protection, Service Assurance)</w:t>
      </w:r>
      <w:r>
        <w:fldChar w:fldCharType="end"/>
      </w:r>
      <w:r>
        <w:t xml:space="preserve"> (FOKUS)</w:t>
      </w:r>
    </w:p>
    <w:p w:rsidR="008474B6" w:rsidRDefault="008474B6" w:rsidP="00F9383D">
      <w:pPr>
        <w:numPr>
          <w:ilvl w:val="0"/>
          <w:numId w:val="20"/>
        </w:numPr>
      </w:pPr>
      <w:r>
        <w:t>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rsidR="008474B6" w:rsidRDefault="008474B6" w:rsidP="00F9383D">
      <w:pPr>
        <w:numPr>
          <w:ilvl w:val="0"/>
          <w:numId w:val="20"/>
        </w:numPr>
      </w:pPr>
      <w:r>
        <w:t>DoS and DDoS Protection: Vert.x 2.x. has no support for this, BUT Vert.x 3.0 provides built-in core functiionality for this core</w:t>
      </w:r>
    </w:p>
    <w:p w:rsidR="008474B6" w:rsidRDefault="008474B6" w:rsidP="00F9383D">
      <w:pPr>
        <w:numPr>
          <w:ilvl w:val="0"/>
          <w:numId w:val="20"/>
        </w:numPr>
      </w:pPr>
      <w:r>
        <w:t>Service Assurance: Modules can be deployed in clusters, and Vert.x provides an internal Load Balancer for routing messages within the cluster. Also the above mentioned "auomatic failover" and "HA group" options contribute to enforce service assurance.</w:t>
      </w:r>
    </w:p>
    <w:p w:rsidR="008474B6" w:rsidRDefault="008474B6">
      <w:pPr>
        <w:pStyle w:val="Heading5"/>
      </w:pPr>
      <w:bookmarkStart w:id="749" w:name="scalability-httpsgithub.comrethink-proje"/>
      <w:bookmarkEnd w:id="749"/>
      <w:r>
        <w:t>[Scalability] (https://github.com/reTHINK-project/core-framework/issues/16) (FOKUS)</w:t>
      </w:r>
    </w:p>
    <w:p w:rsidR="008474B6" w:rsidRDefault="008474B6">
      <w:r>
        <w:t xml:space="preserve">Verticle instances, except advanced multi-threaded worker verticles are almost always single threaded. </w:t>
      </w:r>
      <w:proofErr w:type="gramStart"/>
      <w:r>
        <w:t>what</w:t>
      </w:r>
      <w:proofErr w:type="gramEnd"/>
      <w:r>
        <w:t xml:space="preserve"> this implies is that, a single verticle instance can at most utilise one core of the </w:t>
      </w:r>
      <w:r>
        <w:lastRenderedPageBreak/>
        <w:t>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rsidR="008474B6" w:rsidRDefault="008474B6">
      <w:pPr>
        <w:pStyle w:val="Heading5"/>
      </w:pPr>
      <w:bookmarkStart w:id="750" w:name="messaging-transport-protocols-httpsgithu"/>
      <w:bookmarkEnd w:id="750"/>
      <w:r>
        <w:t>[Messaging Transport Protocols] (https://github.com/reTHINK-project/core-framework/issues/20)(FOKUS)</w:t>
      </w:r>
    </w:p>
    <w:p w:rsidR="008474B6" w:rsidRDefault="008474B6" w:rsidP="00F9383D">
      <w:pPr>
        <w:numPr>
          <w:ilvl w:val="0"/>
          <w:numId w:val="20"/>
        </w:numPr>
      </w:pPr>
      <w:r>
        <w:t>Websockets - Yes supported</w:t>
      </w:r>
    </w:p>
    <w:p w:rsidR="008474B6" w:rsidRDefault="008474B6" w:rsidP="00F9383D">
      <w:pPr>
        <w:numPr>
          <w:ilvl w:val="0"/>
          <w:numId w:val="20"/>
        </w:numPr>
      </w:pPr>
      <w:r>
        <w:t>SockJS - Yes supported</w:t>
      </w:r>
    </w:p>
    <w:p w:rsidR="008474B6" w:rsidRDefault="008474B6" w:rsidP="00F9383D">
      <w:pPr>
        <w:numPr>
          <w:ilvl w:val="0"/>
          <w:numId w:val="20"/>
        </w:numPr>
      </w:pPr>
      <w:r>
        <w:t>HTTP Long-Polling - Yes</w:t>
      </w:r>
    </w:p>
    <w:p w:rsidR="008474B6" w:rsidRDefault="008474B6" w:rsidP="00F9383D">
      <w:pPr>
        <w:numPr>
          <w:ilvl w:val="0"/>
          <w:numId w:val="20"/>
        </w:numPr>
      </w:pPr>
      <w:r>
        <w:t>HTTP Streaming - ? (Not sure what this means, clarification needed)</w:t>
      </w:r>
    </w:p>
    <w:p w:rsidR="008474B6" w:rsidRDefault="008474B6">
      <w:pPr>
        <w:pStyle w:val="Heading5"/>
      </w:pPr>
      <w:bookmarkStart w:id="751" w:name="message-delivery-reliability-httpsgithub"/>
      <w:bookmarkEnd w:id="751"/>
      <w:r>
        <w:t>[Message delivery reliability] (https://github.com/reTHINK-project/core-framework/issues/17)(FOKUS)</w:t>
      </w:r>
    </w:p>
    <w:p w:rsidR="008474B6" w:rsidRDefault="008474B6">
      <w:r>
        <w:t>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rsidR="008474B6" w:rsidRDefault="008474B6">
      <w:pPr>
        <w:pStyle w:val="Heading1"/>
      </w:pPr>
      <w:bookmarkStart w:id="752" w:name="qos-sota"/>
      <w:bookmarkStart w:id="753" w:name="_Toc430281605"/>
      <w:bookmarkEnd w:id="752"/>
      <w:r>
        <w:lastRenderedPageBreak/>
        <w:t>QOS SOTA</w:t>
      </w:r>
      <w:bookmarkEnd w:id="753"/>
    </w:p>
    <w:p w:rsidR="008474B6" w:rsidRDefault="008474B6">
      <w:pPr>
        <w:pStyle w:val="Heading2"/>
      </w:pPr>
      <w:bookmarkStart w:id="754" w:name="coturn"/>
      <w:bookmarkStart w:id="755" w:name="_Toc430281606"/>
      <w:bookmarkEnd w:id="754"/>
      <w:proofErr w:type="gramStart"/>
      <w:r>
        <w:t>coturn</w:t>
      </w:r>
      <w:bookmarkEnd w:id="755"/>
      <w:proofErr w:type="gramEnd"/>
    </w:p>
    <w:p w:rsidR="008474B6" w:rsidRDefault="008474B6">
      <w:pPr>
        <w:pStyle w:val="Heading3"/>
      </w:pPr>
      <w:bookmarkStart w:id="756" w:name="overview-20"/>
      <w:bookmarkStart w:id="757" w:name="_Toc430281607"/>
      <w:bookmarkEnd w:id="756"/>
      <w:r>
        <w:t>Overview</w:t>
      </w:r>
      <w:bookmarkEnd w:id="757"/>
    </w:p>
    <w:p w:rsidR="008474B6" w:rsidRDefault="008474B6">
      <w:r>
        <w:t>The TURN [47] protocol is defined as an extension of the STUN [48] protocol.</w:t>
      </w:r>
    </w:p>
    <w:p w:rsidR="008474B6" w:rsidRDefault="008474B6">
      <w:r>
        <w:t>TURN servers act as media relays and are directly placed in the media path. TURN server gets all the media packets from one endpoint and sends them towards the remote peer (remote endpoint) or to another TURN server, if it is used by the remote endpoint.</w:t>
      </w:r>
    </w:p>
    <w:p w:rsidR="008474B6" w:rsidRDefault="008474B6">
      <w:r>
        <w:t>TURN server acts as a relay for the packets. In the most common case, a TURN server is in the public Internet and the hosts are behind NATs or restrictive firewalls.</w:t>
      </w:r>
    </w:p>
    <w:p w:rsidR="008474B6" w:rsidRDefault="008474B6">
      <w:r>
        <w:t>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sidR="008474B6" w:rsidRDefault="008474B6">
      <w:r>
        <w:t>Coturn is an open source TURN server implementation [50]. It is a separate branch of the previous implementation rfc5766-turn-server-project, and is dedicated for testing new protocols. As a result, it supports more specifications than the previous version.</w:t>
      </w:r>
    </w:p>
    <w:p w:rsidR="008474B6" w:rsidRDefault="008474B6">
      <w:r>
        <w:t>The asset can be used for network QoS.</w:t>
      </w:r>
    </w:p>
    <w:p w:rsidR="008474B6" w:rsidRDefault="008474B6">
      <w:pPr>
        <w:pStyle w:val="Heading3"/>
      </w:pPr>
      <w:bookmarkStart w:id="758" w:name="requirements-analysis-14"/>
      <w:bookmarkStart w:id="759" w:name="_Toc430281608"/>
      <w:bookmarkEnd w:id="758"/>
      <w:r>
        <w:t>Requirements Analysis</w:t>
      </w:r>
      <w:bookmarkEnd w:id="759"/>
    </w:p>
    <w:p w:rsidR="008474B6" w:rsidRDefault="008474B6">
      <w:r>
        <w:t>To use coturn, download the latest official version, at least 4.4.</w:t>
      </w:r>
    </w:p>
    <w:p w:rsidR="008474B6" w:rsidRDefault="008474B6">
      <w:r>
        <w:t>TURN-based solution would allow a collaborative approach as it can be placed in a media path and be used for flow steering. It can impact different network types and segments and thanks to its compatibility with existing solutions, it can be introduces incrementally.</w:t>
      </w:r>
    </w:p>
    <w:p w:rsidR="008474B6" w:rsidRDefault="008474B6">
      <w:pPr>
        <w:pStyle w:val="Heading1"/>
      </w:pPr>
      <w:bookmarkStart w:id="760" w:name="service-frameworks-sota"/>
      <w:bookmarkStart w:id="761" w:name="_Toc430281609"/>
      <w:bookmarkEnd w:id="760"/>
      <w:r>
        <w:lastRenderedPageBreak/>
        <w:t>Service Frameworks SOTA</w:t>
      </w:r>
      <w:bookmarkEnd w:id="761"/>
    </w:p>
    <w:p w:rsidR="008474B6" w:rsidRDefault="008474B6">
      <w:pPr>
        <w:pStyle w:val="Heading3"/>
      </w:pPr>
      <w:bookmarkStart w:id="762" w:name="angularjs-framework"/>
      <w:bookmarkStart w:id="763" w:name="_Toc430281610"/>
      <w:bookmarkEnd w:id="762"/>
      <w:r>
        <w:t>AngularJS Framework</w:t>
      </w:r>
      <w:bookmarkEnd w:id="763"/>
    </w:p>
    <w:p w:rsidR="008474B6" w:rsidRDefault="008474B6">
      <w:pPr>
        <w:pStyle w:val="Heading4"/>
      </w:pPr>
      <w:bookmarkStart w:id="764" w:name="overview-21"/>
      <w:bookmarkEnd w:id="764"/>
      <w:r>
        <w:t>Overview</w:t>
      </w:r>
    </w:p>
    <w:p w:rsidR="008474B6" w:rsidRDefault="008474B6">
      <w:r>
        <w:t>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sidR="008474B6" w:rsidRDefault="008474B6">
      <w:r>
        <w:rPr>
          <w:noProof/>
          <w:lang w:val="en-US" w:eastAsia="en-US"/>
        </w:rPr>
        <w:drawing>
          <wp:inline distT="0" distB="0" distL="0" distR="0">
            <wp:extent cx="5753100" cy="4314825"/>
            <wp:effectExtent l="0" t="0" r="0" b="0"/>
            <wp:docPr id="433" name="Picture"/>
            <wp:cNvGraphicFramePr/>
            <a:graphic xmlns:a="http://schemas.openxmlformats.org/drawingml/2006/main">
              <a:graphicData uri="http://schemas.openxmlformats.org/drawingml/2006/picture">
                <pic:pic xmlns:pic="http://schemas.openxmlformats.org/drawingml/2006/picture">
                  <pic:nvPicPr>
                    <pic:cNvPr id="0" name="Picture" descr="mvc_angular.jpg"/>
                    <pic:cNvPicPr>
                      <a:picLocks noChangeAspect="1" noChangeArrowheads="1"/>
                    </pic:cNvPicPr>
                  </pic:nvPicPr>
                  <pic:blipFill>
                    <a:blip r:embed="rId607" cstate="print"/>
                    <a:stretch>
                      <a:fillRect/>
                    </a:stretch>
                  </pic:blipFill>
                  <pic:spPr bwMode="auto">
                    <a:xfrm>
                      <a:off x="0" y="0"/>
                      <a:ext cx="5753100" cy="4314825"/>
                    </a:xfrm>
                    <a:prstGeom prst="rect">
                      <a:avLst/>
                    </a:prstGeom>
                    <a:noFill/>
                    <a:ln w="9525">
                      <a:noFill/>
                      <a:headEnd/>
                      <a:tailEnd/>
                    </a:ln>
                  </pic:spPr>
                </pic:pic>
              </a:graphicData>
            </a:graphic>
          </wp:inline>
        </w:drawing>
      </w:r>
    </w:p>
    <w:p w:rsidR="008474B6" w:rsidRDefault="008474B6">
      <w:r>
        <w:t>Figure 93: AngularJS Framework</w:t>
      </w:r>
    </w:p>
    <w:p w:rsidR="008474B6" w:rsidRDefault="008474B6">
      <w:r>
        <w:rPr>
          <w:b/>
        </w:rPr>
        <w:t>Main Features</w:t>
      </w:r>
    </w:p>
    <w:p w:rsidR="008474B6" w:rsidRDefault="008474B6" w:rsidP="00F9383D">
      <w:pPr>
        <w:numPr>
          <w:ilvl w:val="0"/>
          <w:numId w:val="20"/>
        </w:numPr>
      </w:pPr>
      <w:proofErr w:type="gramStart"/>
      <w:r>
        <w:rPr>
          <w:i/>
        </w:rPr>
        <w:t>Compiler</w:t>
      </w:r>
      <w:r>
        <w:t xml:space="preserve"> :</w:t>
      </w:r>
      <w:proofErr w:type="gramEnd"/>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rsidR="008474B6" w:rsidRDefault="008474B6" w:rsidP="00F9383D">
      <w:pPr>
        <w:numPr>
          <w:ilvl w:val="0"/>
          <w:numId w:val="20"/>
        </w:numPr>
      </w:pPr>
      <w:proofErr w:type="gramStart"/>
      <w:r>
        <w:rPr>
          <w:i/>
        </w:rPr>
        <w:t>Directive</w:t>
      </w:r>
      <w:r>
        <w:t xml:space="preserve"> :</w:t>
      </w:r>
      <w:proofErr w:type="gramEnd"/>
      <w:r>
        <w:t xml:space="preserve"> Directives can be placed in element names, attributes, class names, as well as comments.  Directives are a way to teach HTML new tricks. A directive is just a function which executes when the compiler encounters it in the DOM &lt;input ng-model='name'&gt;. It is possible to define custom derective &lt;span draggable&gt;Drag ME&lt;/span&gt;.</w:t>
      </w:r>
    </w:p>
    <w:p w:rsidR="008474B6" w:rsidRDefault="008474B6" w:rsidP="00F9383D">
      <w:pPr>
        <w:numPr>
          <w:ilvl w:val="0"/>
          <w:numId w:val="20"/>
        </w:numPr>
      </w:pPr>
      <w:proofErr w:type="gramStart"/>
      <w:r>
        <w:lastRenderedPageBreak/>
        <w:t>ng-app</w:t>
      </w:r>
      <w:proofErr w:type="gramEnd"/>
      <w:r>
        <w:t xml:space="preserve"> Directive: Angular uses this directive to auto-bootstrp an application. Only one ng-app directive can be used per HTML document. &lt;html ng-app&gt;</w:t>
      </w:r>
    </w:p>
    <w:p w:rsidR="008474B6" w:rsidRDefault="008474B6" w:rsidP="00F9383D">
      <w:pPr>
        <w:numPr>
          <w:ilvl w:val="0"/>
          <w:numId w:val="20"/>
        </w:numPr>
      </w:pPr>
      <w:r>
        <w:t>Expression : Expressions are JavaScript-like code snippets that are usually placed in bindings such as {{ expression }} ```</w:t>
      </w:r>
    </w:p>
    <w:p w:rsidR="008474B6" w:rsidRDefault="008474B6" w:rsidP="00F9383D">
      <w:pPr>
        <w:numPr>
          <w:ilvl w:val="0"/>
          <w:numId w:val="18"/>
        </w:numPr>
      </w:pPr>
      <w:r>
        <w:t>1+2={{1+2}}</w:t>
      </w:r>
    </w:p>
    <w:p w:rsidR="008474B6" w:rsidRDefault="008474B6">
      <w:pPr>
        <w:pStyle w:val="SourceCode"/>
      </w:pPr>
      <w:r>
        <w:t>* *Form &amp; Control</w:t>
      </w:r>
      <w:proofErr w:type="gramStart"/>
      <w:r>
        <w:t>* :</w:t>
      </w:r>
      <w:proofErr w:type="gramEnd"/>
      <w:r>
        <w:t xml:space="preserve"> Forms and controls provide validation services, so that the user can be notified of invalid input. This provides a better user experience, because the user gets instant feedback on how to correct the error</w:t>
      </w:r>
      <w:proofErr w:type="gramStart"/>
      <w:r>
        <w:t>.`</w:t>
      </w:r>
      <w:proofErr w:type="gramEnd"/>
      <w:r>
        <w:t>`</w:t>
      </w:r>
      <w:r>
        <w:br/>
        <w:t>Modules: Modules declaratively specify how an application should be bootstrapped. There can be multiple modules in an app</w:t>
      </w:r>
      <w:r>
        <w:br/>
      </w:r>
      <w:proofErr w:type="gramStart"/>
      <w:r>
        <w:t>Those</w:t>
      </w:r>
      <w:proofErr w:type="gramEnd"/>
      <w:r>
        <w:t xml:space="preserve"> could be interdependent too. Modules are configured with routes, controllers, models etc.</w:t>
      </w:r>
    </w:p>
    <w:p w:rsidR="008474B6" w:rsidRDefault="008474B6">
      <w:proofErr w:type="gramStart"/>
      <w:r>
        <w:t>var</w:t>
      </w:r>
      <w:proofErr w:type="gramEnd"/>
      <w:r>
        <w:t xml:space="preserve"> myAppModule = angular.module('myApp', [--here goes the dependent Modules--]); ```</w:t>
      </w:r>
    </w:p>
    <w:p w:rsidR="008474B6" w:rsidRDefault="008474B6" w:rsidP="00F9383D">
      <w:pPr>
        <w:numPr>
          <w:ilvl w:val="0"/>
          <w:numId w:val="20"/>
        </w:numPr>
      </w:pPr>
      <w:proofErr w:type="gramStart"/>
      <w:r>
        <w:rPr>
          <w:i/>
        </w:rPr>
        <w:t>Routing</w:t>
      </w:r>
      <w:r>
        <w:t xml:space="preserve"> :</w:t>
      </w:r>
      <w:proofErr w:type="gramEnd"/>
      <w:r>
        <w:t xml:space="preserve"> It Is used for deep-linking URLs to controllers and views (HTML partials). It watches $</w:t>
      </w:r>
      <w:proofErr w:type="gramStart"/>
      <w:r>
        <w:t>location.url(</w:t>
      </w:r>
      <w:proofErr w:type="gramEnd"/>
      <w:r>
        <w:t>) and tries to map the path to an existing route definition.</w:t>
      </w:r>
    </w:p>
    <w:p w:rsidR="008474B6" w:rsidRDefault="008474B6" w:rsidP="00F9383D">
      <w:pPr>
        <w:numPr>
          <w:ilvl w:val="0"/>
          <w:numId w:val="20"/>
        </w:numPr>
      </w:pPr>
      <w:proofErr w:type="gramStart"/>
      <w:r>
        <w:rPr>
          <w:i/>
        </w:rPr>
        <w:t>Scope</w:t>
      </w:r>
      <w:r>
        <w:t xml:space="preserve"> :</w:t>
      </w:r>
      <w:proofErr w:type="gramEnd"/>
      <w:r>
        <w:t xml:space="preserve"> Scope is an object that refers to the application model. It is an execution context for expressions. Scopes are arranged in hierarchical </w:t>
      </w:r>
      <w:proofErr w:type="gramStart"/>
      <w:r>
        <w:t>structure which mimic</w:t>
      </w:r>
      <w:proofErr w:type="gramEnd"/>
      <w:r>
        <w:t xml:space="preserve"> the DOM structure of the application. Scopes can watch expressions and propagate events.</w:t>
      </w:r>
    </w:p>
    <w:p w:rsidR="008474B6" w:rsidRDefault="008474B6" w:rsidP="00F9383D">
      <w:pPr>
        <w:numPr>
          <w:ilvl w:val="0"/>
          <w:numId w:val="20"/>
        </w:numPr>
      </w:pPr>
      <w:r>
        <w:rPr>
          <w:i/>
        </w:rPr>
        <w:t>Dependency Injection</w:t>
      </w:r>
      <w:r>
        <w:t xml:space="preserve"> : Dependency Injection (DI) is a software design pattern that deals with how code gets hold of its dependencies</w:t>
      </w:r>
    </w:p>
    <w:p w:rsidR="008474B6" w:rsidRDefault="008474B6" w:rsidP="00F9383D">
      <w:pPr>
        <w:numPr>
          <w:ilvl w:val="0"/>
          <w:numId w:val="20"/>
        </w:numPr>
      </w:pPr>
      <w:proofErr w:type="gramStart"/>
      <w:r>
        <w:rPr>
          <w:i/>
        </w:rPr>
        <w:t>Filters</w:t>
      </w:r>
      <w:r>
        <w:t xml:space="preserve"> :</w:t>
      </w:r>
      <w:proofErr w:type="gramEnd"/>
      <w:r>
        <w:t xml:space="preserve"> Angular filters format data for display to the user. Custon filters can be created as well</w:t>
      </w:r>
    </w:p>
    <w:p w:rsidR="008474B6" w:rsidRDefault="008474B6">
      <w:pPr>
        <w:pStyle w:val="Heading4"/>
      </w:pPr>
      <w:bookmarkStart w:id="765" w:name="evaluation"/>
      <w:bookmarkEnd w:id="765"/>
      <w:r>
        <w:t>Evaluation</w:t>
      </w:r>
    </w:p>
    <w:p w:rsidR="008474B6" w:rsidRDefault="008474B6">
      <w:pPr>
        <w:pStyle w:val="Heading5"/>
      </w:pPr>
      <w:bookmarkStart w:id="766" w:name="positive"/>
      <w:bookmarkEnd w:id="766"/>
      <w:r>
        <w:t>Positive</w:t>
      </w:r>
    </w:p>
    <w:p w:rsidR="008474B6" w:rsidRDefault="008474B6" w:rsidP="00F9383D">
      <w:pPr>
        <w:numPr>
          <w:ilvl w:val="0"/>
          <w:numId w:val="20"/>
        </w:numPr>
      </w:pPr>
      <w:r>
        <w:t>Encourages MVC design pattern</w:t>
      </w:r>
    </w:p>
    <w:p w:rsidR="008474B6" w:rsidRDefault="008474B6" w:rsidP="00F9383D">
      <w:pPr>
        <w:numPr>
          <w:ilvl w:val="0"/>
          <w:numId w:val="20"/>
        </w:numPr>
      </w:pPr>
      <w:r>
        <w:t>Two way data binding allows for automation synchronization of data bewteen model and view components</w:t>
      </w:r>
    </w:p>
    <w:p w:rsidR="008474B6" w:rsidRDefault="008474B6" w:rsidP="00F9383D">
      <w:pPr>
        <w:numPr>
          <w:ilvl w:val="0"/>
          <w:numId w:val="20"/>
        </w:numPr>
      </w:pPr>
      <w:r>
        <w:t>Written for testability and with modularized code which enables clarity , extensibiliy and strong built-in-services</w:t>
      </w:r>
    </w:p>
    <w:p w:rsidR="008474B6" w:rsidRDefault="008474B6" w:rsidP="00F9383D">
      <w:pPr>
        <w:numPr>
          <w:ilvl w:val="0"/>
          <w:numId w:val="20"/>
        </w:numPr>
      </w:pPr>
      <w:r>
        <w:t>Active project with a large eco-system, leading to higher rates of inquries answered and new developments</w:t>
      </w:r>
    </w:p>
    <w:p w:rsidR="008474B6" w:rsidRDefault="008474B6" w:rsidP="00F9383D">
      <w:pPr>
        <w:numPr>
          <w:ilvl w:val="0"/>
          <w:numId w:val="20"/>
        </w:numPr>
      </w:pPr>
      <w:r>
        <w:t>End-to end integration testing and Unit testing</w:t>
      </w:r>
    </w:p>
    <w:p w:rsidR="008474B6" w:rsidRDefault="008474B6" w:rsidP="00F9383D">
      <w:pPr>
        <w:numPr>
          <w:ilvl w:val="0"/>
          <w:numId w:val="20"/>
        </w:numPr>
      </w:pPr>
      <w:r>
        <w:t>Fast Development once familiar with structure and concept</w:t>
      </w:r>
    </w:p>
    <w:p w:rsidR="008474B6" w:rsidRDefault="008474B6" w:rsidP="00F9383D">
      <w:pPr>
        <w:numPr>
          <w:ilvl w:val="0"/>
          <w:numId w:val="20"/>
        </w:numPr>
      </w:pPr>
      <w:r>
        <w:t>Very expressive, leading to less code for same result as with other libraries</w:t>
      </w:r>
    </w:p>
    <w:p w:rsidR="008474B6" w:rsidRDefault="008474B6">
      <w:r>
        <w:t>#####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rsidR="008474B6" w:rsidRDefault="008474B6">
      <w:pPr>
        <w:pStyle w:val="Heading4"/>
      </w:pPr>
      <w:bookmarkStart w:id="767" w:name="requirement-analysis"/>
      <w:bookmarkEnd w:id="767"/>
      <w:r>
        <w:t>Requirement Analysis</w:t>
      </w:r>
    </w:p>
    <w:p w:rsidR="008474B6" w:rsidRDefault="008474B6">
      <w:r>
        <w:t xml:space="preserve">Analysis against </w:t>
      </w:r>
      <w:r>
        <w:rPr>
          <w:b/>
        </w:rPr>
        <w:t>Service Framework</w:t>
      </w:r>
      <w:r>
        <w:t xml:space="preserve"> Requirements</w:t>
      </w:r>
    </w:p>
    <w:p w:rsidR="008474B6" w:rsidRDefault="008474B6" w:rsidP="00F9383D">
      <w:pPr>
        <w:numPr>
          <w:ilvl w:val="0"/>
          <w:numId w:val="20"/>
        </w:numPr>
      </w:pPr>
      <w:hyperlink r:id="rId608">
        <w:r>
          <w:t xml:space="preserve">Service Framework </w:t>
        </w:r>
        <w:r>
          <w:rPr>
            <w:b/>
          </w:rPr>
          <w:t>MUST</w:t>
        </w:r>
        <w:r>
          <w:t xml:space="preserve"> be Message Node agnostic</w:t>
        </w:r>
      </w:hyperlink>
      <w:r>
        <w:t xml:space="preserve">: </w:t>
      </w:r>
      <w:r>
        <w:rPr>
          <w:b/>
        </w:rPr>
        <w:t>Yes</w:t>
      </w:r>
    </w:p>
    <w:p w:rsidR="008474B6" w:rsidRDefault="008474B6" w:rsidP="00F9383D">
      <w:pPr>
        <w:numPr>
          <w:ilvl w:val="0"/>
          <w:numId w:val="20"/>
        </w:numPr>
      </w:pPr>
      <w:hyperlink r:id="rId609">
        <w:r>
          <w:t xml:space="preserve">The Service Framework </w:t>
        </w:r>
        <w:r>
          <w:rPr>
            <w:b/>
          </w:rPr>
          <w:t>MUST</w:t>
        </w:r>
        <w:r>
          <w:t xml:space="preserve"> avoid any JavaScript conflicts</w:t>
        </w:r>
      </w:hyperlink>
      <w:r>
        <w:t xml:space="preserve">: </w:t>
      </w:r>
      <w:r>
        <w:rPr>
          <w:b/>
        </w:rPr>
        <w:t>No</w:t>
      </w:r>
      <w:r>
        <w:t xml:space="preserve"> This is a namespace issue and potential conflicts with other frameworks are likely to occur</w:t>
      </w:r>
    </w:p>
    <w:p w:rsidR="008474B6" w:rsidRDefault="008474B6" w:rsidP="00F9383D">
      <w:pPr>
        <w:numPr>
          <w:ilvl w:val="0"/>
          <w:numId w:val="20"/>
        </w:numPr>
      </w:pPr>
      <w:hyperlink r:id="rId610">
        <w:r>
          <w:t xml:space="preserve">Service Framework </w:t>
        </w:r>
        <w:r>
          <w:rPr>
            <w:b/>
          </w:rPr>
          <w:t>MUST</w:t>
        </w:r>
        <w:r>
          <w:t xml:space="preserve"> be Modular in nature</w:t>
        </w:r>
      </w:hyperlink>
      <w:r>
        <w:t xml:space="preserve">: </w:t>
      </w:r>
      <w:r>
        <w:rPr>
          <w:b/>
        </w:rPr>
        <w:t>Yes</w:t>
      </w:r>
      <w:r>
        <w:t xml:space="preserve"> </w:t>
      </w:r>
      <w:proofErr w:type="gramStart"/>
      <w:r>
        <w:t>The</w:t>
      </w:r>
      <w:proofErr w:type="gramEnd"/>
      <w:r>
        <w:t xml:space="preserve"> framework is modular, and offers developers possibility to write their own modules or import third party modules.</w:t>
      </w:r>
    </w:p>
    <w:p w:rsidR="008474B6" w:rsidRDefault="008474B6" w:rsidP="00F9383D">
      <w:pPr>
        <w:numPr>
          <w:ilvl w:val="0"/>
          <w:numId w:val="20"/>
        </w:numPr>
      </w:pPr>
      <w:hyperlink r:id="rId611">
        <w:r>
          <w:t xml:space="preserve">The Service Framework </w:t>
        </w:r>
        <w:r>
          <w:rPr>
            <w:b/>
          </w:rPr>
          <w:t>MUST</w:t>
        </w:r>
        <w:r>
          <w:t xml:space="preserve"> be open source</w:t>
        </w:r>
      </w:hyperlink>
      <w:r>
        <w:t xml:space="preserve">: </w:t>
      </w:r>
      <w:r>
        <w:rPr>
          <w:b/>
        </w:rPr>
        <w:t>Yes</w:t>
      </w:r>
    </w:p>
    <w:p w:rsidR="008474B6" w:rsidRDefault="008474B6">
      <w:r>
        <w:t xml:space="preserve">AngularJS is an open-source framework maintained by Google and by a community of individual developers and corporations - </w:t>
      </w:r>
      <w:hyperlink r:id="rId612">
        <w:r>
          <w:t xml:space="preserve">Service Framework </w:t>
        </w:r>
        <w:r>
          <w:rPr>
            <w:b/>
          </w:rPr>
          <w:t>SHOULD</w:t>
        </w:r>
        <w:r>
          <w:t xml:space="preserve"> be device agnostic</w:t>
        </w:r>
      </w:hyperlink>
      <w:r>
        <w:t xml:space="preserve">: </w:t>
      </w:r>
      <w:r>
        <w:rPr>
          <w:b/>
        </w:rPr>
        <w:t>Yes</w:t>
      </w:r>
      <w:r>
        <w:t xml:space="preserve"> It runs on all devices and operating systems envisioned to host the Hyperty Runtime (Android, iOS, Raspberry PI, Linux VM, Windows VM) - </w:t>
      </w:r>
      <w:hyperlink r:id="rId613">
        <w:r>
          <w:t xml:space="preserve">Service Framework </w:t>
        </w:r>
        <w:r>
          <w:rPr>
            <w:b/>
          </w:rPr>
          <w:t>MUST</w:t>
        </w:r>
        <w:r>
          <w:t xml:space="preserve"> be light weight and fast</w:t>
        </w:r>
      </w:hyperlink>
      <w:r>
        <w:t xml:space="preserve">: </w:t>
      </w:r>
      <w:r>
        <w:rPr>
          <w:b/>
        </w:rPr>
        <w:t>yes</w:t>
      </w:r>
      <w:r>
        <w:t xml:space="preserve"> The current minimized gzipped web version is 172KB while the minimized gzipped web app version is 146KB. Gzip compresses it down to one third and Data per page has small memory footprint</w:t>
      </w:r>
    </w:p>
    <w:p w:rsidR="008474B6" w:rsidRDefault="008474B6" w:rsidP="00F9383D">
      <w:pPr>
        <w:numPr>
          <w:ilvl w:val="0"/>
          <w:numId w:val="20"/>
        </w:numPr>
      </w:pPr>
      <w:hyperlink r:id="rId614">
        <w:r>
          <w:t xml:space="preserve">Service Framework </w:t>
        </w:r>
        <w:r>
          <w:rPr>
            <w:b/>
          </w:rPr>
          <w:t>SHOULD</w:t>
        </w:r>
        <w:r>
          <w:t xml:space="preserve"> support Model-View-Controller design pattern</w:t>
        </w:r>
      </w:hyperlink>
      <w:r>
        <w:t xml:space="preserve">: </w:t>
      </w:r>
      <w:r>
        <w:rPr>
          <w:b/>
        </w:rPr>
        <w:t>Yes</w:t>
      </w:r>
      <w:r>
        <w:t xml:space="preserve"> The Angular framework provides a powerful MVC design Pattern</w:t>
      </w:r>
    </w:p>
    <w:p w:rsidR="008474B6" w:rsidRDefault="008474B6">
      <w:pPr>
        <w:pStyle w:val="Heading3"/>
      </w:pPr>
      <w:bookmarkStart w:id="768" w:name="backbonejs-framework"/>
      <w:bookmarkStart w:id="769" w:name="_Toc430281611"/>
      <w:bookmarkEnd w:id="768"/>
      <w:r>
        <w:t>BackboneJS Framework</w:t>
      </w:r>
      <w:bookmarkEnd w:id="769"/>
    </w:p>
    <w:p w:rsidR="008474B6" w:rsidRDefault="008474B6">
      <w:pPr>
        <w:pStyle w:val="Heading4"/>
      </w:pPr>
      <w:bookmarkStart w:id="770" w:name="overview-22"/>
      <w:bookmarkEnd w:id="770"/>
      <w:r>
        <w:t>Overview</w:t>
      </w:r>
    </w:p>
    <w:p w:rsidR="008474B6" w:rsidRDefault="008474B6">
      <w:r>
        <w:t>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rsidR="008474B6" w:rsidRDefault="008474B6">
      <w:pPr>
        <w:pStyle w:val="Heading5"/>
      </w:pPr>
      <w:bookmarkStart w:id="771" w:name="models-and-views"/>
      <w:bookmarkEnd w:id="771"/>
      <w:r>
        <w:t>Models and Views</w:t>
      </w:r>
    </w:p>
    <w:p w:rsidR="008474B6" w:rsidRDefault="008474B6">
      <w:r>
        <w:t>The model looks as follows:</w:t>
      </w:r>
    </w:p>
    <w:p w:rsidR="008474B6" w:rsidRDefault="008474B6">
      <w:r>
        <w:rPr>
          <w:noProof/>
          <w:lang w:val="en-US" w:eastAsia="en-US"/>
        </w:rPr>
        <w:drawing>
          <wp:inline distT="0" distB="0" distL="0" distR="0">
            <wp:extent cx="5753100" cy="1079514"/>
            <wp:effectExtent l="0" t="0" r="0" b="0"/>
            <wp:docPr id="434" name="Picture" descr="image from http://backbonejs.org"/>
            <wp:cNvGraphicFramePr/>
            <a:graphic xmlns:a="http://schemas.openxmlformats.org/drawingml/2006/main">
              <a:graphicData uri="http://schemas.openxmlformats.org/drawingml/2006/picture">
                <pic:pic xmlns:pic="http://schemas.openxmlformats.org/drawingml/2006/picture">
                  <pic:nvPicPr>
                    <pic:cNvPr id="0" name="Picture" descr="backbone-MV.png"/>
                    <pic:cNvPicPr>
                      <a:picLocks noChangeAspect="1" noChangeArrowheads="1"/>
                    </pic:cNvPicPr>
                  </pic:nvPicPr>
                  <pic:blipFill>
                    <a:blip r:embed="rId615" cstate="print"/>
                    <a:stretch>
                      <a:fillRect/>
                    </a:stretch>
                  </pic:blipFill>
                  <pic:spPr bwMode="auto">
                    <a:xfrm>
                      <a:off x="0" y="0"/>
                      <a:ext cx="5753100" cy="1079514"/>
                    </a:xfrm>
                    <a:prstGeom prst="rect">
                      <a:avLst/>
                    </a:prstGeom>
                    <a:noFill/>
                    <a:ln w="9525">
                      <a:noFill/>
                      <a:headEnd/>
                      <a:tailEnd/>
                    </a:ln>
                  </pic:spPr>
                </pic:pic>
              </a:graphicData>
            </a:graphic>
          </wp:inline>
        </w:drawing>
      </w:r>
    </w:p>
    <w:p w:rsidR="008474B6" w:rsidRDefault="008474B6">
      <w:r>
        <w:t>Figure 94: BackboneJS Framework</w:t>
      </w:r>
    </w:p>
    <w:p w:rsidR="008474B6" w:rsidRDefault="008474B6">
      <w:pPr>
        <w:pStyle w:val="Heading5"/>
      </w:pPr>
      <w:bookmarkStart w:id="772" w:name="model"/>
      <w:bookmarkEnd w:id="772"/>
      <w:r>
        <w:t>Model</w:t>
      </w:r>
    </w:p>
    <w:p w:rsidR="008474B6" w:rsidRDefault="008474B6" w:rsidP="00F9383D">
      <w:pPr>
        <w:numPr>
          <w:ilvl w:val="0"/>
          <w:numId w:val="20"/>
        </w:numPr>
      </w:pPr>
      <w:r>
        <w:t>Orchestrates data and business logic,</w:t>
      </w:r>
    </w:p>
    <w:p w:rsidR="008474B6" w:rsidRDefault="008474B6" w:rsidP="00F9383D">
      <w:pPr>
        <w:numPr>
          <w:ilvl w:val="0"/>
          <w:numId w:val="20"/>
        </w:numPr>
      </w:pPr>
      <w:r>
        <w:t>Loads and saves from the server,</w:t>
      </w:r>
    </w:p>
    <w:p w:rsidR="008474B6" w:rsidRDefault="008474B6" w:rsidP="00F9383D">
      <w:pPr>
        <w:numPr>
          <w:ilvl w:val="0"/>
          <w:numId w:val="20"/>
        </w:numPr>
      </w:pPr>
      <w:r>
        <w:t>Emits events when data changes.</w:t>
      </w:r>
    </w:p>
    <w:p w:rsidR="008474B6" w:rsidRDefault="008474B6">
      <w:r>
        <w:t xml:space="preserve">A Model manages an internal table of data attributes, and triggers "change" events when any of its data is modified. Models handle syncing data with </w:t>
      </w:r>
      <w:proofErr w:type="gramStart"/>
      <w:r>
        <w:t>a persistence</w:t>
      </w:r>
      <w:proofErr w:type="gramEnd"/>
      <w:r>
        <w:t xml:space="preserv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rsidR="008474B6" w:rsidRDefault="008474B6">
      <w:pPr>
        <w:pStyle w:val="Heading5"/>
      </w:pPr>
      <w:bookmarkStart w:id="773" w:name="view"/>
      <w:bookmarkEnd w:id="773"/>
      <w:r>
        <w:t>View</w:t>
      </w:r>
    </w:p>
    <w:p w:rsidR="008474B6" w:rsidRDefault="008474B6" w:rsidP="00F9383D">
      <w:pPr>
        <w:numPr>
          <w:ilvl w:val="0"/>
          <w:numId w:val="20"/>
        </w:numPr>
      </w:pPr>
      <w:r>
        <w:t>Listens for changes and renders UI.</w:t>
      </w:r>
    </w:p>
    <w:p w:rsidR="008474B6" w:rsidRDefault="008474B6" w:rsidP="00F9383D">
      <w:pPr>
        <w:numPr>
          <w:ilvl w:val="0"/>
          <w:numId w:val="20"/>
        </w:numPr>
      </w:pPr>
      <w:r>
        <w:t>Handles user input and interactivity.</w:t>
      </w:r>
    </w:p>
    <w:p w:rsidR="008474B6" w:rsidRDefault="008474B6" w:rsidP="00F9383D">
      <w:pPr>
        <w:numPr>
          <w:ilvl w:val="0"/>
          <w:numId w:val="20"/>
        </w:numPr>
      </w:pPr>
      <w:r>
        <w:t>Sends captured input to the model.</w:t>
      </w:r>
    </w:p>
    <w:p w:rsidR="008474B6" w:rsidRDefault="008474B6">
      <w:r>
        <w:lastRenderedPageBreak/>
        <w:t>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rsidR="008474B6" w:rsidRDefault="008474B6">
      <w:pPr>
        <w:pStyle w:val="Heading5"/>
      </w:pPr>
      <w:bookmarkStart w:id="774" w:name="collections"/>
      <w:bookmarkEnd w:id="774"/>
      <w:r>
        <w:t>Collections</w:t>
      </w:r>
    </w:p>
    <w:p w:rsidR="008474B6" w:rsidRDefault="008474B6">
      <w:r>
        <w:rPr>
          <w:noProof/>
          <w:lang w:val="en-US" w:eastAsia="en-US"/>
        </w:rPr>
        <w:drawing>
          <wp:inline distT="0" distB="0" distL="0" distR="0">
            <wp:extent cx="5753100" cy="2236598"/>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0" name="Picture" descr="backbone-Collections.png"/>
                    <pic:cNvPicPr>
                      <a:picLocks noChangeAspect="1" noChangeArrowheads="1"/>
                    </pic:cNvPicPr>
                  </pic:nvPicPr>
                  <pic:blipFill>
                    <a:blip r:embed="rId616" cstate="print"/>
                    <a:stretch>
                      <a:fillRect/>
                    </a:stretch>
                  </pic:blipFill>
                  <pic:spPr bwMode="auto">
                    <a:xfrm>
                      <a:off x="0" y="0"/>
                      <a:ext cx="5753100" cy="2236598"/>
                    </a:xfrm>
                    <a:prstGeom prst="rect">
                      <a:avLst/>
                    </a:prstGeom>
                    <a:noFill/>
                    <a:ln w="9525">
                      <a:noFill/>
                      <a:headEnd/>
                      <a:tailEnd/>
                    </a:ln>
                  </pic:spPr>
                </pic:pic>
              </a:graphicData>
            </a:graphic>
          </wp:inline>
        </w:drawing>
      </w:r>
    </w:p>
    <w:p w:rsidR="008474B6" w:rsidRDefault="008474B6">
      <w:r>
        <w:t>Figure 95: Backbone Collections</w:t>
      </w:r>
    </w:p>
    <w:p w:rsidR="008474B6" w:rsidRDefault="008474B6">
      <w:r>
        <w:t>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rsidR="008474B6" w:rsidRDefault="008474B6">
      <w:pPr>
        <w:pStyle w:val="Heading4"/>
      </w:pPr>
      <w:bookmarkStart w:id="775" w:name="overall-evaluation"/>
      <w:bookmarkEnd w:id="775"/>
      <w:r>
        <w:t>Overall Evaluation</w:t>
      </w:r>
    </w:p>
    <w:p w:rsidR="008474B6" w:rsidRDefault="008474B6" w:rsidP="00F9383D">
      <w:pPr>
        <w:numPr>
          <w:ilvl w:val="0"/>
          <w:numId w:val="20"/>
        </w:numPr>
      </w:pPr>
      <w:r>
        <w:t>No concept of separated Controller</w:t>
      </w:r>
    </w:p>
    <w:p w:rsidR="008474B6" w:rsidRDefault="008474B6" w:rsidP="00F9383D">
      <w:pPr>
        <w:numPr>
          <w:ilvl w:val="0"/>
          <w:numId w:val="20"/>
        </w:numPr>
      </w:pPr>
      <w:r>
        <w:t>functionality is basic</w:t>
      </w:r>
    </w:p>
    <w:p w:rsidR="008474B6" w:rsidRDefault="008474B6" w:rsidP="00F9383D">
      <w:pPr>
        <w:numPr>
          <w:ilvl w:val="0"/>
          <w:numId w:val="20"/>
        </w:numPr>
      </w:pPr>
      <w:r>
        <w:t>provides no "golden pattern" for structuring of an application</w:t>
      </w:r>
    </w:p>
    <w:p w:rsidR="008474B6" w:rsidRDefault="008474B6" w:rsidP="00F9383D">
      <w:pPr>
        <w:numPr>
          <w:ilvl w:val="0"/>
          <w:numId w:val="20"/>
        </w:numPr>
      </w:pPr>
      <w:r>
        <w:t>leaves lots of structuring decisions to the developer</w:t>
      </w:r>
    </w:p>
    <w:p w:rsidR="008474B6" w:rsidRDefault="008474B6" w:rsidP="00F9383D">
      <w:pPr>
        <w:numPr>
          <w:ilvl w:val="0"/>
          <w:numId w:val="20"/>
        </w:numPr>
      </w:pPr>
      <w:r>
        <w:t>well suited for creation of own frameworks</w:t>
      </w:r>
    </w:p>
    <w:p w:rsidR="008474B6" w:rsidRDefault="008474B6" w:rsidP="00F9383D">
      <w:pPr>
        <w:numPr>
          <w:ilvl w:val="0"/>
          <w:numId w:val="20"/>
        </w:numPr>
      </w:pPr>
      <w:r>
        <w:rPr>
          <w:b/>
        </w:rPr>
        <w:t>no two-way data binding --&gt; lots of boilerplate code required</w:t>
      </w:r>
    </w:p>
    <w:p w:rsidR="008474B6" w:rsidRDefault="008474B6" w:rsidP="00F9383D">
      <w:pPr>
        <w:numPr>
          <w:ilvl w:val="0"/>
          <w:numId w:val="20"/>
        </w:numPr>
      </w:pPr>
      <w:r>
        <w:rPr>
          <w:b/>
        </w:rPr>
        <w:t>views change DOM directly by looking up css class names</w:t>
      </w:r>
    </w:p>
    <w:p w:rsidR="008474B6" w:rsidRDefault="008474B6" w:rsidP="00F9383D">
      <w:pPr>
        <w:numPr>
          <w:ilvl w:val="0"/>
          <w:numId w:val="20"/>
        </w:numPr>
      </w:pPr>
      <w:r>
        <w:t>--&gt; changing CSS or modifications in DOM (wrapping, nesting) requires updates in code</w:t>
      </w:r>
    </w:p>
    <w:p w:rsidR="008474B6" w:rsidRDefault="008474B6">
      <w:pPr>
        <w:pStyle w:val="Heading4"/>
      </w:pPr>
      <w:bookmarkStart w:id="776" w:name="requirement-analysis-1"/>
      <w:bookmarkEnd w:id="776"/>
      <w:r>
        <w:t>Requirement Analysis</w:t>
      </w:r>
    </w:p>
    <w:p w:rsidR="008474B6" w:rsidRDefault="008474B6">
      <w:r>
        <w:t xml:space="preserve">Analysis against </w:t>
      </w:r>
      <w:r>
        <w:rPr>
          <w:b/>
        </w:rPr>
        <w:t>Service Framework</w:t>
      </w:r>
      <w:r>
        <w:t xml:space="preserve"> Requirements</w:t>
      </w:r>
    </w:p>
    <w:p w:rsidR="008474B6" w:rsidRDefault="008474B6" w:rsidP="00F9383D">
      <w:pPr>
        <w:numPr>
          <w:ilvl w:val="0"/>
          <w:numId w:val="20"/>
        </w:numPr>
      </w:pPr>
      <w:hyperlink r:id="rId617">
        <w:r>
          <w:t xml:space="preserve">Service Framework </w:t>
        </w:r>
        <w:r>
          <w:rPr>
            <w:b/>
          </w:rPr>
          <w:t>MUST</w:t>
        </w:r>
        <w:r>
          <w:t xml:space="preserve"> be Message Node agnostic</w:t>
        </w:r>
      </w:hyperlink>
      <w:r>
        <w:t xml:space="preserve">: </w:t>
      </w:r>
      <w:r>
        <w:rPr>
          <w:b/>
        </w:rPr>
        <w:t>Yes</w:t>
      </w:r>
      <w:r>
        <w:t xml:space="preserve"> -</w:t>
      </w:r>
      <w:hyperlink r:id="rId618">
        <w:r>
          <w:t>Service Framework SHOULD support Model-View-Controller design pattern</w:t>
        </w:r>
      </w:hyperlink>
    </w:p>
    <w:p w:rsidR="008474B6" w:rsidRDefault="008474B6" w:rsidP="00F9383D">
      <w:pPr>
        <w:numPr>
          <w:ilvl w:val="0"/>
          <w:numId w:val="20"/>
        </w:numPr>
      </w:pPr>
      <w:r>
        <w:t>NO</w:t>
      </w:r>
    </w:p>
    <w:p w:rsidR="008474B6" w:rsidRDefault="008474B6" w:rsidP="00F9383D">
      <w:pPr>
        <w:numPr>
          <w:ilvl w:val="0"/>
          <w:numId w:val="20"/>
        </w:numPr>
      </w:pPr>
      <w:r>
        <w:t>The Backbone framework provides a MV Pattern with direct interaction between Models and Views.</w:t>
      </w:r>
    </w:p>
    <w:p w:rsidR="008474B6" w:rsidRDefault="008474B6" w:rsidP="00F9383D">
      <w:pPr>
        <w:numPr>
          <w:ilvl w:val="0"/>
          <w:numId w:val="20"/>
        </w:numPr>
      </w:pPr>
      <w:r>
        <w:t>The controller part is mainly done in the code of the models and also the views.</w:t>
      </w:r>
    </w:p>
    <w:p w:rsidR="008474B6" w:rsidRDefault="008474B6" w:rsidP="00F9383D">
      <w:pPr>
        <w:numPr>
          <w:ilvl w:val="0"/>
          <w:numId w:val="20"/>
        </w:numPr>
      </w:pPr>
      <w:hyperlink r:id="rId619">
        <w:r>
          <w:t>Service Framework MUST be light weight and fast</w:t>
        </w:r>
      </w:hyperlink>
    </w:p>
    <w:p w:rsidR="008474B6" w:rsidRDefault="008474B6" w:rsidP="00F9383D">
      <w:pPr>
        <w:numPr>
          <w:ilvl w:val="0"/>
          <w:numId w:val="20"/>
        </w:numPr>
      </w:pPr>
      <w:r>
        <w:t>YES</w:t>
      </w:r>
    </w:p>
    <w:p w:rsidR="008474B6" w:rsidRDefault="008474B6" w:rsidP="00F9383D">
      <w:pPr>
        <w:numPr>
          <w:ilvl w:val="0"/>
          <w:numId w:val="20"/>
        </w:numPr>
      </w:pPr>
      <w:r>
        <w:t>minimized gzipped version is very small (approx 5.6kb)</w:t>
      </w:r>
    </w:p>
    <w:p w:rsidR="008474B6" w:rsidRDefault="008474B6" w:rsidP="00F9383D">
      <w:pPr>
        <w:numPr>
          <w:ilvl w:val="0"/>
          <w:numId w:val="20"/>
        </w:numPr>
      </w:pPr>
      <w:r>
        <w:t>mandatory dependcies to underscore.js (5kb) and jQuery (32kb) or Zepto(9,1kb, a JQuery clone)</w:t>
      </w:r>
    </w:p>
    <w:p w:rsidR="008474B6" w:rsidRDefault="008474B6" w:rsidP="00F9383D">
      <w:pPr>
        <w:numPr>
          <w:ilvl w:val="0"/>
          <w:numId w:val="20"/>
        </w:numPr>
      </w:pPr>
      <w:r>
        <w:t>small memory footprint</w:t>
      </w:r>
    </w:p>
    <w:p w:rsidR="008474B6" w:rsidRDefault="008474B6" w:rsidP="00F9383D">
      <w:pPr>
        <w:numPr>
          <w:ilvl w:val="0"/>
          <w:numId w:val="20"/>
        </w:numPr>
      </w:pPr>
      <w:hyperlink r:id="rId620">
        <w:r>
          <w:t xml:space="preserve">Service Framework </w:t>
        </w:r>
        <w:r>
          <w:rPr>
            <w:b/>
          </w:rPr>
          <w:t>SHOULD</w:t>
        </w:r>
        <w:r>
          <w:t xml:space="preserve"> be device agnostic</w:t>
        </w:r>
      </w:hyperlink>
    </w:p>
    <w:p w:rsidR="008474B6" w:rsidRDefault="008474B6" w:rsidP="00F9383D">
      <w:pPr>
        <w:numPr>
          <w:ilvl w:val="0"/>
          <w:numId w:val="20"/>
        </w:numPr>
      </w:pPr>
      <w:r>
        <w:t>rather YES</w:t>
      </w:r>
    </w:p>
    <w:p w:rsidR="008474B6" w:rsidRDefault="008474B6" w:rsidP="00F9383D">
      <w:pPr>
        <w:numPr>
          <w:ilvl w:val="0"/>
          <w:numId w:val="20"/>
        </w:numPr>
      </w:pPr>
      <w:r>
        <w:t>every view is tight to its own root-DOM element and responsible for the tree below it</w:t>
      </w:r>
    </w:p>
    <w:p w:rsidR="008474B6" w:rsidRDefault="008474B6" w:rsidP="00F9383D">
      <w:pPr>
        <w:numPr>
          <w:ilvl w:val="0"/>
          <w:numId w:val="20"/>
        </w:numPr>
      </w:pPr>
      <w:r>
        <w:t>Therefore Backbone.js relies on runtimes that provide a DOM tree.</w:t>
      </w:r>
    </w:p>
    <w:p w:rsidR="008474B6" w:rsidRDefault="008474B6" w:rsidP="00F9383D">
      <w:pPr>
        <w:numPr>
          <w:ilvl w:val="0"/>
          <w:numId w:val="20"/>
        </w:numPr>
      </w:pPr>
      <w:r>
        <w:t>But this does NOT have to be a "real" DOM tree --&gt; can be used with e.g. React virtual DOM (React has implemented a browser-independent events and DOM system)</w:t>
      </w:r>
    </w:p>
    <w:p w:rsidR="008474B6" w:rsidRDefault="008474B6" w:rsidP="00F9383D">
      <w:pPr>
        <w:numPr>
          <w:ilvl w:val="0"/>
          <w:numId w:val="20"/>
        </w:numPr>
      </w:pPr>
      <w:r>
        <w:t>--&gt; needs special additions in non-browser runtime environments</w:t>
      </w:r>
    </w:p>
    <w:p w:rsidR="008474B6" w:rsidRDefault="008474B6" w:rsidP="00F9383D">
      <w:pPr>
        <w:numPr>
          <w:ilvl w:val="0"/>
          <w:numId w:val="20"/>
        </w:numPr>
      </w:pPr>
      <w:hyperlink r:id="rId621">
        <w:r>
          <w:t>Service Framework MUST be Modular in nature</w:t>
        </w:r>
      </w:hyperlink>
    </w:p>
    <w:p w:rsidR="008474B6" w:rsidRDefault="008474B6" w:rsidP="00F9383D">
      <w:pPr>
        <w:numPr>
          <w:ilvl w:val="0"/>
          <w:numId w:val="20"/>
        </w:numPr>
      </w:pPr>
      <w:r>
        <w:t>rather NO</w:t>
      </w:r>
    </w:p>
    <w:p w:rsidR="008474B6" w:rsidRDefault="008474B6" w:rsidP="00F9383D">
      <w:pPr>
        <w:numPr>
          <w:ilvl w:val="0"/>
          <w:numId w:val="20"/>
        </w:numPr>
      </w:pPr>
      <w:r>
        <w:t>Backbone itself lacks a Controller concept and Views and Models are relatively tightly coupled</w:t>
      </w:r>
    </w:p>
    <w:p w:rsidR="008474B6" w:rsidRDefault="008474B6" w:rsidP="00F9383D">
      <w:pPr>
        <w:numPr>
          <w:ilvl w:val="0"/>
          <w:numId w:val="20"/>
        </w:numPr>
      </w:pPr>
      <w:r>
        <w:t>therefore also resulting modules should be tightly coupled to view elements and not easily portable (would need further investigations)</w:t>
      </w:r>
    </w:p>
    <w:p w:rsidR="008474B6" w:rsidRDefault="008474B6" w:rsidP="00F9383D">
      <w:pPr>
        <w:numPr>
          <w:ilvl w:val="0"/>
          <w:numId w:val="20"/>
        </w:numPr>
      </w:pPr>
      <w:r>
        <w:t>Models stand-alone and their synchronization capabilities with backend storages should be portable and fulfill this requirement</w:t>
      </w:r>
    </w:p>
    <w:p w:rsidR="008474B6" w:rsidRDefault="008474B6">
      <w:pPr>
        <w:pStyle w:val="Heading3"/>
      </w:pPr>
      <w:bookmarkStart w:id="777" w:name="meteorjs-framework"/>
      <w:bookmarkStart w:id="778" w:name="_Toc430281612"/>
      <w:bookmarkEnd w:id="777"/>
      <w:r>
        <w:t>MeteorJS Framework</w:t>
      </w:r>
      <w:bookmarkEnd w:id="778"/>
    </w:p>
    <w:p w:rsidR="008474B6" w:rsidRDefault="008474B6">
      <w:pPr>
        <w:pStyle w:val="Heading4"/>
      </w:pPr>
      <w:bookmarkStart w:id="779" w:name="overview-23"/>
      <w:bookmarkEnd w:id="779"/>
      <w:r>
        <w:t>Overview</w:t>
      </w:r>
    </w:p>
    <w:p w:rsidR="008474B6" w:rsidRDefault="008474B6">
      <w:hyperlink r:id="rId622" w:anchor="/full/quickstart">
        <w:r>
          <w:t>Meteor</w:t>
        </w:r>
      </w:hyperlink>
      <w:r>
        <w:t xml:space="preserve"> [39] </w:t>
      </w:r>
      <w:proofErr w:type="gramStart"/>
      <w:r>
        <w:t>is</w:t>
      </w:r>
      <w:proofErr w:type="gramEnd"/>
      <w:r>
        <w:t xml:space="preserve"> a Javascript plataform, offering a complete full-stack framework for delivering web and mobile apps;</w:t>
      </w:r>
    </w:p>
    <w:p w:rsidR="008474B6" w:rsidRDefault="008474B6">
      <w:r>
        <w:rPr>
          <w:noProof/>
          <w:lang w:val="en-US" w:eastAsia="en-US"/>
        </w:rPr>
        <w:drawing>
          <wp:inline distT="0" distB="0" distL="0" distR="0">
            <wp:extent cx="3149600" cy="2997200"/>
            <wp:effectExtent l="0" t="0" r="0" b="0"/>
            <wp:docPr id="436" name="Picture" descr="image from https://www.meteor.com/features"/>
            <wp:cNvGraphicFramePr/>
            <a:graphic xmlns:a="http://schemas.openxmlformats.org/drawingml/2006/main">
              <a:graphicData uri="http://schemas.openxmlformats.org/drawingml/2006/picture">
                <pic:pic xmlns:pic="http://schemas.openxmlformats.org/drawingml/2006/picture">
                  <pic:nvPicPr>
                    <pic:cNvPr id="0" name="Picture" descr="meteor-platform.png"/>
                    <pic:cNvPicPr>
                      <a:picLocks noChangeAspect="1" noChangeArrowheads="1"/>
                    </pic:cNvPicPr>
                  </pic:nvPicPr>
                  <pic:blipFill>
                    <a:blip r:embed="rId623" cstate="print"/>
                    <a:stretch>
                      <a:fillRect/>
                    </a:stretch>
                  </pic:blipFill>
                  <pic:spPr bwMode="auto">
                    <a:xfrm>
                      <a:off x="0" y="0"/>
                      <a:ext cx="3149600" cy="2997200"/>
                    </a:xfrm>
                    <a:prstGeom prst="rect">
                      <a:avLst/>
                    </a:prstGeom>
                    <a:noFill/>
                    <a:ln w="9525">
                      <a:noFill/>
                      <a:headEnd/>
                      <a:tailEnd/>
                    </a:ln>
                  </pic:spPr>
                </pic:pic>
              </a:graphicData>
            </a:graphic>
          </wp:inline>
        </w:drawing>
      </w:r>
    </w:p>
    <w:p w:rsidR="008474B6" w:rsidRDefault="008474B6">
      <w:r>
        <w:t>Figure 78 Meteor Plataform Overview</w:t>
      </w:r>
    </w:p>
    <w:p w:rsidR="008474B6" w:rsidRDefault="008474B6">
      <w:r>
        <w:rPr>
          <w:b/>
        </w:rPr>
        <w:lastRenderedPageBreak/>
        <w:t>Main Features</w:t>
      </w:r>
    </w:p>
    <w:p w:rsidR="008474B6" w:rsidRDefault="008474B6" w:rsidP="00F9383D">
      <w:pPr>
        <w:numPr>
          <w:ilvl w:val="0"/>
          <w:numId w:val="20"/>
        </w:numPr>
      </w:pPr>
      <w:r>
        <w:t>It allows rapid prototyping and produces cross-platform code (Web, Android, iOS).</w:t>
      </w:r>
    </w:p>
    <w:p w:rsidR="008474B6" w:rsidRDefault="008474B6" w:rsidP="00F9383D">
      <w:pPr>
        <w:numPr>
          <w:ilvl w:val="0"/>
          <w:numId w:val="20"/>
        </w:numPr>
      </w:pPr>
      <w:r>
        <w:t>Meteor uses Blaze library for the front-end which fulfills the same purpose as Angular, Backbone or Ember but is much simpler to use and can be used with any of these libraries.</w:t>
      </w:r>
    </w:p>
    <w:p w:rsidR="008474B6" w:rsidRDefault="008474B6" w:rsidP="00F9383D">
      <w:pPr>
        <w:numPr>
          <w:ilvl w:val="0"/>
          <w:numId w:val="20"/>
        </w:numPr>
      </w:pPr>
      <w:r>
        <w:t>Blaze is also faster than Angular in high-throughput rendering tests.</w:t>
      </w:r>
    </w:p>
    <w:p w:rsidR="008474B6" w:rsidRDefault="008474B6" w:rsidP="00F9383D">
      <w:pPr>
        <w:numPr>
          <w:ilvl w:val="0"/>
          <w:numId w:val="20"/>
        </w:numPr>
      </w:pPr>
      <w:r>
        <w:t>Meteor works well with REST APIs using DDP, a simple protocol for fetching structured data from a server, and receiving live updates when that data changes.</w:t>
      </w:r>
    </w:p>
    <w:p w:rsidR="008474B6" w:rsidRDefault="008474B6" w:rsidP="00F9383D">
      <w:pPr>
        <w:numPr>
          <w:ilvl w:val="0"/>
          <w:numId w:val="20"/>
        </w:numPr>
      </w:pPr>
      <w:r>
        <w:t>The underlying database is MongoDB which Meteor works in real-time.</w:t>
      </w:r>
    </w:p>
    <w:p w:rsidR="008474B6" w:rsidRDefault="008474B6" w:rsidP="00F9383D">
      <w:pPr>
        <w:numPr>
          <w:ilvl w:val="0"/>
          <w:numId w:val="20"/>
        </w:numPr>
      </w:pPr>
      <w:r>
        <w:t>While Angular is a front-end library and Sails a backend one, Meteor is a full-stack framework, comparable with Derby.</w:t>
      </w:r>
    </w:p>
    <w:p w:rsidR="008474B6" w:rsidRDefault="008474B6" w:rsidP="00F9383D">
      <w:pPr>
        <w:numPr>
          <w:ilvl w:val="0"/>
          <w:numId w:val="20"/>
        </w:numPr>
      </w:pPr>
      <w:r>
        <w:t>The MVC model is replaced by MVM (Model-View-Mapper) which replace controller by ORM code that supports what views need to display data. Meteor controllers are on the client side.</w:t>
      </w:r>
    </w:p>
    <w:p w:rsidR="008474B6" w:rsidRDefault="008474B6">
      <w:pPr>
        <w:pStyle w:val="Heading4"/>
      </w:pPr>
      <w:bookmarkStart w:id="780" w:name="special-directories"/>
      <w:bookmarkEnd w:id="780"/>
      <w:r>
        <w:t>Special directories</w:t>
      </w:r>
    </w:p>
    <w:p w:rsidR="008474B6" w:rsidRDefault="008474B6">
      <w:r>
        <w:t>With this directories we can split the server code from the client code, for a better code organization, and also, what we want to share from what we want to make private;</w:t>
      </w:r>
    </w:p>
    <w:p w:rsidR="008474B6" w:rsidRDefault="008474B6" w:rsidP="00F9383D">
      <w:pPr>
        <w:numPr>
          <w:ilvl w:val="0"/>
          <w:numId w:val="20"/>
        </w:numPr>
      </w:pPr>
      <w:r>
        <w:rPr>
          <w:b/>
        </w:rPr>
        <w:t>/client</w:t>
      </w:r>
      <w:r>
        <w:t xml:space="preserve"> </w:t>
      </w:r>
      <w:proofErr w:type="gramStart"/>
      <w:r>
        <w:t>Any</w:t>
      </w:r>
      <w:proofErr w:type="gramEnd"/>
      <w:r>
        <w:t xml:space="preserve"> files here are only served to the client. This is a good place to keep your HTML, CSS, and UI-related JavaScript code.</w:t>
      </w:r>
    </w:p>
    <w:p w:rsidR="008474B6" w:rsidRDefault="008474B6" w:rsidP="00F9383D">
      <w:pPr>
        <w:numPr>
          <w:ilvl w:val="0"/>
          <w:numId w:val="20"/>
        </w:numPr>
      </w:pPr>
      <w:r>
        <w:rPr>
          <w:b/>
        </w:rPr>
        <w:t>/server</w:t>
      </w:r>
      <w:r>
        <w:t xml:space="preserve"> </w:t>
      </w:r>
      <w:proofErr w:type="gramStart"/>
      <w:r>
        <w:t>Any</w:t>
      </w:r>
      <w:proofErr w:type="gramEnd"/>
      <w:r>
        <w:t xml:space="preserve"> files in this directory are only used on the server, and are never sent to the client. Use /server to store source files with sensitive logic or data that should not be visible to the client.</w:t>
      </w:r>
    </w:p>
    <w:p w:rsidR="008474B6" w:rsidRDefault="008474B6" w:rsidP="00F9383D">
      <w:pPr>
        <w:numPr>
          <w:ilvl w:val="0"/>
          <w:numId w:val="20"/>
        </w:numPr>
      </w:pPr>
      <w:r>
        <w:rPr>
          <w:b/>
        </w:rPr>
        <w:t>/public</w:t>
      </w:r>
      <w:r>
        <w:t xml:space="preserve"> Files in /public are served to the client as-is. Use this to store assets such as images. For example, if you have an image located at /public/background.png, you can include it in your HTML with or in your CSS with background-image: </w:t>
      </w:r>
      <w:proofErr w:type="gramStart"/>
      <w:r>
        <w:t>url(</w:t>
      </w:r>
      <w:proofErr w:type="gramEnd"/>
      <w:r>
        <w:t>/background.png). Note that /public is not part of the image URL.</w:t>
      </w:r>
    </w:p>
    <w:p w:rsidR="008474B6" w:rsidRDefault="008474B6" w:rsidP="00F9383D">
      <w:pPr>
        <w:numPr>
          <w:ilvl w:val="0"/>
          <w:numId w:val="20"/>
        </w:numPr>
      </w:pPr>
      <w:r>
        <w:rPr>
          <w:b/>
        </w:rPr>
        <w:t>/private</w:t>
      </w:r>
      <w:r>
        <w:t xml:space="preserve"> </w:t>
      </w:r>
      <w:proofErr w:type="gramStart"/>
      <w:r>
        <w:t>These</w:t>
      </w:r>
      <w:proofErr w:type="gramEnd"/>
      <w:r>
        <w:t xml:space="preserve"> files can only be accessed by server code through Assets API and are not accessible to the client.</w:t>
      </w:r>
    </w:p>
    <w:p w:rsidR="008474B6" w:rsidRDefault="008474B6">
      <w:proofErr w:type="gramStart"/>
      <w:r>
        <w:rPr>
          <w:b/>
        </w:rPr>
        <w:t>or</w:t>
      </w:r>
      <w:proofErr w:type="gramEnd"/>
      <w:r>
        <w:t xml:space="preserve"> we can, in same javascript file, wrapping our code in</w:t>
      </w:r>
    </w:p>
    <w:p w:rsidR="008474B6" w:rsidRDefault="008474B6">
      <w:pPr>
        <w:pStyle w:val="SourceCode"/>
      </w:pPr>
      <w:proofErr w:type="gramStart"/>
      <w:r>
        <w:rPr>
          <w:rStyle w:val="OtherTok"/>
        </w:rPr>
        <w:t>app</w:t>
      </w:r>
      <w:r>
        <w:rPr>
          <w:rStyle w:val="NormalTok"/>
        </w:rPr>
        <w:t>.</w:t>
      </w:r>
      <w:r>
        <w:rPr>
          <w:rStyle w:val="FunctionTok"/>
        </w:rPr>
        <w:t>js</w:t>
      </w:r>
      <w:proofErr w:type="gramEnd"/>
      <w:r>
        <w:br/>
      </w:r>
      <w:r>
        <w:br/>
      </w:r>
      <w:r>
        <w:rPr>
          <w:rStyle w:val="KeywordTok"/>
        </w:rPr>
        <w:t>if</w:t>
      </w:r>
      <w:r>
        <w:rPr>
          <w:rStyle w:val="NormalTok"/>
        </w:rPr>
        <w:t xml:space="preserve"> (</w:t>
      </w:r>
      <w:r>
        <w:rPr>
          <w:rStyle w:val="OtherTok"/>
        </w:rPr>
        <w:t>Meteor</w:t>
      </w:r>
      <w:r>
        <w:rPr>
          <w:rStyle w:val="NormalTok"/>
        </w:rPr>
        <w:t>.</w:t>
      </w:r>
      <w:r>
        <w:rPr>
          <w:rStyle w:val="FunctionTok"/>
        </w:rPr>
        <w:t>isClient</w:t>
      </w:r>
      <w:r>
        <w:rPr>
          <w:rStyle w:val="NormalTok"/>
        </w:rPr>
        <w:t>) {</w:t>
      </w:r>
      <w:r>
        <w:br/>
      </w:r>
      <w:r>
        <w:rPr>
          <w:rStyle w:val="NormalTok"/>
        </w:rPr>
        <w:t xml:space="preserve">  </w:t>
      </w:r>
      <w:r>
        <w:rPr>
          <w:rStyle w:val="CommentTok"/>
        </w:rPr>
        <w:t>// code will run only on client side</w:t>
      </w:r>
      <w:r>
        <w:br/>
      </w:r>
      <w:r>
        <w:rPr>
          <w:rStyle w:val="NormalTok"/>
        </w:rPr>
        <w:t>}</w:t>
      </w:r>
      <w:r>
        <w:br/>
      </w:r>
      <w:r>
        <w:br/>
      </w:r>
      <w:r>
        <w:rPr>
          <w:rStyle w:val="KeywordTok"/>
        </w:rPr>
        <w:t>if</w:t>
      </w:r>
      <w:r>
        <w:rPr>
          <w:rStyle w:val="NormalTok"/>
        </w:rPr>
        <w:t xml:space="preserve"> (</w:t>
      </w:r>
      <w:r>
        <w:rPr>
          <w:rStyle w:val="OtherTok"/>
        </w:rPr>
        <w:t>Meteor</w:t>
      </w:r>
      <w:r>
        <w:rPr>
          <w:rStyle w:val="NormalTok"/>
        </w:rPr>
        <w:t>.</w:t>
      </w:r>
      <w:r>
        <w:rPr>
          <w:rStyle w:val="FunctionTok"/>
        </w:rPr>
        <w:t>isServer</w:t>
      </w:r>
      <w:r>
        <w:rPr>
          <w:rStyle w:val="NormalTok"/>
        </w:rPr>
        <w:t>) {</w:t>
      </w:r>
      <w:r>
        <w:br/>
      </w:r>
      <w:r>
        <w:rPr>
          <w:rStyle w:val="NormalTok"/>
        </w:rPr>
        <w:t xml:space="preserve">  </w:t>
      </w:r>
      <w:r>
        <w:rPr>
          <w:rStyle w:val="CommentTok"/>
        </w:rPr>
        <w:t>// code will run only on server side</w:t>
      </w:r>
      <w:r>
        <w:br/>
      </w:r>
      <w:r>
        <w:rPr>
          <w:rStyle w:val="NormalTok"/>
        </w:rPr>
        <w:t>}</w:t>
      </w:r>
    </w:p>
    <w:p w:rsidR="008474B6" w:rsidRDefault="008474B6">
      <w:pPr>
        <w:pStyle w:val="Heading4"/>
      </w:pPr>
      <w:bookmarkStart w:id="781" w:name="code-convention"/>
      <w:bookmarkEnd w:id="781"/>
      <w:r>
        <w:t>Code convention</w:t>
      </w:r>
    </w:p>
    <w:p w:rsidR="008474B6" w:rsidRDefault="008474B6">
      <w:r>
        <w:t>Client connection:</w:t>
      </w:r>
    </w:p>
    <w:p w:rsidR="008474B6" w:rsidRDefault="008474B6">
      <w:pPr>
        <w:pStyle w:val="SourceCode"/>
      </w:pPr>
      <w:r>
        <w:rPr>
          <w:rStyle w:val="NormalTok"/>
        </w:rPr>
        <w:t xml:space="preserve">Tasks = </w:t>
      </w:r>
      <w:r>
        <w:rPr>
          <w:rStyle w:val="KeywordTok"/>
        </w:rPr>
        <w:t>new</w:t>
      </w:r>
      <w:r>
        <w:rPr>
          <w:rStyle w:val="NormalTok"/>
        </w:rPr>
        <w:t xml:space="preserve"> </w:t>
      </w:r>
      <w:proofErr w:type="gramStart"/>
      <w:r>
        <w:rPr>
          <w:rStyle w:val="OtherTok"/>
        </w:rPr>
        <w:t>Mongo</w:t>
      </w:r>
      <w:r>
        <w:rPr>
          <w:rStyle w:val="NormalTok"/>
        </w:rPr>
        <w:t>.</w:t>
      </w:r>
      <w:r>
        <w:rPr>
          <w:rStyle w:val="FunctionTok"/>
        </w:rPr>
        <w:t>Collection</w:t>
      </w:r>
      <w:r>
        <w:rPr>
          <w:rStyle w:val="NormalTok"/>
        </w:rPr>
        <w:t>(</w:t>
      </w:r>
      <w:proofErr w:type="gramEnd"/>
      <w:r>
        <w:rPr>
          <w:rStyle w:val="StringTok"/>
        </w:rPr>
        <w:t>"tasks"</w:t>
      </w:r>
      <w:r>
        <w:rPr>
          <w:rStyle w:val="NormalTok"/>
        </w:rPr>
        <w:t>);</w:t>
      </w:r>
    </w:p>
    <w:p w:rsidR="008474B6" w:rsidRDefault="008474B6">
      <w:r>
        <w:t>Insert:</w:t>
      </w:r>
    </w:p>
    <w:p w:rsidR="008474B6" w:rsidRDefault="008474B6">
      <w:pPr>
        <w:pStyle w:val="SourceCode"/>
      </w:pPr>
      <w:proofErr w:type="gramStart"/>
      <w:r>
        <w:rPr>
          <w:rStyle w:val="OtherTok"/>
        </w:rPr>
        <w:t>Template</w:t>
      </w:r>
      <w:r>
        <w:rPr>
          <w:rStyle w:val="NormalTok"/>
        </w:rPr>
        <w:t>.</w:t>
      </w:r>
      <w:r>
        <w:rPr>
          <w:rStyle w:val="OtherTok"/>
        </w:rPr>
        <w:t>body</w:t>
      </w:r>
      <w:r>
        <w:rPr>
          <w:rStyle w:val="NormalTok"/>
        </w:rPr>
        <w:t>.</w:t>
      </w:r>
      <w:r>
        <w:rPr>
          <w:rStyle w:val="FunctionTok"/>
        </w:rPr>
        <w:t>events</w:t>
      </w:r>
      <w:r>
        <w:rPr>
          <w:rStyle w:val="NormalTok"/>
        </w:rPr>
        <w:t>(</w:t>
      </w:r>
      <w:proofErr w:type="gramEnd"/>
      <w:r>
        <w:rPr>
          <w:rStyle w:val="NormalTok"/>
        </w:rPr>
        <w:t>{</w:t>
      </w:r>
      <w:r>
        <w:br/>
      </w:r>
      <w:r>
        <w:rPr>
          <w:rStyle w:val="NormalTok"/>
        </w:rPr>
        <w:t xml:space="preserve">  </w:t>
      </w:r>
      <w:r>
        <w:rPr>
          <w:rStyle w:val="StringTok"/>
        </w:rPr>
        <w:t>"submit .new-task"</w:t>
      </w:r>
      <w:r>
        <w:rPr>
          <w:rStyle w:val="NormalTok"/>
        </w:rPr>
        <w:t xml:space="preserve">: </w:t>
      </w:r>
      <w:r>
        <w:rPr>
          <w:rStyle w:val="KeywordTok"/>
        </w:rPr>
        <w:t>function</w:t>
      </w:r>
      <w:r>
        <w:rPr>
          <w:rStyle w:val="NormalTok"/>
        </w:rPr>
        <w:t xml:space="preserve"> (event) {</w:t>
      </w:r>
      <w:r>
        <w:br/>
      </w:r>
      <w:r>
        <w:rPr>
          <w:rStyle w:val="NormalTok"/>
        </w:rPr>
        <w:lastRenderedPageBreak/>
        <w:t xml:space="preserve">    </w:t>
      </w:r>
      <w:r>
        <w:rPr>
          <w:rStyle w:val="CommentTok"/>
        </w:rPr>
        <w:t>// This function is called when the new task form is submitted</w:t>
      </w:r>
      <w:r>
        <w:br/>
      </w:r>
      <w:r>
        <w:rPr>
          <w:rStyle w:val="NormalTok"/>
        </w:rPr>
        <w:t xml:space="preserve">    </w:t>
      </w:r>
      <w:r>
        <w:rPr>
          <w:rStyle w:val="KeywordTok"/>
        </w:rPr>
        <w:t>var</w:t>
      </w:r>
      <w:r>
        <w:rPr>
          <w:rStyle w:val="NormalTok"/>
        </w:rPr>
        <w:t xml:space="preserve"> text = </w:t>
      </w:r>
      <w:r>
        <w:rPr>
          <w:rStyle w:val="OtherTok"/>
        </w:rPr>
        <w:t>event</w:t>
      </w:r>
      <w:r>
        <w:rPr>
          <w:rStyle w:val="NormalTok"/>
        </w:rPr>
        <w:t>.</w:t>
      </w:r>
      <w:r>
        <w:rPr>
          <w:rStyle w:val="OtherTok"/>
        </w:rPr>
        <w:t>target</w:t>
      </w:r>
      <w:r>
        <w:rPr>
          <w:rStyle w:val="NormalTok"/>
        </w:rPr>
        <w:t>.</w:t>
      </w:r>
      <w:r>
        <w:rPr>
          <w:rStyle w:val="OtherTok"/>
        </w:rPr>
        <w:t>text</w:t>
      </w:r>
      <w:r>
        <w:rPr>
          <w:rStyle w:val="NormalTok"/>
        </w:rPr>
        <w:t>.</w:t>
      </w:r>
      <w:r>
        <w:rPr>
          <w:rStyle w:val="FunctionTok"/>
        </w:rPr>
        <w:t>value</w:t>
      </w:r>
      <w:r>
        <w:rPr>
          <w:rStyle w:val="NormalTok"/>
        </w:rPr>
        <w:t>;</w:t>
      </w:r>
      <w:r>
        <w:br/>
      </w:r>
      <w:r>
        <w:rPr>
          <w:rStyle w:val="NormalTok"/>
        </w:rPr>
        <w:t xml:space="preserve">    </w:t>
      </w:r>
      <w:r>
        <w:rPr>
          <w:rStyle w:val="OtherTok"/>
        </w:rPr>
        <w:t>Tasks</w:t>
      </w:r>
      <w:r>
        <w:rPr>
          <w:rStyle w:val="NormalTok"/>
        </w:rPr>
        <w:t>.</w:t>
      </w:r>
      <w:r>
        <w:rPr>
          <w:rStyle w:val="FunctionTok"/>
        </w:rPr>
        <w:t>insert</w:t>
      </w:r>
      <w:r>
        <w:rPr>
          <w:rStyle w:val="NormalTok"/>
        </w:rPr>
        <w:t>({</w:t>
      </w:r>
      <w:r>
        <w:br/>
      </w:r>
      <w:r>
        <w:rPr>
          <w:rStyle w:val="NormalTok"/>
        </w:rPr>
        <w:t xml:space="preserve">      </w:t>
      </w:r>
      <w:r>
        <w:rPr>
          <w:rStyle w:val="DataTypeTok"/>
        </w:rPr>
        <w:t>text</w:t>
      </w:r>
      <w:r>
        <w:rPr>
          <w:rStyle w:val="NormalTok"/>
        </w:rPr>
        <w:t>: text,</w:t>
      </w:r>
      <w:r>
        <w:br/>
      </w:r>
      <w:r>
        <w:rPr>
          <w:rStyle w:val="NormalTok"/>
        </w:rPr>
        <w:t xml:space="preserve">    });</w:t>
      </w:r>
      <w:r>
        <w:br/>
      </w:r>
      <w:r>
        <w:rPr>
          <w:rStyle w:val="NormalTok"/>
        </w:rPr>
        <w:t xml:space="preserve">  }</w:t>
      </w:r>
    </w:p>
    <w:p w:rsidR="008474B6" w:rsidRDefault="008474B6">
      <w:r>
        <w:t>Query:</w:t>
      </w:r>
    </w:p>
    <w:p w:rsidR="008474B6" w:rsidRDefault="008474B6">
      <w:pPr>
        <w:pStyle w:val="SourceCode"/>
      </w:pPr>
      <w:proofErr w:type="gramStart"/>
      <w:r>
        <w:rPr>
          <w:rStyle w:val="OtherTok"/>
        </w:rPr>
        <w:t>Template</w:t>
      </w:r>
      <w:r>
        <w:rPr>
          <w:rStyle w:val="NormalTok"/>
        </w:rPr>
        <w:t>.</w:t>
      </w:r>
      <w:r>
        <w:rPr>
          <w:rStyle w:val="OtherTok"/>
        </w:rPr>
        <w:t>body</w:t>
      </w:r>
      <w:r>
        <w:rPr>
          <w:rStyle w:val="NormalTok"/>
        </w:rPr>
        <w:t>.</w:t>
      </w:r>
      <w:r>
        <w:rPr>
          <w:rStyle w:val="FunctionTok"/>
        </w:rPr>
        <w:t>helpers</w:t>
      </w:r>
      <w:r>
        <w:rPr>
          <w:rStyle w:val="NormalTok"/>
        </w:rPr>
        <w:t>(</w:t>
      </w:r>
      <w:proofErr w:type="gramEnd"/>
      <w:r>
        <w:rPr>
          <w:rStyle w:val="NormalTok"/>
        </w:rPr>
        <w:t>{</w:t>
      </w:r>
      <w:r>
        <w:br/>
      </w:r>
      <w:r>
        <w:rPr>
          <w:rStyle w:val="NormalTok"/>
        </w:rPr>
        <w:t xml:space="preserve">    </w:t>
      </w:r>
      <w:r>
        <w:rPr>
          <w:rStyle w:val="DataTypeTok"/>
        </w:rPr>
        <w:t>tasks</w:t>
      </w:r>
      <w:r>
        <w:rPr>
          <w:rStyle w:val="NormalTok"/>
        </w:rPr>
        <w:t xml:space="preserve">: </w:t>
      </w:r>
      <w:r>
        <w:rPr>
          <w:rStyle w:val="KeywordTok"/>
        </w:rPr>
        <w:t>function</w:t>
      </w:r>
      <w:r>
        <w:rPr>
          <w:rStyle w:val="NormalTok"/>
        </w:rPr>
        <w:t xml:space="preserve"> () {</w:t>
      </w:r>
      <w:r>
        <w:br/>
      </w:r>
      <w:r>
        <w:rPr>
          <w:rStyle w:val="NormalTok"/>
        </w:rPr>
        <w:t xml:space="preserve">      </w:t>
      </w:r>
      <w:r>
        <w:rPr>
          <w:rStyle w:val="CommentTok"/>
        </w:rPr>
        <w:t>// Show newest tasks first</w:t>
      </w:r>
      <w:r>
        <w:br/>
      </w:r>
      <w:r>
        <w:rPr>
          <w:rStyle w:val="NormalTok"/>
        </w:rPr>
        <w:t xml:space="preserve">    </w:t>
      </w:r>
      <w:r>
        <w:rPr>
          <w:rStyle w:val="KeywordTok"/>
        </w:rPr>
        <w:t>return</w:t>
      </w:r>
      <w:r>
        <w:rPr>
          <w:rStyle w:val="NormalTok"/>
        </w:rPr>
        <w:t xml:space="preserve"> </w:t>
      </w:r>
      <w:r>
        <w:rPr>
          <w:rStyle w:val="OtherTok"/>
        </w:rPr>
        <w:t>Tasks</w:t>
      </w:r>
      <w:r>
        <w:rPr>
          <w:rStyle w:val="NormalTok"/>
        </w:rPr>
        <w:t>.</w:t>
      </w:r>
      <w:r>
        <w:rPr>
          <w:rStyle w:val="FunctionTok"/>
        </w:rPr>
        <w:t>find</w:t>
      </w:r>
      <w:r>
        <w:rPr>
          <w:rStyle w:val="NormalTok"/>
        </w:rPr>
        <w:t>({}, {</w:t>
      </w:r>
      <w:r>
        <w:rPr>
          <w:rStyle w:val="DataTypeTok"/>
        </w:rPr>
        <w:t>sort</w:t>
      </w:r>
      <w:r>
        <w:rPr>
          <w:rStyle w:val="NormalTok"/>
        </w:rPr>
        <w:t>: {</w:t>
      </w:r>
      <w:r>
        <w:rPr>
          <w:rStyle w:val="DataTypeTok"/>
        </w:rPr>
        <w:t>createdAt</w:t>
      </w:r>
      <w:r>
        <w:rPr>
          <w:rStyle w:val="NormalTok"/>
        </w:rPr>
        <w:t>: -</w:t>
      </w:r>
      <w:r>
        <w:rPr>
          <w:rStyle w:val="DecValTok"/>
        </w:rPr>
        <w:t>1</w:t>
      </w:r>
      <w:r>
        <w:rPr>
          <w:rStyle w:val="NormalTok"/>
        </w:rPr>
        <w:t>}});</w:t>
      </w:r>
      <w:r>
        <w:br/>
      </w:r>
      <w:r>
        <w:rPr>
          <w:rStyle w:val="NormalTok"/>
        </w:rPr>
        <w:t xml:space="preserve">    }</w:t>
      </w:r>
      <w:r>
        <w:br/>
      </w:r>
      <w:r>
        <w:rPr>
          <w:rStyle w:val="NormalTok"/>
        </w:rPr>
        <w:t>)};</w:t>
      </w:r>
    </w:p>
    <w:p w:rsidR="008474B6" w:rsidRDefault="008474B6">
      <w:r>
        <w:t>Delete:</w:t>
      </w:r>
    </w:p>
    <w:p w:rsidR="008474B6" w:rsidRDefault="008474B6">
      <w:pPr>
        <w:pStyle w:val="SourceCode"/>
      </w:pPr>
      <w:proofErr w:type="gramStart"/>
      <w:r>
        <w:rPr>
          <w:rStyle w:val="OtherTok"/>
        </w:rPr>
        <w:t>Template</w:t>
      </w:r>
      <w:r>
        <w:rPr>
          <w:rStyle w:val="NormalTok"/>
        </w:rPr>
        <w:t>.</w:t>
      </w:r>
      <w:r>
        <w:rPr>
          <w:rStyle w:val="OtherTok"/>
        </w:rPr>
        <w:t>task</w:t>
      </w:r>
      <w:r>
        <w:rPr>
          <w:rStyle w:val="NormalTok"/>
        </w:rPr>
        <w:t>.</w:t>
      </w:r>
      <w:r>
        <w:rPr>
          <w:rStyle w:val="FunctionTok"/>
        </w:rPr>
        <w:t>events</w:t>
      </w:r>
      <w:r>
        <w:rPr>
          <w:rStyle w:val="NormalTok"/>
        </w:rPr>
        <w:t>(</w:t>
      </w:r>
      <w:proofErr w:type="gramEnd"/>
      <w:r>
        <w:rPr>
          <w:rStyle w:val="NormalTok"/>
        </w:rPr>
        <w:t>{</w:t>
      </w:r>
      <w:r>
        <w:br/>
      </w:r>
      <w:r>
        <w:rPr>
          <w:rStyle w:val="NormalTok"/>
        </w:rPr>
        <w:t xml:space="preserve">  </w:t>
      </w:r>
      <w:r>
        <w:rPr>
          <w:rStyle w:val="StringTok"/>
        </w:rPr>
        <w:t>"click .delete"</w:t>
      </w:r>
      <w:r>
        <w:rPr>
          <w:rStyle w:val="NormalTok"/>
        </w:rPr>
        <w:t xml:space="preserve">: </w:t>
      </w:r>
      <w:r>
        <w:rPr>
          <w:rStyle w:val="KeywordTok"/>
        </w:rPr>
        <w:t>function</w:t>
      </w:r>
      <w:r>
        <w:rPr>
          <w:rStyle w:val="NormalTok"/>
        </w:rPr>
        <w:t xml:space="preserve"> () {</w:t>
      </w:r>
      <w:r>
        <w:br/>
      </w:r>
      <w:r>
        <w:rPr>
          <w:rStyle w:val="NormalTok"/>
        </w:rPr>
        <w:t xml:space="preserve">    </w:t>
      </w:r>
      <w:r>
        <w:rPr>
          <w:rStyle w:val="OtherTok"/>
        </w:rPr>
        <w:t>Tasks</w:t>
      </w:r>
      <w:r>
        <w:rPr>
          <w:rStyle w:val="NormalTok"/>
        </w:rPr>
        <w:t>.</w:t>
      </w:r>
      <w:r>
        <w:rPr>
          <w:rStyle w:val="FunctionTok"/>
        </w:rPr>
        <w:t>remove</w:t>
      </w:r>
      <w:r>
        <w:rPr>
          <w:rStyle w:val="NormalTok"/>
        </w:rPr>
        <w:t>(</w:t>
      </w:r>
      <w:r>
        <w:rPr>
          <w:rStyle w:val="KeywordTok"/>
        </w:rPr>
        <w:t>this</w:t>
      </w:r>
      <w:r>
        <w:rPr>
          <w:rStyle w:val="NormalTok"/>
        </w:rPr>
        <w:t>.</w:t>
      </w:r>
      <w:r>
        <w:rPr>
          <w:rStyle w:val="FunctionTok"/>
        </w:rPr>
        <w:t>_id</w:t>
      </w:r>
      <w:r>
        <w:rPr>
          <w:rStyle w:val="NormalTok"/>
        </w:rPr>
        <w:t>);</w:t>
      </w:r>
      <w:r>
        <w:br/>
      </w:r>
      <w:r>
        <w:rPr>
          <w:rStyle w:val="NormalTok"/>
        </w:rPr>
        <w:t xml:space="preserve">  }</w:t>
      </w:r>
      <w:r>
        <w:br/>
      </w:r>
      <w:r>
        <w:rPr>
          <w:rStyle w:val="NormalTok"/>
        </w:rPr>
        <w:t xml:space="preserve">)};  </w:t>
      </w:r>
    </w:p>
    <w:p w:rsidR="008474B6" w:rsidRDefault="008474B6">
      <w:pPr>
        <w:pStyle w:val="Heading4"/>
      </w:pPr>
      <w:bookmarkStart w:id="782" w:name="evaluation-1"/>
      <w:bookmarkEnd w:id="782"/>
      <w:r>
        <w:t>Evaluation</w:t>
      </w:r>
    </w:p>
    <w:p w:rsidR="008474B6" w:rsidRDefault="008474B6">
      <w:pPr>
        <w:pStyle w:val="Heading5"/>
      </w:pPr>
      <w:bookmarkStart w:id="783" w:name="positive-1"/>
      <w:bookmarkEnd w:id="783"/>
      <w:r>
        <w:t>Positive</w:t>
      </w:r>
    </w:p>
    <w:p w:rsidR="008474B6" w:rsidRDefault="008474B6" w:rsidP="00F9383D">
      <w:pPr>
        <w:numPr>
          <w:ilvl w:val="0"/>
          <w:numId w:val="20"/>
        </w:numPr>
      </w:pPr>
      <w:r>
        <w:t>Full Stack package system</w:t>
      </w:r>
    </w:p>
    <w:p w:rsidR="008474B6" w:rsidRDefault="008474B6" w:rsidP="00F9383D">
      <w:pPr>
        <w:numPr>
          <w:ilvl w:val="0"/>
          <w:numId w:val="20"/>
        </w:numPr>
      </w:pPr>
      <w:r>
        <w:t>Mobile version with Cordova/Phonegap</w:t>
      </w:r>
    </w:p>
    <w:p w:rsidR="008474B6" w:rsidRDefault="008474B6" w:rsidP="00F9383D">
      <w:pPr>
        <w:numPr>
          <w:ilvl w:val="0"/>
          <w:numId w:val="20"/>
        </w:numPr>
      </w:pPr>
      <w:r>
        <w:t>Multiplataform Distribution</w:t>
      </w:r>
    </w:p>
    <w:p w:rsidR="008474B6" w:rsidRDefault="008474B6" w:rsidP="00F9383D">
      <w:pPr>
        <w:numPr>
          <w:ilvl w:val="0"/>
          <w:numId w:val="20"/>
        </w:numPr>
      </w:pPr>
      <w:r>
        <w:t>Sofisticaded UI</w:t>
      </w:r>
    </w:p>
    <w:p w:rsidR="008474B6" w:rsidRDefault="008474B6" w:rsidP="00F9383D">
      <w:pPr>
        <w:numPr>
          <w:ilvl w:val="0"/>
          <w:numId w:val="20"/>
        </w:numPr>
      </w:pPr>
      <w:hyperlink r:id="rId624">
        <w:r>
          <w:t>Atmosphere Tool</w:t>
        </w:r>
      </w:hyperlink>
      <w:r>
        <w:t xml:space="preserve"> list all available packages to MeteorJS</w:t>
      </w:r>
    </w:p>
    <w:p w:rsidR="008474B6" w:rsidRDefault="008474B6">
      <w:pPr>
        <w:pStyle w:val="Heading5"/>
      </w:pPr>
      <w:bookmarkStart w:id="784" w:name="negative"/>
      <w:bookmarkEnd w:id="784"/>
      <w:r>
        <w:t>Negative</w:t>
      </w:r>
    </w:p>
    <w:p w:rsidR="008474B6" w:rsidRDefault="008474B6" w:rsidP="00F9383D">
      <w:pPr>
        <w:numPr>
          <w:ilvl w:val="0"/>
          <w:numId w:val="20"/>
        </w:numPr>
      </w:pPr>
      <w:r>
        <w:t>Meteor Development Group has built specifically for a reactive front-end experience</w:t>
      </w:r>
    </w:p>
    <w:p w:rsidR="008474B6" w:rsidRDefault="008474B6" w:rsidP="00F9383D">
      <w:pPr>
        <w:numPr>
          <w:ilvl w:val="0"/>
          <w:numId w:val="20"/>
        </w:numPr>
      </w:pPr>
      <w:r>
        <w:t>For applications with very large numbers of concurrent connections (like facebook), Meteor might require larger amounts of RAM than other solutions, but can be optimized</w:t>
      </w:r>
    </w:p>
    <w:p w:rsidR="008474B6" w:rsidRDefault="008474B6">
      <w:pPr>
        <w:pStyle w:val="Heading4"/>
      </w:pPr>
      <w:bookmarkStart w:id="785" w:name="requirement-analysis-2"/>
      <w:bookmarkEnd w:id="785"/>
      <w:r>
        <w:t>Requirement Analysis</w:t>
      </w:r>
    </w:p>
    <w:p w:rsidR="008474B6" w:rsidRDefault="008474B6" w:rsidP="00F9383D">
      <w:pPr>
        <w:numPr>
          <w:ilvl w:val="0"/>
          <w:numId w:val="20"/>
        </w:numPr>
      </w:pPr>
      <w:hyperlink r:id="rId625">
        <w:r>
          <w:t xml:space="preserve">Service Framework </w:t>
        </w:r>
        <w:r>
          <w:rPr>
            <w:b/>
          </w:rPr>
          <w:t>MUST</w:t>
        </w:r>
        <w:r>
          <w:t xml:space="preserve"> be Message Node agnostic</w:t>
        </w:r>
      </w:hyperlink>
      <w:r>
        <w:t xml:space="preserve">: </w:t>
      </w:r>
      <w:r>
        <w:rPr>
          <w:b/>
        </w:rPr>
        <w:t>No</w:t>
      </w:r>
    </w:p>
    <w:p w:rsidR="008474B6" w:rsidRDefault="008474B6">
      <w:r>
        <w:t xml:space="preserve">It has its own "message node", who is </w:t>
      </w:r>
      <w:proofErr w:type="gramStart"/>
      <w:r>
        <w:t xml:space="preserve">called </w:t>
      </w:r>
      <w:proofErr w:type="gramEnd"/>
      <w:r>
        <w:fldChar w:fldCharType="begin"/>
      </w:r>
      <w:r>
        <w:instrText>HYPERLINK "https://www.meteor.com/ddp" \h</w:instrText>
      </w:r>
      <w:r>
        <w:fldChar w:fldCharType="separate"/>
      </w:r>
      <w:r>
        <w:t>DDP (distributed Data Protocol)</w:t>
      </w:r>
      <w:r>
        <w:fldChar w:fldCharType="end"/>
      </w:r>
      <w:r>
        <w:t>.</w:t>
      </w:r>
    </w:p>
    <w:p w:rsidR="008474B6" w:rsidRDefault="008474B6" w:rsidP="00F9383D">
      <w:pPr>
        <w:numPr>
          <w:ilvl w:val="0"/>
          <w:numId w:val="20"/>
        </w:numPr>
      </w:pPr>
      <w:hyperlink r:id="rId626">
        <w:r>
          <w:t xml:space="preserve">The Service Framework </w:t>
        </w:r>
        <w:r>
          <w:rPr>
            <w:b/>
          </w:rPr>
          <w:t>MUST</w:t>
        </w:r>
        <w:r>
          <w:t xml:space="preserve"> avoid any JavaScript conflicts</w:t>
        </w:r>
      </w:hyperlink>
      <w:r>
        <w:t xml:space="preserve">: </w:t>
      </w:r>
      <w:r>
        <w:rPr>
          <w:b/>
        </w:rPr>
        <w:t>Yes</w:t>
      </w:r>
    </w:p>
    <w:p w:rsidR="008474B6" w:rsidRDefault="008474B6">
      <w:r>
        <w:t xml:space="preserve">The platform is constructed in pure </w:t>
      </w:r>
      <w:proofErr w:type="gramStart"/>
      <w:r>
        <w:t>javascript,</w:t>
      </w:r>
      <w:proofErr w:type="gramEnd"/>
      <w:r>
        <w:t xml:space="preserve"> don't have any other frameworks dependencies;</w:t>
      </w:r>
    </w:p>
    <w:p w:rsidR="008474B6" w:rsidRDefault="008474B6" w:rsidP="00F9383D">
      <w:pPr>
        <w:numPr>
          <w:ilvl w:val="0"/>
          <w:numId w:val="20"/>
        </w:numPr>
      </w:pPr>
      <w:hyperlink r:id="rId627">
        <w:r>
          <w:t xml:space="preserve">Service Framework </w:t>
        </w:r>
        <w:r>
          <w:rPr>
            <w:b/>
          </w:rPr>
          <w:t>MUST</w:t>
        </w:r>
        <w:r>
          <w:t xml:space="preserve"> be Modular in nature</w:t>
        </w:r>
      </w:hyperlink>
      <w:r>
        <w:t xml:space="preserve">: </w:t>
      </w:r>
      <w:r>
        <w:rPr>
          <w:b/>
        </w:rPr>
        <w:t>Yes</w:t>
      </w:r>
    </w:p>
    <w:p w:rsidR="008474B6" w:rsidRDefault="008474B6">
      <w:r>
        <w:t xml:space="preserve">The platform is complete </w:t>
      </w:r>
      <w:proofErr w:type="gramStart"/>
      <w:r>
        <w:t>modular,</w:t>
      </w:r>
      <w:proofErr w:type="gramEnd"/>
      <w:r>
        <w:t xml:space="preserve"> we can write our own modules or import third party modules.</w:t>
      </w:r>
    </w:p>
    <w:p w:rsidR="008474B6" w:rsidRDefault="008474B6" w:rsidP="00F9383D">
      <w:pPr>
        <w:numPr>
          <w:ilvl w:val="0"/>
          <w:numId w:val="20"/>
        </w:numPr>
      </w:pPr>
      <w:hyperlink r:id="rId628">
        <w:r>
          <w:t xml:space="preserve">The Service Framework </w:t>
        </w:r>
        <w:r>
          <w:rPr>
            <w:b/>
          </w:rPr>
          <w:t>MUST</w:t>
        </w:r>
        <w:r>
          <w:t xml:space="preserve"> be open source</w:t>
        </w:r>
      </w:hyperlink>
      <w:r>
        <w:t xml:space="preserve">: </w:t>
      </w:r>
      <w:r>
        <w:rPr>
          <w:b/>
        </w:rPr>
        <w:t>Yes</w:t>
      </w:r>
    </w:p>
    <w:p w:rsidR="008474B6" w:rsidRDefault="008474B6">
      <w:r>
        <w:rPr>
          <w:i/>
        </w:rPr>
        <w:t>“Meteor is a complete open source platform for building web and mobile apps in pure JavaScript.”</w:t>
      </w:r>
    </w:p>
    <w:p w:rsidR="008474B6" w:rsidRDefault="008474B6" w:rsidP="00F9383D">
      <w:pPr>
        <w:numPr>
          <w:ilvl w:val="0"/>
          <w:numId w:val="20"/>
        </w:numPr>
      </w:pPr>
      <w:hyperlink r:id="rId629">
        <w:r>
          <w:t xml:space="preserve">Service Framework </w:t>
        </w:r>
        <w:r>
          <w:rPr>
            <w:b/>
          </w:rPr>
          <w:t>SHOULD</w:t>
        </w:r>
        <w:r>
          <w:t xml:space="preserve"> be device agnostic</w:t>
        </w:r>
      </w:hyperlink>
      <w:r>
        <w:t xml:space="preserve">: </w:t>
      </w:r>
      <w:r>
        <w:rPr>
          <w:b/>
        </w:rPr>
        <w:t>Yes</w:t>
      </w:r>
    </w:p>
    <w:p w:rsidR="008474B6" w:rsidRDefault="008474B6" w:rsidP="00F9383D">
      <w:pPr>
        <w:numPr>
          <w:ilvl w:val="0"/>
          <w:numId w:val="20"/>
        </w:numPr>
      </w:pPr>
      <w:hyperlink r:id="rId630">
        <w:r>
          <w:t xml:space="preserve">Service Framework </w:t>
        </w:r>
        <w:r>
          <w:rPr>
            <w:b/>
          </w:rPr>
          <w:t>MUST</w:t>
        </w:r>
        <w:r>
          <w:t xml:space="preserve"> be light weight and fast</w:t>
        </w:r>
      </w:hyperlink>
      <w:r>
        <w:t xml:space="preserve">: </w:t>
      </w:r>
      <w:r>
        <w:rPr>
          <w:b/>
        </w:rPr>
        <w:t>yes</w:t>
      </w:r>
    </w:p>
    <w:p w:rsidR="008474B6" w:rsidRDefault="008474B6">
      <w:r>
        <w:t>Meteor is build on top of NodeJs and MongoDB, and both are fast;</w:t>
      </w:r>
    </w:p>
    <w:p w:rsidR="008474B6" w:rsidRDefault="008474B6" w:rsidP="00F9383D">
      <w:pPr>
        <w:numPr>
          <w:ilvl w:val="0"/>
          <w:numId w:val="20"/>
        </w:numPr>
      </w:pPr>
      <w:hyperlink r:id="rId631">
        <w:r>
          <w:t xml:space="preserve">Service Framework </w:t>
        </w:r>
        <w:r>
          <w:rPr>
            <w:b/>
          </w:rPr>
          <w:t>SHOULD</w:t>
        </w:r>
        <w:r>
          <w:t xml:space="preserve"> support Model-View-Controller design pattern</w:t>
        </w:r>
      </w:hyperlink>
      <w:r>
        <w:t xml:space="preserve">: </w:t>
      </w:r>
      <w:r>
        <w:rPr>
          <w:b/>
        </w:rPr>
        <w:t>Yes/No</w:t>
      </w:r>
    </w:p>
    <w:p w:rsidR="008474B6" w:rsidRDefault="008474B6">
      <w:r>
        <w:rPr>
          <w:b/>
        </w:rPr>
        <w:t>No</w:t>
      </w:r>
      <w:r>
        <w:t xml:space="preserve">, it isn't MVC pattern is more a </w:t>
      </w:r>
      <w:proofErr w:type="gramStart"/>
      <w:r>
        <w:t>MVM(</w:t>
      </w:r>
      <w:proofErr w:type="gramEnd"/>
      <w:r>
        <w:t xml:space="preserve">Model-View-Mapper), but </w:t>
      </w:r>
      <w:r>
        <w:rPr>
          <w:b/>
        </w:rPr>
        <w:t>Yes</w:t>
      </w:r>
      <w:r>
        <w:t xml:space="preserve"> we can have MVC, in other way:</w:t>
      </w:r>
    </w:p>
    <w:p w:rsidR="008474B6" w:rsidRDefault="008474B6">
      <w:r>
        <w:rPr>
          <w:i/>
        </w:rPr>
        <w:t>"The MVC pattern in Meteor is dead simple. The Model is coded up in HTML, the Controller is coded in Javascript, and the View is coded up in CSS. It's that simple."</w:t>
      </w:r>
    </w:p>
    <w:p w:rsidR="008474B6" w:rsidRDefault="008474B6">
      <w:pPr>
        <w:pStyle w:val="SourceCode"/>
      </w:pPr>
      <w:r>
        <w:t xml:space="preserve">Model          HTML         What Is Displayed       </w:t>
      </w:r>
      <w:r>
        <w:br/>
        <w:t xml:space="preserve">View           CSS          How It Is Displayed        </w:t>
      </w:r>
      <w:r>
        <w:br/>
        <w:t xml:space="preserve">Controller     Javascript   When It Is Displayed  </w:t>
      </w:r>
    </w:p>
    <w:p w:rsidR="008474B6" w:rsidRDefault="008474B6">
      <w:pPr>
        <w:pStyle w:val="Heading3"/>
      </w:pPr>
      <w:bookmarkStart w:id="786" w:name="stapesjs-framework"/>
      <w:bookmarkStart w:id="787" w:name="_Toc430281613"/>
      <w:bookmarkEnd w:id="786"/>
      <w:r>
        <w:t>StapesJS Framework</w:t>
      </w:r>
      <w:bookmarkEnd w:id="787"/>
    </w:p>
    <w:p w:rsidR="008474B6" w:rsidRDefault="008474B6">
      <w:pPr>
        <w:pStyle w:val="Heading4"/>
      </w:pPr>
      <w:bookmarkStart w:id="788" w:name="overview-24"/>
      <w:bookmarkEnd w:id="788"/>
      <w:r>
        <w:t>Overview</w:t>
      </w:r>
    </w:p>
    <w:p w:rsidR="008474B6" w:rsidRDefault="008474B6">
      <w:r>
        <w:t xml:space="preserve">StapesJS [53] is a little web framework designed to be agnostic about the setup and style of coding. It is very flexible and it allows </w:t>
      </w:r>
      <w:proofErr w:type="gramStart"/>
      <w:r>
        <w:t>to use</w:t>
      </w:r>
      <w:proofErr w:type="gramEnd"/>
      <w:r>
        <w:t xml:space="preserve"> MVC paradigm combined with libraries such as jQuery, Zepto, React and Rivets. Stapes provides the necessary building blocks to build </w:t>
      </w:r>
      <w:proofErr w:type="gramStart"/>
      <w:r>
        <w:t>a</w:t>
      </w:r>
      <w:proofErr w:type="gramEnd"/>
      <w:r>
        <w:t xml:space="preserve"> apps in a short-time.</w:t>
      </w:r>
    </w:p>
    <w:p w:rsidR="008474B6" w:rsidRDefault="008474B6">
      <w:pPr>
        <w:pStyle w:val="Heading4"/>
      </w:pPr>
      <w:bookmarkStart w:id="789" w:name="advantages-and-main-features"/>
      <w:bookmarkEnd w:id="789"/>
      <w:r>
        <w:t>Advantages and main features</w:t>
      </w:r>
    </w:p>
    <w:p w:rsidR="008474B6" w:rsidRDefault="008474B6" w:rsidP="00F9383D">
      <w:pPr>
        <w:numPr>
          <w:ilvl w:val="0"/>
          <w:numId w:val="20"/>
        </w:numPr>
      </w:pPr>
      <w:r>
        <w:t>It allows class creation, custom events, and data methods. It only has 20 methods compared to other web-frameworks like Backbone which has more than 75.</w:t>
      </w:r>
    </w:p>
    <w:p w:rsidR="008474B6" w:rsidRDefault="008474B6" w:rsidP="00F9383D">
      <w:pPr>
        <w:numPr>
          <w:ilvl w:val="0"/>
          <w:numId w:val="20"/>
        </w:numPr>
      </w:pPr>
      <w:r>
        <w:t>It is very light so the loading time will be very short. It is just 2kb (minified and gzipped) so it is suitable for web sites designed for mobile devices.</w:t>
      </w:r>
    </w:p>
    <w:p w:rsidR="008474B6" w:rsidRDefault="008474B6" w:rsidP="00F9383D">
      <w:pPr>
        <w:numPr>
          <w:ilvl w:val="0"/>
          <w:numId w:val="20"/>
        </w:numPr>
      </w:pPr>
      <w:r>
        <w:t xml:space="preserve">It has around 600 lines of codes, so if any issue is </w:t>
      </w:r>
      <w:proofErr w:type="gramStart"/>
      <w:r>
        <w:t>find</w:t>
      </w:r>
      <w:proofErr w:type="gramEnd"/>
      <w:r>
        <w:t xml:space="preserve"> or it is necessary to add some new feature it can be done at a small cost.</w:t>
      </w:r>
    </w:p>
    <w:p w:rsidR="008474B6" w:rsidRDefault="008474B6">
      <w:pPr>
        <w:pStyle w:val="Heading4"/>
      </w:pPr>
      <w:bookmarkStart w:id="790" w:name="drawbacks"/>
      <w:bookmarkEnd w:id="790"/>
      <w:r>
        <w:t>Drawbacks</w:t>
      </w:r>
    </w:p>
    <w:p w:rsidR="008474B6" w:rsidRDefault="008474B6" w:rsidP="00F9383D">
      <w:pPr>
        <w:numPr>
          <w:ilvl w:val="0"/>
          <w:numId w:val="20"/>
        </w:numPr>
      </w:pPr>
      <w:r>
        <w:t>It is less complete than other frameworks so some functionality may require some development.</w:t>
      </w:r>
    </w:p>
    <w:p w:rsidR="008474B6" w:rsidRDefault="008474B6" w:rsidP="00F9383D">
      <w:pPr>
        <w:numPr>
          <w:ilvl w:val="0"/>
          <w:numId w:val="20"/>
        </w:numPr>
      </w:pPr>
      <w:r>
        <w:t xml:space="preserve">The last commit was done the </w:t>
      </w:r>
      <w:proofErr w:type="gramStart"/>
      <w:r>
        <w:t>Summer</w:t>
      </w:r>
      <w:proofErr w:type="gramEnd"/>
      <w:r>
        <w:t xml:space="preserve"> of 2014 so its contributors are not very active in Github. This may be a problem if any issue is found.</w:t>
      </w:r>
    </w:p>
    <w:p w:rsidR="008474B6" w:rsidRDefault="008474B6">
      <w:pPr>
        <w:pStyle w:val="Heading4"/>
      </w:pPr>
      <w:bookmarkStart w:id="791" w:name="requirement-analysis-3"/>
      <w:bookmarkEnd w:id="791"/>
      <w:r>
        <w:t>Requirement Analysis</w:t>
      </w:r>
    </w:p>
    <w:p w:rsidR="008474B6" w:rsidRDefault="008474B6" w:rsidP="00F9383D">
      <w:pPr>
        <w:numPr>
          <w:ilvl w:val="0"/>
          <w:numId w:val="20"/>
        </w:numPr>
      </w:pPr>
      <w:r>
        <w:t xml:space="preserve">It is an Open Source project. It has MIT license which is a permissive free software license. </w:t>
      </w:r>
      <w:proofErr w:type="gramStart"/>
      <w:r>
        <w:t>meaning</w:t>
      </w:r>
      <w:proofErr w:type="gramEnd"/>
      <w:r>
        <w:t xml:space="preserve">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rsidR="008474B6" w:rsidRDefault="008474B6" w:rsidP="00F9383D">
      <w:pPr>
        <w:numPr>
          <w:ilvl w:val="0"/>
          <w:numId w:val="20"/>
        </w:numPr>
      </w:pPr>
      <w:r>
        <w:t>ReTHINK develeopments are not expected to be very complex so StapesJS could be a right choice. Additionally its small size will reduce the overhead in the applications which will help to reduce the load time.</w:t>
      </w:r>
    </w:p>
    <w:p w:rsidR="008474B6" w:rsidRDefault="008474B6" w:rsidP="00F9383D">
      <w:pPr>
        <w:numPr>
          <w:ilvl w:val="0"/>
          <w:numId w:val="24"/>
        </w:numPr>
      </w:pPr>
      <w:r>
        <w:t>WP3 Scope</w:t>
      </w:r>
    </w:p>
    <w:p w:rsidR="008474B6" w:rsidRDefault="008474B6" w:rsidP="00F9383D">
      <w:pPr>
        <w:numPr>
          <w:ilvl w:val="0"/>
          <w:numId w:val="24"/>
        </w:numPr>
      </w:pPr>
      <w:r>
        <w:t>Chromium sandbox scheme</w:t>
      </w:r>
    </w:p>
    <w:p w:rsidR="008474B6" w:rsidRDefault="008474B6" w:rsidP="00F9383D">
      <w:pPr>
        <w:numPr>
          <w:ilvl w:val="0"/>
          <w:numId w:val="24"/>
        </w:numPr>
      </w:pPr>
      <w:r>
        <w:t>The architecture of a Google Chrome extension</w:t>
      </w:r>
    </w:p>
    <w:p w:rsidR="008474B6" w:rsidRDefault="008474B6" w:rsidP="00F9383D">
      <w:pPr>
        <w:numPr>
          <w:ilvl w:val="0"/>
          <w:numId w:val="24"/>
        </w:numPr>
      </w:pPr>
      <w:r>
        <w:lastRenderedPageBreak/>
        <w:t>Scheme of a persistent XSS attack</w:t>
      </w:r>
    </w:p>
    <w:p w:rsidR="008474B6" w:rsidRDefault="008474B6" w:rsidP="00F9383D">
      <w:pPr>
        <w:numPr>
          <w:ilvl w:val="0"/>
          <w:numId w:val="24"/>
        </w:numPr>
      </w:pPr>
      <w:r>
        <w:t>Scheme of a non-persistent XSS attack</w:t>
      </w:r>
    </w:p>
    <w:p w:rsidR="008474B6" w:rsidRDefault="008474B6" w:rsidP="00F9383D">
      <w:pPr>
        <w:numPr>
          <w:ilvl w:val="0"/>
          <w:numId w:val="24"/>
        </w:numPr>
      </w:pPr>
      <w:r>
        <w:t>Java Smart Card scheme</w:t>
      </w:r>
    </w:p>
    <w:p w:rsidR="008474B6" w:rsidRDefault="008474B6" w:rsidP="00F9383D">
      <w:pPr>
        <w:numPr>
          <w:ilvl w:val="0"/>
          <w:numId w:val="24"/>
        </w:numPr>
      </w:pPr>
      <w:r>
        <w:t>CoSE architecture</w:t>
      </w:r>
    </w:p>
    <w:p w:rsidR="008474B6" w:rsidRDefault="008474B6" w:rsidP="00F9383D">
      <w:pPr>
        <w:numPr>
          <w:ilvl w:val="0"/>
          <w:numId w:val="24"/>
        </w:numPr>
      </w:pPr>
      <w:r>
        <w:t>Service framework middle layer</w:t>
      </w:r>
    </w:p>
    <w:p w:rsidR="008474B6" w:rsidRDefault="008474B6" w:rsidP="00F9383D">
      <w:pPr>
        <w:numPr>
          <w:ilvl w:val="0"/>
          <w:numId w:val="24"/>
        </w:numPr>
      </w:pPr>
      <w:r>
        <w:t>Sippo WAC reference architecture</w:t>
      </w:r>
    </w:p>
    <w:p w:rsidR="008474B6" w:rsidRDefault="008474B6" w:rsidP="00F9383D">
      <w:pPr>
        <w:numPr>
          <w:ilvl w:val="0"/>
          <w:numId w:val="24"/>
        </w:numPr>
      </w:pPr>
      <w:r>
        <w:t>Sippo interfaces and APIs</w:t>
      </w:r>
    </w:p>
    <w:p w:rsidR="008474B6" w:rsidRDefault="008474B6" w:rsidP="00F9383D">
      <w:pPr>
        <w:numPr>
          <w:ilvl w:val="0"/>
          <w:numId w:val="24"/>
        </w:numPr>
      </w:pPr>
      <w:r>
        <w:t>Sippo.js abstraction layer</w:t>
      </w:r>
    </w:p>
    <w:p w:rsidR="008474B6" w:rsidRDefault="008474B6" w:rsidP="00F9383D">
      <w:pPr>
        <w:numPr>
          <w:ilvl w:val="0"/>
          <w:numId w:val="24"/>
        </w:numPr>
      </w:pPr>
      <w:r>
        <w:t>Sippo services and backends</w:t>
      </w:r>
    </w:p>
    <w:p w:rsidR="008474B6" w:rsidRDefault="008474B6" w:rsidP="00F9383D">
      <w:pPr>
        <w:numPr>
          <w:ilvl w:val="0"/>
          <w:numId w:val="24"/>
        </w:numPr>
      </w:pPr>
      <w:r>
        <w:t>Sippo WebRTC applications stack</w:t>
      </w:r>
    </w:p>
    <w:p w:rsidR="008474B6" w:rsidRDefault="008474B6" w:rsidP="00F9383D">
      <w:pPr>
        <w:numPr>
          <w:ilvl w:val="0"/>
          <w:numId w:val="24"/>
        </w:numPr>
      </w:pPr>
      <w:r>
        <w:t>Runtime High Level Architecture</w:t>
      </w:r>
    </w:p>
    <w:p w:rsidR="008474B6" w:rsidRDefault="008474B6" w:rsidP="00F9383D">
      <w:pPr>
        <w:numPr>
          <w:ilvl w:val="0"/>
          <w:numId w:val="24"/>
        </w:numPr>
      </w:pPr>
      <w:r>
        <w:t>Runtime High Level Architecture with Unstrusted Hyperties</w:t>
      </w:r>
    </w:p>
    <w:p w:rsidR="008474B6" w:rsidRDefault="008474B6" w:rsidP="00F9383D">
      <w:pPr>
        <w:numPr>
          <w:ilvl w:val="0"/>
          <w:numId w:val="24"/>
        </w:numPr>
      </w:pPr>
      <w:r>
        <w:t>Runtime High Level Architecture with Policy Enforcer</w:t>
      </w:r>
    </w:p>
    <w:p w:rsidR="008474B6" w:rsidRDefault="008474B6" w:rsidP="00F9383D">
      <w:pPr>
        <w:numPr>
          <w:ilvl w:val="0"/>
          <w:numId w:val="24"/>
        </w:numPr>
      </w:pPr>
      <w:r>
        <w:t>Reporter-Observer Communication Pattern</w:t>
      </w:r>
    </w:p>
    <w:p w:rsidR="008474B6" w:rsidRDefault="008474B6" w:rsidP="00F9383D">
      <w:pPr>
        <w:numPr>
          <w:ilvl w:val="0"/>
          <w:numId w:val="24"/>
        </w:numPr>
      </w:pPr>
      <w:r>
        <w:t>Core Runtime Architecture</w:t>
      </w:r>
    </w:p>
    <w:p w:rsidR="008474B6" w:rsidRDefault="008474B6" w:rsidP="00F9383D">
      <w:pPr>
        <w:numPr>
          <w:ilvl w:val="0"/>
          <w:numId w:val="24"/>
        </w:numPr>
      </w:pPr>
      <w:r>
        <w:t>Vulnerability matrix for a dummy platform</w:t>
      </w:r>
    </w:p>
    <w:p w:rsidR="008474B6" w:rsidRDefault="008474B6" w:rsidP="00F9383D">
      <w:pPr>
        <w:numPr>
          <w:ilvl w:val="0"/>
          <w:numId w:val="24"/>
        </w:numPr>
      </w:pPr>
      <w:r>
        <w:t>Stack</w:t>
      </w:r>
    </w:p>
    <w:p w:rsidR="008474B6" w:rsidRDefault="008474B6" w:rsidP="00F9383D">
      <w:pPr>
        <w:numPr>
          <w:ilvl w:val="0"/>
          <w:numId w:val="24"/>
        </w:numPr>
      </w:pPr>
      <w:r>
        <w:t>Browser</w:t>
      </w:r>
    </w:p>
    <w:p w:rsidR="008474B6" w:rsidRDefault="008474B6" w:rsidP="00F9383D">
      <w:pPr>
        <w:numPr>
          <w:ilvl w:val="0"/>
          <w:numId w:val="24"/>
        </w:numPr>
      </w:pPr>
      <w:r>
        <w:t>Security Browser</w:t>
      </w:r>
    </w:p>
    <w:p w:rsidR="008474B6" w:rsidRDefault="008474B6" w:rsidP="00F9383D">
      <w:pPr>
        <w:numPr>
          <w:ilvl w:val="0"/>
          <w:numId w:val="24"/>
        </w:numPr>
      </w:pPr>
      <w:r>
        <w:t>Application platform</w:t>
      </w:r>
    </w:p>
    <w:p w:rsidR="008474B6" w:rsidRDefault="008474B6" w:rsidP="00F9383D">
      <w:pPr>
        <w:numPr>
          <w:ilvl w:val="0"/>
          <w:numId w:val="24"/>
        </w:numPr>
      </w:pPr>
      <w:r>
        <w:t>Security Application platform</w:t>
      </w:r>
    </w:p>
    <w:p w:rsidR="008474B6" w:rsidRDefault="008474B6" w:rsidP="00F9383D">
      <w:pPr>
        <w:numPr>
          <w:ilvl w:val="0"/>
          <w:numId w:val="24"/>
        </w:numPr>
      </w:pPr>
      <w:r>
        <w:t>Deploy Core Runtime Components in the Native Runtime</w:t>
      </w:r>
    </w:p>
    <w:p w:rsidR="008474B6" w:rsidRDefault="008474B6" w:rsidP="00F9383D">
      <w:pPr>
        <w:numPr>
          <w:ilvl w:val="0"/>
          <w:numId w:val="24"/>
        </w:numPr>
      </w:pPr>
      <w:r>
        <w:t>Deploy Protocol Stub</w:t>
      </w:r>
    </w:p>
    <w:p w:rsidR="008474B6" w:rsidRDefault="008474B6" w:rsidP="00F9383D">
      <w:pPr>
        <w:numPr>
          <w:ilvl w:val="0"/>
          <w:numId w:val="24"/>
        </w:numPr>
      </w:pPr>
      <w:r>
        <w:t>Deploy Hyperty (part1)</w:t>
      </w:r>
    </w:p>
    <w:p w:rsidR="008474B6" w:rsidRDefault="008474B6" w:rsidP="00F9383D">
      <w:pPr>
        <w:numPr>
          <w:ilvl w:val="0"/>
          <w:numId w:val="24"/>
        </w:numPr>
      </w:pPr>
      <w:r>
        <w:t>Deploy Hyperty (part2)</w:t>
      </w:r>
    </w:p>
    <w:p w:rsidR="008474B6" w:rsidRDefault="008474B6" w:rsidP="00F9383D">
      <w:pPr>
        <w:numPr>
          <w:ilvl w:val="0"/>
          <w:numId w:val="24"/>
        </w:numPr>
      </w:pPr>
      <w:r>
        <w:t>Register Hyperty</w:t>
      </w:r>
    </w:p>
    <w:p w:rsidR="008474B6" w:rsidRDefault="008474B6" w:rsidP="00F9383D">
      <w:pPr>
        <w:numPr>
          <w:ilvl w:val="0"/>
          <w:numId w:val="24"/>
        </w:numPr>
      </w:pPr>
      <w:r>
        <w:t>Message Routing in Message BUS</w:t>
      </w:r>
    </w:p>
    <w:p w:rsidR="008474B6" w:rsidRDefault="008474B6" w:rsidP="00F9383D">
      <w:pPr>
        <w:numPr>
          <w:ilvl w:val="0"/>
          <w:numId w:val="24"/>
        </w:numPr>
      </w:pPr>
      <w:r>
        <w:t>Intra-domain Local Communication</w:t>
      </w:r>
    </w:p>
    <w:p w:rsidR="008474B6" w:rsidRDefault="008474B6" w:rsidP="00F9383D">
      <w:pPr>
        <w:numPr>
          <w:ilvl w:val="0"/>
          <w:numId w:val="24"/>
        </w:numPr>
      </w:pPr>
      <w:r>
        <w:t>Intra-domain Remote Communication</w:t>
      </w:r>
    </w:p>
    <w:p w:rsidR="008474B6" w:rsidRDefault="008474B6" w:rsidP="00F9383D">
      <w:pPr>
        <w:numPr>
          <w:ilvl w:val="0"/>
          <w:numId w:val="24"/>
        </w:numPr>
      </w:pPr>
      <w:r>
        <w:t>Inter-domain Local Communication</w:t>
      </w:r>
    </w:p>
    <w:p w:rsidR="008474B6" w:rsidRDefault="008474B6" w:rsidP="00F9383D">
      <w:pPr>
        <w:numPr>
          <w:ilvl w:val="0"/>
          <w:numId w:val="24"/>
        </w:numPr>
      </w:pPr>
      <w:r>
        <w:t>Inter-domain Remote Communication</w:t>
      </w:r>
    </w:p>
    <w:p w:rsidR="008474B6" w:rsidRDefault="008474B6" w:rsidP="00F9383D">
      <w:pPr>
        <w:numPr>
          <w:ilvl w:val="0"/>
          <w:numId w:val="24"/>
        </w:numPr>
      </w:pPr>
      <w:r>
        <w:t>User registration</w:t>
      </w:r>
    </w:p>
    <w:p w:rsidR="008474B6" w:rsidRDefault="008474B6" w:rsidP="00F9383D">
      <w:pPr>
        <w:numPr>
          <w:ilvl w:val="0"/>
          <w:numId w:val="24"/>
        </w:numPr>
      </w:pPr>
      <w:r>
        <w:t>Prepare Discovery</w:t>
      </w:r>
    </w:p>
    <w:p w:rsidR="008474B6" w:rsidRDefault="008474B6" w:rsidP="00F9383D">
      <w:pPr>
        <w:numPr>
          <w:ilvl w:val="0"/>
          <w:numId w:val="24"/>
        </w:numPr>
      </w:pPr>
      <w:r>
        <w:t>Use Discovery</w:t>
      </w:r>
    </w:p>
    <w:p w:rsidR="008474B6" w:rsidRDefault="008474B6" w:rsidP="00F9383D">
      <w:pPr>
        <w:numPr>
          <w:ilvl w:val="0"/>
          <w:numId w:val="24"/>
        </w:numPr>
      </w:pPr>
      <w:r>
        <w:t>Domain Login</w:t>
      </w:r>
    </w:p>
    <w:p w:rsidR="008474B6" w:rsidRDefault="008474B6" w:rsidP="00F9383D">
      <w:pPr>
        <w:numPr>
          <w:ilvl w:val="0"/>
          <w:numId w:val="24"/>
        </w:numPr>
      </w:pPr>
      <w:r>
        <w:t>Associate User Identity to Hyperty Instance</w:t>
      </w:r>
    </w:p>
    <w:p w:rsidR="008474B6" w:rsidRDefault="008474B6" w:rsidP="00F9383D">
      <w:pPr>
        <w:numPr>
          <w:ilvl w:val="0"/>
          <w:numId w:val="24"/>
        </w:numPr>
      </w:pPr>
      <w:r>
        <w:lastRenderedPageBreak/>
        <w:t>User identity assertion sequence diagram</w:t>
      </w:r>
    </w:p>
    <w:p w:rsidR="008474B6" w:rsidRDefault="008474B6" w:rsidP="00F9383D">
      <w:pPr>
        <w:numPr>
          <w:ilvl w:val="0"/>
          <w:numId w:val="24"/>
        </w:numPr>
      </w:pPr>
      <w:r>
        <w:t>Alice invites Bob for a communication</w:t>
      </w:r>
    </w:p>
    <w:p w:rsidR="008474B6" w:rsidRDefault="008474B6" w:rsidP="00F9383D">
      <w:pPr>
        <w:numPr>
          <w:ilvl w:val="0"/>
          <w:numId w:val="24"/>
        </w:numPr>
      </w:pPr>
      <w:r>
        <w:t>Bob receives invitation</w:t>
      </w:r>
    </w:p>
    <w:p w:rsidR="008474B6" w:rsidRDefault="008474B6" w:rsidP="00F9383D">
      <w:pPr>
        <w:numPr>
          <w:ilvl w:val="0"/>
          <w:numId w:val="24"/>
        </w:numPr>
      </w:pPr>
      <w:r>
        <w:t>Aknowledged that Bob received the invitation</w:t>
      </w:r>
    </w:p>
    <w:p w:rsidR="008474B6" w:rsidRDefault="008474B6" w:rsidP="00F9383D">
      <w:pPr>
        <w:numPr>
          <w:ilvl w:val="0"/>
          <w:numId w:val="24"/>
        </w:numPr>
      </w:pPr>
      <w:r>
        <w:t>notification update</w:t>
      </w:r>
    </w:p>
    <w:p w:rsidR="008474B6" w:rsidRDefault="008474B6" w:rsidP="00F9383D">
      <w:pPr>
        <w:numPr>
          <w:ilvl w:val="0"/>
          <w:numId w:val="24"/>
        </w:numPr>
      </w:pPr>
      <w:r>
        <w:t>Bob gatheres WebRTC resources</w:t>
      </w:r>
    </w:p>
    <w:p w:rsidR="008474B6" w:rsidRDefault="008474B6" w:rsidP="00F9383D">
      <w:pPr>
        <w:numPr>
          <w:ilvl w:val="0"/>
          <w:numId w:val="24"/>
        </w:numPr>
      </w:pPr>
      <w:r>
        <w:t>Synchronization of Alice's Data object</w:t>
      </w:r>
    </w:p>
    <w:p w:rsidR="008474B6" w:rsidRDefault="008474B6" w:rsidP="00F9383D">
      <w:pPr>
        <w:numPr>
          <w:ilvl w:val="0"/>
          <w:numId w:val="24"/>
        </w:numPr>
      </w:pPr>
      <w:r>
        <w:t>Runtime Main Procedures for M2M Communication</w:t>
      </w:r>
    </w:p>
    <w:p w:rsidR="008474B6" w:rsidRDefault="008474B6" w:rsidP="00F9383D">
      <w:pPr>
        <w:numPr>
          <w:ilvl w:val="0"/>
          <w:numId w:val="24"/>
        </w:numPr>
      </w:pPr>
      <w:r>
        <w:t>M2M Device Bootstrap</w:t>
      </w:r>
    </w:p>
    <w:p w:rsidR="008474B6" w:rsidRDefault="008474B6" w:rsidP="00F9383D">
      <w:pPr>
        <w:numPr>
          <w:ilvl w:val="0"/>
          <w:numId w:val="24"/>
        </w:numPr>
      </w:pPr>
      <w:r>
        <w:t>Context Discovery in M2M Intradomain Communication</w:t>
      </w:r>
    </w:p>
    <w:p w:rsidR="008474B6" w:rsidRDefault="008474B6" w:rsidP="00F9383D">
      <w:pPr>
        <w:numPr>
          <w:ilvl w:val="0"/>
          <w:numId w:val="24"/>
        </w:numPr>
      </w:pPr>
      <w:r>
        <w:t>Communication 4 pub sub 1</w:t>
      </w:r>
    </w:p>
    <w:p w:rsidR="008474B6" w:rsidRDefault="008474B6" w:rsidP="00F9383D">
      <w:pPr>
        <w:numPr>
          <w:ilvl w:val="0"/>
          <w:numId w:val="24"/>
        </w:numPr>
      </w:pPr>
      <w:r>
        <w:t>Communication 4 pub sub 2</w:t>
      </w:r>
    </w:p>
    <w:p w:rsidR="008474B6" w:rsidRDefault="008474B6" w:rsidP="00F9383D">
      <w:pPr>
        <w:numPr>
          <w:ilvl w:val="0"/>
          <w:numId w:val="24"/>
        </w:numPr>
      </w:pPr>
      <w:r>
        <w:t>Communication 4 pub sub 3</w:t>
      </w:r>
    </w:p>
    <w:p w:rsidR="008474B6" w:rsidRDefault="008474B6" w:rsidP="00F9383D">
      <w:pPr>
        <w:numPr>
          <w:ilvl w:val="0"/>
          <w:numId w:val="24"/>
        </w:numPr>
      </w:pPr>
      <w:r>
        <w:t>Runtime browser implementation</w:t>
      </w:r>
    </w:p>
    <w:p w:rsidR="008474B6" w:rsidRDefault="008474B6" w:rsidP="00F9383D">
      <w:pPr>
        <w:numPr>
          <w:ilvl w:val="0"/>
          <w:numId w:val="24"/>
        </w:numPr>
      </w:pPr>
      <w:r>
        <w:t>Crosswalk Architecture</w:t>
      </w:r>
    </w:p>
    <w:p w:rsidR="008474B6" w:rsidRDefault="008474B6" w:rsidP="00F9383D">
      <w:pPr>
        <w:numPr>
          <w:ilvl w:val="0"/>
          <w:numId w:val="24"/>
        </w:numPr>
      </w:pPr>
      <w:r>
        <w:t>Cordova functionnal schema</w:t>
      </w:r>
    </w:p>
    <w:p w:rsidR="008474B6" w:rsidRDefault="008474B6" w:rsidP="00F9383D">
      <w:pPr>
        <w:numPr>
          <w:ilvl w:val="0"/>
          <w:numId w:val="24"/>
        </w:numPr>
      </w:pPr>
      <w:r>
        <w:t>Messaging Node Architecture</w:t>
      </w:r>
    </w:p>
    <w:p w:rsidR="008474B6" w:rsidRDefault="008474B6" w:rsidP="00F9383D">
      <w:pPr>
        <w:numPr>
          <w:ilvl w:val="0"/>
          <w:numId w:val="24"/>
        </w:numPr>
      </w:pPr>
      <w:r>
        <w:t>WebRTC.org architecture scheme</w:t>
      </w:r>
    </w:p>
    <w:p w:rsidR="008474B6" w:rsidRDefault="008474B6" w:rsidP="00F9383D">
      <w:pPr>
        <w:numPr>
          <w:ilvl w:val="0"/>
          <w:numId w:val="24"/>
        </w:numPr>
      </w:pPr>
      <w:r>
        <w:t>OpenWebRTC Architecture</w:t>
      </w:r>
    </w:p>
    <w:p w:rsidR="008474B6" w:rsidRDefault="008474B6" w:rsidP="00F9383D">
      <w:pPr>
        <w:numPr>
          <w:ilvl w:val="0"/>
          <w:numId w:val="24"/>
        </w:numPr>
      </w:pPr>
      <w:r>
        <w:t>V8 Architecture</w:t>
      </w:r>
    </w:p>
    <w:p w:rsidR="008474B6" w:rsidRDefault="008474B6" w:rsidP="00F9383D">
      <w:pPr>
        <w:numPr>
          <w:ilvl w:val="0"/>
          <w:numId w:val="24"/>
        </w:numPr>
      </w:pPr>
      <w:r>
        <w:t>V8 Multiple Contexts</w:t>
      </w:r>
    </w:p>
    <w:p w:rsidR="008474B6" w:rsidRDefault="008474B6" w:rsidP="00F9383D">
      <w:pPr>
        <w:numPr>
          <w:ilvl w:val="0"/>
          <w:numId w:val="24"/>
        </w:numPr>
      </w:pPr>
      <w:r>
        <w:t>Docker Architecture</w:t>
      </w:r>
    </w:p>
    <w:p w:rsidR="008474B6" w:rsidRDefault="008474B6" w:rsidP="00F9383D">
      <w:pPr>
        <w:numPr>
          <w:ilvl w:val="0"/>
          <w:numId w:val="24"/>
        </w:numPr>
      </w:pPr>
      <w:r>
        <w:t>Firefox OS Architecture</w:t>
      </w:r>
    </w:p>
    <w:p w:rsidR="008474B6" w:rsidRDefault="008474B6" w:rsidP="00F9383D">
      <w:pPr>
        <w:numPr>
          <w:ilvl w:val="0"/>
          <w:numId w:val="24"/>
        </w:numPr>
      </w:pPr>
      <w:r>
        <w:t>Jitsi Videobridge Architecture</w:t>
      </w:r>
    </w:p>
    <w:p w:rsidR="008474B6" w:rsidRDefault="008474B6" w:rsidP="00F9383D">
      <w:pPr>
        <w:numPr>
          <w:ilvl w:val="0"/>
          <w:numId w:val="24"/>
        </w:numPr>
      </w:pPr>
      <w:r>
        <w:t>Kurento Architecture</w:t>
      </w:r>
    </w:p>
    <w:p w:rsidR="008474B6" w:rsidRDefault="008474B6" w:rsidP="00F9383D">
      <w:pPr>
        <w:numPr>
          <w:ilvl w:val="0"/>
          <w:numId w:val="24"/>
        </w:numPr>
      </w:pPr>
      <w:r>
        <w:t>Janus Gateway architecture</w:t>
      </w:r>
    </w:p>
    <w:p w:rsidR="008474B6" w:rsidRDefault="008474B6" w:rsidP="00F9383D">
      <w:pPr>
        <w:numPr>
          <w:ilvl w:val="0"/>
          <w:numId w:val="24"/>
        </w:numPr>
      </w:pPr>
      <w:r>
        <w:t>OMNA Network</w:t>
      </w:r>
    </w:p>
    <w:p w:rsidR="008474B6" w:rsidRDefault="008474B6" w:rsidP="00F9383D">
      <w:pPr>
        <w:numPr>
          <w:ilvl w:val="0"/>
          <w:numId w:val="24"/>
        </w:numPr>
      </w:pPr>
      <w:r>
        <w:t>WebRTC API evolution</w:t>
      </w:r>
    </w:p>
    <w:p w:rsidR="008474B6" w:rsidRDefault="008474B6" w:rsidP="00F9383D">
      <w:pPr>
        <w:numPr>
          <w:ilvl w:val="0"/>
          <w:numId w:val="24"/>
        </w:numPr>
      </w:pPr>
      <w:r>
        <w:t>Web Push Architecture</w:t>
      </w:r>
    </w:p>
    <w:p w:rsidR="008474B6" w:rsidRDefault="008474B6" w:rsidP="00F9383D">
      <w:pPr>
        <w:numPr>
          <w:ilvl w:val="0"/>
          <w:numId w:val="24"/>
        </w:numPr>
      </w:pPr>
      <w:r>
        <w:t>Main flows of events for subscription, push message delivery, and unsubscription</w:t>
      </w:r>
    </w:p>
    <w:p w:rsidR="008474B6" w:rsidRDefault="008474B6" w:rsidP="00F9383D">
      <w:pPr>
        <w:numPr>
          <w:ilvl w:val="0"/>
          <w:numId w:val="24"/>
        </w:numPr>
      </w:pPr>
      <w:r>
        <w:t>HTTP/2 Push</w:t>
      </w:r>
    </w:p>
    <w:p w:rsidR="008474B6" w:rsidRDefault="008474B6" w:rsidP="00F9383D">
      <w:pPr>
        <w:numPr>
          <w:ilvl w:val="0"/>
          <w:numId w:val="24"/>
        </w:numPr>
      </w:pPr>
      <w:r>
        <w:t>HTTP/2 Framing</w:t>
      </w:r>
    </w:p>
    <w:p w:rsidR="008474B6" w:rsidRDefault="008474B6" w:rsidP="00F9383D">
      <w:pPr>
        <w:numPr>
          <w:ilvl w:val="0"/>
          <w:numId w:val="24"/>
        </w:numPr>
      </w:pPr>
      <w:r>
        <w:t>HTTP/2 Streams</w:t>
      </w:r>
    </w:p>
    <w:p w:rsidR="008474B6" w:rsidRDefault="008474B6" w:rsidP="00F9383D">
      <w:pPr>
        <w:numPr>
          <w:ilvl w:val="0"/>
          <w:numId w:val="24"/>
        </w:numPr>
      </w:pPr>
      <w:r>
        <w:t>signalling on-the-fly concept</w:t>
      </w:r>
    </w:p>
    <w:p w:rsidR="008474B6" w:rsidRDefault="008474B6" w:rsidP="00F9383D">
      <w:pPr>
        <w:numPr>
          <w:ilvl w:val="0"/>
          <w:numId w:val="24"/>
        </w:numPr>
      </w:pPr>
      <w:r>
        <w:t>Wonder Library Main Classes</w:t>
      </w:r>
    </w:p>
    <w:p w:rsidR="008474B6" w:rsidRDefault="008474B6" w:rsidP="00F9383D">
      <w:pPr>
        <w:numPr>
          <w:ilvl w:val="0"/>
          <w:numId w:val="24"/>
        </w:numPr>
      </w:pPr>
      <w:r>
        <w:t>Video Bridge Component</w:t>
      </w:r>
    </w:p>
    <w:p w:rsidR="008474B6" w:rsidRDefault="008474B6" w:rsidP="00F9383D">
      <w:pPr>
        <w:numPr>
          <w:ilvl w:val="0"/>
          <w:numId w:val="24"/>
        </w:numPr>
      </w:pPr>
      <w:r>
        <w:lastRenderedPageBreak/>
        <w:t>OpenFire VideoBridge and Jicofo Components</w:t>
      </w:r>
    </w:p>
    <w:p w:rsidR="008474B6" w:rsidRDefault="008474B6" w:rsidP="00F9383D">
      <w:pPr>
        <w:numPr>
          <w:ilvl w:val="0"/>
          <w:numId w:val="24"/>
        </w:numPr>
      </w:pPr>
      <w:r>
        <w:t>Meteor Plataform Overview</w:t>
      </w:r>
    </w:p>
    <w:p w:rsidR="008474B6" w:rsidRDefault="008474B6" w:rsidP="00F9383D">
      <w:pPr>
        <w:numPr>
          <w:ilvl w:val="0"/>
          <w:numId w:val="24"/>
        </w:numPr>
      </w:pPr>
      <w:r>
        <w:t>Main data flow in a matrix architecture</w:t>
      </w:r>
    </w:p>
    <w:p w:rsidR="008474B6" w:rsidRDefault="008474B6" w:rsidP="00F9383D">
      <w:pPr>
        <w:numPr>
          <w:ilvl w:val="0"/>
          <w:numId w:val="24"/>
        </w:numPr>
      </w:pPr>
      <w:r>
        <w:t>RabbitMQ Architecture2</w:t>
      </w:r>
    </w:p>
    <w:p w:rsidR="008474B6" w:rsidRDefault="008474B6" w:rsidP="00F9383D">
      <w:pPr>
        <w:numPr>
          <w:ilvl w:val="0"/>
          <w:numId w:val="24"/>
        </w:numPr>
      </w:pPr>
      <w:r>
        <w:t>RabbitMQ Architecture</w:t>
      </w:r>
    </w:p>
    <w:p w:rsidR="008474B6" w:rsidRDefault="008474B6" w:rsidP="00F9383D">
      <w:pPr>
        <w:numPr>
          <w:ilvl w:val="0"/>
          <w:numId w:val="24"/>
        </w:numPr>
      </w:pPr>
      <w:r>
        <w:t>ZeroMQ types of communication patterns</w:t>
      </w:r>
    </w:p>
    <w:p w:rsidR="008474B6" w:rsidRDefault="008474B6" w:rsidP="00F9383D">
      <w:pPr>
        <w:numPr>
          <w:ilvl w:val="0"/>
          <w:numId w:val="24"/>
        </w:numPr>
      </w:pPr>
      <w:r>
        <w:t>ZeroMQ Clusters</w:t>
      </w:r>
    </w:p>
    <w:p w:rsidR="008474B6" w:rsidRDefault="008474B6" w:rsidP="00F9383D">
      <w:pPr>
        <w:numPr>
          <w:ilvl w:val="0"/>
          <w:numId w:val="24"/>
        </w:numPr>
      </w:pPr>
      <w:r>
        <w:t>Redis architecture</w:t>
      </w:r>
    </w:p>
    <w:p w:rsidR="008474B6" w:rsidRDefault="008474B6" w:rsidP="00F9383D">
      <w:pPr>
        <w:numPr>
          <w:ilvl w:val="0"/>
          <w:numId w:val="24"/>
        </w:numPr>
      </w:pPr>
      <w:r>
        <w:t>PubSub model</w:t>
      </w:r>
    </w:p>
    <w:p w:rsidR="008474B6" w:rsidRDefault="008474B6" w:rsidP="00F9383D">
      <w:pPr>
        <w:numPr>
          <w:ilvl w:val="0"/>
          <w:numId w:val="24"/>
        </w:numPr>
      </w:pPr>
      <w:r>
        <w:t>XMPP Architecture</w:t>
      </w:r>
    </w:p>
    <w:p w:rsidR="008474B6" w:rsidRDefault="008474B6" w:rsidP="00F9383D">
      <w:pPr>
        <w:numPr>
          <w:ilvl w:val="0"/>
          <w:numId w:val="24"/>
        </w:numPr>
      </w:pPr>
      <w:r>
        <w:t>XMPP Protocols</w:t>
      </w:r>
    </w:p>
    <w:p w:rsidR="008474B6" w:rsidRDefault="008474B6" w:rsidP="00F9383D">
      <w:pPr>
        <w:numPr>
          <w:ilvl w:val="0"/>
          <w:numId w:val="24"/>
        </w:numPr>
      </w:pPr>
      <w:r>
        <w:t>XMPP Jingle</w:t>
      </w:r>
    </w:p>
    <w:p w:rsidR="008474B6" w:rsidRDefault="008474B6" w:rsidP="00F9383D">
      <w:pPr>
        <w:numPr>
          <w:ilvl w:val="0"/>
          <w:numId w:val="24"/>
        </w:numPr>
      </w:pPr>
      <w:r>
        <w:t>MQTT Architecture</w:t>
      </w:r>
    </w:p>
    <w:p w:rsidR="008474B6" w:rsidRDefault="008474B6" w:rsidP="00F9383D">
      <w:pPr>
        <w:numPr>
          <w:ilvl w:val="0"/>
          <w:numId w:val="24"/>
        </w:numPr>
      </w:pPr>
      <w:r>
        <w:t>PSYC Message</w:t>
      </w:r>
    </w:p>
    <w:p w:rsidR="008474B6" w:rsidRDefault="008474B6" w:rsidP="00F9383D">
      <w:pPr>
        <w:numPr>
          <w:ilvl w:val="0"/>
          <w:numId w:val="24"/>
        </w:numPr>
      </w:pPr>
      <w:r>
        <w:t>NodeJS Architecture</w:t>
      </w:r>
    </w:p>
    <w:p w:rsidR="008474B6" w:rsidRDefault="008474B6" w:rsidP="00F9383D">
      <w:pPr>
        <w:numPr>
          <w:ilvl w:val="0"/>
          <w:numId w:val="24"/>
        </w:numPr>
      </w:pPr>
      <w:r>
        <w:t>Vertx Architecture Diagram</w:t>
      </w:r>
    </w:p>
    <w:p w:rsidR="008474B6" w:rsidRDefault="008474B6" w:rsidP="00F9383D">
      <w:pPr>
        <w:numPr>
          <w:ilvl w:val="0"/>
          <w:numId w:val="24"/>
        </w:numPr>
      </w:pPr>
      <w:r>
        <w:t>AngularJS Framework</w:t>
      </w:r>
    </w:p>
    <w:p w:rsidR="008474B6" w:rsidRDefault="008474B6" w:rsidP="00F9383D">
      <w:pPr>
        <w:numPr>
          <w:ilvl w:val="0"/>
          <w:numId w:val="24"/>
        </w:numPr>
      </w:pPr>
      <w:r>
        <w:t>BackboneJS Framework</w:t>
      </w:r>
    </w:p>
    <w:p w:rsidR="008474B6" w:rsidRDefault="008474B6" w:rsidP="00F9383D">
      <w:pPr>
        <w:numPr>
          <w:ilvl w:val="0"/>
          <w:numId w:val="24"/>
        </w:numPr>
      </w:pPr>
      <w:r>
        <w:t>Backbone Collections</w:t>
      </w:r>
    </w:p>
    <w:p w:rsidR="00ED6775" w:rsidRPr="00ED6775" w:rsidRDefault="003B3DE3" w:rsidP="00ED6775">
      <w:r>
        <w:fldChar w:fldCharType="end"/>
      </w:r>
    </w:p>
    <w:p w:rsidR="00775887" w:rsidRPr="00F53246" w:rsidRDefault="00775887">
      <w:pPr>
        <w:rPr>
          <w:rFonts w:cs="Arial"/>
        </w:rPr>
      </w:pPr>
    </w:p>
    <w:sectPr w:rsidR="00775887" w:rsidRPr="00F53246" w:rsidSect="00EB66F9">
      <w:headerReference w:type="even" r:id="rId632"/>
      <w:headerReference w:type="default" r:id="rId633"/>
      <w:footerReference w:type="even" r:id="rId634"/>
      <w:footerReference w:type="default" r:id="rId635"/>
      <w:headerReference w:type="first" r:id="rId636"/>
      <w:footerReference w:type="first" r:id="rId637"/>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383D" w:rsidRDefault="00F9383D">
      <w:pPr>
        <w:spacing w:before="0" w:after="0"/>
      </w:pPr>
      <w:r>
        <w:separator/>
      </w:r>
    </w:p>
  </w:endnote>
  <w:endnote w:type="continuationSeparator" w:id="0">
    <w:p w:rsidR="00F9383D" w:rsidRDefault="00F9383D">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rsidP="002F6A15">
    <w:pPr>
      <w:pStyle w:val="Footer"/>
    </w:pPr>
    <w:r>
      <w:t xml:space="preserve">Page </w:t>
    </w:r>
    <w:fldSimple w:instr=" PAGE ">
      <w:r>
        <w:rPr>
          <w:noProof/>
        </w:rPr>
        <w:t>4</w:t>
      </w:r>
    </w:fldSimple>
    <w:r>
      <w:t xml:space="preserve"> of (</w:t>
    </w:r>
    <w:fldSimple w:instr=" NUMPAGES ">
      <w:r>
        <w:rPr>
          <w:noProof/>
        </w:rPr>
        <w:t>242</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rsidP="002F6A15">
    <w:pPr>
      <w:pStyle w:val="Footer"/>
    </w:pPr>
    <w:r>
      <w:t>© reTHINK consortium 2015</w:t>
    </w:r>
    <w:r>
      <w:tab/>
      <w:t xml:space="preserve">Page </w:t>
    </w:r>
    <w:fldSimple w:instr=" PAGE ">
      <w:r w:rsidR="00A73DE5">
        <w:rPr>
          <w:noProof/>
        </w:rPr>
        <w:t>3</w:t>
      </w:r>
    </w:fldSimple>
    <w:r>
      <w:t xml:space="preserve"> of (</w:t>
    </w:r>
    <w:fldSimple w:instr=" NUMPAGES ">
      <w:r w:rsidR="00A73DE5">
        <w:rPr>
          <w:noProof/>
        </w:rPr>
        <w:t>242</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383D" w:rsidRDefault="00F9383D">
      <w:pPr>
        <w:spacing w:before="0" w:after="0"/>
      </w:pPr>
      <w:r>
        <w:separator/>
      </w:r>
    </w:p>
  </w:footnote>
  <w:footnote w:type="continuationSeparator" w:id="0">
    <w:p w:rsidR="00F9383D" w:rsidRDefault="00F9383D">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D1C" w:rsidRDefault="00670D1C"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85457B"/>
    <w:multiLevelType w:val="multilevel"/>
    <w:tmpl w:val="CA3297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DE99F37"/>
    <w:multiLevelType w:val="multilevel"/>
    <w:tmpl w:val="33F249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4BFC1C"/>
    <w:multiLevelType w:val="multilevel"/>
    <w:tmpl w:val="FBF6C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C146FC8"/>
    <w:multiLevelType w:val="multilevel"/>
    <w:tmpl w:val="7AACB54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F4E0DD5"/>
    <w:multiLevelType w:val="multilevel"/>
    <w:tmpl w:val="380219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1E4418B"/>
    <w:multiLevelType w:val="multilevel"/>
    <w:tmpl w:val="B8A8BA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7">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8">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9">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0">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1">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2">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3">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4">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nsid w:val="21206E26"/>
    <w:multiLevelType w:val="multilevel"/>
    <w:tmpl w:val="ECD65EA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2D81B8E"/>
    <w:multiLevelType w:val="multilevel"/>
    <w:tmpl w:val="6BF065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EB2D6DC"/>
    <w:multiLevelType w:val="multilevel"/>
    <w:tmpl w:val="887A4C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3">
    <w:nsid w:val="4F19EEDD"/>
    <w:multiLevelType w:val="multilevel"/>
    <w:tmpl w:val="A734FA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7"/>
  </w:num>
  <w:num w:numId="3">
    <w:abstractNumId w:val="16"/>
  </w:num>
  <w:num w:numId="4">
    <w:abstractNumId w:val="14"/>
  </w:num>
  <w:num w:numId="5">
    <w:abstractNumId w:val="22"/>
  </w:num>
  <w:num w:numId="6">
    <w:abstractNumId w:val="27"/>
  </w:num>
  <w:num w:numId="7">
    <w:abstractNumId w:val="25"/>
  </w:num>
  <w:num w:numId="8">
    <w:abstractNumId w:val="24"/>
  </w:num>
  <w:num w:numId="9">
    <w:abstractNumId w:val="12"/>
  </w:num>
  <w:num w:numId="10">
    <w:abstractNumId w:val="11"/>
  </w:num>
  <w:num w:numId="11">
    <w:abstractNumId w:val="10"/>
  </w:num>
  <w:num w:numId="12">
    <w:abstractNumId w:val="13"/>
  </w:num>
  <w:num w:numId="13">
    <w:abstractNumId w:val="9"/>
  </w:num>
  <w:num w:numId="14">
    <w:abstractNumId w:val="8"/>
  </w:num>
  <w:num w:numId="15">
    <w:abstractNumId w:val="7"/>
  </w:num>
  <w:num w:numId="16">
    <w:abstractNumId w:val="6"/>
  </w:num>
  <w:num w:numId="17">
    <w:abstractNumId w:val="26"/>
  </w:num>
  <w:num w:numId="18">
    <w:abstractNumId w:val="2"/>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15"/>
  </w:num>
  <w:num w:numId="26">
    <w:abstractNumId w:val="21"/>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41986"/>
  </w:hdrShapeDefaults>
  <w:footnotePr>
    <w:footnote w:id="-1"/>
    <w:footnote w:id="0"/>
  </w:footnotePr>
  <w:endnotePr>
    <w:endnote w:id="-1"/>
    <w:endnote w:id="0"/>
  </w:endnotePr>
  <w:compat/>
  <w:rsids>
    <w:rsidRoot w:val="00EB66F9"/>
    <w:rsid w:val="00000831"/>
    <w:rsid w:val="000801D4"/>
    <w:rsid w:val="00086AA5"/>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27317"/>
    <w:rsid w:val="00357D2D"/>
    <w:rsid w:val="003629AB"/>
    <w:rsid w:val="00374069"/>
    <w:rsid w:val="00392868"/>
    <w:rsid w:val="003959D0"/>
    <w:rsid w:val="003B24F7"/>
    <w:rsid w:val="003B3DE3"/>
    <w:rsid w:val="003F38A7"/>
    <w:rsid w:val="004156B5"/>
    <w:rsid w:val="00415BC1"/>
    <w:rsid w:val="0042040D"/>
    <w:rsid w:val="004250AD"/>
    <w:rsid w:val="00436274"/>
    <w:rsid w:val="00476AF5"/>
    <w:rsid w:val="00480265"/>
    <w:rsid w:val="004C558F"/>
    <w:rsid w:val="004D5A82"/>
    <w:rsid w:val="004F42F3"/>
    <w:rsid w:val="0054441F"/>
    <w:rsid w:val="00553710"/>
    <w:rsid w:val="005615A1"/>
    <w:rsid w:val="00581F84"/>
    <w:rsid w:val="005C1D0E"/>
    <w:rsid w:val="005C4446"/>
    <w:rsid w:val="005C6F35"/>
    <w:rsid w:val="005D39DE"/>
    <w:rsid w:val="005F0981"/>
    <w:rsid w:val="00602B85"/>
    <w:rsid w:val="00622382"/>
    <w:rsid w:val="00633D36"/>
    <w:rsid w:val="006676CF"/>
    <w:rsid w:val="00670D1C"/>
    <w:rsid w:val="006D227B"/>
    <w:rsid w:val="006F0DC9"/>
    <w:rsid w:val="00715360"/>
    <w:rsid w:val="00715C76"/>
    <w:rsid w:val="00775887"/>
    <w:rsid w:val="007A39DC"/>
    <w:rsid w:val="007A52BB"/>
    <w:rsid w:val="007E45A1"/>
    <w:rsid w:val="007E5AA0"/>
    <w:rsid w:val="008474B6"/>
    <w:rsid w:val="00860137"/>
    <w:rsid w:val="008816C0"/>
    <w:rsid w:val="008950CB"/>
    <w:rsid w:val="008A1162"/>
    <w:rsid w:val="008C06A1"/>
    <w:rsid w:val="008D7BB9"/>
    <w:rsid w:val="00903873"/>
    <w:rsid w:val="00926C69"/>
    <w:rsid w:val="009352B4"/>
    <w:rsid w:val="009430BA"/>
    <w:rsid w:val="00951A41"/>
    <w:rsid w:val="00963DA0"/>
    <w:rsid w:val="00972679"/>
    <w:rsid w:val="009902FA"/>
    <w:rsid w:val="00A2164B"/>
    <w:rsid w:val="00A25B49"/>
    <w:rsid w:val="00A31CFD"/>
    <w:rsid w:val="00A73DE5"/>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619D7"/>
    <w:rsid w:val="00C736F7"/>
    <w:rsid w:val="00C7637F"/>
    <w:rsid w:val="00CA1B6D"/>
    <w:rsid w:val="00CC1801"/>
    <w:rsid w:val="00CE4B32"/>
    <w:rsid w:val="00D01D36"/>
    <w:rsid w:val="00D15A38"/>
    <w:rsid w:val="00D37FE8"/>
    <w:rsid w:val="00D46E0B"/>
    <w:rsid w:val="00D47E54"/>
    <w:rsid w:val="00D96B01"/>
    <w:rsid w:val="00DA658A"/>
    <w:rsid w:val="00DC1F39"/>
    <w:rsid w:val="00DE5B0A"/>
    <w:rsid w:val="00E02D8C"/>
    <w:rsid w:val="00E529CD"/>
    <w:rsid w:val="00E71C69"/>
    <w:rsid w:val="00E82891"/>
    <w:rsid w:val="00E932BB"/>
    <w:rsid w:val="00EB66F9"/>
    <w:rsid w:val="00EC7ED8"/>
    <w:rsid w:val="00ED5769"/>
    <w:rsid w:val="00ED6775"/>
    <w:rsid w:val="00EF4C68"/>
    <w:rsid w:val="00F2610D"/>
    <w:rsid w:val="00F53246"/>
    <w:rsid w:val="00F70515"/>
    <w:rsid w:val="00F77905"/>
    <w:rsid w:val="00F867F6"/>
    <w:rsid w:val="00F9383D"/>
    <w:rsid w:val="00F9468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25"/>
      </w:numPr>
      <w:spacing w:before="0" w:after="0"/>
      <w:ind w:left="1068" w:hanging="360"/>
    </w:pPr>
    <w:rPr>
      <w:rFonts w:ascii="Calibri" w:hAnsi="Calibri" w:cs="Calibr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technical.openmobilealliance.org/Technical/technical-information/oma-api-program/oma-api-inventory/api-details?API_ID=141" TargetMode="External"/><Relationship Id="rId299" Type="http://schemas.openxmlformats.org/officeDocument/2006/relationships/hyperlink" Target="https://github.com/reTHINK-project/core-framework/issues/18" TargetMode="External"/><Relationship Id="rId21" Type="http://schemas.openxmlformats.org/officeDocument/2006/relationships/image" Target="media/image9.png"/><Relationship Id="rId63" Type="http://schemas.openxmlformats.org/officeDocument/2006/relationships/hyperlink" Target="https://github.com/reTHINK-project/architecture/tree/master/docs/datamodel/message" TargetMode="External"/><Relationship Id="rId159" Type="http://schemas.openxmlformats.org/officeDocument/2006/relationships/image" Target="media/image74.png"/><Relationship Id="rId324" Type="http://schemas.openxmlformats.org/officeDocument/2006/relationships/image" Target="media/image89.png"/><Relationship Id="rId366" Type="http://schemas.openxmlformats.org/officeDocument/2006/relationships/hyperlink" Target="http://api.dojotoolkit.org/jsdoc/1.3/dojox.xmpp" TargetMode="External"/><Relationship Id="rId531" Type="http://schemas.openxmlformats.org/officeDocument/2006/relationships/hyperlink" Target="https://github.com/raphaelcohn/bish-bosh" TargetMode="External"/><Relationship Id="rId573" Type="http://schemas.openxmlformats.org/officeDocument/2006/relationships/hyperlink" Target="https://auth0.com/docs/scenarios/mqtt" TargetMode="External"/><Relationship Id="rId629" Type="http://schemas.openxmlformats.org/officeDocument/2006/relationships/hyperlink" Target="https://github.com/reTHINK-project/core-framework/issues/38" TargetMode="External"/><Relationship Id="rId170" Type="http://schemas.openxmlformats.org/officeDocument/2006/relationships/hyperlink" Target="https://github.com/reTHINK-project/core-framework/issues/3" TargetMode="External"/><Relationship Id="rId226" Type="http://schemas.openxmlformats.org/officeDocument/2006/relationships/hyperlink" Target="https://www.rabbitmq.com/protocol.html" TargetMode="External"/><Relationship Id="rId433" Type="http://schemas.openxmlformats.org/officeDocument/2006/relationships/hyperlink" Target="https://github.com/reTHINK-project/core-framework/issues/19" TargetMode="External"/><Relationship Id="rId268" Type="http://schemas.openxmlformats.org/officeDocument/2006/relationships/hyperlink" Target="https://github.com/zeromq/jeromq" TargetMode="External"/><Relationship Id="rId475" Type="http://schemas.openxmlformats.org/officeDocument/2006/relationships/hyperlink" Target="https://github.com/yangboz/as3MQTT" TargetMode="External"/><Relationship Id="rId640" Type="http://schemas.microsoft.com/office/2007/relationships/stylesWithEffects" Target="stylesWithEffects.xml"/><Relationship Id="rId32" Type="http://schemas.openxmlformats.org/officeDocument/2006/relationships/image" Target="media/image19.png"/><Relationship Id="rId74" Type="http://schemas.openxmlformats.org/officeDocument/2006/relationships/image" Target="media/image51.png"/><Relationship Id="rId128" Type="http://schemas.openxmlformats.org/officeDocument/2006/relationships/image" Target="media/image66.png"/><Relationship Id="rId335" Type="http://schemas.openxmlformats.org/officeDocument/2006/relationships/hyperlink" Target="https://github.com/reTHINK-project/core-framework/issues/16" TargetMode="External"/><Relationship Id="rId377" Type="http://schemas.openxmlformats.org/officeDocument/2006/relationships/hyperlink" Target="http://hxmpp.disktree.net/" TargetMode="External"/><Relationship Id="rId500" Type="http://schemas.openxmlformats.org/officeDocument/2006/relationships/hyperlink" Target="https://github.com/yilun/node_mqtt_client" TargetMode="External"/><Relationship Id="rId542" Type="http://schemas.openxmlformats.org/officeDocument/2006/relationships/hyperlink" Target="http://www.my-channels.com/products/nirvana.html" TargetMode="External"/><Relationship Id="rId584" Type="http://schemas.openxmlformats.org/officeDocument/2006/relationships/hyperlink" Target="https://github.com/reTHINK-project/core-framework/issues/14" TargetMode="External"/><Relationship Id="rId5" Type="http://schemas.openxmlformats.org/officeDocument/2006/relationships/webSettings" Target="webSettings.xml"/><Relationship Id="rId181" Type="http://schemas.openxmlformats.org/officeDocument/2006/relationships/hyperlink" Target="https://github.com/estos/strophe.jingle" TargetMode="External"/><Relationship Id="rId237" Type="http://schemas.openxmlformats.org/officeDocument/2006/relationships/hyperlink" Target="https://www.rabbitmq.com/devtools.html" TargetMode="External"/><Relationship Id="rId402" Type="http://schemas.openxmlformats.org/officeDocument/2006/relationships/hyperlink" Target="http://igniterealtime.org/projects/smack/" TargetMode="External"/><Relationship Id="rId279" Type="http://schemas.openxmlformats.org/officeDocument/2006/relationships/hyperlink" Target="http://avalanche123.com/blog/2012/02/25/interacting-with-zeromq-from-the-browser/" TargetMode="External"/><Relationship Id="rId444" Type="http://schemas.openxmlformats.org/officeDocument/2006/relationships/hyperlink" Target="http://docs.ejabberd.im/architect/" TargetMode="External"/><Relationship Id="rId486" Type="http://schemas.openxmlformats.org/officeDocument/2006/relationships/hyperlink" Target="http://code.google.com/p/mqtt4erl/" TargetMode="External"/><Relationship Id="rId43" Type="http://schemas.openxmlformats.org/officeDocument/2006/relationships/image" Target="media/image27.png"/><Relationship Id="rId139" Type="http://schemas.openxmlformats.org/officeDocument/2006/relationships/hyperlink" Target="https://github.com/hypercomm/wonder/tree/master/src/libs" TargetMode="External"/><Relationship Id="rId290" Type="http://schemas.openxmlformats.org/officeDocument/2006/relationships/hyperlink" Target="https://github.com/zeromq/JSMQ" TargetMode="External"/><Relationship Id="rId304" Type="http://schemas.openxmlformats.org/officeDocument/2006/relationships/hyperlink" Target="http://zeromq.org/whitepapers:brokerless" TargetMode="External"/><Relationship Id="rId346" Type="http://schemas.openxmlformats.org/officeDocument/2006/relationships/hyperlink" Target="https://github.com/reTHINK-project/core-framework/issues/11" TargetMode="External"/><Relationship Id="rId388" Type="http://schemas.openxmlformats.org/officeDocument/2006/relationships/hyperlink" Target="http://blog.jwchat.org/jsjac/" TargetMode="External"/><Relationship Id="rId511" Type="http://schemas.openxmlformats.org/officeDocument/2006/relationships/hyperlink" Target="https///github.com/njh/marquette" TargetMode="External"/><Relationship Id="rId553" Type="http://schemas.openxmlformats.org/officeDocument/2006/relationships/hyperlink" Target="https://github.com/reTHINK-project/core-framework/issues/21" TargetMode="External"/><Relationship Id="rId609" Type="http://schemas.openxmlformats.org/officeDocument/2006/relationships/hyperlink" Target="https://github.com/reTHINK-project/core-framework/issues/43" TargetMode="External"/><Relationship Id="rId85" Type="http://schemas.openxmlformats.org/officeDocument/2006/relationships/image" Target="media/image60.jpeg"/><Relationship Id="rId150" Type="http://schemas.openxmlformats.org/officeDocument/2006/relationships/hyperlink" Target="https://github.com/reTHINK-project/core-framework/issues/4" TargetMode="External"/><Relationship Id="rId192" Type="http://schemas.openxmlformats.org/officeDocument/2006/relationships/hyperlink" Target="http://vert-x3.github.io/" TargetMode="External"/><Relationship Id="rId206" Type="http://schemas.openxmlformats.org/officeDocument/2006/relationships/image" Target="media/image83.png"/><Relationship Id="rId413" Type="http://schemas.openxmlformats.org/officeDocument/2006/relationships/hyperlink" Target="http://code.google.com/p/xmpp-psn/" TargetMode="External"/><Relationship Id="rId595" Type="http://schemas.openxmlformats.org/officeDocument/2006/relationships/hyperlink" Target="https://github.com/reTHINK-project/core-framework/issues/18" TargetMode="External"/><Relationship Id="rId248" Type="http://schemas.openxmlformats.org/officeDocument/2006/relationships/hyperlink" Target="https://github.com/reTHINK-project/core-framework/issues/16" TargetMode="External"/><Relationship Id="rId455" Type="http://schemas.openxmlformats.org/officeDocument/2006/relationships/hyperlink" Target="https://github.com/reTHINK-project/core-framework/issues/9" TargetMode="External"/><Relationship Id="rId497" Type="http://schemas.openxmlformats.org/officeDocument/2006/relationships/hyperlink" Target="http://www-01.ibm.com/support/docview.wss?rs=171&amp;uid=swg24006006&amp;loc=en_US&amp;cs=utf-8&amp;lang=en" TargetMode="External"/><Relationship Id="rId620" Type="http://schemas.openxmlformats.org/officeDocument/2006/relationships/hyperlink" Target="https://github.com/reTHINK-project/core-framework/issues/38" TargetMode="External"/><Relationship Id="rId12" Type="http://schemas.openxmlformats.org/officeDocument/2006/relationships/hyperlink" Target="http://www.ecma-international.org/ecma-262/5.1/" TargetMode="External"/><Relationship Id="rId108" Type="http://schemas.openxmlformats.org/officeDocument/2006/relationships/hyperlink" Target="http://www.meteorpedia.com/read/Why_Meteor" TargetMode="External"/><Relationship Id="rId315" Type="http://schemas.openxmlformats.org/officeDocument/2006/relationships/hyperlink" Target="http://curvezmq.org/" TargetMode="External"/><Relationship Id="rId357" Type="http://schemas.openxmlformats.org/officeDocument/2006/relationships/hyperlink" Target="http://www.ta-sa.org/projects/net_xmpp2.html" TargetMode="External"/><Relationship Id="rId522" Type="http://schemas.openxmlformats.org/officeDocument/2006/relationships/hyperlink" Target="https://github.com/mgdm/Mosquitto-PHP" TargetMode="External"/><Relationship Id="rId54" Type="http://schemas.openxmlformats.org/officeDocument/2006/relationships/image" Target="media/image36.png"/><Relationship Id="rId96" Type="http://schemas.openxmlformats.org/officeDocument/2006/relationships/hyperlink" Target="http://ieeexplore.ieee.org/xpl/freeabs_all.jsp?arnumber=1283902&amp;abstractAccess=no&amp;userType=instima" TargetMode="External"/><Relationship Id="rId161" Type="http://schemas.openxmlformats.org/officeDocument/2006/relationships/hyperlink" Target="https://github.com/reTHINK-project/core-framework/labels/Runtime%20Requirement" TargetMode="External"/><Relationship Id="rId217" Type="http://schemas.openxmlformats.org/officeDocument/2006/relationships/hyperlink" Target="https://github.com/reTHINK-project/core-framework/issues/14" TargetMode="External"/><Relationship Id="rId399" Type="http://schemas.openxmlformats.org/officeDocument/2006/relationships/hyperlink" Target="http://code.google.com/p/qxmpp/" TargetMode="External"/><Relationship Id="rId564" Type="http://schemas.openxmlformats.org/officeDocument/2006/relationships/hyperlink" Target="https://github.com/reTHINK-project/core-framework/issues/14" TargetMode="External"/><Relationship Id="rId259" Type="http://schemas.openxmlformats.org/officeDocument/2006/relationships/hyperlink" Target="https://github.com/reTHINK-project/core-framework/issues/9" TargetMode="External"/><Relationship Id="rId424" Type="http://schemas.openxmlformats.org/officeDocument/2006/relationships/hyperlink" Target="http://xmpp.org/extensions/xep-0343.html" TargetMode="External"/><Relationship Id="rId466" Type="http://schemas.openxmlformats.org/officeDocument/2006/relationships/hyperlink" Target="http://mbed.org/users/jwende/code/MQTT/" TargetMode="External"/><Relationship Id="rId631" Type="http://schemas.openxmlformats.org/officeDocument/2006/relationships/hyperlink" Target="https://github.com/reTHINK-project/core-framework/issues/36" TargetMode="External"/><Relationship Id="rId23" Type="http://schemas.openxmlformats.org/officeDocument/2006/relationships/image" Target="media/image11.png"/><Relationship Id="rId119" Type="http://schemas.openxmlformats.org/officeDocument/2006/relationships/image" Target="media/image64.png"/><Relationship Id="rId270" Type="http://schemas.openxmlformats.org/officeDocument/2006/relationships/hyperlink" Target="https://github.com/zeromq/ezmq" TargetMode="External"/><Relationship Id="rId326" Type="http://schemas.openxmlformats.org/officeDocument/2006/relationships/hyperlink" Target="http://redis.io/clients" TargetMode="External"/><Relationship Id="rId533" Type="http://schemas.openxmlformats.org/officeDocument/2006/relationships/hyperlink" Target="bridge_protocol" TargetMode="External"/><Relationship Id="rId65" Type="http://schemas.openxmlformats.org/officeDocument/2006/relationships/image" Target="media/image44.png"/><Relationship Id="rId130" Type="http://schemas.openxmlformats.org/officeDocument/2006/relationships/image" Target="media/image67.png"/><Relationship Id="rId368" Type="http://schemas.openxmlformats.org/officeDocument/2006/relationships/hyperlink" Target="http://freecode.com/projects/feridian" TargetMode="External"/><Relationship Id="rId575" Type="http://schemas.openxmlformats.org/officeDocument/2006/relationships/hyperlink" Target="https://github.com/reTHINK-project/core-framework/issues/9" TargetMode="External"/><Relationship Id="rId172" Type="http://schemas.openxmlformats.org/officeDocument/2006/relationships/hyperlink" Target="https://github.com/reTHINK-project/core-framework/issues/5" TargetMode="External"/><Relationship Id="rId228" Type="http://schemas.openxmlformats.org/officeDocument/2006/relationships/hyperlink" Target="https://www.rabbitmq.com/devtools.html" TargetMode="External"/><Relationship Id="rId435" Type="http://schemas.openxmlformats.org/officeDocument/2006/relationships/hyperlink" Target="https://github.com/reTHINK-project/core-framework/issues/18" TargetMode="External"/><Relationship Id="rId477" Type="http://schemas.openxmlformats.org/officeDocument/2006/relationships/hyperlink" Target="https://github.com/menudoproblema/libemqtt" TargetMode="External"/><Relationship Id="rId600" Type="http://schemas.openxmlformats.org/officeDocument/2006/relationships/hyperlink" Target="https://github.com/reTHINK-project/core-framework/issues/13" TargetMode="External"/><Relationship Id="rId281" Type="http://schemas.openxmlformats.org/officeDocument/2006/relationships/hyperlink" Target="https://bitbucket.org/vladev/sockjsproxy/" TargetMode="External"/><Relationship Id="rId337" Type="http://schemas.openxmlformats.org/officeDocument/2006/relationships/hyperlink" Target="http://redis.io/topics/cluster-spec" TargetMode="External"/><Relationship Id="rId502" Type="http://schemas.openxmlformats.org/officeDocument/2006/relationships/hyperlink" Target="http://www-01.ibm.com/support/docview.wss?rs=171&amp;uid=swg24033580&amp;loc=en_US&amp;cs=utf-8&amp;lang=en" TargetMode="External"/><Relationship Id="rId34" Type="http://schemas.openxmlformats.org/officeDocument/2006/relationships/hyperlink" Target="https://github.com/reTHINK-project/architecture/blob/master/docs/interface-design/Interface-Design.md" TargetMode="External"/><Relationship Id="rId76" Type="http://schemas.openxmlformats.org/officeDocument/2006/relationships/image" Target="media/image53.png"/><Relationship Id="rId141" Type="http://schemas.openxmlformats.org/officeDocument/2006/relationships/hyperlink" Target="https://www.eclipse.org/legal/epl-v10.html" TargetMode="External"/><Relationship Id="rId379" Type="http://schemas.openxmlformats.org/officeDocument/2006/relationships/hyperlink" Target="http://www.nsoftware.com/ipworks/" TargetMode="External"/><Relationship Id="rId544" Type="http://schemas.openxmlformats.org/officeDocument/2006/relationships/hyperlink" Target="https///github.com/adamvr/MQTT.js" TargetMode="External"/><Relationship Id="rId586" Type="http://schemas.openxmlformats.org/officeDocument/2006/relationships/hyperlink" Target="https://github.com/reTHINK-project/core-framework/issues/16" TargetMode="External"/><Relationship Id="rId7" Type="http://schemas.openxmlformats.org/officeDocument/2006/relationships/endnotes" Target="endnotes.xml"/><Relationship Id="rId183" Type="http://schemas.openxmlformats.org/officeDocument/2006/relationships/image" Target="media/image80.png"/><Relationship Id="rId239" Type="http://schemas.openxmlformats.org/officeDocument/2006/relationships/hyperlink" Target="https://github.com/sockjs/sockjs-erlang" TargetMode="External"/><Relationship Id="rId390" Type="http://schemas.openxmlformats.org/officeDocument/2006/relationships/hyperlink" Target="http://code.google.com/p/lightr/" TargetMode="External"/><Relationship Id="rId404" Type="http://schemas.openxmlformats.org/officeDocument/2006/relationships/hyperlink" Target="http://strophe.im/" TargetMode="External"/><Relationship Id="rId446" Type="http://schemas.openxmlformats.org/officeDocument/2006/relationships/hyperlink" Target="http://xmpp.org/extensions/xep-0198.html" TargetMode="External"/><Relationship Id="rId611" Type="http://schemas.openxmlformats.org/officeDocument/2006/relationships/hyperlink" Target="https://github.com/reTHINK-project/core-framework/issues/39" TargetMode="External"/><Relationship Id="rId250" Type="http://schemas.openxmlformats.org/officeDocument/2006/relationships/hyperlink" Target="http://googlecloudplatform.blogspot.pt/2014/06/rabbitmq-on-google-compute-engine.html" TargetMode="External"/><Relationship Id="rId292" Type="http://schemas.openxmlformats.org/officeDocument/2006/relationships/hyperlink" Target="http://zeromq.org/bindings%3ajavascript" TargetMode="External"/><Relationship Id="rId306" Type="http://schemas.openxmlformats.org/officeDocument/2006/relationships/hyperlink" Target="http://zeromq.org/results:_start" TargetMode="External"/><Relationship Id="rId488" Type="http://schemas.openxmlformats.org/officeDocument/2006/relationships/hyperlink" Target="https://github.com/suvash/hulaaki" TargetMode="External"/><Relationship Id="rId45" Type="http://schemas.openxmlformats.org/officeDocument/2006/relationships/hyperlink" Target="register-hyperty.md" TargetMode="External"/><Relationship Id="rId87" Type="http://schemas.openxmlformats.org/officeDocument/2006/relationships/hyperlink" Target="msg-node-architecture.md" TargetMode="External"/><Relationship Id="rId110" Type="http://schemas.openxmlformats.org/officeDocument/2006/relationships/hyperlink" Target="http://www.improgrammer.net/most-popular-javascript-frameworks-2015/" TargetMode="External"/><Relationship Id="rId348" Type="http://schemas.openxmlformats.org/officeDocument/2006/relationships/hyperlink" Target="https://github.com/reTHINK-project/core-framework/issues/9" TargetMode="External"/><Relationship Id="rId513" Type="http://schemas.openxmlformats.org/officeDocument/2006/relationships/hyperlink" Target="https///github.com/jmesnil/MQTTExample" TargetMode="External"/><Relationship Id="rId555" Type="http://schemas.openxmlformats.org/officeDocument/2006/relationships/hyperlink" Target="http://www.hivemq.com/mqtt-essentials-special-mqtt-over-websockets/" TargetMode="External"/><Relationship Id="rId597" Type="http://schemas.openxmlformats.org/officeDocument/2006/relationships/hyperlink" Target="https://github.com/reTHINK-project/core-framework/issues/16" TargetMode="External"/><Relationship Id="rId152" Type="http://schemas.openxmlformats.org/officeDocument/2006/relationships/hyperlink" Target="https://github.com/reTHINK-project/core-framework/issues/6" TargetMode="External"/><Relationship Id="rId194" Type="http://schemas.openxmlformats.org/officeDocument/2006/relationships/hyperlink" Target="https://github.com/reTHINK-project/core-framework/issues/21" TargetMode="External"/><Relationship Id="rId208" Type="http://schemas.openxmlformats.org/officeDocument/2006/relationships/hyperlink" Target="http://www.matrix.org/docs/spec/" TargetMode="External"/><Relationship Id="rId415" Type="http://schemas.openxmlformats.org/officeDocument/2006/relationships/hyperlink" Target="http://xmpp4js.sourceforge.net/" TargetMode="External"/><Relationship Id="rId457" Type="http://schemas.openxmlformats.org/officeDocument/2006/relationships/hyperlink" Target="http://www.hivemq.com/mqtt-essentials-part-9-last-will-and-testament/" TargetMode="External"/><Relationship Id="rId622" Type="http://schemas.openxmlformats.org/officeDocument/2006/relationships/hyperlink" Target="http://docs.meteor.com/" TargetMode="External"/><Relationship Id="rId261" Type="http://schemas.openxmlformats.org/officeDocument/2006/relationships/hyperlink" Target="http://www.slideshare.net/IanBarber/zeromq-is-the-answer" TargetMode="External"/><Relationship Id="rId499" Type="http://schemas.openxmlformats.org/officeDocument/2006/relationships/hyperlink" Target="https://github.com/adamvr/MQTT.js" TargetMode="External"/><Relationship Id="rId14" Type="http://schemas.openxmlformats.org/officeDocument/2006/relationships/hyperlink" Target="http://www.w3.org/TR/webrtc/" TargetMode="External"/><Relationship Id="rId56" Type="http://schemas.openxmlformats.org/officeDocument/2006/relationships/image" Target="media/image38.png"/><Relationship Id="rId317" Type="http://schemas.openxmlformats.org/officeDocument/2006/relationships/hyperlink" Target="http://rfc.zeromq.org/spec:38" TargetMode="External"/><Relationship Id="rId359" Type="http://schemas.openxmlformats.org/officeDocument/2006/relationships/hyperlink" Target="https://github.com/flowdalic/asmack" TargetMode="External"/><Relationship Id="rId524" Type="http://schemas.openxmlformats.org/officeDocument/2006/relationships/hyperlink" Target="http://git.eclipse.org/c/paho/org.eclipse.paho.mqtt.python.git/" TargetMode="External"/><Relationship Id="rId566" Type="http://schemas.openxmlformats.org/officeDocument/2006/relationships/hyperlink" Target="http://www.hivemq.com/mqtt-essentials-part-10-alive-client-take-over/" TargetMode="External"/><Relationship Id="rId98" Type="http://schemas.openxmlformats.org/officeDocument/2006/relationships/hyperlink" Target="https://iseclab.org/papers/pixy2.pdf" TargetMode="External"/><Relationship Id="rId121" Type="http://schemas.openxmlformats.org/officeDocument/2006/relationships/hyperlink" Target="https://developer.chrome.com/apps/app_lifecycle" TargetMode="External"/><Relationship Id="rId163" Type="http://schemas.openxmlformats.org/officeDocument/2006/relationships/hyperlink" Target="https://www.docker.com/" TargetMode="External"/><Relationship Id="rId219" Type="http://schemas.openxmlformats.org/officeDocument/2006/relationships/hyperlink" Target="https://github.com/reTHINK-project/core-framework/issues/12" TargetMode="External"/><Relationship Id="rId370" Type="http://schemas.openxmlformats.org/officeDocument/2006/relationships/hyperlink" Target="https://github.com/EmiteGWT" TargetMode="External"/><Relationship Id="rId426" Type="http://schemas.openxmlformats.org/officeDocument/2006/relationships/hyperlink" Target="http://xmpp.org/extensions/xep-0045.html" TargetMode="External"/><Relationship Id="rId633" Type="http://schemas.openxmlformats.org/officeDocument/2006/relationships/header" Target="header2.xml"/><Relationship Id="rId230" Type="http://schemas.openxmlformats.org/officeDocument/2006/relationships/hyperlink" Target="https://www.rabbitmq.com/devtools.html" TargetMode="External"/><Relationship Id="rId468" Type="http://schemas.openxmlformats.org/officeDocument/2006/relationships/hyperlink" Target="http://developer.mbed.org/teams/mqtt/code/MQTT/" TargetMode="External"/><Relationship Id="rId25" Type="http://schemas.openxmlformats.org/officeDocument/2006/relationships/image" Target="media/image13.png"/><Relationship Id="rId67" Type="http://schemas.openxmlformats.org/officeDocument/2006/relationships/image" Target="media/image46.png"/><Relationship Id="rId272" Type="http://schemas.openxmlformats.org/officeDocument/2006/relationships/hyperlink" Target="https://github.com/zeromq/libzmtp" TargetMode="External"/><Relationship Id="rId328" Type="http://schemas.openxmlformats.org/officeDocument/2006/relationships/hyperlink" Target="https://github.com/twilio/BankersBox" TargetMode="External"/><Relationship Id="rId535" Type="http://schemas.openxmlformats.org/officeDocument/2006/relationships/hyperlink" Target="are_topics_dynamic" TargetMode="External"/><Relationship Id="rId577" Type="http://schemas.openxmlformats.org/officeDocument/2006/relationships/image" Target="media/image94.png"/><Relationship Id="rId132" Type="http://schemas.openxmlformats.org/officeDocument/2006/relationships/image" Target="media/image69.png"/><Relationship Id="rId174" Type="http://schemas.openxmlformats.org/officeDocument/2006/relationships/hyperlink" Target="https://github.com/reTHINK-project/core-framework/issues/7" TargetMode="External"/><Relationship Id="rId381" Type="http://schemas.openxmlformats.org/officeDocument/2006/relationships/hyperlink" Target="http://code.google.com/p/jabber-net/" TargetMode="External"/><Relationship Id="rId602" Type="http://schemas.openxmlformats.org/officeDocument/2006/relationships/hyperlink" Target="https://github.com/reTHINK-project/core-framework/issues/11" TargetMode="External"/><Relationship Id="rId241" Type="http://schemas.openxmlformats.org/officeDocument/2006/relationships/hyperlink" Target="https://github.com/tonyg/rabbithub" TargetMode="External"/><Relationship Id="rId437" Type="http://schemas.openxmlformats.org/officeDocument/2006/relationships/hyperlink" Target="http://xmpp.org/extensions/xep-0136.html" TargetMode="External"/><Relationship Id="rId479" Type="http://schemas.openxmlformats.org/officeDocument/2006/relationships/hyperlink" Target="http://clojuremqtt.info" TargetMode="External"/><Relationship Id="rId36" Type="http://schemas.openxmlformats.org/officeDocument/2006/relationships/image" Target="media/image21.png"/><Relationship Id="rId283" Type="http://schemas.openxmlformats.org/officeDocument/2006/relationships/hyperlink" Target="http://rfc.zeromq.org/spec:40" TargetMode="External"/><Relationship Id="rId339" Type="http://schemas.openxmlformats.org/officeDocument/2006/relationships/hyperlink" Target="http://redis.io/topics/sentinel" TargetMode="External"/><Relationship Id="rId490" Type="http://schemas.openxmlformats.org/officeDocument/2006/relationships/hyperlink" Target="http://hackage.haskell.org/package/mqtt-hs" TargetMode="External"/><Relationship Id="rId504" Type="http://schemas.openxmlformats.org/officeDocument/2006/relationships/hyperlink" Target="https://tingenek.wordpress.com/2011/11/30/mqtt-with-lotus-notes/" TargetMode="External"/><Relationship Id="rId546" Type="http://schemas.openxmlformats.org/officeDocument/2006/relationships/hyperlink" Target="mosca" TargetMode="External"/><Relationship Id="rId78" Type="http://schemas.openxmlformats.org/officeDocument/2006/relationships/hyperlink" Target="m2m-bootstrap-auth-registration.md" TargetMode="External"/><Relationship Id="rId101" Type="http://schemas.openxmlformats.org/officeDocument/2006/relationships/hyperlink" Target="http://ieeexplore.ieee.org/stamp/stamp.jsp?tp=&amp;arnumber=6682733" TargetMode="External"/><Relationship Id="rId143" Type="http://schemas.openxmlformats.org/officeDocument/2006/relationships/hyperlink" Target="http://www.webrtc.org/" TargetMode="External"/><Relationship Id="rId185" Type="http://schemas.openxmlformats.org/officeDocument/2006/relationships/image" Target="media/image81.png"/><Relationship Id="rId350" Type="http://schemas.openxmlformats.org/officeDocument/2006/relationships/hyperlink" Target="https://el-tramo.be/documents/beautiful-xmpp-testing/" TargetMode="External"/><Relationship Id="rId406" Type="http://schemas.openxmlformats.org/officeDocument/2006/relationships/hyperlink" Target="http://swift.im/swiften/" TargetMode="External"/><Relationship Id="rId588" Type="http://schemas.openxmlformats.org/officeDocument/2006/relationships/hyperlink" Target="https://github.com/reTHINK-project/core-framework/issues/18" TargetMode="External"/><Relationship Id="rId9" Type="http://schemas.openxmlformats.org/officeDocument/2006/relationships/hyperlink" Target="http://creativecommons.org/licenses/by-nc-nd/3.0/" TargetMode="External"/><Relationship Id="rId210" Type="http://schemas.openxmlformats.org/officeDocument/2006/relationships/hyperlink" Target="https://github.com/reTHINK-project/core-framework/issues/21" TargetMode="External"/><Relationship Id="rId392" Type="http://schemas.openxmlformats.org/officeDocument/2006/relationships/hyperlink" Target="http://groups.google.com/group/loudmouth-dev/web/loudmouth-ruby" TargetMode="External"/><Relationship Id="rId448" Type="http://schemas.openxmlformats.org/officeDocument/2006/relationships/hyperlink" Target="https://github.com/reTHINK-project/core-framework/issues/14" TargetMode="External"/><Relationship Id="rId613" Type="http://schemas.openxmlformats.org/officeDocument/2006/relationships/hyperlink" Target="https://github.com/reTHINK-project/core-framework/issues/37" TargetMode="External"/><Relationship Id="rId252" Type="http://schemas.openxmlformats.org/officeDocument/2006/relationships/hyperlink" Target="https://github.com/reTHINK-project/core-framework/issues/14" TargetMode="External"/><Relationship Id="rId294" Type="http://schemas.openxmlformats.org/officeDocument/2006/relationships/hyperlink" Target="https://github.com/tailhook/zerogw" TargetMode="External"/><Relationship Id="rId308" Type="http://schemas.openxmlformats.org/officeDocument/2006/relationships/hyperlink" Target="https://github.com/reTHINK-project/core-framework/issues/14" TargetMode="External"/><Relationship Id="rId515" Type="http://schemas.openxmlformats.org/officeDocument/2006/relationships/hyperlink" Target="https://github.com/philtomson/mqtt_client" TargetMode="External"/><Relationship Id="rId47" Type="http://schemas.openxmlformats.org/officeDocument/2006/relationships/image" Target="media/image30.png"/><Relationship Id="rId89" Type="http://schemas.openxmlformats.org/officeDocument/2006/relationships/image" Target="media/image62.png"/><Relationship Id="rId112" Type="http://schemas.openxmlformats.org/officeDocument/2006/relationships/hyperlink" Target="https://angularjs.org/" TargetMode="External"/><Relationship Id="rId154" Type="http://schemas.openxmlformats.org/officeDocument/2006/relationships/hyperlink" Target="https://github.com/reTHINK-project/core-framework/issues/8" TargetMode="External"/><Relationship Id="rId361" Type="http://schemas.openxmlformats.org/officeDocument/2006/relationships/hyperlink" Target="http://babbler-xmpp.blogspot.de/" TargetMode="External"/><Relationship Id="rId557" Type="http://schemas.openxmlformats.org/officeDocument/2006/relationships/hyperlink" Target="http://www.hivemq.com/mqtt-essentials-part-7-persistent-session-queuing-messages/" TargetMode="External"/><Relationship Id="rId599" Type="http://schemas.openxmlformats.org/officeDocument/2006/relationships/hyperlink" Target="https://github.com/reTHINK-project/core-framework/issues/14" TargetMode="External"/><Relationship Id="rId196" Type="http://schemas.openxmlformats.org/officeDocument/2006/relationships/hyperlink" Target="https://github.com/reTHINK-project/core-framework/issues/18" TargetMode="External"/><Relationship Id="rId417" Type="http://schemas.openxmlformats.org/officeDocument/2006/relationships/hyperlink" Target="http://code.google.com/p/xmpp4r-simple/" TargetMode="External"/><Relationship Id="rId459" Type="http://schemas.openxmlformats.org/officeDocument/2006/relationships/image" Target="media/image93.jpeg"/><Relationship Id="rId624" Type="http://schemas.openxmlformats.org/officeDocument/2006/relationships/hyperlink" Target="https://atmospherejs.com/" TargetMode="External"/><Relationship Id="rId16" Type="http://schemas.openxmlformats.org/officeDocument/2006/relationships/image" Target="media/image4.png"/><Relationship Id="rId221" Type="http://schemas.openxmlformats.org/officeDocument/2006/relationships/hyperlink" Target="https://github.com/reTHINK-project/core-framework/issues/10" TargetMode="External"/><Relationship Id="rId263" Type="http://schemas.openxmlformats.org/officeDocument/2006/relationships/hyperlink" Target="http://zguide.zeromq.org/page:all" TargetMode="External"/><Relationship Id="rId319" Type="http://schemas.openxmlformats.org/officeDocument/2006/relationships/hyperlink" Target="http://rfc.zeromq.org/spec:34" TargetMode="External"/><Relationship Id="rId470" Type="http://schemas.openxmlformats.org/officeDocument/2006/relationships/hyperlink" Target="https://www.eclipse.org/paho/clients/c/embedded/" TargetMode="External"/><Relationship Id="rId526" Type="http://schemas.openxmlformats.org/officeDocument/2006/relationships/hyperlink" Target="https://github.com/adamvr/MQTT-For-Twisted-Python" TargetMode="External"/><Relationship Id="rId58" Type="http://schemas.openxmlformats.org/officeDocument/2006/relationships/hyperlink" Target="domain-login.md" TargetMode="External"/><Relationship Id="rId123" Type="http://schemas.openxmlformats.org/officeDocument/2006/relationships/hyperlink" Target="http://www.w3.org/TR/workers/" TargetMode="External"/><Relationship Id="rId330" Type="http://schemas.openxmlformats.org/officeDocument/2006/relationships/hyperlink" Target="https://github.com/reTHINK-project/core-framework/issues/21" TargetMode="External"/><Relationship Id="rId568" Type="http://schemas.openxmlformats.org/officeDocument/2006/relationships/hyperlink" Target="https://mobilebit.wordpress.com/2013/05/03/rest-is-for-sleeping-mqtt-is-for-mobile/" TargetMode="External"/><Relationship Id="rId165" Type="http://schemas.openxmlformats.org/officeDocument/2006/relationships/image" Target="media/image76.png"/><Relationship Id="rId372" Type="http://schemas.openxmlformats.org/officeDocument/2006/relationships/hyperlink" Target="https://github.com/theozaurus/frabjous" TargetMode="External"/><Relationship Id="rId428" Type="http://schemas.openxmlformats.org/officeDocument/2006/relationships/hyperlink" Target="http://xmpp.org/extensions/xep-0124.html" TargetMode="External"/><Relationship Id="rId635" Type="http://schemas.openxmlformats.org/officeDocument/2006/relationships/footer" Target="footer2.xml"/><Relationship Id="rId232" Type="http://schemas.openxmlformats.org/officeDocument/2006/relationships/hyperlink" Target="https://www.rabbitmq.com/devtools.html" TargetMode="External"/><Relationship Id="rId274" Type="http://schemas.openxmlformats.org/officeDocument/2006/relationships/hyperlink" Target="http://zeromq.org/bindings:_start" TargetMode="External"/><Relationship Id="rId481" Type="http://schemas.openxmlformats.org/officeDocument/2006/relationships/hyperlink" Target="http://pub.dartlang.org/packages/mqtt" TargetMode="External"/><Relationship Id="rId27" Type="http://schemas.openxmlformats.org/officeDocument/2006/relationships/image" Target="media/image15.png"/><Relationship Id="rId69" Type="http://schemas.openxmlformats.org/officeDocument/2006/relationships/hyperlink" Target="https://github.com/reTHINK-project/architecture/tree/master/docs/datamodel/message" TargetMode="External"/><Relationship Id="rId134" Type="http://schemas.openxmlformats.org/officeDocument/2006/relationships/hyperlink" Target="http://hypercomm.github.io/wonder/" TargetMode="External"/><Relationship Id="rId537" Type="http://schemas.openxmlformats.org/officeDocument/2006/relationships/hyperlink" Target="http://mqtt.org/wiki/doku.php/really_small_message_broker" TargetMode="External"/><Relationship Id="rId579" Type="http://schemas.openxmlformats.org/officeDocument/2006/relationships/hyperlink" Target="http://secushare.org/pubsub" TargetMode="External"/><Relationship Id="rId80" Type="http://schemas.openxmlformats.org/officeDocument/2006/relationships/image" Target="media/image55.png"/><Relationship Id="rId176" Type="http://schemas.openxmlformats.org/officeDocument/2006/relationships/hyperlink" Target="https://jitsi.org/Projects/JitsiVideobridge" TargetMode="External"/><Relationship Id="rId341" Type="http://schemas.openxmlformats.org/officeDocument/2006/relationships/hyperlink" Target="https://github.com/reTHINK-project/core-framework/issues/15" TargetMode="External"/><Relationship Id="rId383" Type="http://schemas.openxmlformats.org/officeDocument/2006/relationships/hyperlink" Target="http://coccinella.im/jabberlib" TargetMode="External"/><Relationship Id="rId439" Type="http://schemas.openxmlformats.org/officeDocument/2006/relationships/hyperlink" Target="http://xmpp.org/extensions/xep-0184.html" TargetMode="External"/><Relationship Id="rId590" Type="http://schemas.openxmlformats.org/officeDocument/2006/relationships/hyperlink" Target="https://github.com/reTHINK-project/core-framework/issues/20" TargetMode="External"/><Relationship Id="rId604" Type="http://schemas.openxmlformats.org/officeDocument/2006/relationships/hyperlink" Target="https://github.com/reTHINK-project/core-framework/issues/9" TargetMode="External"/><Relationship Id="rId201" Type="http://schemas.openxmlformats.org/officeDocument/2006/relationships/hyperlink" Target="https://github.com/reTHINK-project/core-framework/issues/13" TargetMode="External"/><Relationship Id="rId243" Type="http://schemas.openxmlformats.org/officeDocument/2006/relationships/hyperlink" Target="https://github.com/reTHINK-project/core-framework/issues/21" TargetMode="External"/><Relationship Id="rId285" Type="http://schemas.openxmlformats.org/officeDocument/2006/relationships/hyperlink" Target="https://github.com/miska/malamute" TargetMode="External"/><Relationship Id="rId450" Type="http://schemas.openxmlformats.org/officeDocument/2006/relationships/hyperlink" Target="https://www.ejabberd.im/benchmark" TargetMode="External"/><Relationship Id="rId506" Type="http://schemas.openxmlformats.org/officeDocument/2006/relationships/hyperlink" Target="http://sourceforge.net/projects/mqttdotnet/" TargetMode="External"/><Relationship Id="rId38" Type="http://schemas.openxmlformats.org/officeDocument/2006/relationships/image" Target="media/image23.png"/><Relationship Id="rId103" Type="http://schemas.openxmlformats.org/officeDocument/2006/relationships/hyperlink" Target="http://www-cs-students.stanford.edu/~ataly/Papers/sp11.pdf" TargetMode="External"/><Relationship Id="rId310" Type="http://schemas.openxmlformats.org/officeDocument/2006/relationships/hyperlink" Target="https://github.com/reTHINK-project/core-framework/issues/12" TargetMode="External"/><Relationship Id="rId492" Type="http://schemas.openxmlformats.org/officeDocument/2006/relationships/hyperlink" Target="http://xenqtt.sf.net" TargetMode="External"/><Relationship Id="rId548" Type="http://schemas.openxmlformats.org/officeDocument/2006/relationships/hyperlink" Target="http://2lemetry.com/platform/" TargetMode="External"/><Relationship Id="rId70" Type="http://schemas.openxmlformats.org/officeDocument/2006/relationships/image" Target="media/image48.png"/><Relationship Id="rId91" Type="http://schemas.openxmlformats.org/officeDocument/2006/relationships/hyperlink" Target="http://nicholas.carlini.com/papers/2012_usenix_chromeextensions.pdf" TargetMode="External"/><Relationship Id="rId145" Type="http://schemas.openxmlformats.org/officeDocument/2006/relationships/hyperlink" Target="http://w3c.github.io/mediacapture-main/" TargetMode="External"/><Relationship Id="rId166" Type="http://schemas.openxmlformats.org/officeDocument/2006/relationships/hyperlink" Target="https://wiki.mozilla.org/WebAPI" TargetMode="External"/><Relationship Id="rId187" Type="http://schemas.openxmlformats.org/officeDocument/2006/relationships/hyperlink" Target="http://www.rtc-conference.com/wp-content/uploads/gravity_forms/2-2f7a537445fa703985ab4d2372ac42ca/2014/09/Romano_Janus.pdf" TargetMode="External"/><Relationship Id="rId331" Type="http://schemas.openxmlformats.org/officeDocument/2006/relationships/hyperlink" Target="https://github.com/reTHINK-project/core-framework/issues/20" TargetMode="External"/><Relationship Id="rId352" Type="http://schemas.openxmlformats.org/officeDocument/2006/relationships/hyperlink" Target="https://en.wikipedia.org/wiki/XMPP" TargetMode="External"/><Relationship Id="rId373" Type="http://schemas.openxmlformats.org/officeDocument/2006/relationships/hyperlink" Target="http://camaya.net/gloox" TargetMode="External"/><Relationship Id="rId394" Type="http://schemas.openxmlformats.org/officeDocument/2006/relationships/hyperlink" Target="http://search.cpan.org/dist/Net-XMPP/" TargetMode="External"/><Relationship Id="rId408" Type="http://schemas.openxmlformats.org/officeDocument/2006/relationships/hyperlink" Target="http://github.com/silas/txmpp" TargetMode="External"/><Relationship Id="rId429" Type="http://schemas.openxmlformats.org/officeDocument/2006/relationships/hyperlink" Target="http://tools.ietf.org/html/rfc7395" TargetMode="External"/><Relationship Id="rId580" Type="http://schemas.openxmlformats.org/officeDocument/2006/relationships/hyperlink" Target="https://github.com/reTHINK-project/core-framework/issues/10" TargetMode="External"/><Relationship Id="rId615" Type="http://schemas.openxmlformats.org/officeDocument/2006/relationships/image" Target="media/image98.png"/><Relationship Id="rId636" Type="http://schemas.openxmlformats.org/officeDocument/2006/relationships/header" Target="header3.xml"/><Relationship Id="rId1" Type="http://schemas.openxmlformats.org/officeDocument/2006/relationships/customXml" Target="../customXml/item1.xml"/><Relationship Id="rId212" Type="http://schemas.openxmlformats.org/officeDocument/2006/relationships/hyperlink" Target="https://github.com/reTHINK-project/core-framework/issues/19" TargetMode="External"/><Relationship Id="rId233" Type="http://schemas.openxmlformats.org/officeDocument/2006/relationships/hyperlink" Target="https://www.rabbitmq.com/devtools.html" TargetMode="External"/><Relationship Id="rId254" Type="http://schemas.openxmlformats.org/officeDocument/2006/relationships/hyperlink" Target="http://www.rabbitmq.com/blog/2012/04/17/rabbitmq-performance-measurements-part-1/" TargetMode="External"/><Relationship Id="rId440" Type="http://schemas.openxmlformats.org/officeDocument/2006/relationships/hyperlink" Target="http://xmpp.org/extensions/xep-0079.html" TargetMode="External"/><Relationship Id="rId28" Type="http://schemas.openxmlformats.org/officeDocument/2006/relationships/image" Target="media/image16.png"/><Relationship Id="rId49" Type="http://schemas.openxmlformats.org/officeDocument/2006/relationships/image" Target="media/image31.png"/><Relationship Id="rId114" Type="http://schemas.openxmlformats.org/officeDocument/2006/relationships/hyperlink" Target="https://hay.github.io/stapes/" TargetMode="External"/><Relationship Id="rId275" Type="http://schemas.openxmlformats.org/officeDocument/2006/relationships/hyperlink" Target="https://github.com/search?utf8=%E2%9C%93&amp;q=zmq&amp;type=Repositories&amp;ref=searchresults" TargetMode="External"/><Relationship Id="rId296" Type="http://schemas.openxmlformats.org/officeDocument/2006/relationships/hyperlink" Target="https://zato.io/docs/index.html" TargetMode="External"/><Relationship Id="rId300" Type="http://schemas.openxmlformats.org/officeDocument/2006/relationships/hyperlink" Target="http://rfc.zeromq.org/spec:9" TargetMode="External"/><Relationship Id="rId461" Type="http://schemas.openxmlformats.org/officeDocument/2006/relationships/hyperlink" Target="http://docs.oasis-open.org/mqtt/mqtt/v3.1.1/mqtt-v3.1.1.html" TargetMode="External"/><Relationship Id="rId482" Type="http://schemas.openxmlformats.org/officeDocument/2006/relationships/hyperlink" Target="http://jamiei.com/code/TMQTTClient.zip" TargetMode="External"/><Relationship Id="rId517" Type="http://schemas.openxmlformats.org/officeDocument/2006/relationships/hyperlink" Target="https://github.com/beanz/anyevent-mqtt-perl" TargetMode="External"/><Relationship Id="rId538" Type="http://schemas.openxmlformats.org/officeDocument/2006/relationships/hyperlink" Target="http://www-03.ibm.com/software/products/en/wmq/" TargetMode="External"/><Relationship Id="rId559" Type="http://schemas.openxmlformats.org/officeDocument/2006/relationships/hyperlink" Target="https://github.com/reTHINK-project/core-framework/issues/17" TargetMode="External"/><Relationship Id="rId60" Type="http://schemas.openxmlformats.org/officeDocument/2006/relationships/image" Target="media/image41.png"/><Relationship Id="rId81" Type="http://schemas.openxmlformats.org/officeDocument/2006/relationships/image" Target="media/image56.png"/><Relationship Id="rId135" Type="http://schemas.openxmlformats.org/officeDocument/2006/relationships/hyperlink" Target="http://ieeexplore.ieee.org/xpl/articleDetails.jsp?arnumber=7073799&amp;filter%3DAND(p_IS_Number%3A7073795)" TargetMode="External"/><Relationship Id="rId156" Type="http://schemas.openxmlformats.org/officeDocument/2006/relationships/image" Target="media/image73.png"/><Relationship Id="rId177" Type="http://schemas.openxmlformats.org/officeDocument/2006/relationships/hyperlink" Target="http://xmpp.org/" TargetMode="External"/><Relationship Id="rId198" Type="http://schemas.openxmlformats.org/officeDocument/2006/relationships/hyperlink" Target="https://github.com/reTHINK-project/core-framework/issues/16" TargetMode="External"/><Relationship Id="rId321" Type="http://schemas.openxmlformats.org/officeDocument/2006/relationships/hyperlink" Target="http://rfc.zeromq.org/spec:29" TargetMode="External"/><Relationship Id="rId342" Type="http://schemas.openxmlformats.org/officeDocument/2006/relationships/hyperlink" Target="https://github.com/reTHINK-project/core-framework/issues/14" TargetMode="External"/><Relationship Id="rId363" Type="http://schemas.openxmlformats.org/officeDocument/2006/relationships/hyperlink" Target="http://adhearsion.com/blather" TargetMode="External"/><Relationship Id="rId384" Type="http://schemas.openxmlformats.org/officeDocument/2006/relationships/hyperlink" Target="http://java.net/projects/jso/" TargetMode="External"/><Relationship Id="rId419" Type="http://schemas.openxmlformats.org/officeDocument/2006/relationships/hyperlink" Target="http://code.google.com/p/xmpphp/" TargetMode="External"/><Relationship Id="rId570" Type="http://schemas.openxmlformats.org/officeDocument/2006/relationships/hyperlink" Target="https://github.com/reTHINK-project/core-framework/issues/11" TargetMode="External"/><Relationship Id="rId591" Type="http://schemas.openxmlformats.org/officeDocument/2006/relationships/hyperlink" Target="https://github.com/reTHINK-project/core-framework/issues/21" TargetMode="External"/><Relationship Id="rId605" Type="http://schemas.openxmlformats.org/officeDocument/2006/relationships/hyperlink" Target="http://vert-x3.github.io/" TargetMode="External"/><Relationship Id="rId626" Type="http://schemas.openxmlformats.org/officeDocument/2006/relationships/hyperlink" Target="https://github.com/reTHINK-project/core-framework/issues/43" TargetMode="External"/><Relationship Id="rId202" Type="http://schemas.openxmlformats.org/officeDocument/2006/relationships/hyperlink" Target="https://github.com/reTHINK-project/core-framework/issues/12" TargetMode="External"/><Relationship Id="rId223" Type="http://schemas.openxmlformats.org/officeDocument/2006/relationships/image" Target="media/image84.png"/><Relationship Id="rId244" Type="http://schemas.openxmlformats.org/officeDocument/2006/relationships/hyperlink" Target="https://github.com/reTHINK-project/core-framework/issues/20" TargetMode="External"/><Relationship Id="rId430" Type="http://schemas.openxmlformats.org/officeDocument/2006/relationships/hyperlink" Target="http://xmpp.org/extensions/xep-0030.html" TargetMode="External"/><Relationship Id="rId18" Type="http://schemas.openxmlformats.org/officeDocument/2006/relationships/image" Target="media/image6.png"/><Relationship Id="rId39" Type="http://schemas.openxmlformats.org/officeDocument/2006/relationships/image" Target="media/image24.png"/><Relationship Id="rId265" Type="http://schemas.openxmlformats.org/officeDocument/2006/relationships/hyperlink" Target="http://zguide.zeromq.org/page:all" TargetMode="External"/><Relationship Id="rId286" Type="http://schemas.openxmlformats.org/officeDocument/2006/relationships/hyperlink" Target="http://api.zeromq.org/" TargetMode="External"/><Relationship Id="rId451" Type="http://schemas.openxmlformats.org/officeDocument/2006/relationships/hyperlink" Target="https://github.com/reTHINK-project/core-framework/issues/12" TargetMode="External"/><Relationship Id="rId472" Type="http://schemas.openxmlformats.org/officeDocument/2006/relationships/hyperlink" Target="https://github.com/danielan/NetduinoMQTT" TargetMode="External"/><Relationship Id="rId493" Type="http://schemas.openxmlformats.org/officeDocument/2006/relationships/hyperlink" Target="https://github.com/AlbinTheander/MeQanTT" TargetMode="External"/><Relationship Id="rId507" Type="http://schemas.openxmlformats.org/officeDocument/2006/relationships/hyperlink" Target="https://github.com/markallanson/nmqtt" TargetMode="External"/><Relationship Id="rId528" Type="http://schemas.openxmlformats.org/officeDocument/2006/relationships/hyperlink" Target="https://github.com/njh/ruby-mqtt" TargetMode="External"/><Relationship Id="rId549" Type="http://schemas.openxmlformats.org/officeDocument/2006/relationships/hyperlink" Target="http://mqttbroker.codeplex.com/" TargetMode="External"/><Relationship Id="rId50" Type="http://schemas.openxmlformats.org/officeDocument/2006/relationships/image" Target="media/image32.png"/><Relationship Id="rId104" Type="http://schemas.openxmlformats.org/officeDocument/2006/relationships/hyperlink" Target="http://dl.acm.org/citation.cfm?id=2749223" TargetMode="External"/><Relationship Id="rId125" Type="http://schemas.openxmlformats.org/officeDocument/2006/relationships/hyperlink" Target="https://github.com/slightlyoff/BackgroundSync" TargetMode="External"/><Relationship Id="rId146" Type="http://schemas.openxmlformats.org/officeDocument/2006/relationships/image" Target="media/image72.png"/><Relationship Id="rId167" Type="http://schemas.openxmlformats.org/officeDocument/2006/relationships/hyperlink" Target="https://github.com/reTHINK-project/core-framework/labels/Runtime%20Requirement" TargetMode="External"/><Relationship Id="rId188" Type="http://schemas.openxmlformats.org/officeDocument/2006/relationships/hyperlink" Target="https://jitsi.org/" TargetMode="External"/><Relationship Id="rId311" Type="http://schemas.openxmlformats.org/officeDocument/2006/relationships/hyperlink" Target="https://github.com/reTHINK-project/core-framework/issues/11" TargetMode="External"/><Relationship Id="rId332" Type="http://schemas.openxmlformats.org/officeDocument/2006/relationships/hyperlink" Target="https://github.com/reTHINK-project/core-framework/issues/19" TargetMode="External"/><Relationship Id="rId353" Type="http://schemas.openxmlformats.org/officeDocument/2006/relationships/hyperlink" Target="http://xmpp.org/extensions/xep-0166.html" TargetMode="External"/><Relationship Id="rId374" Type="http://schemas.openxmlformats.org/officeDocument/2006/relationships/hyperlink" Target="http://code.google.com/p/goexmpp/" TargetMode="External"/><Relationship Id="rId395" Type="http://schemas.openxmlformats.org/officeDocument/2006/relationships/hyperlink" Target="http://github.com/astro/node-xmpp" TargetMode="External"/><Relationship Id="rId409" Type="http://schemas.openxmlformats.org/officeDocument/2006/relationships/hyperlink" Target="http://twistedmatrix.com/trac/" TargetMode="External"/><Relationship Id="rId560" Type="http://schemas.openxmlformats.org/officeDocument/2006/relationships/hyperlink" Target="http://www.hivemq.com/mqtt-essentials-part-6-mqtt-quality-of-service-levels/" TargetMode="External"/><Relationship Id="rId581" Type="http://schemas.openxmlformats.org/officeDocument/2006/relationships/hyperlink" Target="https://github.com/reTHINK-project/core-framework/issues/11" TargetMode="External"/><Relationship Id="rId71" Type="http://schemas.openxmlformats.org/officeDocument/2006/relationships/hyperlink" Target="https://github.com/reTHINK-project/architecture/tree/master/docs/datamodel/message" TargetMode="External"/><Relationship Id="rId92" Type="http://schemas.openxmlformats.org/officeDocument/2006/relationships/hyperlink" Target="http://eprints.uoc.edu/research/bitstream/10363/605/1/JGA01.pdf" TargetMode="External"/><Relationship Id="rId213" Type="http://schemas.openxmlformats.org/officeDocument/2006/relationships/hyperlink" Target="https://github.com/reTHINK-project/core-framework/issues/18" TargetMode="External"/><Relationship Id="rId234" Type="http://schemas.openxmlformats.org/officeDocument/2006/relationships/hyperlink" Target="https://www.rabbitmq.com/devtools.html" TargetMode="External"/><Relationship Id="rId420" Type="http://schemas.openxmlformats.org/officeDocument/2006/relationships/hyperlink" Target="http://xmpppy.sourceforge.net/" TargetMode="External"/><Relationship Id="rId616" Type="http://schemas.openxmlformats.org/officeDocument/2006/relationships/image" Target="media/image99.png"/><Relationship Id="rId637"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www.rabbitmq.com/blog/2012/04/25/rabbitmq-performance-measurements-part-2/" TargetMode="External"/><Relationship Id="rId276" Type="http://schemas.openxmlformats.org/officeDocument/2006/relationships/hyperlink" Target="https://github.com/zeromq/JSMQ" TargetMode="External"/><Relationship Id="rId297" Type="http://schemas.openxmlformats.org/officeDocument/2006/relationships/hyperlink" Target="https://github.com/reTHINK-project/core-framework/issues/19" TargetMode="External"/><Relationship Id="rId441" Type="http://schemas.openxmlformats.org/officeDocument/2006/relationships/hyperlink" Target="http://www.isode.com/whitepapers/reliable-xmpp.html" TargetMode="External"/><Relationship Id="rId462" Type="http://schemas.openxmlformats.org/officeDocument/2006/relationships/hyperlink" Target="https://github.com/knolleary/pubsubclient" TargetMode="External"/><Relationship Id="rId483" Type="http://schemas.openxmlformats.org/officeDocument/2006/relationships/hyperlink" Target="http://jamiei.com/blog/code/mqtt-client-library-for-delphi/" TargetMode="External"/><Relationship Id="rId518" Type="http://schemas.openxmlformats.org/officeDocument/2006/relationships/hyperlink" Target="http://search.cpan.org/dist/WebSphere-MQTT-Client/" TargetMode="External"/><Relationship Id="rId539" Type="http://schemas.openxmlformats.org/officeDocument/2006/relationships/hyperlink" Target="http://www.hivemq.com" TargetMode="External"/><Relationship Id="rId40" Type="http://schemas.openxmlformats.org/officeDocument/2006/relationships/image" Target="media/image25.png"/><Relationship Id="rId115" Type="http://schemas.openxmlformats.org/officeDocument/2006/relationships/image" Target="media/image63.png"/><Relationship Id="rId136" Type="http://schemas.openxmlformats.org/officeDocument/2006/relationships/image" Target="media/image70.png"/><Relationship Id="rId157" Type="http://schemas.openxmlformats.org/officeDocument/2006/relationships/hyperlink" Target="http://gstreamer.freedesktop.org/" TargetMode="External"/><Relationship Id="rId178" Type="http://schemas.openxmlformats.org/officeDocument/2006/relationships/image" Target="media/image77.png"/><Relationship Id="rId301" Type="http://schemas.openxmlformats.org/officeDocument/2006/relationships/hyperlink" Target="https://github.com/reTHINK-project/core-framework/issues/17" TargetMode="External"/><Relationship Id="rId322" Type="http://schemas.openxmlformats.org/officeDocument/2006/relationships/image" Target="media/image88.png"/><Relationship Id="rId343" Type="http://schemas.openxmlformats.org/officeDocument/2006/relationships/hyperlink" Target="https://github.com/reTHINK-project/core-framework/issues/13" TargetMode="External"/><Relationship Id="rId364" Type="http://schemas.openxmlformats.org/officeDocument/2006/relationships/hyperlink" Target="http://common-lisp.net/project/cl-xmpp/" TargetMode="External"/><Relationship Id="rId550" Type="http://schemas.openxmlformats.org/officeDocument/2006/relationships/hyperlink" Target="http://mqtt.jorammq.com" TargetMode="External"/><Relationship Id="rId61" Type="http://schemas.openxmlformats.org/officeDocument/2006/relationships/hyperlink" Target="https://github.com/reTHINK-project/architecture/tree/master/docs/datamodel/message" TargetMode="External"/><Relationship Id="rId82" Type="http://schemas.openxmlformats.org/officeDocument/2006/relationships/image" Target="media/image57.png"/><Relationship Id="rId199" Type="http://schemas.openxmlformats.org/officeDocument/2006/relationships/hyperlink" Target="https://github.com/reTHINK-project/core-framework/issues/15" TargetMode="External"/><Relationship Id="rId203" Type="http://schemas.openxmlformats.org/officeDocument/2006/relationships/hyperlink" Target="https://github.com/reTHINK-project/core-framework/issues/11" TargetMode="External"/><Relationship Id="rId385" Type="http://schemas.openxmlformats.org/officeDocument/2006/relationships/hyperlink" Target="http://code.google.com/p/jaxl/" TargetMode="External"/><Relationship Id="rId571" Type="http://schemas.openxmlformats.org/officeDocument/2006/relationships/hyperlink" Target="https://github.com/reTHINK-project/core-framework/issues/10" TargetMode="External"/><Relationship Id="rId592" Type="http://schemas.openxmlformats.org/officeDocument/2006/relationships/image" Target="media/image95.png"/><Relationship Id="rId606" Type="http://schemas.openxmlformats.org/officeDocument/2006/relationships/image" Target="media/image96.png"/><Relationship Id="rId627" Type="http://schemas.openxmlformats.org/officeDocument/2006/relationships/hyperlink" Target="https://github.com/reTHINK-project/core-framework/issues/42" TargetMode="External"/><Relationship Id="rId19" Type="http://schemas.openxmlformats.org/officeDocument/2006/relationships/image" Target="media/image7.jpeg"/><Relationship Id="rId224" Type="http://schemas.openxmlformats.org/officeDocument/2006/relationships/image" Target="media/image85.png"/><Relationship Id="rId245" Type="http://schemas.openxmlformats.org/officeDocument/2006/relationships/hyperlink" Target="https://github.com/reTHINK-project/core-framework/issues/19" TargetMode="External"/><Relationship Id="rId266" Type="http://schemas.openxmlformats.org/officeDocument/2006/relationships/hyperlink" Target="http://zeromq.org/whitepapers:architecture" TargetMode="External"/><Relationship Id="rId287" Type="http://schemas.openxmlformats.org/officeDocument/2006/relationships/hyperlink" Target="http://zeromq.org/docs:labs" TargetMode="External"/><Relationship Id="rId410" Type="http://schemas.openxmlformats.org/officeDocument/2006/relationships/hyperlink" Target="https://github.com/ubiety/xmpp" TargetMode="External"/><Relationship Id="rId431" Type="http://schemas.openxmlformats.org/officeDocument/2006/relationships/hyperlink" Target="https://github.com/reTHINK-project/core-framework/issues/21" TargetMode="External"/><Relationship Id="rId452" Type="http://schemas.openxmlformats.org/officeDocument/2006/relationships/hyperlink" Target="https://github.com/reTHINK-project/core-framework/issues/11" TargetMode="External"/><Relationship Id="rId473" Type="http://schemas.openxmlformats.org/officeDocument/2006/relationships/hyperlink" Target="https://m2mqtt.codeplex.com/" TargetMode="External"/><Relationship Id="rId494" Type="http://schemas.openxmlformats.org/officeDocument/2006/relationships/hyperlink" Target="https://github.com/fusesource/mqtt-client" TargetMode="External"/><Relationship Id="rId508" Type="http://schemas.openxmlformats.org/officeDocument/2006/relationships/hyperlink" Target="https://m2mqtt.codeplex.com/" TargetMode="External"/><Relationship Id="rId529" Type="http://schemas.openxmlformats.org/officeDocument/2006/relationships/hyperlink" Target="https://rubygems.org/gems/em-mqtt" TargetMode="External"/><Relationship Id="rId30" Type="http://schemas.openxmlformats.org/officeDocument/2006/relationships/hyperlink" Target="https://github.com/reTHINK-project/architecture/blob/master/docs/datamodel/data-synch/readme.md" TargetMode="External"/><Relationship Id="rId105" Type="http://schemas.openxmlformats.org/officeDocument/2006/relationships/hyperlink" Target="http://www.rtc-conference.com/wp-content/uploads/gravity_forms/2-2f7a537445fa703985ab4d2372ac42ca/2014/09/Romano_Janus.pdf" TargetMode="External"/><Relationship Id="rId126" Type="http://schemas.openxmlformats.org/officeDocument/2006/relationships/hyperlink" Target="https://github.com/slightlyoff/Geofencing" TargetMode="External"/><Relationship Id="rId147" Type="http://schemas.openxmlformats.org/officeDocument/2006/relationships/hyperlink" Target="https://github.com/reTHINK-project/core-framework/issues/1" TargetMode="External"/><Relationship Id="rId168" Type="http://schemas.openxmlformats.org/officeDocument/2006/relationships/hyperlink" Target="https://github.com/reTHINK-project/core-framework/issues/1" TargetMode="External"/><Relationship Id="rId312" Type="http://schemas.openxmlformats.org/officeDocument/2006/relationships/hyperlink" Target="http://zeromq.org/docs:features" TargetMode="External"/><Relationship Id="rId333" Type="http://schemas.openxmlformats.org/officeDocument/2006/relationships/hyperlink" Target="https://github.com/reTHINK-project/core-framework/issues/18" TargetMode="External"/><Relationship Id="rId354" Type="http://schemas.openxmlformats.org/officeDocument/2006/relationships/image" Target="media/image92.png"/><Relationship Id="rId540" Type="http://schemas.openxmlformats.org/officeDocument/2006/relationships/hyperlink" Target="http://activemq.apache.org/apollo" TargetMode="External"/><Relationship Id="rId51" Type="http://schemas.openxmlformats.org/officeDocument/2006/relationships/image" Target="media/image33.png"/><Relationship Id="rId72" Type="http://schemas.openxmlformats.org/officeDocument/2006/relationships/image" Target="media/image49.png"/><Relationship Id="rId93" Type="http://schemas.openxmlformats.org/officeDocument/2006/relationships/hyperlink" Target="http://rich.recoil.org/publications/websec.pdf" TargetMode="External"/><Relationship Id="rId189" Type="http://schemas.openxmlformats.org/officeDocument/2006/relationships/hyperlink" Target="http://www.kurento.org/" TargetMode="External"/><Relationship Id="rId375" Type="http://schemas.openxmlformats.org/officeDocument/2006/relationships/hyperlink" Target="https://github.com/Lawouach/headstock" TargetMode="External"/><Relationship Id="rId396" Type="http://schemas.openxmlformats.org/officeDocument/2006/relationships/hyperlink" Target="http://www.openaether.org/oajabber.html" TargetMode="External"/><Relationship Id="rId561" Type="http://schemas.openxmlformats.org/officeDocument/2006/relationships/hyperlink" Target="https://github.com/reTHINK-project/core-framework/issues/16" TargetMode="External"/><Relationship Id="rId582" Type="http://schemas.openxmlformats.org/officeDocument/2006/relationships/hyperlink" Target="https://github.com/reTHINK-project/core-framework/issues/12" TargetMode="External"/><Relationship Id="rId617" Type="http://schemas.openxmlformats.org/officeDocument/2006/relationships/hyperlink" Target="https://github.com/reTHINK-project/core-framework/issues/44" TargetMode="External"/><Relationship Id="rId638"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hyperlink" Target="https://github.com/reTHINK-project/core-framework/issues/17" TargetMode="External"/><Relationship Id="rId235" Type="http://schemas.openxmlformats.org/officeDocument/2006/relationships/hyperlink" Target="https://www.rabbitmq.com/devtools.html" TargetMode="External"/><Relationship Id="rId256" Type="http://schemas.openxmlformats.org/officeDocument/2006/relationships/hyperlink" Target="https://github.com/reTHINK-project/core-framework/issues/12" TargetMode="External"/><Relationship Id="rId277" Type="http://schemas.openxmlformats.org/officeDocument/2006/relationships/hyperlink" Target="https://github.com/progrium/nullmq" TargetMode="External"/><Relationship Id="rId298" Type="http://schemas.openxmlformats.org/officeDocument/2006/relationships/hyperlink" Target="http://rfc.zeromq.org/spec:9" TargetMode="External"/><Relationship Id="rId400" Type="http://schemas.openxmlformats.org/officeDocument/2006/relationships/hyperlink" Target="http://code.google.com/p/seesmic-as3-xmpp/" TargetMode="External"/><Relationship Id="rId421" Type="http://schemas.openxmlformats.org/officeDocument/2006/relationships/hyperlink" Target="https://github.com/lloydwatkin/xmpp-ftw" TargetMode="External"/><Relationship Id="rId442" Type="http://schemas.openxmlformats.org/officeDocument/2006/relationships/hyperlink" Target="https://github.com/reTHINK-project/core-framework/issues/16" TargetMode="External"/><Relationship Id="rId463" Type="http://schemas.openxmlformats.org/officeDocument/2006/relationships/hyperlink" Target="http://knolleary.net/arduino-client-for-mqtt/" TargetMode="External"/><Relationship Id="rId484" Type="http://schemas.openxmlformats.org/officeDocument/2006/relationships/hyperlink" Target="https://github.com/squaremo/erlmqtt" TargetMode="External"/><Relationship Id="rId519" Type="http://schemas.openxmlformats.org/officeDocument/2006/relationships/hyperlink" Target="https://metacpan.org/pod/Net::MQTT::Simple" TargetMode="External"/><Relationship Id="rId116" Type="http://schemas.openxmlformats.org/officeDocument/2006/relationships/hyperlink" Target="http://technical.openmobilealliance.org/Technical/technical-information/oma-api-program/oma-api-inventory" TargetMode="External"/><Relationship Id="rId137" Type="http://schemas.openxmlformats.org/officeDocument/2006/relationships/image" Target="media/image71.png"/><Relationship Id="rId158" Type="http://schemas.openxmlformats.org/officeDocument/2006/relationships/hyperlink" Target="https://developers.google.com/v8/" TargetMode="External"/><Relationship Id="rId302" Type="http://schemas.openxmlformats.org/officeDocument/2006/relationships/hyperlink" Target="http://zguide.zeromq.org/page:all" TargetMode="External"/><Relationship Id="rId323" Type="http://schemas.openxmlformats.org/officeDocument/2006/relationships/hyperlink" Target="http://mrjoes.github.io/2013/06/21/python-realtime.html" TargetMode="External"/><Relationship Id="rId344" Type="http://schemas.openxmlformats.org/officeDocument/2006/relationships/hyperlink" Target="http://redis.io/topics/benchmarks" TargetMode="External"/><Relationship Id="rId530" Type="http://schemas.openxmlformats.org/officeDocument/2006/relationships/hyperlink" Target="https://github.com/xively/mosquitto" TargetMode="External"/><Relationship Id="rId20" Type="http://schemas.openxmlformats.org/officeDocument/2006/relationships/image" Target="media/image8.png"/><Relationship Id="rId41" Type="http://schemas.openxmlformats.org/officeDocument/2006/relationships/hyperlink" Target="http://w3c.github.io/webrtc-pc/" TargetMode="External"/><Relationship Id="rId62" Type="http://schemas.openxmlformats.org/officeDocument/2006/relationships/image" Target="media/image42.png"/><Relationship Id="rId83" Type="http://schemas.openxmlformats.org/officeDocument/2006/relationships/image" Target="media/image58.png"/><Relationship Id="rId179" Type="http://schemas.openxmlformats.org/officeDocument/2006/relationships/image" Target="media/image78.png"/><Relationship Id="rId365" Type="http://schemas.openxmlformats.org/officeDocument/2006/relationships/hyperlink" Target="http://www.coversant.com/products/soapbox-sdk" TargetMode="External"/><Relationship Id="rId386" Type="http://schemas.openxmlformats.org/officeDocument/2006/relationships/hyperlink" Target="http://github.com/maxpowel/jQuery-XMPP-plugin" TargetMode="External"/><Relationship Id="rId551" Type="http://schemas.openxmlformats.org/officeDocument/2006/relationships/hyperlink" Target="https://thingmq.com" TargetMode="External"/><Relationship Id="rId572" Type="http://schemas.openxmlformats.org/officeDocument/2006/relationships/hyperlink" Target="http://docs.oasis-open.org/mqtt/mqtt/v3.1.1/os/mqtt-v3.1.1-os.html" TargetMode="External"/><Relationship Id="rId593" Type="http://schemas.openxmlformats.org/officeDocument/2006/relationships/hyperlink" Target="https://github.com/reTHINK-project/core-framework/issues/21" TargetMode="External"/><Relationship Id="rId607" Type="http://schemas.openxmlformats.org/officeDocument/2006/relationships/image" Target="media/image97.jpeg"/><Relationship Id="rId628" Type="http://schemas.openxmlformats.org/officeDocument/2006/relationships/hyperlink" Target="https://github.com/reTHINK-project/core-framework/issues/39" TargetMode="External"/><Relationship Id="rId190" Type="http://schemas.openxmlformats.org/officeDocument/2006/relationships/image" Target="media/image82.png"/><Relationship Id="rId204" Type="http://schemas.openxmlformats.org/officeDocument/2006/relationships/hyperlink" Target="https://github.com/reTHINK-project/core-framework/issues/10" TargetMode="External"/><Relationship Id="rId225" Type="http://schemas.openxmlformats.org/officeDocument/2006/relationships/hyperlink" Target="https://www.rabbitmq.com/getstarted.html" TargetMode="External"/><Relationship Id="rId246" Type="http://schemas.openxmlformats.org/officeDocument/2006/relationships/hyperlink" Target="https://github.com/reTHINK-project/core-framework/issues/18" TargetMode="External"/><Relationship Id="rId267" Type="http://schemas.openxmlformats.org/officeDocument/2006/relationships/hyperlink" Target="https://github.com/zeromq/libzmq" TargetMode="External"/><Relationship Id="rId288" Type="http://schemas.openxmlformats.org/officeDocument/2006/relationships/hyperlink" Target="https://github.com/reTHINK-project/core-framework/issues/21" TargetMode="External"/><Relationship Id="rId411" Type="http://schemas.openxmlformats.org/officeDocument/2006/relationships/hyperlink" Target="http://matthewwild.co.uk/projects/verse/home" TargetMode="External"/><Relationship Id="rId432" Type="http://schemas.openxmlformats.org/officeDocument/2006/relationships/hyperlink" Target="https://github.com/reTHINK-project/core-framework/issues/20" TargetMode="External"/><Relationship Id="rId453" Type="http://schemas.openxmlformats.org/officeDocument/2006/relationships/hyperlink" Target="https://github.com/reTHINK-project/core-framework/issues/10" TargetMode="External"/><Relationship Id="rId474" Type="http://schemas.openxmlformats.org/officeDocument/2006/relationships/hyperlink" Target="things" TargetMode="External"/><Relationship Id="rId509" Type="http://schemas.openxmlformats.org/officeDocument/2006/relationships/hyperlink" Target="https://github.com/m2mIO/mqttIO-objC" TargetMode="External"/><Relationship Id="rId106" Type="http://schemas.openxmlformats.org/officeDocument/2006/relationships/hyperlink" Target="http://docs.meteor.com/" TargetMode="External"/><Relationship Id="rId127" Type="http://schemas.openxmlformats.org/officeDocument/2006/relationships/image" Target="media/image65.jpeg"/><Relationship Id="rId313" Type="http://schemas.openxmlformats.org/officeDocument/2006/relationships/hyperlink" Target="https://github.com/reTHINK-project/core-framework/issues/10" TargetMode="External"/><Relationship Id="rId495" Type="http://schemas.openxmlformats.org/officeDocument/2006/relationships/hyperlink" Target="http://code.google.com/p/moquette-mqtt/" TargetMode="External"/><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4.png"/><Relationship Id="rId73" Type="http://schemas.openxmlformats.org/officeDocument/2006/relationships/image" Target="media/image50.png"/><Relationship Id="rId94" Type="http://schemas.openxmlformats.org/officeDocument/2006/relationships/hyperlink" Target="http://tadek.pietraszek.org/publications/pietraszek05_defending.pdf" TargetMode="External"/><Relationship Id="rId148" Type="http://schemas.openxmlformats.org/officeDocument/2006/relationships/hyperlink" Target="https://github.com/reTHINK-project/core-framework/issues/2" TargetMode="External"/><Relationship Id="rId169" Type="http://schemas.openxmlformats.org/officeDocument/2006/relationships/hyperlink" Target="https://github.com/reTHINK-project/core-framework/issues/2" TargetMode="External"/><Relationship Id="rId334" Type="http://schemas.openxmlformats.org/officeDocument/2006/relationships/hyperlink" Target="https://github.com/reTHINK-project/core-framework/issues/17" TargetMode="External"/><Relationship Id="rId355" Type="http://schemas.openxmlformats.org/officeDocument/2006/relationships/hyperlink" Target="http://xmppjingle.blogspot.pt/2010/09/jingle-nodes-proxy-and-eu-surveillance.html" TargetMode="External"/><Relationship Id="rId376" Type="http://schemas.openxmlformats.org/officeDocument/2006/relationships/hyperlink" Target="http://&#1495;&#1504;&#1493;&#1498;.se/hsxmpp/" TargetMode="External"/><Relationship Id="rId397" Type="http://schemas.openxmlformats.org/officeDocument/2006/relationships/hyperlink" Target="https://github.com/pontarius/pontarius-xmpp/" TargetMode="External"/><Relationship Id="rId520" Type="http://schemas.openxmlformats.org/officeDocument/2006/relationships/hyperlink" Target="https://github.com/Juerd/Net-MQTT-Simple" TargetMode="External"/><Relationship Id="rId541" Type="http://schemas.openxmlformats.org/officeDocument/2006/relationships/hyperlink" Target="http://activemq.apache.org/" TargetMode="External"/><Relationship Id="rId562" Type="http://schemas.openxmlformats.org/officeDocument/2006/relationships/hyperlink" Target="https://github.com/reTHINK-project/core-framework/issues/15" TargetMode="External"/><Relationship Id="rId583" Type="http://schemas.openxmlformats.org/officeDocument/2006/relationships/hyperlink" Target="https://github.com/reTHINK-project/core-framework/issues/13" TargetMode="External"/><Relationship Id="rId618" Type="http://schemas.openxmlformats.org/officeDocument/2006/relationships/hyperlink" Target="https://github.com/reTHINK-project/core-framework/issues/36" TargetMode="External"/><Relationship Id="rId639"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79.png"/><Relationship Id="rId215" Type="http://schemas.openxmlformats.org/officeDocument/2006/relationships/hyperlink" Target="https://github.com/reTHINK-project/core-framework/issues/16" TargetMode="External"/><Relationship Id="rId236" Type="http://schemas.openxmlformats.org/officeDocument/2006/relationships/hyperlink" Target="https://www.rabbitmq.com/devtools.html" TargetMode="External"/><Relationship Id="rId257" Type="http://schemas.openxmlformats.org/officeDocument/2006/relationships/hyperlink" Target="https://github.com/reTHINK-project/core-framework/issues/11" TargetMode="External"/><Relationship Id="rId278" Type="http://schemas.openxmlformats.org/officeDocument/2006/relationships/hyperlink" Target="http://www.slideshare.net/progrium/nullmq-pdx" TargetMode="External"/><Relationship Id="rId401" Type="http://schemas.openxmlformats.org/officeDocument/2006/relationships/hyperlink" Target="http://github.com/fritzy/SleekXMPP/wiki" TargetMode="External"/><Relationship Id="rId422" Type="http://schemas.openxmlformats.org/officeDocument/2006/relationships/hyperlink" Target="http://ivan.vucica.net/zxmpp/" TargetMode="External"/><Relationship Id="rId443" Type="http://schemas.openxmlformats.org/officeDocument/2006/relationships/hyperlink" Target="https://www.erlang-solutions.com/products/mongooseim-massively-scalable-ejabberd-platform" TargetMode="External"/><Relationship Id="rId464" Type="http://schemas.openxmlformats.org/officeDocument/2006/relationships/hyperlink" Target="https://github.com/yilun/MQTT-client-on-mbed" TargetMode="External"/><Relationship Id="rId303" Type="http://schemas.openxmlformats.org/officeDocument/2006/relationships/hyperlink" Target="https://github.com/reTHINK-project/core-framework/issues/16" TargetMode="External"/><Relationship Id="rId485" Type="http://schemas.openxmlformats.org/officeDocument/2006/relationships/hyperlink" Target="https://github.com/emqtt/emqttc" TargetMode="External"/><Relationship Id="rId42" Type="http://schemas.openxmlformats.org/officeDocument/2006/relationships/image" Target="media/image26.png"/><Relationship Id="rId84" Type="http://schemas.openxmlformats.org/officeDocument/2006/relationships/image" Target="media/image59.png"/><Relationship Id="rId138" Type="http://schemas.openxmlformats.org/officeDocument/2006/relationships/hyperlink" Target="https://raw.githack.com/hypercomm/wonder/master/docs/api/index.html" TargetMode="External"/><Relationship Id="rId345" Type="http://schemas.openxmlformats.org/officeDocument/2006/relationships/hyperlink" Target="https://github.com/reTHINK-project/core-framework/issues/12" TargetMode="External"/><Relationship Id="rId387" Type="http://schemas.openxmlformats.org/officeDocument/2006/relationships/hyperlink" Target="http://qutim.org/jreen" TargetMode="External"/><Relationship Id="rId510" Type="http://schemas.openxmlformats.org/officeDocument/2006/relationships/hyperlink" Target="https://mosquitto.org" TargetMode="External"/><Relationship Id="rId552" Type="http://schemas.openxmlformats.org/officeDocument/2006/relationships/hyperlink" Target="https://verne.mq" TargetMode="External"/><Relationship Id="rId594" Type="http://schemas.openxmlformats.org/officeDocument/2006/relationships/hyperlink" Target="https://github.com/reTHINK-project/core-framework/issues/20" TargetMode="External"/><Relationship Id="rId608" Type="http://schemas.openxmlformats.org/officeDocument/2006/relationships/hyperlink" Target="https://github.com/reTHINK-project/core-framework/issues/44" TargetMode="External"/><Relationship Id="rId191" Type="http://schemas.openxmlformats.org/officeDocument/2006/relationships/hyperlink" Target="mailto:mesquita@av.it.pt" TargetMode="External"/><Relationship Id="rId205" Type="http://schemas.openxmlformats.org/officeDocument/2006/relationships/hyperlink" Target="https://github.com/reTHINK-project/core-framework/issues/9" TargetMode="External"/><Relationship Id="rId247" Type="http://schemas.openxmlformats.org/officeDocument/2006/relationships/hyperlink" Target="https://github.com/reTHINK-project/core-framework/issues/17" TargetMode="External"/><Relationship Id="rId412" Type="http://schemas.openxmlformats.org/officeDocument/2006/relationships/hyperlink" Target="http://igniterealtime.org/projects/xiff/" TargetMode="External"/><Relationship Id="rId107" Type="http://schemas.openxmlformats.org/officeDocument/2006/relationships/hyperlink" Target="https://github.com/awatson1978/meteor-cookbook/blob/master/cookbook/model-view-controller.md" TargetMode="External"/><Relationship Id="rId289" Type="http://schemas.openxmlformats.org/officeDocument/2006/relationships/hyperlink" Target="https://github.com/reTHINK-project/core-framework/issues/20" TargetMode="External"/><Relationship Id="rId454" Type="http://schemas.openxmlformats.org/officeDocument/2006/relationships/hyperlink" Target="http://xmpp.org/extensions/xep-0178.html" TargetMode="External"/><Relationship Id="rId496" Type="http://schemas.openxmlformats.org/officeDocument/2006/relationships/hyperlink" Target="http://www-933.ibm.com/support/fixcentral/swg/selectFix?product=ibm%2FWebSphere%2FWebSphere+MQ&amp;fixids=1.0.0.1-WS-MQCP-MA9B&amp;source=dbluesearch&amp;function=fixId&amp;parent=ibm/WebSphere" TargetMode="External"/><Relationship Id="rId11" Type="http://schemas.openxmlformats.org/officeDocument/2006/relationships/hyperlink" Target="http://www.w3.org/TR/push-api/" TargetMode="External"/><Relationship Id="rId53" Type="http://schemas.openxmlformats.org/officeDocument/2006/relationships/image" Target="media/image35.png"/><Relationship Id="rId149" Type="http://schemas.openxmlformats.org/officeDocument/2006/relationships/hyperlink" Target="https://github.com/reTHINK-project/core-framework/issues/3" TargetMode="External"/><Relationship Id="rId314" Type="http://schemas.openxmlformats.org/officeDocument/2006/relationships/hyperlink" Target="http://rfc.zeromq.org/spec:27" TargetMode="External"/><Relationship Id="rId356" Type="http://schemas.openxmlformats.org/officeDocument/2006/relationships/hyperlink" Target="http://www.ag-software.net/agsxmpp-sdk/" TargetMode="External"/><Relationship Id="rId398" Type="http://schemas.openxmlformats.org/officeDocument/2006/relationships/hyperlink" Target="http://pyxmpp.jajcus.net/" TargetMode="External"/><Relationship Id="rId521" Type="http://schemas.openxmlformats.org/officeDocument/2006/relationships/hyperlink" Target="http://github.com/bluerhinos/phpMQTT" TargetMode="External"/><Relationship Id="rId563" Type="http://schemas.openxmlformats.org/officeDocument/2006/relationships/hyperlink" Target="http://www.hivemq.com/mqtt-essentials-part-7-persistent-session-queuing-messages/" TargetMode="External"/><Relationship Id="rId619" Type="http://schemas.openxmlformats.org/officeDocument/2006/relationships/hyperlink" Target="https://github.com/reTHINK-project/core-framework/issues/37" TargetMode="External"/><Relationship Id="rId95" Type="http://schemas.openxmlformats.org/officeDocument/2006/relationships/hyperlink" Target="https://iseclab.org/papers/noxes.pdf" TargetMode="External"/><Relationship Id="rId160" Type="http://schemas.openxmlformats.org/officeDocument/2006/relationships/image" Target="media/image75.png"/><Relationship Id="rId216" Type="http://schemas.openxmlformats.org/officeDocument/2006/relationships/hyperlink" Target="https://github.com/reTHINK-project/core-framework/issues/15" TargetMode="External"/><Relationship Id="rId423" Type="http://schemas.openxmlformats.org/officeDocument/2006/relationships/hyperlink" Target="http://xmpp.org/extensions/xep-0166.html" TargetMode="External"/><Relationship Id="rId258" Type="http://schemas.openxmlformats.org/officeDocument/2006/relationships/hyperlink" Target="https://github.com/reTHINK-project/core-framework/issues/10" TargetMode="External"/><Relationship Id="rId465" Type="http://schemas.openxmlformats.org/officeDocument/2006/relationships/hyperlink" Target="http://ceit.uq.edu.au/content/mqttclient-mbed-version-20" TargetMode="External"/><Relationship Id="rId630" Type="http://schemas.openxmlformats.org/officeDocument/2006/relationships/hyperlink" Target="https://github.com/reTHINK-project/core-framework/issues/37" TargetMode="External"/><Relationship Id="rId22" Type="http://schemas.openxmlformats.org/officeDocument/2006/relationships/image" Target="media/image10.png"/><Relationship Id="rId64" Type="http://schemas.openxmlformats.org/officeDocument/2006/relationships/image" Target="media/image43.png"/><Relationship Id="rId118" Type="http://schemas.openxmlformats.org/officeDocument/2006/relationships/hyperlink" Target="http://technical.openmobilealliance.org//Technical/Release_Program/docs/Autho4API/V1_0-20131120-C/OMA-ER-Autho4API-V1_0-20131120-C.pdf" TargetMode="External"/><Relationship Id="rId325" Type="http://schemas.openxmlformats.org/officeDocument/2006/relationships/hyperlink" Target="http://mrjoes.github.io/2013/06/21/python-realtime.html" TargetMode="External"/><Relationship Id="rId367" Type="http://schemas.openxmlformats.org/officeDocument/2006/relationships/hyperlink" Target="http://deusexmachinae.se/dxmpp" TargetMode="External"/><Relationship Id="rId532" Type="http://schemas.openxmlformats.org/officeDocument/2006/relationships/hyperlink" Target="https://github.com/Tingenek/tcl-mqtt" TargetMode="External"/><Relationship Id="rId574" Type="http://schemas.openxmlformats.org/officeDocument/2006/relationships/hyperlink" Target="http://www.hivemq.com/mqtt-security-fundamentals-oauth-2-0-mqtt/" TargetMode="External"/><Relationship Id="rId171" Type="http://schemas.openxmlformats.org/officeDocument/2006/relationships/hyperlink" Target="https://github.com/reTHINK-project/core-framework/issues/4" TargetMode="External"/><Relationship Id="rId227" Type="http://schemas.openxmlformats.org/officeDocument/2006/relationships/hyperlink" Target="https://www.rabbitmq.com/devtools.html" TargetMode="External"/><Relationship Id="rId269" Type="http://schemas.openxmlformats.org/officeDocument/2006/relationships/hyperlink" Target="https://github.com/zeromq/netmq" TargetMode="External"/><Relationship Id="rId434" Type="http://schemas.openxmlformats.org/officeDocument/2006/relationships/hyperlink" Target="http://xmpp.org/extensions/xep-0203.html" TargetMode="External"/><Relationship Id="rId476" Type="http://schemas.openxmlformats.org/officeDocument/2006/relationships/hyperlink" Target="http://mosquitto.org" TargetMode="External"/><Relationship Id="rId33" Type="http://schemas.openxmlformats.org/officeDocument/2006/relationships/hyperlink" Target="http://w3c.github.io/webrtc-pc/" TargetMode="External"/><Relationship Id="rId129" Type="http://schemas.openxmlformats.org/officeDocument/2006/relationships/hyperlink" Target="https://tools.ietf.org/html/rfc7540" TargetMode="External"/><Relationship Id="rId280" Type="http://schemas.openxmlformats.org/officeDocument/2006/relationships/hyperlink" Target="http://zeromq.org/bindings%3ajavascript" TargetMode="External"/><Relationship Id="rId336" Type="http://schemas.openxmlformats.org/officeDocument/2006/relationships/hyperlink" Target="http://redis.io/topics/cluster-tutorial" TargetMode="External"/><Relationship Id="rId501" Type="http://schemas.openxmlformats.org/officeDocument/2006/relationships/hyperlink" Target="http://ceit.uq.edu.au/content/simple-mqtt-cient-nodejs" TargetMode="External"/><Relationship Id="rId543" Type="http://schemas.openxmlformats.org/officeDocument/2006/relationships/hyperlink" Target="http://www.rabbitmq.com/blog/2012/09/12/mqtt-adapter/" TargetMode="External"/><Relationship Id="rId75" Type="http://schemas.openxmlformats.org/officeDocument/2006/relationships/image" Target="media/image52.png"/><Relationship Id="rId140" Type="http://schemas.openxmlformats.org/officeDocument/2006/relationships/hyperlink" Target="http://sourceforge.net/projects/funambol/files/" TargetMode="External"/><Relationship Id="rId182" Type="http://schemas.openxmlformats.org/officeDocument/2006/relationships/hyperlink" Target="https://www.docker.com/" TargetMode="External"/><Relationship Id="rId378" Type="http://schemas.openxmlformats.org/officeDocument/2006/relationships/hyperlink" Target="http://code.google.com/p/iksemel/" TargetMode="External"/><Relationship Id="rId403" Type="http://schemas.openxmlformats.org/officeDocument/2006/relationships/hyperlink" Target="https://github.com/legastero/stanza.io" TargetMode="External"/><Relationship Id="rId585" Type="http://schemas.openxmlformats.org/officeDocument/2006/relationships/hyperlink" Target="https://github.com/reTHINK-project/core-framework/issues/15" TargetMode="External"/><Relationship Id="rId6" Type="http://schemas.openxmlformats.org/officeDocument/2006/relationships/footnotes" Target="footnotes.xml"/><Relationship Id="rId238" Type="http://schemas.openxmlformats.org/officeDocument/2006/relationships/hyperlink" Target="https://www.rabbitmq.com/devtools.html" TargetMode="External"/><Relationship Id="rId445" Type="http://schemas.openxmlformats.org/officeDocument/2006/relationships/hyperlink" Target="https://github.com/reTHINK-project/core-framework/issues/15" TargetMode="External"/><Relationship Id="rId487" Type="http://schemas.openxmlformats.org/officeDocument/2006/relationships/hyperlink" Target="http://code.google.com/p/my-mqtt4erl/" TargetMode="External"/><Relationship Id="rId610" Type="http://schemas.openxmlformats.org/officeDocument/2006/relationships/hyperlink" Target="https://github.com/reTHINK-project/core-framework/issues/42" TargetMode="External"/><Relationship Id="rId291" Type="http://schemas.openxmlformats.org/officeDocument/2006/relationships/hyperlink" Target="https://github.com/progrium/nullmq" TargetMode="External"/><Relationship Id="rId305" Type="http://schemas.openxmlformats.org/officeDocument/2006/relationships/hyperlink" Target="http://zeromq.org/results:0mq-tests-v03" TargetMode="External"/><Relationship Id="rId347" Type="http://schemas.openxmlformats.org/officeDocument/2006/relationships/hyperlink" Target="https://github.com/reTHINK-project/core-framework/issues/10" TargetMode="External"/><Relationship Id="rId512" Type="http://schemas.openxmlformats.org/officeDocument/2006/relationships/hyperlink" Target="https://github.com/jmesnil/MQTTKit" TargetMode="External"/><Relationship Id="rId44" Type="http://schemas.openxmlformats.org/officeDocument/2006/relationships/image" Target="media/image28.png"/><Relationship Id="rId86" Type="http://schemas.openxmlformats.org/officeDocument/2006/relationships/image" Target="media/image61.png"/><Relationship Id="rId151" Type="http://schemas.openxmlformats.org/officeDocument/2006/relationships/hyperlink" Target="https://github.com/reTHINK-project/core-framework/issues/5" TargetMode="External"/><Relationship Id="rId389" Type="http://schemas.openxmlformats.org/officeDocument/2006/relationships/hyperlink" Target="http://strophe.im/" TargetMode="External"/><Relationship Id="rId554" Type="http://schemas.openxmlformats.org/officeDocument/2006/relationships/hyperlink" Target="https://github.com/reTHINK-project/core-framework/issues/20" TargetMode="External"/><Relationship Id="rId596" Type="http://schemas.openxmlformats.org/officeDocument/2006/relationships/hyperlink" Target="https://github.com/reTHINK-project/core-framework/issues/17" TargetMode="External"/><Relationship Id="rId193" Type="http://schemas.openxmlformats.org/officeDocument/2006/relationships/hyperlink" Target="Messaging%20Node%20with%20carrier%20grade%20deployment%20features" TargetMode="External"/><Relationship Id="rId207" Type="http://schemas.openxmlformats.org/officeDocument/2006/relationships/hyperlink" Target="http://www.matrix.org/docs/spec/" TargetMode="External"/><Relationship Id="rId249" Type="http://schemas.openxmlformats.org/officeDocument/2006/relationships/hyperlink" Target="http://blog.pivotal.io/pivotal/products/rabbitmq-hits-one-million-messages-per-second-on-google-compute-engine" TargetMode="External"/><Relationship Id="rId414" Type="http://schemas.openxmlformats.org/officeDocument/2006/relationships/hyperlink" Target="https://projects.tigase.org/projects/jaxmpp2" TargetMode="External"/><Relationship Id="rId456" Type="http://schemas.openxmlformats.org/officeDocument/2006/relationships/hyperlink" Target="http://www.xmpp.org/extensions/xep-0060.html" TargetMode="External"/><Relationship Id="rId498" Type="http://schemas.openxmlformats.org/officeDocument/2006/relationships/hyperlink" Target="http://git.eclipse.org/c/paho/org.eclipse.paho.mqtt.javascript.git/" TargetMode="External"/><Relationship Id="rId621" Type="http://schemas.openxmlformats.org/officeDocument/2006/relationships/hyperlink" Target="https://github.com/reTHINK-project/core-framework/issues/42" TargetMode="External"/><Relationship Id="rId13" Type="http://schemas.openxmlformats.org/officeDocument/2006/relationships/hyperlink" Target="http://www.w3.org/TR/mediacapture-streams/" TargetMode="External"/><Relationship Id="rId109" Type="http://schemas.openxmlformats.org/officeDocument/2006/relationships/hyperlink" Target="https://www.airpair.com/js/javascript-framework-comparison" TargetMode="External"/><Relationship Id="rId260" Type="http://schemas.openxmlformats.org/officeDocument/2006/relationships/image" Target="media/image86.png"/><Relationship Id="rId316" Type="http://schemas.openxmlformats.org/officeDocument/2006/relationships/hyperlink" Target="http://rfc.zeromq.org/spec:26" TargetMode="External"/><Relationship Id="rId523" Type="http://schemas.openxmlformats.org/officeDocument/2006/relationships/hyperlink" Target="http://github.com/sskaje/mqtt" TargetMode="External"/><Relationship Id="rId55" Type="http://schemas.openxmlformats.org/officeDocument/2006/relationships/image" Target="media/image37.png"/><Relationship Id="rId97" Type="http://schemas.openxmlformats.org/officeDocument/2006/relationships/hyperlink" Target="http://www.cs.ucsb.edu/~vigna/publications/2005_hallaraker_vigna_ICECCS05.pdf" TargetMode="External"/><Relationship Id="rId120" Type="http://schemas.openxmlformats.org/officeDocument/2006/relationships/hyperlink" Target="w3c-service-workers.md" TargetMode="External"/><Relationship Id="rId358" Type="http://schemas.openxmlformats.org/officeDocument/2006/relationships/hyperlink" Target="http://code.google.com/p/seesmic-as3-xmpp/" TargetMode="External"/><Relationship Id="rId565" Type="http://schemas.openxmlformats.org/officeDocument/2006/relationships/hyperlink" Target="http://www.hivemq.com/mqtt-essentials-part-9-last-will-and-testament/" TargetMode="External"/><Relationship Id="rId162" Type="http://schemas.openxmlformats.org/officeDocument/2006/relationships/hyperlink" Target="https://nodejs.org/en/" TargetMode="External"/><Relationship Id="rId218" Type="http://schemas.openxmlformats.org/officeDocument/2006/relationships/hyperlink" Target="https://github.com/reTHINK-project/core-framework/issues/13" TargetMode="External"/><Relationship Id="rId425" Type="http://schemas.openxmlformats.org/officeDocument/2006/relationships/hyperlink" Target="http://www.xmpp.org/extensions/xep-0060.html" TargetMode="External"/><Relationship Id="rId467" Type="http://schemas.openxmlformats.org/officeDocument/2006/relationships/hyperlink" Target="http://mbed.org/users/Nim65s/code/niMQTT/" TargetMode="External"/><Relationship Id="rId632" Type="http://schemas.openxmlformats.org/officeDocument/2006/relationships/header" Target="header1.xml"/><Relationship Id="rId271" Type="http://schemas.openxmlformats.org/officeDocument/2006/relationships/hyperlink" Target="https://github.com/caedesvvv/zmqproto" TargetMode="External"/><Relationship Id="rId24" Type="http://schemas.openxmlformats.org/officeDocument/2006/relationships/image" Target="media/image12.png"/><Relationship Id="rId66" Type="http://schemas.openxmlformats.org/officeDocument/2006/relationships/image" Target="media/image45.png"/><Relationship Id="rId131" Type="http://schemas.openxmlformats.org/officeDocument/2006/relationships/image" Target="media/image68.png"/><Relationship Id="rId327" Type="http://schemas.openxmlformats.org/officeDocument/2006/relationships/hyperlink" Target="https://github.com/nicolasff/webdis" TargetMode="External"/><Relationship Id="rId369" Type="http://schemas.openxmlformats.org/officeDocument/2006/relationships/hyperlink" Target="https://github.com/jocelyn/bricabrac/wiki/Eiffel-XMPP" TargetMode="External"/><Relationship Id="rId534" Type="http://schemas.openxmlformats.org/officeDocument/2006/relationships/hyperlink" Target="conventions" TargetMode="External"/><Relationship Id="rId576" Type="http://schemas.openxmlformats.org/officeDocument/2006/relationships/hyperlink" Target="http://secushare.org" TargetMode="External"/><Relationship Id="rId173" Type="http://schemas.openxmlformats.org/officeDocument/2006/relationships/hyperlink" Target="https://github.com/reTHINK-project/core-framework/issues/6" TargetMode="External"/><Relationship Id="rId229" Type="http://schemas.openxmlformats.org/officeDocument/2006/relationships/hyperlink" Target="https://www.rabbitmq.com/devtools.html" TargetMode="External"/><Relationship Id="rId380" Type="http://schemas.openxmlformats.org/officeDocument/2006/relationships/hyperlink" Target="http://delta.affinix.com/iris/" TargetMode="External"/><Relationship Id="rId436" Type="http://schemas.openxmlformats.org/officeDocument/2006/relationships/hyperlink" Target="http://xmpp.org/extensions/xep-0313.html" TargetMode="External"/><Relationship Id="rId601" Type="http://schemas.openxmlformats.org/officeDocument/2006/relationships/hyperlink" Target="https://github.com/reTHINK-project/core-framework/issues/12" TargetMode="External"/><Relationship Id="rId240" Type="http://schemas.openxmlformats.org/officeDocument/2006/relationships/hyperlink" Target="https://github.com/videlalvaro/rabbitmq-chat" TargetMode="External"/><Relationship Id="rId478" Type="http://schemas.openxmlformats.org/officeDocument/2006/relationships/hyperlink" Target="http://mosquitto.org" TargetMode="External"/><Relationship Id="rId35" Type="http://schemas.openxmlformats.org/officeDocument/2006/relationships/image" Target="media/image20.png"/><Relationship Id="rId77" Type="http://schemas.openxmlformats.org/officeDocument/2006/relationships/image" Target="media/image54.png"/><Relationship Id="rId100" Type="http://schemas.openxmlformats.org/officeDocument/2006/relationships/hyperlink" Target="http://dl.acm.org/citation.cfm?id=555354" TargetMode="External"/><Relationship Id="rId282" Type="http://schemas.openxmlformats.org/officeDocument/2006/relationships/hyperlink" Target="https://github.com/tailhook/zerogw" TargetMode="External"/><Relationship Id="rId338" Type="http://schemas.openxmlformats.org/officeDocument/2006/relationships/hyperlink" Target="http://redis.io/topics/partitioning" TargetMode="External"/><Relationship Id="rId503" Type="http://schemas.openxmlformats.org/officeDocument/2006/relationships/hyperlink" Target="https://github.com/mcollina/ascoltatori" TargetMode="External"/><Relationship Id="rId545" Type="http://schemas.openxmlformats.org/officeDocument/2006/relationships/hyperlink" Target="http://code.google.com/p/moquette-mqtt/" TargetMode="External"/><Relationship Id="rId587" Type="http://schemas.openxmlformats.org/officeDocument/2006/relationships/hyperlink" Target="https://github.com/reTHINK-project/core-framework/issues/17" TargetMode="External"/><Relationship Id="rId8" Type="http://schemas.openxmlformats.org/officeDocument/2006/relationships/image" Target="media/image1.png"/><Relationship Id="rId142" Type="http://schemas.openxmlformats.org/officeDocument/2006/relationships/hyperlink" Target="http://www.eclipse.org/org/documents/edl-v10.html" TargetMode="External"/><Relationship Id="rId184" Type="http://schemas.openxmlformats.org/officeDocument/2006/relationships/hyperlink" Target="https://janus.conf.meetecho.com/" TargetMode="External"/><Relationship Id="rId391" Type="http://schemas.openxmlformats.org/officeDocument/2006/relationships/hyperlink" Target="http://groups.google.com/group/loudmouth-dev" TargetMode="External"/><Relationship Id="rId405" Type="http://schemas.openxmlformats.org/officeDocument/2006/relationships/hyperlink" Target="http://github.com/primalmotion/strophecappuccino" TargetMode="External"/><Relationship Id="rId447" Type="http://schemas.openxmlformats.org/officeDocument/2006/relationships/hyperlink" Target="http://www.isode.com/whitepapers/reliable-xmpp.html" TargetMode="External"/><Relationship Id="rId612" Type="http://schemas.openxmlformats.org/officeDocument/2006/relationships/hyperlink" Target="https://github.com/reTHINK-project/core-framework/issues/38" TargetMode="External"/><Relationship Id="rId251" Type="http://schemas.openxmlformats.org/officeDocument/2006/relationships/hyperlink" Target="https://github.com/reTHINK-project/core-framework/issues/15" TargetMode="External"/><Relationship Id="rId489" Type="http://schemas.openxmlformats.org/officeDocument/2006/relationships/hyperlink" Target="http://git.eclipse.org/c/paho/org.eclipse.paho.mqtt.golang.git/" TargetMode="External"/><Relationship Id="rId46" Type="http://schemas.openxmlformats.org/officeDocument/2006/relationships/image" Target="media/image29.png"/><Relationship Id="rId293" Type="http://schemas.openxmlformats.org/officeDocument/2006/relationships/hyperlink" Target="https://bitbucket.org/vladev/sockjsproxy/" TargetMode="External"/><Relationship Id="rId307" Type="http://schemas.openxmlformats.org/officeDocument/2006/relationships/hyperlink" Target="https://github.com/reTHINK-project/core-framework/issues/15" TargetMode="External"/><Relationship Id="rId349" Type="http://schemas.openxmlformats.org/officeDocument/2006/relationships/image" Target="media/image90.png"/><Relationship Id="rId514" Type="http://schemas.openxmlformats.org/officeDocument/2006/relationships/hyperlink" Target="http://www-933.ibm.com/support/fixcentral/swg/selectFix?product=ibm%2FWebSphere%2FWebSphere+MQ&amp;fixids=1.0.0.1-WS-MQCP-MA9B&amp;source=dbluesearch&amp;function=fixId&amp;parent=ibm/WebSphere" TargetMode="External"/><Relationship Id="rId556" Type="http://schemas.openxmlformats.org/officeDocument/2006/relationships/hyperlink" Target="https://github.com/reTHINK-project/core-framework/issues/19" TargetMode="External"/><Relationship Id="rId88" Type="http://schemas.openxmlformats.org/officeDocument/2006/relationships/hyperlink" Target="https://www.npmjs.com/package/node-sandbox" TargetMode="External"/><Relationship Id="rId111" Type="http://schemas.openxmlformats.org/officeDocument/2006/relationships/hyperlink" Target="https://hacks.mozilla.org/2015/04/peering-through-the-webrtc-fog-with-socketpeer/" TargetMode="External"/><Relationship Id="rId153" Type="http://schemas.openxmlformats.org/officeDocument/2006/relationships/hyperlink" Target="https://github.com/reTHINK-project/core-framework/issues/7" TargetMode="External"/><Relationship Id="rId195" Type="http://schemas.openxmlformats.org/officeDocument/2006/relationships/hyperlink" Target="https://github.com/reTHINK-project/core-framework/issues/20" TargetMode="External"/><Relationship Id="rId209" Type="http://schemas.openxmlformats.org/officeDocument/2006/relationships/hyperlink" Target="http://www.matrix.org/docs/spec/" TargetMode="External"/><Relationship Id="rId360" Type="http://schemas.openxmlformats.org/officeDocument/2006/relationships/hyperlink" Target="http://forge.ada-ru.org/axmpp" TargetMode="External"/><Relationship Id="rId416" Type="http://schemas.openxmlformats.org/officeDocument/2006/relationships/hyperlink" Target="http://home.gna.org/xmpp4r/" TargetMode="External"/><Relationship Id="rId598" Type="http://schemas.openxmlformats.org/officeDocument/2006/relationships/hyperlink" Target="https://github.com/reTHINK-project/core-framework/issues/15" TargetMode="External"/><Relationship Id="rId220" Type="http://schemas.openxmlformats.org/officeDocument/2006/relationships/hyperlink" Target="https://github.com/reTHINK-project/core-framework/issues/11" TargetMode="External"/><Relationship Id="rId458" Type="http://schemas.openxmlformats.org/officeDocument/2006/relationships/hyperlink" Target="http://www.hivemq.com/mqtt-essentials-part-9-last-will-and-testament/" TargetMode="External"/><Relationship Id="rId623" Type="http://schemas.openxmlformats.org/officeDocument/2006/relationships/image" Target="media/image100.png"/><Relationship Id="rId15" Type="http://schemas.openxmlformats.org/officeDocument/2006/relationships/image" Target="media/image3.png"/><Relationship Id="rId57" Type="http://schemas.openxmlformats.org/officeDocument/2006/relationships/image" Target="media/image39.png"/><Relationship Id="rId262" Type="http://schemas.openxmlformats.org/officeDocument/2006/relationships/hyperlink" Target="http://zguide.zeromq.org/page:all" TargetMode="External"/><Relationship Id="rId318" Type="http://schemas.openxmlformats.org/officeDocument/2006/relationships/hyperlink" Target="http://curvezmq.org/" TargetMode="External"/><Relationship Id="rId525" Type="http://schemas.openxmlformats.org/officeDocument/2006/relationships/hyperlink" Target="https://github.com/iwanbk/nyamuk" TargetMode="External"/><Relationship Id="rId567" Type="http://schemas.openxmlformats.org/officeDocument/2006/relationships/hyperlink" Target="https://github.com/reTHINK-project/core-framework/issues/13" TargetMode="External"/><Relationship Id="rId99" Type="http://schemas.openxmlformats.org/officeDocument/2006/relationships/hyperlink" Target="http://www2007.org/papers/paper595.pdf" TargetMode="External"/><Relationship Id="rId122" Type="http://schemas.openxmlformats.org/officeDocument/2006/relationships/hyperlink" Target="https://developer.mozilla.org/en-US/Add-ons" TargetMode="External"/><Relationship Id="rId164" Type="http://schemas.openxmlformats.org/officeDocument/2006/relationships/hyperlink" Target="https://www.mozilla.org/en-US/firefox/os/2.0/" TargetMode="External"/><Relationship Id="rId371" Type="http://schemas.openxmlformats.org/officeDocument/2006/relationships/hyperlink" Target="http://exmpp.org/" TargetMode="External"/><Relationship Id="rId427" Type="http://schemas.openxmlformats.org/officeDocument/2006/relationships/hyperlink" Target="http://www.xmpp.org/extensions/xep-0072.html" TargetMode="External"/><Relationship Id="rId469" Type="http://schemas.openxmlformats.org/officeDocument/2006/relationships/hyperlink" Target="http://developer.mbed.org/teams/mqtt/code/MQTTPacket/" TargetMode="External"/><Relationship Id="rId634" Type="http://schemas.openxmlformats.org/officeDocument/2006/relationships/footer" Target="footer1.xml"/><Relationship Id="rId26" Type="http://schemas.openxmlformats.org/officeDocument/2006/relationships/image" Target="media/image14.png"/><Relationship Id="rId231" Type="http://schemas.openxmlformats.org/officeDocument/2006/relationships/hyperlink" Target="https://www.rabbitmq.com/devtools.html" TargetMode="External"/><Relationship Id="rId273" Type="http://schemas.openxmlformats.org/officeDocument/2006/relationships/hyperlink" Target="https://github.com/spotify/netty-zmtp" TargetMode="External"/><Relationship Id="rId329" Type="http://schemas.openxmlformats.org/officeDocument/2006/relationships/hyperlink" Target="https://github.com/solutious/bone" TargetMode="External"/><Relationship Id="rId480" Type="http://schemas.openxmlformats.org/officeDocument/2006/relationships/hyperlink" Target="https://github.com/xively/clj-mqtt/" TargetMode="External"/><Relationship Id="rId536" Type="http://schemas.openxmlformats.org/officeDocument/2006/relationships/hyperlink" Target="mosquitto_message_broker" TargetMode="External"/><Relationship Id="rId68" Type="http://schemas.openxmlformats.org/officeDocument/2006/relationships/image" Target="media/image47.png"/><Relationship Id="rId133" Type="http://schemas.openxmlformats.org/officeDocument/2006/relationships/hyperlink" Target="http://tools.ietf.org/html/draft-hirano-httpbis-websocket-over-http2" TargetMode="External"/><Relationship Id="rId175" Type="http://schemas.openxmlformats.org/officeDocument/2006/relationships/hyperlink" Target="https://github.com/reTHINK-project/core-framework/issues/8" TargetMode="External"/><Relationship Id="rId340" Type="http://schemas.openxmlformats.org/officeDocument/2006/relationships/hyperlink" Target="http://redis.io/topics/replication" TargetMode="External"/><Relationship Id="rId578" Type="http://schemas.openxmlformats.org/officeDocument/2006/relationships/hyperlink" Target="https://github.com/reTHINK-project/core-framework/issues/9" TargetMode="External"/><Relationship Id="rId200" Type="http://schemas.openxmlformats.org/officeDocument/2006/relationships/hyperlink" Target="https://github.com/reTHINK-project/core-framework/issues/14" TargetMode="External"/><Relationship Id="rId382" Type="http://schemas.openxmlformats.org/officeDocument/2006/relationships/hyperlink" Target="http://jabberpy.sourceforge.net/" TargetMode="External"/><Relationship Id="rId438" Type="http://schemas.openxmlformats.org/officeDocument/2006/relationships/hyperlink" Target="https://github.com/reTHINK-project/core-framework/issues/17" TargetMode="External"/><Relationship Id="rId603" Type="http://schemas.openxmlformats.org/officeDocument/2006/relationships/hyperlink" Target="https://github.com/reTHINK-project/core-framework/issues/10" TargetMode="External"/><Relationship Id="rId242" Type="http://schemas.openxmlformats.org/officeDocument/2006/relationships/hyperlink" Target="https://github.com/myYearbook/VorpalBunny" TargetMode="External"/><Relationship Id="rId284" Type="http://schemas.openxmlformats.org/officeDocument/2006/relationships/hyperlink" Target="https://zato.io/docs/index.html" TargetMode="External"/><Relationship Id="rId491" Type="http://schemas.openxmlformats.org/officeDocument/2006/relationships/hyperlink" Target="http://git.eclipse.org/c/paho/org.eclipse.paho.mqtt.java.git/" TargetMode="External"/><Relationship Id="rId505" Type="http://schemas.openxmlformats.org/officeDocument/2006/relationships/hyperlink" Target="http://git.eclipse.org/c/paho/org.eclipse.paho.mqtt.lua.git/" TargetMode="External"/><Relationship Id="rId37" Type="http://schemas.openxmlformats.org/officeDocument/2006/relationships/image" Target="media/image22.png"/><Relationship Id="rId79" Type="http://schemas.openxmlformats.org/officeDocument/2006/relationships/hyperlink" Target="m2m-intra-comm-3-discovery.md" TargetMode="External"/><Relationship Id="rId102" Type="http://schemas.openxmlformats.org/officeDocument/2006/relationships/hyperlink" Target="http://www.cs.ru.nl/E.Poll/papers/cardis08.pdf" TargetMode="External"/><Relationship Id="rId144" Type="http://schemas.openxmlformats.org/officeDocument/2006/relationships/hyperlink" Target="http://w3c.github.io/webrtc-pc/" TargetMode="External"/><Relationship Id="rId547" Type="http://schemas.openxmlformats.org/officeDocument/2006/relationships/hyperlink" Target="http://www-03.ibm.com/software/products/en/messagesight/" TargetMode="External"/><Relationship Id="rId589" Type="http://schemas.openxmlformats.org/officeDocument/2006/relationships/hyperlink" Target="https://github.com/reTHINK-project/core-framework/issues/19" TargetMode="External"/><Relationship Id="rId90" Type="http://schemas.openxmlformats.org/officeDocument/2006/relationships/hyperlink" Target="http://seclab.stanford.edu/websec/chromium/chromium-security-architecture.pdf" TargetMode="External"/><Relationship Id="rId186" Type="http://schemas.openxmlformats.org/officeDocument/2006/relationships/hyperlink" Target="http://dl.acm.org/citation.cfm?id=2749223" TargetMode="External"/><Relationship Id="rId351" Type="http://schemas.openxmlformats.org/officeDocument/2006/relationships/image" Target="media/image91.png"/><Relationship Id="rId393" Type="http://schemas.openxmlformats.org/officeDocument/2006/relationships/hyperlink" Target="http://www.ag-software.net/matrix-xmpp-sdk/" TargetMode="External"/><Relationship Id="rId407" Type="http://schemas.openxmlformats.org/officeDocument/2006/relationships/hyperlink" Target="http://igniterealtime.org/projects/tinder/" TargetMode="External"/><Relationship Id="rId449" Type="http://schemas.openxmlformats.org/officeDocument/2006/relationships/hyperlink" Target="https://github.com/reTHINK-project/core-framework/issues/13" TargetMode="External"/><Relationship Id="rId614" Type="http://schemas.openxmlformats.org/officeDocument/2006/relationships/hyperlink" Target="https://github.com/reTHINK-project/core-framework/issues/36" TargetMode="External"/><Relationship Id="rId211" Type="http://schemas.openxmlformats.org/officeDocument/2006/relationships/hyperlink" Target="https://github.com/reTHINK-project/core-framework/issues/20" TargetMode="External"/><Relationship Id="rId253" Type="http://schemas.openxmlformats.org/officeDocument/2006/relationships/hyperlink" Target="https://github.com/reTHINK-project/core-framework/issues/13" TargetMode="External"/><Relationship Id="rId295" Type="http://schemas.openxmlformats.org/officeDocument/2006/relationships/hyperlink" Target="http://rfc.zeromq.org/spec:40" TargetMode="External"/><Relationship Id="rId309" Type="http://schemas.openxmlformats.org/officeDocument/2006/relationships/hyperlink" Target="https://github.com/reTHINK-project/core-framework/issues/13" TargetMode="External"/><Relationship Id="rId460" Type="http://schemas.openxmlformats.org/officeDocument/2006/relationships/hyperlink" Target="https://sakshambhatla.wordpress.com/2014/08/11/simple-mqtt-broker-and-client-in-python/" TargetMode="External"/><Relationship Id="rId516" Type="http://schemas.openxmlformats.org/officeDocument/2006/relationships/hyperlink" Target="https://github.com/beanz/net-mqtt-perl" TargetMode="External"/><Relationship Id="rId48" Type="http://schemas.openxmlformats.org/officeDocument/2006/relationships/hyperlink" Target="deploy-protostub.md" TargetMode="External"/><Relationship Id="rId113" Type="http://schemas.openxmlformats.org/officeDocument/2006/relationships/hyperlink" Target="http://backbonejs.org" TargetMode="External"/><Relationship Id="rId320" Type="http://schemas.openxmlformats.org/officeDocument/2006/relationships/hyperlink" Target="https://github.com/reTHINK-project/core-framework/issues/9" TargetMode="External"/><Relationship Id="rId558" Type="http://schemas.openxmlformats.org/officeDocument/2006/relationships/hyperlink" Target="https://github.com/reTHINK-project/core-framework/issues/18" TargetMode="External"/><Relationship Id="rId155" Type="http://schemas.openxmlformats.org/officeDocument/2006/relationships/hyperlink" Target="http://www.openwebrtc.org/" TargetMode="External"/><Relationship Id="rId197" Type="http://schemas.openxmlformats.org/officeDocument/2006/relationships/hyperlink" Target="https://github.com/reTHINK-project/core-framework/issues/17" TargetMode="External"/><Relationship Id="rId362" Type="http://schemas.openxmlformats.org/officeDocument/2006/relationships/hyperlink" Target="https://github.com/bryanwoods/babylon" TargetMode="External"/><Relationship Id="rId418" Type="http://schemas.openxmlformats.org/officeDocument/2006/relationships/hyperlink" Target="https://github.com/robbiehanson/XMPPFramework" TargetMode="External"/><Relationship Id="rId625" Type="http://schemas.openxmlformats.org/officeDocument/2006/relationships/hyperlink" Target="https://github.com/reTHINK-project/core-framework/issues/44" TargetMode="External"/><Relationship Id="rId222" Type="http://schemas.openxmlformats.org/officeDocument/2006/relationships/hyperlink" Target="https://github.com/reTHINK-project/core-framework/issues/9" TargetMode="External"/><Relationship Id="rId264" Type="http://schemas.openxmlformats.org/officeDocument/2006/relationships/image" Target="media/image87.png"/><Relationship Id="rId471" Type="http://schemas.openxmlformats.org/officeDocument/2006/relationships/hyperlink" Target="http://github.com/njh/NanodeMQTT/" TargetMode="External"/><Relationship Id="rId17" Type="http://schemas.openxmlformats.org/officeDocument/2006/relationships/image" Target="media/image5.png"/><Relationship Id="rId59" Type="http://schemas.openxmlformats.org/officeDocument/2006/relationships/image" Target="media/image40.png"/><Relationship Id="rId124" Type="http://schemas.openxmlformats.org/officeDocument/2006/relationships/hyperlink" Target="http://w3c.github.io/push-api/" TargetMode="External"/><Relationship Id="rId527" Type="http://schemas.openxmlformats.org/officeDocument/2006/relationships/hyperlink" Target="https://github.com/DougieLawson/REXX_MQTT" TargetMode="External"/><Relationship Id="rId569" Type="http://schemas.openxmlformats.org/officeDocument/2006/relationships/hyperlink" Target="https://github.com/reTHINK-project/core-framework/issues/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7FBD1-B11E-4F87-969A-7A02F7649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2</Pages>
  <Words>75672</Words>
  <Characters>431336</Characters>
  <Application>Microsoft Office Word</Application>
  <DocSecurity>0</DocSecurity>
  <Lines>3594</Lines>
  <Paragraphs>10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9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17T18:37:00Z</dcterms:modified>
</cp:coreProperties>
</file>